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296B4FF7"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425CA3">
                              <w:rPr>
                                <w:rFonts w:ascii="Verdana" w:hAnsi="Verdana"/>
                                <w:color w:val="09D0A2" w:themeColor="accent3"/>
                                <w:sz w:val="30"/>
                                <w:szCs w:val="30"/>
                              </w:rPr>
                              <w:t>Talent</w:t>
                            </w:r>
                            <w:r w:rsidR="007522FC">
                              <w:rPr>
                                <w:rFonts w:ascii="Verdana" w:hAnsi="Verdana"/>
                                <w:color w:val="09D0A2" w:themeColor="accent3"/>
                                <w:sz w:val="30"/>
                                <w:szCs w:val="30"/>
                              </w:rPr>
                              <w:t xml:space="preserve"> management </w:t>
                            </w:r>
                            <w:r w:rsidR="00425CA3">
                              <w:rPr>
                                <w:rFonts w:ascii="Verdana" w:hAnsi="Verdana"/>
                                <w:color w:val="09D0A2" w:themeColor="accent3"/>
                                <w:sz w:val="30"/>
                                <w:szCs w:val="30"/>
                              </w:rPr>
                              <w:t>Goal</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5E6C3908" w:rsidR="004E67C7" w:rsidRDefault="009E4BE6" w:rsidP="00801565">
                            <w:pPr>
                              <w:jc w:val="right"/>
                              <w:rPr>
                                <w:color w:val="00938F"/>
                              </w:rPr>
                            </w:pPr>
                            <w:r>
                              <w:rPr>
                                <w:color w:val="00938F"/>
                              </w:rPr>
                              <w:t xml:space="preserve">           </w:t>
                            </w:r>
                            <w:r w:rsidR="004E67C7" w:rsidRPr="00475BD2">
                              <w:rPr>
                                <w:color w:val="00938F"/>
                              </w:rPr>
                              <w:t>Prepared by</w:t>
                            </w:r>
                            <w:r w:rsidR="004E67C7">
                              <w:rPr>
                                <w:color w:val="00938F"/>
                              </w:rPr>
                              <w:t xml:space="preserve"> </w:t>
                            </w:r>
                            <w:r>
                              <w:rPr>
                                <w:color w:val="00938F"/>
                              </w:rPr>
                              <w:t>Soundarya K</w:t>
                            </w:r>
                            <w:r w:rsidR="004E67C7">
                              <w:rPr>
                                <w:color w:val="00938F"/>
                              </w:rPr>
                              <w:t xml:space="preserve"> </w:t>
                            </w:r>
                            <w:r w:rsidR="004E67C7" w:rsidRPr="00475BD2">
                              <w:rPr>
                                <w:color w:val="00938F"/>
                              </w:rPr>
                              <w:t>|</w:t>
                            </w:r>
                            <w:r w:rsidR="004E67C7">
                              <w:rPr>
                                <w:color w:val="00938F"/>
                              </w:rPr>
                              <w:t xml:space="preserve"> </w:t>
                            </w:r>
                            <w:r w:rsidR="00A60BA8">
                              <w:rPr>
                                <w:color w:val="00938F"/>
                              </w:rPr>
                              <w:t>25</w:t>
                            </w:r>
                            <w:r w:rsidR="002835A1">
                              <w:rPr>
                                <w:color w:val="00938F"/>
                              </w:rPr>
                              <w:t>-</w:t>
                            </w:r>
                            <w:r>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296B4FF7"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425CA3">
                        <w:rPr>
                          <w:rFonts w:ascii="Verdana" w:hAnsi="Verdana"/>
                          <w:color w:val="09D0A2" w:themeColor="accent3"/>
                          <w:sz w:val="30"/>
                          <w:szCs w:val="30"/>
                        </w:rPr>
                        <w:t>Talent</w:t>
                      </w:r>
                      <w:r w:rsidR="007522FC">
                        <w:rPr>
                          <w:rFonts w:ascii="Verdana" w:hAnsi="Verdana"/>
                          <w:color w:val="09D0A2" w:themeColor="accent3"/>
                          <w:sz w:val="30"/>
                          <w:szCs w:val="30"/>
                        </w:rPr>
                        <w:t xml:space="preserve"> management </w:t>
                      </w:r>
                      <w:r w:rsidR="00425CA3">
                        <w:rPr>
                          <w:rFonts w:ascii="Verdana" w:hAnsi="Verdana"/>
                          <w:color w:val="09D0A2" w:themeColor="accent3"/>
                          <w:sz w:val="30"/>
                          <w:szCs w:val="30"/>
                        </w:rPr>
                        <w:t>Goal</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5E6C3908" w:rsidR="004E67C7" w:rsidRDefault="009E4BE6" w:rsidP="00801565">
                      <w:pPr>
                        <w:jc w:val="right"/>
                        <w:rPr>
                          <w:color w:val="00938F"/>
                        </w:rPr>
                      </w:pPr>
                      <w:r>
                        <w:rPr>
                          <w:color w:val="00938F"/>
                        </w:rPr>
                        <w:t xml:space="preserve">           </w:t>
                      </w:r>
                      <w:r w:rsidR="004E67C7" w:rsidRPr="00475BD2">
                        <w:rPr>
                          <w:color w:val="00938F"/>
                        </w:rPr>
                        <w:t>Prepared by</w:t>
                      </w:r>
                      <w:r w:rsidR="004E67C7">
                        <w:rPr>
                          <w:color w:val="00938F"/>
                        </w:rPr>
                        <w:t xml:space="preserve"> </w:t>
                      </w:r>
                      <w:r>
                        <w:rPr>
                          <w:color w:val="00938F"/>
                        </w:rPr>
                        <w:t>Soundarya K</w:t>
                      </w:r>
                      <w:r w:rsidR="004E67C7">
                        <w:rPr>
                          <w:color w:val="00938F"/>
                        </w:rPr>
                        <w:t xml:space="preserve"> </w:t>
                      </w:r>
                      <w:r w:rsidR="004E67C7" w:rsidRPr="00475BD2">
                        <w:rPr>
                          <w:color w:val="00938F"/>
                        </w:rPr>
                        <w:t>|</w:t>
                      </w:r>
                      <w:r w:rsidR="004E67C7">
                        <w:rPr>
                          <w:color w:val="00938F"/>
                        </w:rPr>
                        <w:t xml:space="preserve"> </w:t>
                      </w:r>
                      <w:r w:rsidR="00A60BA8">
                        <w:rPr>
                          <w:color w:val="00938F"/>
                        </w:rPr>
                        <w:t>25</w:t>
                      </w:r>
                      <w:r w:rsidR="002835A1">
                        <w:rPr>
                          <w:color w:val="00938F"/>
                        </w:rPr>
                        <w:t>-</w:t>
                      </w:r>
                      <w:r>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6A9C15AF" w14:textId="176E203C" w:rsidR="00CB44FB" w:rsidRDefault="00801565">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3861692" w:history="1">
            <w:r w:rsidR="00CB44FB" w:rsidRPr="00484DFA">
              <w:rPr>
                <w:rStyle w:val="Hyperlink"/>
              </w:rPr>
              <w:t>1</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Introduction</w:t>
            </w:r>
            <w:r w:rsidR="00CB44FB">
              <w:rPr>
                <w:webHidden/>
              </w:rPr>
              <w:tab/>
            </w:r>
            <w:r w:rsidR="00CB44FB">
              <w:rPr>
                <w:webHidden/>
              </w:rPr>
              <w:fldChar w:fldCharType="begin"/>
            </w:r>
            <w:r w:rsidR="00CB44FB">
              <w:rPr>
                <w:webHidden/>
              </w:rPr>
              <w:instrText xml:space="preserve"> PAGEREF _Toc143861692 \h </w:instrText>
            </w:r>
            <w:r w:rsidR="00CB44FB">
              <w:rPr>
                <w:webHidden/>
              </w:rPr>
            </w:r>
            <w:r w:rsidR="00CB44FB">
              <w:rPr>
                <w:webHidden/>
              </w:rPr>
              <w:fldChar w:fldCharType="separate"/>
            </w:r>
            <w:r w:rsidR="00CB44FB">
              <w:rPr>
                <w:webHidden/>
              </w:rPr>
              <w:t>1</w:t>
            </w:r>
            <w:r w:rsidR="00CB44FB">
              <w:rPr>
                <w:webHidden/>
              </w:rPr>
              <w:fldChar w:fldCharType="end"/>
            </w:r>
          </w:hyperlink>
        </w:p>
        <w:p w14:paraId="00F8C234" w14:textId="1912087F"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3" w:history="1">
            <w:r w:rsidR="00CB44FB" w:rsidRPr="00484DFA">
              <w:rPr>
                <w:rStyle w:val="Hyperlink"/>
                <w:noProof/>
              </w:rPr>
              <w:t>1.1</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Purpose</w:t>
            </w:r>
            <w:r w:rsidR="00CB44FB">
              <w:rPr>
                <w:noProof/>
                <w:webHidden/>
              </w:rPr>
              <w:tab/>
            </w:r>
            <w:r w:rsidR="00CB44FB">
              <w:rPr>
                <w:noProof/>
                <w:webHidden/>
              </w:rPr>
              <w:fldChar w:fldCharType="begin"/>
            </w:r>
            <w:r w:rsidR="00CB44FB">
              <w:rPr>
                <w:noProof/>
                <w:webHidden/>
              </w:rPr>
              <w:instrText xml:space="preserve"> PAGEREF _Toc143861693 \h </w:instrText>
            </w:r>
            <w:r w:rsidR="00CB44FB">
              <w:rPr>
                <w:noProof/>
                <w:webHidden/>
              </w:rPr>
            </w:r>
            <w:r w:rsidR="00CB44FB">
              <w:rPr>
                <w:noProof/>
                <w:webHidden/>
              </w:rPr>
              <w:fldChar w:fldCharType="separate"/>
            </w:r>
            <w:r w:rsidR="00CB44FB">
              <w:rPr>
                <w:noProof/>
                <w:webHidden/>
              </w:rPr>
              <w:t>1</w:t>
            </w:r>
            <w:r w:rsidR="00CB44FB">
              <w:rPr>
                <w:noProof/>
                <w:webHidden/>
              </w:rPr>
              <w:fldChar w:fldCharType="end"/>
            </w:r>
          </w:hyperlink>
        </w:p>
        <w:p w14:paraId="623F0062" w14:textId="6D20C361"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4" w:history="1">
            <w:r w:rsidR="00CB44FB" w:rsidRPr="00484DFA">
              <w:rPr>
                <w:rStyle w:val="Hyperlink"/>
                <w:noProof/>
              </w:rPr>
              <w:t>1.2</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Scope and Application</w:t>
            </w:r>
            <w:r w:rsidR="00CB44FB">
              <w:rPr>
                <w:noProof/>
                <w:webHidden/>
              </w:rPr>
              <w:tab/>
            </w:r>
            <w:r w:rsidR="00CB44FB">
              <w:rPr>
                <w:noProof/>
                <w:webHidden/>
              </w:rPr>
              <w:fldChar w:fldCharType="begin"/>
            </w:r>
            <w:r w:rsidR="00CB44FB">
              <w:rPr>
                <w:noProof/>
                <w:webHidden/>
              </w:rPr>
              <w:instrText xml:space="preserve"> PAGEREF _Toc143861694 \h </w:instrText>
            </w:r>
            <w:r w:rsidR="00CB44FB">
              <w:rPr>
                <w:noProof/>
                <w:webHidden/>
              </w:rPr>
            </w:r>
            <w:r w:rsidR="00CB44FB">
              <w:rPr>
                <w:noProof/>
                <w:webHidden/>
              </w:rPr>
              <w:fldChar w:fldCharType="separate"/>
            </w:r>
            <w:r w:rsidR="00CB44FB">
              <w:rPr>
                <w:noProof/>
                <w:webHidden/>
              </w:rPr>
              <w:t>1</w:t>
            </w:r>
            <w:r w:rsidR="00CB44FB">
              <w:rPr>
                <w:noProof/>
                <w:webHidden/>
              </w:rPr>
              <w:fldChar w:fldCharType="end"/>
            </w:r>
          </w:hyperlink>
        </w:p>
        <w:p w14:paraId="25FE91FC" w14:textId="186CE198"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5" w:history="1">
            <w:r w:rsidR="00CB44FB" w:rsidRPr="00484DFA">
              <w:rPr>
                <w:rStyle w:val="Hyperlink"/>
                <w:noProof/>
              </w:rPr>
              <w:t>1.3</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Data Acquisition High Level Source to Target Mapping</w:t>
            </w:r>
            <w:r w:rsidR="00CB44FB">
              <w:rPr>
                <w:noProof/>
                <w:webHidden/>
              </w:rPr>
              <w:tab/>
            </w:r>
            <w:r w:rsidR="00CB44FB">
              <w:rPr>
                <w:noProof/>
                <w:webHidden/>
              </w:rPr>
              <w:fldChar w:fldCharType="begin"/>
            </w:r>
            <w:r w:rsidR="00CB44FB">
              <w:rPr>
                <w:noProof/>
                <w:webHidden/>
              </w:rPr>
              <w:instrText xml:space="preserve"> PAGEREF _Toc143861695 \h </w:instrText>
            </w:r>
            <w:r w:rsidR="00CB44FB">
              <w:rPr>
                <w:noProof/>
                <w:webHidden/>
              </w:rPr>
            </w:r>
            <w:r w:rsidR="00CB44FB">
              <w:rPr>
                <w:noProof/>
                <w:webHidden/>
              </w:rPr>
              <w:fldChar w:fldCharType="separate"/>
            </w:r>
            <w:r w:rsidR="00CB44FB">
              <w:rPr>
                <w:noProof/>
                <w:webHidden/>
              </w:rPr>
              <w:t>1</w:t>
            </w:r>
            <w:r w:rsidR="00CB44FB">
              <w:rPr>
                <w:noProof/>
                <w:webHidden/>
              </w:rPr>
              <w:fldChar w:fldCharType="end"/>
            </w:r>
          </w:hyperlink>
        </w:p>
        <w:p w14:paraId="32334272" w14:textId="2A0D283D"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6" w:history="1">
            <w:r w:rsidR="00CB44FB" w:rsidRPr="00484DFA">
              <w:rPr>
                <w:rStyle w:val="Hyperlink"/>
                <w:noProof/>
              </w:rPr>
              <w:t>1.4</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Assumptions</w:t>
            </w:r>
            <w:r w:rsidR="00CB44FB">
              <w:rPr>
                <w:noProof/>
                <w:webHidden/>
              </w:rPr>
              <w:tab/>
            </w:r>
            <w:r w:rsidR="00CB44FB">
              <w:rPr>
                <w:noProof/>
                <w:webHidden/>
              </w:rPr>
              <w:fldChar w:fldCharType="begin"/>
            </w:r>
            <w:r w:rsidR="00CB44FB">
              <w:rPr>
                <w:noProof/>
                <w:webHidden/>
              </w:rPr>
              <w:instrText xml:space="preserve"> PAGEREF _Toc143861696 \h </w:instrText>
            </w:r>
            <w:r w:rsidR="00CB44FB">
              <w:rPr>
                <w:noProof/>
                <w:webHidden/>
              </w:rPr>
            </w:r>
            <w:r w:rsidR="00CB44FB">
              <w:rPr>
                <w:noProof/>
                <w:webHidden/>
              </w:rPr>
              <w:fldChar w:fldCharType="separate"/>
            </w:r>
            <w:r w:rsidR="00CB44FB">
              <w:rPr>
                <w:noProof/>
                <w:webHidden/>
              </w:rPr>
              <w:t>1</w:t>
            </w:r>
            <w:r w:rsidR="00CB44FB">
              <w:rPr>
                <w:noProof/>
                <w:webHidden/>
              </w:rPr>
              <w:fldChar w:fldCharType="end"/>
            </w:r>
          </w:hyperlink>
        </w:p>
        <w:p w14:paraId="7388D758" w14:textId="195A9ECD"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7" w:history="1">
            <w:r w:rsidR="00CB44FB" w:rsidRPr="00484DFA">
              <w:rPr>
                <w:rStyle w:val="Hyperlink"/>
                <w:noProof/>
              </w:rPr>
              <w:t>1.5</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Pre- requisites</w:t>
            </w:r>
            <w:r w:rsidR="00CB44FB">
              <w:rPr>
                <w:noProof/>
                <w:webHidden/>
              </w:rPr>
              <w:tab/>
            </w:r>
            <w:r w:rsidR="00CB44FB">
              <w:rPr>
                <w:noProof/>
                <w:webHidden/>
              </w:rPr>
              <w:fldChar w:fldCharType="begin"/>
            </w:r>
            <w:r w:rsidR="00CB44FB">
              <w:rPr>
                <w:noProof/>
                <w:webHidden/>
              </w:rPr>
              <w:instrText xml:space="preserve"> PAGEREF _Toc143861697 \h </w:instrText>
            </w:r>
            <w:r w:rsidR="00CB44FB">
              <w:rPr>
                <w:noProof/>
                <w:webHidden/>
              </w:rPr>
            </w:r>
            <w:r w:rsidR="00CB44FB">
              <w:rPr>
                <w:noProof/>
                <w:webHidden/>
              </w:rPr>
              <w:fldChar w:fldCharType="separate"/>
            </w:r>
            <w:r w:rsidR="00CB44FB">
              <w:rPr>
                <w:noProof/>
                <w:webHidden/>
              </w:rPr>
              <w:t>2</w:t>
            </w:r>
            <w:r w:rsidR="00CB44FB">
              <w:rPr>
                <w:noProof/>
                <w:webHidden/>
              </w:rPr>
              <w:fldChar w:fldCharType="end"/>
            </w:r>
          </w:hyperlink>
        </w:p>
        <w:p w14:paraId="63BA3331" w14:textId="2E9FFA3A" w:rsidR="00CB44FB" w:rsidRDefault="004B30AC">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61698" w:history="1">
            <w:r w:rsidR="00CB44FB" w:rsidRPr="00484DFA">
              <w:rPr>
                <w:rStyle w:val="Hyperlink"/>
              </w:rPr>
              <w:t>2</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Data Migration Flow in Maximise Tool</w:t>
            </w:r>
            <w:r w:rsidR="00CB44FB">
              <w:rPr>
                <w:webHidden/>
              </w:rPr>
              <w:tab/>
            </w:r>
            <w:r w:rsidR="00CB44FB">
              <w:rPr>
                <w:webHidden/>
              </w:rPr>
              <w:fldChar w:fldCharType="begin"/>
            </w:r>
            <w:r w:rsidR="00CB44FB">
              <w:rPr>
                <w:webHidden/>
              </w:rPr>
              <w:instrText xml:space="preserve"> PAGEREF _Toc143861698 \h </w:instrText>
            </w:r>
            <w:r w:rsidR="00CB44FB">
              <w:rPr>
                <w:webHidden/>
              </w:rPr>
            </w:r>
            <w:r w:rsidR="00CB44FB">
              <w:rPr>
                <w:webHidden/>
              </w:rPr>
              <w:fldChar w:fldCharType="separate"/>
            </w:r>
            <w:r w:rsidR="00CB44FB">
              <w:rPr>
                <w:webHidden/>
              </w:rPr>
              <w:t>2</w:t>
            </w:r>
            <w:r w:rsidR="00CB44FB">
              <w:rPr>
                <w:webHidden/>
              </w:rPr>
              <w:fldChar w:fldCharType="end"/>
            </w:r>
          </w:hyperlink>
        </w:p>
        <w:p w14:paraId="794AD21D" w14:textId="32411896"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699" w:history="1">
            <w:r w:rsidR="00CB44FB" w:rsidRPr="00484DFA">
              <w:rPr>
                <w:rStyle w:val="Hyperlink"/>
                <w:noProof/>
              </w:rPr>
              <w:t>2.1</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Data Cleanse</w:t>
            </w:r>
            <w:r w:rsidR="00CB44FB">
              <w:rPr>
                <w:noProof/>
                <w:webHidden/>
              </w:rPr>
              <w:tab/>
            </w:r>
            <w:r w:rsidR="00CB44FB">
              <w:rPr>
                <w:noProof/>
                <w:webHidden/>
              </w:rPr>
              <w:fldChar w:fldCharType="begin"/>
            </w:r>
            <w:r w:rsidR="00CB44FB">
              <w:rPr>
                <w:noProof/>
                <w:webHidden/>
              </w:rPr>
              <w:instrText xml:space="preserve"> PAGEREF _Toc143861699 \h </w:instrText>
            </w:r>
            <w:r w:rsidR="00CB44FB">
              <w:rPr>
                <w:noProof/>
                <w:webHidden/>
              </w:rPr>
            </w:r>
            <w:r w:rsidR="00CB44FB">
              <w:rPr>
                <w:noProof/>
                <w:webHidden/>
              </w:rPr>
              <w:fldChar w:fldCharType="separate"/>
            </w:r>
            <w:r w:rsidR="00CB44FB">
              <w:rPr>
                <w:noProof/>
                <w:webHidden/>
              </w:rPr>
              <w:t>3</w:t>
            </w:r>
            <w:r w:rsidR="00CB44FB">
              <w:rPr>
                <w:noProof/>
                <w:webHidden/>
              </w:rPr>
              <w:fldChar w:fldCharType="end"/>
            </w:r>
          </w:hyperlink>
        </w:p>
        <w:p w14:paraId="466B9147" w14:textId="5F32FA61"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00" w:history="1">
            <w:r w:rsidR="00CB44FB" w:rsidRPr="00484DFA">
              <w:rPr>
                <w:rStyle w:val="Hyperlink"/>
                <w:noProof/>
              </w:rPr>
              <w:t>2.2</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Extract, Transform and Load</w:t>
            </w:r>
            <w:r w:rsidR="00CB44FB">
              <w:rPr>
                <w:noProof/>
                <w:webHidden/>
              </w:rPr>
              <w:tab/>
            </w:r>
            <w:r w:rsidR="00CB44FB">
              <w:rPr>
                <w:noProof/>
                <w:webHidden/>
              </w:rPr>
              <w:fldChar w:fldCharType="begin"/>
            </w:r>
            <w:r w:rsidR="00CB44FB">
              <w:rPr>
                <w:noProof/>
                <w:webHidden/>
              </w:rPr>
              <w:instrText xml:space="preserve"> PAGEREF _Toc143861700 \h </w:instrText>
            </w:r>
            <w:r w:rsidR="00CB44FB">
              <w:rPr>
                <w:noProof/>
                <w:webHidden/>
              </w:rPr>
            </w:r>
            <w:r w:rsidR="00CB44FB">
              <w:rPr>
                <w:noProof/>
                <w:webHidden/>
              </w:rPr>
              <w:fldChar w:fldCharType="separate"/>
            </w:r>
            <w:r w:rsidR="00CB44FB">
              <w:rPr>
                <w:noProof/>
                <w:webHidden/>
              </w:rPr>
              <w:t>3</w:t>
            </w:r>
            <w:r w:rsidR="00CB44FB">
              <w:rPr>
                <w:noProof/>
                <w:webHidden/>
              </w:rPr>
              <w:fldChar w:fldCharType="end"/>
            </w:r>
          </w:hyperlink>
        </w:p>
        <w:p w14:paraId="27B13C9E" w14:textId="1108F570"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01" w:history="1">
            <w:r w:rsidR="00CB44FB" w:rsidRPr="00484DFA">
              <w:rPr>
                <w:rStyle w:val="Hyperlink"/>
                <w:noProof/>
              </w:rPr>
              <w:t>2.3</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Load</w:t>
            </w:r>
            <w:r w:rsidR="00CB44FB">
              <w:rPr>
                <w:noProof/>
                <w:webHidden/>
              </w:rPr>
              <w:tab/>
            </w:r>
            <w:r w:rsidR="00CB44FB">
              <w:rPr>
                <w:noProof/>
                <w:webHidden/>
              </w:rPr>
              <w:fldChar w:fldCharType="begin"/>
            </w:r>
            <w:r w:rsidR="00CB44FB">
              <w:rPr>
                <w:noProof/>
                <w:webHidden/>
              </w:rPr>
              <w:instrText xml:space="preserve"> PAGEREF _Toc143861701 \h </w:instrText>
            </w:r>
            <w:r w:rsidR="00CB44FB">
              <w:rPr>
                <w:noProof/>
                <w:webHidden/>
              </w:rPr>
            </w:r>
            <w:r w:rsidR="00CB44FB">
              <w:rPr>
                <w:noProof/>
                <w:webHidden/>
              </w:rPr>
              <w:fldChar w:fldCharType="separate"/>
            </w:r>
            <w:r w:rsidR="00CB44FB">
              <w:rPr>
                <w:noProof/>
                <w:webHidden/>
              </w:rPr>
              <w:t>3</w:t>
            </w:r>
            <w:r w:rsidR="00CB44FB">
              <w:rPr>
                <w:noProof/>
                <w:webHidden/>
              </w:rPr>
              <w:fldChar w:fldCharType="end"/>
            </w:r>
          </w:hyperlink>
        </w:p>
        <w:p w14:paraId="556F3B7C" w14:textId="4861571C" w:rsidR="00CB44FB" w:rsidRDefault="004B30AC">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61702" w:history="1">
            <w:r w:rsidR="00CB44FB" w:rsidRPr="00484DFA">
              <w:rPr>
                <w:rStyle w:val="Hyperlink"/>
              </w:rPr>
              <w:t>3</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Naming Standards</w:t>
            </w:r>
            <w:r w:rsidR="00CB44FB">
              <w:rPr>
                <w:webHidden/>
              </w:rPr>
              <w:tab/>
            </w:r>
            <w:r w:rsidR="00CB44FB">
              <w:rPr>
                <w:webHidden/>
              </w:rPr>
              <w:fldChar w:fldCharType="begin"/>
            </w:r>
            <w:r w:rsidR="00CB44FB">
              <w:rPr>
                <w:webHidden/>
              </w:rPr>
              <w:instrText xml:space="preserve"> PAGEREF _Toc143861702 \h </w:instrText>
            </w:r>
            <w:r w:rsidR="00CB44FB">
              <w:rPr>
                <w:webHidden/>
              </w:rPr>
            </w:r>
            <w:r w:rsidR="00CB44FB">
              <w:rPr>
                <w:webHidden/>
              </w:rPr>
              <w:fldChar w:fldCharType="separate"/>
            </w:r>
            <w:r w:rsidR="00CB44FB">
              <w:rPr>
                <w:webHidden/>
              </w:rPr>
              <w:t>5</w:t>
            </w:r>
            <w:r w:rsidR="00CB44FB">
              <w:rPr>
                <w:webHidden/>
              </w:rPr>
              <w:fldChar w:fldCharType="end"/>
            </w:r>
          </w:hyperlink>
        </w:p>
        <w:p w14:paraId="2749E5D5" w14:textId="53F9C370" w:rsidR="00CB44FB" w:rsidRDefault="004B30AC">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61703" w:history="1">
            <w:r w:rsidR="00CB44FB" w:rsidRPr="00484DFA">
              <w:rPr>
                <w:rStyle w:val="Hyperlink"/>
              </w:rPr>
              <w:t>4</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Extract File Layouts</w:t>
            </w:r>
            <w:r w:rsidR="00CB44FB">
              <w:rPr>
                <w:webHidden/>
              </w:rPr>
              <w:tab/>
            </w:r>
            <w:r w:rsidR="00CB44FB">
              <w:rPr>
                <w:webHidden/>
              </w:rPr>
              <w:fldChar w:fldCharType="begin"/>
            </w:r>
            <w:r w:rsidR="00CB44FB">
              <w:rPr>
                <w:webHidden/>
              </w:rPr>
              <w:instrText xml:space="preserve"> PAGEREF _Toc143861703 \h </w:instrText>
            </w:r>
            <w:r w:rsidR="00CB44FB">
              <w:rPr>
                <w:webHidden/>
              </w:rPr>
            </w:r>
            <w:r w:rsidR="00CB44FB">
              <w:rPr>
                <w:webHidden/>
              </w:rPr>
              <w:fldChar w:fldCharType="separate"/>
            </w:r>
            <w:r w:rsidR="00CB44FB">
              <w:rPr>
                <w:webHidden/>
              </w:rPr>
              <w:t>6</w:t>
            </w:r>
            <w:r w:rsidR="00CB44FB">
              <w:rPr>
                <w:webHidden/>
              </w:rPr>
              <w:fldChar w:fldCharType="end"/>
            </w:r>
          </w:hyperlink>
        </w:p>
        <w:p w14:paraId="5902D16D" w14:textId="697F14D8"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04" w:history="1">
            <w:r w:rsidR="00CB44FB" w:rsidRPr="00484DFA">
              <w:rPr>
                <w:rStyle w:val="Hyperlink"/>
                <w:noProof/>
              </w:rPr>
              <w:t>4.1</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w:t>
            </w:r>
            <w:r w:rsidR="00CB44FB">
              <w:rPr>
                <w:noProof/>
                <w:webHidden/>
              </w:rPr>
              <w:tab/>
            </w:r>
            <w:r w:rsidR="00CB44FB">
              <w:rPr>
                <w:noProof/>
                <w:webHidden/>
              </w:rPr>
              <w:fldChar w:fldCharType="begin"/>
            </w:r>
            <w:r w:rsidR="00CB44FB">
              <w:rPr>
                <w:noProof/>
                <w:webHidden/>
              </w:rPr>
              <w:instrText xml:space="preserve"> PAGEREF _Toc143861704 \h </w:instrText>
            </w:r>
            <w:r w:rsidR="00CB44FB">
              <w:rPr>
                <w:noProof/>
                <w:webHidden/>
              </w:rPr>
            </w:r>
            <w:r w:rsidR="00CB44FB">
              <w:rPr>
                <w:noProof/>
                <w:webHidden/>
              </w:rPr>
              <w:fldChar w:fldCharType="separate"/>
            </w:r>
            <w:r w:rsidR="00CB44FB">
              <w:rPr>
                <w:noProof/>
                <w:webHidden/>
              </w:rPr>
              <w:t>7</w:t>
            </w:r>
            <w:r w:rsidR="00CB44FB">
              <w:rPr>
                <w:noProof/>
                <w:webHidden/>
              </w:rPr>
              <w:fldChar w:fldCharType="end"/>
            </w:r>
          </w:hyperlink>
        </w:p>
        <w:p w14:paraId="5C293383" w14:textId="39CECEB8"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05" w:history="1">
            <w:r w:rsidR="00CB44FB" w:rsidRPr="00484DFA">
              <w:rPr>
                <w:rStyle w:val="Hyperlink"/>
                <w:noProof/>
              </w:rPr>
              <w:t>4.1.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05 \h </w:instrText>
            </w:r>
            <w:r w:rsidR="00CB44FB">
              <w:rPr>
                <w:noProof/>
                <w:webHidden/>
              </w:rPr>
            </w:r>
            <w:r w:rsidR="00CB44FB">
              <w:rPr>
                <w:noProof/>
                <w:webHidden/>
              </w:rPr>
              <w:fldChar w:fldCharType="separate"/>
            </w:r>
            <w:r w:rsidR="00CB44FB">
              <w:rPr>
                <w:noProof/>
                <w:webHidden/>
              </w:rPr>
              <w:t>11</w:t>
            </w:r>
            <w:r w:rsidR="00CB44FB">
              <w:rPr>
                <w:noProof/>
                <w:webHidden/>
              </w:rPr>
              <w:fldChar w:fldCharType="end"/>
            </w:r>
          </w:hyperlink>
        </w:p>
        <w:p w14:paraId="33AA1E87" w14:textId="6AD8BE35"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06" w:history="1">
            <w:r w:rsidR="00CB44FB" w:rsidRPr="00484DFA">
              <w:rPr>
                <w:rStyle w:val="Hyperlink"/>
                <w:noProof/>
              </w:rPr>
              <w:t>4.2</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TARGET OUTCOME PROFILE ITEM</w:t>
            </w:r>
            <w:r w:rsidR="00CB44FB">
              <w:rPr>
                <w:noProof/>
                <w:webHidden/>
              </w:rPr>
              <w:tab/>
            </w:r>
            <w:r w:rsidR="00CB44FB">
              <w:rPr>
                <w:noProof/>
                <w:webHidden/>
              </w:rPr>
              <w:fldChar w:fldCharType="begin"/>
            </w:r>
            <w:r w:rsidR="00CB44FB">
              <w:rPr>
                <w:noProof/>
                <w:webHidden/>
              </w:rPr>
              <w:instrText xml:space="preserve"> PAGEREF _Toc143861706 \h </w:instrText>
            </w:r>
            <w:r w:rsidR="00CB44FB">
              <w:rPr>
                <w:noProof/>
                <w:webHidden/>
              </w:rPr>
            </w:r>
            <w:r w:rsidR="00CB44FB">
              <w:rPr>
                <w:noProof/>
                <w:webHidden/>
              </w:rPr>
              <w:fldChar w:fldCharType="separate"/>
            </w:r>
            <w:r w:rsidR="00CB44FB">
              <w:rPr>
                <w:noProof/>
                <w:webHidden/>
              </w:rPr>
              <w:t>11</w:t>
            </w:r>
            <w:r w:rsidR="00CB44FB">
              <w:rPr>
                <w:noProof/>
                <w:webHidden/>
              </w:rPr>
              <w:fldChar w:fldCharType="end"/>
            </w:r>
          </w:hyperlink>
        </w:p>
        <w:p w14:paraId="2061F723" w14:textId="6A2B125F"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07" w:history="1">
            <w:r w:rsidR="00CB44FB" w:rsidRPr="00484DFA">
              <w:rPr>
                <w:rStyle w:val="Hyperlink"/>
                <w:noProof/>
              </w:rPr>
              <w:t>4.2.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07 \h </w:instrText>
            </w:r>
            <w:r w:rsidR="00CB44FB">
              <w:rPr>
                <w:noProof/>
                <w:webHidden/>
              </w:rPr>
            </w:r>
            <w:r w:rsidR="00CB44FB">
              <w:rPr>
                <w:noProof/>
                <w:webHidden/>
              </w:rPr>
              <w:fldChar w:fldCharType="separate"/>
            </w:r>
            <w:r w:rsidR="00CB44FB">
              <w:rPr>
                <w:noProof/>
                <w:webHidden/>
              </w:rPr>
              <w:t>19</w:t>
            </w:r>
            <w:r w:rsidR="00CB44FB">
              <w:rPr>
                <w:noProof/>
                <w:webHidden/>
              </w:rPr>
              <w:fldChar w:fldCharType="end"/>
            </w:r>
          </w:hyperlink>
        </w:p>
        <w:p w14:paraId="6952C83D" w14:textId="720298B3"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08" w:history="1">
            <w:r w:rsidR="00CB44FB" w:rsidRPr="00484DFA">
              <w:rPr>
                <w:rStyle w:val="Hyperlink"/>
                <w:noProof/>
              </w:rPr>
              <w:t>4.3</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ACCESS</w:t>
            </w:r>
            <w:r w:rsidR="00CB44FB">
              <w:rPr>
                <w:noProof/>
                <w:webHidden/>
              </w:rPr>
              <w:tab/>
            </w:r>
            <w:r w:rsidR="00CB44FB">
              <w:rPr>
                <w:noProof/>
                <w:webHidden/>
              </w:rPr>
              <w:fldChar w:fldCharType="begin"/>
            </w:r>
            <w:r w:rsidR="00CB44FB">
              <w:rPr>
                <w:noProof/>
                <w:webHidden/>
              </w:rPr>
              <w:instrText xml:space="preserve"> PAGEREF _Toc143861708 \h </w:instrText>
            </w:r>
            <w:r w:rsidR="00CB44FB">
              <w:rPr>
                <w:noProof/>
                <w:webHidden/>
              </w:rPr>
            </w:r>
            <w:r w:rsidR="00CB44FB">
              <w:rPr>
                <w:noProof/>
                <w:webHidden/>
              </w:rPr>
              <w:fldChar w:fldCharType="separate"/>
            </w:r>
            <w:r w:rsidR="00CB44FB">
              <w:rPr>
                <w:noProof/>
                <w:webHidden/>
              </w:rPr>
              <w:t>19</w:t>
            </w:r>
            <w:r w:rsidR="00CB44FB">
              <w:rPr>
                <w:noProof/>
                <w:webHidden/>
              </w:rPr>
              <w:fldChar w:fldCharType="end"/>
            </w:r>
          </w:hyperlink>
        </w:p>
        <w:p w14:paraId="27D8B3CA" w14:textId="29647FA9"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09" w:history="1">
            <w:r w:rsidR="00CB44FB" w:rsidRPr="00484DFA">
              <w:rPr>
                <w:rStyle w:val="Hyperlink"/>
                <w:noProof/>
              </w:rPr>
              <w:t>4.3.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09 \h </w:instrText>
            </w:r>
            <w:r w:rsidR="00CB44FB">
              <w:rPr>
                <w:noProof/>
                <w:webHidden/>
              </w:rPr>
            </w:r>
            <w:r w:rsidR="00CB44FB">
              <w:rPr>
                <w:noProof/>
                <w:webHidden/>
              </w:rPr>
              <w:fldChar w:fldCharType="separate"/>
            </w:r>
            <w:r w:rsidR="00CB44FB">
              <w:rPr>
                <w:noProof/>
                <w:webHidden/>
              </w:rPr>
              <w:t>21</w:t>
            </w:r>
            <w:r w:rsidR="00CB44FB">
              <w:rPr>
                <w:noProof/>
                <w:webHidden/>
              </w:rPr>
              <w:fldChar w:fldCharType="end"/>
            </w:r>
          </w:hyperlink>
        </w:p>
        <w:p w14:paraId="3F7607E0" w14:textId="651578A1"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10" w:history="1">
            <w:r w:rsidR="00CB44FB" w:rsidRPr="00484DFA">
              <w:rPr>
                <w:rStyle w:val="Hyperlink"/>
                <w:noProof/>
              </w:rPr>
              <w:t>4.4</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Action</w:t>
            </w:r>
            <w:r w:rsidR="00CB44FB">
              <w:rPr>
                <w:noProof/>
                <w:webHidden/>
              </w:rPr>
              <w:tab/>
            </w:r>
            <w:r w:rsidR="00CB44FB">
              <w:rPr>
                <w:noProof/>
                <w:webHidden/>
              </w:rPr>
              <w:fldChar w:fldCharType="begin"/>
            </w:r>
            <w:r w:rsidR="00CB44FB">
              <w:rPr>
                <w:noProof/>
                <w:webHidden/>
              </w:rPr>
              <w:instrText xml:space="preserve"> PAGEREF _Toc143861710 \h </w:instrText>
            </w:r>
            <w:r w:rsidR="00CB44FB">
              <w:rPr>
                <w:noProof/>
                <w:webHidden/>
              </w:rPr>
            </w:r>
            <w:r w:rsidR="00CB44FB">
              <w:rPr>
                <w:noProof/>
                <w:webHidden/>
              </w:rPr>
              <w:fldChar w:fldCharType="separate"/>
            </w:r>
            <w:r w:rsidR="00CB44FB">
              <w:rPr>
                <w:noProof/>
                <w:webHidden/>
              </w:rPr>
              <w:t>22</w:t>
            </w:r>
            <w:r w:rsidR="00CB44FB">
              <w:rPr>
                <w:noProof/>
                <w:webHidden/>
              </w:rPr>
              <w:fldChar w:fldCharType="end"/>
            </w:r>
          </w:hyperlink>
        </w:p>
        <w:p w14:paraId="2E18FEC2" w14:textId="180BD311"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11" w:history="1">
            <w:r w:rsidR="00CB44FB" w:rsidRPr="00484DFA">
              <w:rPr>
                <w:rStyle w:val="Hyperlink"/>
                <w:noProof/>
              </w:rPr>
              <w:t>4.4.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11 \h </w:instrText>
            </w:r>
            <w:r w:rsidR="00CB44FB">
              <w:rPr>
                <w:noProof/>
                <w:webHidden/>
              </w:rPr>
            </w:r>
            <w:r w:rsidR="00CB44FB">
              <w:rPr>
                <w:noProof/>
                <w:webHidden/>
              </w:rPr>
              <w:fldChar w:fldCharType="separate"/>
            </w:r>
            <w:r w:rsidR="00CB44FB">
              <w:rPr>
                <w:noProof/>
                <w:webHidden/>
              </w:rPr>
              <w:t>24</w:t>
            </w:r>
            <w:r w:rsidR="00CB44FB">
              <w:rPr>
                <w:noProof/>
                <w:webHidden/>
              </w:rPr>
              <w:fldChar w:fldCharType="end"/>
            </w:r>
          </w:hyperlink>
        </w:p>
        <w:p w14:paraId="0FF21EEA" w14:textId="5C7AAB20"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12" w:history="1">
            <w:r w:rsidR="00CB44FB" w:rsidRPr="00484DFA">
              <w:rPr>
                <w:rStyle w:val="Hyperlink"/>
                <w:noProof/>
              </w:rPr>
              <w:t>4.5</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Alignment</w:t>
            </w:r>
            <w:r w:rsidR="00CB44FB">
              <w:rPr>
                <w:noProof/>
                <w:webHidden/>
              </w:rPr>
              <w:tab/>
            </w:r>
            <w:r w:rsidR="00CB44FB">
              <w:rPr>
                <w:noProof/>
                <w:webHidden/>
              </w:rPr>
              <w:fldChar w:fldCharType="begin"/>
            </w:r>
            <w:r w:rsidR="00CB44FB">
              <w:rPr>
                <w:noProof/>
                <w:webHidden/>
              </w:rPr>
              <w:instrText xml:space="preserve"> PAGEREF _Toc143861712 \h </w:instrText>
            </w:r>
            <w:r w:rsidR="00CB44FB">
              <w:rPr>
                <w:noProof/>
                <w:webHidden/>
              </w:rPr>
            </w:r>
            <w:r w:rsidR="00CB44FB">
              <w:rPr>
                <w:noProof/>
                <w:webHidden/>
              </w:rPr>
              <w:fldChar w:fldCharType="separate"/>
            </w:r>
            <w:r w:rsidR="00CB44FB">
              <w:rPr>
                <w:noProof/>
                <w:webHidden/>
              </w:rPr>
              <w:t>25</w:t>
            </w:r>
            <w:r w:rsidR="00CB44FB">
              <w:rPr>
                <w:noProof/>
                <w:webHidden/>
              </w:rPr>
              <w:fldChar w:fldCharType="end"/>
            </w:r>
          </w:hyperlink>
        </w:p>
        <w:p w14:paraId="5698A098" w14:textId="6B3666E5"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13" w:history="1">
            <w:r w:rsidR="00CB44FB" w:rsidRPr="00484DFA">
              <w:rPr>
                <w:rStyle w:val="Hyperlink"/>
                <w:noProof/>
              </w:rPr>
              <w:t>4.5.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13 \h </w:instrText>
            </w:r>
            <w:r w:rsidR="00CB44FB">
              <w:rPr>
                <w:noProof/>
                <w:webHidden/>
              </w:rPr>
            </w:r>
            <w:r w:rsidR="00CB44FB">
              <w:rPr>
                <w:noProof/>
                <w:webHidden/>
              </w:rPr>
              <w:fldChar w:fldCharType="separate"/>
            </w:r>
            <w:r w:rsidR="00CB44FB">
              <w:rPr>
                <w:noProof/>
                <w:webHidden/>
              </w:rPr>
              <w:t>28</w:t>
            </w:r>
            <w:r w:rsidR="00CB44FB">
              <w:rPr>
                <w:noProof/>
                <w:webHidden/>
              </w:rPr>
              <w:fldChar w:fldCharType="end"/>
            </w:r>
          </w:hyperlink>
        </w:p>
        <w:p w14:paraId="3855B9CA" w14:textId="470A22E3"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14" w:history="1">
            <w:r w:rsidR="00CB44FB" w:rsidRPr="00484DFA">
              <w:rPr>
                <w:rStyle w:val="Hyperlink"/>
                <w:noProof/>
              </w:rPr>
              <w:t>4.6</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Plan Goal</w:t>
            </w:r>
            <w:r w:rsidR="00CB44FB">
              <w:rPr>
                <w:noProof/>
                <w:webHidden/>
              </w:rPr>
              <w:tab/>
            </w:r>
            <w:r w:rsidR="00CB44FB">
              <w:rPr>
                <w:noProof/>
                <w:webHidden/>
              </w:rPr>
              <w:fldChar w:fldCharType="begin"/>
            </w:r>
            <w:r w:rsidR="00CB44FB">
              <w:rPr>
                <w:noProof/>
                <w:webHidden/>
              </w:rPr>
              <w:instrText xml:space="preserve"> PAGEREF _Toc143861714 \h </w:instrText>
            </w:r>
            <w:r w:rsidR="00CB44FB">
              <w:rPr>
                <w:noProof/>
                <w:webHidden/>
              </w:rPr>
            </w:r>
            <w:r w:rsidR="00CB44FB">
              <w:rPr>
                <w:noProof/>
                <w:webHidden/>
              </w:rPr>
              <w:fldChar w:fldCharType="separate"/>
            </w:r>
            <w:r w:rsidR="00CB44FB">
              <w:rPr>
                <w:noProof/>
                <w:webHidden/>
              </w:rPr>
              <w:t>28</w:t>
            </w:r>
            <w:r w:rsidR="00CB44FB">
              <w:rPr>
                <w:noProof/>
                <w:webHidden/>
              </w:rPr>
              <w:fldChar w:fldCharType="end"/>
            </w:r>
          </w:hyperlink>
        </w:p>
        <w:p w14:paraId="4BC55AAA" w14:textId="15047D76"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15" w:history="1">
            <w:r w:rsidR="00CB44FB" w:rsidRPr="00484DFA">
              <w:rPr>
                <w:rStyle w:val="Hyperlink"/>
                <w:noProof/>
              </w:rPr>
              <w:t>4.6.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15 \h </w:instrText>
            </w:r>
            <w:r w:rsidR="00CB44FB">
              <w:rPr>
                <w:noProof/>
                <w:webHidden/>
              </w:rPr>
            </w:r>
            <w:r w:rsidR="00CB44FB">
              <w:rPr>
                <w:noProof/>
                <w:webHidden/>
              </w:rPr>
              <w:fldChar w:fldCharType="separate"/>
            </w:r>
            <w:r w:rsidR="00CB44FB">
              <w:rPr>
                <w:noProof/>
                <w:webHidden/>
              </w:rPr>
              <w:t>31</w:t>
            </w:r>
            <w:r w:rsidR="00CB44FB">
              <w:rPr>
                <w:noProof/>
                <w:webHidden/>
              </w:rPr>
              <w:fldChar w:fldCharType="end"/>
            </w:r>
          </w:hyperlink>
        </w:p>
        <w:p w14:paraId="6D341541" w14:textId="5AEFF187"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16" w:history="1">
            <w:r w:rsidR="00CB44FB" w:rsidRPr="00484DFA">
              <w:rPr>
                <w:rStyle w:val="Hyperlink"/>
                <w:noProof/>
              </w:rPr>
              <w:t>4.7</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Target Outcome</w:t>
            </w:r>
            <w:r w:rsidR="00CB44FB">
              <w:rPr>
                <w:noProof/>
                <w:webHidden/>
              </w:rPr>
              <w:tab/>
            </w:r>
            <w:r w:rsidR="00CB44FB">
              <w:rPr>
                <w:noProof/>
                <w:webHidden/>
              </w:rPr>
              <w:fldChar w:fldCharType="begin"/>
            </w:r>
            <w:r w:rsidR="00CB44FB">
              <w:rPr>
                <w:noProof/>
                <w:webHidden/>
              </w:rPr>
              <w:instrText xml:space="preserve"> PAGEREF _Toc143861716 \h </w:instrText>
            </w:r>
            <w:r w:rsidR="00CB44FB">
              <w:rPr>
                <w:noProof/>
                <w:webHidden/>
              </w:rPr>
            </w:r>
            <w:r w:rsidR="00CB44FB">
              <w:rPr>
                <w:noProof/>
                <w:webHidden/>
              </w:rPr>
              <w:fldChar w:fldCharType="separate"/>
            </w:r>
            <w:r w:rsidR="00CB44FB">
              <w:rPr>
                <w:noProof/>
                <w:webHidden/>
              </w:rPr>
              <w:t>31</w:t>
            </w:r>
            <w:r w:rsidR="00CB44FB">
              <w:rPr>
                <w:noProof/>
                <w:webHidden/>
              </w:rPr>
              <w:fldChar w:fldCharType="end"/>
            </w:r>
          </w:hyperlink>
        </w:p>
        <w:p w14:paraId="0220553B" w14:textId="4BEAE304"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17" w:history="1">
            <w:r w:rsidR="00CB44FB" w:rsidRPr="00484DFA">
              <w:rPr>
                <w:rStyle w:val="Hyperlink"/>
                <w:noProof/>
              </w:rPr>
              <w:t>4.7.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17 \h </w:instrText>
            </w:r>
            <w:r w:rsidR="00CB44FB">
              <w:rPr>
                <w:noProof/>
                <w:webHidden/>
              </w:rPr>
            </w:r>
            <w:r w:rsidR="00CB44FB">
              <w:rPr>
                <w:noProof/>
                <w:webHidden/>
              </w:rPr>
              <w:fldChar w:fldCharType="separate"/>
            </w:r>
            <w:r w:rsidR="00CB44FB">
              <w:rPr>
                <w:noProof/>
                <w:webHidden/>
              </w:rPr>
              <w:t>33</w:t>
            </w:r>
            <w:r w:rsidR="00CB44FB">
              <w:rPr>
                <w:noProof/>
                <w:webHidden/>
              </w:rPr>
              <w:fldChar w:fldCharType="end"/>
            </w:r>
          </w:hyperlink>
        </w:p>
        <w:p w14:paraId="2D725A3A" w14:textId="15AA1C26"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18" w:history="1">
            <w:r w:rsidR="00CB44FB" w:rsidRPr="00484DFA">
              <w:rPr>
                <w:rStyle w:val="Hyperlink"/>
                <w:noProof/>
              </w:rPr>
              <w:t>4.8</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Goal Measurement</w:t>
            </w:r>
            <w:r w:rsidR="00CB44FB">
              <w:rPr>
                <w:noProof/>
                <w:webHidden/>
              </w:rPr>
              <w:tab/>
            </w:r>
            <w:r w:rsidR="00CB44FB">
              <w:rPr>
                <w:noProof/>
                <w:webHidden/>
              </w:rPr>
              <w:fldChar w:fldCharType="begin"/>
            </w:r>
            <w:r w:rsidR="00CB44FB">
              <w:rPr>
                <w:noProof/>
                <w:webHidden/>
              </w:rPr>
              <w:instrText xml:space="preserve"> PAGEREF _Toc143861718 \h </w:instrText>
            </w:r>
            <w:r w:rsidR="00CB44FB">
              <w:rPr>
                <w:noProof/>
                <w:webHidden/>
              </w:rPr>
            </w:r>
            <w:r w:rsidR="00CB44FB">
              <w:rPr>
                <w:noProof/>
                <w:webHidden/>
              </w:rPr>
              <w:fldChar w:fldCharType="separate"/>
            </w:r>
            <w:r w:rsidR="00CB44FB">
              <w:rPr>
                <w:noProof/>
                <w:webHidden/>
              </w:rPr>
              <w:t>34</w:t>
            </w:r>
            <w:r w:rsidR="00CB44FB">
              <w:rPr>
                <w:noProof/>
                <w:webHidden/>
              </w:rPr>
              <w:fldChar w:fldCharType="end"/>
            </w:r>
          </w:hyperlink>
        </w:p>
        <w:p w14:paraId="16FC39D8" w14:textId="6B516250" w:rsidR="00CB44FB" w:rsidRDefault="004B30AC">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861719" w:history="1">
            <w:r w:rsidR="00CB44FB" w:rsidRPr="00484DFA">
              <w:rPr>
                <w:rStyle w:val="Hyperlink"/>
                <w:noProof/>
              </w:rPr>
              <w:t>4.8.1</w:t>
            </w:r>
            <w:r w:rsidR="00CB44FB">
              <w:rPr>
                <w:rFonts w:asciiTheme="minorHAnsi" w:eastAsiaTheme="minorEastAsia" w:hAnsiTheme="minorHAnsi" w:cstheme="minorBidi"/>
                <w:i w:val="0"/>
                <w:noProof/>
                <w:color w:val="auto"/>
                <w:kern w:val="2"/>
                <w:sz w:val="22"/>
                <w:lang w:eastAsia="en-GB"/>
                <w14:ligatures w14:val="standardContextual"/>
              </w:rPr>
              <w:tab/>
            </w:r>
            <w:r w:rsidR="00CB44FB" w:rsidRPr="00484DFA">
              <w:rPr>
                <w:rStyle w:val="Hyperlink"/>
                <w:noProof/>
              </w:rPr>
              <w:t>Mapping</w:t>
            </w:r>
            <w:r w:rsidR="00CB44FB">
              <w:rPr>
                <w:noProof/>
                <w:webHidden/>
              </w:rPr>
              <w:tab/>
            </w:r>
            <w:r w:rsidR="00CB44FB">
              <w:rPr>
                <w:noProof/>
                <w:webHidden/>
              </w:rPr>
              <w:fldChar w:fldCharType="begin"/>
            </w:r>
            <w:r w:rsidR="00CB44FB">
              <w:rPr>
                <w:noProof/>
                <w:webHidden/>
              </w:rPr>
              <w:instrText xml:space="preserve"> PAGEREF _Toc143861719 \h </w:instrText>
            </w:r>
            <w:r w:rsidR="00CB44FB">
              <w:rPr>
                <w:noProof/>
                <w:webHidden/>
              </w:rPr>
            </w:r>
            <w:r w:rsidR="00CB44FB">
              <w:rPr>
                <w:noProof/>
                <w:webHidden/>
              </w:rPr>
              <w:fldChar w:fldCharType="separate"/>
            </w:r>
            <w:r w:rsidR="00CB44FB">
              <w:rPr>
                <w:noProof/>
                <w:webHidden/>
              </w:rPr>
              <w:t>36</w:t>
            </w:r>
            <w:r w:rsidR="00CB44FB">
              <w:rPr>
                <w:noProof/>
                <w:webHidden/>
              </w:rPr>
              <w:fldChar w:fldCharType="end"/>
            </w:r>
          </w:hyperlink>
        </w:p>
        <w:p w14:paraId="6543C49F" w14:textId="5CA66B7A" w:rsidR="00CB44FB" w:rsidRDefault="004B30AC">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61720" w:history="1">
            <w:r w:rsidR="00CB44FB" w:rsidRPr="00484DFA">
              <w:rPr>
                <w:rStyle w:val="Hyperlink"/>
              </w:rPr>
              <w:t>5</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Conversion Mapping</w:t>
            </w:r>
            <w:r w:rsidR="00CB44FB">
              <w:rPr>
                <w:webHidden/>
              </w:rPr>
              <w:tab/>
            </w:r>
            <w:r w:rsidR="00CB44FB">
              <w:rPr>
                <w:webHidden/>
              </w:rPr>
              <w:fldChar w:fldCharType="begin"/>
            </w:r>
            <w:r w:rsidR="00CB44FB">
              <w:rPr>
                <w:webHidden/>
              </w:rPr>
              <w:instrText xml:space="preserve"> PAGEREF _Toc143861720 \h </w:instrText>
            </w:r>
            <w:r w:rsidR="00CB44FB">
              <w:rPr>
                <w:webHidden/>
              </w:rPr>
            </w:r>
            <w:r w:rsidR="00CB44FB">
              <w:rPr>
                <w:webHidden/>
              </w:rPr>
              <w:fldChar w:fldCharType="separate"/>
            </w:r>
            <w:r w:rsidR="00CB44FB">
              <w:rPr>
                <w:webHidden/>
              </w:rPr>
              <w:t>37</w:t>
            </w:r>
            <w:r w:rsidR="00CB44FB">
              <w:rPr>
                <w:webHidden/>
              </w:rPr>
              <w:fldChar w:fldCharType="end"/>
            </w:r>
          </w:hyperlink>
        </w:p>
        <w:p w14:paraId="73DAE798" w14:textId="48E4FE7C"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1" w:history="1">
            <w:r w:rsidR="00CB44FB" w:rsidRPr="00484DFA">
              <w:rPr>
                <w:rStyle w:val="Hyperlink"/>
                <w:noProof/>
              </w:rPr>
              <w:t>5.1</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w:t>
            </w:r>
            <w:r w:rsidR="00CB44FB">
              <w:rPr>
                <w:noProof/>
                <w:webHidden/>
              </w:rPr>
              <w:tab/>
            </w:r>
            <w:r w:rsidR="00CB44FB">
              <w:rPr>
                <w:noProof/>
                <w:webHidden/>
              </w:rPr>
              <w:fldChar w:fldCharType="begin"/>
            </w:r>
            <w:r w:rsidR="00CB44FB">
              <w:rPr>
                <w:noProof/>
                <w:webHidden/>
              </w:rPr>
              <w:instrText xml:space="preserve"> PAGEREF _Toc143861721 \h </w:instrText>
            </w:r>
            <w:r w:rsidR="00CB44FB">
              <w:rPr>
                <w:noProof/>
                <w:webHidden/>
              </w:rPr>
            </w:r>
            <w:r w:rsidR="00CB44FB">
              <w:rPr>
                <w:noProof/>
                <w:webHidden/>
              </w:rPr>
              <w:fldChar w:fldCharType="separate"/>
            </w:r>
            <w:r w:rsidR="00CB44FB">
              <w:rPr>
                <w:noProof/>
                <w:webHidden/>
              </w:rPr>
              <w:t>38</w:t>
            </w:r>
            <w:r w:rsidR="00CB44FB">
              <w:rPr>
                <w:noProof/>
                <w:webHidden/>
              </w:rPr>
              <w:fldChar w:fldCharType="end"/>
            </w:r>
          </w:hyperlink>
        </w:p>
        <w:p w14:paraId="2FF39846" w14:textId="185D0615"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2" w:history="1">
            <w:r w:rsidR="00CB44FB" w:rsidRPr="00484DFA">
              <w:rPr>
                <w:rStyle w:val="Hyperlink"/>
                <w:noProof/>
              </w:rPr>
              <w:t>5.2</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Target Outcome Profile Item</w:t>
            </w:r>
            <w:r w:rsidR="00CB44FB">
              <w:rPr>
                <w:noProof/>
                <w:webHidden/>
              </w:rPr>
              <w:tab/>
            </w:r>
            <w:r w:rsidR="00CB44FB">
              <w:rPr>
                <w:noProof/>
                <w:webHidden/>
              </w:rPr>
              <w:fldChar w:fldCharType="begin"/>
            </w:r>
            <w:r w:rsidR="00CB44FB">
              <w:rPr>
                <w:noProof/>
                <w:webHidden/>
              </w:rPr>
              <w:instrText xml:space="preserve"> PAGEREF _Toc143861722 \h </w:instrText>
            </w:r>
            <w:r w:rsidR="00CB44FB">
              <w:rPr>
                <w:noProof/>
                <w:webHidden/>
              </w:rPr>
            </w:r>
            <w:r w:rsidR="00CB44FB">
              <w:rPr>
                <w:noProof/>
                <w:webHidden/>
              </w:rPr>
              <w:fldChar w:fldCharType="separate"/>
            </w:r>
            <w:r w:rsidR="00CB44FB">
              <w:rPr>
                <w:noProof/>
                <w:webHidden/>
              </w:rPr>
              <w:t>40</w:t>
            </w:r>
            <w:r w:rsidR="00CB44FB">
              <w:rPr>
                <w:noProof/>
                <w:webHidden/>
              </w:rPr>
              <w:fldChar w:fldCharType="end"/>
            </w:r>
          </w:hyperlink>
        </w:p>
        <w:p w14:paraId="2F257831" w14:textId="5AA096F6"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3" w:history="1">
            <w:r w:rsidR="00CB44FB" w:rsidRPr="00484DFA">
              <w:rPr>
                <w:rStyle w:val="Hyperlink"/>
                <w:noProof/>
              </w:rPr>
              <w:t>5.3</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Access</w:t>
            </w:r>
            <w:r w:rsidR="00CB44FB">
              <w:rPr>
                <w:noProof/>
                <w:webHidden/>
              </w:rPr>
              <w:tab/>
            </w:r>
            <w:r w:rsidR="00CB44FB">
              <w:rPr>
                <w:noProof/>
                <w:webHidden/>
              </w:rPr>
              <w:fldChar w:fldCharType="begin"/>
            </w:r>
            <w:r w:rsidR="00CB44FB">
              <w:rPr>
                <w:noProof/>
                <w:webHidden/>
              </w:rPr>
              <w:instrText xml:space="preserve"> PAGEREF _Toc143861723 \h </w:instrText>
            </w:r>
            <w:r w:rsidR="00CB44FB">
              <w:rPr>
                <w:noProof/>
                <w:webHidden/>
              </w:rPr>
            </w:r>
            <w:r w:rsidR="00CB44FB">
              <w:rPr>
                <w:noProof/>
                <w:webHidden/>
              </w:rPr>
              <w:fldChar w:fldCharType="separate"/>
            </w:r>
            <w:r w:rsidR="00CB44FB">
              <w:rPr>
                <w:noProof/>
                <w:webHidden/>
              </w:rPr>
              <w:t>44</w:t>
            </w:r>
            <w:r w:rsidR="00CB44FB">
              <w:rPr>
                <w:noProof/>
                <w:webHidden/>
              </w:rPr>
              <w:fldChar w:fldCharType="end"/>
            </w:r>
          </w:hyperlink>
        </w:p>
        <w:p w14:paraId="4B80C392" w14:textId="63F9A1D2"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4" w:history="1">
            <w:r w:rsidR="00CB44FB" w:rsidRPr="00484DFA">
              <w:rPr>
                <w:rStyle w:val="Hyperlink"/>
                <w:noProof/>
              </w:rPr>
              <w:t>5.4</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Action</w:t>
            </w:r>
            <w:r w:rsidR="00CB44FB">
              <w:rPr>
                <w:noProof/>
                <w:webHidden/>
              </w:rPr>
              <w:tab/>
            </w:r>
            <w:r w:rsidR="00CB44FB">
              <w:rPr>
                <w:noProof/>
                <w:webHidden/>
              </w:rPr>
              <w:fldChar w:fldCharType="begin"/>
            </w:r>
            <w:r w:rsidR="00CB44FB">
              <w:rPr>
                <w:noProof/>
                <w:webHidden/>
              </w:rPr>
              <w:instrText xml:space="preserve"> PAGEREF _Toc143861724 \h </w:instrText>
            </w:r>
            <w:r w:rsidR="00CB44FB">
              <w:rPr>
                <w:noProof/>
                <w:webHidden/>
              </w:rPr>
            </w:r>
            <w:r w:rsidR="00CB44FB">
              <w:rPr>
                <w:noProof/>
                <w:webHidden/>
              </w:rPr>
              <w:fldChar w:fldCharType="separate"/>
            </w:r>
            <w:r w:rsidR="00CB44FB">
              <w:rPr>
                <w:noProof/>
                <w:webHidden/>
              </w:rPr>
              <w:t>45</w:t>
            </w:r>
            <w:r w:rsidR="00CB44FB">
              <w:rPr>
                <w:noProof/>
                <w:webHidden/>
              </w:rPr>
              <w:fldChar w:fldCharType="end"/>
            </w:r>
          </w:hyperlink>
        </w:p>
        <w:p w14:paraId="25DB94BA" w14:textId="3F296F8F"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5" w:history="1">
            <w:r w:rsidR="00CB44FB" w:rsidRPr="00484DFA">
              <w:rPr>
                <w:rStyle w:val="Hyperlink"/>
                <w:noProof/>
              </w:rPr>
              <w:t>5.5</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Alignment</w:t>
            </w:r>
            <w:r w:rsidR="00CB44FB">
              <w:rPr>
                <w:noProof/>
                <w:webHidden/>
              </w:rPr>
              <w:tab/>
            </w:r>
            <w:r w:rsidR="00CB44FB">
              <w:rPr>
                <w:noProof/>
                <w:webHidden/>
              </w:rPr>
              <w:fldChar w:fldCharType="begin"/>
            </w:r>
            <w:r w:rsidR="00CB44FB">
              <w:rPr>
                <w:noProof/>
                <w:webHidden/>
              </w:rPr>
              <w:instrText xml:space="preserve"> PAGEREF _Toc143861725 \h </w:instrText>
            </w:r>
            <w:r w:rsidR="00CB44FB">
              <w:rPr>
                <w:noProof/>
                <w:webHidden/>
              </w:rPr>
            </w:r>
            <w:r w:rsidR="00CB44FB">
              <w:rPr>
                <w:noProof/>
                <w:webHidden/>
              </w:rPr>
              <w:fldChar w:fldCharType="separate"/>
            </w:r>
            <w:r w:rsidR="00CB44FB">
              <w:rPr>
                <w:noProof/>
                <w:webHidden/>
              </w:rPr>
              <w:t>46</w:t>
            </w:r>
            <w:r w:rsidR="00CB44FB">
              <w:rPr>
                <w:noProof/>
                <w:webHidden/>
              </w:rPr>
              <w:fldChar w:fldCharType="end"/>
            </w:r>
          </w:hyperlink>
        </w:p>
        <w:p w14:paraId="73E5717E" w14:textId="06478B4A"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6" w:history="1">
            <w:r w:rsidR="00CB44FB" w:rsidRPr="00484DFA">
              <w:rPr>
                <w:rStyle w:val="Hyperlink"/>
                <w:noProof/>
              </w:rPr>
              <w:t>5.6</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Plan Goal</w:t>
            </w:r>
            <w:r w:rsidR="00CB44FB">
              <w:rPr>
                <w:noProof/>
                <w:webHidden/>
              </w:rPr>
              <w:tab/>
            </w:r>
            <w:r w:rsidR="00CB44FB">
              <w:rPr>
                <w:noProof/>
                <w:webHidden/>
              </w:rPr>
              <w:fldChar w:fldCharType="begin"/>
            </w:r>
            <w:r w:rsidR="00CB44FB">
              <w:rPr>
                <w:noProof/>
                <w:webHidden/>
              </w:rPr>
              <w:instrText xml:space="preserve"> PAGEREF _Toc143861726 \h </w:instrText>
            </w:r>
            <w:r w:rsidR="00CB44FB">
              <w:rPr>
                <w:noProof/>
                <w:webHidden/>
              </w:rPr>
            </w:r>
            <w:r w:rsidR="00CB44FB">
              <w:rPr>
                <w:noProof/>
                <w:webHidden/>
              </w:rPr>
              <w:fldChar w:fldCharType="separate"/>
            </w:r>
            <w:r w:rsidR="00CB44FB">
              <w:rPr>
                <w:noProof/>
                <w:webHidden/>
              </w:rPr>
              <w:t>47</w:t>
            </w:r>
            <w:r w:rsidR="00CB44FB">
              <w:rPr>
                <w:noProof/>
                <w:webHidden/>
              </w:rPr>
              <w:fldChar w:fldCharType="end"/>
            </w:r>
          </w:hyperlink>
        </w:p>
        <w:p w14:paraId="443FEB61" w14:textId="3334601F"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7" w:history="1">
            <w:r w:rsidR="00CB44FB" w:rsidRPr="00484DFA">
              <w:rPr>
                <w:rStyle w:val="Hyperlink"/>
                <w:noProof/>
              </w:rPr>
              <w:t>5.7</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Target Outcome</w:t>
            </w:r>
            <w:r w:rsidR="00CB44FB">
              <w:rPr>
                <w:noProof/>
                <w:webHidden/>
              </w:rPr>
              <w:tab/>
            </w:r>
            <w:r w:rsidR="00CB44FB">
              <w:rPr>
                <w:noProof/>
                <w:webHidden/>
              </w:rPr>
              <w:fldChar w:fldCharType="begin"/>
            </w:r>
            <w:r w:rsidR="00CB44FB">
              <w:rPr>
                <w:noProof/>
                <w:webHidden/>
              </w:rPr>
              <w:instrText xml:space="preserve"> PAGEREF _Toc143861727 \h </w:instrText>
            </w:r>
            <w:r w:rsidR="00CB44FB">
              <w:rPr>
                <w:noProof/>
                <w:webHidden/>
              </w:rPr>
            </w:r>
            <w:r w:rsidR="00CB44FB">
              <w:rPr>
                <w:noProof/>
                <w:webHidden/>
              </w:rPr>
              <w:fldChar w:fldCharType="separate"/>
            </w:r>
            <w:r w:rsidR="00CB44FB">
              <w:rPr>
                <w:noProof/>
                <w:webHidden/>
              </w:rPr>
              <w:t>48</w:t>
            </w:r>
            <w:r w:rsidR="00CB44FB">
              <w:rPr>
                <w:noProof/>
                <w:webHidden/>
              </w:rPr>
              <w:fldChar w:fldCharType="end"/>
            </w:r>
          </w:hyperlink>
        </w:p>
        <w:p w14:paraId="6335C4C6" w14:textId="321001A0"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28" w:history="1">
            <w:r w:rsidR="00CB44FB" w:rsidRPr="00484DFA">
              <w:rPr>
                <w:rStyle w:val="Hyperlink"/>
                <w:noProof/>
              </w:rPr>
              <w:t>5.8</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Business Object: Goal Measurement</w:t>
            </w:r>
            <w:r w:rsidR="00CB44FB">
              <w:rPr>
                <w:noProof/>
                <w:webHidden/>
              </w:rPr>
              <w:tab/>
            </w:r>
            <w:r w:rsidR="00CB44FB">
              <w:rPr>
                <w:noProof/>
                <w:webHidden/>
              </w:rPr>
              <w:fldChar w:fldCharType="begin"/>
            </w:r>
            <w:r w:rsidR="00CB44FB">
              <w:rPr>
                <w:noProof/>
                <w:webHidden/>
              </w:rPr>
              <w:instrText xml:space="preserve"> PAGEREF _Toc143861728 \h </w:instrText>
            </w:r>
            <w:r w:rsidR="00CB44FB">
              <w:rPr>
                <w:noProof/>
                <w:webHidden/>
              </w:rPr>
            </w:r>
            <w:r w:rsidR="00CB44FB">
              <w:rPr>
                <w:noProof/>
                <w:webHidden/>
              </w:rPr>
              <w:fldChar w:fldCharType="separate"/>
            </w:r>
            <w:r w:rsidR="00CB44FB">
              <w:rPr>
                <w:noProof/>
                <w:webHidden/>
              </w:rPr>
              <w:t>49</w:t>
            </w:r>
            <w:r w:rsidR="00CB44FB">
              <w:rPr>
                <w:noProof/>
                <w:webHidden/>
              </w:rPr>
              <w:fldChar w:fldCharType="end"/>
            </w:r>
          </w:hyperlink>
        </w:p>
        <w:p w14:paraId="20CAC649" w14:textId="7DD1C176" w:rsidR="00CB44FB" w:rsidRDefault="004B30AC">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861729" w:history="1">
            <w:r w:rsidR="00CB44FB" w:rsidRPr="00484DFA">
              <w:rPr>
                <w:rStyle w:val="Hyperlink"/>
              </w:rPr>
              <w:t>6</w:t>
            </w:r>
            <w:r w:rsidR="00CB44FB">
              <w:rPr>
                <w:rFonts w:asciiTheme="minorHAnsi" w:eastAsiaTheme="minorEastAsia" w:hAnsiTheme="minorHAnsi" w:cstheme="minorBidi"/>
                <w:caps w:val="0"/>
                <w:color w:val="auto"/>
                <w:kern w:val="2"/>
                <w:sz w:val="22"/>
                <w:lang w:eastAsia="en-GB"/>
                <w14:ligatures w14:val="standardContextual"/>
              </w:rPr>
              <w:tab/>
            </w:r>
            <w:r w:rsidR="00CB44FB" w:rsidRPr="00484DFA">
              <w:rPr>
                <w:rStyle w:val="Hyperlink"/>
              </w:rPr>
              <w:t>Open and Closed Issues for this deliverable</w:t>
            </w:r>
            <w:r w:rsidR="00CB44FB">
              <w:rPr>
                <w:webHidden/>
              </w:rPr>
              <w:tab/>
            </w:r>
            <w:r w:rsidR="00CB44FB">
              <w:rPr>
                <w:webHidden/>
              </w:rPr>
              <w:fldChar w:fldCharType="begin"/>
            </w:r>
            <w:r w:rsidR="00CB44FB">
              <w:rPr>
                <w:webHidden/>
              </w:rPr>
              <w:instrText xml:space="preserve"> PAGEREF _Toc143861729 \h </w:instrText>
            </w:r>
            <w:r w:rsidR="00CB44FB">
              <w:rPr>
                <w:webHidden/>
              </w:rPr>
            </w:r>
            <w:r w:rsidR="00CB44FB">
              <w:rPr>
                <w:webHidden/>
              </w:rPr>
              <w:fldChar w:fldCharType="separate"/>
            </w:r>
            <w:r w:rsidR="00CB44FB">
              <w:rPr>
                <w:webHidden/>
              </w:rPr>
              <w:t>51</w:t>
            </w:r>
            <w:r w:rsidR="00CB44FB">
              <w:rPr>
                <w:webHidden/>
              </w:rPr>
              <w:fldChar w:fldCharType="end"/>
            </w:r>
          </w:hyperlink>
        </w:p>
        <w:p w14:paraId="1E2596A5" w14:textId="7C30FA43"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30" w:history="1">
            <w:r w:rsidR="00CB44FB" w:rsidRPr="00484DFA">
              <w:rPr>
                <w:rStyle w:val="Hyperlink"/>
                <w:noProof/>
              </w:rPr>
              <w:t>6.1</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Open Issues</w:t>
            </w:r>
            <w:r w:rsidR="00CB44FB">
              <w:rPr>
                <w:noProof/>
                <w:webHidden/>
              </w:rPr>
              <w:tab/>
            </w:r>
            <w:r w:rsidR="00CB44FB">
              <w:rPr>
                <w:noProof/>
                <w:webHidden/>
              </w:rPr>
              <w:fldChar w:fldCharType="begin"/>
            </w:r>
            <w:r w:rsidR="00CB44FB">
              <w:rPr>
                <w:noProof/>
                <w:webHidden/>
              </w:rPr>
              <w:instrText xml:space="preserve"> PAGEREF _Toc143861730 \h </w:instrText>
            </w:r>
            <w:r w:rsidR="00CB44FB">
              <w:rPr>
                <w:noProof/>
                <w:webHidden/>
              </w:rPr>
            </w:r>
            <w:r w:rsidR="00CB44FB">
              <w:rPr>
                <w:noProof/>
                <w:webHidden/>
              </w:rPr>
              <w:fldChar w:fldCharType="separate"/>
            </w:r>
            <w:r w:rsidR="00CB44FB">
              <w:rPr>
                <w:noProof/>
                <w:webHidden/>
              </w:rPr>
              <w:t>51</w:t>
            </w:r>
            <w:r w:rsidR="00CB44FB">
              <w:rPr>
                <w:noProof/>
                <w:webHidden/>
              </w:rPr>
              <w:fldChar w:fldCharType="end"/>
            </w:r>
          </w:hyperlink>
        </w:p>
        <w:p w14:paraId="2310ED4B" w14:textId="3204DE2E" w:rsidR="00CB44FB" w:rsidRDefault="004B30AC">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3861731" w:history="1">
            <w:r w:rsidR="00CB44FB" w:rsidRPr="00484DFA">
              <w:rPr>
                <w:rStyle w:val="Hyperlink"/>
                <w:noProof/>
              </w:rPr>
              <w:t>6.2</w:t>
            </w:r>
            <w:r w:rsidR="00CB44FB">
              <w:rPr>
                <w:rFonts w:asciiTheme="minorHAnsi" w:eastAsiaTheme="minorEastAsia" w:hAnsiTheme="minorHAnsi" w:cstheme="minorBidi"/>
                <w:noProof/>
                <w:color w:val="auto"/>
                <w:kern w:val="2"/>
                <w:sz w:val="22"/>
                <w:lang w:eastAsia="en-GB"/>
                <w14:ligatures w14:val="standardContextual"/>
              </w:rPr>
              <w:tab/>
            </w:r>
            <w:r w:rsidR="00CB44FB" w:rsidRPr="00484DFA">
              <w:rPr>
                <w:rStyle w:val="Hyperlink"/>
                <w:noProof/>
              </w:rPr>
              <w:t>Closed Issues</w:t>
            </w:r>
            <w:r w:rsidR="00CB44FB">
              <w:rPr>
                <w:noProof/>
                <w:webHidden/>
              </w:rPr>
              <w:tab/>
            </w:r>
            <w:r w:rsidR="00CB44FB">
              <w:rPr>
                <w:noProof/>
                <w:webHidden/>
              </w:rPr>
              <w:fldChar w:fldCharType="begin"/>
            </w:r>
            <w:r w:rsidR="00CB44FB">
              <w:rPr>
                <w:noProof/>
                <w:webHidden/>
              </w:rPr>
              <w:instrText xml:space="preserve"> PAGEREF _Toc143861731 \h </w:instrText>
            </w:r>
            <w:r w:rsidR="00CB44FB">
              <w:rPr>
                <w:noProof/>
                <w:webHidden/>
              </w:rPr>
            </w:r>
            <w:r w:rsidR="00CB44FB">
              <w:rPr>
                <w:noProof/>
                <w:webHidden/>
              </w:rPr>
              <w:fldChar w:fldCharType="separate"/>
            </w:r>
            <w:r w:rsidR="00CB44FB">
              <w:rPr>
                <w:noProof/>
                <w:webHidden/>
              </w:rPr>
              <w:t>51</w:t>
            </w:r>
            <w:r w:rsidR="00CB44FB">
              <w:rPr>
                <w:noProof/>
                <w:webHidden/>
              </w:rPr>
              <w:fldChar w:fldCharType="end"/>
            </w:r>
          </w:hyperlink>
        </w:p>
        <w:p w14:paraId="68198327" w14:textId="5B6C164F"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5227098D" w14:textId="3EA63DBD" w:rsidR="001F7873" w:rsidRDefault="001F7873" w:rsidP="00801565">
      <w:pPr>
        <w:jc w:val="both"/>
        <w:rPr>
          <w:rFonts w:ascii="Arial" w:hAnsi="Arial" w:cs="Arial"/>
        </w:rPr>
      </w:pPr>
    </w:p>
    <w:p w14:paraId="0A9B5B7F" w14:textId="0511D6D4" w:rsidR="001F7873" w:rsidRDefault="001F7873" w:rsidP="00801565">
      <w:pPr>
        <w:jc w:val="both"/>
        <w:rPr>
          <w:rFonts w:ascii="Arial" w:hAnsi="Arial" w:cs="Arial"/>
        </w:rPr>
      </w:pPr>
    </w:p>
    <w:p w14:paraId="186B45A1" w14:textId="665AF752" w:rsidR="001F7873" w:rsidRDefault="001F7873" w:rsidP="00801565">
      <w:pPr>
        <w:jc w:val="both"/>
        <w:rPr>
          <w:rFonts w:ascii="Arial" w:hAnsi="Arial" w:cs="Arial"/>
        </w:rPr>
      </w:pPr>
    </w:p>
    <w:p w14:paraId="4ACEE9B8" w14:textId="7EE90504" w:rsidR="001F7873" w:rsidRDefault="001F7873" w:rsidP="00801565">
      <w:pPr>
        <w:jc w:val="both"/>
        <w:rPr>
          <w:rFonts w:ascii="Arial" w:hAnsi="Arial" w:cs="Arial"/>
        </w:rPr>
      </w:pPr>
    </w:p>
    <w:p w14:paraId="4C726E1A" w14:textId="5CF6BAD4" w:rsidR="001F7873" w:rsidRDefault="001F7873" w:rsidP="00801565">
      <w:pPr>
        <w:jc w:val="both"/>
        <w:rPr>
          <w:rFonts w:ascii="Arial" w:hAnsi="Arial" w:cs="Arial"/>
        </w:rPr>
      </w:pPr>
    </w:p>
    <w:p w14:paraId="006A39A0" w14:textId="0631641A" w:rsidR="001F7873" w:rsidRDefault="001F7873" w:rsidP="00801565">
      <w:pPr>
        <w:jc w:val="both"/>
        <w:rPr>
          <w:rFonts w:ascii="Arial" w:hAnsi="Arial" w:cs="Arial"/>
        </w:rPr>
      </w:pPr>
    </w:p>
    <w:p w14:paraId="2FD9FD08" w14:textId="58CCFB19" w:rsidR="001F7873" w:rsidRDefault="001F7873" w:rsidP="00801565">
      <w:pPr>
        <w:jc w:val="both"/>
        <w:rPr>
          <w:rFonts w:ascii="Arial" w:hAnsi="Arial" w:cs="Arial"/>
        </w:rPr>
      </w:pPr>
    </w:p>
    <w:p w14:paraId="4AC9CACE" w14:textId="3A762564" w:rsidR="001F7873" w:rsidRDefault="001F7873" w:rsidP="00801565">
      <w:pPr>
        <w:jc w:val="both"/>
        <w:rPr>
          <w:rFonts w:ascii="Arial" w:hAnsi="Arial" w:cs="Arial"/>
        </w:rPr>
      </w:pPr>
    </w:p>
    <w:p w14:paraId="61853E06" w14:textId="77777777" w:rsidR="001F7873" w:rsidRDefault="001F7873"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CA0EE5A" w:rsidR="005C3187" w:rsidRDefault="002835A1" w:rsidP="005C3187">
            <w:pPr>
              <w:pStyle w:val="TableTitle0"/>
              <w:jc w:val="both"/>
              <w:rPr>
                <w:i w:val="0"/>
                <w:iCs/>
              </w:rPr>
            </w:pPr>
            <w:r>
              <w:rPr>
                <w:iCs/>
              </w:rPr>
              <w:t>07/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23E40D9D" w:rsidR="005C3187" w:rsidRPr="006A7E96" w:rsidRDefault="00474308" w:rsidP="005C3187">
            <w:pPr>
              <w:pStyle w:val="TableTitle0"/>
              <w:jc w:val="both"/>
              <w:rPr>
                <w:i w:val="0"/>
                <w:iCs/>
                <w:color w:val="auto"/>
              </w:rPr>
            </w:pPr>
            <w:r>
              <w:rPr>
                <w:rStyle w:val="HighlightedVariable"/>
                <w:rFonts w:cs="Arial"/>
                <w:szCs w:val="18"/>
              </w:rPr>
              <w:t>Soundarya</w:t>
            </w:r>
            <w:r w:rsidR="0054003D">
              <w:rPr>
                <w:rStyle w:val="HighlightedVariable"/>
                <w:rFonts w:cs="Arial"/>
                <w:szCs w:val="18"/>
              </w:rPr>
              <w:t xml:space="preserve"> </w:t>
            </w:r>
            <w:r w:rsidR="007D2866">
              <w:rPr>
                <w:rStyle w:val="HighlightedVariable"/>
                <w:rFonts w:cs="Arial"/>
                <w:szCs w:val="18"/>
              </w:rPr>
              <w:t xml:space="preserve">K </w:t>
            </w:r>
            <w:r>
              <w:rPr>
                <w:rStyle w:val="HighlightedVariable"/>
                <w:rFonts w:cs="Arial"/>
                <w:szCs w:val="18"/>
              </w:rPr>
              <w:t>/ Pallavi Kanajar</w:t>
            </w:r>
          </w:p>
        </w:tc>
        <w:tc>
          <w:tcPr>
            <w:tcW w:w="2276" w:type="dxa"/>
          </w:tcPr>
          <w:p w14:paraId="12583FEC" w14:textId="5BFC361A" w:rsidR="005C3187" w:rsidRDefault="00BC2168" w:rsidP="005C3187">
            <w:pPr>
              <w:pStyle w:val="TableTitle0"/>
              <w:jc w:val="both"/>
              <w:rPr>
                <w:i w:val="0"/>
                <w:iCs/>
              </w:rPr>
            </w:pPr>
            <w:r>
              <w:rPr>
                <w:i w:val="0"/>
                <w:iCs/>
              </w:rPr>
              <w:t xml:space="preserve">Issued for Functional </w:t>
            </w:r>
            <w:r w:rsidR="004106D8">
              <w:rPr>
                <w:i w:val="0"/>
                <w:iCs/>
              </w:rPr>
              <w:t>Review</w:t>
            </w:r>
          </w:p>
        </w:tc>
      </w:tr>
      <w:tr w:rsidR="00CF762C" w14:paraId="41F1216E" w14:textId="77777777" w:rsidTr="007552AA">
        <w:trPr>
          <w:trHeight w:val="376"/>
        </w:trPr>
        <w:tc>
          <w:tcPr>
            <w:tcW w:w="2276" w:type="dxa"/>
          </w:tcPr>
          <w:p w14:paraId="5633668B" w14:textId="7A673669" w:rsidR="00CF762C" w:rsidRDefault="00CF762C" w:rsidP="00CF762C">
            <w:pPr>
              <w:pStyle w:val="TableTitle0"/>
              <w:jc w:val="both"/>
              <w:rPr>
                <w:rFonts w:cs="Arial"/>
                <w:szCs w:val="18"/>
              </w:rPr>
            </w:pPr>
          </w:p>
        </w:tc>
        <w:tc>
          <w:tcPr>
            <w:tcW w:w="2276" w:type="dxa"/>
          </w:tcPr>
          <w:p w14:paraId="0CF1CB2D" w14:textId="61A46297" w:rsidR="00CF762C" w:rsidRDefault="00CF762C" w:rsidP="00CF762C">
            <w:pPr>
              <w:pStyle w:val="TableTitle0"/>
              <w:jc w:val="both"/>
              <w:rPr>
                <w:rStyle w:val="HighlightedVariable"/>
                <w:rFonts w:ascii="Arial" w:hAnsi="Arial" w:cs="Arial"/>
                <w:szCs w:val="18"/>
              </w:rPr>
            </w:pPr>
          </w:p>
        </w:tc>
        <w:tc>
          <w:tcPr>
            <w:tcW w:w="2276" w:type="dxa"/>
          </w:tcPr>
          <w:p w14:paraId="330C274F" w14:textId="1968B996" w:rsidR="00CF762C" w:rsidRDefault="00CF762C" w:rsidP="00CF762C">
            <w:pPr>
              <w:pStyle w:val="TableTitle0"/>
              <w:jc w:val="both"/>
              <w:rPr>
                <w:rFonts w:cs="Arial"/>
                <w:szCs w:val="18"/>
              </w:rPr>
            </w:pPr>
          </w:p>
        </w:tc>
        <w:tc>
          <w:tcPr>
            <w:tcW w:w="2276" w:type="dxa"/>
          </w:tcPr>
          <w:p w14:paraId="744CD0BF" w14:textId="471C07E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143861692"/>
      <w:bookmarkStart w:id="36" w:name="_Hlk516151418"/>
      <w:bookmarkStart w:id="37" w:name="_Hlk516151360"/>
      <w:r>
        <w:lastRenderedPageBreak/>
        <w:t>Introduction</w:t>
      </w:r>
      <w:bookmarkEnd w:id="35"/>
    </w:p>
    <w:p w14:paraId="1C842C27" w14:textId="4E222555" w:rsidR="00F004B3" w:rsidRDefault="00F004B3" w:rsidP="00522F47">
      <w:pPr>
        <w:pStyle w:val="Heading2"/>
      </w:pPr>
      <w:bookmarkStart w:id="38" w:name="_Toc143861693"/>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522F47">
      <w:pPr>
        <w:pStyle w:val="Heading2"/>
      </w:pPr>
      <w:bookmarkStart w:id="39" w:name="_Toc143861694"/>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522F47">
      <w:pPr>
        <w:pStyle w:val="Heading2"/>
      </w:pPr>
      <w:bookmarkStart w:id="43" w:name="_Toc143861695"/>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288"/>
        <w:gridCol w:w="851"/>
        <w:gridCol w:w="977"/>
        <w:gridCol w:w="1417"/>
        <w:gridCol w:w="2612"/>
      </w:tblGrid>
      <w:tr w:rsidR="00B36DF5" w:rsidRPr="00E5366B" w14:paraId="631965C3" w14:textId="0F05ABA6" w:rsidTr="00667B3D">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288"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851"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667B3D" w:rsidRPr="00E5366B" w14:paraId="2188C00A" w14:textId="46DD612D" w:rsidTr="00667B3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667B3D" w:rsidRPr="00E5366B" w:rsidRDefault="00667B3D" w:rsidP="00667B3D">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288" w:type="dxa"/>
            <w:hideMark/>
          </w:tcPr>
          <w:p w14:paraId="33D3A2DE" w14:textId="49B0218A"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 Talent Goal</w:t>
            </w:r>
          </w:p>
        </w:tc>
        <w:tc>
          <w:tcPr>
            <w:tcW w:w="851" w:type="dxa"/>
            <w:hideMark/>
          </w:tcPr>
          <w:p w14:paraId="591BFB69" w14:textId="77777777"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198FB5D1" w:rsidR="00667B3D" w:rsidRPr="00E5366B" w:rsidRDefault="00667B3D" w:rsidP="00667B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 Talent Goal</w:t>
            </w:r>
          </w:p>
        </w:tc>
        <w:tc>
          <w:tcPr>
            <w:tcW w:w="2612" w:type="dxa"/>
          </w:tcPr>
          <w:p w14:paraId="77485B0D"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S</w:t>
            </w:r>
          </w:p>
          <w:p w14:paraId="2DD9FDA8"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TARGET_OUTCOMES</w:t>
            </w:r>
          </w:p>
          <w:p w14:paraId="1EE4DA4B"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ACCESS</w:t>
            </w:r>
          </w:p>
          <w:p w14:paraId="4C9734EE"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ACTIONS</w:t>
            </w:r>
          </w:p>
          <w:p w14:paraId="5FD66573"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ALIGNMENTS</w:t>
            </w:r>
          </w:p>
          <w:p w14:paraId="3EFEE88F" w14:textId="77777777" w:rsidR="00D9330E" w:rsidRPr="00D9330E"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PLAN_GOALS</w:t>
            </w:r>
          </w:p>
          <w:p w14:paraId="4AFAEB3E" w14:textId="542C927C" w:rsidR="00667B3D" w:rsidRPr="00E5366B" w:rsidRDefault="00D9330E" w:rsidP="00D9330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D9330E">
              <w:rPr>
                <w:rFonts w:cs="Arial"/>
                <w:sz w:val="16"/>
                <w:szCs w:val="16"/>
              </w:rPr>
              <w:t>HRG_GOAL_MEASUREMENTS</w:t>
            </w:r>
          </w:p>
        </w:tc>
      </w:tr>
    </w:tbl>
    <w:p w14:paraId="12B0A854" w14:textId="77777777" w:rsidR="00C00696" w:rsidRPr="00C00696" w:rsidRDefault="00C00696" w:rsidP="00C00696"/>
    <w:p w14:paraId="3922AAFB" w14:textId="2F69B6A8" w:rsidR="00B01D3F" w:rsidRDefault="00D44CD3" w:rsidP="00522F47">
      <w:pPr>
        <w:pStyle w:val="Heading2"/>
      </w:pPr>
      <w:bookmarkStart w:id="45" w:name="_Toc143861696"/>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lastRenderedPageBreak/>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522F47">
      <w:pPr>
        <w:pStyle w:val="Heading2"/>
      </w:pPr>
      <w:bookmarkStart w:id="46" w:name="_Toc143861697"/>
      <w:r>
        <w:t>Pre- requisites</w:t>
      </w:r>
      <w:bookmarkEnd w:id="46"/>
      <w:r>
        <w:t xml:space="preserve"> </w:t>
      </w:r>
    </w:p>
    <w:p w14:paraId="3775D08A" w14:textId="5086B93E"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3D5A79">
        <w:rPr>
          <w:rFonts w:cs="Arial"/>
          <w:b/>
          <w:bCs/>
          <w:i/>
          <w:iCs/>
        </w:rPr>
        <w:t>HCM</w:t>
      </w:r>
      <w:r w:rsidR="00C878E6">
        <w:rPr>
          <w:rFonts w:cs="Arial"/>
          <w:b/>
          <w:bCs/>
          <w:i/>
          <w:iCs/>
        </w:rPr>
        <w:t xml:space="preserve"> Talent</w:t>
      </w:r>
      <w:r w:rsidR="00C4490F">
        <w:rPr>
          <w:rFonts w:cs="Arial"/>
          <w:b/>
          <w:bCs/>
          <w:i/>
          <w:iCs/>
        </w:rPr>
        <w:t xml:space="preserve"> Mana</w:t>
      </w:r>
      <w:r w:rsidR="00BC3C4E">
        <w:rPr>
          <w:rFonts w:cs="Arial"/>
          <w:b/>
          <w:bCs/>
          <w:i/>
          <w:iCs/>
        </w:rPr>
        <w:t>gement</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3861698"/>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lastRenderedPageBreak/>
        <w:drawing>
          <wp:inline distT="0" distB="0" distL="0" distR="0" wp14:anchorId="1EA2A098" wp14:editId="109ED230">
            <wp:extent cx="6028296" cy="29767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048251" cy="2986568"/>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522F47">
      <w:pPr>
        <w:pStyle w:val="Heading2"/>
        <w:rPr>
          <w:szCs w:val="22"/>
        </w:rPr>
      </w:pPr>
      <w:bookmarkStart w:id="48" w:name="_Toc143861699"/>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522F47">
      <w:pPr>
        <w:pStyle w:val="Heading2"/>
      </w:pPr>
      <w:bookmarkStart w:id="49" w:name="_Toc143861700"/>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Default="00307DD6" w:rsidP="00307DD6">
      <w:pPr>
        <w:pStyle w:val="BodyText"/>
        <w:ind w:left="340"/>
        <w:rPr>
          <w:rFonts w:asciiTheme="minorHAnsi" w:hAnsiTheme="minorHAnsi" w:cstheme="minorHAnsi"/>
          <w:sz w:val="22"/>
          <w:szCs w:val="22"/>
        </w:rPr>
      </w:pPr>
    </w:p>
    <w:p w14:paraId="6DD914E4" w14:textId="77777777" w:rsidR="00B76CD3" w:rsidRDefault="00B76CD3" w:rsidP="00307DD6">
      <w:pPr>
        <w:pStyle w:val="BodyText"/>
        <w:ind w:left="340"/>
        <w:rPr>
          <w:rFonts w:asciiTheme="minorHAnsi" w:hAnsiTheme="minorHAnsi" w:cstheme="minorHAnsi"/>
          <w:sz w:val="22"/>
          <w:szCs w:val="22"/>
        </w:rPr>
      </w:pPr>
    </w:p>
    <w:p w14:paraId="66802900" w14:textId="77777777" w:rsidR="00B76CD3" w:rsidRDefault="00B76CD3" w:rsidP="00307DD6">
      <w:pPr>
        <w:pStyle w:val="BodyText"/>
        <w:ind w:left="340"/>
        <w:rPr>
          <w:rFonts w:asciiTheme="minorHAnsi" w:hAnsiTheme="minorHAnsi" w:cstheme="minorHAnsi"/>
          <w:sz w:val="22"/>
          <w:szCs w:val="22"/>
        </w:rPr>
      </w:pPr>
    </w:p>
    <w:p w14:paraId="3E93BACC" w14:textId="77777777" w:rsidR="00B76CD3" w:rsidRPr="00F61729" w:rsidRDefault="00B76CD3" w:rsidP="00307DD6">
      <w:pPr>
        <w:pStyle w:val="BodyText"/>
        <w:ind w:left="340"/>
        <w:rPr>
          <w:rFonts w:asciiTheme="minorHAnsi" w:hAnsiTheme="minorHAnsi" w:cstheme="minorHAnsi"/>
          <w:sz w:val="22"/>
          <w:szCs w:val="22"/>
        </w:rPr>
      </w:pPr>
    </w:p>
    <w:p w14:paraId="426C73AF" w14:textId="77777777" w:rsidR="00307DD6" w:rsidRPr="00F61729" w:rsidRDefault="00307DD6" w:rsidP="00522F47">
      <w:pPr>
        <w:pStyle w:val="Heading2"/>
      </w:pPr>
      <w:bookmarkStart w:id="50" w:name="_Toc143861701"/>
      <w:r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lastRenderedPageBreak/>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3861702"/>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597"/>
        <w:gridCol w:w="2577"/>
        <w:gridCol w:w="3595"/>
      </w:tblGrid>
      <w:tr w:rsidR="00854E83"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306D7B95"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w:t>
            </w:r>
            <w:r w:rsidR="009673A8">
              <w:rPr>
                <w:rFonts w:ascii="Calibri Light" w:hAnsi="Calibri Light" w:cs="Arial"/>
                <w:color w:val="4F4F4F"/>
                <w:sz w:val="16"/>
                <w:szCs w:val="16"/>
              </w:rPr>
              <w:t>TAL</w:t>
            </w:r>
            <w:r w:rsidRPr="00C0271E">
              <w:rPr>
                <w:rFonts w:ascii="Calibri Light" w:hAnsi="Calibri Light" w:cs="Arial"/>
                <w:color w:val="4F4F4F"/>
                <w:sz w:val="16"/>
                <w:szCs w:val="16"/>
              </w:rPr>
              <w:t>/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58E62CDC"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6645CE">
              <w:rPr>
                <w:rFonts w:ascii="Calibri Light" w:hAnsi="Calibri Light" w:cs="Arial"/>
                <w:color w:val="4F4F4F"/>
                <w:sz w:val="16"/>
                <w:szCs w:val="16"/>
              </w:rPr>
              <w:t>HCM_GOAL</w:t>
            </w:r>
            <w:r w:rsidRPr="00C0271E">
              <w:rPr>
                <w:rFonts w:ascii="Calibri Light" w:hAnsi="Calibri Light" w:cs="Arial"/>
                <w:color w:val="4F4F4F"/>
                <w:sz w:val="16"/>
                <w:szCs w:val="16"/>
              </w:rPr>
              <w:t>&l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3B946436"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6645CE">
              <w:rPr>
                <w:rFonts w:ascii="Calibri Light" w:hAnsi="Calibri Light" w:cs="Arial"/>
                <w:color w:val="4F4F4F"/>
                <w:sz w:val="16"/>
                <w:szCs w:val="16"/>
              </w:rPr>
              <w:t>HCM_GOAL</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0235742E"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C3C4E">
              <w:rPr>
                <w:rFonts w:ascii="Calibri Light" w:hAnsi="Calibri Light" w:cs="Arial"/>
                <w:color w:val="4F4F4F"/>
                <w:sz w:val="16"/>
                <w:szCs w:val="16"/>
              </w:rPr>
              <w:t>H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4B63ADB6"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C3C4E">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0C3AF660" w14:textId="63BAD662" w:rsidR="009F2C61" w:rsidRDefault="005B49B6"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w:t>
            </w:r>
            <w:r w:rsidR="006645CE">
              <w:rPr>
                <w:rFonts w:ascii="Calibri Light" w:hAnsi="Calibri Light" w:cs="Arial"/>
                <w:color w:val="4F4F4F"/>
                <w:sz w:val="16"/>
                <w:szCs w:val="16"/>
              </w:rPr>
              <w:t>_HCM_GOAL</w:t>
            </w:r>
            <w:r w:rsidRPr="005B49B6">
              <w:rPr>
                <w:rFonts w:ascii="Calibri Light" w:hAnsi="Calibri Light" w:cs="Arial"/>
                <w:color w:val="4F4F4F"/>
                <w:sz w:val="16"/>
                <w:szCs w:val="16"/>
              </w:rPr>
              <w:t>_STG</w:t>
            </w:r>
            <w:r w:rsidR="009F2C61" w:rsidRPr="009F2C61">
              <w:rPr>
                <w:rFonts w:ascii="Calibri Light" w:hAnsi="Calibri Light" w:cs="Arial"/>
                <w:color w:val="4F4F4F"/>
                <w:sz w:val="16"/>
                <w:szCs w:val="16"/>
              </w:rPr>
              <w:t>.dat</w:t>
            </w:r>
          </w:p>
          <w:p w14:paraId="4EC8B2E7" w14:textId="502D123A"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C800BA">
              <w:rPr>
                <w:rFonts w:ascii="Calibri Light" w:hAnsi="Calibri Light" w:cs="Arial"/>
                <w:color w:val="4F4F4F"/>
                <w:sz w:val="16"/>
                <w:szCs w:val="16"/>
              </w:rPr>
              <w:t>HCM_</w:t>
            </w:r>
            <w:r w:rsidRPr="00475842">
              <w:rPr>
                <w:rFonts w:ascii="Calibri Light" w:hAnsi="Calibri Light" w:cs="Arial"/>
                <w:color w:val="4F4F4F"/>
                <w:sz w:val="16"/>
                <w:szCs w:val="16"/>
              </w:rPr>
              <w:t>GTARGT_OUTCME_PFILE_ITM_STG.dat</w:t>
            </w:r>
          </w:p>
          <w:p w14:paraId="04841EEA" w14:textId="3929997E"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C800BA">
              <w:rPr>
                <w:rFonts w:ascii="Calibri Light" w:hAnsi="Calibri Light" w:cs="Arial"/>
                <w:color w:val="4F4F4F"/>
                <w:sz w:val="16"/>
                <w:szCs w:val="16"/>
              </w:rPr>
              <w:t>HCM_</w:t>
            </w:r>
            <w:r w:rsidRPr="00475842">
              <w:rPr>
                <w:rFonts w:ascii="Calibri Light" w:hAnsi="Calibri Light" w:cs="Arial"/>
                <w:color w:val="4F4F4F"/>
                <w:sz w:val="16"/>
                <w:szCs w:val="16"/>
              </w:rPr>
              <w:t>GOAL_ACCESS_STG.dat</w:t>
            </w:r>
          </w:p>
          <w:p w14:paraId="5BA2A610" w14:textId="72216298"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C800BA">
              <w:rPr>
                <w:rFonts w:ascii="Calibri Light" w:hAnsi="Calibri Light" w:cs="Arial"/>
                <w:color w:val="4F4F4F"/>
                <w:sz w:val="16"/>
                <w:szCs w:val="16"/>
              </w:rPr>
              <w:t>HCM_</w:t>
            </w:r>
            <w:r w:rsidRPr="00475842">
              <w:rPr>
                <w:rFonts w:ascii="Calibri Light" w:hAnsi="Calibri Light" w:cs="Arial"/>
                <w:color w:val="4F4F4F"/>
                <w:sz w:val="16"/>
                <w:szCs w:val="16"/>
              </w:rPr>
              <w:t>GOAL_ACTION_STG.dat</w:t>
            </w:r>
          </w:p>
          <w:p w14:paraId="09C9905A" w14:textId="24634A45"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C800BA">
              <w:rPr>
                <w:rFonts w:ascii="Calibri Light" w:hAnsi="Calibri Light" w:cs="Arial"/>
                <w:color w:val="4F4F4F"/>
                <w:sz w:val="16"/>
                <w:szCs w:val="16"/>
              </w:rPr>
              <w:t>HCM_</w:t>
            </w:r>
            <w:r w:rsidRPr="00475842">
              <w:rPr>
                <w:rFonts w:ascii="Calibri Light" w:hAnsi="Calibri Light" w:cs="Arial"/>
                <w:color w:val="4F4F4F"/>
                <w:sz w:val="16"/>
                <w:szCs w:val="16"/>
              </w:rPr>
              <w:t>GOAL_ALIGNMENT_STG.dat</w:t>
            </w:r>
          </w:p>
          <w:p w14:paraId="14B38CB0" w14:textId="0644C7C7"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A47030">
              <w:rPr>
                <w:rFonts w:ascii="Calibri Light" w:hAnsi="Calibri Light" w:cs="Arial"/>
                <w:color w:val="4F4F4F"/>
                <w:sz w:val="16"/>
                <w:szCs w:val="16"/>
              </w:rPr>
              <w:t>HCM_</w:t>
            </w:r>
            <w:r w:rsidRPr="00475842">
              <w:rPr>
                <w:rFonts w:ascii="Calibri Light" w:hAnsi="Calibri Light" w:cs="Arial"/>
                <w:color w:val="4F4F4F"/>
                <w:sz w:val="16"/>
                <w:szCs w:val="16"/>
              </w:rPr>
              <w:t>GOAL_PLAN_GOAL_STG.dat</w:t>
            </w:r>
          </w:p>
          <w:p w14:paraId="4728F40F" w14:textId="1EFFBD25" w:rsidR="00475842" w:rsidRPr="00475842"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A47030">
              <w:rPr>
                <w:rFonts w:ascii="Calibri Light" w:hAnsi="Calibri Light" w:cs="Arial"/>
                <w:color w:val="4F4F4F"/>
                <w:sz w:val="16"/>
                <w:szCs w:val="16"/>
              </w:rPr>
              <w:t>HCM_</w:t>
            </w:r>
            <w:r w:rsidRPr="00475842">
              <w:rPr>
                <w:rFonts w:ascii="Calibri Light" w:hAnsi="Calibri Light" w:cs="Arial"/>
                <w:color w:val="4F4F4F"/>
                <w:sz w:val="16"/>
                <w:szCs w:val="16"/>
              </w:rPr>
              <w:t>GTARGET_OUTCOME_STG.dat</w:t>
            </w:r>
          </w:p>
          <w:p w14:paraId="68AD4637" w14:textId="2AEB5F57" w:rsidR="004A2A7C" w:rsidRDefault="00475842" w:rsidP="00475842">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75842">
              <w:rPr>
                <w:rFonts w:ascii="Calibri Light" w:hAnsi="Calibri Light" w:cs="Arial"/>
                <w:color w:val="4F4F4F"/>
                <w:sz w:val="16"/>
                <w:szCs w:val="16"/>
              </w:rPr>
              <w:t>XXMX_</w:t>
            </w:r>
            <w:r w:rsidR="00A47030">
              <w:rPr>
                <w:rFonts w:ascii="Calibri Light" w:hAnsi="Calibri Light" w:cs="Arial"/>
                <w:color w:val="4F4F4F"/>
                <w:sz w:val="16"/>
                <w:szCs w:val="16"/>
              </w:rPr>
              <w:t>HCM_</w:t>
            </w:r>
            <w:r w:rsidRPr="00475842">
              <w:rPr>
                <w:rFonts w:ascii="Calibri Light" w:hAnsi="Calibri Light" w:cs="Arial"/>
                <w:color w:val="4F4F4F"/>
                <w:sz w:val="16"/>
                <w:szCs w:val="16"/>
              </w:rPr>
              <w:t>GOAL_MEASUREMENT_STG.dat</w:t>
            </w:r>
          </w:p>
          <w:p w14:paraId="449A76A1" w14:textId="09781FA1" w:rsidR="00854E83" w:rsidRPr="00C0271E" w:rsidRDefault="00854E83"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2D203186"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C3C4E">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2258E98B" w14:textId="6FEA6FBE" w:rsidR="00682BFE" w:rsidRDefault="00682BFE" w:rsidP="00682BFE">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w:t>
            </w:r>
            <w:r>
              <w:rPr>
                <w:rFonts w:ascii="Calibri Light" w:hAnsi="Calibri Light" w:cs="Arial"/>
                <w:color w:val="4F4F4F"/>
                <w:sz w:val="16"/>
                <w:szCs w:val="16"/>
              </w:rPr>
              <w:t>_HCM_GOAL</w:t>
            </w:r>
            <w:r w:rsidRPr="005B49B6">
              <w:rPr>
                <w:rFonts w:ascii="Calibri Light" w:hAnsi="Calibri Light" w:cs="Arial"/>
                <w:color w:val="4F4F4F"/>
                <w:sz w:val="16"/>
                <w:szCs w:val="16"/>
              </w:rPr>
              <w:t>_STG</w:t>
            </w:r>
            <w:r w:rsidRPr="009F2C61">
              <w:rPr>
                <w:rFonts w:ascii="Calibri Light" w:hAnsi="Calibri Light" w:cs="Arial"/>
                <w:color w:val="4F4F4F"/>
                <w:sz w:val="16"/>
                <w:szCs w:val="16"/>
              </w:rPr>
              <w:t>.</w:t>
            </w:r>
            <w:r>
              <w:rPr>
                <w:rFonts w:ascii="Calibri Light" w:hAnsi="Calibri Light" w:cs="Arial"/>
                <w:color w:val="4F4F4F"/>
                <w:sz w:val="16"/>
                <w:szCs w:val="16"/>
              </w:rPr>
              <w:t>ctl</w:t>
            </w:r>
          </w:p>
          <w:p w14:paraId="33C22385" w14:textId="402284CF"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w:t>
            </w:r>
            <w:r w:rsidR="001C144C">
              <w:rPr>
                <w:rFonts w:ascii="Calibri Light" w:hAnsi="Calibri Light" w:cs="Arial"/>
                <w:color w:val="4F4F4F"/>
                <w:sz w:val="16"/>
                <w:szCs w:val="16"/>
              </w:rPr>
              <w:t>_HCM</w:t>
            </w:r>
            <w:r w:rsidRPr="0014418F">
              <w:rPr>
                <w:rFonts w:ascii="Calibri Light" w:hAnsi="Calibri Light" w:cs="Arial"/>
                <w:color w:val="4F4F4F"/>
                <w:sz w:val="16"/>
                <w:szCs w:val="16"/>
              </w:rPr>
              <w:t>_GTARGT_OUTCME_PFILE_ITM_STG.ctl</w:t>
            </w:r>
          </w:p>
          <w:p w14:paraId="39D96FF2" w14:textId="0CF8D5BD"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OAL_ACCESS_STG.ctl</w:t>
            </w:r>
          </w:p>
          <w:p w14:paraId="65A86D74" w14:textId="6BB3BE36"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OAL_ACTION_STG.ctl</w:t>
            </w:r>
          </w:p>
          <w:p w14:paraId="097BF37B" w14:textId="4CF08B67"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OAL_ALIGNMENT_STG.ctl</w:t>
            </w:r>
          </w:p>
          <w:p w14:paraId="73385E38" w14:textId="39B2E17B"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OAL_PLAN_GOAL_STG.ctl</w:t>
            </w:r>
          </w:p>
          <w:p w14:paraId="54836E72" w14:textId="2A6CEBF0" w:rsidR="0014418F" w:rsidRPr="0014418F"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TARGET_OUTCOME_STG.ctl</w:t>
            </w:r>
          </w:p>
          <w:p w14:paraId="382D256E" w14:textId="78C2D024" w:rsidR="004A2A7C" w:rsidRPr="00C0271E" w:rsidRDefault="0014418F" w:rsidP="0014418F">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4418F">
              <w:rPr>
                <w:rFonts w:ascii="Calibri Light" w:hAnsi="Calibri Light" w:cs="Arial"/>
                <w:color w:val="4F4F4F"/>
                <w:sz w:val="16"/>
                <w:szCs w:val="16"/>
              </w:rPr>
              <w:t>XXMX_</w:t>
            </w:r>
            <w:r w:rsidR="001C144C">
              <w:rPr>
                <w:rFonts w:ascii="Calibri Light" w:hAnsi="Calibri Light" w:cs="Arial"/>
                <w:color w:val="4F4F4F"/>
                <w:sz w:val="16"/>
                <w:szCs w:val="16"/>
              </w:rPr>
              <w:t>HCM_</w:t>
            </w:r>
            <w:r w:rsidRPr="0014418F">
              <w:rPr>
                <w:rFonts w:ascii="Calibri Light" w:hAnsi="Calibri Light" w:cs="Arial"/>
                <w:color w:val="4F4F4F"/>
                <w:sz w:val="16"/>
                <w:szCs w:val="16"/>
              </w:rPr>
              <w:t>GOAL_MEASUREMENT_STG.ctl</w:t>
            </w:r>
          </w:p>
        </w:tc>
      </w:tr>
    </w:tbl>
    <w:p w14:paraId="5F3D5766" w14:textId="77777777" w:rsidR="000A0B1A" w:rsidRDefault="000A0B1A" w:rsidP="002D35E0">
      <w:pPr>
        <w:sectPr w:rsidR="000A0B1A"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3861703"/>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4B4C6071"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Include in </w:t>
            </w:r>
            <w:r w:rsidR="00D600F0">
              <w:rPr>
                <w:rFonts w:ascii="Calibri Light" w:hAnsi="Calibri Light" w:cs="Arial"/>
                <w:color w:val="FFFFFF" w:themeColor="background1"/>
                <w:sz w:val="16"/>
                <w:szCs w:val="16"/>
              </w:rPr>
              <w:t>Source</w:t>
            </w:r>
            <w:r w:rsidRPr="00C0271E">
              <w:rPr>
                <w:rFonts w:ascii="Calibri Light" w:hAnsi="Calibri Light" w:cs="Arial"/>
                <w:color w:val="FFFFFF" w:themeColor="background1"/>
                <w:sz w:val="16"/>
                <w:szCs w:val="16"/>
              </w:rPr>
              <w:t xml:space="preserve"> File</w:t>
            </w:r>
          </w:p>
        </w:tc>
        <w:tc>
          <w:tcPr>
            <w:tcW w:w="4036" w:type="pct"/>
          </w:tcPr>
          <w:p w14:paraId="319FBE09" w14:textId="2E1EFC1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aximise</w:t>
            </w:r>
            <w:r w:rsidR="00493B12">
              <w:rPr>
                <w:rFonts w:ascii="Calibri Light" w:hAnsi="Calibri Light" w:cs="Arial"/>
                <w:color w:val="4F4F4F"/>
                <w:sz w:val="16"/>
                <w:szCs w:val="16"/>
              </w:rPr>
              <w:t xml:space="preserve"> </w:t>
            </w:r>
            <w:r w:rsidR="0021759F">
              <w:rPr>
                <w:rFonts w:ascii="Calibri Light" w:hAnsi="Calibri Light" w:cs="Arial"/>
                <w:color w:val="4F4F4F"/>
                <w:sz w:val="16"/>
                <w:szCs w:val="16"/>
              </w:rPr>
              <w:t xml:space="preserve">Input </w:t>
            </w:r>
            <w:r w:rsidR="0021759F" w:rsidRPr="00C0271E">
              <w:rPr>
                <w:rFonts w:ascii="Calibri Light" w:hAnsi="Calibri Light" w:cs="Arial"/>
                <w:color w:val="4F4F4F"/>
                <w:sz w:val="16"/>
                <w:szCs w:val="16"/>
              </w:rPr>
              <w:t>Source</w:t>
            </w:r>
            <w:r w:rsidR="006B7387">
              <w:rPr>
                <w:rFonts w:ascii="Calibri Light" w:hAnsi="Calibri Light" w:cs="Arial"/>
                <w:color w:val="4F4F4F"/>
                <w:sz w:val="16"/>
                <w:szCs w:val="16"/>
              </w:rPr>
              <w:t xml:space="preserve"> Fi</w:t>
            </w:r>
            <w:r w:rsidR="00493B12">
              <w:rPr>
                <w:rFonts w:ascii="Calibri Light" w:hAnsi="Calibri Light" w:cs="Arial"/>
                <w:color w:val="4F4F4F"/>
                <w:sz w:val="16"/>
                <w:szCs w:val="16"/>
              </w:rPr>
              <w:t>le which will get loaded into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3B381B79" w:rsidR="00EB163B" w:rsidRPr="00EB163B" w:rsidRDefault="00BD253C" w:rsidP="00522F47">
      <w:pPr>
        <w:pStyle w:val="Heading2"/>
      </w:pPr>
      <w:bookmarkStart w:id="53" w:name="_Toc143861704"/>
      <w:r>
        <w:lastRenderedPageBreak/>
        <w:t>GOAL</w:t>
      </w:r>
      <w:bookmarkEnd w:id="53"/>
    </w:p>
    <w:p w14:paraId="73B87EA0" w14:textId="4480508A" w:rsidR="00D01BED" w:rsidRPr="00940AA5" w:rsidRDefault="00D01BED" w:rsidP="00940AA5">
      <w:pPr>
        <w:pStyle w:val="Bullet"/>
        <w:rPr>
          <w:rFonts w:ascii="Calibri Light" w:hAnsi="Calibri Light" w:cs="Arial"/>
          <w:color w:val="4F4F4F"/>
          <w:sz w:val="22"/>
          <w:szCs w:val="22"/>
          <w:lang w:val="en-GB" w:eastAsia="en-IE"/>
        </w:rPr>
      </w:pPr>
      <w:r w:rsidRPr="00940AA5">
        <w:rPr>
          <w:rFonts w:ascii="Calibri Light" w:hAnsi="Calibri Light" w:cs="Arial"/>
          <w:color w:val="4F4F4F"/>
          <w:sz w:val="22"/>
          <w:szCs w:val="22"/>
          <w:lang w:val="en-GB" w:eastAsia="en-IE"/>
        </w:rPr>
        <w:t xml:space="preserve">Data File Name: </w:t>
      </w:r>
      <w:r w:rsidR="00940AA5" w:rsidRPr="00940AA5">
        <w:rPr>
          <w:rFonts w:ascii="Calibri Light" w:hAnsi="Calibri Light" w:cs="Arial"/>
          <w:color w:val="4F4F4F"/>
          <w:sz w:val="22"/>
          <w:szCs w:val="22"/>
          <w:lang w:val="en-GB" w:eastAsia="en-IE"/>
        </w:rPr>
        <w:t>XXMX_</w:t>
      </w:r>
      <w:r w:rsidR="00EE22D0">
        <w:rPr>
          <w:rFonts w:ascii="Calibri Light" w:hAnsi="Calibri Light" w:cs="Arial"/>
          <w:color w:val="4F4F4F"/>
          <w:sz w:val="22"/>
          <w:szCs w:val="22"/>
          <w:lang w:val="en-GB" w:eastAsia="en-IE"/>
        </w:rPr>
        <w:t>HCM</w:t>
      </w:r>
      <w:r w:rsidR="006A0842">
        <w:rPr>
          <w:rFonts w:ascii="Calibri Light" w:hAnsi="Calibri Light" w:cs="Arial"/>
          <w:color w:val="4F4F4F"/>
          <w:sz w:val="22"/>
          <w:szCs w:val="22"/>
          <w:lang w:val="en-GB" w:eastAsia="en-IE"/>
        </w:rPr>
        <w:t>_GOAL</w:t>
      </w:r>
      <w:r w:rsidR="00940AA5" w:rsidRPr="00940AA5">
        <w:rPr>
          <w:rFonts w:ascii="Calibri Light" w:hAnsi="Calibri Light" w:cs="Arial"/>
          <w:color w:val="4F4F4F"/>
          <w:sz w:val="22"/>
          <w:szCs w:val="22"/>
          <w:lang w:val="en-GB" w:eastAsia="en-IE"/>
        </w:rPr>
        <w:t>_STG</w:t>
      </w:r>
      <w:r w:rsidR="00940AA5">
        <w:rPr>
          <w:rFonts w:ascii="Calibri Light" w:hAnsi="Calibri Light" w:cs="Arial"/>
          <w:color w:val="4F4F4F"/>
          <w:sz w:val="22"/>
          <w:szCs w:val="22"/>
          <w:lang w:val="en-GB" w:eastAsia="en-IE"/>
        </w:rPr>
        <w:t>.</w:t>
      </w:r>
      <w:r w:rsidR="00DB4F86" w:rsidRPr="00940AA5">
        <w:rPr>
          <w:rFonts w:ascii="Calibri Light" w:hAnsi="Calibri Light" w:cs="Arial"/>
          <w:color w:val="4F4F4F"/>
          <w:sz w:val="22"/>
          <w:szCs w:val="22"/>
          <w:lang w:val="en-GB" w:eastAsia="en-IE"/>
        </w:rPr>
        <w:t>dat</w:t>
      </w:r>
    </w:p>
    <w:p w14:paraId="07DEB16C" w14:textId="7A62B610" w:rsidR="00D01BED" w:rsidRPr="00D01BED" w:rsidRDefault="00D01BED" w:rsidP="00940AA5">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D72535" w:rsidRPr="00940AA5">
        <w:rPr>
          <w:rFonts w:ascii="Calibri Light" w:hAnsi="Calibri Light" w:cs="Arial"/>
          <w:color w:val="4F4F4F"/>
          <w:sz w:val="22"/>
          <w:szCs w:val="22"/>
          <w:lang w:val="en-GB" w:eastAsia="en-IE"/>
        </w:rPr>
        <w:t>XXMX_</w:t>
      </w:r>
      <w:r w:rsidR="00D72535">
        <w:rPr>
          <w:rFonts w:ascii="Calibri Light" w:hAnsi="Calibri Light" w:cs="Arial"/>
          <w:color w:val="4F4F4F"/>
          <w:sz w:val="22"/>
          <w:szCs w:val="22"/>
          <w:lang w:val="en-GB" w:eastAsia="en-IE"/>
        </w:rPr>
        <w:t>HCM_GOAL</w:t>
      </w:r>
      <w:r w:rsidR="00D72535" w:rsidRPr="00940AA5">
        <w:rPr>
          <w:rFonts w:ascii="Calibri Light" w:hAnsi="Calibri Light" w:cs="Arial"/>
          <w:color w:val="4F4F4F"/>
          <w:sz w:val="22"/>
          <w:szCs w:val="22"/>
          <w:lang w:val="en-GB" w:eastAsia="en-IE"/>
        </w:rPr>
        <w:t>_STG</w:t>
      </w:r>
    </w:p>
    <w:p w14:paraId="05493050" w14:textId="76A3D19B" w:rsidR="00D01BED" w:rsidRPr="00D01BED" w:rsidRDefault="00D01BED" w:rsidP="00940AA5">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D72535" w:rsidRPr="00940AA5">
        <w:rPr>
          <w:rFonts w:ascii="Calibri Light" w:hAnsi="Calibri Light" w:cs="Arial"/>
          <w:color w:val="4F4F4F"/>
          <w:sz w:val="22"/>
          <w:szCs w:val="22"/>
          <w:lang w:val="en-GB" w:eastAsia="en-IE"/>
        </w:rPr>
        <w:t>XXMX_</w:t>
      </w:r>
      <w:r w:rsidR="00D72535">
        <w:rPr>
          <w:rFonts w:ascii="Calibri Light" w:hAnsi="Calibri Light" w:cs="Arial"/>
          <w:color w:val="4F4F4F"/>
          <w:sz w:val="22"/>
          <w:szCs w:val="22"/>
          <w:lang w:val="en-GB" w:eastAsia="en-IE"/>
        </w:rPr>
        <w:t>HCM_GOAL</w:t>
      </w:r>
      <w:r w:rsidR="00D72535" w:rsidRPr="00940AA5">
        <w:rPr>
          <w:rFonts w:ascii="Calibri Light" w:hAnsi="Calibri Light" w:cs="Arial"/>
          <w:color w:val="4F4F4F"/>
          <w:sz w:val="22"/>
          <w:szCs w:val="22"/>
          <w:lang w:val="en-GB" w:eastAsia="en-IE"/>
        </w:rPr>
        <w:t>_</w:t>
      </w:r>
      <w:r w:rsidR="00D72535">
        <w:rPr>
          <w:rFonts w:ascii="Calibri Light" w:hAnsi="Calibri Light" w:cs="Arial"/>
          <w:color w:val="4F4F4F"/>
          <w:sz w:val="22"/>
          <w:szCs w:val="22"/>
          <w:lang w:val="en-GB" w:eastAsia="en-IE"/>
        </w:rPr>
        <w:t>XFM</w:t>
      </w: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44432826"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0C731F">
        <w:rPr>
          <w:rFonts w:ascii="Calibri Light" w:hAnsi="Calibri Light" w:cs="Arial"/>
          <w:color w:val="4F4F4F"/>
          <w:sz w:val="22"/>
          <w:szCs w:val="22"/>
          <w:lang w:val="en-GB" w:eastAsia="en-IE"/>
        </w:rPr>
        <w:t>Goal</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250"/>
        <w:gridCol w:w="2613"/>
      </w:tblGrid>
      <w:tr w:rsidR="002C4E27" w:rsidRPr="00EC4DEB" w14:paraId="13966F7E" w14:textId="77777777" w:rsidTr="00D83DCA">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043E7701" w:rsidR="002C4E27" w:rsidRPr="00EC4DEB" w:rsidRDefault="000B384F" w:rsidP="000513BC">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0"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613"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1B242C0E" w14:textId="67B6DC1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250"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13"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D83DCA">
        <w:tc>
          <w:tcPr>
            <w:tcW w:w="707" w:type="dxa"/>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09BDB56E" w14:textId="1490231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250"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13"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45394511" w14:textId="26404A62" w:rsidR="002A1492" w:rsidRPr="00A9169B" w:rsidRDefault="001A1C46"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250"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13"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D83DCA">
        <w:tc>
          <w:tcPr>
            <w:tcW w:w="707" w:type="dxa"/>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659ACB50" w14:textId="52D76D0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250"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13"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631D1C83" w14:textId="2D105E1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250"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13"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D83DCA">
        <w:tc>
          <w:tcPr>
            <w:tcW w:w="707" w:type="dxa"/>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47F03C44" w14:textId="630E858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250"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13"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AB38A4C" w14:textId="62949FC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250"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13"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2A1492" w:rsidRPr="00EC4DEB" w14:paraId="5CF60061" w14:textId="77777777" w:rsidTr="00D83DCA">
        <w:tc>
          <w:tcPr>
            <w:tcW w:w="707" w:type="dxa"/>
          </w:tcPr>
          <w:p w14:paraId="4DB74BFC" w14:textId="796B21C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0BEAEF0C" w14:textId="21BAA6D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1701" w:type="dxa"/>
          </w:tcPr>
          <w:p w14:paraId="4EE1536F" w14:textId="7BCC9FA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971" w:type="dxa"/>
          </w:tcPr>
          <w:p w14:paraId="354AAC61" w14:textId="7347F32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CC3E407" w14:textId="08028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20F8B67" w14:textId="24A601E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250" w:type="dxa"/>
          </w:tcPr>
          <w:p w14:paraId="3963C45D" w14:textId="65CE898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613" w:type="dxa"/>
          </w:tcPr>
          <w:p w14:paraId="4370E460" w14:textId="0ACBDC97"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Hardcode- </w:t>
            </w:r>
            <w:r w:rsidR="00223DD8" w:rsidRPr="00223DD8">
              <w:rPr>
                <w:rFonts w:ascii="Calibri Light" w:hAnsi="Calibri Light" w:cs="Calibri Light"/>
                <w:color w:val="000000"/>
                <w:sz w:val="16"/>
                <w:szCs w:val="16"/>
              </w:rPr>
              <w:t>Goal</w:t>
            </w:r>
          </w:p>
        </w:tc>
      </w:tr>
      <w:tr w:rsidR="002F7093" w:rsidRPr="00EC4DEB" w14:paraId="2D0F2DF7"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4796A58" w14:textId="020388E9" w:rsidR="002F7093" w:rsidRPr="002A1492" w:rsidRDefault="002F7093" w:rsidP="002F709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9</w:t>
            </w:r>
          </w:p>
        </w:tc>
        <w:tc>
          <w:tcPr>
            <w:tcW w:w="2549" w:type="dxa"/>
          </w:tcPr>
          <w:p w14:paraId="20F19B65" w14:textId="07BBFF9F" w:rsidR="002F7093" w:rsidRPr="00E67491" w:rsidRDefault="002F7093"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67491">
              <w:rPr>
                <w:rFonts w:cs="Calibri"/>
                <w:color w:val="000000"/>
                <w:sz w:val="16"/>
                <w:szCs w:val="16"/>
              </w:rPr>
              <w:t>GOALID</w:t>
            </w:r>
          </w:p>
        </w:tc>
        <w:tc>
          <w:tcPr>
            <w:tcW w:w="1701" w:type="dxa"/>
          </w:tcPr>
          <w:p w14:paraId="6FE33AF8" w14:textId="1F65486D" w:rsidR="002F7093" w:rsidRPr="0042119E" w:rsidRDefault="0087144D"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r w:rsidR="00B11714">
              <w:rPr>
                <w:rFonts w:ascii="Calibri Light" w:hAnsi="Calibri Light" w:cs="Calibri Light"/>
                <w:color w:val="000000"/>
                <w:sz w:val="16"/>
                <w:szCs w:val="16"/>
              </w:rPr>
              <w:t>(18)</w:t>
            </w:r>
          </w:p>
        </w:tc>
        <w:tc>
          <w:tcPr>
            <w:tcW w:w="971" w:type="dxa"/>
          </w:tcPr>
          <w:p w14:paraId="7B5A2EA8" w14:textId="3211EF1E" w:rsidR="002F7093" w:rsidRPr="00A9169B" w:rsidRDefault="004774E1"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DBCD8E5" w14:textId="50057242" w:rsidR="002F7093" w:rsidRPr="00A9169B" w:rsidRDefault="001B7963"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60D99864" w14:textId="7931BA76" w:rsidR="002F7093" w:rsidRPr="002A1492" w:rsidRDefault="002F7093"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67491">
              <w:rPr>
                <w:rFonts w:cs="Calibri"/>
                <w:color w:val="000000"/>
                <w:sz w:val="16"/>
                <w:szCs w:val="16"/>
              </w:rPr>
              <w:t>GOALID</w:t>
            </w:r>
          </w:p>
        </w:tc>
        <w:tc>
          <w:tcPr>
            <w:tcW w:w="2250" w:type="dxa"/>
          </w:tcPr>
          <w:p w14:paraId="16B80DF2" w14:textId="3A71C753" w:rsidR="002F7093" w:rsidRPr="002A1492" w:rsidRDefault="002F7093" w:rsidP="002F709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67491">
              <w:rPr>
                <w:rFonts w:cs="Calibri"/>
                <w:color w:val="000000"/>
                <w:sz w:val="16"/>
                <w:szCs w:val="16"/>
              </w:rPr>
              <w:t>GOALID</w:t>
            </w:r>
          </w:p>
        </w:tc>
        <w:tc>
          <w:tcPr>
            <w:tcW w:w="2613" w:type="dxa"/>
          </w:tcPr>
          <w:p w14:paraId="2DFBB9AF" w14:textId="4B7D2AC8" w:rsidR="002F7093" w:rsidRPr="00C12AE4" w:rsidRDefault="009A6024" w:rsidP="002F709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12AE4">
              <w:rPr>
                <w:rFonts w:asciiTheme="majorHAnsi" w:hAnsiTheme="majorHAnsi" w:cstheme="majorHAnsi"/>
                <w:color w:val="1A1816"/>
                <w:sz w:val="16"/>
                <w:szCs w:val="16"/>
              </w:rPr>
              <w:t>The system generated surrogate key for this entry.</w:t>
            </w:r>
          </w:p>
        </w:tc>
      </w:tr>
      <w:tr w:rsidR="00946D91" w:rsidRPr="00EC4DEB" w14:paraId="558CACC3" w14:textId="77777777" w:rsidTr="00D83DCA">
        <w:tc>
          <w:tcPr>
            <w:tcW w:w="707" w:type="dxa"/>
          </w:tcPr>
          <w:p w14:paraId="3A6329D5" w14:textId="3472CB46"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0</w:t>
            </w:r>
          </w:p>
        </w:tc>
        <w:tc>
          <w:tcPr>
            <w:tcW w:w="2549" w:type="dxa"/>
          </w:tcPr>
          <w:p w14:paraId="0948A6B3" w14:textId="02F5E5CD"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ASSIGNMENTNUMBER</w:t>
            </w:r>
          </w:p>
        </w:tc>
        <w:tc>
          <w:tcPr>
            <w:tcW w:w="1701" w:type="dxa"/>
          </w:tcPr>
          <w:p w14:paraId="2B43AE3A" w14:textId="77777777" w:rsidR="0033265A" w:rsidRDefault="0033265A" w:rsidP="0033265A">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p>
          <w:p w14:paraId="432FDE18" w14:textId="41BF59E9" w:rsidR="00946D91" w:rsidRPr="0042119E" w:rsidRDefault="007E4934" w:rsidP="0033265A">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946D91" w:rsidRPr="00B97B48">
              <w:rPr>
                <w:rFonts w:ascii="Calibri Light" w:hAnsi="Calibri Light" w:cs="Calibri Light"/>
                <w:color w:val="000000"/>
                <w:sz w:val="16"/>
                <w:szCs w:val="16"/>
              </w:rPr>
              <w:t>VARCHAR2(</w:t>
            </w:r>
            <w:r w:rsidR="00946D91">
              <w:rPr>
                <w:rFonts w:ascii="Calibri Light" w:hAnsi="Calibri Light" w:cs="Calibri Light"/>
                <w:color w:val="000000"/>
                <w:sz w:val="16"/>
                <w:szCs w:val="16"/>
              </w:rPr>
              <w:t>5</w:t>
            </w:r>
            <w:r w:rsidR="00946D91" w:rsidRPr="00B97B48">
              <w:rPr>
                <w:rFonts w:ascii="Calibri Light" w:hAnsi="Calibri Light" w:cs="Calibri Light"/>
                <w:color w:val="000000"/>
                <w:sz w:val="16"/>
                <w:szCs w:val="16"/>
              </w:rPr>
              <w:t>0)</w:t>
            </w:r>
          </w:p>
        </w:tc>
        <w:tc>
          <w:tcPr>
            <w:tcW w:w="971" w:type="dxa"/>
          </w:tcPr>
          <w:p w14:paraId="1E6819FC" w14:textId="0D72EE38"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AB9952B" w14:textId="6BA7CD9D" w:rsidR="00946D91" w:rsidRPr="00A9169B" w:rsidRDefault="0099412A"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C9C4413" w14:textId="23FA0A6A"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ASSIGNMENTNUMBER</w:t>
            </w:r>
          </w:p>
        </w:tc>
        <w:tc>
          <w:tcPr>
            <w:tcW w:w="2250" w:type="dxa"/>
          </w:tcPr>
          <w:p w14:paraId="71EC623E" w14:textId="0EF1B789"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ASSIGNMENTNUMBER</w:t>
            </w:r>
          </w:p>
        </w:tc>
        <w:tc>
          <w:tcPr>
            <w:tcW w:w="2613" w:type="dxa"/>
          </w:tcPr>
          <w:p w14:paraId="6F01D6A8" w14:textId="6C62995F" w:rsidR="00E27220" w:rsidRPr="00C12AE4" w:rsidRDefault="00E27220" w:rsidP="00E27220">
            <w:pPr>
              <w:spacing w:after="0" w:line="240" w:lineRule="auto"/>
              <w:jc w:val="both"/>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The worker's assignment </w:t>
            </w:r>
          </w:p>
          <w:p w14:paraId="40F65D59" w14:textId="1DA2B8D7" w:rsidR="00E27220" w:rsidRPr="00C12AE4" w:rsidRDefault="00E27220" w:rsidP="00E27220">
            <w:pPr>
              <w:spacing w:after="0" w:line="240" w:lineRule="auto"/>
              <w:jc w:val="both"/>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Number the goal is for</w:t>
            </w:r>
          </w:p>
          <w:p w14:paraId="1481E075" w14:textId="232FAAFD" w:rsidR="00946D91" w:rsidRPr="00C12AE4" w:rsidRDefault="00946D91" w:rsidP="00E2722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946D91" w:rsidRPr="00EC4DEB" w14:paraId="5205DA9E"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0CCA0E4" w14:textId="4BA1B091"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1</w:t>
            </w:r>
          </w:p>
        </w:tc>
        <w:tc>
          <w:tcPr>
            <w:tcW w:w="2549" w:type="dxa"/>
          </w:tcPr>
          <w:p w14:paraId="1544FB76" w14:textId="2681AADB"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ORGANIZATIONNAME</w:t>
            </w:r>
          </w:p>
        </w:tc>
        <w:tc>
          <w:tcPr>
            <w:tcW w:w="1701" w:type="dxa"/>
          </w:tcPr>
          <w:p w14:paraId="126F8CED" w14:textId="350C6018" w:rsidR="00946D91" w:rsidRPr="0042119E" w:rsidRDefault="0033265A"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971" w:type="dxa"/>
          </w:tcPr>
          <w:p w14:paraId="5C7E1645" w14:textId="1C7ED7F0"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C293B6B" w14:textId="5F269184" w:rsidR="00946D91" w:rsidRPr="00A9169B" w:rsidRDefault="0099412A"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4D9565C" w14:textId="034C5A5E"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ORGANIZATIONNAME</w:t>
            </w:r>
          </w:p>
        </w:tc>
        <w:tc>
          <w:tcPr>
            <w:tcW w:w="2250" w:type="dxa"/>
          </w:tcPr>
          <w:p w14:paraId="20D2BCD9" w14:textId="213DF8FD"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ORGANIZATIONNAME</w:t>
            </w:r>
          </w:p>
        </w:tc>
        <w:tc>
          <w:tcPr>
            <w:tcW w:w="2613" w:type="dxa"/>
          </w:tcPr>
          <w:p w14:paraId="4FA397DD" w14:textId="00CC2306" w:rsidR="00946D91" w:rsidRPr="00C12AE4" w:rsidRDefault="00A36D93"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12AE4">
              <w:rPr>
                <w:rFonts w:asciiTheme="majorHAnsi" w:hAnsiTheme="majorHAnsi" w:cstheme="majorHAnsi"/>
                <w:color w:val="000000"/>
                <w:sz w:val="16"/>
                <w:szCs w:val="16"/>
              </w:rPr>
              <w:t>The name of the department the goal is for.</w:t>
            </w:r>
          </w:p>
        </w:tc>
      </w:tr>
      <w:tr w:rsidR="00946D91" w:rsidRPr="00EC4DEB" w14:paraId="316C5524" w14:textId="77777777" w:rsidTr="00D83DCA">
        <w:trPr>
          <w:trHeight w:val="403"/>
        </w:trPr>
        <w:tc>
          <w:tcPr>
            <w:tcW w:w="707" w:type="dxa"/>
          </w:tcPr>
          <w:p w14:paraId="45A0B75D" w14:textId="2A6BC38A"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2</w:t>
            </w:r>
          </w:p>
        </w:tc>
        <w:tc>
          <w:tcPr>
            <w:tcW w:w="2549" w:type="dxa"/>
          </w:tcPr>
          <w:p w14:paraId="41A74E11" w14:textId="0B0D1A45"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NAME</w:t>
            </w:r>
          </w:p>
        </w:tc>
        <w:tc>
          <w:tcPr>
            <w:tcW w:w="1701" w:type="dxa"/>
          </w:tcPr>
          <w:p w14:paraId="4A6AAF80" w14:textId="2C613442" w:rsidR="00946D91" w:rsidRPr="0042119E" w:rsidRDefault="0010172E"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w:t>
            </w:r>
            <w:r w:rsidRPr="00B97B48">
              <w:rPr>
                <w:rFonts w:ascii="Calibri Light" w:hAnsi="Calibri Light" w:cs="Calibri Light"/>
                <w:color w:val="000000"/>
                <w:sz w:val="16"/>
                <w:szCs w:val="16"/>
              </w:rPr>
              <w:t>0)</w:t>
            </w:r>
          </w:p>
        </w:tc>
        <w:tc>
          <w:tcPr>
            <w:tcW w:w="971" w:type="dxa"/>
          </w:tcPr>
          <w:p w14:paraId="79DBACB8" w14:textId="7C29C9BE"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B7E0C45" w14:textId="15FFCFE1" w:rsidR="00946D91" w:rsidRPr="00A9169B" w:rsidRDefault="00B843C3"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2DA9B5F8" w14:textId="082625CC"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NAME</w:t>
            </w:r>
          </w:p>
        </w:tc>
        <w:tc>
          <w:tcPr>
            <w:tcW w:w="2250" w:type="dxa"/>
          </w:tcPr>
          <w:p w14:paraId="62B6AB28" w14:textId="6238E0E0"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NAME</w:t>
            </w:r>
          </w:p>
        </w:tc>
        <w:tc>
          <w:tcPr>
            <w:tcW w:w="2613" w:type="dxa"/>
          </w:tcPr>
          <w:p w14:paraId="00ADE802" w14:textId="42757F0C" w:rsidR="0090340E" w:rsidRPr="00C12AE4" w:rsidRDefault="00726532" w:rsidP="00726532">
            <w:pPr>
              <w:spacing w:after="0" w:line="240" w:lineRule="auto"/>
              <w:jc w:val="both"/>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w:t>
            </w:r>
            <w:r w:rsidR="0090340E" w:rsidRPr="00C12AE4">
              <w:rPr>
                <w:rFonts w:asciiTheme="majorHAnsi" w:hAnsiTheme="majorHAnsi" w:cstheme="majorHAnsi"/>
                <w:color w:val="000000"/>
                <w:sz w:val="16"/>
                <w:szCs w:val="16"/>
              </w:rPr>
              <w:t>The name of the goal. There is</w:t>
            </w:r>
          </w:p>
          <w:p w14:paraId="14D102FD" w14:textId="7661DF91" w:rsidR="00946D91" w:rsidRPr="00C12AE4" w:rsidRDefault="00726532" w:rsidP="00726532">
            <w:pPr>
              <w:spacing w:after="0" w:line="240" w:lineRule="auto"/>
              <w:jc w:val="both"/>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w:t>
            </w:r>
            <w:r w:rsidR="0090340E" w:rsidRPr="00C12AE4">
              <w:rPr>
                <w:rFonts w:asciiTheme="majorHAnsi" w:hAnsiTheme="majorHAnsi" w:cstheme="majorHAnsi"/>
                <w:color w:val="000000"/>
                <w:sz w:val="16"/>
                <w:szCs w:val="16"/>
              </w:rPr>
              <w:t>no unique requirement.</w:t>
            </w:r>
          </w:p>
        </w:tc>
      </w:tr>
      <w:tr w:rsidR="00946D91" w:rsidRPr="00EC4DEB" w14:paraId="46A6D1C1"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240B0685" w14:textId="48BE61FE"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549" w:type="dxa"/>
          </w:tcPr>
          <w:p w14:paraId="5605D7E2" w14:textId="1D77B22C"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TYPECODE</w:t>
            </w:r>
          </w:p>
        </w:tc>
        <w:tc>
          <w:tcPr>
            <w:tcW w:w="1701" w:type="dxa"/>
          </w:tcPr>
          <w:p w14:paraId="3937E274" w14:textId="66A5B040" w:rsidR="00946D91" w:rsidRPr="0042119E" w:rsidRDefault="007F4BC6"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2FF73E74" w14:textId="0872FD84"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B23B877" w14:textId="310CB8D6" w:rsidR="00946D91" w:rsidRPr="00A9169B" w:rsidRDefault="00AA531D"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64687C47" w14:textId="0EBF7CCA"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TYPECODE</w:t>
            </w:r>
          </w:p>
        </w:tc>
        <w:tc>
          <w:tcPr>
            <w:tcW w:w="2250" w:type="dxa"/>
          </w:tcPr>
          <w:p w14:paraId="1774A1D6" w14:textId="1DFAEAB4"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TYPECODE</w:t>
            </w:r>
          </w:p>
        </w:tc>
        <w:tc>
          <w:tcPr>
            <w:tcW w:w="2613" w:type="dxa"/>
          </w:tcPr>
          <w:p w14:paraId="707153C0" w14:textId="22449E21" w:rsidR="00946D91" w:rsidRPr="00C12AE4" w:rsidRDefault="00C12AE4"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12AE4">
              <w:rPr>
                <w:rFonts w:asciiTheme="majorHAnsi" w:hAnsiTheme="majorHAnsi" w:cstheme="majorHAnsi"/>
                <w:color w:val="000000"/>
                <w:sz w:val="16"/>
                <w:szCs w:val="16"/>
              </w:rPr>
              <w:t>The type of goal.</w:t>
            </w:r>
          </w:p>
        </w:tc>
      </w:tr>
      <w:tr w:rsidR="00946D91" w:rsidRPr="00EC4DEB" w14:paraId="2B21F73E" w14:textId="77777777" w:rsidTr="00D83DCA">
        <w:tc>
          <w:tcPr>
            <w:tcW w:w="707" w:type="dxa"/>
          </w:tcPr>
          <w:p w14:paraId="08C9AD43" w14:textId="181B0CEA"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4</w:t>
            </w:r>
          </w:p>
        </w:tc>
        <w:tc>
          <w:tcPr>
            <w:tcW w:w="2549" w:type="dxa"/>
          </w:tcPr>
          <w:p w14:paraId="3C089624" w14:textId="1D964251"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VERSIONTYPECODE</w:t>
            </w:r>
          </w:p>
        </w:tc>
        <w:tc>
          <w:tcPr>
            <w:tcW w:w="1701" w:type="dxa"/>
          </w:tcPr>
          <w:p w14:paraId="3074C2C3" w14:textId="00ADC670" w:rsidR="00946D91" w:rsidRPr="0042119E" w:rsidRDefault="007F4BC6"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0A608AF6" w14:textId="7E029164"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4BFA3DC" w14:textId="63E96705" w:rsidR="00946D91" w:rsidRPr="00A9169B" w:rsidRDefault="00AA531D"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6FDF402" w14:textId="541EDF55"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VERSIONTYPECODE</w:t>
            </w:r>
          </w:p>
        </w:tc>
        <w:tc>
          <w:tcPr>
            <w:tcW w:w="2250" w:type="dxa"/>
          </w:tcPr>
          <w:p w14:paraId="4786B656" w14:textId="3B9B440B"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GOALVERSIONTYPECODE</w:t>
            </w:r>
          </w:p>
        </w:tc>
        <w:tc>
          <w:tcPr>
            <w:tcW w:w="2613" w:type="dxa"/>
          </w:tcPr>
          <w:p w14:paraId="160DD145" w14:textId="1C5CF198" w:rsidR="00946D91" w:rsidRPr="00C12AE4" w:rsidRDefault="00C12AE4"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12AE4">
              <w:rPr>
                <w:rFonts w:asciiTheme="majorHAnsi" w:hAnsiTheme="majorHAnsi" w:cstheme="majorHAnsi"/>
                <w:color w:val="000000"/>
                <w:sz w:val="16"/>
                <w:szCs w:val="16"/>
              </w:rPr>
              <w:t>The goal version.</w:t>
            </w:r>
          </w:p>
        </w:tc>
      </w:tr>
      <w:tr w:rsidR="00946D91" w:rsidRPr="00EC4DEB" w14:paraId="177889A6"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116E1AF" w14:textId="700274AB" w:rsidR="00946D91" w:rsidRPr="002A1492"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5</w:t>
            </w:r>
          </w:p>
        </w:tc>
        <w:tc>
          <w:tcPr>
            <w:tcW w:w="2549" w:type="dxa"/>
          </w:tcPr>
          <w:p w14:paraId="75DCE072" w14:textId="0E5055B1" w:rsidR="00946D91" w:rsidRPr="00F26503"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PERSONNUMBER</w:t>
            </w:r>
          </w:p>
        </w:tc>
        <w:tc>
          <w:tcPr>
            <w:tcW w:w="1701" w:type="dxa"/>
          </w:tcPr>
          <w:p w14:paraId="359B6881" w14:textId="63D2534A" w:rsidR="00946D91" w:rsidRPr="0042119E" w:rsidRDefault="007F4BC6"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2604F6B4" w14:textId="35B96232"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7792910" w14:textId="23F8EE09" w:rsidR="00946D91" w:rsidRPr="00A9169B"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E292433" w14:textId="76BD8357"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PERSONNUMBER</w:t>
            </w:r>
          </w:p>
        </w:tc>
        <w:tc>
          <w:tcPr>
            <w:tcW w:w="2250" w:type="dxa"/>
          </w:tcPr>
          <w:p w14:paraId="3B5EAD1E" w14:textId="410E22EA" w:rsidR="00946D91" w:rsidRPr="002A1492" w:rsidRDefault="00946D91" w:rsidP="00946D9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WORKERPERSONNUMBER</w:t>
            </w:r>
          </w:p>
        </w:tc>
        <w:tc>
          <w:tcPr>
            <w:tcW w:w="2613" w:type="dxa"/>
          </w:tcPr>
          <w:p w14:paraId="2A37FE45" w14:textId="77777777" w:rsidR="00C12AE4" w:rsidRPr="00C12AE4" w:rsidRDefault="00C12AE4" w:rsidP="00C12AE4">
            <w:pPr>
              <w:spacing w:after="0" w:line="240" w:lineRule="auto"/>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The person number of the </w:t>
            </w:r>
          </w:p>
          <w:p w14:paraId="2DEB9BAF" w14:textId="32196F50" w:rsidR="00C12AE4" w:rsidRPr="00C12AE4" w:rsidRDefault="00C12AE4" w:rsidP="00C12AE4">
            <w:pPr>
              <w:spacing w:after="0" w:line="240" w:lineRule="auto"/>
              <w:rPr>
                <w:rFonts w:asciiTheme="majorHAnsi" w:hAnsiTheme="majorHAnsi" w:cstheme="majorHAnsi"/>
                <w:color w:val="000000"/>
                <w:sz w:val="16"/>
                <w:szCs w:val="16"/>
              </w:rPr>
            </w:pPr>
            <w:r w:rsidRPr="00C12AE4">
              <w:rPr>
                <w:rFonts w:asciiTheme="majorHAnsi" w:hAnsiTheme="majorHAnsi" w:cstheme="majorHAnsi"/>
                <w:color w:val="000000"/>
                <w:sz w:val="16"/>
                <w:szCs w:val="16"/>
              </w:rPr>
              <w:t xml:space="preserve">    worker the goal is for.</w:t>
            </w:r>
          </w:p>
          <w:p w14:paraId="3A2423A7" w14:textId="49850BF3" w:rsidR="00946D91" w:rsidRPr="00C12AE4" w:rsidRDefault="00946D91" w:rsidP="00946D91">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BA1070" w:rsidRPr="00EC4DEB" w14:paraId="6A34BB33" w14:textId="77777777" w:rsidTr="00D83DCA">
        <w:tc>
          <w:tcPr>
            <w:tcW w:w="707" w:type="dxa"/>
          </w:tcPr>
          <w:p w14:paraId="06455FD4" w14:textId="7E16FC7D" w:rsidR="00BA1070" w:rsidRPr="002A1492" w:rsidRDefault="00BA1070" w:rsidP="00BA1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6</w:t>
            </w:r>
          </w:p>
        </w:tc>
        <w:tc>
          <w:tcPr>
            <w:tcW w:w="2549" w:type="dxa"/>
          </w:tcPr>
          <w:p w14:paraId="2E79F62C" w14:textId="42C249CF" w:rsidR="00BA1070" w:rsidRPr="00F26503"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STARTDATE</w:t>
            </w:r>
          </w:p>
        </w:tc>
        <w:tc>
          <w:tcPr>
            <w:tcW w:w="1701" w:type="dxa"/>
          </w:tcPr>
          <w:p w14:paraId="17E5CBA1" w14:textId="3293E78A" w:rsidR="00BA1070" w:rsidRPr="0042119E"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65C1AA90" w14:textId="15919EB1" w:rsidR="00BA1070" w:rsidRPr="00A9169B"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1B956AA" w14:textId="627170F2" w:rsidR="00BA1070" w:rsidRPr="00A9169B" w:rsidRDefault="00774FCF"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4E3E975E" w14:textId="335A2CDC"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STARTDATE</w:t>
            </w:r>
          </w:p>
        </w:tc>
        <w:tc>
          <w:tcPr>
            <w:tcW w:w="2250" w:type="dxa"/>
          </w:tcPr>
          <w:p w14:paraId="5241C24C" w14:textId="781F9A8A"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STARTDATE</w:t>
            </w:r>
          </w:p>
        </w:tc>
        <w:tc>
          <w:tcPr>
            <w:tcW w:w="2613" w:type="dxa"/>
          </w:tcPr>
          <w:p w14:paraId="4A788CFD" w14:textId="0E1A9B7B" w:rsidR="00BA1070" w:rsidRPr="00DB14AE" w:rsidRDefault="00BA1070" w:rsidP="00BA1070">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DB14AE">
              <w:rPr>
                <w:rFonts w:asciiTheme="majorHAnsi" w:hAnsiTheme="majorHAnsi" w:cstheme="majorHAnsi"/>
                <w:color w:val="000000"/>
                <w:sz w:val="16"/>
                <w:szCs w:val="16"/>
              </w:rPr>
              <w:t>The start date of the goal.</w:t>
            </w:r>
          </w:p>
          <w:p w14:paraId="3FC7AC96" w14:textId="10283376" w:rsidR="00BA1070" w:rsidRPr="00415E29"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A1070" w:rsidRPr="00EC4DEB" w14:paraId="05E24831"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3FE8306" w14:textId="28233CBF" w:rsidR="00BA1070" w:rsidRPr="002A1492" w:rsidRDefault="00BA1070" w:rsidP="00BA1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7</w:t>
            </w:r>
          </w:p>
        </w:tc>
        <w:tc>
          <w:tcPr>
            <w:tcW w:w="2549" w:type="dxa"/>
          </w:tcPr>
          <w:p w14:paraId="55F53B72" w14:textId="4DE7AC8C" w:rsidR="00BA1070" w:rsidRPr="00F26503"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TARGETCOMPLETIONDATE</w:t>
            </w:r>
          </w:p>
        </w:tc>
        <w:tc>
          <w:tcPr>
            <w:tcW w:w="1701" w:type="dxa"/>
          </w:tcPr>
          <w:p w14:paraId="3BF65C15" w14:textId="2E2A2DC1" w:rsidR="00BA1070" w:rsidRPr="0042119E"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75375908" w14:textId="1F373752" w:rsidR="00BA1070" w:rsidRPr="00A9169B"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75F8C14" w14:textId="74AE3026" w:rsidR="00BA1070" w:rsidRPr="00A9169B"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8DC4FD" w14:textId="7EE9F159"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TARGETCOMPLETIONDATE</w:t>
            </w:r>
          </w:p>
        </w:tc>
        <w:tc>
          <w:tcPr>
            <w:tcW w:w="2250" w:type="dxa"/>
          </w:tcPr>
          <w:p w14:paraId="74CB030F" w14:textId="7DB242C4"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TARGETCOMPLETIONDATE</w:t>
            </w:r>
          </w:p>
        </w:tc>
        <w:tc>
          <w:tcPr>
            <w:tcW w:w="2613" w:type="dxa"/>
          </w:tcPr>
          <w:p w14:paraId="75C33C22" w14:textId="142866C9" w:rsidR="00BA1070" w:rsidRDefault="00BA1070" w:rsidP="00BA1070">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E17490">
              <w:rPr>
                <w:rFonts w:asciiTheme="majorHAnsi" w:hAnsiTheme="majorHAnsi" w:cstheme="majorHAnsi"/>
                <w:color w:val="000000"/>
                <w:sz w:val="16"/>
                <w:szCs w:val="16"/>
              </w:rPr>
              <w:t>The target completion date</w:t>
            </w:r>
          </w:p>
          <w:p w14:paraId="2B415EE5" w14:textId="4824F9C3" w:rsidR="00BA1070" w:rsidRPr="00E17490" w:rsidRDefault="00BA1070" w:rsidP="00BA1070">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E17490">
              <w:rPr>
                <w:rFonts w:asciiTheme="majorHAnsi" w:hAnsiTheme="majorHAnsi" w:cstheme="majorHAnsi"/>
                <w:color w:val="000000"/>
                <w:sz w:val="16"/>
                <w:szCs w:val="16"/>
              </w:rPr>
              <w:t xml:space="preserve"> for</w:t>
            </w:r>
            <w:r>
              <w:rPr>
                <w:rFonts w:asciiTheme="majorHAnsi" w:hAnsiTheme="majorHAnsi" w:cstheme="majorHAnsi"/>
                <w:color w:val="000000"/>
                <w:sz w:val="16"/>
                <w:szCs w:val="16"/>
              </w:rPr>
              <w:t xml:space="preserve"> </w:t>
            </w:r>
            <w:r w:rsidRPr="00E17490">
              <w:rPr>
                <w:rFonts w:asciiTheme="majorHAnsi" w:hAnsiTheme="majorHAnsi" w:cstheme="majorHAnsi"/>
                <w:color w:val="000000"/>
                <w:sz w:val="16"/>
                <w:szCs w:val="16"/>
              </w:rPr>
              <w:t>the goal.</w:t>
            </w:r>
          </w:p>
        </w:tc>
      </w:tr>
      <w:tr w:rsidR="00BA1070" w:rsidRPr="00EC4DEB" w14:paraId="6FC4657B" w14:textId="77777777" w:rsidTr="00D83DCA">
        <w:tc>
          <w:tcPr>
            <w:tcW w:w="707" w:type="dxa"/>
          </w:tcPr>
          <w:p w14:paraId="54F840D6" w14:textId="68DF5899" w:rsidR="00BA1070" w:rsidRPr="002A1492" w:rsidRDefault="00BA1070" w:rsidP="00BA107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8</w:t>
            </w:r>
          </w:p>
        </w:tc>
        <w:tc>
          <w:tcPr>
            <w:tcW w:w="2549" w:type="dxa"/>
          </w:tcPr>
          <w:p w14:paraId="52DC450E" w14:textId="04D17472" w:rsidR="00BA1070" w:rsidRPr="00F26503"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CTIVEFLAG</w:t>
            </w:r>
          </w:p>
        </w:tc>
        <w:tc>
          <w:tcPr>
            <w:tcW w:w="1701" w:type="dxa"/>
          </w:tcPr>
          <w:p w14:paraId="675218D4" w14:textId="11BF1D35" w:rsidR="00BA1070" w:rsidRPr="0042119E" w:rsidRDefault="00BA1070" w:rsidP="00691F19">
            <w:pPr>
              <w:widowControl w:val="0"/>
              <w:autoSpaceDE w:val="0"/>
              <w:autoSpaceDN w:val="0"/>
              <w:adjustRightInd w:val="0"/>
              <w:spacing w:after="0" w:line="240" w:lineRule="auto"/>
              <w:ind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538F68B0" w14:textId="779FBB05" w:rsidR="00BA1070" w:rsidRPr="00A9169B"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FB00274" w14:textId="399D84C2" w:rsidR="00BA1070" w:rsidRPr="00A9169B"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E5ADFCD" w14:textId="051812DE"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CTIVEFLAG</w:t>
            </w:r>
          </w:p>
        </w:tc>
        <w:tc>
          <w:tcPr>
            <w:tcW w:w="2250" w:type="dxa"/>
          </w:tcPr>
          <w:p w14:paraId="5F489622" w14:textId="4E6FEF56"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CTIVEFLAG</w:t>
            </w:r>
          </w:p>
        </w:tc>
        <w:tc>
          <w:tcPr>
            <w:tcW w:w="2613" w:type="dxa"/>
          </w:tcPr>
          <w:p w14:paraId="7EB48E4F" w14:textId="2A1BF88A" w:rsidR="00BA1070" w:rsidRPr="00A06C9D" w:rsidRDefault="00BA1070" w:rsidP="00BA1070">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A06C9D">
              <w:rPr>
                <w:rFonts w:asciiTheme="majorHAnsi" w:hAnsiTheme="majorHAnsi" w:cstheme="majorHAnsi"/>
                <w:color w:val="000000"/>
                <w:sz w:val="16"/>
                <w:szCs w:val="16"/>
              </w:rPr>
              <w:t xml:space="preserve">Only applicable to development </w:t>
            </w:r>
            <w:r>
              <w:rPr>
                <w:rFonts w:asciiTheme="majorHAnsi" w:hAnsiTheme="majorHAnsi" w:cstheme="majorHAnsi"/>
                <w:color w:val="000000"/>
                <w:sz w:val="16"/>
                <w:szCs w:val="16"/>
              </w:rPr>
              <w:t xml:space="preserve">  </w:t>
            </w:r>
            <w:r w:rsidRPr="00A06C9D">
              <w:rPr>
                <w:rFonts w:asciiTheme="majorHAnsi" w:hAnsiTheme="majorHAnsi" w:cstheme="majorHAnsi"/>
                <w:color w:val="000000"/>
                <w:sz w:val="16"/>
                <w:szCs w:val="16"/>
              </w:rPr>
              <w:t>goals. Indicates if the goal is active.</w:t>
            </w:r>
          </w:p>
        </w:tc>
      </w:tr>
      <w:tr w:rsidR="00BA1070" w:rsidRPr="00EC4DEB" w14:paraId="18ED435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C761864" w14:textId="37753490" w:rsidR="00BA1070" w:rsidRPr="002A1492" w:rsidRDefault="00BA1070" w:rsidP="00BA1070">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lastRenderedPageBreak/>
              <w:t xml:space="preserve">   </w:t>
            </w:r>
            <w:r w:rsidRPr="002A1492">
              <w:rPr>
                <w:rFonts w:asciiTheme="majorHAnsi" w:hAnsiTheme="majorHAnsi" w:cstheme="majorHAnsi"/>
                <w:color w:val="000000"/>
                <w:sz w:val="16"/>
                <w:szCs w:val="16"/>
              </w:rPr>
              <w:t>19</w:t>
            </w:r>
          </w:p>
        </w:tc>
        <w:tc>
          <w:tcPr>
            <w:tcW w:w="2549" w:type="dxa"/>
          </w:tcPr>
          <w:p w14:paraId="3992A625" w14:textId="567B4780" w:rsidR="00BA1070" w:rsidRPr="00F26503"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83DCA">
              <w:rPr>
                <w:rFonts w:ascii="Calibri Light" w:hAnsi="Calibri Light" w:cs="Calibri Light"/>
                <w:color w:val="000000"/>
                <w:sz w:val="16"/>
                <w:szCs w:val="16"/>
              </w:rPr>
              <w:t>ACTUALCOMPLETIONDATE</w:t>
            </w:r>
          </w:p>
        </w:tc>
        <w:tc>
          <w:tcPr>
            <w:tcW w:w="1701" w:type="dxa"/>
          </w:tcPr>
          <w:p w14:paraId="49FCAFE9" w14:textId="7C8F54CB" w:rsidR="00BA1070" w:rsidRPr="0042119E" w:rsidRDefault="00691F19" w:rsidP="00877D8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BA1070" w:rsidRPr="0042119E">
              <w:rPr>
                <w:rFonts w:ascii="Calibri Light" w:hAnsi="Calibri Light" w:cs="Calibri Light"/>
                <w:color w:val="000000"/>
                <w:sz w:val="16"/>
                <w:szCs w:val="16"/>
              </w:rPr>
              <w:t>DATE</w:t>
            </w:r>
          </w:p>
        </w:tc>
        <w:tc>
          <w:tcPr>
            <w:tcW w:w="971" w:type="dxa"/>
          </w:tcPr>
          <w:p w14:paraId="7DF548A5" w14:textId="7A134FBA" w:rsidR="00BA1070" w:rsidRPr="00A9169B" w:rsidRDefault="000B384F" w:rsidP="000B384F">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BA1070" w:rsidRPr="003250A1">
              <w:rPr>
                <w:rFonts w:ascii="Calibri Light" w:hAnsi="Calibri Light" w:cs="Calibri Light"/>
                <w:color w:val="000000"/>
                <w:sz w:val="16"/>
                <w:szCs w:val="16"/>
              </w:rPr>
              <w:t>Y</w:t>
            </w:r>
          </w:p>
        </w:tc>
        <w:tc>
          <w:tcPr>
            <w:tcW w:w="680" w:type="dxa"/>
          </w:tcPr>
          <w:p w14:paraId="45F0DB53" w14:textId="2483CF4C" w:rsidR="00BA1070" w:rsidRPr="00A9169B" w:rsidRDefault="00BA1070" w:rsidP="000B384F">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41AE2E2" w14:textId="7FBC6331" w:rsidR="00BA1070" w:rsidRPr="002A1492" w:rsidRDefault="00BA1070" w:rsidP="00BA107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CTUALCOMPLETIONDATE</w:t>
            </w:r>
          </w:p>
        </w:tc>
        <w:tc>
          <w:tcPr>
            <w:tcW w:w="2250" w:type="dxa"/>
          </w:tcPr>
          <w:p w14:paraId="567EC8E0" w14:textId="729A2518" w:rsidR="00BA1070" w:rsidRPr="002A1492" w:rsidRDefault="00BA1070" w:rsidP="00BA1070">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cs="Calibri"/>
                <w:color w:val="000000"/>
                <w:sz w:val="16"/>
                <w:szCs w:val="16"/>
              </w:rPr>
              <w:t xml:space="preserve">  </w:t>
            </w:r>
            <w:r w:rsidRPr="00F26503">
              <w:rPr>
                <w:rFonts w:cs="Calibri"/>
                <w:color w:val="000000"/>
                <w:sz w:val="16"/>
                <w:szCs w:val="16"/>
              </w:rPr>
              <w:t>ACTUALCOMPLETIONDATE</w:t>
            </w:r>
          </w:p>
        </w:tc>
        <w:tc>
          <w:tcPr>
            <w:tcW w:w="2613" w:type="dxa"/>
          </w:tcPr>
          <w:p w14:paraId="58ED0BDF" w14:textId="6DBFA2F4" w:rsidR="00BA1070" w:rsidRPr="000C39FE" w:rsidRDefault="00BA1070" w:rsidP="00BA1070">
            <w:pPr>
              <w:spacing w:after="0" w:line="240" w:lineRule="auto"/>
              <w:rPr>
                <w:rFonts w:asciiTheme="majorHAnsi" w:hAnsiTheme="majorHAnsi" w:cstheme="majorHAnsi"/>
                <w:color w:val="333333"/>
                <w:sz w:val="16"/>
                <w:szCs w:val="16"/>
              </w:rPr>
            </w:pPr>
            <w:r w:rsidRPr="000C39FE">
              <w:rPr>
                <w:rStyle w:val="x2hi"/>
                <w:rFonts w:asciiTheme="majorHAnsi" w:hAnsiTheme="majorHAnsi" w:cstheme="majorHAnsi"/>
                <w:color w:val="333333"/>
                <w:sz w:val="16"/>
                <w:szCs w:val="16"/>
              </w:rPr>
              <w:t>The actual completion date of the goa</w:t>
            </w:r>
            <w:r>
              <w:rPr>
                <w:rStyle w:val="x2hi"/>
                <w:rFonts w:asciiTheme="majorHAnsi" w:hAnsiTheme="majorHAnsi" w:cstheme="majorHAnsi"/>
                <w:color w:val="333333"/>
                <w:sz w:val="16"/>
                <w:szCs w:val="16"/>
              </w:rPr>
              <w:t>l</w:t>
            </w:r>
            <w:r w:rsidRPr="000C39FE">
              <w:rPr>
                <w:rFonts w:asciiTheme="majorHAnsi" w:hAnsiTheme="majorHAnsi" w:cstheme="majorHAnsi"/>
                <w:color w:val="000000"/>
                <w:sz w:val="16"/>
                <w:szCs w:val="16"/>
              </w:rPr>
              <w:t>.</w:t>
            </w:r>
            <w:r>
              <w:rPr>
                <w:rFonts w:asciiTheme="majorHAnsi" w:hAnsiTheme="majorHAnsi" w:cstheme="majorHAnsi"/>
                <w:color w:val="000000"/>
                <w:sz w:val="16"/>
                <w:szCs w:val="16"/>
              </w:rPr>
              <w:t xml:space="preserve"> </w:t>
            </w:r>
          </w:p>
        </w:tc>
      </w:tr>
      <w:tr w:rsidR="007268DD" w:rsidRPr="00EC4DEB" w14:paraId="5F895170" w14:textId="77777777" w:rsidTr="00D83DCA">
        <w:tc>
          <w:tcPr>
            <w:tcW w:w="707" w:type="dxa"/>
          </w:tcPr>
          <w:p w14:paraId="613CB4C5" w14:textId="38D87791" w:rsidR="007268DD" w:rsidRPr="002A1492"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0</w:t>
            </w:r>
          </w:p>
        </w:tc>
        <w:tc>
          <w:tcPr>
            <w:tcW w:w="2549" w:type="dxa"/>
          </w:tcPr>
          <w:p w14:paraId="70EFDFCD" w14:textId="1CBD6447" w:rsidR="007268DD" w:rsidRPr="00F26503"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LLOWDELGOALFLAG</w:t>
            </w:r>
          </w:p>
        </w:tc>
        <w:tc>
          <w:tcPr>
            <w:tcW w:w="1701" w:type="dxa"/>
          </w:tcPr>
          <w:p w14:paraId="3D69AD70" w14:textId="2FE12624" w:rsidR="007268DD" w:rsidRPr="0042119E"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1A2F862B" w14:textId="47C96D6D"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C3AE95A" w14:textId="793E9182"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16F157" w14:textId="32C3F3A6"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LLOWDELGOALFLAG</w:t>
            </w:r>
          </w:p>
        </w:tc>
        <w:tc>
          <w:tcPr>
            <w:tcW w:w="2250" w:type="dxa"/>
          </w:tcPr>
          <w:p w14:paraId="6A359A07" w14:textId="27BE9A1D"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LLOWDELGOALFLAG</w:t>
            </w:r>
          </w:p>
        </w:tc>
        <w:tc>
          <w:tcPr>
            <w:tcW w:w="2613" w:type="dxa"/>
          </w:tcPr>
          <w:p w14:paraId="2562EF76" w14:textId="2E6C849E" w:rsidR="007268DD" w:rsidRPr="00415E29" w:rsidRDefault="007268DD" w:rsidP="007268DD">
            <w:pPr>
              <w:widowControl w:val="0"/>
              <w:autoSpaceDE w:val="0"/>
              <w:autoSpaceDN w:val="0"/>
              <w:adjustRightInd w:val="0"/>
              <w:spacing w:after="0" w:line="240" w:lineRule="auto"/>
              <w:ind w:right="108"/>
              <w:rPr>
                <w:rFonts w:ascii="Calibri Light" w:hAnsi="Calibri Light" w:cs="Calibri Light"/>
                <w:color w:val="000000"/>
                <w:sz w:val="16"/>
                <w:szCs w:val="16"/>
              </w:rPr>
            </w:pPr>
            <w:r w:rsidRPr="0087159F">
              <w:rPr>
                <w:rFonts w:ascii="Calibri Light" w:hAnsi="Calibri Light" w:cs="Calibri Light"/>
                <w:color w:val="000000"/>
                <w:sz w:val="16"/>
                <w:szCs w:val="16"/>
              </w:rPr>
              <w:t>An indicator to specify if managers of the worker who's assigned the performance goal can delete it.</w:t>
            </w:r>
          </w:p>
        </w:tc>
      </w:tr>
      <w:tr w:rsidR="007268DD" w:rsidRPr="00EC4DEB" w14:paraId="378A26ED" w14:textId="77777777" w:rsidTr="00D83DCA">
        <w:trPr>
          <w:cnfStyle w:val="000000100000" w:firstRow="0" w:lastRow="0" w:firstColumn="0" w:lastColumn="0" w:oddVBand="0" w:evenVBand="0" w:oddHBand="1" w:evenHBand="0" w:firstRowFirstColumn="0" w:firstRowLastColumn="0" w:lastRowFirstColumn="0" w:lastRowLastColumn="0"/>
          <w:trHeight w:val="211"/>
        </w:trPr>
        <w:tc>
          <w:tcPr>
            <w:tcW w:w="707" w:type="dxa"/>
          </w:tcPr>
          <w:p w14:paraId="32063225" w14:textId="547B80FC" w:rsidR="007268DD" w:rsidRPr="002A1492"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1</w:t>
            </w:r>
          </w:p>
        </w:tc>
        <w:tc>
          <w:tcPr>
            <w:tcW w:w="2549" w:type="dxa"/>
          </w:tcPr>
          <w:p w14:paraId="32BE83F8" w14:textId="69650357" w:rsidR="007268DD" w:rsidRPr="00F26503"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LLOWKEYATTRUPDATEFLAG</w:t>
            </w:r>
          </w:p>
        </w:tc>
        <w:tc>
          <w:tcPr>
            <w:tcW w:w="1701" w:type="dxa"/>
          </w:tcPr>
          <w:p w14:paraId="51D9825B" w14:textId="3471A723" w:rsidR="007268DD" w:rsidRPr="0042119E"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206ABEEB" w14:textId="2EF8265F"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A2AF964" w14:textId="585EEC78"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DAE37C3" w14:textId="60652AFF"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LLOWKEYATTRUPDATEFLAG</w:t>
            </w:r>
          </w:p>
        </w:tc>
        <w:tc>
          <w:tcPr>
            <w:tcW w:w="2250" w:type="dxa"/>
          </w:tcPr>
          <w:p w14:paraId="3F9E03CA" w14:textId="4DFA413F"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LLOWKEYATTRUPDATEFLAG</w:t>
            </w:r>
          </w:p>
        </w:tc>
        <w:tc>
          <w:tcPr>
            <w:tcW w:w="2613" w:type="dxa"/>
          </w:tcPr>
          <w:p w14:paraId="2C042EF5" w14:textId="03353C7A" w:rsidR="007268DD" w:rsidRPr="00415E29" w:rsidRDefault="007268DD" w:rsidP="007268DD">
            <w:pPr>
              <w:widowControl w:val="0"/>
              <w:autoSpaceDE w:val="0"/>
              <w:autoSpaceDN w:val="0"/>
              <w:adjustRightInd w:val="0"/>
              <w:spacing w:after="0" w:line="240" w:lineRule="auto"/>
              <w:ind w:right="108"/>
              <w:rPr>
                <w:rFonts w:ascii="Calibri Light" w:hAnsi="Calibri Light" w:cs="Calibri Light"/>
                <w:color w:val="000000"/>
                <w:sz w:val="16"/>
                <w:szCs w:val="16"/>
              </w:rPr>
            </w:pPr>
            <w:r w:rsidRPr="00D57D05">
              <w:rPr>
                <w:rFonts w:ascii="Calibri Light" w:hAnsi="Calibri Light" w:cs="Calibri Light"/>
                <w:color w:val="000000"/>
                <w:sz w:val="16"/>
                <w:szCs w:val="16"/>
              </w:rPr>
              <w:t>Determines if the worker can update key attributes of the goal.</w:t>
            </w:r>
          </w:p>
        </w:tc>
      </w:tr>
      <w:tr w:rsidR="007268DD" w:rsidRPr="00EC4DEB" w14:paraId="06D9C0FE" w14:textId="77777777" w:rsidTr="00D83DCA">
        <w:tc>
          <w:tcPr>
            <w:tcW w:w="707" w:type="dxa"/>
          </w:tcPr>
          <w:p w14:paraId="4A04153C" w14:textId="041B9B6E" w:rsidR="007268DD" w:rsidRPr="002A1492"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2549" w:type="dxa"/>
          </w:tcPr>
          <w:p w14:paraId="19AF6F0C" w14:textId="5DAC22D7" w:rsidR="007268DD" w:rsidRPr="00F26503"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PPROVALSTATUSCODE</w:t>
            </w:r>
          </w:p>
        </w:tc>
        <w:tc>
          <w:tcPr>
            <w:tcW w:w="1701" w:type="dxa"/>
          </w:tcPr>
          <w:p w14:paraId="7A43E770" w14:textId="4DC37C28" w:rsidR="007268DD" w:rsidRPr="0042119E"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1A12A9DA" w14:textId="642DEF80"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90AD4E7" w14:textId="14251BD3"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F96916A" w14:textId="49E5BCAD"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PPROVALSTATUSCODE</w:t>
            </w:r>
          </w:p>
        </w:tc>
        <w:tc>
          <w:tcPr>
            <w:tcW w:w="2250" w:type="dxa"/>
          </w:tcPr>
          <w:p w14:paraId="1E554DC7" w14:textId="3EA01ABF"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PPROVALSTATUSCODE</w:t>
            </w:r>
          </w:p>
        </w:tc>
        <w:tc>
          <w:tcPr>
            <w:tcW w:w="2613" w:type="dxa"/>
          </w:tcPr>
          <w:p w14:paraId="49957C98" w14:textId="5F47697D" w:rsidR="007268DD" w:rsidRPr="00415E29" w:rsidRDefault="007268DD" w:rsidP="007268DD">
            <w:pPr>
              <w:widowControl w:val="0"/>
              <w:autoSpaceDE w:val="0"/>
              <w:autoSpaceDN w:val="0"/>
              <w:adjustRightInd w:val="0"/>
              <w:spacing w:after="0" w:line="240" w:lineRule="auto"/>
              <w:ind w:right="108"/>
              <w:rPr>
                <w:rFonts w:ascii="Calibri Light" w:hAnsi="Calibri Light" w:cs="Calibri Light"/>
                <w:color w:val="000000"/>
                <w:sz w:val="16"/>
                <w:szCs w:val="16"/>
              </w:rPr>
            </w:pPr>
            <w:r w:rsidRPr="00D57D05">
              <w:rPr>
                <w:rFonts w:ascii="Calibri Light" w:hAnsi="Calibri Light" w:cs="Calibri Light"/>
                <w:color w:val="000000"/>
                <w:sz w:val="16"/>
                <w:szCs w:val="16"/>
              </w:rPr>
              <w:t>Only applicable to development goals. The approval status for the goal.</w:t>
            </w:r>
          </w:p>
        </w:tc>
      </w:tr>
      <w:tr w:rsidR="00ED62EA" w:rsidRPr="00106A51" w14:paraId="1487D37D"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ACD87B8" w14:textId="0BEF87CA" w:rsidR="00ED62EA" w:rsidRPr="002A1492" w:rsidRDefault="00ED62EA" w:rsidP="00ED62E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2549" w:type="dxa"/>
          </w:tcPr>
          <w:p w14:paraId="69DC8791" w14:textId="2D4812B4" w:rsidR="00ED62EA" w:rsidRPr="00F26503"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SSIGNEDBYPERSONID</w:t>
            </w:r>
          </w:p>
        </w:tc>
        <w:tc>
          <w:tcPr>
            <w:tcW w:w="1701" w:type="dxa"/>
          </w:tcPr>
          <w:p w14:paraId="4C49AAE7" w14:textId="228C947A" w:rsidR="00ED62EA" w:rsidRPr="0042119E"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C0B6A">
              <w:rPr>
                <w:rFonts w:ascii="Calibri Light" w:hAnsi="Calibri Light" w:cs="Calibri Light"/>
                <w:color w:val="000000"/>
                <w:sz w:val="16"/>
                <w:szCs w:val="16"/>
              </w:rPr>
              <w:t>NUMBER(18)</w:t>
            </w:r>
          </w:p>
        </w:tc>
        <w:tc>
          <w:tcPr>
            <w:tcW w:w="971" w:type="dxa"/>
          </w:tcPr>
          <w:p w14:paraId="412E48F8" w14:textId="1C30B60F" w:rsidR="00ED62EA" w:rsidRPr="00A9169B"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7B21EE6" w14:textId="32FE2EBA" w:rsidR="00ED62EA" w:rsidRPr="00A9169B"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775817FF" w14:textId="20B665A0" w:rsidR="00ED62EA" w:rsidRPr="00357BB2" w:rsidRDefault="00ED62EA" w:rsidP="00ED62EA">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SSIGNEDBYPERSONID</w:t>
            </w:r>
          </w:p>
        </w:tc>
        <w:tc>
          <w:tcPr>
            <w:tcW w:w="2250" w:type="dxa"/>
          </w:tcPr>
          <w:p w14:paraId="099D858E" w14:textId="66F736BF" w:rsidR="00ED62EA" w:rsidRPr="00357BB2" w:rsidRDefault="00ED62EA" w:rsidP="00ED62EA">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SSIGNEDBYPERSONID</w:t>
            </w:r>
          </w:p>
        </w:tc>
        <w:tc>
          <w:tcPr>
            <w:tcW w:w="2613" w:type="dxa"/>
          </w:tcPr>
          <w:p w14:paraId="7B194C0F" w14:textId="7619044F" w:rsidR="00ED62EA" w:rsidRPr="00106A51" w:rsidRDefault="00ED62EA" w:rsidP="00ED62EA">
            <w:pPr>
              <w:spacing w:after="0" w:line="240" w:lineRule="auto"/>
              <w:rPr>
                <w:rFonts w:asciiTheme="majorHAnsi" w:hAnsiTheme="majorHAnsi" w:cstheme="majorHAnsi"/>
                <w:color w:val="000000"/>
                <w:sz w:val="16"/>
                <w:szCs w:val="16"/>
              </w:rPr>
            </w:pPr>
            <w:r w:rsidRPr="00106A51">
              <w:rPr>
                <w:rFonts w:asciiTheme="majorHAnsi" w:hAnsiTheme="majorHAnsi" w:cstheme="majorHAnsi"/>
                <w:color w:val="000000"/>
                <w:sz w:val="16"/>
                <w:szCs w:val="16"/>
              </w:rPr>
              <w:t>The unique reference to the person assigning the goal</w:t>
            </w:r>
            <w:r>
              <w:rPr>
                <w:rFonts w:asciiTheme="majorHAnsi" w:hAnsiTheme="majorHAnsi" w:cstheme="majorHAnsi"/>
                <w:color w:val="000000"/>
                <w:sz w:val="16"/>
                <w:szCs w:val="16"/>
              </w:rPr>
              <w:t>.</w:t>
            </w:r>
          </w:p>
        </w:tc>
      </w:tr>
      <w:tr w:rsidR="00ED62EA" w:rsidRPr="00EC4DEB" w14:paraId="6FD6BBE6" w14:textId="77777777" w:rsidTr="00D83DCA">
        <w:tc>
          <w:tcPr>
            <w:tcW w:w="707" w:type="dxa"/>
          </w:tcPr>
          <w:p w14:paraId="39C91596" w14:textId="4CA8BA50" w:rsidR="00ED62EA" w:rsidRPr="002A1492" w:rsidRDefault="00ED62EA" w:rsidP="00ED62E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2549" w:type="dxa"/>
          </w:tcPr>
          <w:p w14:paraId="724DF7A7" w14:textId="11D97C74" w:rsidR="00ED62EA" w:rsidRPr="00F26503"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ASSIGNMENTID</w:t>
            </w:r>
          </w:p>
        </w:tc>
        <w:tc>
          <w:tcPr>
            <w:tcW w:w="1701" w:type="dxa"/>
          </w:tcPr>
          <w:p w14:paraId="3422AB8B" w14:textId="6469C5BF" w:rsidR="00ED62EA" w:rsidRPr="00415E29"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C0B6A">
              <w:rPr>
                <w:rFonts w:ascii="Calibri Light" w:hAnsi="Calibri Light" w:cs="Calibri Light"/>
                <w:color w:val="000000"/>
                <w:sz w:val="16"/>
                <w:szCs w:val="16"/>
              </w:rPr>
              <w:t>NUMBER(18)</w:t>
            </w:r>
          </w:p>
        </w:tc>
        <w:tc>
          <w:tcPr>
            <w:tcW w:w="971" w:type="dxa"/>
          </w:tcPr>
          <w:p w14:paraId="311BC04D" w14:textId="0CCD8741" w:rsidR="00ED62EA" w:rsidRPr="00A9169B"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10AD046C" w14:textId="0B16911A" w:rsidR="00ED62EA" w:rsidRPr="00A9169B" w:rsidRDefault="00ED62EA" w:rsidP="00ED62E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88F4A6C" w14:textId="20185B83" w:rsidR="00ED62EA" w:rsidRPr="00357BB2" w:rsidRDefault="00ED62EA" w:rsidP="00ED62EA">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SSIGNMENTID</w:t>
            </w:r>
          </w:p>
        </w:tc>
        <w:tc>
          <w:tcPr>
            <w:tcW w:w="2250" w:type="dxa"/>
          </w:tcPr>
          <w:p w14:paraId="0C26EB01" w14:textId="4B01C4F8" w:rsidR="00ED62EA" w:rsidRPr="00357BB2" w:rsidRDefault="00ED62EA" w:rsidP="00ED62EA">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ASSIGNMENTID</w:t>
            </w:r>
          </w:p>
        </w:tc>
        <w:tc>
          <w:tcPr>
            <w:tcW w:w="2613" w:type="dxa"/>
          </w:tcPr>
          <w:p w14:paraId="4C1229B4" w14:textId="4DBC3727" w:rsidR="00ED62EA" w:rsidRPr="00415E29" w:rsidRDefault="00ED62EA" w:rsidP="00ED62EA">
            <w:pPr>
              <w:widowControl w:val="0"/>
              <w:autoSpaceDE w:val="0"/>
              <w:autoSpaceDN w:val="0"/>
              <w:adjustRightInd w:val="0"/>
              <w:spacing w:after="0" w:line="240" w:lineRule="auto"/>
              <w:ind w:right="108"/>
              <w:rPr>
                <w:rFonts w:ascii="Calibri Light" w:hAnsi="Calibri Light" w:cs="Calibri Light"/>
                <w:color w:val="000000"/>
                <w:sz w:val="16"/>
                <w:szCs w:val="16"/>
              </w:rPr>
            </w:pPr>
            <w:r w:rsidRPr="00CB2E92">
              <w:rPr>
                <w:rFonts w:ascii="Calibri Light" w:hAnsi="Calibri Light" w:cs="Calibri Light"/>
                <w:color w:val="000000"/>
                <w:sz w:val="16"/>
                <w:szCs w:val="16"/>
              </w:rPr>
              <w:t>The unique reference to the assignment this goal is for.</w:t>
            </w:r>
          </w:p>
        </w:tc>
      </w:tr>
      <w:tr w:rsidR="007268DD" w:rsidRPr="00EC4DEB" w14:paraId="294421B5"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BF35AC5" w14:textId="2BE4AAA9" w:rsidR="007268DD" w:rsidRPr="002A1492"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2549" w:type="dxa"/>
          </w:tcPr>
          <w:p w14:paraId="61EE06EA" w14:textId="07D71589" w:rsidR="007268DD" w:rsidRPr="00F26503"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26503">
              <w:rPr>
                <w:rFonts w:cs="Calibri"/>
                <w:color w:val="000000"/>
                <w:sz w:val="16"/>
                <w:szCs w:val="16"/>
              </w:rPr>
              <w:t>CATEGORYCODE</w:t>
            </w:r>
          </w:p>
        </w:tc>
        <w:tc>
          <w:tcPr>
            <w:tcW w:w="1701" w:type="dxa"/>
          </w:tcPr>
          <w:p w14:paraId="038C2690" w14:textId="1A6D8BFD" w:rsidR="007268DD" w:rsidRPr="00415E29"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32B016D7" w14:textId="47F0A815"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868F63F" w14:textId="7563AB32" w:rsidR="007268DD" w:rsidRPr="00A9169B" w:rsidRDefault="007268DD" w:rsidP="007268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DBB94F1" w14:textId="55E2F009"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CATEGORYCODE</w:t>
            </w:r>
          </w:p>
        </w:tc>
        <w:tc>
          <w:tcPr>
            <w:tcW w:w="2250" w:type="dxa"/>
          </w:tcPr>
          <w:p w14:paraId="004DDB63" w14:textId="55EA88BF" w:rsidR="007268DD" w:rsidRPr="00357BB2" w:rsidRDefault="007268DD" w:rsidP="007268DD">
            <w:pPr>
              <w:widowControl w:val="0"/>
              <w:autoSpaceDE w:val="0"/>
              <w:autoSpaceDN w:val="0"/>
              <w:adjustRightInd w:val="0"/>
              <w:spacing w:after="0" w:line="240" w:lineRule="auto"/>
              <w:ind w:left="108" w:right="108"/>
              <w:rPr>
                <w:rFonts w:ascii="Calibri Light" w:hAnsi="Calibri Light" w:cs="Arial"/>
                <w:color w:val="4F4F4F"/>
                <w:sz w:val="16"/>
                <w:szCs w:val="16"/>
              </w:rPr>
            </w:pPr>
            <w:r w:rsidRPr="00F26503">
              <w:rPr>
                <w:rFonts w:cs="Calibri"/>
                <w:color w:val="000000"/>
                <w:sz w:val="16"/>
                <w:szCs w:val="16"/>
              </w:rPr>
              <w:t>CATEGORYCODE</w:t>
            </w:r>
          </w:p>
        </w:tc>
        <w:tc>
          <w:tcPr>
            <w:tcW w:w="2613" w:type="dxa"/>
          </w:tcPr>
          <w:p w14:paraId="45E625C7" w14:textId="5F782F10" w:rsidR="007268DD" w:rsidRPr="00CB2E92" w:rsidRDefault="007268DD" w:rsidP="007268DD">
            <w:pPr>
              <w:spacing w:after="0" w:line="240" w:lineRule="auto"/>
              <w:rPr>
                <w:rFonts w:asciiTheme="majorHAnsi" w:hAnsiTheme="majorHAnsi" w:cstheme="majorHAnsi"/>
                <w:color w:val="000000"/>
                <w:sz w:val="16"/>
                <w:szCs w:val="16"/>
              </w:rPr>
            </w:pPr>
            <w:r w:rsidRPr="00CB2E92">
              <w:rPr>
                <w:rFonts w:asciiTheme="majorHAnsi" w:hAnsiTheme="majorHAnsi" w:cstheme="majorHAnsi"/>
                <w:color w:val="000000"/>
                <w:sz w:val="16"/>
                <w:szCs w:val="16"/>
              </w:rPr>
              <w:t>The category of the goal.</w:t>
            </w:r>
          </w:p>
        </w:tc>
      </w:tr>
      <w:tr w:rsidR="007268DD" w:rsidRPr="00EC4DEB" w14:paraId="42AED076" w14:textId="77777777" w:rsidTr="00D83DCA">
        <w:trPr>
          <w:trHeight w:val="466"/>
        </w:trPr>
        <w:tc>
          <w:tcPr>
            <w:tcW w:w="707" w:type="dxa"/>
          </w:tcPr>
          <w:p w14:paraId="35CDD986" w14:textId="28E5DBEC" w:rsidR="007268DD" w:rsidRPr="002A1492" w:rsidRDefault="007268DD" w:rsidP="007268DD">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2A1492">
              <w:rPr>
                <w:rFonts w:asciiTheme="majorHAnsi" w:hAnsiTheme="majorHAnsi" w:cstheme="majorHAnsi"/>
                <w:color w:val="000000"/>
                <w:sz w:val="16"/>
                <w:szCs w:val="16"/>
              </w:rPr>
              <w:t>26</w:t>
            </w:r>
          </w:p>
        </w:tc>
        <w:tc>
          <w:tcPr>
            <w:tcW w:w="2549" w:type="dxa"/>
          </w:tcPr>
          <w:p w14:paraId="470DB799" w14:textId="3ED1EFB8" w:rsidR="007268DD" w:rsidRPr="007B653F" w:rsidRDefault="007268DD" w:rsidP="007268DD">
            <w:pPr>
              <w:spacing w:after="0" w:line="240" w:lineRule="auto"/>
              <w:rPr>
                <w:rFonts w:asciiTheme="majorHAnsi" w:hAnsiTheme="majorHAnsi" w:cstheme="majorHAnsi"/>
                <w:color w:val="000000"/>
                <w:sz w:val="20"/>
                <w:szCs w:val="20"/>
              </w:rPr>
            </w:pPr>
            <w:r w:rsidRPr="007B653F">
              <w:rPr>
                <w:rFonts w:asciiTheme="majorHAnsi" w:hAnsiTheme="majorHAnsi" w:cstheme="majorHAnsi"/>
                <w:color w:val="000000"/>
                <w:sz w:val="16"/>
                <w:szCs w:val="16"/>
              </w:rPr>
              <w:t xml:space="preserve">   COMMENTSFILE</w:t>
            </w:r>
          </w:p>
          <w:p w14:paraId="351EA912" w14:textId="517C61E0" w:rsidR="007268DD" w:rsidRPr="007B653F"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c>
          <w:tcPr>
            <w:tcW w:w="1701" w:type="dxa"/>
          </w:tcPr>
          <w:p w14:paraId="7448E4A3" w14:textId="22887CF6" w:rsidR="007268DD" w:rsidRPr="007B653F" w:rsidRDefault="007268DD" w:rsidP="007268D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 xml:space="preserve">   VARCHAR2(3000)</w:t>
            </w:r>
          </w:p>
        </w:tc>
        <w:tc>
          <w:tcPr>
            <w:tcW w:w="971" w:type="dxa"/>
          </w:tcPr>
          <w:p w14:paraId="2B783DE6" w14:textId="4F965A56" w:rsidR="007268DD" w:rsidRPr="007B653F"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3EEB5D9F" w14:textId="4E291A47" w:rsidR="007268DD" w:rsidRPr="007B653F" w:rsidRDefault="007268DD" w:rsidP="007268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17F2DAC6" w14:textId="77777777" w:rsidR="007268DD" w:rsidRPr="007B653F" w:rsidRDefault="007268DD" w:rsidP="007268DD">
            <w:pPr>
              <w:spacing w:after="0" w:line="240" w:lineRule="auto"/>
              <w:rPr>
                <w:rFonts w:asciiTheme="majorHAnsi" w:hAnsiTheme="majorHAnsi" w:cstheme="majorHAnsi"/>
                <w:color w:val="000000"/>
                <w:sz w:val="20"/>
                <w:szCs w:val="20"/>
              </w:rPr>
            </w:pPr>
            <w:r w:rsidRPr="007B653F">
              <w:rPr>
                <w:rFonts w:asciiTheme="majorHAnsi" w:hAnsiTheme="majorHAnsi" w:cstheme="majorHAnsi"/>
                <w:color w:val="000000"/>
                <w:sz w:val="16"/>
                <w:szCs w:val="16"/>
              </w:rPr>
              <w:t xml:space="preserve">   COMMENTSFILE</w:t>
            </w:r>
          </w:p>
          <w:p w14:paraId="66737806" w14:textId="7E1F75B0" w:rsidR="007268DD" w:rsidRPr="007B653F" w:rsidRDefault="007268DD" w:rsidP="007268D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p>
        </w:tc>
        <w:tc>
          <w:tcPr>
            <w:tcW w:w="2250" w:type="dxa"/>
          </w:tcPr>
          <w:p w14:paraId="486FCC34" w14:textId="77777777" w:rsidR="007268DD" w:rsidRPr="007B653F" w:rsidRDefault="007268DD" w:rsidP="007268DD">
            <w:pPr>
              <w:spacing w:after="0" w:line="240" w:lineRule="auto"/>
              <w:rPr>
                <w:rFonts w:asciiTheme="majorHAnsi" w:hAnsiTheme="majorHAnsi" w:cstheme="majorHAnsi"/>
                <w:color w:val="000000"/>
                <w:sz w:val="20"/>
                <w:szCs w:val="20"/>
              </w:rPr>
            </w:pPr>
            <w:r w:rsidRPr="007B653F">
              <w:rPr>
                <w:rFonts w:asciiTheme="majorHAnsi" w:hAnsiTheme="majorHAnsi" w:cstheme="majorHAnsi"/>
                <w:color w:val="000000"/>
                <w:sz w:val="16"/>
                <w:szCs w:val="16"/>
              </w:rPr>
              <w:t xml:space="preserve">   COMMENTSFILE</w:t>
            </w:r>
          </w:p>
          <w:p w14:paraId="76D06128" w14:textId="14D848DC" w:rsidR="007268DD" w:rsidRPr="007B653F" w:rsidRDefault="007268DD" w:rsidP="007268D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p>
        </w:tc>
        <w:tc>
          <w:tcPr>
            <w:tcW w:w="2613" w:type="dxa"/>
          </w:tcPr>
          <w:p w14:paraId="332C39B6" w14:textId="6CF542B4" w:rsidR="007268DD" w:rsidRPr="00415E29" w:rsidRDefault="007268DD" w:rsidP="007268DD">
            <w:pPr>
              <w:widowControl w:val="0"/>
              <w:autoSpaceDE w:val="0"/>
              <w:autoSpaceDN w:val="0"/>
              <w:adjustRightInd w:val="0"/>
              <w:spacing w:after="0" w:line="240" w:lineRule="auto"/>
              <w:ind w:right="108"/>
              <w:rPr>
                <w:rFonts w:ascii="Calibri Light" w:hAnsi="Calibri Light" w:cs="Calibri Light"/>
                <w:color w:val="000000"/>
                <w:sz w:val="16"/>
                <w:szCs w:val="16"/>
              </w:rPr>
            </w:pPr>
            <w:r w:rsidRPr="001C514E">
              <w:rPr>
                <w:rFonts w:ascii="Calibri Light" w:hAnsi="Calibri Light" w:cs="Calibri Light"/>
                <w:color w:val="000000"/>
                <w:sz w:val="16"/>
                <w:szCs w:val="16"/>
              </w:rPr>
              <w:t>The name of the text file containing the goal comments.</w:t>
            </w:r>
          </w:p>
        </w:tc>
      </w:tr>
      <w:tr w:rsidR="00E2639A" w:rsidRPr="00EC4DEB" w14:paraId="5C8FB317" w14:textId="77777777" w:rsidTr="00D83DCA">
        <w:trPr>
          <w:cnfStyle w:val="000000100000" w:firstRow="0" w:lastRow="0" w:firstColumn="0" w:lastColumn="0" w:oddVBand="0" w:evenVBand="0" w:oddHBand="1" w:evenHBand="0" w:firstRowFirstColumn="0" w:firstRowLastColumn="0" w:lastRowFirstColumn="0" w:lastRowLastColumn="0"/>
          <w:trHeight w:val="466"/>
        </w:trPr>
        <w:tc>
          <w:tcPr>
            <w:tcW w:w="707" w:type="dxa"/>
          </w:tcPr>
          <w:p w14:paraId="4C3D68B5" w14:textId="1BFE570D" w:rsidR="00E2639A" w:rsidRDefault="00E2639A" w:rsidP="00E2639A">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2A1492">
              <w:rPr>
                <w:rFonts w:asciiTheme="majorHAnsi" w:hAnsiTheme="majorHAnsi" w:cstheme="majorHAnsi"/>
                <w:color w:val="000000"/>
                <w:sz w:val="16"/>
                <w:szCs w:val="16"/>
              </w:rPr>
              <w:t>27</w:t>
            </w:r>
          </w:p>
        </w:tc>
        <w:tc>
          <w:tcPr>
            <w:tcW w:w="2549" w:type="dxa"/>
          </w:tcPr>
          <w:p w14:paraId="6AE6D0F3" w14:textId="6E7B9F46" w:rsidR="00E2639A" w:rsidRPr="007B653F" w:rsidRDefault="00E2639A" w:rsidP="00E2639A">
            <w:pPr>
              <w:spacing w:after="0" w:line="240" w:lineRule="auto"/>
              <w:rPr>
                <w:rFonts w:asciiTheme="majorHAnsi" w:hAnsiTheme="majorHAnsi" w:cstheme="majorHAnsi"/>
                <w:color w:val="000000"/>
                <w:sz w:val="16"/>
                <w:szCs w:val="16"/>
              </w:rPr>
            </w:pPr>
            <w:r w:rsidRPr="006673B9">
              <w:rPr>
                <w:rFonts w:asciiTheme="majorHAnsi" w:hAnsiTheme="majorHAnsi" w:cstheme="majorHAnsi"/>
                <w:color w:val="000000"/>
                <w:sz w:val="16"/>
                <w:szCs w:val="16"/>
              </w:rPr>
              <w:t>PERCENTCOMPLETECODE</w:t>
            </w:r>
          </w:p>
        </w:tc>
        <w:tc>
          <w:tcPr>
            <w:tcW w:w="1701" w:type="dxa"/>
          </w:tcPr>
          <w:p w14:paraId="33EAFB61" w14:textId="437E7FF1" w:rsidR="00E2639A" w:rsidRPr="007B653F" w:rsidRDefault="00ED62EA" w:rsidP="00E2639A">
            <w:pPr>
              <w:spacing w:after="0" w:line="240" w:lineRule="auto"/>
              <w:rPr>
                <w:rFonts w:asciiTheme="majorHAnsi" w:hAnsiTheme="majorHAnsi" w:cstheme="majorHAnsi"/>
                <w:color w:val="000000"/>
                <w:sz w:val="16"/>
                <w:szCs w:val="16"/>
              </w:rPr>
            </w:pPr>
            <w:r>
              <w:rPr>
                <w:rFonts w:asciiTheme="majorHAnsi" w:hAnsiTheme="majorHAnsi" w:cstheme="majorHAnsi"/>
                <w:sz w:val="16"/>
                <w:szCs w:val="16"/>
              </w:rPr>
              <w:t xml:space="preserve">   </w:t>
            </w:r>
            <w:r w:rsidR="00E2639A">
              <w:rPr>
                <w:rFonts w:asciiTheme="majorHAnsi" w:hAnsiTheme="majorHAnsi" w:cstheme="majorHAnsi"/>
                <w:sz w:val="16"/>
                <w:szCs w:val="16"/>
              </w:rPr>
              <w:t>VARCHAR2(30)</w:t>
            </w:r>
          </w:p>
        </w:tc>
        <w:tc>
          <w:tcPr>
            <w:tcW w:w="971" w:type="dxa"/>
          </w:tcPr>
          <w:p w14:paraId="58BA90E1" w14:textId="0FCBC559"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Y</w:t>
            </w:r>
          </w:p>
        </w:tc>
        <w:tc>
          <w:tcPr>
            <w:tcW w:w="680" w:type="dxa"/>
          </w:tcPr>
          <w:p w14:paraId="0854DD03" w14:textId="175EA7C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w:t>
            </w:r>
          </w:p>
        </w:tc>
        <w:tc>
          <w:tcPr>
            <w:tcW w:w="2477" w:type="dxa"/>
          </w:tcPr>
          <w:p w14:paraId="3AAF6454" w14:textId="25571280" w:rsidR="00E2639A" w:rsidRPr="007B653F" w:rsidRDefault="00E2639A" w:rsidP="00E2639A">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6673B9">
              <w:rPr>
                <w:rFonts w:asciiTheme="majorHAnsi" w:hAnsiTheme="majorHAnsi" w:cstheme="majorHAnsi"/>
                <w:color w:val="000000"/>
                <w:sz w:val="16"/>
                <w:szCs w:val="16"/>
              </w:rPr>
              <w:t>PERCENTCOMPLETECODE</w:t>
            </w:r>
          </w:p>
        </w:tc>
        <w:tc>
          <w:tcPr>
            <w:tcW w:w="2250" w:type="dxa"/>
          </w:tcPr>
          <w:p w14:paraId="75A8B2BE" w14:textId="186D7B7D" w:rsidR="00E2639A" w:rsidRPr="007B653F" w:rsidRDefault="00E2639A" w:rsidP="00E2639A">
            <w:pPr>
              <w:spacing w:after="0" w:line="240" w:lineRule="auto"/>
              <w:rPr>
                <w:rFonts w:asciiTheme="majorHAnsi" w:hAnsiTheme="majorHAnsi" w:cstheme="majorHAnsi"/>
                <w:color w:val="000000"/>
                <w:sz w:val="16"/>
                <w:szCs w:val="16"/>
              </w:rPr>
            </w:pPr>
            <w:r w:rsidRPr="006673B9">
              <w:rPr>
                <w:rFonts w:asciiTheme="majorHAnsi" w:hAnsiTheme="majorHAnsi" w:cstheme="majorHAnsi"/>
                <w:color w:val="000000"/>
                <w:sz w:val="16"/>
                <w:szCs w:val="16"/>
              </w:rPr>
              <w:t>PERCENTCOMPLETECODE</w:t>
            </w:r>
          </w:p>
        </w:tc>
        <w:tc>
          <w:tcPr>
            <w:tcW w:w="2613" w:type="dxa"/>
          </w:tcPr>
          <w:p w14:paraId="63DE271F" w14:textId="3B272CB9" w:rsidR="00E2639A" w:rsidRPr="001C514E"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CE0C53">
              <w:rPr>
                <w:rFonts w:asciiTheme="majorHAnsi" w:hAnsiTheme="majorHAnsi" w:cstheme="majorHAnsi"/>
                <w:color w:val="000000"/>
                <w:sz w:val="16"/>
                <w:szCs w:val="16"/>
              </w:rPr>
              <w:t>The goal completion percentage code.</w:t>
            </w:r>
          </w:p>
        </w:tc>
      </w:tr>
      <w:tr w:rsidR="00E2639A" w:rsidRPr="00EC4DEB" w14:paraId="07E46D3F" w14:textId="77777777" w:rsidTr="00D83DCA">
        <w:tc>
          <w:tcPr>
            <w:tcW w:w="707" w:type="dxa"/>
          </w:tcPr>
          <w:p w14:paraId="4780146F" w14:textId="512EC164"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2549" w:type="dxa"/>
          </w:tcPr>
          <w:p w14:paraId="179CD0CD" w14:textId="66AEBC5B" w:rsidR="00E2639A" w:rsidRPr="00726E3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6E3B">
              <w:rPr>
                <w:rFonts w:cs="Calibri"/>
                <w:color w:val="000000"/>
                <w:sz w:val="16"/>
                <w:szCs w:val="16"/>
              </w:rPr>
              <w:t>DESCRIPTION</w:t>
            </w:r>
          </w:p>
        </w:tc>
        <w:tc>
          <w:tcPr>
            <w:tcW w:w="1701" w:type="dxa"/>
          </w:tcPr>
          <w:p w14:paraId="76030037" w14:textId="7C1F4439" w:rsidR="00E2639A" w:rsidRPr="00415E29"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00</w:t>
            </w:r>
            <w:r w:rsidRPr="0042119E">
              <w:rPr>
                <w:rFonts w:ascii="Calibri Light" w:hAnsi="Calibri Light" w:cs="Calibri Light"/>
                <w:color w:val="000000"/>
                <w:sz w:val="16"/>
                <w:szCs w:val="16"/>
              </w:rPr>
              <w:t>)</w:t>
            </w:r>
          </w:p>
        </w:tc>
        <w:tc>
          <w:tcPr>
            <w:tcW w:w="971" w:type="dxa"/>
          </w:tcPr>
          <w:p w14:paraId="6C2C4393" w14:textId="674CDD70"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79295982" w14:textId="0ED4E772"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25BBADA" w14:textId="5409C828"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DESCRIPTION</w:t>
            </w:r>
          </w:p>
        </w:tc>
        <w:tc>
          <w:tcPr>
            <w:tcW w:w="2250" w:type="dxa"/>
          </w:tcPr>
          <w:p w14:paraId="541C02F4" w14:textId="7ECAAA11"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DESCRIPTION</w:t>
            </w:r>
          </w:p>
        </w:tc>
        <w:tc>
          <w:tcPr>
            <w:tcW w:w="2613" w:type="dxa"/>
          </w:tcPr>
          <w:p w14:paraId="51AA289A" w14:textId="1FE28539" w:rsidR="00E2639A" w:rsidRPr="006E1F8B" w:rsidRDefault="00E2639A" w:rsidP="00E2639A">
            <w:pPr>
              <w:spacing w:after="0" w:line="240" w:lineRule="auto"/>
              <w:rPr>
                <w:rFonts w:asciiTheme="majorHAnsi" w:hAnsiTheme="majorHAnsi" w:cstheme="majorHAnsi"/>
                <w:color w:val="000000"/>
                <w:sz w:val="16"/>
                <w:szCs w:val="16"/>
              </w:rPr>
            </w:pPr>
            <w:r w:rsidRPr="006E1F8B">
              <w:rPr>
                <w:rFonts w:asciiTheme="majorHAnsi" w:hAnsiTheme="majorHAnsi" w:cstheme="majorHAnsi"/>
                <w:color w:val="000000"/>
                <w:sz w:val="16"/>
                <w:szCs w:val="16"/>
              </w:rPr>
              <w:t>The goal description.</w:t>
            </w:r>
          </w:p>
        </w:tc>
      </w:tr>
      <w:tr w:rsidR="00E2639A" w:rsidRPr="00EC4DEB" w14:paraId="55EDA013"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13FC06F" w14:textId="09BE05C1"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549" w:type="dxa"/>
          </w:tcPr>
          <w:p w14:paraId="65C64527" w14:textId="489835AE" w:rsidR="00E2639A" w:rsidRPr="00726E3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6E3B">
              <w:rPr>
                <w:rFonts w:cs="Calibri"/>
                <w:color w:val="000000"/>
                <w:sz w:val="16"/>
                <w:szCs w:val="16"/>
              </w:rPr>
              <w:t>GOALEXTID</w:t>
            </w:r>
          </w:p>
        </w:tc>
        <w:tc>
          <w:tcPr>
            <w:tcW w:w="1701" w:type="dxa"/>
          </w:tcPr>
          <w:p w14:paraId="0257D96A" w14:textId="2A8E66F8" w:rsidR="00E2639A" w:rsidRPr="00415E29"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25</w:t>
            </w:r>
            <w:r w:rsidRPr="00BD1BDE">
              <w:rPr>
                <w:rFonts w:ascii="Calibri Light" w:hAnsi="Calibri Light" w:cs="Calibri Light"/>
                <w:color w:val="000000"/>
                <w:sz w:val="16"/>
                <w:szCs w:val="16"/>
              </w:rPr>
              <w:t>0)</w:t>
            </w:r>
          </w:p>
        </w:tc>
        <w:tc>
          <w:tcPr>
            <w:tcW w:w="971" w:type="dxa"/>
          </w:tcPr>
          <w:p w14:paraId="7F3C6EBA" w14:textId="1D8C7101"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4C70D0C1" w14:textId="0D7EE257"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F055E59" w14:textId="2A31247C"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GOALEXTID</w:t>
            </w:r>
          </w:p>
        </w:tc>
        <w:tc>
          <w:tcPr>
            <w:tcW w:w="2250" w:type="dxa"/>
          </w:tcPr>
          <w:p w14:paraId="2C0134D4" w14:textId="3F39676F"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GOALEXTID</w:t>
            </w:r>
          </w:p>
        </w:tc>
        <w:tc>
          <w:tcPr>
            <w:tcW w:w="2613" w:type="dxa"/>
          </w:tcPr>
          <w:p w14:paraId="45548135" w14:textId="66C40039" w:rsidR="00E2639A" w:rsidRPr="00A448A4" w:rsidRDefault="00E2639A" w:rsidP="00E2639A">
            <w:pPr>
              <w:spacing w:after="0" w:line="240" w:lineRule="auto"/>
              <w:rPr>
                <w:rFonts w:asciiTheme="majorHAnsi" w:hAnsiTheme="majorHAnsi" w:cstheme="majorHAnsi"/>
                <w:color w:val="000000"/>
                <w:sz w:val="16"/>
                <w:szCs w:val="16"/>
              </w:rPr>
            </w:pPr>
            <w:r w:rsidRPr="00A448A4">
              <w:rPr>
                <w:rFonts w:asciiTheme="majorHAnsi" w:hAnsiTheme="majorHAnsi" w:cstheme="majorHAnsi"/>
                <w:color w:val="000000"/>
                <w:sz w:val="16"/>
                <w:szCs w:val="16"/>
              </w:rPr>
              <w:t>Provides a reference to an external goal source.</w:t>
            </w:r>
          </w:p>
        </w:tc>
      </w:tr>
      <w:tr w:rsidR="00E2639A" w:rsidRPr="00EC4DEB" w14:paraId="686D81BA" w14:textId="77777777" w:rsidTr="00D83DCA">
        <w:tc>
          <w:tcPr>
            <w:tcW w:w="707" w:type="dxa"/>
          </w:tcPr>
          <w:p w14:paraId="1822E03B" w14:textId="59EF6A38"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549" w:type="dxa"/>
          </w:tcPr>
          <w:p w14:paraId="0D00FD6C" w14:textId="29A19349" w:rsidR="00E2639A" w:rsidRPr="00726E3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6E3B">
              <w:rPr>
                <w:rFonts w:cs="Calibri"/>
                <w:color w:val="000000"/>
                <w:sz w:val="16"/>
                <w:szCs w:val="16"/>
              </w:rPr>
              <w:t>GOALAPPROVALSTATE</w:t>
            </w:r>
          </w:p>
        </w:tc>
        <w:tc>
          <w:tcPr>
            <w:tcW w:w="1701" w:type="dxa"/>
          </w:tcPr>
          <w:p w14:paraId="7A06BE5F" w14:textId="0DFDEE98" w:rsidR="00E2639A" w:rsidRPr="00415E29"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w:t>
            </w:r>
            <w:r w:rsidRPr="00BD1BDE">
              <w:rPr>
                <w:rFonts w:ascii="Calibri Light" w:hAnsi="Calibri Light" w:cs="Calibri Light"/>
                <w:color w:val="000000"/>
                <w:sz w:val="16"/>
                <w:szCs w:val="16"/>
              </w:rPr>
              <w:t>0)</w:t>
            </w:r>
          </w:p>
        </w:tc>
        <w:tc>
          <w:tcPr>
            <w:tcW w:w="971" w:type="dxa"/>
          </w:tcPr>
          <w:p w14:paraId="6FC22DCE" w14:textId="0A01894C"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07643C3D" w14:textId="2910B0E1"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B67A224" w14:textId="63B274A9"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GOALAPPROVALSTATE</w:t>
            </w:r>
          </w:p>
        </w:tc>
        <w:tc>
          <w:tcPr>
            <w:tcW w:w="2250" w:type="dxa"/>
          </w:tcPr>
          <w:p w14:paraId="41C3F879" w14:textId="32EF2C33"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GOALAPPROVALSTATE</w:t>
            </w:r>
          </w:p>
        </w:tc>
        <w:tc>
          <w:tcPr>
            <w:tcW w:w="2613" w:type="dxa"/>
          </w:tcPr>
          <w:p w14:paraId="1620190B" w14:textId="2ED18DFA" w:rsidR="00E2639A" w:rsidRPr="002B1A3C" w:rsidRDefault="00E2639A" w:rsidP="00E2639A">
            <w:pPr>
              <w:spacing w:after="0" w:line="240" w:lineRule="auto"/>
              <w:rPr>
                <w:rFonts w:asciiTheme="majorHAnsi" w:hAnsiTheme="majorHAnsi" w:cstheme="majorHAnsi"/>
                <w:color w:val="000000"/>
                <w:sz w:val="16"/>
                <w:szCs w:val="16"/>
              </w:rPr>
            </w:pPr>
            <w:r w:rsidRPr="002B1A3C">
              <w:rPr>
                <w:rFonts w:asciiTheme="majorHAnsi" w:hAnsiTheme="majorHAnsi" w:cstheme="majorHAnsi"/>
                <w:color w:val="000000"/>
                <w:sz w:val="16"/>
                <w:szCs w:val="16"/>
              </w:rPr>
              <w:t>State of goal when goal is under approval process.</w:t>
            </w:r>
          </w:p>
        </w:tc>
      </w:tr>
      <w:tr w:rsidR="00E2639A" w:rsidRPr="00EC4DEB" w14:paraId="330CB42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4C16A864" w14:textId="50CACD85"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549" w:type="dxa"/>
          </w:tcPr>
          <w:p w14:paraId="1C46ECC8" w14:textId="1BD48502" w:rsidR="00E2639A" w:rsidRPr="00726E3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6E3B">
              <w:rPr>
                <w:rFonts w:cs="Calibri"/>
                <w:color w:val="000000"/>
                <w:sz w:val="16"/>
                <w:szCs w:val="16"/>
              </w:rPr>
              <w:t>LEVELCODE</w:t>
            </w:r>
          </w:p>
        </w:tc>
        <w:tc>
          <w:tcPr>
            <w:tcW w:w="1701" w:type="dxa"/>
          </w:tcPr>
          <w:p w14:paraId="67F67013" w14:textId="456893BE" w:rsidR="00E2639A" w:rsidRPr="00415E29"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74366450" w14:textId="3A54CC83"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5B341FA" w14:textId="4381493E" w:rsidR="00E2639A" w:rsidRPr="00A9169B"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8F709D6" w14:textId="39B02AF0"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LEVELCODE</w:t>
            </w:r>
          </w:p>
        </w:tc>
        <w:tc>
          <w:tcPr>
            <w:tcW w:w="2250" w:type="dxa"/>
          </w:tcPr>
          <w:p w14:paraId="28410D71" w14:textId="5ED738BA" w:rsidR="00E2639A" w:rsidRPr="00357BB2" w:rsidRDefault="00E2639A" w:rsidP="00E2639A">
            <w:pPr>
              <w:widowControl w:val="0"/>
              <w:autoSpaceDE w:val="0"/>
              <w:autoSpaceDN w:val="0"/>
              <w:adjustRightInd w:val="0"/>
              <w:spacing w:after="0" w:line="240" w:lineRule="auto"/>
              <w:ind w:left="108" w:right="108"/>
              <w:rPr>
                <w:rFonts w:ascii="Calibri Light" w:hAnsi="Calibri Light" w:cs="Arial"/>
                <w:color w:val="4F4F4F"/>
                <w:sz w:val="16"/>
                <w:szCs w:val="16"/>
              </w:rPr>
            </w:pPr>
            <w:r w:rsidRPr="00726E3B">
              <w:rPr>
                <w:rFonts w:cs="Calibri"/>
                <w:color w:val="000000"/>
                <w:sz w:val="16"/>
                <w:szCs w:val="16"/>
              </w:rPr>
              <w:t>LEVELCODE</w:t>
            </w:r>
          </w:p>
        </w:tc>
        <w:tc>
          <w:tcPr>
            <w:tcW w:w="2613" w:type="dxa"/>
          </w:tcPr>
          <w:p w14:paraId="62AD7274" w14:textId="3A90586A" w:rsidR="00E2639A" w:rsidRPr="00F33738" w:rsidRDefault="00E2639A" w:rsidP="00E2639A">
            <w:pPr>
              <w:spacing w:after="0" w:line="240" w:lineRule="auto"/>
              <w:rPr>
                <w:rFonts w:asciiTheme="majorHAnsi" w:hAnsiTheme="majorHAnsi" w:cstheme="majorHAnsi"/>
                <w:color w:val="000000"/>
                <w:sz w:val="16"/>
                <w:szCs w:val="16"/>
              </w:rPr>
            </w:pPr>
            <w:r w:rsidRPr="00F33738">
              <w:rPr>
                <w:rFonts w:asciiTheme="majorHAnsi" w:hAnsiTheme="majorHAnsi" w:cstheme="majorHAnsi"/>
                <w:color w:val="000000"/>
                <w:sz w:val="16"/>
                <w:szCs w:val="16"/>
              </w:rPr>
              <w:t>The level code of the goal.</w:t>
            </w:r>
          </w:p>
        </w:tc>
      </w:tr>
      <w:tr w:rsidR="00E2639A" w:rsidRPr="00EC4DEB" w14:paraId="18275E17" w14:textId="77777777" w:rsidTr="00D83DCA">
        <w:tc>
          <w:tcPr>
            <w:tcW w:w="707" w:type="dxa"/>
          </w:tcPr>
          <w:p w14:paraId="0967A76B" w14:textId="0F3B45BB"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2549" w:type="dxa"/>
          </w:tcPr>
          <w:p w14:paraId="688E5B48" w14:textId="5B3682E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CONTENTITEMID</w:t>
            </w:r>
          </w:p>
        </w:tc>
        <w:tc>
          <w:tcPr>
            <w:tcW w:w="1701" w:type="dxa"/>
          </w:tcPr>
          <w:p w14:paraId="3850C7D3" w14:textId="27B0070D" w:rsidR="00E2639A" w:rsidRPr="007B653F" w:rsidRDefault="0046076A" w:rsidP="00E2639A">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Calibri Light" w:hAnsi="Calibri Light" w:cs="Calibri Light"/>
                <w:color w:val="000000"/>
                <w:sz w:val="16"/>
                <w:szCs w:val="16"/>
              </w:rPr>
              <w:t xml:space="preserve">   NUMBER(18)</w:t>
            </w:r>
          </w:p>
        </w:tc>
        <w:tc>
          <w:tcPr>
            <w:tcW w:w="971" w:type="dxa"/>
          </w:tcPr>
          <w:p w14:paraId="0E0ECE5C" w14:textId="5FA1D391"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690F57B1" w14:textId="23BA6DC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0CA40AF4" w14:textId="6A3FAF6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REFERENCECONTENTITEMID</w:t>
            </w:r>
          </w:p>
        </w:tc>
        <w:tc>
          <w:tcPr>
            <w:tcW w:w="2250" w:type="dxa"/>
          </w:tcPr>
          <w:p w14:paraId="0C44EA77" w14:textId="2B7F2EF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REFERENCECONTENTITEMID</w:t>
            </w:r>
          </w:p>
        </w:tc>
        <w:tc>
          <w:tcPr>
            <w:tcW w:w="2613" w:type="dxa"/>
          </w:tcPr>
          <w:p w14:paraId="4AE39712" w14:textId="19359F06" w:rsidR="00E2639A" w:rsidRPr="00A451C4" w:rsidRDefault="00E2639A" w:rsidP="00E2639A">
            <w:pPr>
              <w:spacing w:after="0" w:line="240" w:lineRule="auto"/>
              <w:rPr>
                <w:rFonts w:asciiTheme="majorHAnsi" w:hAnsiTheme="majorHAnsi" w:cstheme="majorHAnsi"/>
                <w:color w:val="000000"/>
                <w:sz w:val="16"/>
                <w:szCs w:val="16"/>
              </w:rPr>
            </w:pPr>
            <w:r w:rsidRPr="00A451C4">
              <w:rPr>
                <w:rFonts w:asciiTheme="majorHAnsi" w:hAnsiTheme="majorHAnsi" w:cstheme="majorHAnsi"/>
                <w:color w:val="000000"/>
                <w:sz w:val="16"/>
                <w:szCs w:val="16"/>
              </w:rPr>
              <w:t>The unique reference to the library goal, loaded as a content item.</w:t>
            </w:r>
          </w:p>
        </w:tc>
      </w:tr>
      <w:tr w:rsidR="00E2639A" w:rsidRPr="00EC4DEB" w14:paraId="7A1C2CB2"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395155F2" w14:textId="6FEEC550"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2549" w:type="dxa"/>
          </w:tcPr>
          <w:p w14:paraId="005B0A99" w14:textId="61476F4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CONTENTITEMNAME</w:t>
            </w:r>
          </w:p>
        </w:tc>
        <w:tc>
          <w:tcPr>
            <w:tcW w:w="1701" w:type="dxa"/>
          </w:tcPr>
          <w:p w14:paraId="3FB22F5A" w14:textId="4C40FF6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70</w:t>
            </w:r>
            <w:r w:rsidRPr="007B653F">
              <w:rPr>
                <w:rFonts w:asciiTheme="majorHAnsi" w:hAnsiTheme="majorHAnsi" w:cstheme="majorHAnsi"/>
                <w:color w:val="000000"/>
                <w:sz w:val="16"/>
                <w:szCs w:val="16"/>
              </w:rPr>
              <w:t>0)</w:t>
            </w:r>
          </w:p>
        </w:tc>
        <w:tc>
          <w:tcPr>
            <w:tcW w:w="971" w:type="dxa"/>
          </w:tcPr>
          <w:p w14:paraId="31CF6A23" w14:textId="183E1D6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7D278BCA" w14:textId="77DE2649"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12AC4BB" w14:textId="535F52B8"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REFERENCECONTENTITEMNAME</w:t>
            </w:r>
          </w:p>
        </w:tc>
        <w:tc>
          <w:tcPr>
            <w:tcW w:w="2250" w:type="dxa"/>
          </w:tcPr>
          <w:p w14:paraId="10CA3FFC" w14:textId="4FA8DAE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REFERENCECONTENTITEMNAME</w:t>
            </w:r>
          </w:p>
        </w:tc>
        <w:tc>
          <w:tcPr>
            <w:tcW w:w="2613" w:type="dxa"/>
          </w:tcPr>
          <w:p w14:paraId="3A055860" w14:textId="3A1D1E81" w:rsidR="00E2639A" w:rsidRPr="00060526" w:rsidRDefault="00E2639A" w:rsidP="00E2639A">
            <w:pPr>
              <w:spacing w:after="0" w:line="240" w:lineRule="auto"/>
              <w:rPr>
                <w:rFonts w:asciiTheme="majorHAnsi" w:hAnsiTheme="majorHAnsi" w:cstheme="majorHAnsi"/>
                <w:color w:val="000000"/>
                <w:sz w:val="16"/>
                <w:szCs w:val="16"/>
              </w:rPr>
            </w:pPr>
            <w:r w:rsidRPr="00060526">
              <w:rPr>
                <w:rFonts w:asciiTheme="majorHAnsi" w:hAnsiTheme="majorHAnsi" w:cstheme="majorHAnsi"/>
                <w:color w:val="000000"/>
                <w:sz w:val="16"/>
                <w:szCs w:val="16"/>
              </w:rPr>
              <w:t>The name of the referenced library goal.</w:t>
            </w:r>
          </w:p>
        </w:tc>
      </w:tr>
      <w:tr w:rsidR="00E2639A" w:rsidRPr="00EC4DEB" w14:paraId="677EF015" w14:textId="77777777" w:rsidTr="00D83DCA">
        <w:tc>
          <w:tcPr>
            <w:tcW w:w="707" w:type="dxa"/>
          </w:tcPr>
          <w:p w14:paraId="25EB8FFE" w14:textId="3614789D"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2549" w:type="dxa"/>
          </w:tcPr>
          <w:p w14:paraId="58FFC955" w14:textId="5824772B"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LONGDESCRIPTIONFILE</w:t>
            </w:r>
          </w:p>
        </w:tc>
        <w:tc>
          <w:tcPr>
            <w:tcW w:w="1701" w:type="dxa"/>
          </w:tcPr>
          <w:p w14:paraId="67DB9559" w14:textId="17C89272"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00</w:t>
            </w:r>
            <w:r w:rsidRPr="007B653F">
              <w:rPr>
                <w:rFonts w:asciiTheme="majorHAnsi" w:hAnsiTheme="majorHAnsi" w:cstheme="majorHAnsi"/>
                <w:color w:val="000000"/>
                <w:sz w:val="16"/>
                <w:szCs w:val="16"/>
              </w:rPr>
              <w:t>0)</w:t>
            </w:r>
          </w:p>
        </w:tc>
        <w:tc>
          <w:tcPr>
            <w:tcW w:w="971" w:type="dxa"/>
          </w:tcPr>
          <w:p w14:paraId="6DFD5E81" w14:textId="574028E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2C1F7FA3" w14:textId="7B3F222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4F7064F5" w14:textId="7B9610D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LONGDESCRIPTIONFILE</w:t>
            </w:r>
          </w:p>
        </w:tc>
        <w:tc>
          <w:tcPr>
            <w:tcW w:w="2250" w:type="dxa"/>
          </w:tcPr>
          <w:p w14:paraId="25DDF58E" w14:textId="4FBFB6A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LONGDESCRIPTIONFILE</w:t>
            </w:r>
          </w:p>
        </w:tc>
        <w:tc>
          <w:tcPr>
            <w:tcW w:w="2613" w:type="dxa"/>
          </w:tcPr>
          <w:p w14:paraId="4F22074D" w14:textId="79BF66E6" w:rsidR="00E2639A" w:rsidRPr="00415E29"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060526">
              <w:rPr>
                <w:rFonts w:ascii="Calibri Light" w:hAnsi="Calibri Light" w:cs="Calibri Light"/>
                <w:color w:val="000000"/>
                <w:sz w:val="16"/>
                <w:szCs w:val="16"/>
              </w:rPr>
              <w:t>The name of the text file containing the long description for the goal.</w:t>
            </w:r>
          </w:p>
        </w:tc>
      </w:tr>
      <w:tr w:rsidR="00E2639A" w:rsidRPr="00EC4DEB" w14:paraId="256D0452"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BCD510A" w14:textId="4A63DDE6"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2549" w:type="dxa"/>
          </w:tcPr>
          <w:p w14:paraId="5EAAA653" w14:textId="3C42BA8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MEASURECALCRULECODE</w:t>
            </w:r>
          </w:p>
        </w:tc>
        <w:tc>
          <w:tcPr>
            <w:tcW w:w="1701" w:type="dxa"/>
          </w:tcPr>
          <w:p w14:paraId="53BBB91C" w14:textId="0E15109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63B943C8" w14:textId="3DD148F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556A3CFA" w14:textId="7BAC587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67B21D2F" w14:textId="2356893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MEASURECALCRULECODE</w:t>
            </w:r>
          </w:p>
        </w:tc>
        <w:tc>
          <w:tcPr>
            <w:tcW w:w="2250" w:type="dxa"/>
          </w:tcPr>
          <w:p w14:paraId="37167029" w14:textId="00724A33"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MEASURECALCRULECODE</w:t>
            </w:r>
          </w:p>
        </w:tc>
        <w:tc>
          <w:tcPr>
            <w:tcW w:w="2613" w:type="dxa"/>
          </w:tcPr>
          <w:p w14:paraId="72D9B7CC" w14:textId="49BFAEDD" w:rsidR="00E2639A" w:rsidRPr="000F1CA4" w:rsidRDefault="00E2639A" w:rsidP="00E2639A">
            <w:pPr>
              <w:spacing w:after="0" w:line="240" w:lineRule="auto"/>
              <w:rPr>
                <w:rFonts w:asciiTheme="majorHAnsi" w:hAnsiTheme="majorHAnsi" w:cstheme="majorHAnsi"/>
                <w:color w:val="000000"/>
                <w:sz w:val="16"/>
                <w:szCs w:val="16"/>
              </w:rPr>
            </w:pPr>
            <w:r w:rsidRPr="000F1CA4">
              <w:rPr>
                <w:rFonts w:asciiTheme="majorHAnsi" w:hAnsiTheme="majorHAnsi" w:cstheme="majorHAnsi"/>
                <w:color w:val="000000"/>
                <w:sz w:val="16"/>
                <w:szCs w:val="16"/>
              </w:rPr>
              <w:t>The calculation rule for aggregating measurements.</w:t>
            </w:r>
          </w:p>
        </w:tc>
      </w:tr>
      <w:tr w:rsidR="00E2639A" w:rsidRPr="00EC4DEB" w14:paraId="5C0A617C" w14:textId="77777777" w:rsidTr="00D83DCA">
        <w:tc>
          <w:tcPr>
            <w:tcW w:w="707" w:type="dxa"/>
          </w:tcPr>
          <w:p w14:paraId="624B9754" w14:textId="7444A99A"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2549" w:type="dxa"/>
          </w:tcPr>
          <w:p w14:paraId="08F94DAE" w14:textId="5A3FFD6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ORGANIZATIONID</w:t>
            </w:r>
          </w:p>
        </w:tc>
        <w:tc>
          <w:tcPr>
            <w:tcW w:w="1701" w:type="dxa"/>
          </w:tcPr>
          <w:p w14:paraId="5F25CFB8" w14:textId="3F42DFA5" w:rsidR="00E2639A" w:rsidRPr="007B653F" w:rsidRDefault="00E2639A" w:rsidP="00E2639A">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 xml:space="preserve">  </w:t>
            </w:r>
            <w:r w:rsidR="0046076A">
              <w:rPr>
                <w:rFonts w:ascii="Calibri Light" w:hAnsi="Calibri Light" w:cs="Calibri Light"/>
                <w:color w:val="000000"/>
                <w:sz w:val="16"/>
                <w:szCs w:val="16"/>
              </w:rPr>
              <w:t>NUMBER(18)</w:t>
            </w:r>
          </w:p>
        </w:tc>
        <w:tc>
          <w:tcPr>
            <w:tcW w:w="971" w:type="dxa"/>
          </w:tcPr>
          <w:p w14:paraId="489EB8EF" w14:textId="4B993CF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0C2982AB" w14:textId="7F5BF32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F86856E" w14:textId="5D758151"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ORGANIZATIONID</w:t>
            </w:r>
          </w:p>
        </w:tc>
        <w:tc>
          <w:tcPr>
            <w:tcW w:w="2250" w:type="dxa"/>
          </w:tcPr>
          <w:p w14:paraId="56B9A659" w14:textId="63FC4B4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ORGANIZATIONID</w:t>
            </w:r>
          </w:p>
        </w:tc>
        <w:tc>
          <w:tcPr>
            <w:tcW w:w="2613" w:type="dxa"/>
          </w:tcPr>
          <w:p w14:paraId="2B2F98EC" w14:textId="7DB4C473" w:rsidR="00E2639A" w:rsidRPr="00415E29"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0F1CA4">
              <w:rPr>
                <w:rFonts w:ascii="Calibri Light" w:hAnsi="Calibri Light" w:cs="Calibri Light"/>
                <w:color w:val="000000"/>
                <w:sz w:val="16"/>
                <w:szCs w:val="16"/>
              </w:rPr>
              <w:t>The unique reference to the organization this goal is for. Used only for organization goals.</w:t>
            </w:r>
          </w:p>
        </w:tc>
      </w:tr>
      <w:tr w:rsidR="00E2639A" w:rsidRPr="00EC4DEB" w14:paraId="309CEE1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54AC464" w14:textId="092B6C1D"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2549" w:type="dxa"/>
          </w:tcPr>
          <w:p w14:paraId="705CEAD8" w14:textId="6CE08E60" w:rsidR="00E2639A" w:rsidRPr="007B653F" w:rsidRDefault="00E2639A" w:rsidP="00E2639A">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 xml:space="preserve">  ASSIGNEDBYPERSONNUMBER</w:t>
            </w:r>
          </w:p>
        </w:tc>
        <w:tc>
          <w:tcPr>
            <w:tcW w:w="1701" w:type="dxa"/>
          </w:tcPr>
          <w:p w14:paraId="37AA5B5A" w14:textId="4560F2F7" w:rsidR="00E2639A" w:rsidRPr="007B653F" w:rsidRDefault="00E2639A" w:rsidP="00E2639A">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 xml:space="preserve"> </w:t>
            </w:r>
            <w:r>
              <w:rPr>
                <w:rFonts w:asciiTheme="majorHAnsi" w:hAnsiTheme="majorHAnsi" w:cstheme="majorHAnsi"/>
                <w:color w:val="000000"/>
                <w:sz w:val="16"/>
                <w:szCs w:val="16"/>
              </w:rPr>
              <w:t xml:space="preserve"> </w:t>
            </w: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7EF0EC3B" w14:textId="7777777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p w14:paraId="1D7F6157" w14:textId="737C345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3AC611AF" w14:textId="14789AB8"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5BA14090" w14:textId="0B127F0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ASSIGNEDBYPERSONNUMBER</w:t>
            </w:r>
          </w:p>
        </w:tc>
        <w:tc>
          <w:tcPr>
            <w:tcW w:w="2250" w:type="dxa"/>
          </w:tcPr>
          <w:p w14:paraId="5436B3EC" w14:textId="22566DB9"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ASSIGNEDBYPERSONNUMBER</w:t>
            </w:r>
          </w:p>
        </w:tc>
        <w:tc>
          <w:tcPr>
            <w:tcW w:w="2613" w:type="dxa"/>
          </w:tcPr>
          <w:p w14:paraId="51A135E2" w14:textId="57D9AA0A" w:rsidR="00E2639A" w:rsidRPr="00415E29"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831773">
              <w:rPr>
                <w:rFonts w:ascii="Calibri Light" w:hAnsi="Calibri Light" w:cs="Calibri Light"/>
                <w:color w:val="000000"/>
                <w:sz w:val="16"/>
                <w:szCs w:val="16"/>
              </w:rPr>
              <w:t>The person number of the organization owner who assigned the goal.</w:t>
            </w:r>
          </w:p>
        </w:tc>
      </w:tr>
      <w:tr w:rsidR="00E2639A" w:rsidRPr="00EC4DEB" w14:paraId="5F2F296A" w14:textId="77777777" w:rsidTr="00D83DCA">
        <w:tc>
          <w:tcPr>
            <w:tcW w:w="707" w:type="dxa"/>
          </w:tcPr>
          <w:p w14:paraId="0F6639FA" w14:textId="5AE58C52"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2549" w:type="dxa"/>
          </w:tcPr>
          <w:p w14:paraId="5FCAF4F3" w14:textId="18C32A2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ERSONID</w:t>
            </w:r>
          </w:p>
        </w:tc>
        <w:tc>
          <w:tcPr>
            <w:tcW w:w="1701" w:type="dxa"/>
          </w:tcPr>
          <w:p w14:paraId="0823F2E9" w14:textId="782E0C5D" w:rsidR="00E2639A" w:rsidRPr="007B653F" w:rsidRDefault="0046076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971" w:type="dxa"/>
          </w:tcPr>
          <w:p w14:paraId="662A85F2" w14:textId="53595B40"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086182B0" w14:textId="780DF61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1FDF5163" w14:textId="269B3042"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ERSONID</w:t>
            </w:r>
          </w:p>
        </w:tc>
        <w:tc>
          <w:tcPr>
            <w:tcW w:w="2250" w:type="dxa"/>
          </w:tcPr>
          <w:p w14:paraId="55420653" w14:textId="14BC2800"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ERSONID</w:t>
            </w:r>
          </w:p>
        </w:tc>
        <w:tc>
          <w:tcPr>
            <w:tcW w:w="2613" w:type="dxa"/>
          </w:tcPr>
          <w:p w14:paraId="60F9834E" w14:textId="3CB02F2B" w:rsidR="00E2639A" w:rsidRPr="00415E29"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6F4BBE">
              <w:rPr>
                <w:rFonts w:ascii="Calibri Light" w:hAnsi="Calibri Light" w:cs="Calibri Light"/>
                <w:color w:val="000000"/>
                <w:sz w:val="16"/>
                <w:szCs w:val="16"/>
              </w:rPr>
              <w:t xml:space="preserve">The unique reference to the </w:t>
            </w:r>
            <w:r w:rsidRPr="006F4BBE">
              <w:rPr>
                <w:rFonts w:ascii="Calibri Light" w:hAnsi="Calibri Light" w:cs="Calibri Light"/>
                <w:color w:val="000000"/>
                <w:sz w:val="16"/>
                <w:szCs w:val="16"/>
              </w:rPr>
              <w:lastRenderedPageBreak/>
              <w:t>person.</w:t>
            </w:r>
          </w:p>
        </w:tc>
      </w:tr>
      <w:tr w:rsidR="00E2639A" w:rsidRPr="00EC4DEB" w14:paraId="5FF51BF1"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2F54BECC" w14:textId="3344FD3B"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39</w:t>
            </w:r>
          </w:p>
        </w:tc>
        <w:tc>
          <w:tcPr>
            <w:tcW w:w="2549" w:type="dxa"/>
          </w:tcPr>
          <w:p w14:paraId="6128522D" w14:textId="3300E32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ID</w:t>
            </w:r>
          </w:p>
        </w:tc>
        <w:tc>
          <w:tcPr>
            <w:tcW w:w="1701" w:type="dxa"/>
          </w:tcPr>
          <w:p w14:paraId="62E57FC8" w14:textId="6DF2B271" w:rsidR="00E2639A" w:rsidRPr="007B653F" w:rsidRDefault="00D779D1"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971" w:type="dxa"/>
          </w:tcPr>
          <w:p w14:paraId="19640A07" w14:textId="195F9579"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2DE17760" w14:textId="02F60293"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3DAD66A1" w14:textId="013365B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ID</w:t>
            </w:r>
          </w:p>
        </w:tc>
        <w:tc>
          <w:tcPr>
            <w:tcW w:w="2250" w:type="dxa"/>
          </w:tcPr>
          <w:p w14:paraId="404716A4" w14:textId="5DF5A1E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ID</w:t>
            </w:r>
          </w:p>
        </w:tc>
        <w:tc>
          <w:tcPr>
            <w:tcW w:w="2613" w:type="dxa"/>
          </w:tcPr>
          <w:p w14:paraId="023C577E" w14:textId="4B7EDB81" w:rsidR="00E2639A" w:rsidRPr="00362547" w:rsidRDefault="00E2639A" w:rsidP="00E2639A">
            <w:pPr>
              <w:spacing w:after="0" w:line="240" w:lineRule="auto"/>
              <w:rPr>
                <w:rFonts w:asciiTheme="majorHAnsi" w:hAnsiTheme="majorHAnsi" w:cstheme="majorHAnsi"/>
                <w:color w:val="000000"/>
                <w:sz w:val="16"/>
                <w:szCs w:val="16"/>
              </w:rPr>
            </w:pPr>
            <w:r w:rsidRPr="00362547">
              <w:rPr>
                <w:rFonts w:asciiTheme="majorHAnsi" w:hAnsiTheme="majorHAnsi" w:cstheme="majorHAnsi"/>
                <w:color w:val="000000"/>
                <w:sz w:val="16"/>
                <w:szCs w:val="16"/>
              </w:rPr>
              <w:t>Goal ID of the actual goal record during approvals.</w:t>
            </w:r>
          </w:p>
        </w:tc>
      </w:tr>
      <w:tr w:rsidR="00E2639A" w:rsidRPr="00EC4DEB" w14:paraId="1470D654" w14:textId="77777777" w:rsidTr="00D83DCA">
        <w:tc>
          <w:tcPr>
            <w:tcW w:w="707" w:type="dxa"/>
          </w:tcPr>
          <w:p w14:paraId="593DDBF8" w14:textId="78B3994C"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2549" w:type="dxa"/>
          </w:tcPr>
          <w:p w14:paraId="352CADC2" w14:textId="4320765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NAME</w:t>
            </w:r>
          </w:p>
        </w:tc>
        <w:tc>
          <w:tcPr>
            <w:tcW w:w="1701" w:type="dxa"/>
          </w:tcPr>
          <w:p w14:paraId="0E12BE33" w14:textId="755CE87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p>
        </w:tc>
        <w:tc>
          <w:tcPr>
            <w:tcW w:w="971" w:type="dxa"/>
          </w:tcPr>
          <w:p w14:paraId="00177263" w14:textId="32CD7D0C"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1E8BFADC" w14:textId="1042FF52"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B239AEB" w14:textId="3D63C83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NAME</w:t>
            </w:r>
          </w:p>
        </w:tc>
        <w:tc>
          <w:tcPr>
            <w:tcW w:w="2250" w:type="dxa"/>
          </w:tcPr>
          <w:p w14:paraId="1FFB1E69" w14:textId="74ED523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NAME</w:t>
            </w:r>
          </w:p>
        </w:tc>
        <w:tc>
          <w:tcPr>
            <w:tcW w:w="2613" w:type="dxa"/>
          </w:tcPr>
          <w:p w14:paraId="7FCA717D" w14:textId="703DA309" w:rsidR="00E2639A" w:rsidRPr="000C395C" w:rsidRDefault="00E2639A" w:rsidP="00E2639A">
            <w:pPr>
              <w:widowControl w:val="0"/>
              <w:autoSpaceDE w:val="0"/>
              <w:autoSpaceDN w:val="0"/>
              <w:adjustRightInd w:val="0"/>
              <w:spacing w:after="0" w:line="240" w:lineRule="auto"/>
              <w:ind w:right="108"/>
              <w:rPr>
                <w:rFonts w:ascii="Calibri Light" w:hAnsi="Calibri Light" w:cs="Calibri Light"/>
                <w:color w:val="000000"/>
                <w:sz w:val="16"/>
                <w:szCs w:val="16"/>
              </w:rPr>
            </w:pPr>
            <w:r w:rsidRPr="00315527">
              <w:rPr>
                <w:rFonts w:ascii="Calibri Light" w:hAnsi="Calibri Light" w:cs="Calibri Light"/>
                <w:color w:val="000000"/>
                <w:sz w:val="16"/>
                <w:szCs w:val="16"/>
              </w:rPr>
              <w:t>The name of the referenced goal.</w:t>
            </w:r>
          </w:p>
        </w:tc>
      </w:tr>
      <w:tr w:rsidR="00E2639A" w:rsidRPr="00EC4DEB" w14:paraId="7CA577EE"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47DB0931" w14:textId="1D0CE2C9"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2549" w:type="dxa"/>
          </w:tcPr>
          <w:p w14:paraId="38FC6AE0" w14:textId="13DD28C1"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ORGANIZATIONNAME</w:t>
            </w:r>
          </w:p>
        </w:tc>
        <w:tc>
          <w:tcPr>
            <w:tcW w:w="1701" w:type="dxa"/>
          </w:tcPr>
          <w:p w14:paraId="469CF78E" w14:textId="00E2248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24</w:t>
            </w:r>
            <w:r w:rsidRPr="007B653F">
              <w:rPr>
                <w:rFonts w:asciiTheme="majorHAnsi" w:hAnsiTheme="majorHAnsi" w:cstheme="majorHAnsi"/>
                <w:color w:val="000000"/>
                <w:sz w:val="16"/>
                <w:szCs w:val="16"/>
              </w:rPr>
              <w:t>0)</w:t>
            </w:r>
          </w:p>
        </w:tc>
        <w:tc>
          <w:tcPr>
            <w:tcW w:w="971" w:type="dxa"/>
          </w:tcPr>
          <w:p w14:paraId="0ED1D6CF" w14:textId="75499B9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232A7CF9" w14:textId="23E3EA6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300911A8" w14:textId="18B6FB6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ORGANIZATIONNAME</w:t>
            </w:r>
          </w:p>
        </w:tc>
        <w:tc>
          <w:tcPr>
            <w:tcW w:w="2250" w:type="dxa"/>
          </w:tcPr>
          <w:p w14:paraId="66F73285" w14:textId="4A5A8AC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ORGANIZATIONNAME</w:t>
            </w:r>
          </w:p>
        </w:tc>
        <w:tc>
          <w:tcPr>
            <w:tcW w:w="2613" w:type="dxa"/>
          </w:tcPr>
          <w:p w14:paraId="345A0603" w14:textId="653BD41A" w:rsidR="00E2639A" w:rsidRPr="00315527" w:rsidRDefault="00E2639A" w:rsidP="00E2639A">
            <w:pPr>
              <w:spacing w:after="0" w:line="240" w:lineRule="auto"/>
              <w:rPr>
                <w:rFonts w:asciiTheme="majorHAnsi" w:hAnsiTheme="majorHAnsi" w:cstheme="majorHAnsi"/>
                <w:color w:val="000000"/>
                <w:sz w:val="16"/>
                <w:szCs w:val="16"/>
              </w:rPr>
            </w:pPr>
            <w:r w:rsidRPr="00315527">
              <w:rPr>
                <w:rFonts w:asciiTheme="majorHAnsi" w:hAnsiTheme="majorHAnsi" w:cstheme="majorHAnsi"/>
                <w:color w:val="000000"/>
                <w:sz w:val="16"/>
                <w:szCs w:val="16"/>
              </w:rPr>
              <w:t>The name of the organization associated with the referenced goal.</w:t>
            </w:r>
          </w:p>
        </w:tc>
      </w:tr>
      <w:tr w:rsidR="00E2639A" w:rsidRPr="00EC4DEB" w14:paraId="62E8FF8F" w14:textId="77777777" w:rsidTr="00D83DCA">
        <w:tc>
          <w:tcPr>
            <w:tcW w:w="707" w:type="dxa"/>
          </w:tcPr>
          <w:p w14:paraId="72F6D34E" w14:textId="1264FB56"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2549" w:type="dxa"/>
          </w:tcPr>
          <w:p w14:paraId="02153C45" w14:textId="5CE36AB8"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STARTDATE</w:t>
            </w:r>
          </w:p>
        </w:tc>
        <w:tc>
          <w:tcPr>
            <w:tcW w:w="1701" w:type="dxa"/>
          </w:tcPr>
          <w:p w14:paraId="03B5C9F5" w14:textId="42912FF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971" w:type="dxa"/>
          </w:tcPr>
          <w:p w14:paraId="701179E5" w14:textId="79A3F10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697E385F" w14:textId="2163105C"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A457EB0" w14:textId="14E6ED1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STARTDATE</w:t>
            </w:r>
          </w:p>
        </w:tc>
        <w:tc>
          <w:tcPr>
            <w:tcW w:w="2250" w:type="dxa"/>
          </w:tcPr>
          <w:p w14:paraId="4719E82D" w14:textId="73371D1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STARTDATE</w:t>
            </w:r>
          </w:p>
        </w:tc>
        <w:tc>
          <w:tcPr>
            <w:tcW w:w="2613" w:type="dxa"/>
          </w:tcPr>
          <w:p w14:paraId="47ECCFB4" w14:textId="16EB936E" w:rsidR="00E2639A" w:rsidRPr="00B36BA3" w:rsidRDefault="00E2639A" w:rsidP="00E2639A">
            <w:pPr>
              <w:spacing w:after="0" w:line="240" w:lineRule="auto"/>
              <w:rPr>
                <w:rFonts w:asciiTheme="majorHAnsi" w:hAnsiTheme="majorHAnsi" w:cstheme="majorHAnsi"/>
                <w:color w:val="000000"/>
                <w:sz w:val="16"/>
                <w:szCs w:val="16"/>
              </w:rPr>
            </w:pPr>
            <w:r w:rsidRPr="00B36BA3">
              <w:rPr>
                <w:rFonts w:asciiTheme="majorHAnsi" w:hAnsiTheme="majorHAnsi" w:cstheme="majorHAnsi"/>
                <w:color w:val="000000"/>
                <w:sz w:val="16"/>
                <w:szCs w:val="16"/>
              </w:rPr>
              <w:t>The start date for the referenced goal.</w:t>
            </w:r>
          </w:p>
        </w:tc>
      </w:tr>
      <w:tr w:rsidR="00E2639A" w:rsidRPr="00EC4DEB" w14:paraId="3A5E941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FA1029E" w14:textId="470ABC34"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2549" w:type="dxa"/>
          </w:tcPr>
          <w:p w14:paraId="7EEE2FED" w14:textId="625E04D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TARGETCOMPLETIONDATE</w:t>
            </w:r>
          </w:p>
        </w:tc>
        <w:tc>
          <w:tcPr>
            <w:tcW w:w="1701" w:type="dxa"/>
          </w:tcPr>
          <w:p w14:paraId="12B190B6" w14:textId="2C87EF5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971" w:type="dxa"/>
          </w:tcPr>
          <w:p w14:paraId="4109421A" w14:textId="7077597C"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1B39AAD3" w14:textId="2DB0CF80"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0E5B3028" w14:textId="7C78565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TARGETCOMPLETIONDATE</w:t>
            </w:r>
          </w:p>
        </w:tc>
        <w:tc>
          <w:tcPr>
            <w:tcW w:w="2250" w:type="dxa"/>
          </w:tcPr>
          <w:p w14:paraId="5B53174A" w14:textId="18B0DE57"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TARGETCOMPLETIONDATE</w:t>
            </w:r>
          </w:p>
        </w:tc>
        <w:tc>
          <w:tcPr>
            <w:tcW w:w="2613" w:type="dxa"/>
          </w:tcPr>
          <w:p w14:paraId="1DB16AE5" w14:textId="66C0934D" w:rsidR="00E2639A" w:rsidRPr="00B36BA3" w:rsidRDefault="00E2639A" w:rsidP="00E2639A">
            <w:pPr>
              <w:spacing w:after="0" w:line="240" w:lineRule="auto"/>
              <w:rPr>
                <w:rFonts w:asciiTheme="majorHAnsi" w:hAnsiTheme="majorHAnsi" w:cstheme="majorHAnsi"/>
                <w:color w:val="000000"/>
                <w:sz w:val="16"/>
                <w:szCs w:val="16"/>
              </w:rPr>
            </w:pPr>
            <w:r w:rsidRPr="00B36BA3">
              <w:rPr>
                <w:rFonts w:asciiTheme="majorHAnsi" w:hAnsiTheme="majorHAnsi" w:cstheme="majorHAnsi"/>
                <w:color w:val="000000"/>
                <w:sz w:val="16"/>
                <w:szCs w:val="16"/>
              </w:rPr>
              <w:t>The target completion date for the referenced goal.</w:t>
            </w:r>
          </w:p>
        </w:tc>
      </w:tr>
      <w:tr w:rsidR="007B7614" w:rsidRPr="00EC4DEB" w14:paraId="3D877724" w14:textId="77777777" w:rsidTr="00D83DCA">
        <w:tc>
          <w:tcPr>
            <w:tcW w:w="707" w:type="dxa"/>
          </w:tcPr>
          <w:p w14:paraId="5963A8A4" w14:textId="01E2E5F2" w:rsidR="007B7614" w:rsidRPr="002A1492"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2549" w:type="dxa"/>
          </w:tcPr>
          <w:p w14:paraId="5F499290" w14:textId="7413D756"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TYPECODE</w:t>
            </w:r>
          </w:p>
        </w:tc>
        <w:tc>
          <w:tcPr>
            <w:tcW w:w="1701" w:type="dxa"/>
          </w:tcPr>
          <w:p w14:paraId="2488893D" w14:textId="1F86CA2D"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37B1A">
              <w:rPr>
                <w:rFonts w:asciiTheme="majorHAnsi" w:hAnsiTheme="majorHAnsi" w:cstheme="majorHAnsi"/>
                <w:color w:val="000000"/>
                <w:sz w:val="16"/>
                <w:szCs w:val="16"/>
              </w:rPr>
              <w:t>VARCHAR2</w:t>
            </w:r>
          </w:p>
        </w:tc>
        <w:tc>
          <w:tcPr>
            <w:tcW w:w="971" w:type="dxa"/>
          </w:tcPr>
          <w:p w14:paraId="2505A45B" w14:textId="7315393D"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647EFD90" w14:textId="1041CDE7"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6D27A97" w14:textId="3265F284"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TYPECODE</w:t>
            </w:r>
          </w:p>
        </w:tc>
        <w:tc>
          <w:tcPr>
            <w:tcW w:w="2250" w:type="dxa"/>
          </w:tcPr>
          <w:p w14:paraId="03B5E7AC" w14:textId="629FDBBC"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TYPECODE</w:t>
            </w:r>
          </w:p>
        </w:tc>
        <w:tc>
          <w:tcPr>
            <w:tcW w:w="2613" w:type="dxa"/>
          </w:tcPr>
          <w:p w14:paraId="74856BDA" w14:textId="43C402C9" w:rsidR="007B7614" w:rsidRPr="000C395C" w:rsidRDefault="007B7614" w:rsidP="007B7614">
            <w:pPr>
              <w:widowControl w:val="0"/>
              <w:autoSpaceDE w:val="0"/>
              <w:autoSpaceDN w:val="0"/>
              <w:adjustRightInd w:val="0"/>
              <w:spacing w:after="0" w:line="240" w:lineRule="auto"/>
              <w:ind w:right="108"/>
              <w:rPr>
                <w:rFonts w:ascii="Calibri Light" w:hAnsi="Calibri Light" w:cs="Calibri Light"/>
                <w:color w:val="000000"/>
                <w:sz w:val="16"/>
                <w:szCs w:val="16"/>
              </w:rPr>
            </w:pPr>
            <w:r w:rsidRPr="00BA0052">
              <w:rPr>
                <w:rFonts w:ascii="Calibri Light" w:hAnsi="Calibri Light" w:cs="Calibri Light"/>
                <w:color w:val="000000"/>
                <w:sz w:val="16"/>
                <w:szCs w:val="16"/>
              </w:rPr>
              <w:t>The type for the referenced goal.</w:t>
            </w:r>
          </w:p>
        </w:tc>
      </w:tr>
      <w:tr w:rsidR="007B7614" w:rsidRPr="00EC4DEB" w14:paraId="596FDDC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0F27E1E" w14:textId="789C1A3A" w:rsidR="007B7614" w:rsidRPr="002A1492"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2549" w:type="dxa"/>
          </w:tcPr>
          <w:p w14:paraId="41DCF6CD" w14:textId="7EB11FB5"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VERSIONTYPECODE</w:t>
            </w:r>
          </w:p>
        </w:tc>
        <w:tc>
          <w:tcPr>
            <w:tcW w:w="1701" w:type="dxa"/>
          </w:tcPr>
          <w:p w14:paraId="54F4EF43" w14:textId="51E72A0F"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37B1A">
              <w:rPr>
                <w:rFonts w:asciiTheme="majorHAnsi" w:hAnsiTheme="majorHAnsi" w:cstheme="majorHAnsi"/>
                <w:color w:val="000000"/>
                <w:sz w:val="16"/>
                <w:szCs w:val="16"/>
              </w:rPr>
              <w:t>VARCHAR2</w:t>
            </w:r>
          </w:p>
        </w:tc>
        <w:tc>
          <w:tcPr>
            <w:tcW w:w="971" w:type="dxa"/>
          </w:tcPr>
          <w:p w14:paraId="538BC08B" w14:textId="4784CA65"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33668138" w14:textId="4C55565D"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E780A52" w14:textId="3089E8F7"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VERSIONTYPECODE</w:t>
            </w:r>
          </w:p>
        </w:tc>
        <w:tc>
          <w:tcPr>
            <w:tcW w:w="2250" w:type="dxa"/>
          </w:tcPr>
          <w:p w14:paraId="5E30E8D8" w14:textId="68FB124A" w:rsidR="007B7614" w:rsidRPr="007B653F" w:rsidRDefault="007B7614" w:rsidP="007B761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VERSIONTYPECODE</w:t>
            </w:r>
          </w:p>
        </w:tc>
        <w:tc>
          <w:tcPr>
            <w:tcW w:w="2613" w:type="dxa"/>
          </w:tcPr>
          <w:p w14:paraId="15618674" w14:textId="175CAE9F" w:rsidR="007B7614" w:rsidRPr="00357BB2" w:rsidRDefault="007B7614" w:rsidP="007B7614">
            <w:pPr>
              <w:widowControl w:val="0"/>
              <w:autoSpaceDE w:val="0"/>
              <w:autoSpaceDN w:val="0"/>
              <w:adjustRightInd w:val="0"/>
              <w:spacing w:after="0" w:line="240" w:lineRule="auto"/>
              <w:ind w:right="108"/>
              <w:rPr>
                <w:rFonts w:ascii="Calibri Light" w:hAnsi="Calibri Light" w:cs="Arial"/>
                <w:color w:val="4F4F4F"/>
                <w:sz w:val="16"/>
                <w:szCs w:val="16"/>
              </w:rPr>
            </w:pPr>
            <w:r w:rsidRPr="006D2F4F">
              <w:rPr>
                <w:rFonts w:ascii="Calibri Light" w:hAnsi="Calibri Light" w:cs="Arial"/>
                <w:color w:val="4F4F4F"/>
                <w:sz w:val="16"/>
                <w:szCs w:val="16"/>
              </w:rPr>
              <w:t>The goal status of the referenced goal.</w:t>
            </w:r>
          </w:p>
        </w:tc>
      </w:tr>
      <w:tr w:rsidR="00E2639A" w:rsidRPr="00EC4DEB" w14:paraId="2D326D64" w14:textId="77777777" w:rsidTr="00D83DCA">
        <w:tc>
          <w:tcPr>
            <w:tcW w:w="707" w:type="dxa"/>
          </w:tcPr>
          <w:p w14:paraId="339B88F0" w14:textId="17A70E73"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6</w:t>
            </w:r>
          </w:p>
        </w:tc>
        <w:tc>
          <w:tcPr>
            <w:tcW w:w="2549" w:type="dxa"/>
          </w:tcPr>
          <w:p w14:paraId="70E125C4" w14:textId="4B5042F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WORKERASSIGNMENTNUMBER</w:t>
            </w:r>
          </w:p>
        </w:tc>
        <w:tc>
          <w:tcPr>
            <w:tcW w:w="1701" w:type="dxa"/>
          </w:tcPr>
          <w:p w14:paraId="0872D475" w14:textId="77F48EC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384D308C" w14:textId="00DF072E"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044C2C80" w14:textId="07231794"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953E278" w14:textId="64362AE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WORKERASSIGNMENTNUMBER</w:t>
            </w:r>
          </w:p>
        </w:tc>
        <w:tc>
          <w:tcPr>
            <w:tcW w:w="2250" w:type="dxa"/>
          </w:tcPr>
          <w:p w14:paraId="222409BC" w14:textId="3C274BD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B653F">
              <w:rPr>
                <w:rFonts w:asciiTheme="majorHAnsi" w:hAnsiTheme="majorHAnsi" w:cstheme="majorHAnsi"/>
                <w:color w:val="000000"/>
                <w:sz w:val="16"/>
                <w:szCs w:val="16"/>
              </w:rPr>
              <w:t>PREVIOUSSTATEGOALWORKERASSIGNMENTNUMBER</w:t>
            </w:r>
          </w:p>
        </w:tc>
        <w:tc>
          <w:tcPr>
            <w:tcW w:w="2613" w:type="dxa"/>
          </w:tcPr>
          <w:p w14:paraId="5B9639C0" w14:textId="2412DBA2" w:rsidR="00E2639A" w:rsidRPr="00357BB2" w:rsidRDefault="00E2639A" w:rsidP="00E2639A">
            <w:pPr>
              <w:widowControl w:val="0"/>
              <w:autoSpaceDE w:val="0"/>
              <w:autoSpaceDN w:val="0"/>
              <w:adjustRightInd w:val="0"/>
              <w:spacing w:after="0" w:line="240" w:lineRule="auto"/>
              <w:ind w:right="108"/>
              <w:rPr>
                <w:rFonts w:ascii="Calibri Light" w:hAnsi="Calibri Light" w:cs="Arial"/>
                <w:color w:val="4F4F4F"/>
                <w:sz w:val="16"/>
                <w:szCs w:val="16"/>
              </w:rPr>
            </w:pPr>
            <w:r w:rsidRPr="00096DF2">
              <w:rPr>
                <w:rFonts w:ascii="Calibri Light" w:hAnsi="Calibri Light" w:cs="Arial"/>
                <w:color w:val="4F4F4F"/>
                <w:sz w:val="16"/>
                <w:szCs w:val="16"/>
              </w:rPr>
              <w:t>The number of the assignment associated with the referenced goal.</w:t>
            </w:r>
          </w:p>
        </w:tc>
      </w:tr>
      <w:tr w:rsidR="00E2639A" w:rsidRPr="00EC4DEB" w14:paraId="67083A6D"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4A483E88" w14:textId="7EE2010E" w:rsidR="00E2639A" w:rsidRPr="002A1492"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Calibri Light" w:hAnsi="Calibri Light" w:cs="Calibri Light"/>
                <w:color w:val="000000"/>
                <w:sz w:val="16"/>
                <w:szCs w:val="16"/>
              </w:rPr>
              <w:t>47</w:t>
            </w:r>
          </w:p>
        </w:tc>
        <w:tc>
          <w:tcPr>
            <w:tcW w:w="2549" w:type="dxa"/>
          </w:tcPr>
          <w:p w14:paraId="5093D5DA" w14:textId="7532F5D5"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EVIOUSSTATEGOALWORKERPERSONNUMBER</w:t>
            </w:r>
          </w:p>
        </w:tc>
        <w:tc>
          <w:tcPr>
            <w:tcW w:w="1701" w:type="dxa"/>
          </w:tcPr>
          <w:p w14:paraId="527FDBFE" w14:textId="4027F636"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046C9F">
              <w:rPr>
                <w:rFonts w:asciiTheme="majorHAnsi" w:hAnsiTheme="majorHAnsi" w:cstheme="majorHAnsi"/>
                <w:color w:val="000000"/>
                <w:sz w:val="16"/>
                <w:szCs w:val="16"/>
              </w:rPr>
              <w:t>VARCHAR2(30)</w:t>
            </w:r>
          </w:p>
        </w:tc>
        <w:tc>
          <w:tcPr>
            <w:tcW w:w="971" w:type="dxa"/>
          </w:tcPr>
          <w:p w14:paraId="0E278A46" w14:textId="5F56A0D0"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1DF06198" w14:textId="4AE95C3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9DCC69B" w14:textId="00321A05"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EVIOUSSTATEGOALWORKERPERSONNUMBER</w:t>
            </w:r>
          </w:p>
        </w:tc>
        <w:tc>
          <w:tcPr>
            <w:tcW w:w="2250" w:type="dxa"/>
          </w:tcPr>
          <w:p w14:paraId="15BBFF9A" w14:textId="0162FD12"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EVIOUSSTATEGOALWORKERPERSONNUMBER</w:t>
            </w:r>
          </w:p>
        </w:tc>
        <w:tc>
          <w:tcPr>
            <w:tcW w:w="2613" w:type="dxa"/>
          </w:tcPr>
          <w:p w14:paraId="684981DF" w14:textId="3C34B4B7" w:rsidR="00E2639A" w:rsidRPr="00096DF2" w:rsidRDefault="00E2639A" w:rsidP="00E2639A">
            <w:pPr>
              <w:spacing w:after="0" w:line="240" w:lineRule="auto"/>
              <w:rPr>
                <w:rFonts w:asciiTheme="majorHAnsi" w:hAnsiTheme="majorHAnsi" w:cstheme="majorHAnsi"/>
                <w:color w:val="000000"/>
                <w:sz w:val="16"/>
                <w:szCs w:val="16"/>
              </w:rPr>
            </w:pPr>
            <w:r w:rsidRPr="00096DF2">
              <w:rPr>
                <w:rFonts w:asciiTheme="majorHAnsi" w:hAnsiTheme="majorHAnsi" w:cstheme="majorHAnsi"/>
                <w:color w:val="000000"/>
                <w:sz w:val="16"/>
                <w:szCs w:val="16"/>
              </w:rPr>
              <w:t>The number of the person associated with the referenced goal.</w:t>
            </w:r>
          </w:p>
        </w:tc>
      </w:tr>
      <w:tr w:rsidR="00E2639A" w:rsidRPr="00EC4DEB" w14:paraId="6C4680D7" w14:textId="77777777" w:rsidTr="00D83DCA">
        <w:tc>
          <w:tcPr>
            <w:tcW w:w="707" w:type="dxa"/>
          </w:tcPr>
          <w:p w14:paraId="7BBC55D0" w14:textId="3F4F6787" w:rsidR="00E2639A" w:rsidRPr="009E249A"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8</w:t>
            </w:r>
          </w:p>
        </w:tc>
        <w:tc>
          <w:tcPr>
            <w:tcW w:w="2549" w:type="dxa"/>
          </w:tcPr>
          <w:p w14:paraId="033507F9" w14:textId="122339E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IORITYCODE</w:t>
            </w:r>
          </w:p>
        </w:tc>
        <w:tc>
          <w:tcPr>
            <w:tcW w:w="1701" w:type="dxa"/>
          </w:tcPr>
          <w:p w14:paraId="247F953B" w14:textId="77F9A79D"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46C9F">
              <w:rPr>
                <w:rFonts w:asciiTheme="majorHAnsi" w:hAnsiTheme="majorHAnsi" w:cstheme="majorHAnsi"/>
                <w:color w:val="000000"/>
                <w:sz w:val="16"/>
                <w:szCs w:val="16"/>
              </w:rPr>
              <w:t>VARCHAR2(30)</w:t>
            </w:r>
          </w:p>
        </w:tc>
        <w:tc>
          <w:tcPr>
            <w:tcW w:w="971" w:type="dxa"/>
          </w:tcPr>
          <w:p w14:paraId="4D8CADA2" w14:textId="34519731"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28EE0F59" w14:textId="64DA60D6"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4FCF8799" w14:textId="7567C484"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IORITYCODE</w:t>
            </w:r>
          </w:p>
        </w:tc>
        <w:tc>
          <w:tcPr>
            <w:tcW w:w="2250" w:type="dxa"/>
          </w:tcPr>
          <w:p w14:paraId="6791D03F" w14:textId="25067840"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IORITYCODE</w:t>
            </w:r>
          </w:p>
        </w:tc>
        <w:tc>
          <w:tcPr>
            <w:tcW w:w="2613" w:type="dxa"/>
          </w:tcPr>
          <w:p w14:paraId="5FEEEEA8" w14:textId="083674B3" w:rsidR="00E2639A" w:rsidRPr="00D056D4" w:rsidRDefault="00E2639A" w:rsidP="00E2639A">
            <w:pPr>
              <w:spacing w:after="0" w:line="240" w:lineRule="auto"/>
              <w:rPr>
                <w:rFonts w:asciiTheme="majorHAnsi" w:hAnsiTheme="majorHAnsi" w:cstheme="majorHAnsi"/>
                <w:color w:val="000000"/>
                <w:sz w:val="16"/>
                <w:szCs w:val="16"/>
              </w:rPr>
            </w:pPr>
            <w:r w:rsidRPr="00D056D4">
              <w:rPr>
                <w:rFonts w:asciiTheme="majorHAnsi" w:hAnsiTheme="majorHAnsi" w:cstheme="majorHAnsi"/>
                <w:color w:val="000000"/>
                <w:sz w:val="16"/>
                <w:szCs w:val="16"/>
              </w:rPr>
              <w:t>Priority of the goal.</w:t>
            </w:r>
          </w:p>
        </w:tc>
      </w:tr>
      <w:tr w:rsidR="00E2639A" w:rsidRPr="00EC4DEB" w14:paraId="64948C7F"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93833E9" w14:textId="6443802E" w:rsidR="00E2639A" w:rsidRPr="009E249A" w:rsidRDefault="00E2639A" w:rsidP="00E263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9</w:t>
            </w:r>
          </w:p>
        </w:tc>
        <w:tc>
          <w:tcPr>
            <w:tcW w:w="2549" w:type="dxa"/>
          </w:tcPr>
          <w:p w14:paraId="5C2C4D95" w14:textId="75EA66AF"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RIVATEFLAG</w:t>
            </w:r>
          </w:p>
        </w:tc>
        <w:tc>
          <w:tcPr>
            <w:tcW w:w="1701" w:type="dxa"/>
          </w:tcPr>
          <w:p w14:paraId="2AA92219" w14:textId="7C13A99A"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46C9F">
              <w:rPr>
                <w:rFonts w:asciiTheme="majorHAnsi" w:hAnsiTheme="majorHAnsi" w:cstheme="majorHAnsi"/>
                <w:color w:val="000000"/>
                <w:sz w:val="16"/>
                <w:szCs w:val="16"/>
              </w:rPr>
              <w:t>VARCHAR2(30)</w:t>
            </w:r>
          </w:p>
        </w:tc>
        <w:tc>
          <w:tcPr>
            <w:tcW w:w="971" w:type="dxa"/>
          </w:tcPr>
          <w:p w14:paraId="358DF22C" w14:textId="7D06F6FC"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21905AB4" w14:textId="058D1BD9" w:rsidR="00E2639A" w:rsidRPr="007B653F" w:rsidRDefault="00E2639A" w:rsidP="00E263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Y</w:t>
            </w:r>
          </w:p>
        </w:tc>
        <w:tc>
          <w:tcPr>
            <w:tcW w:w="2477" w:type="dxa"/>
          </w:tcPr>
          <w:p w14:paraId="39F46144" w14:textId="587C8C00"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IVATEFLAG</w:t>
            </w:r>
          </w:p>
        </w:tc>
        <w:tc>
          <w:tcPr>
            <w:tcW w:w="2250" w:type="dxa"/>
          </w:tcPr>
          <w:p w14:paraId="6F44382E" w14:textId="279569EF" w:rsidR="00E2639A" w:rsidRPr="007B653F" w:rsidRDefault="00E2639A" w:rsidP="00E2639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RIVATEFLAG</w:t>
            </w:r>
          </w:p>
        </w:tc>
        <w:tc>
          <w:tcPr>
            <w:tcW w:w="2613" w:type="dxa"/>
          </w:tcPr>
          <w:p w14:paraId="272C2BAE" w14:textId="1B5C6414" w:rsidR="00E2639A" w:rsidRPr="00C24F61" w:rsidRDefault="00E2639A" w:rsidP="00E2639A">
            <w:pPr>
              <w:spacing w:after="0" w:line="240" w:lineRule="auto"/>
              <w:rPr>
                <w:rFonts w:asciiTheme="majorHAnsi" w:hAnsiTheme="majorHAnsi" w:cstheme="majorHAnsi"/>
                <w:color w:val="000000"/>
                <w:sz w:val="16"/>
                <w:szCs w:val="16"/>
              </w:rPr>
            </w:pPr>
            <w:r w:rsidRPr="00C24F61">
              <w:rPr>
                <w:rFonts w:asciiTheme="majorHAnsi" w:hAnsiTheme="majorHAnsi" w:cstheme="majorHAnsi"/>
                <w:color w:val="000000"/>
                <w:sz w:val="16"/>
                <w:szCs w:val="16"/>
              </w:rPr>
              <w:t>Indicates if the goal is private.</w:t>
            </w:r>
          </w:p>
        </w:tc>
      </w:tr>
      <w:tr w:rsidR="00851ED7" w:rsidRPr="00EC4DEB" w14:paraId="02FF6154" w14:textId="77777777" w:rsidTr="00D83DCA">
        <w:tc>
          <w:tcPr>
            <w:tcW w:w="707" w:type="dxa"/>
          </w:tcPr>
          <w:p w14:paraId="4EE5113F" w14:textId="071B338C" w:rsidR="00851ED7" w:rsidRPr="009E249A" w:rsidRDefault="00E2639A"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0</w:t>
            </w:r>
          </w:p>
        </w:tc>
        <w:tc>
          <w:tcPr>
            <w:tcW w:w="2549" w:type="dxa"/>
          </w:tcPr>
          <w:p w14:paraId="44D36C1D" w14:textId="059A81AB"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UBLISHDATE</w:t>
            </w:r>
          </w:p>
        </w:tc>
        <w:tc>
          <w:tcPr>
            <w:tcW w:w="1701" w:type="dxa"/>
          </w:tcPr>
          <w:p w14:paraId="7DE76049" w14:textId="0ED0EAAE"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971" w:type="dxa"/>
          </w:tcPr>
          <w:p w14:paraId="3065C2DD" w14:textId="68B89058"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4AF152F4" w14:textId="4736737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7083D19" w14:textId="3A3653A1"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UBLISHDATE</w:t>
            </w:r>
          </w:p>
        </w:tc>
        <w:tc>
          <w:tcPr>
            <w:tcW w:w="2250" w:type="dxa"/>
          </w:tcPr>
          <w:p w14:paraId="021CB57D" w14:textId="6D662FA1"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UBLISHDATE</w:t>
            </w:r>
          </w:p>
        </w:tc>
        <w:tc>
          <w:tcPr>
            <w:tcW w:w="2613" w:type="dxa"/>
          </w:tcPr>
          <w:p w14:paraId="226B21E0" w14:textId="585A2285" w:rsidR="00851ED7" w:rsidRPr="00357BB2" w:rsidRDefault="00851ED7" w:rsidP="00851ED7">
            <w:pPr>
              <w:widowControl w:val="0"/>
              <w:autoSpaceDE w:val="0"/>
              <w:autoSpaceDN w:val="0"/>
              <w:adjustRightInd w:val="0"/>
              <w:spacing w:after="0" w:line="240" w:lineRule="auto"/>
              <w:ind w:right="108"/>
              <w:rPr>
                <w:rFonts w:ascii="Calibri Light" w:hAnsi="Calibri Light" w:cs="Arial"/>
                <w:color w:val="4F4F4F"/>
                <w:sz w:val="16"/>
                <w:szCs w:val="16"/>
              </w:rPr>
            </w:pPr>
            <w:r w:rsidRPr="00CA5A8F">
              <w:rPr>
                <w:rFonts w:ascii="Calibri Light" w:hAnsi="Calibri Light" w:cs="Arial"/>
                <w:color w:val="4F4F4F"/>
                <w:sz w:val="16"/>
                <w:szCs w:val="16"/>
              </w:rPr>
              <w:t>Only used for organization goals. The goal published date.</w:t>
            </w:r>
          </w:p>
        </w:tc>
      </w:tr>
      <w:tr w:rsidR="00851ED7" w:rsidRPr="00EC4DEB" w14:paraId="5D20374D"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330BC454" w14:textId="2BDCF30E" w:rsidR="00851ED7" w:rsidRPr="009E249A"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549" w:type="dxa"/>
          </w:tcPr>
          <w:p w14:paraId="65779A63" w14:textId="5CDA672D"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PUBLISHEDFLAG</w:t>
            </w:r>
          </w:p>
        </w:tc>
        <w:tc>
          <w:tcPr>
            <w:tcW w:w="1701" w:type="dxa"/>
          </w:tcPr>
          <w:p w14:paraId="386AB9EE" w14:textId="119A3738" w:rsidR="00851ED7" w:rsidRPr="007B653F" w:rsidRDefault="00505DD8" w:rsidP="00505DD8">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00AF339B" w:rsidRPr="007B653F">
              <w:rPr>
                <w:rFonts w:asciiTheme="majorHAnsi" w:hAnsiTheme="majorHAnsi" w:cstheme="majorHAnsi"/>
                <w:color w:val="000000"/>
                <w:sz w:val="16"/>
                <w:szCs w:val="16"/>
              </w:rPr>
              <w:t>VARCHAR2(</w:t>
            </w:r>
            <w:r w:rsidR="00AF339B">
              <w:rPr>
                <w:rFonts w:asciiTheme="majorHAnsi" w:hAnsiTheme="majorHAnsi" w:cstheme="majorHAnsi"/>
                <w:color w:val="000000"/>
                <w:sz w:val="16"/>
                <w:szCs w:val="16"/>
              </w:rPr>
              <w:t>3</w:t>
            </w:r>
            <w:r w:rsidR="00AF339B" w:rsidRPr="007B653F">
              <w:rPr>
                <w:rFonts w:asciiTheme="majorHAnsi" w:hAnsiTheme="majorHAnsi" w:cstheme="majorHAnsi"/>
                <w:color w:val="000000"/>
                <w:sz w:val="16"/>
                <w:szCs w:val="16"/>
              </w:rPr>
              <w:t>0)</w:t>
            </w:r>
          </w:p>
        </w:tc>
        <w:tc>
          <w:tcPr>
            <w:tcW w:w="971" w:type="dxa"/>
          </w:tcPr>
          <w:p w14:paraId="716BC3DD" w14:textId="73109207"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4E45DE69" w14:textId="07EBAA48"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697235FD" w14:textId="3030D519"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UBLISHEDFLAG</w:t>
            </w:r>
          </w:p>
        </w:tc>
        <w:tc>
          <w:tcPr>
            <w:tcW w:w="2250" w:type="dxa"/>
          </w:tcPr>
          <w:p w14:paraId="5D8E0E90" w14:textId="5D276EF3"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PUBLISHEDFLAG</w:t>
            </w:r>
          </w:p>
        </w:tc>
        <w:tc>
          <w:tcPr>
            <w:tcW w:w="2613" w:type="dxa"/>
          </w:tcPr>
          <w:p w14:paraId="2DD19A7B" w14:textId="47E7F8E7" w:rsidR="00851ED7" w:rsidRPr="00357BB2" w:rsidRDefault="00851ED7" w:rsidP="00851ED7">
            <w:pPr>
              <w:widowControl w:val="0"/>
              <w:autoSpaceDE w:val="0"/>
              <w:autoSpaceDN w:val="0"/>
              <w:adjustRightInd w:val="0"/>
              <w:spacing w:after="0" w:line="240" w:lineRule="auto"/>
              <w:ind w:right="108"/>
              <w:rPr>
                <w:rFonts w:ascii="Calibri Light" w:hAnsi="Calibri Light" w:cs="Arial"/>
                <w:color w:val="4F4F4F"/>
                <w:sz w:val="16"/>
                <w:szCs w:val="16"/>
              </w:rPr>
            </w:pPr>
            <w:r w:rsidRPr="00CA5A8F">
              <w:rPr>
                <w:rFonts w:ascii="Calibri Light" w:hAnsi="Calibri Light" w:cs="Arial"/>
                <w:color w:val="4F4F4F"/>
                <w:sz w:val="16"/>
                <w:szCs w:val="16"/>
              </w:rPr>
              <w:t>Only used for organization goals. Indicates if the organization goal is published to the organization.</w:t>
            </w:r>
          </w:p>
        </w:tc>
      </w:tr>
      <w:tr w:rsidR="00851ED7" w:rsidRPr="00EC4DEB" w14:paraId="72089DF9" w14:textId="77777777" w:rsidTr="00D83DCA">
        <w:tc>
          <w:tcPr>
            <w:tcW w:w="707" w:type="dxa"/>
          </w:tcPr>
          <w:p w14:paraId="781796EF" w14:textId="227671B0" w:rsidR="00851ED7" w:rsidRPr="009E249A"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1</w:t>
            </w:r>
          </w:p>
        </w:tc>
        <w:tc>
          <w:tcPr>
            <w:tcW w:w="2549" w:type="dxa"/>
          </w:tcPr>
          <w:p w14:paraId="3C063ADF" w14:textId="5D3BC113"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ASSIGNMENTNUMBER</w:t>
            </w:r>
          </w:p>
        </w:tc>
        <w:tc>
          <w:tcPr>
            <w:tcW w:w="1701" w:type="dxa"/>
          </w:tcPr>
          <w:p w14:paraId="560D5427" w14:textId="48B469CF" w:rsidR="00851ED7" w:rsidRPr="007B653F" w:rsidRDefault="00BB5296"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58623F86" w14:textId="04E165B2"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4C2BCBF9" w14:textId="791F4305"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473CF68F" w14:textId="30C7F94D"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WORKERASSIGNMENTNUMBER</w:t>
            </w:r>
          </w:p>
        </w:tc>
        <w:tc>
          <w:tcPr>
            <w:tcW w:w="2250" w:type="dxa"/>
          </w:tcPr>
          <w:p w14:paraId="08CBA365" w14:textId="23114AD5"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WORKERASSIGNMENTNUMBER</w:t>
            </w:r>
          </w:p>
        </w:tc>
        <w:tc>
          <w:tcPr>
            <w:tcW w:w="2613" w:type="dxa"/>
          </w:tcPr>
          <w:p w14:paraId="07480C32" w14:textId="227F1955" w:rsidR="00851ED7" w:rsidRPr="00357BB2" w:rsidRDefault="00851ED7" w:rsidP="00851ED7">
            <w:pPr>
              <w:widowControl w:val="0"/>
              <w:autoSpaceDE w:val="0"/>
              <w:autoSpaceDN w:val="0"/>
              <w:adjustRightInd w:val="0"/>
              <w:spacing w:after="0" w:line="240" w:lineRule="auto"/>
              <w:ind w:right="108"/>
              <w:rPr>
                <w:rFonts w:ascii="Calibri Light" w:hAnsi="Calibri Light" w:cs="Arial"/>
                <w:color w:val="4F4F4F"/>
                <w:sz w:val="16"/>
                <w:szCs w:val="16"/>
              </w:rPr>
            </w:pPr>
            <w:r w:rsidRPr="00965DF4">
              <w:rPr>
                <w:rFonts w:ascii="Calibri Light" w:hAnsi="Calibri Light" w:cs="Arial"/>
                <w:color w:val="4F4F4F"/>
                <w:sz w:val="16"/>
                <w:szCs w:val="16"/>
              </w:rPr>
              <w:t>The number of the assignment associated with the referenced goal.</w:t>
            </w:r>
          </w:p>
        </w:tc>
      </w:tr>
      <w:tr w:rsidR="00851ED7" w:rsidRPr="00EC4DEB" w14:paraId="584447CD"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60A5A93" w14:textId="190D0053" w:rsidR="00851ED7" w:rsidRPr="009E249A"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2</w:t>
            </w:r>
          </w:p>
        </w:tc>
        <w:tc>
          <w:tcPr>
            <w:tcW w:w="2549" w:type="dxa"/>
          </w:tcPr>
          <w:p w14:paraId="36419DA8" w14:textId="1839F4F6"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ID</w:t>
            </w:r>
          </w:p>
        </w:tc>
        <w:tc>
          <w:tcPr>
            <w:tcW w:w="1701" w:type="dxa"/>
          </w:tcPr>
          <w:p w14:paraId="0E4A1139" w14:textId="33F5551E" w:rsidR="00851ED7" w:rsidRPr="007B653F" w:rsidRDefault="00D779D1"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971" w:type="dxa"/>
          </w:tcPr>
          <w:p w14:paraId="4A836D5B" w14:textId="66F011D8"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680" w:type="dxa"/>
          </w:tcPr>
          <w:p w14:paraId="2F0717FF" w14:textId="25D0DE15"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3E30669B" w14:textId="48215A47"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ID</w:t>
            </w:r>
          </w:p>
        </w:tc>
        <w:tc>
          <w:tcPr>
            <w:tcW w:w="2250" w:type="dxa"/>
          </w:tcPr>
          <w:p w14:paraId="61DD2166" w14:textId="2002D595"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ID</w:t>
            </w:r>
          </w:p>
        </w:tc>
        <w:tc>
          <w:tcPr>
            <w:tcW w:w="2613" w:type="dxa"/>
          </w:tcPr>
          <w:p w14:paraId="7B571EC4" w14:textId="7B02494B" w:rsidR="00851ED7" w:rsidRPr="00357BB2" w:rsidRDefault="00851ED7" w:rsidP="00851ED7">
            <w:pPr>
              <w:widowControl w:val="0"/>
              <w:autoSpaceDE w:val="0"/>
              <w:autoSpaceDN w:val="0"/>
              <w:adjustRightInd w:val="0"/>
              <w:spacing w:after="0" w:line="240" w:lineRule="auto"/>
              <w:ind w:right="108"/>
              <w:rPr>
                <w:rFonts w:ascii="Calibri Light" w:hAnsi="Calibri Light" w:cs="Arial"/>
                <w:color w:val="4F4F4F"/>
                <w:sz w:val="16"/>
                <w:szCs w:val="16"/>
              </w:rPr>
            </w:pPr>
            <w:r w:rsidRPr="009E1655">
              <w:rPr>
                <w:rFonts w:ascii="Calibri Light" w:hAnsi="Calibri Light" w:cs="Arial"/>
                <w:color w:val="4F4F4F"/>
                <w:sz w:val="16"/>
                <w:szCs w:val="16"/>
              </w:rPr>
              <w:t>Only applicable to worker goals.</w:t>
            </w:r>
          </w:p>
        </w:tc>
      </w:tr>
      <w:tr w:rsidR="00851ED7" w:rsidRPr="00EC4DEB" w14:paraId="3F7F3AE1" w14:textId="77777777" w:rsidTr="00D83DCA">
        <w:tc>
          <w:tcPr>
            <w:tcW w:w="707" w:type="dxa"/>
          </w:tcPr>
          <w:p w14:paraId="15F86D79" w14:textId="722C4EFA" w:rsidR="00851ED7" w:rsidRPr="009E249A"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3</w:t>
            </w:r>
          </w:p>
        </w:tc>
        <w:tc>
          <w:tcPr>
            <w:tcW w:w="2549" w:type="dxa"/>
          </w:tcPr>
          <w:p w14:paraId="768C6729" w14:textId="33106A2F"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NAME</w:t>
            </w:r>
          </w:p>
        </w:tc>
        <w:tc>
          <w:tcPr>
            <w:tcW w:w="1701" w:type="dxa"/>
          </w:tcPr>
          <w:p w14:paraId="035E968B" w14:textId="45C3C846" w:rsidR="00851ED7" w:rsidRPr="007B653F" w:rsidRDefault="00A81D21"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p>
        </w:tc>
        <w:tc>
          <w:tcPr>
            <w:tcW w:w="971" w:type="dxa"/>
          </w:tcPr>
          <w:p w14:paraId="5EC215B5" w14:textId="5D0B4178"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56C797F8" w14:textId="51B9174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421DEF6B" w14:textId="64A3FA8D"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NAME</w:t>
            </w:r>
          </w:p>
        </w:tc>
        <w:tc>
          <w:tcPr>
            <w:tcW w:w="2250" w:type="dxa"/>
          </w:tcPr>
          <w:p w14:paraId="1176AC0C" w14:textId="0D63E8E9" w:rsidR="00851ED7" w:rsidRPr="007B653F" w:rsidRDefault="00851ED7" w:rsidP="00851ED7">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7B653F">
              <w:rPr>
                <w:rFonts w:asciiTheme="majorHAnsi" w:hAnsiTheme="majorHAnsi" w:cstheme="majorHAnsi"/>
                <w:color w:val="000000"/>
                <w:sz w:val="16"/>
                <w:szCs w:val="16"/>
              </w:rPr>
              <w:t>REFERENCEGOALNAME</w:t>
            </w:r>
          </w:p>
        </w:tc>
        <w:tc>
          <w:tcPr>
            <w:tcW w:w="2613" w:type="dxa"/>
          </w:tcPr>
          <w:p w14:paraId="10B3097A" w14:textId="2D1C49CE" w:rsidR="00851ED7" w:rsidRPr="009E1655" w:rsidRDefault="00851ED7" w:rsidP="00851ED7">
            <w:pPr>
              <w:spacing w:after="0" w:line="240" w:lineRule="auto"/>
              <w:rPr>
                <w:rFonts w:asciiTheme="majorHAnsi" w:hAnsiTheme="majorHAnsi" w:cstheme="majorHAnsi"/>
                <w:color w:val="000000"/>
                <w:sz w:val="16"/>
                <w:szCs w:val="16"/>
              </w:rPr>
            </w:pPr>
            <w:r w:rsidRPr="009E1655">
              <w:rPr>
                <w:rFonts w:asciiTheme="majorHAnsi" w:hAnsiTheme="majorHAnsi" w:cstheme="majorHAnsi"/>
                <w:color w:val="000000"/>
                <w:sz w:val="16"/>
                <w:szCs w:val="16"/>
              </w:rPr>
              <w:t>The name of the referenced goal.</w:t>
            </w:r>
          </w:p>
        </w:tc>
      </w:tr>
      <w:tr w:rsidR="00851ED7" w:rsidRPr="00EC4DEB" w14:paraId="6D77420B"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A081EC8" w14:textId="05669CA0" w:rsidR="00851ED7"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4</w:t>
            </w:r>
          </w:p>
        </w:tc>
        <w:tc>
          <w:tcPr>
            <w:tcW w:w="2549" w:type="dxa"/>
          </w:tcPr>
          <w:p w14:paraId="74919A12" w14:textId="2FC63A70"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ORGANIZATIONNAME</w:t>
            </w:r>
          </w:p>
        </w:tc>
        <w:tc>
          <w:tcPr>
            <w:tcW w:w="1701" w:type="dxa"/>
          </w:tcPr>
          <w:p w14:paraId="10D0A651" w14:textId="35534369"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sidR="00BB5296">
              <w:rPr>
                <w:rFonts w:asciiTheme="majorHAnsi" w:hAnsiTheme="majorHAnsi" w:cstheme="majorHAnsi"/>
                <w:color w:val="000000"/>
                <w:sz w:val="16"/>
                <w:szCs w:val="16"/>
              </w:rPr>
              <w:t>24</w:t>
            </w:r>
            <w:r w:rsidRPr="007B653F">
              <w:rPr>
                <w:rFonts w:asciiTheme="majorHAnsi" w:hAnsiTheme="majorHAnsi" w:cstheme="majorHAnsi"/>
                <w:color w:val="000000"/>
                <w:sz w:val="16"/>
                <w:szCs w:val="16"/>
              </w:rPr>
              <w:t>0)</w:t>
            </w:r>
          </w:p>
        </w:tc>
        <w:tc>
          <w:tcPr>
            <w:tcW w:w="971" w:type="dxa"/>
          </w:tcPr>
          <w:p w14:paraId="2F893BFB" w14:textId="3D3260C9"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3ECEDBC2" w14:textId="075C0D87"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0D17792" w14:textId="21221520"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ORGANIZATIONNAME</w:t>
            </w:r>
          </w:p>
        </w:tc>
        <w:tc>
          <w:tcPr>
            <w:tcW w:w="2250" w:type="dxa"/>
          </w:tcPr>
          <w:p w14:paraId="1EE4EA91" w14:textId="7A0E21DF"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ORGANIZATIONNAME</w:t>
            </w:r>
          </w:p>
        </w:tc>
        <w:tc>
          <w:tcPr>
            <w:tcW w:w="2613" w:type="dxa"/>
          </w:tcPr>
          <w:p w14:paraId="4F077DF0" w14:textId="4ABB07CD" w:rsidR="00851ED7" w:rsidRPr="000449A4" w:rsidRDefault="00851ED7" w:rsidP="00851ED7">
            <w:pPr>
              <w:widowControl w:val="0"/>
              <w:autoSpaceDE w:val="0"/>
              <w:autoSpaceDN w:val="0"/>
              <w:adjustRightInd w:val="0"/>
              <w:spacing w:after="0" w:line="240" w:lineRule="auto"/>
              <w:ind w:right="108"/>
              <w:rPr>
                <w:rFonts w:ascii="Calibri Light" w:hAnsi="Calibri Light" w:cs="Calibri Light"/>
                <w:color w:val="000000"/>
                <w:sz w:val="16"/>
                <w:szCs w:val="16"/>
              </w:rPr>
            </w:pPr>
            <w:r w:rsidRPr="006F0BA4">
              <w:rPr>
                <w:rFonts w:ascii="Calibri Light" w:hAnsi="Calibri Light" w:cs="Calibri Light"/>
                <w:color w:val="000000"/>
                <w:sz w:val="16"/>
                <w:szCs w:val="16"/>
              </w:rPr>
              <w:t>The name of the organization associated with the referenced goal.</w:t>
            </w:r>
          </w:p>
        </w:tc>
      </w:tr>
      <w:tr w:rsidR="00851ED7" w:rsidRPr="00EC4DEB" w14:paraId="04D9CD38" w14:textId="77777777" w:rsidTr="00D83DCA">
        <w:tc>
          <w:tcPr>
            <w:tcW w:w="707" w:type="dxa"/>
          </w:tcPr>
          <w:p w14:paraId="088F4F64" w14:textId="4A856A44" w:rsidR="00851ED7"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5</w:t>
            </w:r>
          </w:p>
        </w:tc>
        <w:tc>
          <w:tcPr>
            <w:tcW w:w="2549" w:type="dxa"/>
          </w:tcPr>
          <w:p w14:paraId="7CE55C5B" w14:textId="78899D33"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PERSONNUMBER</w:t>
            </w:r>
          </w:p>
        </w:tc>
        <w:tc>
          <w:tcPr>
            <w:tcW w:w="1701" w:type="dxa"/>
          </w:tcPr>
          <w:p w14:paraId="061515A2" w14:textId="0392735D" w:rsidR="00851ED7" w:rsidRPr="007B653F" w:rsidRDefault="00BB5296"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71EBA404" w14:textId="206ABC99"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7800282F" w14:textId="49F4035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3912814B" w14:textId="6574A0F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PERSONNUMBER</w:t>
            </w:r>
          </w:p>
        </w:tc>
        <w:tc>
          <w:tcPr>
            <w:tcW w:w="2250" w:type="dxa"/>
          </w:tcPr>
          <w:p w14:paraId="15F6FB95" w14:textId="3DB1011D"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PERSONNUMBER</w:t>
            </w:r>
          </w:p>
        </w:tc>
        <w:tc>
          <w:tcPr>
            <w:tcW w:w="2613" w:type="dxa"/>
          </w:tcPr>
          <w:p w14:paraId="3F1E34BB" w14:textId="73FF51B4" w:rsidR="00851ED7" w:rsidRPr="001C1F03" w:rsidRDefault="00851ED7" w:rsidP="00851ED7">
            <w:pPr>
              <w:spacing w:after="0" w:line="240" w:lineRule="auto"/>
              <w:rPr>
                <w:rFonts w:asciiTheme="majorHAnsi" w:hAnsiTheme="majorHAnsi" w:cstheme="majorHAnsi"/>
                <w:color w:val="000000"/>
                <w:sz w:val="16"/>
                <w:szCs w:val="16"/>
              </w:rPr>
            </w:pPr>
            <w:r w:rsidRPr="001C1F03">
              <w:rPr>
                <w:rFonts w:asciiTheme="majorHAnsi" w:hAnsiTheme="majorHAnsi" w:cstheme="majorHAnsi"/>
                <w:color w:val="000000"/>
                <w:sz w:val="16"/>
                <w:szCs w:val="16"/>
              </w:rPr>
              <w:t>The number of the person associated with the referenced goal.</w:t>
            </w:r>
          </w:p>
        </w:tc>
      </w:tr>
      <w:tr w:rsidR="00851ED7" w:rsidRPr="00EC4DEB" w14:paraId="09DE0116"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15C277B" w14:textId="75EA6312" w:rsidR="00851ED7"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6</w:t>
            </w:r>
          </w:p>
        </w:tc>
        <w:tc>
          <w:tcPr>
            <w:tcW w:w="2549" w:type="dxa"/>
          </w:tcPr>
          <w:p w14:paraId="57637804" w14:textId="619F748F"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STARTDATE</w:t>
            </w:r>
          </w:p>
        </w:tc>
        <w:tc>
          <w:tcPr>
            <w:tcW w:w="1701" w:type="dxa"/>
          </w:tcPr>
          <w:p w14:paraId="1E002598" w14:textId="7197424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971" w:type="dxa"/>
          </w:tcPr>
          <w:p w14:paraId="06AF0087" w14:textId="230D4C39"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02B3F963" w14:textId="59C3C508"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4D73033C" w14:textId="23FF7F4F"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STARTDATE</w:t>
            </w:r>
          </w:p>
        </w:tc>
        <w:tc>
          <w:tcPr>
            <w:tcW w:w="2250" w:type="dxa"/>
          </w:tcPr>
          <w:p w14:paraId="504FFE73" w14:textId="3A5CFB1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STARTDATE</w:t>
            </w:r>
          </w:p>
        </w:tc>
        <w:tc>
          <w:tcPr>
            <w:tcW w:w="2613" w:type="dxa"/>
          </w:tcPr>
          <w:p w14:paraId="27E1509B" w14:textId="0809868B" w:rsidR="00851ED7" w:rsidRPr="000449A4" w:rsidRDefault="00851ED7" w:rsidP="00851ED7">
            <w:pPr>
              <w:widowControl w:val="0"/>
              <w:autoSpaceDE w:val="0"/>
              <w:autoSpaceDN w:val="0"/>
              <w:adjustRightInd w:val="0"/>
              <w:spacing w:after="0" w:line="240" w:lineRule="auto"/>
              <w:ind w:right="108"/>
              <w:rPr>
                <w:rFonts w:ascii="Calibri Light" w:hAnsi="Calibri Light" w:cs="Calibri Light"/>
                <w:color w:val="000000"/>
                <w:sz w:val="16"/>
                <w:szCs w:val="16"/>
              </w:rPr>
            </w:pPr>
            <w:r w:rsidRPr="002F020B">
              <w:rPr>
                <w:rFonts w:ascii="Calibri Light" w:hAnsi="Calibri Light" w:cs="Calibri Light"/>
                <w:color w:val="000000"/>
                <w:sz w:val="16"/>
                <w:szCs w:val="16"/>
              </w:rPr>
              <w:t>The start date for the referenced goal.</w:t>
            </w:r>
          </w:p>
        </w:tc>
      </w:tr>
      <w:tr w:rsidR="00851ED7" w:rsidRPr="00EC4DEB" w14:paraId="5EB732DF" w14:textId="77777777" w:rsidTr="00D83DCA">
        <w:tc>
          <w:tcPr>
            <w:tcW w:w="707" w:type="dxa"/>
          </w:tcPr>
          <w:p w14:paraId="0F01ADBC" w14:textId="3BE79FDA" w:rsidR="00851ED7"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7</w:t>
            </w:r>
          </w:p>
        </w:tc>
        <w:tc>
          <w:tcPr>
            <w:tcW w:w="2549" w:type="dxa"/>
          </w:tcPr>
          <w:p w14:paraId="4E72B6C0" w14:textId="7A40BC0F"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ARGETCOMPLETIONDATE</w:t>
            </w:r>
          </w:p>
        </w:tc>
        <w:tc>
          <w:tcPr>
            <w:tcW w:w="1701" w:type="dxa"/>
          </w:tcPr>
          <w:p w14:paraId="21D9B918" w14:textId="2B92C22C"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971" w:type="dxa"/>
          </w:tcPr>
          <w:p w14:paraId="389EA34A" w14:textId="0F1D70B1"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38EB11FE" w14:textId="03D372D2"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D1E1B63" w14:textId="404141B4"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ARGETCOMPLETIONDATE</w:t>
            </w:r>
          </w:p>
        </w:tc>
        <w:tc>
          <w:tcPr>
            <w:tcW w:w="2250" w:type="dxa"/>
          </w:tcPr>
          <w:p w14:paraId="770D5DD5" w14:textId="31BBFD47"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ARGETCOMPLETIONDATE</w:t>
            </w:r>
          </w:p>
        </w:tc>
        <w:tc>
          <w:tcPr>
            <w:tcW w:w="2613" w:type="dxa"/>
          </w:tcPr>
          <w:p w14:paraId="56D5AF69" w14:textId="7F644FD8" w:rsidR="00851ED7" w:rsidRPr="00D474C1" w:rsidRDefault="00851ED7" w:rsidP="00851ED7">
            <w:pPr>
              <w:spacing w:after="0" w:line="240" w:lineRule="auto"/>
              <w:rPr>
                <w:rFonts w:asciiTheme="majorHAnsi" w:hAnsiTheme="majorHAnsi" w:cstheme="majorHAnsi"/>
                <w:color w:val="000000"/>
                <w:sz w:val="16"/>
                <w:szCs w:val="16"/>
              </w:rPr>
            </w:pPr>
            <w:r w:rsidRPr="00D474C1">
              <w:rPr>
                <w:rFonts w:asciiTheme="majorHAnsi" w:hAnsiTheme="majorHAnsi" w:cstheme="majorHAnsi"/>
                <w:color w:val="000000"/>
                <w:sz w:val="16"/>
                <w:szCs w:val="16"/>
              </w:rPr>
              <w:t>The target completion date for the referenced goal.</w:t>
            </w:r>
          </w:p>
        </w:tc>
      </w:tr>
      <w:tr w:rsidR="00851ED7" w:rsidRPr="00EC4DEB" w14:paraId="48BF36D6"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7683987" w14:textId="399D6DB4" w:rsidR="00851ED7" w:rsidRPr="002A1492"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8</w:t>
            </w:r>
          </w:p>
        </w:tc>
        <w:tc>
          <w:tcPr>
            <w:tcW w:w="2549" w:type="dxa"/>
          </w:tcPr>
          <w:p w14:paraId="1473B9A0" w14:textId="3B311F74"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YPECODE</w:t>
            </w:r>
          </w:p>
        </w:tc>
        <w:tc>
          <w:tcPr>
            <w:tcW w:w="1701" w:type="dxa"/>
          </w:tcPr>
          <w:p w14:paraId="36A4F0D7" w14:textId="624D2DF3" w:rsidR="00851ED7" w:rsidRPr="007B653F" w:rsidRDefault="00085626"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70B8270B" w14:textId="7778F889"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63BEC103" w14:textId="329E13B0"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27FF7F36" w14:textId="03010320"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YPECODE</w:t>
            </w:r>
          </w:p>
        </w:tc>
        <w:tc>
          <w:tcPr>
            <w:tcW w:w="2250" w:type="dxa"/>
          </w:tcPr>
          <w:p w14:paraId="0FBFFC68" w14:textId="05932993" w:rsidR="00851ED7" w:rsidRPr="007B653F"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YPECODE</w:t>
            </w:r>
          </w:p>
        </w:tc>
        <w:tc>
          <w:tcPr>
            <w:tcW w:w="2613" w:type="dxa"/>
          </w:tcPr>
          <w:p w14:paraId="5342E7B0" w14:textId="0D2BD095" w:rsidR="00851ED7" w:rsidRPr="007F714A" w:rsidRDefault="00851ED7" w:rsidP="00851ED7">
            <w:pPr>
              <w:spacing w:after="0" w:line="240" w:lineRule="auto"/>
              <w:rPr>
                <w:rFonts w:asciiTheme="majorHAnsi" w:hAnsiTheme="majorHAnsi" w:cstheme="majorHAnsi"/>
                <w:color w:val="000000"/>
                <w:sz w:val="16"/>
                <w:szCs w:val="16"/>
              </w:rPr>
            </w:pPr>
            <w:r w:rsidRPr="007F714A">
              <w:rPr>
                <w:rFonts w:asciiTheme="majorHAnsi" w:hAnsiTheme="majorHAnsi" w:cstheme="majorHAnsi"/>
                <w:color w:val="000000"/>
                <w:sz w:val="16"/>
                <w:szCs w:val="16"/>
              </w:rPr>
              <w:t>The type for the referenced goal.</w:t>
            </w:r>
          </w:p>
        </w:tc>
      </w:tr>
      <w:tr w:rsidR="00E21E4D" w:rsidRPr="00EC4DEB" w14:paraId="37526752" w14:textId="77777777" w:rsidTr="00D83DCA">
        <w:tc>
          <w:tcPr>
            <w:tcW w:w="707" w:type="dxa"/>
          </w:tcPr>
          <w:p w14:paraId="77AA2AB3" w14:textId="2A3117F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59</w:t>
            </w:r>
          </w:p>
        </w:tc>
        <w:tc>
          <w:tcPr>
            <w:tcW w:w="2549" w:type="dxa"/>
          </w:tcPr>
          <w:p w14:paraId="56350DA9" w14:textId="36CD0910"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B3186">
              <w:rPr>
                <w:rFonts w:asciiTheme="majorHAnsi" w:hAnsiTheme="majorHAnsi" w:cstheme="majorHAnsi"/>
                <w:color w:val="000000"/>
                <w:sz w:val="16"/>
                <w:szCs w:val="16"/>
              </w:rPr>
              <w:t>REFERENCEGOALVERSIONTYPECODE</w:t>
            </w:r>
          </w:p>
        </w:tc>
        <w:tc>
          <w:tcPr>
            <w:tcW w:w="1701" w:type="dxa"/>
          </w:tcPr>
          <w:p w14:paraId="4C59F751" w14:textId="72E16E2C"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sz w:val="16"/>
                <w:szCs w:val="16"/>
              </w:rPr>
              <w:t>VARCHAR2(30)</w:t>
            </w:r>
          </w:p>
        </w:tc>
        <w:tc>
          <w:tcPr>
            <w:tcW w:w="971" w:type="dxa"/>
          </w:tcPr>
          <w:p w14:paraId="3271BFFC" w14:textId="4D4C7323" w:rsidR="00E21E4D" w:rsidRPr="007B653F" w:rsidRDefault="00E21E4D" w:rsidP="00657652">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Pr>
                <w:rFonts w:ascii="Calibri Light" w:hAnsi="Calibri Light" w:cs="Calibri Light"/>
                <w:color w:val="000000"/>
                <w:sz w:val="16"/>
                <w:szCs w:val="16"/>
              </w:rPr>
              <w:t>Y</w:t>
            </w:r>
          </w:p>
        </w:tc>
        <w:tc>
          <w:tcPr>
            <w:tcW w:w="680" w:type="dxa"/>
          </w:tcPr>
          <w:p w14:paraId="50DEED0E" w14:textId="08E9E7F3"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w:t>
            </w:r>
          </w:p>
        </w:tc>
        <w:tc>
          <w:tcPr>
            <w:tcW w:w="2477" w:type="dxa"/>
          </w:tcPr>
          <w:p w14:paraId="13390901" w14:textId="10740DC7"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B3186">
              <w:rPr>
                <w:rFonts w:asciiTheme="majorHAnsi" w:hAnsiTheme="majorHAnsi" w:cstheme="majorHAnsi"/>
                <w:color w:val="000000"/>
                <w:sz w:val="16"/>
                <w:szCs w:val="16"/>
              </w:rPr>
              <w:t>REFERENCEGOALVERSIONTYPECODE</w:t>
            </w:r>
          </w:p>
        </w:tc>
        <w:tc>
          <w:tcPr>
            <w:tcW w:w="2250" w:type="dxa"/>
          </w:tcPr>
          <w:p w14:paraId="0E1B39D1" w14:textId="4F413D1F"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B3186">
              <w:rPr>
                <w:rFonts w:asciiTheme="majorHAnsi" w:hAnsiTheme="majorHAnsi" w:cstheme="majorHAnsi"/>
                <w:color w:val="000000"/>
                <w:sz w:val="16"/>
                <w:szCs w:val="16"/>
              </w:rPr>
              <w:t>REFERENCEGOALVERSIONTYPECODE</w:t>
            </w:r>
          </w:p>
        </w:tc>
        <w:tc>
          <w:tcPr>
            <w:tcW w:w="2613" w:type="dxa"/>
          </w:tcPr>
          <w:p w14:paraId="4585C138" w14:textId="14D2A016" w:rsidR="00E21E4D" w:rsidRPr="007F714A" w:rsidRDefault="00E21E4D" w:rsidP="00E21E4D">
            <w:pPr>
              <w:spacing w:after="0" w:line="240" w:lineRule="auto"/>
              <w:rPr>
                <w:rFonts w:asciiTheme="majorHAnsi" w:hAnsiTheme="majorHAnsi" w:cstheme="majorHAnsi"/>
                <w:color w:val="000000"/>
                <w:sz w:val="16"/>
                <w:szCs w:val="16"/>
              </w:rPr>
            </w:pPr>
            <w:r w:rsidRPr="00665AF1">
              <w:rPr>
                <w:rFonts w:asciiTheme="majorHAnsi" w:hAnsiTheme="majorHAnsi" w:cstheme="majorHAnsi"/>
                <w:color w:val="000000"/>
                <w:sz w:val="16"/>
                <w:szCs w:val="16"/>
              </w:rPr>
              <w:t>The goal status of the referenced goal.</w:t>
            </w:r>
          </w:p>
        </w:tc>
      </w:tr>
      <w:tr w:rsidR="00E21E4D" w:rsidRPr="00EC4DEB" w14:paraId="1AE2627E"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C01F06A" w14:textId="38710DF0"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0</w:t>
            </w:r>
          </w:p>
        </w:tc>
        <w:tc>
          <w:tcPr>
            <w:tcW w:w="2549" w:type="dxa"/>
          </w:tcPr>
          <w:p w14:paraId="21710FF1" w14:textId="40F00168"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GOALURL</w:t>
            </w:r>
          </w:p>
        </w:tc>
        <w:tc>
          <w:tcPr>
            <w:tcW w:w="1701" w:type="dxa"/>
          </w:tcPr>
          <w:p w14:paraId="097D46BA" w14:textId="3F87E627"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VARCHAR2(4000)</w:t>
            </w:r>
          </w:p>
        </w:tc>
        <w:tc>
          <w:tcPr>
            <w:tcW w:w="971" w:type="dxa"/>
          </w:tcPr>
          <w:p w14:paraId="260F0D90" w14:textId="2CDB4A4B" w:rsidR="00E21E4D" w:rsidRPr="005A0A19" w:rsidRDefault="00E21E4D" w:rsidP="00657652">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5A0A19">
              <w:rPr>
                <w:rFonts w:asciiTheme="majorHAnsi" w:hAnsiTheme="majorHAnsi" w:cstheme="majorHAnsi"/>
                <w:color w:val="000000"/>
                <w:sz w:val="16"/>
                <w:szCs w:val="16"/>
              </w:rPr>
              <w:t>Y</w:t>
            </w:r>
          </w:p>
        </w:tc>
        <w:tc>
          <w:tcPr>
            <w:tcW w:w="680" w:type="dxa"/>
          </w:tcPr>
          <w:p w14:paraId="2A88056F" w14:textId="6F0D0DD6"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N</w:t>
            </w:r>
          </w:p>
        </w:tc>
        <w:tc>
          <w:tcPr>
            <w:tcW w:w="2477" w:type="dxa"/>
          </w:tcPr>
          <w:p w14:paraId="3F454F09" w14:textId="5FB5C739"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GOALURL</w:t>
            </w:r>
          </w:p>
        </w:tc>
        <w:tc>
          <w:tcPr>
            <w:tcW w:w="2250" w:type="dxa"/>
          </w:tcPr>
          <w:p w14:paraId="60F5F2B2" w14:textId="16353B55"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GOALURL</w:t>
            </w:r>
          </w:p>
        </w:tc>
        <w:tc>
          <w:tcPr>
            <w:tcW w:w="2613" w:type="dxa"/>
          </w:tcPr>
          <w:p w14:paraId="566C7C1E" w14:textId="2FF62B85" w:rsidR="00E21E4D" w:rsidRPr="000A1C96" w:rsidRDefault="00E21E4D" w:rsidP="00E21E4D">
            <w:pPr>
              <w:spacing w:after="0" w:line="240" w:lineRule="auto"/>
              <w:rPr>
                <w:rFonts w:asciiTheme="majorHAnsi" w:hAnsiTheme="majorHAnsi" w:cstheme="majorHAnsi"/>
                <w:color w:val="000000"/>
                <w:sz w:val="16"/>
                <w:szCs w:val="16"/>
              </w:rPr>
            </w:pPr>
            <w:r w:rsidRPr="000A1C96">
              <w:rPr>
                <w:rFonts w:asciiTheme="majorHAnsi" w:hAnsiTheme="majorHAnsi" w:cstheme="majorHAnsi"/>
                <w:color w:val="000000"/>
                <w:sz w:val="16"/>
                <w:szCs w:val="16"/>
              </w:rPr>
              <w:t>A URL resource associated with the goal.</w:t>
            </w:r>
          </w:p>
        </w:tc>
      </w:tr>
      <w:tr w:rsidR="00E21E4D" w:rsidRPr="00EC4DEB" w14:paraId="3877E9B0" w14:textId="77777777" w:rsidTr="00D83DCA">
        <w:tc>
          <w:tcPr>
            <w:tcW w:w="707" w:type="dxa"/>
          </w:tcPr>
          <w:p w14:paraId="78AB86DA" w14:textId="6430744C"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1</w:t>
            </w:r>
          </w:p>
        </w:tc>
        <w:tc>
          <w:tcPr>
            <w:tcW w:w="2549" w:type="dxa"/>
          </w:tcPr>
          <w:p w14:paraId="67614218" w14:textId="1AE40D22"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ID</w:t>
            </w:r>
          </w:p>
        </w:tc>
        <w:tc>
          <w:tcPr>
            <w:tcW w:w="1701" w:type="dxa"/>
          </w:tcPr>
          <w:p w14:paraId="193177F3" w14:textId="5B1A6B7E" w:rsidR="00E21E4D" w:rsidRPr="007B653F" w:rsidRDefault="00D779D1"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971" w:type="dxa"/>
          </w:tcPr>
          <w:p w14:paraId="19D367F7" w14:textId="130481A9"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5E483B88" w14:textId="62D8CF70"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1420B137" w14:textId="74FE1604"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ID</w:t>
            </w:r>
          </w:p>
        </w:tc>
        <w:tc>
          <w:tcPr>
            <w:tcW w:w="2250" w:type="dxa"/>
          </w:tcPr>
          <w:p w14:paraId="453B5888" w14:textId="0E5CE3CE"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ID</w:t>
            </w:r>
          </w:p>
        </w:tc>
        <w:tc>
          <w:tcPr>
            <w:tcW w:w="2613" w:type="dxa"/>
          </w:tcPr>
          <w:p w14:paraId="10C0332C" w14:textId="14E04DDA" w:rsidR="00E21E4D" w:rsidRPr="007B653F" w:rsidRDefault="00E21E4D" w:rsidP="00E21E4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The unique reference to the person requesting the goal.</w:t>
            </w:r>
          </w:p>
        </w:tc>
      </w:tr>
      <w:tr w:rsidR="00E21E4D" w:rsidRPr="00EC4DEB" w14:paraId="1D75400A"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3ECCC6BB" w14:textId="31EA65B8"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2</w:t>
            </w:r>
          </w:p>
        </w:tc>
        <w:tc>
          <w:tcPr>
            <w:tcW w:w="2549" w:type="dxa"/>
          </w:tcPr>
          <w:p w14:paraId="50F0D437" w14:textId="4321A28A"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NUMBER</w:t>
            </w:r>
          </w:p>
        </w:tc>
        <w:tc>
          <w:tcPr>
            <w:tcW w:w="1701" w:type="dxa"/>
          </w:tcPr>
          <w:p w14:paraId="420A2B7B" w14:textId="33734EFF"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971" w:type="dxa"/>
          </w:tcPr>
          <w:p w14:paraId="1B32DDEF" w14:textId="2EEEDC61"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0978E1E9" w14:textId="329AEFE7"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7D7F5114" w14:textId="4CB29A92"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NUMBER</w:t>
            </w:r>
          </w:p>
        </w:tc>
        <w:tc>
          <w:tcPr>
            <w:tcW w:w="2250" w:type="dxa"/>
          </w:tcPr>
          <w:p w14:paraId="18565744" w14:textId="2C656DF9"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NUMBER</w:t>
            </w:r>
          </w:p>
        </w:tc>
        <w:tc>
          <w:tcPr>
            <w:tcW w:w="2613" w:type="dxa"/>
          </w:tcPr>
          <w:p w14:paraId="435E8DDD" w14:textId="5563A677" w:rsidR="00E21E4D" w:rsidRPr="007B653F" w:rsidRDefault="00E21E4D" w:rsidP="00E21E4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The person number of the person requesting the goal.</w:t>
            </w:r>
          </w:p>
        </w:tc>
      </w:tr>
      <w:tr w:rsidR="00E21E4D" w:rsidRPr="00EC4DEB" w14:paraId="5A10F0C1" w14:textId="77777777" w:rsidTr="00D83DCA">
        <w:tc>
          <w:tcPr>
            <w:tcW w:w="707" w:type="dxa"/>
          </w:tcPr>
          <w:p w14:paraId="506AF0B4" w14:textId="084D2315"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3</w:t>
            </w:r>
          </w:p>
        </w:tc>
        <w:tc>
          <w:tcPr>
            <w:tcW w:w="2549" w:type="dxa"/>
          </w:tcPr>
          <w:p w14:paraId="31A1118B" w14:textId="59B13084"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OURCECODE</w:t>
            </w:r>
          </w:p>
        </w:tc>
        <w:tc>
          <w:tcPr>
            <w:tcW w:w="1701" w:type="dxa"/>
          </w:tcPr>
          <w:p w14:paraId="0B2AC768" w14:textId="1AF2EED9"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971" w:type="dxa"/>
          </w:tcPr>
          <w:p w14:paraId="0330A652" w14:textId="1C89409E"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7C693A7A" w14:textId="0FE60D74"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Y</w:t>
            </w:r>
          </w:p>
        </w:tc>
        <w:tc>
          <w:tcPr>
            <w:tcW w:w="2477" w:type="dxa"/>
          </w:tcPr>
          <w:p w14:paraId="6BF55E58" w14:textId="1B60025E"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OURCECODE</w:t>
            </w:r>
          </w:p>
        </w:tc>
        <w:tc>
          <w:tcPr>
            <w:tcW w:w="2250" w:type="dxa"/>
          </w:tcPr>
          <w:p w14:paraId="3F3148D6" w14:textId="7C7B655E"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OURCECODE</w:t>
            </w:r>
          </w:p>
        </w:tc>
        <w:tc>
          <w:tcPr>
            <w:tcW w:w="2613" w:type="dxa"/>
          </w:tcPr>
          <w:p w14:paraId="60C3FEC0" w14:textId="05628538" w:rsidR="00E21E4D" w:rsidRPr="007B653F" w:rsidRDefault="00E21E4D" w:rsidP="00E21E4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 xml:space="preserve">The source of the goal assignment. </w:t>
            </w:r>
          </w:p>
        </w:tc>
      </w:tr>
      <w:tr w:rsidR="00E21E4D" w:rsidRPr="00EC4DEB" w14:paraId="10949D61"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5C15D27" w14:textId="12478AF0"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4</w:t>
            </w:r>
          </w:p>
        </w:tc>
        <w:tc>
          <w:tcPr>
            <w:tcW w:w="2549" w:type="dxa"/>
          </w:tcPr>
          <w:p w14:paraId="661F58D6" w14:textId="599FF43F"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TATUSCODE</w:t>
            </w:r>
          </w:p>
        </w:tc>
        <w:tc>
          <w:tcPr>
            <w:tcW w:w="1701" w:type="dxa"/>
          </w:tcPr>
          <w:p w14:paraId="5BA0085F" w14:textId="46C16D6E"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971" w:type="dxa"/>
          </w:tcPr>
          <w:p w14:paraId="256DFD4E" w14:textId="5880BCE5"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079B562E" w14:textId="1C0E6151"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Y</w:t>
            </w:r>
          </w:p>
        </w:tc>
        <w:tc>
          <w:tcPr>
            <w:tcW w:w="2477" w:type="dxa"/>
          </w:tcPr>
          <w:p w14:paraId="6D45E911" w14:textId="4ADF2AD1"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TATUSCODE</w:t>
            </w:r>
          </w:p>
        </w:tc>
        <w:tc>
          <w:tcPr>
            <w:tcW w:w="2250" w:type="dxa"/>
          </w:tcPr>
          <w:p w14:paraId="2E0B2085" w14:textId="29ABA4D3"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TATUSCODE</w:t>
            </w:r>
          </w:p>
        </w:tc>
        <w:tc>
          <w:tcPr>
            <w:tcW w:w="2613" w:type="dxa"/>
          </w:tcPr>
          <w:p w14:paraId="7BEB6528" w14:textId="692C5272" w:rsidR="00E21E4D" w:rsidRPr="007B653F" w:rsidRDefault="00E21E4D" w:rsidP="00E21E4D">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The status of the goal.</w:t>
            </w:r>
          </w:p>
        </w:tc>
      </w:tr>
      <w:tr w:rsidR="00E21E4D" w:rsidRPr="00EC4DEB" w14:paraId="4FE9B612" w14:textId="77777777" w:rsidTr="00D83DCA">
        <w:tc>
          <w:tcPr>
            <w:tcW w:w="707" w:type="dxa"/>
          </w:tcPr>
          <w:p w14:paraId="2485BE77" w14:textId="5DA9D667"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6</w:t>
            </w:r>
          </w:p>
        </w:tc>
        <w:tc>
          <w:tcPr>
            <w:tcW w:w="2549" w:type="dxa"/>
          </w:tcPr>
          <w:p w14:paraId="39E8A749" w14:textId="43DE1CE5"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UBTYPECODE</w:t>
            </w:r>
          </w:p>
        </w:tc>
        <w:tc>
          <w:tcPr>
            <w:tcW w:w="1701" w:type="dxa"/>
          </w:tcPr>
          <w:p w14:paraId="2D665D02" w14:textId="7D504593"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971" w:type="dxa"/>
          </w:tcPr>
          <w:p w14:paraId="4B0AE620" w14:textId="5DDB92AD"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7C2B2FA4" w14:textId="253826B0"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1FCF9480" w14:textId="67CC6127"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UBTYPECODE</w:t>
            </w:r>
          </w:p>
        </w:tc>
        <w:tc>
          <w:tcPr>
            <w:tcW w:w="2250" w:type="dxa"/>
          </w:tcPr>
          <w:p w14:paraId="7980B7F5" w14:textId="5DC44867"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GOALSUBTYPECODE</w:t>
            </w:r>
          </w:p>
        </w:tc>
        <w:tc>
          <w:tcPr>
            <w:tcW w:w="2613" w:type="dxa"/>
          </w:tcPr>
          <w:p w14:paraId="5A1E1A74" w14:textId="170B9651" w:rsidR="00E21E4D" w:rsidRPr="007B653F" w:rsidRDefault="00E21E4D" w:rsidP="00E21E4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The subtype of the goal.</w:t>
            </w:r>
          </w:p>
        </w:tc>
      </w:tr>
      <w:tr w:rsidR="00E21E4D" w:rsidRPr="00EC4DEB" w14:paraId="6175E4AA"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09389B7" w14:textId="5793169E"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7</w:t>
            </w:r>
          </w:p>
        </w:tc>
        <w:tc>
          <w:tcPr>
            <w:tcW w:w="2549" w:type="dxa"/>
          </w:tcPr>
          <w:p w14:paraId="3716DAFE" w14:textId="25E74575"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UCCESSCRITERIAFILE</w:t>
            </w:r>
          </w:p>
        </w:tc>
        <w:tc>
          <w:tcPr>
            <w:tcW w:w="1701" w:type="dxa"/>
          </w:tcPr>
          <w:p w14:paraId="02DC0DE2" w14:textId="0E93AE74"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3000)</w:t>
            </w:r>
          </w:p>
        </w:tc>
        <w:tc>
          <w:tcPr>
            <w:tcW w:w="971" w:type="dxa"/>
          </w:tcPr>
          <w:p w14:paraId="4F0D3A3E" w14:textId="787C8BCF"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49803DA2" w14:textId="7630F4BE"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57C949EA" w14:textId="7B3BDBAB"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UCCESSCRITERIAFILE</w:t>
            </w:r>
          </w:p>
        </w:tc>
        <w:tc>
          <w:tcPr>
            <w:tcW w:w="2250" w:type="dxa"/>
          </w:tcPr>
          <w:p w14:paraId="60257C95" w14:textId="6B9C72ED"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UCCESSCRITERIAFILE</w:t>
            </w:r>
          </w:p>
        </w:tc>
        <w:tc>
          <w:tcPr>
            <w:tcW w:w="2613" w:type="dxa"/>
          </w:tcPr>
          <w:p w14:paraId="19295385" w14:textId="2E7A804B" w:rsidR="00E21E4D" w:rsidRPr="007B653F" w:rsidRDefault="00E21E4D" w:rsidP="00E21E4D">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The name of the text file containing the success criteria for the goal achievement.</w:t>
            </w:r>
          </w:p>
        </w:tc>
      </w:tr>
      <w:tr w:rsidR="00E21E4D" w:rsidRPr="00EC4DEB" w14:paraId="01F8A6E3" w14:textId="77777777" w:rsidTr="00D83DCA">
        <w:tc>
          <w:tcPr>
            <w:tcW w:w="707" w:type="dxa"/>
          </w:tcPr>
          <w:p w14:paraId="0DDA44EE" w14:textId="3E29C55B"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8</w:t>
            </w:r>
          </w:p>
        </w:tc>
        <w:tc>
          <w:tcPr>
            <w:tcW w:w="2549" w:type="dxa"/>
          </w:tcPr>
          <w:p w14:paraId="09931CCE" w14:textId="6F1F77B6"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OURCESYSTEMID</w:t>
            </w:r>
          </w:p>
        </w:tc>
        <w:tc>
          <w:tcPr>
            <w:tcW w:w="1701" w:type="dxa"/>
          </w:tcPr>
          <w:p w14:paraId="6BC4C31B" w14:textId="150B428B"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200</w:t>
            </w:r>
            <w:r w:rsidRPr="007B653F">
              <w:rPr>
                <w:rFonts w:asciiTheme="majorHAnsi" w:hAnsiTheme="majorHAnsi" w:cstheme="majorHAnsi"/>
                <w:color w:val="000000"/>
                <w:sz w:val="16"/>
                <w:szCs w:val="16"/>
              </w:rPr>
              <w:t>0)</w:t>
            </w:r>
          </w:p>
        </w:tc>
        <w:tc>
          <w:tcPr>
            <w:tcW w:w="971" w:type="dxa"/>
          </w:tcPr>
          <w:p w14:paraId="767DCC74" w14:textId="5D0C6993" w:rsidR="00E21E4D" w:rsidRPr="007B653F"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7B653F">
              <w:rPr>
                <w:rFonts w:asciiTheme="majorHAnsi" w:hAnsiTheme="majorHAnsi" w:cstheme="majorHAnsi"/>
                <w:color w:val="000000"/>
                <w:sz w:val="16"/>
                <w:szCs w:val="16"/>
              </w:rPr>
              <w:t>Y</w:t>
            </w:r>
          </w:p>
        </w:tc>
        <w:tc>
          <w:tcPr>
            <w:tcW w:w="680" w:type="dxa"/>
          </w:tcPr>
          <w:p w14:paraId="531982D6" w14:textId="4F2A0FD0"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N</w:t>
            </w:r>
          </w:p>
        </w:tc>
        <w:tc>
          <w:tcPr>
            <w:tcW w:w="2477" w:type="dxa"/>
          </w:tcPr>
          <w:p w14:paraId="14BD3FF5" w14:textId="0B3918C8"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OURCESYSTEMID</w:t>
            </w:r>
          </w:p>
        </w:tc>
        <w:tc>
          <w:tcPr>
            <w:tcW w:w="2250" w:type="dxa"/>
          </w:tcPr>
          <w:p w14:paraId="3B4B6947" w14:textId="37929CDC" w:rsidR="00E21E4D" w:rsidRPr="007B653F"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B653F">
              <w:rPr>
                <w:rFonts w:asciiTheme="majorHAnsi" w:hAnsiTheme="majorHAnsi" w:cstheme="majorHAnsi"/>
                <w:color w:val="000000"/>
                <w:sz w:val="16"/>
                <w:szCs w:val="16"/>
              </w:rPr>
              <w:t>SOURCESYSTEMID</w:t>
            </w:r>
          </w:p>
        </w:tc>
        <w:tc>
          <w:tcPr>
            <w:tcW w:w="2613" w:type="dxa"/>
          </w:tcPr>
          <w:p w14:paraId="5712A960" w14:textId="03B27A9D" w:rsidR="00E21E4D" w:rsidRPr="007B653F" w:rsidRDefault="00E21E4D" w:rsidP="00E21E4D">
            <w:pPr>
              <w:spacing w:after="0" w:line="240" w:lineRule="auto"/>
              <w:rPr>
                <w:rFonts w:asciiTheme="majorHAnsi" w:hAnsiTheme="majorHAnsi" w:cstheme="majorHAnsi"/>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E21E4D" w:rsidRPr="00EC4DEB" w14:paraId="163074EC"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03C77F42" w14:textId="638516BD"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9</w:t>
            </w:r>
          </w:p>
        </w:tc>
        <w:tc>
          <w:tcPr>
            <w:tcW w:w="2549" w:type="dxa"/>
          </w:tcPr>
          <w:p w14:paraId="1769B0B7" w14:textId="37323296"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SOURCESYSTEMOWNER</w:t>
            </w:r>
          </w:p>
        </w:tc>
        <w:tc>
          <w:tcPr>
            <w:tcW w:w="1701" w:type="dxa"/>
          </w:tcPr>
          <w:p w14:paraId="4CAD16A0" w14:textId="0CA713C0"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VARCHAR2(30)</w:t>
            </w:r>
          </w:p>
        </w:tc>
        <w:tc>
          <w:tcPr>
            <w:tcW w:w="971" w:type="dxa"/>
          </w:tcPr>
          <w:p w14:paraId="2749D02B" w14:textId="403B2377" w:rsidR="00E21E4D" w:rsidRPr="005A0A19" w:rsidRDefault="00E21E4D" w:rsidP="00E21E4D">
            <w:pPr>
              <w:widowControl w:val="0"/>
              <w:autoSpaceDE w:val="0"/>
              <w:autoSpaceDN w:val="0"/>
              <w:adjustRightInd w:val="0"/>
              <w:spacing w:after="0" w:line="240" w:lineRule="auto"/>
              <w:ind w:left="108" w:right="108"/>
              <w:jc w:val="center"/>
              <w:rPr>
                <w:rFonts w:asciiTheme="majorHAnsi" w:hAnsiTheme="majorHAnsi" w:cstheme="majorHAnsi"/>
                <w:color w:val="000000"/>
                <w:sz w:val="16"/>
                <w:szCs w:val="16"/>
              </w:rPr>
            </w:pPr>
            <w:r w:rsidRPr="005A0A19">
              <w:rPr>
                <w:rFonts w:asciiTheme="majorHAnsi" w:hAnsiTheme="majorHAnsi" w:cstheme="majorHAnsi"/>
                <w:color w:val="000000"/>
                <w:sz w:val="16"/>
                <w:szCs w:val="16"/>
              </w:rPr>
              <w:t>Y</w:t>
            </w:r>
          </w:p>
        </w:tc>
        <w:tc>
          <w:tcPr>
            <w:tcW w:w="680" w:type="dxa"/>
          </w:tcPr>
          <w:p w14:paraId="55C3C581" w14:textId="1BAD82E5"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N</w:t>
            </w:r>
          </w:p>
        </w:tc>
        <w:tc>
          <w:tcPr>
            <w:tcW w:w="2477" w:type="dxa"/>
          </w:tcPr>
          <w:p w14:paraId="527CD56E" w14:textId="2FE80408"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SOURCESYSTEMOWNER</w:t>
            </w:r>
          </w:p>
        </w:tc>
        <w:tc>
          <w:tcPr>
            <w:tcW w:w="2250" w:type="dxa"/>
          </w:tcPr>
          <w:p w14:paraId="1A14C890" w14:textId="0BD56B3D" w:rsidR="00E21E4D" w:rsidRPr="005A0A19"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A0A19">
              <w:rPr>
                <w:rFonts w:asciiTheme="majorHAnsi" w:hAnsiTheme="majorHAnsi" w:cstheme="majorHAnsi"/>
                <w:color w:val="000000"/>
                <w:sz w:val="16"/>
                <w:szCs w:val="16"/>
              </w:rPr>
              <w:t>SOURCESYSTEMOWNER</w:t>
            </w:r>
          </w:p>
        </w:tc>
        <w:tc>
          <w:tcPr>
            <w:tcW w:w="2613" w:type="dxa"/>
          </w:tcPr>
          <w:p w14:paraId="2A5EE97F" w14:textId="37951DB7" w:rsidR="00E21E4D" w:rsidRPr="006577CC" w:rsidRDefault="00E21E4D" w:rsidP="00E21E4D">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HardCode- DataMigration</w:t>
            </w:r>
          </w:p>
        </w:tc>
      </w:tr>
      <w:tr w:rsidR="00E21E4D" w:rsidRPr="00EC4DEB" w14:paraId="6B8D6A35" w14:textId="77777777" w:rsidTr="00D83DCA">
        <w:tc>
          <w:tcPr>
            <w:tcW w:w="707" w:type="dxa"/>
          </w:tcPr>
          <w:p w14:paraId="72DB8293" w14:textId="03C632F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0</w:t>
            </w:r>
          </w:p>
        </w:tc>
        <w:tc>
          <w:tcPr>
            <w:tcW w:w="2549" w:type="dxa"/>
          </w:tcPr>
          <w:p w14:paraId="6A2D426E" w14:textId="0D570ADB" w:rsidR="00E21E4D" w:rsidRPr="000F0D7A" w:rsidRDefault="00E21E4D" w:rsidP="00E21E4D">
            <w:pPr>
              <w:widowControl w:val="0"/>
              <w:autoSpaceDE w:val="0"/>
              <w:autoSpaceDN w:val="0"/>
              <w:adjustRightInd w:val="0"/>
              <w:spacing w:after="0" w:line="240" w:lineRule="auto"/>
              <w:ind w:right="108"/>
              <w:rPr>
                <w:rFonts w:cs="Calibri"/>
                <w:color w:val="000000"/>
                <w:sz w:val="16"/>
                <w:szCs w:val="16"/>
              </w:rPr>
            </w:pPr>
            <w:r>
              <w:rPr>
                <w:rFonts w:ascii="Calibri Light" w:hAnsi="Calibri Light" w:cs="Calibri Light"/>
                <w:color w:val="000000"/>
                <w:sz w:val="16"/>
                <w:szCs w:val="16"/>
              </w:rPr>
              <w:t xml:space="preserve">   ATTRIBUTE CATEGORY</w:t>
            </w:r>
          </w:p>
        </w:tc>
        <w:tc>
          <w:tcPr>
            <w:tcW w:w="1701" w:type="dxa"/>
          </w:tcPr>
          <w:p w14:paraId="655A5318" w14:textId="3455902E"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971" w:type="dxa"/>
          </w:tcPr>
          <w:p w14:paraId="5532B774" w14:textId="5188F586"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80" w:type="dxa"/>
          </w:tcPr>
          <w:p w14:paraId="15B4C106" w14:textId="61E08384" w:rsidR="00E21E4D" w:rsidRDefault="00350516"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25DBB86" w14:textId="5F483917"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Pr>
                <w:rFonts w:ascii="Calibri Light" w:hAnsi="Calibri Light" w:cs="Calibri Light"/>
                <w:color w:val="000000"/>
                <w:sz w:val="16"/>
                <w:szCs w:val="16"/>
              </w:rPr>
              <w:t>ATTRIBUTE CATEGORY</w:t>
            </w:r>
          </w:p>
        </w:tc>
        <w:tc>
          <w:tcPr>
            <w:tcW w:w="2250" w:type="dxa"/>
          </w:tcPr>
          <w:p w14:paraId="70EFF44B" w14:textId="4DDF08A1"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Pr>
                <w:rFonts w:ascii="Calibri Light" w:hAnsi="Calibri Light" w:cs="Calibri Light"/>
                <w:color w:val="000000"/>
                <w:sz w:val="16"/>
                <w:szCs w:val="16"/>
              </w:rPr>
              <w:t>ATTRIBUTE CATEGORY</w:t>
            </w:r>
          </w:p>
        </w:tc>
        <w:tc>
          <w:tcPr>
            <w:tcW w:w="2613" w:type="dxa"/>
          </w:tcPr>
          <w:p w14:paraId="407BE1AC" w14:textId="77777777" w:rsidR="00E21E4D" w:rsidRDefault="00E21E4D" w:rsidP="00E21E4D">
            <w:pPr>
              <w:spacing w:after="0" w:line="240" w:lineRule="auto"/>
              <w:rPr>
                <w:rFonts w:asciiTheme="majorHAnsi" w:hAnsiTheme="majorHAnsi" w:cstheme="majorHAnsi"/>
                <w:color w:val="000000"/>
                <w:sz w:val="16"/>
                <w:szCs w:val="16"/>
              </w:rPr>
            </w:pPr>
          </w:p>
        </w:tc>
      </w:tr>
      <w:tr w:rsidR="00E21E4D" w:rsidRPr="00EC4DEB" w14:paraId="68A7EC86"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192952BC" w14:textId="659E138E"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1</w:t>
            </w:r>
          </w:p>
        </w:tc>
        <w:tc>
          <w:tcPr>
            <w:tcW w:w="2549" w:type="dxa"/>
          </w:tcPr>
          <w:p w14:paraId="6157BC47" w14:textId="602DE9D1"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Pr>
                <w:rFonts w:ascii="Calibri Light" w:hAnsi="Calibri Light" w:cs="Calibri Light"/>
                <w:color w:val="000000"/>
                <w:sz w:val="16"/>
                <w:szCs w:val="16"/>
              </w:rPr>
              <w:t>ATTRIBUTE1</w:t>
            </w:r>
          </w:p>
        </w:tc>
        <w:tc>
          <w:tcPr>
            <w:tcW w:w="1701" w:type="dxa"/>
          </w:tcPr>
          <w:p w14:paraId="7DDEE2A8" w14:textId="5C6FDE8D"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6AAA3254" w14:textId="089FF4EC"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E599E8E" w14:textId="2B35454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F245F7C" w14:textId="2FB7FD7C"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Pr>
                <w:rFonts w:ascii="Calibri Light" w:hAnsi="Calibri Light" w:cs="Calibri Light"/>
                <w:color w:val="000000"/>
                <w:sz w:val="16"/>
                <w:szCs w:val="16"/>
              </w:rPr>
              <w:t>ATTRIBUTE1</w:t>
            </w:r>
          </w:p>
        </w:tc>
        <w:tc>
          <w:tcPr>
            <w:tcW w:w="2250" w:type="dxa"/>
          </w:tcPr>
          <w:p w14:paraId="61701733" w14:textId="34B1A9E8"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2613" w:type="dxa"/>
          </w:tcPr>
          <w:p w14:paraId="2436E2CF"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43C4F7D2" w14:textId="77777777" w:rsidTr="00D83DCA">
        <w:tc>
          <w:tcPr>
            <w:tcW w:w="707" w:type="dxa"/>
          </w:tcPr>
          <w:p w14:paraId="36AB6D9A" w14:textId="7C612904"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2</w:t>
            </w:r>
          </w:p>
        </w:tc>
        <w:tc>
          <w:tcPr>
            <w:tcW w:w="2549" w:type="dxa"/>
          </w:tcPr>
          <w:p w14:paraId="69988FA0" w14:textId="4AB9A914"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1701" w:type="dxa"/>
          </w:tcPr>
          <w:p w14:paraId="1CCACF6F" w14:textId="4F9846A5"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2B8494CA" w14:textId="7B83BB47"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84CDD75" w14:textId="35B035C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D87D56" w14:textId="4084544A"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2250" w:type="dxa"/>
          </w:tcPr>
          <w:p w14:paraId="274D300C" w14:textId="1ED0012D"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2613" w:type="dxa"/>
          </w:tcPr>
          <w:p w14:paraId="57391419"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99412A" w14:paraId="24D479A9"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48F5B1C" w14:textId="366F7703"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3</w:t>
            </w:r>
          </w:p>
        </w:tc>
        <w:tc>
          <w:tcPr>
            <w:tcW w:w="2549" w:type="dxa"/>
          </w:tcPr>
          <w:p w14:paraId="1AA727AD" w14:textId="1FDB14BD"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1701" w:type="dxa"/>
          </w:tcPr>
          <w:p w14:paraId="19A9DDE9" w14:textId="32B7669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24B2E0C1" w14:textId="07B47FD1"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D650CEC" w14:textId="440CADFF"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8ADBE82" w14:textId="2FA27758"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2250" w:type="dxa"/>
          </w:tcPr>
          <w:p w14:paraId="2C7255F9" w14:textId="2CC9D14C"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2613" w:type="dxa"/>
          </w:tcPr>
          <w:p w14:paraId="3958F5A4"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79ED0D2F" w14:textId="77777777" w:rsidTr="00D83DCA">
        <w:tc>
          <w:tcPr>
            <w:tcW w:w="707" w:type="dxa"/>
          </w:tcPr>
          <w:p w14:paraId="7AC28859" w14:textId="6D3591F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4</w:t>
            </w:r>
          </w:p>
        </w:tc>
        <w:tc>
          <w:tcPr>
            <w:tcW w:w="2549" w:type="dxa"/>
          </w:tcPr>
          <w:p w14:paraId="13F5C8E1" w14:textId="40E8413E"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1701" w:type="dxa"/>
          </w:tcPr>
          <w:p w14:paraId="57280DAB" w14:textId="291BC7CF"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36A14039" w14:textId="3298337E"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329A226" w14:textId="357BF624"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F3E64AB" w14:textId="06C94A5B"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2250" w:type="dxa"/>
          </w:tcPr>
          <w:p w14:paraId="27A8DE4C" w14:textId="556F220E"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2613" w:type="dxa"/>
          </w:tcPr>
          <w:p w14:paraId="1464CBD9"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0D8B39AA"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D116C88" w14:textId="3B2DB5CE"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5</w:t>
            </w:r>
          </w:p>
        </w:tc>
        <w:tc>
          <w:tcPr>
            <w:tcW w:w="2549" w:type="dxa"/>
          </w:tcPr>
          <w:p w14:paraId="007D9140" w14:textId="29CD1356"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1701" w:type="dxa"/>
          </w:tcPr>
          <w:p w14:paraId="6C39F0AE" w14:textId="3B6B9A7E"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05D33867" w14:textId="13FC35F4"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32789BC" w14:textId="6F9E8922"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EDB9B41" w14:textId="7336414C"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2250" w:type="dxa"/>
          </w:tcPr>
          <w:p w14:paraId="79E00206" w14:textId="237A5DF0"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2613" w:type="dxa"/>
          </w:tcPr>
          <w:p w14:paraId="21BA924C"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446C91EE" w14:textId="77777777" w:rsidTr="00D83DCA">
        <w:tc>
          <w:tcPr>
            <w:tcW w:w="707" w:type="dxa"/>
          </w:tcPr>
          <w:p w14:paraId="15375901" w14:textId="63A46A17"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6</w:t>
            </w:r>
          </w:p>
        </w:tc>
        <w:tc>
          <w:tcPr>
            <w:tcW w:w="2549" w:type="dxa"/>
          </w:tcPr>
          <w:p w14:paraId="075E2D0B" w14:textId="2A129BDB"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1701" w:type="dxa"/>
          </w:tcPr>
          <w:p w14:paraId="42F2C2E2" w14:textId="26F1F05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762B214E" w14:textId="642B3E66"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FA998EE" w14:textId="2FFFD730"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85CDC5E" w14:textId="03740250"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2250" w:type="dxa"/>
          </w:tcPr>
          <w:p w14:paraId="7D7EF05D" w14:textId="2872746A"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2613" w:type="dxa"/>
          </w:tcPr>
          <w:p w14:paraId="09D82769"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74CE73F4"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79BB3A1" w14:textId="3586CE6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7</w:t>
            </w:r>
          </w:p>
        </w:tc>
        <w:tc>
          <w:tcPr>
            <w:tcW w:w="2549" w:type="dxa"/>
          </w:tcPr>
          <w:p w14:paraId="5B4725E4" w14:textId="2A9EBE0F"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1701" w:type="dxa"/>
          </w:tcPr>
          <w:p w14:paraId="538593B6" w14:textId="26EE079D"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46809EEF" w14:textId="6A05AE83"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F5E0D4A" w14:textId="04EF0D67"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630C13F" w14:textId="14897ABA"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2250" w:type="dxa"/>
          </w:tcPr>
          <w:p w14:paraId="77728744" w14:textId="49E8D123"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2613" w:type="dxa"/>
          </w:tcPr>
          <w:p w14:paraId="7FBC45CB"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7AEB1CBE" w14:textId="77777777" w:rsidTr="00D83DCA">
        <w:tc>
          <w:tcPr>
            <w:tcW w:w="707" w:type="dxa"/>
          </w:tcPr>
          <w:p w14:paraId="6740B45B" w14:textId="0FA9C574"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8</w:t>
            </w:r>
          </w:p>
        </w:tc>
        <w:tc>
          <w:tcPr>
            <w:tcW w:w="2549" w:type="dxa"/>
          </w:tcPr>
          <w:p w14:paraId="38540191" w14:textId="14A6D46D"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1701" w:type="dxa"/>
          </w:tcPr>
          <w:p w14:paraId="09CCF0D8" w14:textId="5F300A8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164047CB" w14:textId="7704C129"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B0EE880" w14:textId="61E1EE6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5FA415A" w14:textId="7935E5DE"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2250" w:type="dxa"/>
          </w:tcPr>
          <w:p w14:paraId="2CAA0525" w14:textId="03AC0243"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2613" w:type="dxa"/>
          </w:tcPr>
          <w:p w14:paraId="1194220E"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448981CD"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30DA75F9" w14:textId="7F0899CD"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9</w:t>
            </w:r>
          </w:p>
        </w:tc>
        <w:tc>
          <w:tcPr>
            <w:tcW w:w="2549" w:type="dxa"/>
          </w:tcPr>
          <w:p w14:paraId="47EC9771" w14:textId="5110A7F8"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1701" w:type="dxa"/>
          </w:tcPr>
          <w:p w14:paraId="5A7A968D" w14:textId="0708C783"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2BEE8A86" w14:textId="0C733F7A"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944EE59" w14:textId="3383B1E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478CAF5" w14:textId="23C06D9C"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2250" w:type="dxa"/>
          </w:tcPr>
          <w:p w14:paraId="090F1850" w14:textId="78DF6FF2"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2613" w:type="dxa"/>
          </w:tcPr>
          <w:p w14:paraId="2324597B"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16EAB4A6" w14:textId="77777777" w:rsidTr="00D83DCA">
        <w:tc>
          <w:tcPr>
            <w:tcW w:w="707" w:type="dxa"/>
          </w:tcPr>
          <w:p w14:paraId="16D43977" w14:textId="08014330"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0</w:t>
            </w:r>
          </w:p>
        </w:tc>
        <w:tc>
          <w:tcPr>
            <w:tcW w:w="2549" w:type="dxa"/>
          </w:tcPr>
          <w:p w14:paraId="66AD4B44" w14:textId="76DAAE13"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1701" w:type="dxa"/>
          </w:tcPr>
          <w:p w14:paraId="212D6E85" w14:textId="3E5505AA"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66F5BB62" w14:textId="3C56EF48"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227AFC" w14:textId="5E4D6FA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1D51453" w14:textId="2839CC2B"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2250" w:type="dxa"/>
          </w:tcPr>
          <w:p w14:paraId="76799AE0" w14:textId="2CCD5644"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2613" w:type="dxa"/>
          </w:tcPr>
          <w:p w14:paraId="323784B4"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122C992E"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270DD132" w14:textId="5426E474"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1</w:t>
            </w:r>
          </w:p>
        </w:tc>
        <w:tc>
          <w:tcPr>
            <w:tcW w:w="2549" w:type="dxa"/>
          </w:tcPr>
          <w:p w14:paraId="581F3D82" w14:textId="5EC720D9"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1701" w:type="dxa"/>
          </w:tcPr>
          <w:p w14:paraId="418795F8" w14:textId="184419B9"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09911A99" w14:textId="6E266D54"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EB60858" w14:textId="5BC1D12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86AEA9D" w14:textId="4C5A66EF"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2250" w:type="dxa"/>
          </w:tcPr>
          <w:p w14:paraId="48B77049" w14:textId="77CC7E86"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2613" w:type="dxa"/>
          </w:tcPr>
          <w:p w14:paraId="405B85E6"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7DF2A69D" w14:textId="77777777" w:rsidTr="00D83DCA">
        <w:tc>
          <w:tcPr>
            <w:tcW w:w="707" w:type="dxa"/>
          </w:tcPr>
          <w:p w14:paraId="40A5D8EC" w14:textId="73171CF0"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2</w:t>
            </w:r>
          </w:p>
        </w:tc>
        <w:tc>
          <w:tcPr>
            <w:tcW w:w="2549" w:type="dxa"/>
          </w:tcPr>
          <w:p w14:paraId="357FADED" w14:textId="079B8F79"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1701" w:type="dxa"/>
          </w:tcPr>
          <w:p w14:paraId="7E402EEA" w14:textId="75DBD072"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7F54D4B2" w14:textId="533D16FE"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4709D15" w14:textId="3581C3C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F47288A" w14:textId="432BCC72"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2250" w:type="dxa"/>
          </w:tcPr>
          <w:p w14:paraId="07EAFDFE" w14:textId="7B1ED542"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2613" w:type="dxa"/>
          </w:tcPr>
          <w:p w14:paraId="5D1EB42A"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0735D51C"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665AF8B1" w14:textId="58BE2B7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3</w:t>
            </w:r>
          </w:p>
        </w:tc>
        <w:tc>
          <w:tcPr>
            <w:tcW w:w="2549" w:type="dxa"/>
          </w:tcPr>
          <w:p w14:paraId="4B038C4C" w14:textId="0CD8AE29"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1701" w:type="dxa"/>
          </w:tcPr>
          <w:p w14:paraId="622A0BF6" w14:textId="6F9E216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0219B9BB" w14:textId="69A7E244"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FF6FAD9" w14:textId="4E4141E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1022E5A" w14:textId="024F014B"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2250" w:type="dxa"/>
          </w:tcPr>
          <w:p w14:paraId="3BB9032B" w14:textId="68E84B78"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2613" w:type="dxa"/>
          </w:tcPr>
          <w:p w14:paraId="43BB659B"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398CFA47" w14:textId="77777777" w:rsidTr="00D83DCA">
        <w:tc>
          <w:tcPr>
            <w:tcW w:w="707" w:type="dxa"/>
          </w:tcPr>
          <w:p w14:paraId="4E693400" w14:textId="1296F71C"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4</w:t>
            </w:r>
          </w:p>
        </w:tc>
        <w:tc>
          <w:tcPr>
            <w:tcW w:w="2549" w:type="dxa"/>
          </w:tcPr>
          <w:p w14:paraId="34FCC27C" w14:textId="20744356"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1701" w:type="dxa"/>
          </w:tcPr>
          <w:p w14:paraId="5FBDEAC2" w14:textId="274808B2"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13E3FAE8" w14:textId="68A03C4B"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C1D555F" w14:textId="3889F7C3"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C60F519" w14:textId="2BF13F7D"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2250" w:type="dxa"/>
          </w:tcPr>
          <w:p w14:paraId="2EA7CD40" w14:textId="32A43C98"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2613" w:type="dxa"/>
          </w:tcPr>
          <w:p w14:paraId="7679CBD1"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1918CAE8" w14:textId="77777777" w:rsidTr="00D83DCA">
        <w:trPr>
          <w:cnfStyle w:val="000000100000" w:firstRow="0" w:lastRow="0" w:firstColumn="0" w:lastColumn="0" w:oddVBand="0" w:evenVBand="0" w:oddHBand="1" w:evenHBand="0" w:firstRowFirstColumn="0" w:firstRowLastColumn="0" w:lastRowFirstColumn="0" w:lastRowLastColumn="0"/>
        </w:trPr>
        <w:tc>
          <w:tcPr>
            <w:tcW w:w="707" w:type="dxa"/>
          </w:tcPr>
          <w:p w14:paraId="5814B394" w14:textId="4492B674"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5</w:t>
            </w:r>
          </w:p>
        </w:tc>
        <w:tc>
          <w:tcPr>
            <w:tcW w:w="2549" w:type="dxa"/>
          </w:tcPr>
          <w:p w14:paraId="2D3A2336" w14:textId="11824EF6"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1701" w:type="dxa"/>
          </w:tcPr>
          <w:p w14:paraId="2A659E6B" w14:textId="4F1BF2F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177B3382" w14:textId="6635F12B"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C73C463" w14:textId="1FF2BA33"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041F2B7" w14:textId="611D5C74"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2250" w:type="dxa"/>
          </w:tcPr>
          <w:p w14:paraId="6D092DEB" w14:textId="61B572AD"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2613" w:type="dxa"/>
          </w:tcPr>
          <w:p w14:paraId="14338F9A"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30F229F5" w14:textId="77777777" w:rsidTr="00D83DCA">
        <w:tc>
          <w:tcPr>
            <w:tcW w:w="707" w:type="dxa"/>
          </w:tcPr>
          <w:p w14:paraId="1B6C749F" w14:textId="4B6E4C5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6</w:t>
            </w:r>
          </w:p>
        </w:tc>
        <w:tc>
          <w:tcPr>
            <w:tcW w:w="2549" w:type="dxa"/>
          </w:tcPr>
          <w:p w14:paraId="2AC2BD39" w14:textId="31AA94AF" w:rsidR="00E21E4D" w:rsidRPr="00417C0C" w:rsidRDefault="00E21E4D" w:rsidP="00E21E4D">
            <w:pPr>
              <w:widowControl w:val="0"/>
              <w:autoSpaceDE w:val="0"/>
              <w:autoSpaceDN w:val="0"/>
              <w:adjustRightInd w:val="0"/>
              <w:spacing w:after="0" w:line="240" w:lineRule="auto"/>
              <w:ind w:left="108" w:right="108"/>
              <w:jc w:val="both"/>
              <w:rPr>
                <w:rFonts w:asciiTheme="majorHAnsi" w:hAnsiTheme="majorHAnsi" w:cstheme="majorHAnsi"/>
                <w:color w:val="000000"/>
                <w:sz w:val="16"/>
                <w:szCs w:val="16"/>
              </w:rPr>
            </w:pPr>
            <w:r w:rsidRPr="00417C0C">
              <w:rPr>
                <w:rFonts w:asciiTheme="majorHAnsi" w:hAnsiTheme="majorHAnsi" w:cstheme="majorHAnsi"/>
                <w:sz w:val="16"/>
                <w:szCs w:val="16"/>
              </w:rPr>
              <w:t>ATTRIBUTE_NUMBER1</w:t>
            </w:r>
          </w:p>
        </w:tc>
        <w:tc>
          <w:tcPr>
            <w:tcW w:w="1701" w:type="dxa"/>
          </w:tcPr>
          <w:p w14:paraId="0BE1F5CC" w14:textId="56D37932" w:rsidR="00E21E4D" w:rsidRPr="001370A7"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370A7">
              <w:rPr>
                <w:rFonts w:asciiTheme="majorHAnsi" w:hAnsiTheme="majorHAnsi" w:cstheme="majorHAnsi"/>
                <w:sz w:val="16"/>
                <w:szCs w:val="16"/>
              </w:rPr>
              <w:t>NUMBER</w:t>
            </w:r>
          </w:p>
        </w:tc>
        <w:tc>
          <w:tcPr>
            <w:tcW w:w="971" w:type="dxa"/>
          </w:tcPr>
          <w:p w14:paraId="769F4E86" w14:textId="1B62AD9B"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8946C74" w14:textId="71319265"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1118F0F" w14:textId="3028CC92" w:rsidR="00E21E4D" w:rsidRPr="00165D6C" w:rsidRDefault="00E21E4D" w:rsidP="00E21E4D">
            <w:pPr>
              <w:widowControl w:val="0"/>
              <w:autoSpaceDE w:val="0"/>
              <w:autoSpaceDN w:val="0"/>
              <w:adjustRightInd w:val="0"/>
              <w:spacing w:after="0" w:line="240" w:lineRule="auto"/>
              <w:ind w:left="108" w:right="108"/>
              <w:rPr>
                <w:rFonts w:cs="Calibri"/>
                <w:color w:val="000000"/>
                <w:sz w:val="16"/>
                <w:szCs w:val="16"/>
              </w:rPr>
            </w:pPr>
            <w:r w:rsidRPr="00417C0C">
              <w:rPr>
                <w:rFonts w:asciiTheme="majorHAnsi" w:hAnsiTheme="majorHAnsi" w:cstheme="majorHAnsi"/>
                <w:sz w:val="16"/>
                <w:szCs w:val="16"/>
              </w:rPr>
              <w:t>ATTRIBUTE_NUMBER1</w:t>
            </w:r>
          </w:p>
        </w:tc>
        <w:tc>
          <w:tcPr>
            <w:tcW w:w="2250" w:type="dxa"/>
          </w:tcPr>
          <w:p w14:paraId="29AA0206" w14:textId="2E87288E" w:rsidR="00E21E4D" w:rsidRPr="00305963"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2613" w:type="dxa"/>
          </w:tcPr>
          <w:p w14:paraId="7A1C7645"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38BA7DD3" w14:textId="77777777" w:rsidTr="00D83DCA">
        <w:trPr>
          <w:cnfStyle w:val="000000100000" w:firstRow="0" w:lastRow="0" w:firstColumn="0" w:lastColumn="0" w:oddVBand="0" w:evenVBand="0" w:oddHBand="1" w:evenHBand="0" w:firstRowFirstColumn="0" w:firstRowLastColumn="0" w:lastRowFirstColumn="0" w:lastRowLastColumn="0"/>
          <w:trHeight w:val="171"/>
        </w:trPr>
        <w:tc>
          <w:tcPr>
            <w:tcW w:w="707" w:type="dxa"/>
          </w:tcPr>
          <w:p w14:paraId="2C5F5FB3" w14:textId="61739B64"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7</w:t>
            </w:r>
          </w:p>
        </w:tc>
        <w:tc>
          <w:tcPr>
            <w:tcW w:w="2549" w:type="dxa"/>
          </w:tcPr>
          <w:p w14:paraId="61E716B0" w14:textId="7816C966" w:rsidR="00E21E4D" w:rsidRPr="00417C0C" w:rsidRDefault="00E21E4D" w:rsidP="00E21E4D">
            <w:pPr>
              <w:widowControl w:val="0"/>
              <w:autoSpaceDE w:val="0"/>
              <w:autoSpaceDN w:val="0"/>
              <w:adjustRightInd w:val="0"/>
              <w:spacing w:after="0" w:line="240" w:lineRule="auto"/>
              <w:ind w:left="108" w:right="108"/>
              <w:jc w:val="both"/>
              <w:rPr>
                <w:rFonts w:asciiTheme="majorHAnsi" w:hAnsiTheme="majorHAnsi" w:cstheme="majorHAnsi"/>
                <w:color w:val="000000"/>
                <w:sz w:val="16"/>
                <w:szCs w:val="16"/>
              </w:rPr>
            </w:pPr>
            <w:r w:rsidRPr="00417C0C">
              <w:rPr>
                <w:rFonts w:asciiTheme="majorHAnsi" w:hAnsiTheme="majorHAnsi" w:cstheme="majorHAnsi"/>
                <w:sz w:val="16"/>
                <w:szCs w:val="16"/>
              </w:rPr>
              <w:t>ATTRIBUTE_NUMBER2</w:t>
            </w:r>
          </w:p>
        </w:tc>
        <w:tc>
          <w:tcPr>
            <w:tcW w:w="1701" w:type="dxa"/>
          </w:tcPr>
          <w:p w14:paraId="795E54C5" w14:textId="09DD4F1B" w:rsidR="00E21E4D" w:rsidRPr="001370A7"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370A7">
              <w:rPr>
                <w:rFonts w:asciiTheme="majorHAnsi" w:hAnsiTheme="majorHAnsi" w:cstheme="majorHAnsi"/>
                <w:sz w:val="16"/>
                <w:szCs w:val="16"/>
              </w:rPr>
              <w:t>NUMBER</w:t>
            </w:r>
          </w:p>
        </w:tc>
        <w:tc>
          <w:tcPr>
            <w:tcW w:w="971" w:type="dxa"/>
          </w:tcPr>
          <w:p w14:paraId="32E70CEB" w14:textId="33AACEE1"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4E756E1" w14:textId="15CA31E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9FCE8D5" w14:textId="283CD41C"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250" w:type="dxa"/>
          </w:tcPr>
          <w:p w14:paraId="167CE6DC" w14:textId="122B9F8A"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613" w:type="dxa"/>
          </w:tcPr>
          <w:p w14:paraId="50B1313B" w14:textId="7777777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E21E4D" w:rsidRPr="00EC4DEB" w14:paraId="6A6FC534" w14:textId="77777777" w:rsidTr="00D83DCA">
        <w:trPr>
          <w:trHeight w:val="171"/>
        </w:trPr>
        <w:tc>
          <w:tcPr>
            <w:tcW w:w="707" w:type="dxa"/>
          </w:tcPr>
          <w:p w14:paraId="312141F0" w14:textId="2B1D39D9" w:rsidR="00E21E4D" w:rsidRPr="002A1492"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8</w:t>
            </w:r>
          </w:p>
        </w:tc>
        <w:tc>
          <w:tcPr>
            <w:tcW w:w="2549" w:type="dxa"/>
          </w:tcPr>
          <w:p w14:paraId="63EB518D" w14:textId="3D9E0269" w:rsidR="00E21E4D" w:rsidRPr="00417C0C" w:rsidRDefault="00E21E4D" w:rsidP="00E21E4D">
            <w:pPr>
              <w:widowControl w:val="0"/>
              <w:autoSpaceDE w:val="0"/>
              <w:autoSpaceDN w:val="0"/>
              <w:adjustRightInd w:val="0"/>
              <w:spacing w:after="0" w:line="240" w:lineRule="auto"/>
              <w:ind w:right="108"/>
              <w:jc w:val="both"/>
              <w:rPr>
                <w:rFonts w:asciiTheme="majorHAnsi" w:hAnsiTheme="majorHAnsi" w:cstheme="majorHAnsi"/>
                <w:color w:val="000000"/>
                <w:sz w:val="16"/>
                <w:szCs w:val="16"/>
              </w:rPr>
            </w:pPr>
            <w:r w:rsidRPr="00417C0C">
              <w:rPr>
                <w:rFonts w:asciiTheme="majorHAnsi" w:hAnsiTheme="majorHAnsi" w:cstheme="majorHAnsi"/>
                <w:sz w:val="16"/>
                <w:szCs w:val="16"/>
              </w:rPr>
              <w:t xml:space="preserve">   ATTRIBUTE_NUMBER3</w:t>
            </w:r>
          </w:p>
        </w:tc>
        <w:tc>
          <w:tcPr>
            <w:tcW w:w="1701" w:type="dxa"/>
          </w:tcPr>
          <w:p w14:paraId="55A4855C" w14:textId="0A306D6B" w:rsidR="00E21E4D" w:rsidRPr="001370A7"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370A7">
              <w:rPr>
                <w:rFonts w:asciiTheme="majorHAnsi" w:hAnsiTheme="majorHAnsi" w:cstheme="majorHAnsi"/>
                <w:sz w:val="16"/>
                <w:szCs w:val="16"/>
              </w:rPr>
              <w:t>NUMBER</w:t>
            </w:r>
          </w:p>
        </w:tc>
        <w:tc>
          <w:tcPr>
            <w:tcW w:w="971" w:type="dxa"/>
          </w:tcPr>
          <w:p w14:paraId="239CECEC" w14:textId="3ACF50BA"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639CCAF" w14:textId="08E9B65A"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26E4333" w14:textId="70D4509C"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250" w:type="dxa"/>
          </w:tcPr>
          <w:p w14:paraId="5B14A509" w14:textId="2E941D58"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613" w:type="dxa"/>
          </w:tcPr>
          <w:p w14:paraId="420C3C3D"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55762A21" w14:textId="77777777" w:rsidTr="00D83DCA">
        <w:trPr>
          <w:cnfStyle w:val="000000100000" w:firstRow="0" w:lastRow="0" w:firstColumn="0" w:lastColumn="0" w:oddVBand="0" w:evenVBand="0" w:oddHBand="1" w:evenHBand="0" w:firstRowFirstColumn="0" w:firstRowLastColumn="0" w:lastRowFirstColumn="0" w:lastRowLastColumn="0"/>
          <w:trHeight w:val="171"/>
        </w:trPr>
        <w:tc>
          <w:tcPr>
            <w:tcW w:w="707" w:type="dxa"/>
          </w:tcPr>
          <w:p w14:paraId="64254B41" w14:textId="1B41109A"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89</w:t>
            </w:r>
          </w:p>
        </w:tc>
        <w:tc>
          <w:tcPr>
            <w:tcW w:w="2549" w:type="dxa"/>
          </w:tcPr>
          <w:p w14:paraId="05C4EC69" w14:textId="2E5D25D6" w:rsidR="00E21E4D" w:rsidRPr="00417C0C" w:rsidRDefault="00E21E4D" w:rsidP="00E21E4D">
            <w:pPr>
              <w:widowControl w:val="0"/>
              <w:autoSpaceDE w:val="0"/>
              <w:autoSpaceDN w:val="0"/>
              <w:adjustRightInd w:val="0"/>
              <w:spacing w:after="0" w:line="240" w:lineRule="auto"/>
              <w:ind w:right="108"/>
              <w:jc w:val="both"/>
              <w:rPr>
                <w:rFonts w:asciiTheme="majorHAnsi" w:hAnsiTheme="majorHAnsi" w:cstheme="majorHAnsi"/>
                <w:sz w:val="16"/>
                <w:szCs w:val="16"/>
              </w:rPr>
            </w:pPr>
            <w:r w:rsidRPr="00417C0C">
              <w:rPr>
                <w:rFonts w:asciiTheme="majorHAnsi" w:hAnsiTheme="majorHAnsi" w:cstheme="majorHAnsi"/>
                <w:sz w:val="16"/>
                <w:szCs w:val="16"/>
              </w:rPr>
              <w:t xml:space="preserve">   ATTRIBUTE_NUMBER4</w:t>
            </w:r>
          </w:p>
        </w:tc>
        <w:tc>
          <w:tcPr>
            <w:tcW w:w="1701" w:type="dxa"/>
          </w:tcPr>
          <w:p w14:paraId="6EAE2BEB" w14:textId="7EE25498" w:rsidR="00E21E4D" w:rsidRPr="001370A7"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370A7">
              <w:rPr>
                <w:rFonts w:asciiTheme="majorHAnsi" w:hAnsiTheme="majorHAnsi" w:cstheme="majorHAnsi"/>
                <w:sz w:val="16"/>
                <w:szCs w:val="16"/>
              </w:rPr>
              <w:t>NUMBER</w:t>
            </w:r>
          </w:p>
        </w:tc>
        <w:tc>
          <w:tcPr>
            <w:tcW w:w="971" w:type="dxa"/>
          </w:tcPr>
          <w:p w14:paraId="2AD7C3EB" w14:textId="3E58B1E2"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283D76D" w14:textId="0905541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6EC4E43" w14:textId="7BA7D64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250" w:type="dxa"/>
          </w:tcPr>
          <w:p w14:paraId="328315C4" w14:textId="033672E4"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613" w:type="dxa"/>
          </w:tcPr>
          <w:p w14:paraId="69E6C73C"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59A22B87" w14:textId="77777777" w:rsidTr="00D83DCA">
        <w:trPr>
          <w:trHeight w:val="171"/>
        </w:trPr>
        <w:tc>
          <w:tcPr>
            <w:tcW w:w="707" w:type="dxa"/>
          </w:tcPr>
          <w:p w14:paraId="14C6C207" w14:textId="2A26A47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0</w:t>
            </w:r>
          </w:p>
        </w:tc>
        <w:tc>
          <w:tcPr>
            <w:tcW w:w="2549" w:type="dxa"/>
          </w:tcPr>
          <w:p w14:paraId="280E4F86" w14:textId="79DD99A3" w:rsidR="00E21E4D" w:rsidRPr="00417C0C" w:rsidRDefault="00E21E4D" w:rsidP="00E21E4D">
            <w:pPr>
              <w:widowControl w:val="0"/>
              <w:autoSpaceDE w:val="0"/>
              <w:autoSpaceDN w:val="0"/>
              <w:adjustRightInd w:val="0"/>
              <w:spacing w:after="0" w:line="240" w:lineRule="auto"/>
              <w:ind w:right="108"/>
              <w:jc w:val="both"/>
              <w:rPr>
                <w:rFonts w:asciiTheme="majorHAnsi" w:hAnsiTheme="majorHAnsi" w:cstheme="majorHAnsi"/>
                <w:sz w:val="16"/>
                <w:szCs w:val="16"/>
              </w:rPr>
            </w:pPr>
            <w:r w:rsidRPr="00417C0C">
              <w:rPr>
                <w:rFonts w:asciiTheme="majorHAnsi" w:hAnsiTheme="majorHAnsi" w:cstheme="majorHAnsi"/>
                <w:sz w:val="16"/>
                <w:szCs w:val="16"/>
              </w:rPr>
              <w:t xml:space="preserve">   ATTRIBUTE_NUMBER5</w:t>
            </w:r>
          </w:p>
        </w:tc>
        <w:tc>
          <w:tcPr>
            <w:tcW w:w="1701" w:type="dxa"/>
          </w:tcPr>
          <w:p w14:paraId="480D9E5F" w14:textId="4BD44A4C" w:rsidR="00E21E4D" w:rsidRPr="001370A7"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370A7">
              <w:rPr>
                <w:rFonts w:asciiTheme="majorHAnsi" w:hAnsiTheme="majorHAnsi" w:cstheme="majorHAnsi"/>
                <w:sz w:val="16"/>
                <w:szCs w:val="16"/>
              </w:rPr>
              <w:t>NUMBER</w:t>
            </w:r>
          </w:p>
        </w:tc>
        <w:tc>
          <w:tcPr>
            <w:tcW w:w="971" w:type="dxa"/>
          </w:tcPr>
          <w:p w14:paraId="4D81826B" w14:textId="6BACFB6C"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752FE3" w14:textId="2C77D571"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6BB22AF" w14:textId="6162AA66"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250" w:type="dxa"/>
          </w:tcPr>
          <w:p w14:paraId="442E59EF" w14:textId="5AE257F6"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613" w:type="dxa"/>
          </w:tcPr>
          <w:p w14:paraId="413CEECE"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425FAF97" w14:textId="77777777" w:rsidTr="00D83DCA">
        <w:trPr>
          <w:cnfStyle w:val="000000100000" w:firstRow="0" w:lastRow="0" w:firstColumn="0" w:lastColumn="0" w:oddVBand="0" w:evenVBand="0" w:oddHBand="1" w:evenHBand="0" w:firstRowFirstColumn="0" w:firstRowLastColumn="0" w:lastRowFirstColumn="0" w:lastRowLastColumn="0"/>
          <w:trHeight w:val="171"/>
        </w:trPr>
        <w:tc>
          <w:tcPr>
            <w:tcW w:w="707" w:type="dxa"/>
          </w:tcPr>
          <w:p w14:paraId="338A0F47" w14:textId="27800568"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1</w:t>
            </w:r>
          </w:p>
        </w:tc>
        <w:tc>
          <w:tcPr>
            <w:tcW w:w="2549" w:type="dxa"/>
          </w:tcPr>
          <w:p w14:paraId="5278E6AB" w14:textId="40F69B95" w:rsidR="00E21E4D" w:rsidRPr="008A65EE" w:rsidRDefault="00E21E4D" w:rsidP="00E21E4D">
            <w:pPr>
              <w:widowControl w:val="0"/>
              <w:autoSpaceDE w:val="0"/>
              <w:autoSpaceDN w:val="0"/>
              <w:adjustRightInd w:val="0"/>
              <w:spacing w:after="0" w:line="240" w:lineRule="auto"/>
              <w:ind w:right="108"/>
              <w:rPr>
                <w:rFonts w:asciiTheme="majorHAnsi" w:hAnsiTheme="majorHAnsi" w:cstheme="majorHAnsi"/>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1701" w:type="dxa"/>
          </w:tcPr>
          <w:p w14:paraId="033610BB" w14:textId="1B481A4D" w:rsidR="00E21E4D" w:rsidRPr="00F727DA"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727DA">
              <w:rPr>
                <w:rFonts w:asciiTheme="majorHAnsi" w:hAnsiTheme="majorHAnsi" w:cstheme="majorHAnsi"/>
                <w:sz w:val="16"/>
                <w:szCs w:val="16"/>
              </w:rPr>
              <w:t>DATE</w:t>
            </w:r>
          </w:p>
        </w:tc>
        <w:tc>
          <w:tcPr>
            <w:tcW w:w="971" w:type="dxa"/>
          </w:tcPr>
          <w:p w14:paraId="4C2C8AE8" w14:textId="663653A5"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3D9D03B" w14:textId="0C4416C9"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6165222" w14:textId="6D17F963"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250" w:type="dxa"/>
          </w:tcPr>
          <w:p w14:paraId="1159AF02" w14:textId="38556EFB"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613" w:type="dxa"/>
          </w:tcPr>
          <w:p w14:paraId="389B8C3C"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1C910ADF" w14:textId="77777777" w:rsidTr="00D83DCA">
        <w:trPr>
          <w:trHeight w:val="171"/>
        </w:trPr>
        <w:tc>
          <w:tcPr>
            <w:tcW w:w="707" w:type="dxa"/>
          </w:tcPr>
          <w:p w14:paraId="6E18247B" w14:textId="5237E5B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92</w:t>
            </w:r>
          </w:p>
        </w:tc>
        <w:tc>
          <w:tcPr>
            <w:tcW w:w="2549" w:type="dxa"/>
          </w:tcPr>
          <w:p w14:paraId="2F3C7780" w14:textId="0588EDBA" w:rsidR="00E21E4D" w:rsidRPr="008A65EE" w:rsidRDefault="00E21E4D" w:rsidP="00E21E4D">
            <w:pPr>
              <w:widowControl w:val="0"/>
              <w:autoSpaceDE w:val="0"/>
              <w:autoSpaceDN w:val="0"/>
              <w:adjustRightInd w:val="0"/>
              <w:spacing w:after="0" w:line="240" w:lineRule="auto"/>
              <w:ind w:right="108"/>
              <w:rPr>
                <w:rFonts w:asciiTheme="majorHAnsi" w:hAnsiTheme="majorHAnsi" w:cstheme="majorHAnsi"/>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1701" w:type="dxa"/>
          </w:tcPr>
          <w:p w14:paraId="3DC123DF" w14:textId="3825AFF9" w:rsidR="00E21E4D" w:rsidRPr="00F727DA"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727DA">
              <w:rPr>
                <w:rFonts w:asciiTheme="majorHAnsi" w:hAnsiTheme="majorHAnsi" w:cstheme="majorHAnsi"/>
                <w:sz w:val="16"/>
                <w:szCs w:val="16"/>
              </w:rPr>
              <w:t>DATE</w:t>
            </w:r>
          </w:p>
        </w:tc>
        <w:tc>
          <w:tcPr>
            <w:tcW w:w="971" w:type="dxa"/>
          </w:tcPr>
          <w:p w14:paraId="3589E898" w14:textId="4D33D30F"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6ACED1C" w14:textId="2B2AE27B"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310EF23" w14:textId="1B866921"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250" w:type="dxa"/>
          </w:tcPr>
          <w:p w14:paraId="2BB2F2C0" w14:textId="408F7245"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613" w:type="dxa"/>
          </w:tcPr>
          <w:p w14:paraId="0B176BD9"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30666997" w14:textId="77777777" w:rsidTr="00D83DCA">
        <w:trPr>
          <w:cnfStyle w:val="000000100000" w:firstRow="0" w:lastRow="0" w:firstColumn="0" w:lastColumn="0" w:oddVBand="0" w:evenVBand="0" w:oddHBand="1" w:evenHBand="0" w:firstRowFirstColumn="0" w:firstRowLastColumn="0" w:lastRowFirstColumn="0" w:lastRowLastColumn="0"/>
          <w:trHeight w:val="171"/>
        </w:trPr>
        <w:tc>
          <w:tcPr>
            <w:tcW w:w="707" w:type="dxa"/>
          </w:tcPr>
          <w:p w14:paraId="1BA7D912" w14:textId="360A4425"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3</w:t>
            </w:r>
          </w:p>
        </w:tc>
        <w:tc>
          <w:tcPr>
            <w:tcW w:w="2549" w:type="dxa"/>
          </w:tcPr>
          <w:p w14:paraId="113F49C7" w14:textId="75457AE7" w:rsidR="00E21E4D" w:rsidRPr="008A65EE" w:rsidRDefault="00E21E4D" w:rsidP="00E21E4D">
            <w:pPr>
              <w:widowControl w:val="0"/>
              <w:autoSpaceDE w:val="0"/>
              <w:autoSpaceDN w:val="0"/>
              <w:adjustRightInd w:val="0"/>
              <w:spacing w:after="0" w:line="240" w:lineRule="auto"/>
              <w:ind w:right="108"/>
              <w:rPr>
                <w:rFonts w:asciiTheme="majorHAnsi" w:hAnsiTheme="majorHAnsi" w:cstheme="majorHAnsi"/>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1701" w:type="dxa"/>
          </w:tcPr>
          <w:p w14:paraId="43FE20A6" w14:textId="18DCBF8C" w:rsidR="00E21E4D" w:rsidRPr="00F727DA"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727DA">
              <w:rPr>
                <w:rFonts w:asciiTheme="majorHAnsi" w:hAnsiTheme="majorHAnsi" w:cstheme="majorHAnsi"/>
                <w:sz w:val="16"/>
                <w:szCs w:val="16"/>
              </w:rPr>
              <w:t>DATE</w:t>
            </w:r>
          </w:p>
        </w:tc>
        <w:tc>
          <w:tcPr>
            <w:tcW w:w="971" w:type="dxa"/>
          </w:tcPr>
          <w:p w14:paraId="0737537B" w14:textId="5834B26D"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08A3A9F" w14:textId="273F4AC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1F7D4A9" w14:textId="7BEF0457"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250" w:type="dxa"/>
          </w:tcPr>
          <w:p w14:paraId="1BA60447" w14:textId="5A1F87CC"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613" w:type="dxa"/>
          </w:tcPr>
          <w:p w14:paraId="4AFEEA11"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54B6B0FE" w14:textId="77777777" w:rsidTr="00D83DCA">
        <w:trPr>
          <w:trHeight w:val="171"/>
        </w:trPr>
        <w:tc>
          <w:tcPr>
            <w:tcW w:w="707" w:type="dxa"/>
          </w:tcPr>
          <w:p w14:paraId="55BCC2B8" w14:textId="65CC1896"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4</w:t>
            </w:r>
          </w:p>
        </w:tc>
        <w:tc>
          <w:tcPr>
            <w:tcW w:w="2549" w:type="dxa"/>
          </w:tcPr>
          <w:p w14:paraId="4586F42B" w14:textId="72CFFC8F" w:rsidR="00E21E4D" w:rsidRPr="008A65EE" w:rsidRDefault="00E21E4D" w:rsidP="00E21E4D">
            <w:pPr>
              <w:widowControl w:val="0"/>
              <w:autoSpaceDE w:val="0"/>
              <w:autoSpaceDN w:val="0"/>
              <w:adjustRightInd w:val="0"/>
              <w:spacing w:after="0" w:line="240" w:lineRule="auto"/>
              <w:ind w:right="108"/>
              <w:jc w:val="both"/>
              <w:rPr>
                <w:rFonts w:asciiTheme="majorHAnsi" w:hAnsiTheme="majorHAnsi" w:cstheme="majorHAnsi"/>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1701" w:type="dxa"/>
          </w:tcPr>
          <w:p w14:paraId="655201F7" w14:textId="67AD1A66" w:rsidR="00E21E4D" w:rsidRPr="00F727DA" w:rsidRDefault="00E21E4D" w:rsidP="00E21E4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727DA">
              <w:rPr>
                <w:rFonts w:asciiTheme="majorHAnsi" w:hAnsiTheme="majorHAnsi" w:cstheme="majorHAnsi"/>
                <w:sz w:val="16"/>
                <w:szCs w:val="16"/>
              </w:rPr>
              <w:t>DATE</w:t>
            </w:r>
          </w:p>
        </w:tc>
        <w:tc>
          <w:tcPr>
            <w:tcW w:w="971" w:type="dxa"/>
          </w:tcPr>
          <w:p w14:paraId="16225399" w14:textId="78ADE07A" w:rsidR="00E21E4D" w:rsidRDefault="00E21E4D" w:rsidP="00E21E4D">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DEDD984" w14:textId="42244959" w:rsidR="00E21E4D"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8BE7AFC" w14:textId="0E7BE3A5"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250" w:type="dxa"/>
          </w:tcPr>
          <w:p w14:paraId="6E81142C" w14:textId="06A988EF" w:rsidR="00E21E4D" w:rsidRPr="000449A4" w:rsidRDefault="00E21E4D" w:rsidP="00E21E4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613" w:type="dxa"/>
          </w:tcPr>
          <w:p w14:paraId="68EFDB23" w14:textId="77777777" w:rsidR="00E21E4D" w:rsidRPr="000449A4" w:rsidRDefault="00E21E4D" w:rsidP="00E21E4D">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851ED7" w:rsidRPr="00EC4DEB" w14:paraId="0ECA8312" w14:textId="77777777" w:rsidTr="00D83DCA">
        <w:trPr>
          <w:cnfStyle w:val="000000100000" w:firstRow="0" w:lastRow="0" w:firstColumn="0" w:lastColumn="0" w:oddVBand="0" w:evenVBand="0" w:oddHBand="1" w:evenHBand="0" w:firstRowFirstColumn="0" w:firstRowLastColumn="0" w:lastRowFirstColumn="0" w:lastRowLastColumn="0"/>
          <w:trHeight w:val="171"/>
        </w:trPr>
        <w:tc>
          <w:tcPr>
            <w:tcW w:w="707" w:type="dxa"/>
          </w:tcPr>
          <w:p w14:paraId="37ABDF68" w14:textId="39CDD9FF" w:rsidR="00851ED7" w:rsidRDefault="00E21E4D"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5</w:t>
            </w:r>
          </w:p>
        </w:tc>
        <w:tc>
          <w:tcPr>
            <w:tcW w:w="2549" w:type="dxa"/>
          </w:tcPr>
          <w:p w14:paraId="57A67CCF" w14:textId="43059D7A" w:rsidR="00851ED7" w:rsidRPr="008A65EE" w:rsidRDefault="00F7082C" w:rsidP="00851ED7">
            <w:pPr>
              <w:widowControl w:val="0"/>
              <w:autoSpaceDE w:val="0"/>
              <w:autoSpaceDN w:val="0"/>
              <w:adjustRightInd w:val="0"/>
              <w:spacing w:after="0" w:line="240" w:lineRule="auto"/>
              <w:ind w:right="108"/>
              <w:jc w:val="both"/>
              <w:rPr>
                <w:rFonts w:asciiTheme="majorHAnsi" w:hAnsiTheme="majorHAnsi" w:cstheme="majorHAnsi"/>
                <w:sz w:val="16"/>
                <w:szCs w:val="16"/>
              </w:rPr>
            </w:pPr>
            <w:r>
              <w:rPr>
                <w:rFonts w:asciiTheme="majorHAnsi" w:hAnsiTheme="majorHAnsi" w:cstheme="majorHAnsi"/>
                <w:sz w:val="16"/>
                <w:szCs w:val="16"/>
              </w:rPr>
              <w:t xml:space="preserve">   </w:t>
            </w:r>
            <w:r w:rsidR="00851ED7" w:rsidRPr="008A65EE">
              <w:rPr>
                <w:rFonts w:asciiTheme="majorHAnsi" w:hAnsiTheme="majorHAnsi" w:cstheme="majorHAnsi"/>
                <w:sz w:val="16"/>
                <w:szCs w:val="16"/>
              </w:rPr>
              <w:t>ATTRIBUTE_DATE5</w:t>
            </w:r>
          </w:p>
        </w:tc>
        <w:tc>
          <w:tcPr>
            <w:tcW w:w="1701" w:type="dxa"/>
          </w:tcPr>
          <w:p w14:paraId="290EFDD9" w14:textId="76DAB243" w:rsidR="00851ED7" w:rsidRPr="00F727DA" w:rsidRDefault="00851ED7" w:rsidP="00851ED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727DA">
              <w:rPr>
                <w:rFonts w:asciiTheme="majorHAnsi" w:hAnsiTheme="majorHAnsi" w:cstheme="majorHAnsi"/>
                <w:sz w:val="16"/>
                <w:szCs w:val="16"/>
              </w:rPr>
              <w:t>DATE</w:t>
            </w:r>
          </w:p>
        </w:tc>
        <w:tc>
          <w:tcPr>
            <w:tcW w:w="971" w:type="dxa"/>
          </w:tcPr>
          <w:p w14:paraId="3F2D2FD8" w14:textId="4189A334" w:rsidR="00851ED7" w:rsidRDefault="00851ED7" w:rsidP="00851ED7">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3914C48" w14:textId="051EB6C0" w:rsidR="00851ED7"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82845B1" w14:textId="3F12F789" w:rsidR="00851ED7" w:rsidRPr="000449A4"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2250" w:type="dxa"/>
          </w:tcPr>
          <w:p w14:paraId="7C06617A" w14:textId="27AF0DE9" w:rsidR="00851ED7" w:rsidRPr="000449A4" w:rsidRDefault="00851ED7" w:rsidP="00851ED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2613" w:type="dxa"/>
          </w:tcPr>
          <w:p w14:paraId="1BD67EC8" w14:textId="77777777" w:rsidR="00851ED7" w:rsidRPr="000449A4" w:rsidRDefault="00851ED7" w:rsidP="00851ED7">
            <w:pPr>
              <w:widowControl w:val="0"/>
              <w:autoSpaceDE w:val="0"/>
              <w:autoSpaceDN w:val="0"/>
              <w:adjustRightInd w:val="0"/>
              <w:spacing w:after="0" w:line="240" w:lineRule="auto"/>
              <w:ind w:right="108"/>
              <w:rPr>
                <w:rFonts w:ascii="Calibri Light" w:hAnsi="Calibri Light" w:cs="Calibri Light"/>
                <w:color w:val="000000"/>
                <w:sz w:val="16"/>
                <w:szCs w:val="16"/>
              </w:rPr>
            </w:pPr>
          </w:p>
        </w:tc>
      </w:tr>
      <w:tr w:rsidR="00E21E4D" w:rsidRPr="00EC4DEB" w14:paraId="14942A88" w14:textId="77777777" w:rsidTr="00D83DCA">
        <w:trPr>
          <w:trHeight w:val="171"/>
        </w:trPr>
        <w:tc>
          <w:tcPr>
            <w:tcW w:w="707" w:type="dxa"/>
          </w:tcPr>
          <w:p w14:paraId="3B86773C" w14:textId="67C758EE" w:rsidR="00E51E31" w:rsidRDefault="00E51E31" w:rsidP="00E51E3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549" w:type="dxa"/>
          </w:tcPr>
          <w:p w14:paraId="30991556" w14:textId="68D8FF4F" w:rsidR="00E51E31" w:rsidRPr="006673B9" w:rsidRDefault="00E51E31" w:rsidP="00E51E31">
            <w:pPr>
              <w:spacing w:after="0" w:line="240" w:lineRule="auto"/>
              <w:jc w:val="both"/>
              <w:rPr>
                <w:rFonts w:asciiTheme="majorHAnsi" w:hAnsiTheme="majorHAnsi" w:cstheme="majorHAnsi"/>
                <w:color w:val="000000"/>
                <w:sz w:val="16"/>
                <w:szCs w:val="16"/>
              </w:rPr>
            </w:pPr>
          </w:p>
        </w:tc>
        <w:tc>
          <w:tcPr>
            <w:tcW w:w="1701" w:type="dxa"/>
          </w:tcPr>
          <w:p w14:paraId="7BD4443A" w14:textId="63D7CCCF" w:rsidR="00E51E31" w:rsidRDefault="00E51E31" w:rsidP="00E51E31">
            <w:pPr>
              <w:widowControl w:val="0"/>
              <w:autoSpaceDE w:val="0"/>
              <w:autoSpaceDN w:val="0"/>
              <w:adjustRightInd w:val="0"/>
              <w:spacing w:after="0" w:line="240" w:lineRule="auto"/>
              <w:ind w:left="108" w:right="108"/>
              <w:rPr>
                <w:rFonts w:asciiTheme="majorHAnsi" w:hAnsiTheme="majorHAnsi" w:cstheme="majorHAnsi"/>
                <w:sz w:val="16"/>
                <w:szCs w:val="16"/>
              </w:rPr>
            </w:pPr>
          </w:p>
        </w:tc>
        <w:tc>
          <w:tcPr>
            <w:tcW w:w="971" w:type="dxa"/>
          </w:tcPr>
          <w:p w14:paraId="194A69EC" w14:textId="1F24DA4F" w:rsidR="00E51E31" w:rsidRDefault="00E51E31" w:rsidP="00E51E31">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p>
        </w:tc>
        <w:tc>
          <w:tcPr>
            <w:tcW w:w="680" w:type="dxa"/>
          </w:tcPr>
          <w:p w14:paraId="56CE3828" w14:textId="7506C0F1" w:rsidR="00E51E31" w:rsidRDefault="00E51E31" w:rsidP="00E51E3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477" w:type="dxa"/>
          </w:tcPr>
          <w:p w14:paraId="404D43ED" w14:textId="5FB9C6A6" w:rsidR="00E51E31" w:rsidRDefault="00E51E31" w:rsidP="00E51E31">
            <w:pPr>
              <w:spacing w:after="0" w:line="240" w:lineRule="auto"/>
              <w:jc w:val="both"/>
              <w:rPr>
                <w:rFonts w:asciiTheme="majorHAnsi" w:hAnsiTheme="majorHAnsi" w:cstheme="majorHAnsi"/>
                <w:color w:val="000000"/>
                <w:sz w:val="16"/>
                <w:szCs w:val="16"/>
              </w:rPr>
            </w:pPr>
          </w:p>
        </w:tc>
        <w:tc>
          <w:tcPr>
            <w:tcW w:w="2250" w:type="dxa"/>
          </w:tcPr>
          <w:p w14:paraId="6F33BC6D" w14:textId="30F26FDA" w:rsidR="00E51E31" w:rsidRPr="006673B9" w:rsidRDefault="00E51E31" w:rsidP="00E51E31">
            <w:pPr>
              <w:spacing w:after="0" w:line="240" w:lineRule="auto"/>
              <w:jc w:val="both"/>
              <w:rPr>
                <w:rFonts w:asciiTheme="majorHAnsi" w:hAnsiTheme="majorHAnsi" w:cstheme="majorHAnsi"/>
                <w:color w:val="000000"/>
                <w:sz w:val="16"/>
                <w:szCs w:val="16"/>
              </w:rPr>
            </w:pPr>
          </w:p>
        </w:tc>
        <w:tc>
          <w:tcPr>
            <w:tcW w:w="2613" w:type="dxa"/>
          </w:tcPr>
          <w:p w14:paraId="2ED09FEE" w14:textId="13B5650D" w:rsidR="00E51E31" w:rsidRPr="00665AF1" w:rsidRDefault="00E51E31" w:rsidP="00E51E31">
            <w:pPr>
              <w:spacing w:after="0" w:line="240" w:lineRule="auto"/>
              <w:rPr>
                <w:rFonts w:asciiTheme="majorHAnsi" w:hAnsiTheme="majorHAnsi" w:cstheme="majorHAnsi"/>
                <w:color w:val="000000"/>
                <w:sz w:val="16"/>
                <w:szCs w:val="16"/>
              </w:rPr>
            </w:pPr>
          </w:p>
        </w:tc>
      </w:tr>
    </w:tbl>
    <w:p w14:paraId="253868F3" w14:textId="77777777" w:rsidR="00877485" w:rsidRDefault="00877485" w:rsidP="00877485">
      <w:pPr>
        <w:pStyle w:val="Heading3"/>
      </w:pPr>
      <w:bookmarkStart w:id="55" w:name="_Toc143861705"/>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r w:rsidR="00537052" w:rsidRPr="006A1109" w14:paraId="3DA204E2"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BAC01B0" w14:textId="77777777" w:rsidR="00537052" w:rsidRPr="006A1109" w:rsidRDefault="00537052"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0C9828C" w14:textId="77777777" w:rsidR="00537052" w:rsidRPr="006A1109" w:rsidRDefault="00537052"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537052" w:rsidRPr="006A1109" w14:paraId="287127CD"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63F222B" w14:textId="09EE69C0" w:rsidR="00537052" w:rsidRPr="006A1109" w:rsidRDefault="00537052"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r>
              <w:rPr>
                <w:rFonts w:ascii="Calibri Light" w:hAnsi="Calibri Light" w:cs="Calibri Light"/>
                <w:color w:val="FFFFFF" w:themeColor="background1"/>
                <w:sz w:val="16"/>
                <w:szCs w:val="16"/>
              </w:rPr>
              <w:t xml:space="preserve"> </w:t>
            </w:r>
          </w:p>
        </w:tc>
        <w:tc>
          <w:tcPr>
            <w:tcW w:w="3058" w:type="dxa"/>
          </w:tcPr>
          <w:p w14:paraId="3F0E737C" w14:textId="77777777" w:rsidR="00537052" w:rsidRPr="006A1109" w:rsidRDefault="00537052"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6EB2109C" w14:textId="46676803" w:rsidR="002318C8" w:rsidRDefault="00537052" w:rsidP="009E249A">
      <w:pPr>
        <w:pStyle w:val="Heading2"/>
      </w:pPr>
      <w:bookmarkStart w:id="56" w:name="_Toc143861706"/>
      <w:r>
        <w:t xml:space="preserve"> </w:t>
      </w:r>
      <w:r w:rsidR="00F0123F">
        <w:t>GOAL TARGET OUTCOME PROFILE ITEM</w:t>
      </w:r>
      <w:bookmarkEnd w:id="56"/>
    </w:p>
    <w:p w14:paraId="0666C40C" w14:textId="1542066B" w:rsidR="00CB435D"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595514" w:rsidRPr="00595514">
        <w:rPr>
          <w:rFonts w:ascii="Calibri Light" w:hAnsi="Calibri Light" w:cs="Arial"/>
          <w:color w:val="4F4F4F"/>
          <w:sz w:val="22"/>
          <w:szCs w:val="22"/>
          <w:lang w:val="en-GB" w:eastAsia="en-IE"/>
        </w:rPr>
        <w:t>XXMX_HCM_GTARGT_OUTCME_PFILE_ITM_STG</w:t>
      </w:r>
      <w:r w:rsidR="00CB435D" w:rsidRPr="00CB435D">
        <w:rPr>
          <w:rFonts w:ascii="Calibri Light" w:hAnsi="Calibri Light" w:cs="Arial"/>
          <w:color w:val="4F4F4F"/>
          <w:sz w:val="22"/>
          <w:szCs w:val="22"/>
          <w:lang w:val="en-GB" w:eastAsia="en-IE"/>
        </w:rPr>
        <w:t>.</w:t>
      </w:r>
      <w:r w:rsidR="00CB435D">
        <w:rPr>
          <w:rFonts w:ascii="Calibri Light" w:hAnsi="Calibri Light" w:cs="Arial"/>
          <w:color w:val="4F4F4F"/>
          <w:sz w:val="22"/>
          <w:szCs w:val="22"/>
          <w:lang w:val="en-GB" w:eastAsia="en-IE"/>
        </w:rPr>
        <w:t>dat</w:t>
      </w:r>
    </w:p>
    <w:p w14:paraId="4FF348A4" w14:textId="0F2DFA29" w:rsidR="006B68A5" w:rsidRDefault="00A052D8" w:rsidP="00DA60F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Staging table</w:t>
      </w:r>
      <w:r w:rsidR="00F2323A" w:rsidRPr="00D75EE7">
        <w:rPr>
          <w:rFonts w:ascii="Calibri Light" w:hAnsi="Calibri Light" w:cs="Arial"/>
          <w:color w:val="4F4F4F"/>
          <w:sz w:val="22"/>
          <w:szCs w:val="22"/>
          <w:lang w:val="en-GB" w:eastAsia="en-IE"/>
        </w:rPr>
        <w:t xml:space="preserve">: </w:t>
      </w:r>
      <w:r w:rsidR="00595514" w:rsidRPr="00595514">
        <w:rPr>
          <w:rFonts w:ascii="Calibri Light" w:hAnsi="Calibri Light" w:cs="Arial"/>
          <w:color w:val="4F4F4F"/>
          <w:sz w:val="22"/>
          <w:szCs w:val="22"/>
          <w:lang w:val="en-GB" w:eastAsia="en-IE"/>
        </w:rPr>
        <w:t>XXMX_HCM_GTARGT_OUTCME_PFILE_ITM_STG</w:t>
      </w:r>
    </w:p>
    <w:p w14:paraId="352C0DF8" w14:textId="75021F9A" w:rsidR="00A052D8" w:rsidRPr="00D75EE7" w:rsidRDefault="00A052D8" w:rsidP="00DA60F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Transform Table</w:t>
      </w:r>
      <w:r w:rsidR="00F2323A" w:rsidRPr="00D75EE7">
        <w:rPr>
          <w:rFonts w:ascii="Calibri Light" w:hAnsi="Calibri Light" w:cs="Arial"/>
          <w:color w:val="4F4F4F"/>
          <w:sz w:val="22"/>
          <w:szCs w:val="22"/>
          <w:lang w:val="en-GB" w:eastAsia="en-IE"/>
        </w:rPr>
        <w:t xml:space="preserve">: </w:t>
      </w:r>
      <w:r w:rsidR="00595514" w:rsidRPr="00595514">
        <w:rPr>
          <w:rFonts w:ascii="Calibri Light" w:hAnsi="Calibri Light" w:cs="Arial"/>
          <w:color w:val="4F4F4F"/>
          <w:sz w:val="22"/>
          <w:szCs w:val="22"/>
          <w:lang w:val="en-GB" w:eastAsia="en-IE"/>
        </w:rPr>
        <w:t>XXMX_HCM_GTARGT_OUTCME_PFILE_ITM_</w:t>
      </w:r>
      <w:r w:rsidR="00595514">
        <w:rPr>
          <w:rFonts w:ascii="Calibri Light" w:hAnsi="Calibri Light" w:cs="Arial"/>
          <w:color w:val="4F4F4F"/>
          <w:sz w:val="22"/>
          <w:szCs w:val="22"/>
          <w:lang w:val="en-GB" w:eastAsia="en-IE"/>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78E90E99"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A91427" w:rsidRPr="00A91427">
        <w:rPr>
          <w:rFonts w:ascii="Calibri Light" w:hAnsi="Calibri Light" w:cs="Arial"/>
          <w:color w:val="4F4F4F"/>
          <w:sz w:val="22"/>
          <w:szCs w:val="22"/>
          <w:lang w:val="en-GB" w:eastAsia="en-IE"/>
        </w:rPr>
        <w:t>Goal</w:t>
      </w:r>
      <w:r w:rsidR="00A91427">
        <w:rPr>
          <w:rFonts w:ascii="Calibri Light" w:hAnsi="Calibri Light" w:cs="Arial"/>
          <w:color w:val="4F4F4F"/>
          <w:sz w:val="22"/>
          <w:szCs w:val="22"/>
          <w:lang w:val="en-GB" w:eastAsia="en-IE"/>
        </w:rPr>
        <w:t xml:space="preserve"> </w:t>
      </w:r>
      <w:r w:rsidR="00A91427" w:rsidRPr="00A91427">
        <w:rPr>
          <w:rFonts w:ascii="Calibri Light" w:hAnsi="Calibri Light" w:cs="Arial"/>
          <w:color w:val="4F4F4F"/>
          <w:sz w:val="22"/>
          <w:szCs w:val="22"/>
          <w:lang w:val="en-GB" w:eastAsia="en-IE"/>
        </w:rPr>
        <w:t>Target</w:t>
      </w:r>
      <w:r w:rsidR="00A91427">
        <w:rPr>
          <w:rFonts w:ascii="Calibri Light" w:hAnsi="Calibri Light" w:cs="Arial"/>
          <w:color w:val="4F4F4F"/>
          <w:sz w:val="22"/>
          <w:szCs w:val="22"/>
          <w:lang w:val="en-GB" w:eastAsia="en-IE"/>
        </w:rPr>
        <w:t xml:space="preserve"> </w:t>
      </w:r>
      <w:r w:rsidR="00A91427" w:rsidRPr="00A91427">
        <w:rPr>
          <w:rFonts w:ascii="Calibri Light" w:hAnsi="Calibri Light" w:cs="Arial"/>
          <w:color w:val="4F4F4F"/>
          <w:sz w:val="22"/>
          <w:szCs w:val="22"/>
          <w:lang w:val="en-GB" w:eastAsia="en-IE"/>
        </w:rPr>
        <w:t>Outcome</w:t>
      </w:r>
      <w:r w:rsidR="00A91427">
        <w:rPr>
          <w:rFonts w:ascii="Calibri Light" w:hAnsi="Calibri Light" w:cs="Arial"/>
          <w:color w:val="4F4F4F"/>
          <w:sz w:val="22"/>
          <w:szCs w:val="22"/>
          <w:lang w:val="en-GB" w:eastAsia="en-IE"/>
        </w:rPr>
        <w:t xml:space="preserve"> </w:t>
      </w:r>
      <w:r w:rsidR="00A91427" w:rsidRPr="00A91427">
        <w:rPr>
          <w:rFonts w:ascii="Calibri Light" w:hAnsi="Calibri Light" w:cs="Arial"/>
          <w:color w:val="4F4F4F"/>
          <w:sz w:val="22"/>
          <w:szCs w:val="22"/>
          <w:lang w:val="en-GB" w:eastAsia="en-IE"/>
        </w:rPr>
        <w:t>Profile</w:t>
      </w:r>
      <w:r w:rsidR="00A91427">
        <w:rPr>
          <w:rFonts w:ascii="Calibri Light" w:hAnsi="Calibri Light" w:cs="Arial"/>
          <w:color w:val="4F4F4F"/>
          <w:sz w:val="22"/>
          <w:szCs w:val="22"/>
          <w:lang w:val="en-GB" w:eastAsia="en-IE"/>
        </w:rPr>
        <w:t xml:space="preserve"> </w:t>
      </w:r>
      <w:r w:rsidR="00A91427" w:rsidRPr="00A91427">
        <w:rPr>
          <w:rFonts w:ascii="Calibri Light" w:hAnsi="Calibri Light" w:cs="Arial"/>
          <w:color w:val="4F4F4F"/>
          <w:sz w:val="22"/>
          <w:szCs w:val="22"/>
          <w:lang w:val="en-GB" w:eastAsia="en-IE"/>
        </w:rPr>
        <w:t>Item</w:t>
      </w:r>
    </w:p>
    <w:tbl>
      <w:tblPr>
        <w:tblStyle w:val="GridTable4-Accent11"/>
        <w:tblW w:w="0" w:type="auto"/>
        <w:tblLook w:val="0420" w:firstRow="1" w:lastRow="0" w:firstColumn="0" w:lastColumn="0" w:noHBand="0" w:noVBand="1"/>
      </w:tblPr>
      <w:tblGrid>
        <w:gridCol w:w="640"/>
        <w:gridCol w:w="2667"/>
        <w:gridCol w:w="1476"/>
        <w:gridCol w:w="862"/>
        <w:gridCol w:w="652"/>
        <w:gridCol w:w="2667"/>
        <w:gridCol w:w="2667"/>
        <w:gridCol w:w="2317"/>
      </w:tblGrid>
      <w:tr w:rsidR="007B653F" w:rsidRPr="00B97B48" w14:paraId="72352661" w14:textId="77777777" w:rsidTr="00C40F76">
        <w:trPr>
          <w:cnfStyle w:val="100000000000" w:firstRow="1" w:lastRow="0" w:firstColumn="0" w:lastColumn="0" w:oddVBand="0" w:evenVBand="0" w:oddHBand="0" w:evenHBand="0" w:firstRowFirstColumn="0" w:firstRowLastColumn="0" w:lastRowFirstColumn="0" w:lastRowLastColumn="0"/>
          <w:tblHeader/>
        </w:trPr>
        <w:tc>
          <w:tcPr>
            <w:tcW w:w="640" w:type="dxa"/>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2667" w:type="dxa"/>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4D1F1962" w:rsidR="00A052D8" w:rsidRPr="004D776E" w:rsidRDefault="000B384F" w:rsidP="004E67C7">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7B653F" w:rsidRPr="00B97B48" w14:paraId="0E1A035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2667" w:type="dxa"/>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93450C" w:rsidRPr="00B97B48" w14:paraId="1EEFCF92" w14:textId="77777777" w:rsidTr="00C40F76">
        <w:tc>
          <w:tcPr>
            <w:tcW w:w="640" w:type="dxa"/>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w:t>
            </w:r>
          </w:p>
        </w:tc>
        <w:tc>
          <w:tcPr>
            <w:tcW w:w="2667" w:type="dxa"/>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7B653F" w:rsidRPr="00B97B48" w14:paraId="4DA738E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2667" w:type="dxa"/>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93450C" w:rsidRPr="00B97B48" w14:paraId="3ABAA76B" w14:textId="77777777" w:rsidTr="00C40F76">
        <w:tc>
          <w:tcPr>
            <w:tcW w:w="640" w:type="dxa"/>
          </w:tcPr>
          <w:p w14:paraId="233F2B65" w14:textId="1C22A90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w:t>
            </w:r>
          </w:p>
        </w:tc>
        <w:tc>
          <w:tcPr>
            <w:tcW w:w="2667" w:type="dxa"/>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7B653F" w:rsidRPr="00B97B48" w14:paraId="7053C9FA"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25B57CA1" w14:textId="367AFF3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w:t>
            </w:r>
          </w:p>
        </w:tc>
        <w:tc>
          <w:tcPr>
            <w:tcW w:w="2667" w:type="dxa"/>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93450C" w:rsidRPr="00B97B48" w14:paraId="796542E8" w14:textId="77777777" w:rsidTr="00C40F76">
        <w:tc>
          <w:tcPr>
            <w:tcW w:w="640" w:type="dxa"/>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2667" w:type="dxa"/>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B653F" w:rsidRPr="00B97B48" w14:paraId="4AF060AB"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2667" w:type="dxa"/>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93450C" w:rsidRPr="00B97B48" w14:paraId="74F77FD1" w14:textId="77777777" w:rsidTr="00C40F76">
        <w:tc>
          <w:tcPr>
            <w:tcW w:w="640" w:type="dxa"/>
          </w:tcPr>
          <w:p w14:paraId="02B94F06" w14:textId="5EBB729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8</w:t>
            </w:r>
          </w:p>
        </w:tc>
        <w:tc>
          <w:tcPr>
            <w:tcW w:w="2667" w:type="dxa"/>
          </w:tcPr>
          <w:p w14:paraId="1A1956E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0" w:type="auto"/>
          </w:tcPr>
          <w:p w14:paraId="592868FD" w14:textId="20EBF5A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0" w:type="auto"/>
          </w:tcPr>
          <w:p w14:paraId="7E5086CD" w14:textId="2113F17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2505EF4" w14:textId="6C32BFA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057B9D8" w14:textId="7320AD6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1081490C" w14:textId="4F73B54E"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4ADBFFF7" w14:textId="4C5F6526"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Hardcode- </w:t>
            </w:r>
            <w:r w:rsidR="00FC49B8" w:rsidRPr="00FC49B8">
              <w:rPr>
                <w:rFonts w:asciiTheme="majorHAnsi" w:hAnsiTheme="majorHAnsi" w:cstheme="majorHAnsi"/>
                <w:sz w:val="16"/>
                <w:szCs w:val="16"/>
                <w:shd w:val="clear" w:color="auto" w:fill="FFFFFF"/>
              </w:rPr>
              <w:lastRenderedPageBreak/>
              <w:t>GoalTargetOutcomeProfileItem</w:t>
            </w:r>
          </w:p>
        </w:tc>
      </w:tr>
      <w:tr w:rsidR="00AD328F" w:rsidRPr="00B97B48" w14:paraId="4E7ECF36"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55EF7401" w14:textId="72C8C077" w:rsidR="00082424" w:rsidRPr="00B97B48" w:rsidRDefault="007B653F" w:rsidP="007B653F">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lastRenderedPageBreak/>
              <w:t xml:space="preserve">  </w:t>
            </w:r>
            <w:r w:rsidR="007F633A">
              <w:rPr>
                <w:rFonts w:ascii="Calibri Light" w:hAnsi="Calibri Light" w:cs="Calibri Light"/>
                <w:color w:val="000000"/>
                <w:sz w:val="16"/>
                <w:szCs w:val="16"/>
              </w:rPr>
              <w:t xml:space="preserve"> </w:t>
            </w:r>
            <w:r w:rsidR="00082424" w:rsidRPr="002A1492">
              <w:rPr>
                <w:rFonts w:ascii="Calibri Light" w:hAnsi="Calibri Light" w:cs="Calibri Light"/>
                <w:color w:val="000000"/>
                <w:sz w:val="16"/>
                <w:szCs w:val="16"/>
              </w:rPr>
              <w:t>9</w:t>
            </w:r>
          </w:p>
        </w:tc>
        <w:tc>
          <w:tcPr>
            <w:tcW w:w="2667" w:type="dxa"/>
          </w:tcPr>
          <w:p w14:paraId="5E422699" w14:textId="3A859085" w:rsidR="00082424" w:rsidRPr="008219BA" w:rsidRDefault="00082424" w:rsidP="0008242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PROFILEITEMID</w:t>
            </w:r>
          </w:p>
        </w:tc>
        <w:tc>
          <w:tcPr>
            <w:tcW w:w="0" w:type="auto"/>
          </w:tcPr>
          <w:p w14:paraId="2ACFAC6D" w14:textId="5F2340BE" w:rsidR="00082424" w:rsidRPr="00B97B48" w:rsidRDefault="00E61100"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7C169A33" w14:textId="16EBDE7F" w:rsidR="00082424" w:rsidRPr="00FD5DAE" w:rsidRDefault="00082424"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A26971C" w14:textId="736CE8B3" w:rsidR="00082424" w:rsidRPr="00FD5DAE" w:rsidRDefault="00082424"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57FB4F6" w14:textId="06171BCC" w:rsidR="00082424" w:rsidRPr="00B97B48" w:rsidRDefault="00082424" w:rsidP="0008242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PROFILEITEMID</w:t>
            </w:r>
          </w:p>
        </w:tc>
        <w:tc>
          <w:tcPr>
            <w:tcW w:w="0" w:type="auto"/>
          </w:tcPr>
          <w:p w14:paraId="0F4E0628" w14:textId="5F1A1D59" w:rsidR="00082424" w:rsidRPr="00B97B48" w:rsidRDefault="00082424" w:rsidP="0008242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PROFILEITEMID</w:t>
            </w:r>
          </w:p>
        </w:tc>
        <w:tc>
          <w:tcPr>
            <w:tcW w:w="0" w:type="auto"/>
          </w:tcPr>
          <w:p w14:paraId="3F4ED644" w14:textId="5FEEB42A" w:rsidR="00082424" w:rsidRPr="00B97B48" w:rsidRDefault="004F38A5"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8A5">
              <w:rPr>
                <w:rFonts w:ascii="Calibri Light" w:hAnsi="Calibri Light" w:cs="Calibri Light"/>
                <w:color w:val="000000"/>
                <w:sz w:val="16"/>
                <w:szCs w:val="16"/>
              </w:rPr>
              <w:t>The application generated ID to uniquely identify the record.</w:t>
            </w:r>
          </w:p>
        </w:tc>
      </w:tr>
      <w:tr w:rsidR="0079730D" w:rsidRPr="00B97B48" w14:paraId="2FE55F2B" w14:textId="77777777" w:rsidTr="00C40F76">
        <w:tc>
          <w:tcPr>
            <w:tcW w:w="640" w:type="dxa"/>
          </w:tcPr>
          <w:p w14:paraId="71E022A8" w14:textId="7B888DE0" w:rsidR="00082424" w:rsidRPr="00B97B48" w:rsidRDefault="00082424"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0</w:t>
            </w:r>
          </w:p>
        </w:tc>
        <w:tc>
          <w:tcPr>
            <w:tcW w:w="2667" w:type="dxa"/>
          </w:tcPr>
          <w:p w14:paraId="3E9E7148" w14:textId="505E1946" w:rsidR="00082424" w:rsidRPr="008219BA" w:rsidRDefault="00082424" w:rsidP="0008242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ID</w:t>
            </w:r>
          </w:p>
        </w:tc>
        <w:tc>
          <w:tcPr>
            <w:tcW w:w="0" w:type="auto"/>
          </w:tcPr>
          <w:p w14:paraId="5F6CA082" w14:textId="175AB6A7" w:rsidR="00082424" w:rsidRPr="00B97B48" w:rsidRDefault="00E61100"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655694C2" w14:textId="7F6A920B" w:rsidR="00082424" w:rsidRPr="00FD5DAE" w:rsidRDefault="00082424"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5C825" w14:textId="40849D3D" w:rsidR="00082424" w:rsidRPr="00FD5DAE" w:rsidRDefault="00082424"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E2BFBF9" w14:textId="632C64A7" w:rsidR="00082424" w:rsidRPr="00B97B48" w:rsidRDefault="00082424" w:rsidP="0008242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ID</w:t>
            </w:r>
          </w:p>
        </w:tc>
        <w:tc>
          <w:tcPr>
            <w:tcW w:w="0" w:type="auto"/>
          </w:tcPr>
          <w:p w14:paraId="186E52B5" w14:textId="6EF683C1" w:rsidR="00082424" w:rsidRPr="00B97B48" w:rsidRDefault="00082424" w:rsidP="0008242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ID</w:t>
            </w:r>
          </w:p>
        </w:tc>
        <w:tc>
          <w:tcPr>
            <w:tcW w:w="0" w:type="auto"/>
          </w:tcPr>
          <w:p w14:paraId="5B6795A9" w14:textId="76021DF4" w:rsidR="00082424" w:rsidRPr="00B97B48" w:rsidRDefault="00405E46" w:rsidP="0008242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05E46">
              <w:rPr>
                <w:rFonts w:ascii="Calibri Light" w:hAnsi="Calibri Light" w:cs="Calibri Light"/>
                <w:color w:val="000000"/>
                <w:sz w:val="16"/>
                <w:szCs w:val="16"/>
              </w:rPr>
              <w:t>A unique reference to the Goal this record is for</w:t>
            </w:r>
          </w:p>
        </w:tc>
      </w:tr>
      <w:tr w:rsidR="00AD328F" w:rsidRPr="00B97B48" w14:paraId="336E154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D80C83F" w14:textId="67D1CB44"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1</w:t>
            </w:r>
          </w:p>
        </w:tc>
        <w:tc>
          <w:tcPr>
            <w:tcW w:w="2667" w:type="dxa"/>
          </w:tcPr>
          <w:p w14:paraId="208EC146" w14:textId="23C9999E"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NAME</w:t>
            </w:r>
          </w:p>
        </w:tc>
        <w:tc>
          <w:tcPr>
            <w:tcW w:w="0" w:type="auto"/>
          </w:tcPr>
          <w:p w14:paraId="1F997099" w14:textId="6046ECB2"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0</w:t>
            </w:r>
            <w:r w:rsidRPr="00B97B48">
              <w:rPr>
                <w:rFonts w:ascii="Calibri Light" w:hAnsi="Calibri Light" w:cs="Calibri Light"/>
                <w:color w:val="000000"/>
                <w:sz w:val="16"/>
                <w:szCs w:val="16"/>
              </w:rPr>
              <w:t>)</w:t>
            </w:r>
          </w:p>
        </w:tc>
        <w:tc>
          <w:tcPr>
            <w:tcW w:w="0" w:type="auto"/>
          </w:tcPr>
          <w:p w14:paraId="5C817313" w14:textId="6ADFE47C"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D288368" w14:textId="0394E0C0"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24587">
              <w:rPr>
                <w:rFonts w:ascii="Calibri Light" w:hAnsi="Calibri Light" w:cs="Calibri Light"/>
                <w:color w:val="000000"/>
                <w:sz w:val="16"/>
                <w:szCs w:val="16"/>
              </w:rPr>
              <w:t>N</w:t>
            </w:r>
          </w:p>
        </w:tc>
        <w:tc>
          <w:tcPr>
            <w:tcW w:w="0" w:type="auto"/>
          </w:tcPr>
          <w:p w14:paraId="46460F03" w14:textId="5946B493"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NAME</w:t>
            </w:r>
          </w:p>
        </w:tc>
        <w:tc>
          <w:tcPr>
            <w:tcW w:w="0" w:type="auto"/>
          </w:tcPr>
          <w:p w14:paraId="08BAC507" w14:textId="0B9463B7"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NAME</w:t>
            </w:r>
          </w:p>
        </w:tc>
        <w:tc>
          <w:tcPr>
            <w:tcW w:w="0" w:type="auto"/>
          </w:tcPr>
          <w:p w14:paraId="00255658" w14:textId="2D54A5B5" w:rsidR="003D1D14" w:rsidRPr="00405E46" w:rsidRDefault="00405E46" w:rsidP="00405E46">
            <w:pPr>
              <w:spacing w:after="0" w:line="240" w:lineRule="auto"/>
              <w:rPr>
                <w:rFonts w:asciiTheme="majorHAnsi" w:hAnsiTheme="majorHAnsi" w:cstheme="majorHAnsi"/>
                <w:color w:val="000000"/>
                <w:sz w:val="16"/>
                <w:szCs w:val="16"/>
              </w:rPr>
            </w:pPr>
            <w:r w:rsidRPr="00405E46">
              <w:rPr>
                <w:rFonts w:asciiTheme="majorHAnsi" w:hAnsiTheme="majorHAnsi" w:cstheme="majorHAnsi"/>
                <w:color w:val="000000"/>
                <w:sz w:val="16"/>
                <w:szCs w:val="16"/>
              </w:rPr>
              <w:t>The name of the goal this target outcome profile item is for.</w:t>
            </w:r>
          </w:p>
        </w:tc>
      </w:tr>
      <w:tr w:rsidR="0079730D" w:rsidRPr="00B97B48" w14:paraId="419D2B5F" w14:textId="77777777" w:rsidTr="00C40F76">
        <w:tc>
          <w:tcPr>
            <w:tcW w:w="640" w:type="dxa"/>
          </w:tcPr>
          <w:p w14:paraId="2134390A" w14:textId="3D901D42"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2</w:t>
            </w:r>
          </w:p>
        </w:tc>
        <w:tc>
          <w:tcPr>
            <w:tcW w:w="2667" w:type="dxa"/>
          </w:tcPr>
          <w:p w14:paraId="6B7D057A" w14:textId="78333262"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ORGANIZATIONNAME</w:t>
            </w:r>
          </w:p>
        </w:tc>
        <w:tc>
          <w:tcPr>
            <w:tcW w:w="0" w:type="auto"/>
          </w:tcPr>
          <w:p w14:paraId="36481926" w14:textId="683652C3"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0" w:type="auto"/>
          </w:tcPr>
          <w:p w14:paraId="06F99C27" w14:textId="3B764FA9"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E83360" w14:textId="7BE46648"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24587">
              <w:rPr>
                <w:rFonts w:ascii="Calibri Light" w:hAnsi="Calibri Light" w:cs="Calibri Light"/>
                <w:color w:val="000000"/>
                <w:sz w:val="16"/>
                <w:szCs w:val="16"/>
              </w:rPr>
              <w:t>N</w:t>
            </w:r>
          </w:p>
        </w:tc>
        <w:tc>
          <w:tcPr>
            <w:tcW w:w="0" w:type="auto"/>
          </w:tcPr>
          <w:p w14:paraId="5707ADFC" w14:textId="3E386E8C"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ORGANIZATIONNAME</w:t>
            </w:r>
          </w:p>
        </w:tc>
        <w:tc>
          <w:tcPr>
            <w:tcW w:w="0" w:type="auto"/>
          </w:tcPr>
          <w:p w14:paraId="5CAA7AA8" w14:textId="6D5C9029"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ORGANIZATIONNAME</w:t>
            </w:r>
          </w:p>
        </w:tc>
        <w:tc>
          <w:tcPr>
            <w:tcW w:w="0" w:type="auto"/>
          </w:tcPr>
          <w:p w14:paraId="13305E45" w14:textId="670C6F14" w:rsidR="003D1D14" w:rsidRPr="000E0BF7" w:rsidRDefault="000E0BF7" w:rsidP="000E0BF7">
            <w:pPr>
              <w:spacing w:after="0" w:line="240" w:lineRule="auto"/>
              <w:rPr>
                <w:rFonts w:asciiTheme="majorHAnsi" w:hAnsiTheme="majorHAnsi" w:cstheme="majorHAnsi"/>
                <w:color w:val="000000"/>
                <w:sz w:val="16"/>
                <w:szCs w:val="16"/>
              </w:rPr>
            </w:pPr>
            <w:r w:rsidRPr="000E0BF7">
              <w:rPr>
                <w:rFonts w:asciiTheme="majorHAnsi" w:hAnsiTheme="majorHAnsi" w:cstheme="majorHAnsi"/>
                <w:color w:val="000000"/>
                <w:sz w:val="16"/>
                <w:szCs w:val="16"/>
              </w:rPr>
              <w:t>The name of the organization for the goal this target outcome profile item is for.</w:t>
            </w:r>
          </w:p>
        </w:tc>
      </w:tr>
      <w:tr w:rsidR="00AD328F" w:rsidRPr="00B97B48" w14:paraId="53AC73BE"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595BF17" w14:textId="3037DB2B"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3</w:t>
            </w:r>
          </w:p>
        </w:tc>
        <w:tc>
          <w:tcPr>
            <w:tcW w:w="2667" w:type="dxa"/>
          </w:tcPr>
          <w:p w14:paraId="1CD0BE8F" w14:textId="08CF56EB"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STARTDATE</w:t>
            </w:r>
          </w:p>
        </w:tc>
        <w:tc>
          <w:tcPr>
            <w:tcW w:w="0" w:type="auto"/>
          </w:tcPr>
          <w:p w14:paraId="0F2B2854" w14:textId="60A5441C"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05B6D0B9" w14:textId="6D57C7BF"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776920A4"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24587">
              <w:rPr>
                <w:rFonts w:ascii="Calibri Light" w:hAnsi="Calibri Light" w:cs="Calibri Light"/>
                <w:color w:val="000000"/>
                <w:sz w:val="16"/>
                <w:szCs w:val="16"/>
              </w:rPr>
              <w:t>N</w:t>
            </w:r>
          </w:p>
        </w:tc>
        <w:tc>
          <w:tcPr>
            <w:tcW w:w="0" w:type="auto"/>
          </w:tcPr>
          <w:p w14:paraId="1B3CEB2A" w14:textId="0EB945DF"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STARTDATE</w:t>
            </w:r>
          </w:p>
        </w:tc>
        <w:tc>
          <w:tcPr>
            <w:tcW w:w="0" w:type="auto"/>
          </w:tcPr>
          <w:p w14:paraId="0B16721E" w14:textId="6ADC64B5"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STARTDATE</w:t>
            </w:r>
          </w:p>
        </w:tc>
        <w:tc>
          <w:tcPr>
            <w:tcW w:w="0" w:type="auto"/>
          </w:tcPr>
          <w:p w14:paraId="7724A3CA" w14:textId="4BC2AC1A" w:rsidR="003D1D14" w:rsidRPr="000E0BF7" w:rsidRDefault="000E0BF7" w:rsidP="000E0BF7">
            <w:pPr>
              <w:spacing w:after="0" w:line="240" w:lineRule="auto"/>
              <w:rPr>
                <w:rFonts w:asciiTheme="majorHAnsi" w:hAnsiTheme="majorHAnsi" w:cstheme="majorHAnsi"/>
                <w:color w:val="000000"/>
                <w:sz w:val="16"/>
                <w:szCs w:val="16"/>
              </w:rPr>
            </w:pPr>
            <w:r w:rsidRPr="000E0BF7">
              <w:rPr>
                <w:rFonts w:asciiTheme="majorHAnsi" w:hAnsiTheme="majorHAnsi" w:cstheme="majorHAnsi"/>
                <w:color w:val="000000"/>
                <w:sz w:val="16"/>
                <w:szCs w:val="16"/>
              </w:rPr>
              <w:t>The start date of the goal this target outcome profile item is for.</w:t>
            </w:r>
          </w:p>
        </w:tc>
      </w:tr>
      <w:tr w:rsidR="0079730D" w:rsidRPr="00B97B48" w14:paraId="6BFB8C6A" w14:textId="77777777" w:rsidTr="00C40F76">
        <w:tc>
          <w:tcPr>
            <w:tcW w:w="640" w:type="dxa"/>
          </w:tcPr>
          <w:p w14:paraId="19E12781" w14:textId="4B70B6AD"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4</w:t>
            </w:r>
          </w:p>
        </w:tc>
        <w:tc>
          <w:tcPr>
            <w:tcW w:w="2667" w:type="dxa"/>
          </w:tcPr>
          <w:p w14:paraId="6DB52D6B" w14:textId="3D18DB58"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TARGETCOMPLETIONDATE</w:t>
            </w:r>
          </w:p>
        </w:tc>
        <w:tc>
          <w:tcPr>
            <w:tcW w:w="0" w:type="auto"/>
          </w:tcPr>
          <w:p w14:paraId="5A9C4C7E" w14:textId="573FE6CF"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92F69E5" w14:textId="6C257B5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FE5426" w14:textId="47BBAD38"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9EF2D77" w14:textId="2507883B"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TARGETCOMPLETIONDATE</w:t>
            </w:r>
          </w:p>
        </w:tc>
        <w:tc>
          <w:tcPr>
            <w:tcW w:w="0" w:type="auto"/>
          </w:tcPr>
          <w:p w14:paraId="27B00B38" w14:textId="2122D496" w:rsidR="003D1D14" w:rsidRPr="00B97B48" w:rsidRDefault="003D1D14" w:rsidP="003D1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8219BA">
              <w:rPr>
                <w:rFonts w:asciiTheme="majorHAnsi" w:hAnsiTheme="majorHAnsi" w:cstheme="majorHAnsi"/>
                <w:color w:val="000000"/>
                <w:sz w:val="16"/>
                <w:szCs w:val="16"/>
              </w:rPr>
              <w:t>GOALTARGETCOMPLETIONDATE</w:t>
            </w:r>
          </w:p>
        </w:tc>
        <w:tc>
          <w:tcPr>
            <w:tcW w:w="0" w:type="auto"/>
          </w:tcPr>
          <w:p w14:paraId="6F9B8975" w14:textId="77777777" w:rsidR="0042565F" w:rsidRPr="0042565F" w:rsidRDefault="0042565F" w:rsidP="0042565F">
            <w:pPr>
              <w:spacing w:after="0" w:line="240" w:lineRule="auto"/>
              <w:rPr>
                <w:rFonts w:asciiTheme="majorHAnsi" w:hAnsiTheme="majorHAnsi" w:cstheme="majorHAnsi"/>
                <w:color w:val="000000"/>
                <w:sz w:val="16"/>
                <w:szCs w:val="16"/>
              </w:rPr>
            </w:pPr>
            <w:r w:rsidRPr="0042565F">
              <w:rPr>
                <w:rFonts w:asciiTheme="majorHAnsi" w:hAnsiTheme="majorHAnsi" w:cstheme="majorHAnsi"/>
                <w:color w:val="000000"/>
                <w:sz w:val="16"/>
                <w:szCs w:val="16"/>
              </w:rPr>
              <w:t>The completion date of the goal this target outcome profile item is for.</w:t>
            </w:r>
          </w:p>
          <w:p w14:paraId="27AB26C8" w14:textId="1BCF4774" w:rsidR="003D1D14" w:rsidRPr="0042565F"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D328F" w:rsidRPr="00D3173D" w14:paraId="670724F0"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2C469C78" w14:textId="77F0A96A"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5</w:t>
            </w:r>
          </w:p>
        </w:tc>
        <w:tc>
          <w:tcPr>
            <w:tcW w:w="2667" w:type="dxa"/>
          </w:tcPr>
          <w:p w14:paraId="2BED790B" w14:textId="07D6B2A0"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TYPECODE</w:t>
            </w:r>
          </w:p>
        </w:tc>
        <w:tc>
          <w:tcPr>
            <w:tcW w:w="0" w:type="auto"/>
          </w:tcPr>
          <w:p w14:paraId="50495F7B" w14:textId="00453625" w:rsidR="003D1D14" w:rsidRPr="00B97B48" w:rsidRDefault="005A0A19" w:rsidP="005A0A19">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3D1D14" w:rsidRPr="00B97B48">
              <w:rPr>
                <w:rFonts w:ascii="Calibri Light" w:hAnsi="Calibri Light" w:cs="Calibri Light"/>
                <w:color w:val="000000"/>
                <w:sz w:val="16"/>
                <w:szCs w:val="16"/>
              </w:rPr>
              <w:t>VARCHAR2(</w:t>
            </w:r>
            <w:r w:rsidR="003D1D14">
              <w:rPr>
                <w:rFonts w:ascii="Calibri Light" w:hAnsi="Calibri Light" w:cs="Calibri Light"/>
                <w:color w:val="000000"/>
                <w:sz w:val="16"/>
                <w:szCs w:val="16"/>
              </w:rPr>
              <w:t>8</w:t>
            </w:r>
            <w:r w:rsidR="003D1D14" w:rsidRPr="00B97B48">
              <w:rPr>
                <w:rFonts w:ascii="Calibri Light" w:hAnsi="Calibri Light" w:cs="Calibri Light"/>
                <w:color w:val="000000"/>
                <w:sz w:val="16"/>
                <w:szCs w:val="16"/>
              </w:rPr>
              <w:t>0)</w:t>
            </w:r>
          </w:p>
        </w:tc>
        <w:tc>
          <w:tcPr>
            <w:tcW w:w="0" w:type="auto"/>
          </w:tcPr>
          <w:p w14:paraId="29E0CC46" w14:textId="54DF775D"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09640F" w14:textId="0F241FF4"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35069FD" w14:textId="432BF423"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TYPECODE</w:t>
            </w:r>
          </w:p>
        </w:tc>
        <w:tc>
          <w:tcPr>
            <w:tcW w:w="0" w:type="auto"/>
          </w:tcPr>
          <w:p w14:paraId="6EFF073E" w14:textId="185B338F"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TYPECODE</w:t>
            </w:r>
          </w:p>
        </w:tc>
        <w:tc>
          <w:tcPr>
            <w:tcW w:w="0" w:type="auto"/>
          </w:tcPr>
          <w:p w14:paraId="1C838634" w14:textId="77777777" w:rsidR="0042565F" w:rsidRPr="0042565F" w:rsidRDefault="0042565F" w:rsidP="0042565F">
            <w:pPr>
              <w:spacing w:after="0" w:line="240" w:lineRule="auto"/>
              <w:rPr>
                <w:rFonts w:asciiTheme="majorHAnsi" w:hAnsiTheme="majorHAnsi" w:cstheme="majorHAnsi"/>
                <w:color w:val="000000"/>
                <w:sz w:val="16"/>
                <w:szCs w:val="16"/>
              </w:rPr>
            </w:pPr>
            <w:r w:rsidRPr="0042565F">
              <w:rPr>
                <w:rFonts w:asciiTheme="majorHAnsi" w:hAnsiTheme="majorHAnsi" w:cstheme="majorHAnsi"/>
                <w:color w:val="000000"/>
                <w:sz w:val="16"/>
                <w:szCs w:val="16"/>
              </w:rPr>
              <w:t>The type of goal this target outcome profile item is for.</w:t>
            </w:r>
          </w:p>
          <w:p w14:paraId="48C5CAF0" w14:textId="79F4F046" w:rsidR="003D1D14" w:rsidRPr="0042565F"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79730D" w:rsidRPr="00D3173D" w14:paraId="79B21515" w14:textId="77777777" w:rsidTr="00C40F76">
        <w:tc>
          <w:tcPr>
            <w:tcW w:w="640" w:type="dxa"/>
          </w:tcPr>
          <w:p w14:paraId="1820FD88" w14:textId="2B737F51"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6</w:t>
            </w:r>
          </w:p>
        </w:tc>
        <w:tc>
          <w:tcPr>
            <w:tcW w:w="2667" w:type="dxa"/>
          </w:tcPr>
          <w:p w14:paraId="44AB04ED" w14:textId="60BBB9A2"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VERSIONTYPECODE</w:t>
            </w:r>
          </w:p>
        </w:tc>
        <w:tc>
          <w:tcPr>
            <w:tcW w:w="0" w:type="auto"/>
          </w:tcPr>
          <w:p w14:paraId="6FE8CC9D" w14:textId="5C15E8B1"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50FE9F0A" w14:textId="5320E63A"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283426" w14:textId="7C960CD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86576C3" w14:textId="5EB190D3"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VERSIONTYPECODE</w:t>
            </w:r>
          </w:p>
        </w:tc>
        <w:tc>
          <w:tcPr>
            <w:tcW w:w="0" w:type="auto"/>
          </w:tcPr>
          <w:p w14:paraId="7789F253" w14:textId="0ACD56B3"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VERSIONTYPECODE</w:t>
            </w:r>
          </w:p>
        </w:tc>
        <w:tc>
          <w:tcPr>
            <w:tcW w:w="0" w:type="auto"/>
          </w:tcPr>
          <w:p w14:paraId="1658816A" w14:textId="77777777" w:rsidR="0042565F" w:rsidRPr="0042565F" w:rsidRDefault="0042565F" w:rsidP="0042565F">
            <w:pPr>
              <w:spacing w:after="0" w:line="240" w:lineRule="auto"/>
              <w:rPr>
                <w:rFonts w:asciiTheme="majorHAnsi" w:hAnsiTheme="majorHAnsi" w:cstheme="majorHAnsi"/>
                <w:color w:val="000000"/>
                <w:sz w:val="16"/>
                <w:szCs w:val="16"/>
              </w:rPr>
            </w:pPr>
            <w:r w:rsidRPr="0042565F">
              <w:rPr>
                <w:rFonts w:asciiTheme="majorHAnsi" w:hAnsiTheme="majorHAnsi" w:cstheme="majorHAnsi"/>
                <w:color w:val="000000"/>
                <w:sz w:val="16"/>
                <w:szCs w:val="16"/>
              </w:rPr>
              <w:t>The version type of the goal this target outcome profile item is for.</w:t>
            </w:r>
          </w:p>
          <w:p w14:paraId="0222520B" w14:textId="44B2A40B" w:rsidR="003D1D14" w:rsidRPr="0042565F"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AD328F" w:rsidRPr="00D3173D" w14:paraId="5B1F2FCB"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FDFC376" w14:textId="4B084F70"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7</w:t>
            </w:r>
          </w:p>
        </w:tc>
        <w:tc>
          <w:tcPr>
            <w:tcW w:w="2667" w:type="dxa"/>
          </w:tcPr>
          <w:p w14:paraId="065A67F4" w14:textId="0D712C90"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WORKERASSIGNMENTNUMBER</w:t>
            </w:r>
          </w:p>
        </w:tc>
        <w:tc>
          <w:tcPr>
            <w:tcW w:w="0" w:type="auto"/>
          </w:tcPr>
          <w:p w14:paraId="5552A633" w14:textId="659EF645"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5EBED2F5" w14:textId="0CDA8101"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9AFF870" w14:textId="25070661"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EDACF0E" w14:textId="74E85A68"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WORKERASSIGNMENTNUMBER</w:t>
            </w:r>
          </w:p>
        </w:tc>
        <w:tc>
          <w:tcPr>
            <w:tcW w:w="0" w:type="auto"/>
          </w:tcPr>
          <w:p w14:paraId="3B463B48" w14:textId="17693442"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WORKERASSIGNMENTNUMBER</w:t>
            </w:r>
          </w:p>
        </w:tc>
        <w:tc>
          <w:tcPr>
            <w:tcW w:w="0" w:type="auto"/>
          </w:tcPr>
          <w:p w14:paraId="105D01EA" w14:textId="13B080C8" w:rsidR="003D1D14" w:rsidRPr="0042565F" w:rsidRDefault="0042565F" w:rsidP="0042565F">
            <w:pPr>
              <w:spacing w:after="0" w:line="240" w:lineRule="auto"/>
              <w:rPr>
                <w:rFonts w:asciiTheme="majorHAnsi" w:hAnsiTheme="majorHAnsi" w:cstheme="majorHAnsi"/>
                <w:color w:val="000000"/>
                <w:sz w:val="16"/>
                <w:szCs w:val="16"/>
              </w:rPr>
            </w:pPr>
            <w:r w:rsidRPr="0042565F">
              <w:rPr>
                <w:rFonts w:asciiTheme="majorHAnsi" w:hAnsiTheme="majorHAnsi" w:cstheme="majorHAnsi"/>
                <w:color w:val="000000"/>
                <w:sz w:val="16"/>
                <w:szCs w:val="16"/>
              </w:rPr>
              <w:t>The number of the worker assignment associated with the goal this target outcome profile item is for.</w:t>
            </w:r>
          </w:p>
        </w:tc>
      </w:tr>
      <w:tr w:rsidR="0079730D" w:rsidRPr="00D3173D" w14:paraId="1284DD07" w14:textId="77777777" w:rsidTr="00C40F76">
        <w:tc>
          <w:tcPr>
            <w:tcW w:w="640" w:type="dxa"/>
          </w:tcPr>
          <w:p w14:paraId="56796B04" w14:textId="56DB5873"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8</w:t>
            </w:r>
          </w:p>
        </w:tc>
        <w:tc>
          <w:tcPr>
            <w:tcW w:w="2667" w:type="dxa"/>
          </w:tcPr>
          <w:p w14:paraId="0B0B645A" w14:textId="7AA34385"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GOALWORKERPERSONNUMBER</w:t>
            </w:r>
          </w:p>
        </w:tc>
        <w:tc>
          <w:tcPr>
            <w:tcW w:w="0" w:type="auto"/>
          </w:tcPr>
          <w:p w14:paraId="4F1599C0" w14:textId="240E38D5" w:rsidR="003D1D14" w:rsidRPr="00B97B48" w:rsidRDefault="00F10FBC"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0" w:type="auto"/>
          </w:tcPr>
          <w:p w14:paraId="0AB8386A" w14:textId="7DBE8D22"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858EFEE" w14:textId="3CE94901"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6F96ADB" w14:textId="2E5117C2"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WORKERPERSONNUMBER</w:t>
            </w:r>
          </w:p>
        </w:tc>
        <w:tc>
          <w:tcPr>
            <w:tcW w:w="0" w:type="auto"/>
          </w:tcPr>
          <w:p w14:paraId="098534E5" w14:textId="26D4AD25"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GOALWORKERPERSONNUMBER</w:t>
            </w:r>
          </w:p>
        </w:tc>
        <w:tc>
          <w:tcPr>
            <w:tcW w:w="0" w:type="auto"/>
          </w:tcPr>
          <w:p w14:paraId="564AE6CB" w14:textId="7A1F7AED" w:rsidR="003D1D14" w:rsidRPr="006E1B44" w:rsidRDefault="0079730D"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number of the person associated with the goal this target outcome profile item is for.</w:t>
            </w:r>
          </w:p>
        </w:tc>
      </w:tr>
      <w:tr w:rsidR="000F0D7A" w:rsidRPr="00D3173D" w14:paraId="47D4CC30"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25AAD12D" w14:textId="35D35E68"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9</w:t>
            </w:r>
          </w:p>
        </w:tc>
        <w:tc>
          <w:tcPr>
            <w:tcW w:w="2667" w:type="dxa"/>
          </w:tcPr>
          <w:p w14:paraId="25277E85" w14:textId="28095CF7"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NTENTITEM</w:t>
            </w:r>
          </w:p>
        </w:tc>
        <w:tc>
          <w:tcPr>
            <w:tcW w:w="0" w:type="auto"/>
          </w:tcPr>
          <w:p w14:paraId="772D7F9E" w14:textId="6BE48576"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sidR="002F2835">
              <w:rPr>
                <w:rFonts w:ascii="Calibri Light" w:hAnsi="Calibri Light" w:cs="Calibri Light"/>
                <w:color w:val="000000"/>
                <w:sz w:val="16"/>
                <w:szCs w:val="16"/>
              </w:rPr>
              <w:t>70</w:t>
            </w:r>
            <w:r w:rsidRPr="00B97B48">
              <w:rPr>
                <w:rFonts w:ascii="Calibri Light" w:hAnsi="Calibri Light" w:cs="Calibri Light"/>
                <w:color w:val="000000"/>
                <w:sz w:val="16"/>
                <w:szCs w:val="16"/>
              </w:rPr>
              <w:t>0)</w:t>
            </w:r>
          </w:p>
        </w:tc>
        <w:tc>
          <w:tcPr>
            <w:tcW w:w="0" w:type="auto"/>
          </w:tcPr>
          <w:p w14:paraId="2785BF4B" w14:textId="4CAFC89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08737E" w14:textId="607B5D78"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C437B0B" w14:textId="17779ACC"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ITEM</w:t>
            </w:r>
          </w:p>
        </w:tc>
        <w:tc>
          <w:tcPr>
            <w:tcW w:w="0" w:type="auto"/>
          </w:tcPr>
          <w:p w14:paraId="53D43FC5" w14:textId="3B03F52C"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ITEM</w:t>
            </w:r>
          </w:p>
        </w:tc>
        <w:tc>
          <w:tcPr>
            <w:tcW w:w="0" w:type="auto"/>
          </w:tcPr>
          <w:p w14:paraId="109F3C31" w14:textId="140A08F7" w:rsidR="003D1D14" w:rsidRPr="006E1B44" w:rsidRDefault="0079730D"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name of the content item.</w:t>
            </w:r>
          </w:p>
        </w:tc>
      </w:tr>
      <w:tr w:rsidR="006E1B44" w:rsidRPr="00D3173D" w14:paraId="6A1863FB" w14:textId="77777777" w:rsidTr="00C40F76">
        <w:tc>
          <w:tcPr>
            <w:tcW w:w="640" w:type="dxa"/>
            <w:vAlign w:val="bottom"/>
          </w:tcPr>
          <w:p w14:paraId="49AA239B" w14:textId="1FC095C1"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0</w:t>
            </w:r>
          </w:p>
        </w:tc>
        <w:tc>
          <w:tcPr>
            <w:tcW w:w="2667" w:type="dxa"/>
          </w:tcPr>
          <w:p w14:paraId="1F24C6CE" w14:textId="59E1166F"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NTENTITEMID</w:t>
            </w:r>
          </w:p>
        </w:tc>
        <w:tc>
          <w:tcPr>
            <w:tcW w:w="0" w:type="auto"/>
          </w:tcPr>
          <w:p w14:paraId="60EB89FA" w14:textId="2DC84946" w:rsidR="003D1D14" w:rsidRPr="00B97B48" w:rsidRDefault="00E61100"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47191E0D" w14:textId="1165EAD4"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A2B795" w14:textId="419BECAD"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269A751" w14:textId="0911A05F"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ITEMID</w:t>
            </w:r>
          </w:p>
        </w:tc>
        <w:tc>
          <w:tcPr>
            <w:tcW w:w="0" w:type="auto"/>
          </w:tcPr>
          <w:p w14:paraId="0A44C69D" w14:textId="5EE55282"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ITEMID</w:t>
            </w:r>
          </w:p>
        </w:tc>
        <w:tc>
          <w:tcPr>
            <w:tcW w:w="0" w:type="auto"/>
          </w:tcPr>
          <w:p w14:paraId="0B843600" w14:textId="7B47CCA7" w:rsidR="003D1D14" w:rsidRPr="006E1B44" w:rsidRDefault="0079730D"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A unique reference to the content item.</w:t>
            </w:r>
          </w:p>
        </w:tc>
      </w:tr>
      <w:tr w:rsidR="000F0D7A" w:rsidRPr="00D3173D" w14:paraId="5870856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vAlign w:val="bottom"/>
          </w:tcPr>
          <w:p w14:paraId="44C0870C" w14:textId="6ED2C9DC"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1</w:t>
            </w:r>
          </w:p>
        </w:tc>
        <w:tc>
          <w:tcPr>
            <w:tcW w:w="2667" w:type="dxa"/>
          </w:tcPr>
          <w:p w14:paraId="2909C2A9" w14:textId="7EAAC91B"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NTENTTYPE</w:t>
            </w:r>
          </w:p>
        </w:tc>
        <w:tc>
          <w:tcPr>
            <w:tcW w:w="0" w:type="auto"/>
          </w:tcPr>
          <w:p w14:paraId="767D8510" w14:textId="3FBCE040" w:rsidR="003D1D14" w:rsidRPr="00B97B48" w:rsidRDefault="00041C4A"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0" w:type="auto"/>
          </w:tcPr>
          <w:p w14:paraId="4866B571" w14:textId="7236424F"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74B88FE" w14:textId="6DDC3085"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7D3430E" w14:textId="740D7E5B"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TYPE</w:t>
            </w:r>
          </w:p>
        </w:tc>
        <w:tc>
          <w:tcPr>
            <w:tcW w:w="0" w:type="auto"/>
          </w:tcPr>
          <w:p w14:paraId="1EC02E34" w14:textId="4073BBCE"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TYPE</w:t>
            </w:r>
          </w:p>
        </w:tc>
        <w:tc>
          <w:tcPr>
            <w:tcW w:w="0" w:type="auto"/>
          </w:tcPr>
          <w:p w14:paraId="4DB94A9F" w14:textId="13EDFC77" w:rsidR="003D1D14" w:rsidRPr="006E1B44" w:rsidRDefault="0079730D"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code that uniquely identifies the content type.</w:t>
            </w:r>
          </w:p>
        </w:tc>
      </w:tr>
      <w:tr w:rsidR="006E1B44" w:rsidRPr="00D3173D" w14:paraId="122C455B" w14:textId="77777777" w:rsidTr="00C40F76">
        <w:tc>
          <w:tcPr>
            <w:tcW w:w="640" w:type="dxa"/>
            <w:vAlign w:val="bottom"/>
          </w:tcPr>
          <w:p w14:paraId="6FBAEA34" w14:textId="6545F422"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2</w:t>
            </w:r>
          </w:p>
        </w:tc>
        <w:tc>
          <w:tcPr>
            <w:tcW w:w="2667" w:type="dxa"/>
          </w:tcPr>
          <w:p w14:paraId="70B7BDA8" w14:textId="7A6687B1"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NTENTTYPEID</w:t>
            </w:r>
          </w:p>
        </w:tc>
        <w:tc>
          <w:tcPr>
            <w:tcW w:w="0" w:type="auto"/>
          </w:tcPr>
          <w:p w14:paraId="53F3BE1B" w14:textId="2E2C9110" w:rsidR="003D1D14" w:rsidRPr="00B97B48" w:rsidRDefault="00E61100"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48D0F730" w14:textId="5BAEF11E"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3A7BD10" w14:textId="2B162E90" w:rsidR="003D1D14" w:rsidRPr="00FD5DAE" w:rsidRDefault="00393B1D"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50CD360" w14:textId="7F1DFAE0"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TYPEID</w:t>
            </w:r>
          </w:p>
        </w:tc>
        <w:tc>
          <w:tcPr>
            <w:tcW w:w="0" w:type="auto"/>
          </w:tcPr>
          <w:p w14:paraId="7815C511" w14:textId="071D56D8"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NTENTTYPEID</w:t>
            </w:r>
          </w:p>
        </w:tc>
        <w:tc>
          <w:tcPr>
            <w:tcW w:w="0" w:type="auto"/>
          </w:tcPr>
          <w:p w14:paraId="76360A0B" w14:textId="698C4D14" w:rsidR="003D1D14" w:rsidRPr="006E1B44" w:rsidRDefault="00024A5B"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surrogate ID of the content type.</w:t>
            </w:r>
          </w:p>
        </w:tc>
      </w:tr>
      <w:tr w:rsidR="000F0D7A" w:rsidRPr="00D3173D" w14:paraId="3D3BE19C"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vAlign w:val="bottom"/>
          </w:tcPr>
          <w:p w14:paraId="476D6330" w14:textId="525BA787"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23</w:t>
            </w:r>
          </w:p>
        </w:tc>
        <w:tc>
          <w:tcPr>
            <w:tcW w:w="2667" w:type="dxa"/>
          </w:tcPr>
          <w:p w14:paraId="4A830BF1" w14:textId="5AC75C67"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UNTRYCOUNTRYCODE</w:t>
            </w:r>
          </w:p>
        </w:tc>
        <w:tc>
          <w:tcPr>
            <w:tcW w:w="0" w:type="auto"/>
          </w:tcPr>
          <w:p w14:paraId="206DFEC9" w14:textId="09DD1D25"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w:t>
            </w:r>
          </w:p>
        </w:tc>
        <w:tc>
          <w:tcPr>
            <w:tcW w:w="0" w:type="auto"/>
          </w:tcPr>
          <w:p w14:paraId="36D41D84" w14:textId="68638264"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7D2926" w14:textId="18DDAD8A"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6A04244" w14:textId="5AC315AE"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COUNTRYCODE</w:t>
            </w:r>
          </w:p>
        </w:tc>
        <w:tc>
          <w:tcPr>
            <w:tcW w:w="0" w:type="auto"/>
          </w:tcPr>
          <w:p w14:paraId="1D1AEBAC" w14:textId="13EA6519"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COUNTRYCODE</w:t>
            </w:r>
          </w:p>
        </w:tc>
        <w:tc>
          <w:tcPr>
            <w:tcW w:w="0" w:type="auto"/>
          </w:tcPr>
          <w:p w14:paraId="2CCFDC1C" w14:textId="2C0A6F82" w:rsidR="003D1D14" w:rsidRPr="006E1B44" w:rsidRDefault="00024A5B"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code for the country in the geography table.</w:t>
            </w:r>
          </w:p>
        </w:tc>
      </w:tr>
      <w:tr w:rsidR="006E1B44" w:rsidRPr="00D3173D" w14:paraId="6BB7A6E6" w14:textId="77777777" w:rsidTr="00E84AD3">
        <w:tc>
          <w:tcPr>
            <w:tcW w:w="640" w:type="dxa"/>
          </w:tcPr>
          <w:p w14:paraId="3D4AE36E" w14:textId="4F09D4A4"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4</w:t>
            </w:r>
          </w:p>
        </w:tc>
        <w:tc>
          <w:tcPr>
            <w:tcW w:w="2667" w:type="dxa"/>
          </w:tcPr>
          <w:p w14:paraId="7D03D0EB" w14:textId="4360F739"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UNTRYGEOGRAPHYCODE</w:t>
            </w:r>
          </w:p>
        </w:tc>
        <w:tc>
          <w:tcPr>
            <w:tcW w:w="0" w:type="auto"/>
          </w:tcPr>
          <w:p w14:paraId="1672BF09" w14:textId="3B65EAE9"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sidR="00E52A23">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0" w:type="auto"/>
          </w:tcPr>
          <w:p w14:paraId="4B1772E4" w14:textId="12D9F18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D9F7EA0" w14:textId="307835EB"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AC9AC3F" w14:textId="377FD2B1"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GEOGRAPHYCODE</w:t>
            </w:r>
          </w:p>
        </w:tc>
        <w:tc>
          <w:tcPr>
            <w:tcW w:w="0" w:type="auto"/>
          </w:tcPr>
          <w:p w14:paraId="35E1CAD9" w14:textId="6C2350CD"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GEOGRAPHYCODE</w:t>
            </w:r>
          </w:p>
        </w:tc>
        <w:tc>
          <w:tcPr>
            <w:tcW w:w="0" w:type="auto"/>
          </w:tcPr>
          <w:p w14:paraId="322FB821" w14:textId="1AB78848" w:rsidR="003D1D14" w:rsidRPr="006E1B44" w:rsidRDefault="00024A5B"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code for the country geography in the geography table.</w:t>
            </w:r>
          </w:p>
        </w:tc>
      </w:tr>
      <w:tr w:rsidR="000F0D7A" w:rsidRPr="00D3173D" w14:paraId="71835FC2"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7F8AA862" w14:textId="01E28A43"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5</w:t>
            </w:r>
          </w:p>
        </w:tc>
        <w:tc>
          <w:tcPr>
            <w:tcW w:w="2667" w:type="dxa"/>
          </w:tcPr>
          <w:p w14:paraId="056AA7EC" w14:textId="64927729"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COUNTRYID</w:t>
            </w:r>
          </w:p>
        </w:tc>
        <w:tc>
          <w:tcPr>
            <w:tcW w:w="0" w:type="auto"/>
          </w:tcPr>
          <w:p w14:paraId="67B8C6FF" w14:textId="67C664E9" w:rsidR="003D1D14" w:rsidRPr="00B97B48" w:rsidRDefault="00595742"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6B722AB" w14:textId="097C21D8"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AB9C188" w14:textId="7343B970"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34235DB" w14:textId="7014581A"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ID</w:t>
            </w:r>
          </w:p>
        </w:tc>
        <w:tc>
          <w:tcPr>
            <w:tcW w:w="0" w:type="auto"/>
          </w:tcPr>
          <w:p w14:paraId="0E18D5EC" w14:textId="1C45BEAC"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COUNTRYID</w:t>
            </w:r>
          </w:p>
        </w:tc>
        <w:tc>
          <w:tcPr>
            <w:tcW w:w="0" w:type="auto"/>
          </w:tcPr>
          <w:p w14:paraId="69D37D86" w14:textId="2F354357" w:rsidR="003D1D14" w:rsidRPr="006E1B44" w:rsidRDefault="00024A5B"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The surrogate ID to uniquely identify the country geography.</w:t>
            </w:r>
          </w:p>
        </w:tc>
      </w:tr>
      <w:tr w:rsidR="006E1B44" w:rsidRPr="00D3173D" w14:paraId="09C0BC6F" w14:textId="77777777" w:rsidTr="00E84AD3">
        <w:tc>
          <w:tcPr>
            <w:tcW w:w="640" w:type="dxa"/>
          </w:tcPr>
          <w:p w14:paraId="57FD8CC3" w14:textId="04A47670"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6</w:t>
            </w:r>
          </w:p>
        </w:tc>
        <w:tc>
          <w:tcPr>
            <w:tcW w:w="2667" w:type="dxa"/>
          </w:tcPr>
          <w:p w14:paraId="350DF546" w14:textId="26809D3E"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DATEFROM</w:t>
            </w:r>
          </w:p>
        </w:tc>
        <w:tc>
          <w:tcPr>
            <w:tcW w:w="0" w:type="auto"/>
          </w:tcPr>
          <w:p w14:paraId="73874F80" w14:textId="7ECD379F"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901CFDF" w14:textId="6672A3DB"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066EB" w14:textId="30C7536E" w:rsidR="003D1D14" w:rsidRPr="00FD5DAE" w:rsidRDefault="003D79FB"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FC91518" w14:textId="1C103F78"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DATEFROM</w:t>
            </w:r>
          </w:p>
        </w:tc>
        <w:tc>
          <w:tcPr>
            <w:tcW w:w="0" w:type="auto"/>
          </w:tcPr>
          <w:p w14:paraId="703B1DBF" w14:textId="1F637AF7"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DATEFROM</w:t>
            </w:r>
          </w:p>
        </w:tc>
        <w:tc>
          <w:tcPr>
            <w:tcW w:w="0" w:type="auto"/>
          </w:tcPr>
          <w:p w14:paraId="26F11509" w14:textId="3733D524" w:rsidR="003D1D14" w:rsidRPr="006E1B44" w:rsidRDefault="006E1B44"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Start date of the profile item.</w:t>
            </w:r>
          </w:p>
        </w:tc>
      </w:tr>
      <w:tr w:rsidR="000F0D7A" w:rsidRPr="00D3173D" w14:paraId="1A1A201F"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4209B0B6" w14:textId="705B8453"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7</w:t>
            </w:r>
          </w:p>
        </w:tc>
        <w:tc>
          <w:tcPr>
            <w:tcW w:w="2667" w:type="dxa"/>
          </w:tcPr>
          <w:p w14:paraId="08CD0D6A" w14:textId="0D0BDE57"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DATETO</w:t>
            </w:r>
          </w:p>
        </w:tc>
        <w:tc>
          <w:tcPr>
            <w:tcW w:w="0" w:type="auto"/>
          </w:tcPr>
          <w:p w14:paraId="3D884013" w14:textId="3D32A5A8"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F0EE4F5" w14:textId="650B89EA"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9724C7D" w14:textId="1CB67361"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0ED4E2B" w14:textId="0E8A0AA6"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DATETO</w:t>
            </w:r>
          </w:p>
        </w:tc>
        <w:tc>
          <w:tcPr>
            <w:tcW w:w="0" w:type="auto"/>
          </w:tcPr>
          <w:p w14:paraId="0ADCC401" w14:textId="7BC84D69"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DATETO</w:t>
            </w:r>
          </w:p>
        </w:tc>
        <w:tc>
          <w:tcPr>
            <w:tcW w:w="0" w:type="auto"/>
          </w:tcPr>
          <w:p w14:paraId="525821EB" w14:textId="76C24355" w:rsidR="003D1D14" w:rsidRPr="006E1B44" w:rsidRDefault="006E1B44" w:rsidP="006E1B44">
            <w:pPr>
              <w:spacing w:after="0" w:line="240" w:lineRule="auto"/>
              <w:rPr>
                <w:rFonts w:asciiTheme="majorHAnsi" w:hAnsiTheme="majorHAnsi" w:cstheme="majorHAnsi"/>
                <w:color w:val="000000"/>
                <w:sz w:val="16"/>
                <w:szCs w:val="16"/>
              </w:rPr>
            </w:pPr>
            <w:r w:rsidRPr="006E1B44">
              <w:rPr>
                <w:rFonts w:asciiTheme="majorHAnsi" w:hAnsiTheme="majorHAnsi" w:cstheme="majorHAnsi"/>
                <w:color w:val="000000"/>
                <w:sz w:val="16"/>
                <w:szCs w:val="16"/>
              </w:rPr>
              <w:t>End date of the profile item.</w:t>
            </w:r>
          </w:p>
        </w:tc>
      </w:tr>
      <w:tr w:rsidR="006E1B44" w:rsidRPr="00D3173D" w14:paraId="2A4D3AAB" w14:textId="77777777" w:rsidTr="00E84AD3">
        <w:tc>
          <w:tcPr>
            <w:tcW w:w="640" w:type="dxa"/>
          </w:tcPr>
          <w:p w14:paraId="774F0061" w14:textId="21BB4900" w:rsidR="003D1D14" w:rsidRPr="00B97B48" w:rsidRDefault="009024D0" w:rsidP="009024D0">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3D1D14" w:rsidRPr="002A1492">
              <w:rPr>
                <w:rFonts w:ascii="Calibri Light" w:hAnsi="Calibri Light" w:cs="Calibri Light"/>
                <w:color w:val="000000"/>
                <w:sz w:val="16"/>
                <w:szCs w:val="16"/>
              </w:rPr>
              <w:t>28</w:t>
            </w:r>
          </w:p>
        </w:tc>
        <w:tc>
          <w:tcPr>
            <w:tcW w:w="2667" w:type="dxa"/>
          </w:tcPr>
          <w:p w14:paraId="2CCE6F24" w14:textId="69E56055"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IMPORTANCE</w:t>
            </w:r>
          </w:p>
        </w:tc>
        <w:tc>
          <w:tcPr>
            <w:tcW w:w="0" w:type="auto"/>
          </w:tcPr>
          <w:p w14:paraId="068A931F" w14:textId="4591914B"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sidR="00E52A23">
              <w:rPr>
                <w:rFonts w:ascii="Calibri Light" w:hAnsi="Calibri Light" w:cs="Calibri Light"/>
                <w:color w:val="000000"/>
                <w:sz w:val="16"/>
                <w:szCs w:val="16"/>
              </w:rPr>
              <w:t>18</w:t>
            </w:r>
            <w:r w:rsidRPr="00B97B48">
              <w:rPr>
                <w:rFonts w:ascii="Calibri Light" w:hAnsi="Calibri Light" w:cs="Calibri Light"/>
                <w:color w:val="000000"/>
                <w:sz w:val="16"/>
                <w:szCs w:val="16"/>
              </w:rPr>
              <w:t>)</w:t>
            </w:r>
          </w:p>
        </w:tc>
        <w:tc>
          <w:tcPr>
            <w:tcW w:w="0" w:type="auto"/>
          </w:tcPr>
          <w:p w14:paraId="0D3AB3FA" w14:textId="75A42C6C"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0173BA3" w14:textId="0EB4004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657B06F" w14:textId="57F94DB6"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IMPORTANCE</w:t>
            </w:r>
          </w:p>
        </w:tc>
        <w:tc>
          <w:tcPr>
            <w:tcW w:w="0" w:type="auto"/>
          </w:tcPr>
          <w:p w14:paraId="5D187275" w14:textId="3C5F0B5A"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IMPORTANCE</w:t>
            </w:r>
          </w:p>
        </w:tc>
        <w:tc>
          <w:tcPr>
            <w:tcW w:w="0" w:type="auto"/>
          </w:tcPr>
          <w:p w14:paraId="0DEBCE12" w14:textId="689DF840" w:rsidR="003D1D14" w:rsidRPr="0093450C" w:rsidRDefault="0093450C" w:rsidP="0093450C">
            <w:pPr>
              <w:spacing w:after="0" w:line="240" w:lineRule="auto"/>
              <w:rPr>
                <w:rFonts w:asciiTheme="majorHAnsi" w:hAnsiTheme="majorHAnsi" w:cstheme="majorHAnsi"/>
                <w:color w:val="000000"/>
                <w:sz w:val="16"/>
                <w:szCs w:val="16"/>
              </w:rPr>
            </w:pPr>
            <w:r w:rsidRPr="0093450C">
              <w:rPr>
                <w:rFonts w:asciiTheme="majorHAnsi" w:hAnsiTheme="majorHAnsi" w:cstheme="majorHAnsi"/>
                <w:color w:val="000000"/>
                <w:sz w:val="16"/>
                <w:szCs w:val="16"/>
              </w:rPr>
              <w:t>Relative importance. This field is used in Search and Compare Profiles.</w:t>
            </w:r>
          </w:p>
        </w:tc>
      </w:tr>
      <w:tr w:rsidR="000F0D7A" w:rsidRPr="00D3173D" w14:paraId="2F8510F7"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6FD07973" w14:textId="2E5A3530"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9</w:t>
            </w:r>
          </w:p>
        </w:tc>
        <w:tc>
          <w:tcPr>
            <w:tcW w:w="2667" w:type="dxa"/>
          </w:tcPr>
          <w:p w14:paraId="2BD02DFC" w14:textId="5EE968E8" w:rsidR="003D1D14" w:rsidRPr="008219BA" w:rsidRDefault="003D1D14" w:rsidP="003D1D1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219BA">
              <w:rPr>
                <w:rFonts w:asciiTheme="majorHAnsi" w:hAnsiTheme="majorHAnsi" w:cstheme="majorHAnsi"/>
                <w:color w:val="000000"/>
                <w:sz w:val="16"/>
                <w:szCs w:val="16"/>
              </w:rPr>
              <w:t>INTERESTLEVEL</w:t>
            </w:r>
          </w:p>
        </w:tc>
        <w:tc>
          <w:tcPr>
            <w:tcW w:w="0" w:type="auto"/>
          </w:tcPr>
          <w:p w14:paraId="6C80E41A" w14:textId="7E1BF3C1" w:rsidR="003D1D14" w:rsidRPr="00B97B48"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7BBA532" w14:textId="285AD143"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4BD2A6E" w14:textId="421E691B" w:rsidR="003D1D14" w:rsidRPr="00FD5DAE"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811B1CD" w14:textId="033146F2"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INTERESTLEVEL</w:t>
            </w:r>
          </w:p>
        </w:tc>
        <w:tc>
          <w:tcPr>
            <w:tcW w:w="0" w:type="auto"/>
          </w:tcPr>
          <w:p w14:paraId="69DED844" w14:textId="243ACEAD" w:rsidR="003D1D14" w:rsidRPr="00D3173D" w:rsidRDefault="003D1D14" w:rsidP="003D1D1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219BA">
              <w:rPr>
                <w:rFonts w:asciiTheme="majorHAnsi" w:hAnsiTheme="majorHAnsi" w:cstheme="majorHAnsi"/>
                <w:color w:val="000000"/>
                <w:sz w:val="16"/>
                <w:szCs w:val="16"/>
              </w:rPr>
              <w:t>INTERESTLEVEL</w:t>
            </w:r>
          </w:p>
        </w:tc>
        <w:tc>
          <w:tcPr>
            <w:tcW w:w="0" w:type="auto"/>
          </w:tcPr>
          <w:p w14:paraId="251B9DE5" w14:textId="54E37C3D" w:rsidR="003D1D14" w:rsidRPr="0093450C" w:rsidRDefault="0093450C" w:rsidP="0093450C">
            <w:pPr>
              <w:spacing w:after="0" w:line="240" w:lineRule="auto"/>
              <w:rPr>
                <w:rFonts w:asciiTheme="majorHAnsi" w:hAnsiTheme="majorHAnsi" w:cstheme="majorHAnsi"/>
                <w:color w:val="000000"/>
                <w:sz w:val="16"/>
                <w:szCs w:val="16"/>
              </w:rPr>
            </w:pPr>
            <w:r w:rsidRPr="0093450C">
              <w:rPr>
                <w:rFonts w:asciiTheme="majorHAnsi" w:hAnsiTheme="majorHAnsi" w:cstheme="majorHAnsi"/>
                <w:color w:val="000000"/>
                <w:sz w:val="16"/>
                <w:szCs w:val="16"/>
              </w:rPr>
              <w:t>Level of interest.</w:t>
            </w:r>
          </w:p>
        </w:tc>
      </w:tr>
      <w:tr w:rsidR="004421D5" w:rsidRPr="00D3173D" w14:paraId="7593AE29" w14:textId="77777777" w:rsidTr="00E84AD3">
        <w:tc>
          <w:tcPr>
            <w:tcW w:w="640" w:type="dxa"/>
          </w:tcPr>
          <w:p w14:paraId="1EE8A51B" w14:textId="6F082A3C"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0</w:t>
            </w:r>
          </w:p>
        </w:tc>
        <w:tc>
          <w:tcPr>
            <w:tcW w:w="2667" w:type="dxa"/>
          </w:tcPr>
          <w:p w14:paraId="5E12BA53" w14:textId="3F510025"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1</w:t>
            </w:r>
          </w:p>
        </w:tc>
        <w:tc>
          <w:tcPr>
            <w:tcW w:w="0" w:type="auto"/>
          </w:tcPr>
          <w:p w14:paraId="0F82E0DD" w14:textId="78CDD7C3"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2AF9488A" w14:textId="57B5BF1F"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860B033" w14:textId="272DAE29"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05454BD" w14:textId="24F496B9"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1</w:t>
            </w:r>
          </w:p>
        </w:tc>
        <w:tc>
          <w:tcPr>
            <w:tcW w:w="0" w:type="auto"/>
          </w:tcPr>
          <w:p w14:paraId="6E43CA0C" w14:textId="20856840"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1</w:t>
            </w:r>
          </w:p>
        </w:tc>
        <w:tc>
          <w:tcPr>
            <w:tcW w:w="0" w:type="auto"/>
          </w:tcPr>
          <w:p w14:paraId="39AB2413" w14:textId="1619F566"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AD328F" w:rsidRPr="00D3173D" w14:paraId="77D7B393"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3D8D631D" w14:textId="4100A81F"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1</w:t>
            </w:r>
          </w:p>
        </w:tc>
        <w:tc>
          <w:tcPr>
            <w:tcW w:w="2667" w:type="dxa"/>
          </w:tcPr>
          <w:p w14:paraId="74203210" w14:textId="2F886AE4"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10</w:t>
            </w:r>
          </w:p>
        </w:tc>
        <w:tc>
          <w:tcPr>
            <w:tcW w:w="0" w:type="auto"/>
          </w:tcPr>
          <w:p w14:paraId="122D8A8C" w14:textId="75821AC7"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7828E4B6" w14:textId="7A092B15"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DB21BD" w14:textId="0C3A39F8"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8AA20CF" w14:textId="7C12F14F"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10</w:t>
            </w:r>
          </w:p>
        </w:tc>
        <w:tc>
          <w:tcPr>
            <w:tcW w:w="0" w:type="auto"/>
          </w:tcPr>
          <w:p w14:paraId="51B9742C" w14:textId="60795318"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10</w:t>
            </w:r>
          </w:p>
        </w:tc>
        <w:tc>
          <w:tcPr>
            <w:tcW w:w="0" w:type="auto"/>
          </w:tcPr>
          <w:p w14:paraId="52AAA70E" w14:textId="7CE816DA"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4421D5" w:rsidRPr="00D3173D" w14:paraId="6C94F579" w14:textId="77777777" w:rsidTr="00E84AD3">
        <w:tc>
          <w:tcPr>
            <w:tcW w:w="640" w:type="dxa"/>
          </w:tcPr>
          <w:p w14:paraId="29111965" w14:textId="6883CE96"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2</w:t>
            </w:r>
          </w:p>
        </w:tc>
        <w:tc>
          <w:tcPr>
            <w:tcW w:w="2667" w:type="dxa"/>
          </w:tcPr>
          <w:p w14:paraId="10080F70" w14:textId="109B290D"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2</w:t>
            </w:r>
          </w:p>
        </w:tc>
        <w:tc>
          <w:tcPr>
            <w:tcW w:w="0" w:type="auto"/>
          </w:tcPr>
          <w:p w14:paraId="2044E3B4" w14:textId="0AEAB132"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0DE023B8" w14:textId="77EF0969"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C70D94" w14:textId="02BC7B7A"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160C865" w14:textId="578934E4"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2</w:t>
            </w:r>
          </w:p>
        </w:tc>
        <w:tc>
          <w:tcPr>
            <w:tcW w:w="0" w:type="auto"/>
          </w:tcPr>
          <w:p w14:paraId="28F4BE9B" w14:textId="20D5A602"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2</w:t>
            </w:r>
          </w:p>
        </w:tc>
        <w:tc>
          <w:tcPr>
            <w:tcW w:w="0" w:type="auto"/>
          </w:tcPr>
          <w:p w14:paraId="50411A26" w14:textId="6EC1B05D"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AD328F" w:rsidRPr="00D3173D" w14:paraId="0EC8C359" w14:textId="77777777" w:rsidTr="00E84AD3">
        <w:trPr>
          <w:cnfStyle w:val="000000100000" w:firstRow="0" w:lastRow="0" w:firstColumn="0" w:lastColumn="0" w:oddVBand="0" w:evenVBand="0" w:oddHBand="1" w:evenHBand="0" w:firstRowFirstColumn="0" w:firstRowLastColumn="0" w:lastRowFirstColumn="0" w:lastRowLastColumn="0"/>
          <w:trHeight w:val="252"/>
        </w:trPr>
        <w:tc>
          <w:tcPr>
            <w:tcW w:w="640" w:type="dxa"/>
          </w:tcPr>
          <w:p w14:paraId="299A22B6" w14:textId="4A637DBA"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3</w:t>
            </w:r>
          </w:p>
        </w:tc>
        <w:tc>
          <w:tcPr>
            <w:tcW w:w="2667" w:type="dxa"/>
          </w:tcPr>
          <w:p w14:paraId="19326E6C" w14:textId="4B9B8442"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3</w:t>
            </w:r>
          </w:p>
        </w:tc>
        <w:tc>
          <w:tcPr>
            <w:tcW w:w="0" w:type="auto"/>
          </w:tcPr>
          <w:p w14:paraId="3EC2D198" w14:textId="56E9C8CB"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52EF7C13" w14:textId="5CCCBF51"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877C629" w14:textId="22AAAC91"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5F9E3E5" w14:textId="47DF7A92"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3</w:t>
            </w:r>
          </w:p>
        </w:tc>
        <w:tc>
          <w:tcPr>
            <w:tcW w:w="0" w:type="auto"/>
          </w:tcPr>
          <w:p w14:paraId="4EA8893B" w14:textId="3EFD5A4E"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3</w:t>
            </w:r>
          </w:p>
        </w:tc>
        <w:tc>
          <w:tcPr>
            <w:tcW w:w="0" w:type="auto"/>
          </w:tcPr>
          <w:p w14:paraId="32A56963" w14:textId="1797D3B4"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4421D5" w:rsidRPr="00D3173D" w14:paraId="1ED8525D" w14:textId="77777777" w:rsidTr="00E84AD3">
        <w:tc>
          <w:tcPr>
            <w:tcW w:w="640" w:type="dxa"/>
          </w:tcPr>
          <w:p w14:paraId="46FAF2A4" w14:textId="217396F3"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4</w:t>
            </w:r>
          </w:p>
        </w:tc>
        <w:tc>
          <w:tcPr>
            <w:tcW w:w="2667" w:type="dxa"/>
          </w:tcPr>
          <w:p w14:paraId="243B5818" w14:textId="7B8FD628"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4</w:t>
            </w:r>
          </w:p>
        </w:tc>
        <w:tc>
          <w:tcPr>
            <w:tcW w:w="0" w:type="auto"/>
          </w:tcPr>
          <w:p w14:paraId="13AF5462" w14:textId="7401C8A7"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4844E7E7" w14:textId="2B88F1A1"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6815A85" w14:textId="2394816C"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B7A4C5F" w14:textId="0DD47DBA"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4</w:t>
            </w:r>
          </w:p>
        </w:tc>
        <w:tc>
          <w:tcPr>
            <w:tcW w:w="0" w:type="auto"/>
          </w:tcPr>
          <w:p w14:paraId="1DD0D139" w14:textId="3F55AAD2"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4</w:t>
            </w:r>
          </w:p>
        </w:tc>
        <w:tc>
          <w:tcPr>
            <w:tcW w:w="0" w:type="auto"/>
          </w:tcPr>
          <w:p w14:paraId="6EF74328" w14:textId="36A153DE"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AD328F" w:rsidRPr="00D3173D" w14:paraId="538EE614"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6BDC84F0" w14:textId="4D0147ED"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5</w:t>
            </w:r>
          </w:p>
        </w:tc>
        <w:tc>
          <w:tcPr>
            <w:tcW w:w="2667" w:type="dxa"/>
          </w:tcPr>
          <w:p w14:paraId="05E4CC26" w14:textId="1F6E841E"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5</w:t>
            </w:r>
          </w:p>
        </w:tc>
        <w:tc>
          <w:tcPr>
            <w:tcW w:w="0" w:type="auto"/>
          </w:tcPr>
          <w:p w14:paraId="35788314" w14:textId="1B98CB43" w:rsidR="004421D5" w:rsidRPr="00B97B48" w:rsidRDefault="004421D5" w:rsidP="004421D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295D36">
              <w:rPr>
                <w:rFonts w:ascii="Calibri Light" w:hAnsi="Calibri Light" w:cs="Calibri Light"/>
                <w:color w:val="000000"/>
                <w:sz w:val="16"/>
                <w:szCs w:val="16"/>
              </w:rPr>
              <w:t>DATE</w:t>
            </w:r>
          </w:p>
        </w:tc>
        <w:tc>
          <w:tcPr>
            <w:tcW w:w="0" w:type="auto"/>
          </w:tcPr>
          <w:p w14:paraId="6B4975B9" w14:textId="24974E80"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C3623C7" w14:textId="145E08DF"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40786F3" w14:textId="7ECB5DDF"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5</w:t>
            </w:r>
          </w:p>
        </w:tc>
        <w:tc>
          <w:tcPr>
            <w:tcW w:w="0" w:type="auto"/>
          </w:tcPr>
          <w:p w14:paraId="6FD0E347" w14:textId="5B643B72"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5</w:t>
            </w:r>
          </w:p>
        </w:tc>
        <w:tc>
          <w:tcPr>
            <w:tcW w:w="0" w:type="auto"/>
          </w:tcPr>
          <w:p w14:paraId="3BAC142D" w14:textId="661B3D51"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4421D5" w:rsidRPr="00D3173D" w14:paraId="09860C20" w14:textId="77777777" w:rsidTr="00E84AD3">
        <w:tc>
          <w:tcPr>
            <w:tcW w:w="640" w:type="dxa"/>
          </w:tcPr>
          <w:p w14:paraId="2C1D5E0A" w14:textId="0C215829"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6</w:t>
            </w:r>
          </w:p>
        </w:tc>
        <w:tc>
          <w:tcPr>
            <w:tcW w:w="2667" w:type="dxa"/>
          </w:tcPr>
          <w:p w14:paraId="7DAD7820" w14:textId="3EACA64C"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6</w:t>
            </w:r>
          </w:p>
        </w:tc>
        <w:tc>
          <w:tcPr>
            <w:tcW w:w="0" w:type="auto"/>
          </w:tcPr>
          <w:p w14:paraId="02E6634F" w14:textId="3E91D62E"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5B7C6E97" w14:textId="0E1FB707"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FAB8D18" w14:textId="3813186C"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350B454" w14:textId="7287FAF7"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6</w:t>
            </w:r>
          </w:p>
        </w:tc>
        <w:tc>
          <w:tcPr>
            <w:tcW w:w="0" w:type="auto"/>
          </w:tcPr>
          <w:p w14:paraId="4A22AF7D" w14:textId="2F217939"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6</w:t>
            </w:r>
          </w:p>
        </w:tc>
        <w:tc>
          <w:tcPr>
            <w:tcW w:w="0" w:type="auto"/>
          </w:tcPr>
          <w:p w14:paraId="2FB3385D" w14:textId="3E0C4C2E"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AD328F" w:rsidRPr="00D3173D" w14:paraId="5431E6FA"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768BCDE9" w14:textId="0BDE5F05"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7</w:t>
            </w:r>
          </w:p>
        </w:tc>
        <w:tc>
          <w:tcPr>
            <w:tcW w:w="2667" w:type="dxa"/>
          </w:tcPr>
          <w:p w14:paraId="6C675CE0" w14:textId="12B1C578"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7</w:t>
            </w:r>
          </w:p>
        </w:tc>
        <w:tc>
          <w:tcPr>
            <w:tcW w:w="0" w:type="auto"/>
          </w:tcPr>
          <w:p w14:paraId="5462F9AE" w14:textId="54576686"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74116F3C" w14:textId="0981F6FB"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BE547A2" w14:textId="4CD2BA20"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5F9EEFE" w14:textId="4034175C"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7</w:t>
            </w:r>
          </w:p>
        </w:tc>
        <w:tc>
          <w:tcPr>
            <w:tcW w:w="0" w:type="auto"/>
          </w:tcPr>
          <w:p w14:paraId="60523148" w14:textId="1B81D6DF"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7</w:t>
            </w:r>
          </w:p>
        </w:tc>
        <w:tc>
          <w:tcPr>
            <w:tcW w:w="0" w:type="auto"/>
          </w:tcPr>
          <w:p w14:paraId="4C397B09" w14:textId="78D34EEF"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4421D5" w:rsidRPr="00D3173D" w14:paraId="267E52BC" w14:textId="77777777" w:rsidTr="00E84AD3">
        <w:tc>
          <w:tcPr>
            <w:tcW w:w="640" w:type="dxa"/>
          </w:tcPr>
          <w:p w14:paraId="581AC979" w14:textId="4D5DE631" w:rsidR="004421D5" w:rsidRPr="00B97B48"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8</w:t>
            </w:r>
          </w:p>
        </w:tc>
        <w:tc>
          <w:tcPr>
            <w:tcW w:w="2667" w:type="dxa"/>
          </w:tcPr>
          <w:p w14:paraId="16B01B40" w14:textId="6B47C34B"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8</w:t>
            </w:r>
          </w:p>
        </w:tc>
        <w:tc>
          <w:tcPr>
            <w:tcW w:w="0" w:type="auto"/>
          </w:tcPr>
          <w:p w14:paraId="7D121620" w14:textId="343B3643"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39E7CC73" w14:textId="4B021392"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C9B3750" w14:textId="38BD6E0F" w:rsidR="004421D5" w:rsidRPr="00FD5DAE"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9A5C23E" w14:textId="6FAEB84F"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8</w:t>
            </w:r>
          </w:p>
        </w:tc>
        <w:tc>
          <w:tcPr>
            <w:tcW w:w="0" w:type="auto"/>
          </w:tcPr>
          <w:p w14:paraId="2719979F" w14:textId="755CA9E0" w:rsidR="004421D5" w:rsidRPr="00D3173D"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8</w:t>
            </w:r>
          </w:p>
        </w:tc>
        <w:tc>
          <w:tcPr>
            <w:tcW w:w="0" w:type="auto"/>
          </w:tcPr>
          <w:p w14:paraId="1BDA7319" w14:textId="5D8818F0"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Date column in profile item; use in defining the profile properties.</w:t>
            </w:r>
          </w:p>
        </w:tc>
      </w:tr>
      <w:tr w:rsidR="00AD328F" w:rsidRPr="00D3173D" w14:paraId="313ABCBC" w14:textId="77777777" w:rsidTr="00E84AD3">
        <w:trPr>
          <w:cnfStyle w:val="000000100000" w:firstRow="0" w:lastRow="0" w:firstColumn="0" w:lastColumn="0" w:oddVBand="0" w:evenVBand="0" w:oddHBand="1" w:evenHBand="0" w:firstRowFirstColumn="0" w:firstRowLastColumn="0" w:lastRowFirstColumn="0" w:lastRowLastColumn="0"/>
        </w:trPr>
        <w:tc>
          <w:tcPr>
            <w:tcW w:w="640" w:type="dxa"/>
          </w:tcPr>
          <w:p w14:paraId="47709FB6" w14:textId="1E9EAD5A"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9</w:t>
            </w:r>
          </w:p>
        </w:tc>
        <w:tc>
          <w:tcPr>
            <w:tcW w:w="2667" w:type="dxa"/>
          </w:tcPr>
          <w:p w14:paraId="46ABE8A7" w14:textId="3F9CADB3" w:rsidR="004421D5" w:rsidRPr="0094609F" w:rsidRDefault="004421D5" w:rsidP="004421D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ATE9</w:t>
            </w:r>
          </w:p>
        </w:tc>
        <w:tc>
          <w:tcPr>
            <w:tcW w:w="0" w:type="auto"/>
          </w:tcPr>
          <w:p w14:paraId="4C0918D9" w14:textId="5B41B443"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0" w:type="auto"/>
          </w:tcPr>
          <w:p w14:paraId="140B0FEE" w14:textId="20010AAE"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76EE1CD" w14:textId="26B9D5DE"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3D91BC3" w14:textId="189B0A1E"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9</w:t>
            </w:r>
          </w:p>
        </w:tc>
        <w:tc>
          <w:tcPr>
            <w:tcW w:w="0" w:type="auto"/>
          </w:tcPr>
          <w:p w14:paraId="7B0ADAB5" w14:textId="08D48C34" w:rsidR="004421D5" w:rsidRDefault="004421D5" w:rsidP="004421D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ate9</w:t>
            </w:r>
          </w:p>
        </w:tc>
        <w:tc>
          <w:tcPr>
            <w:tcW w:w="0" w:type="auto"/>
          </w:tcPr>
          <w:p w14:paraId="6A754DE8" w14:textId="4931A19A" w:rsidR="004421D5" w:rsidRPr="004421D5" w:rsidRDefault="004421D5" w:rsidP="004421D5">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1D5">
              <w:rPr>
                <w:rFonts w:asciiTheme="majorHAnsi" w:hAnsiTheme="majorHAnsi" w:cstheme="majorHAnsi"/>
                <w:color w:val="000000"/>
                <w:sz w:val="16"/>
                <w:szCs w:val="16"/>
              </w:rPr>
              <w:t xml:space="preserve">Date column in profile item; use in defining the profile </w:t>
            </w:r>
            <w:r w:rsidRPr="004421D5">
              <w:rPr>
                <w:rFonts w:asciiTheme="majorHAnsi" w:hAnsiTheme="majorHAnsi" w:cstheme="majorHAnsi"/>
                <w:color w:val="000000"/>
                <w:sz w:val="16"/>
                <w:szCs w:val="16"/>
              </w:rPr>
              <w:lastRenderedPageBreak/>
              <w:t>properties.</w:t>
            </w:r>
          </w:p>
        </w:tc>
      </w:tr>
      <w:tr w:rsidR="00FF1AC6" w:rsidRPr="00D3173D" w14:paraId="127BDD2C" w14:textId="77777777" w:rsidTr="00E84AD3">
        <w:tc>
          <w:tcPr>
            <w:tcW w:w="640" w:type="dxa"/>
          </w:tcPr>
          <w:p w14:paraId="0F0C7D79" w14:textId="1DBA43FB"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40</w:t>
            </w:r>
          </w:p>
        </w:tc>
        <w:tc>
          <w:tcPr>
            <w:tcW w:w="2667" w:type="dxa"/>
          </w:tcPr>
          <w:p w14:paraId="6D363CA2" w14:textId="0C218FBB" w:rsidR="00FF1AC6" w:rsidRPr="0094609F"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4609F">
              <w:rPr>
                <w:rFonts w:asciiTheme="majorHAnsi" w:hAnsiTheme="majorHAnsi" w:cstheme="majorHAnsi"/>
                <w:color w:val="000000"/>
                <w:sz w:val="16"/>
                <w:szCs w:val="16"/>
              </w:rPr>
              <w:t>ITEMDECIMAL1</w:t>
            </w:r>
          </w:p>
        </w:tc>
        <w:tc>
          <w:tcPr>
            <w:tcW w:w="0" w:type="auto"/>
          </w:tcPr>
          <w:p w14:paraId="54C0FD19" w14:textId="3C98885D"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r w:rsidR="00595742">
              <w:rPr>
                <w:rFonts w:ascii="Calibri Light" w:hAnsi="Calibri Light" w:cs="Calibri Light"/>
                <w:color w:val="000000"/>
                <w:sz w:val="16"/>
                <w:szCs w:val="16"/>
              </w:rPr>
              <w:t>(15)</w:t>
            </w:r>
          </w:p>
        </w:tc>
        <w:tc>
          <w:tcPr>
            <w:tcW w:w="0" w:type="auto"/>
          </w:tcPr>
          <w:p w14:paraId="0ABA97CE" w14:textId="720659C6"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35E66A5" w14:textId="543F20F7"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794933F" w14:textId="40302704"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ecimal1</w:t>
            </w:r>
          </w:p>
        </w:tc>
        <w:tc>
          <w:tcPr>
            <w:tcW w:w="0" w:type="auto"/>
          </w:tcPr>
          <w:p w14:paraId="29E1A06B" w14:textId="4D52F93B" w:rsidR="00FF1AC6"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4609F">
              <w:rPr>
                <w:rFonts w:asciiTheme="majorHAnsi" w:hAnsiTheme="majorHAnsi" w:cstheme="majorHAnsi"/>
                <w:color w:val="000000"/>
                <w:sz w:val="16"/>
                <w:szCs w:val="16"/>
              </w:rPr>
              <w:t>ItemDecimal1</w:t>
            </w:r>
          </w:p>
        </w:tc>
        <w:tc>
          <w:tcPr>
            <w:tcW w:w="0" w:type="auto"/>
          </w:tcPr>
          <w:p w14:paraId="4FD3FC1E" w14:textId="4112A1A9" w:rsidR="00FF1AC6" w:rsidRPr="00FF1AC6" w:rsidRDefault="00FF1AC6" w:rsidP="002B42F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Decimal column in profile item; use in defining the profile properties.</w:t>
            </w:r>
          </w:p>
        </w:tc>
      </w:tr>
      <w:tr w:rsidR="00FF1AC6" w:rsidRPr="00D3173D" w14:paraId="0ED71816"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4D8035B" w14:textId="3B280A5E" w:rsidR="00FF1AC6" w:rsidRPr="002A149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1</w:t>
            </w:r>
          </w:p>
        </w:tc>
        <w:tc>
          <w:tcPr>
            <w:tcW w:w="2667" w:type="dxa"/>
          </w:tcPr>
          <w:p w14:paraId="2E05836A" w14:textId="3B7F4D7E"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DECIMAL2</w:t>
            </w:r>
          </w:p>
        </w:tc>
        <w:tc>
          <w:tcPr>
            <w:tcW w:w="0" w:type="auto"/>
          </w:tcPr>
          <w:p w14:paraId="248F4CAE" w14:textId="0D550F49" w:rsidR="00FF1AC6" w:rsidRPr="00C22FE0" w:rsidRDefault="00595742"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5)</w:t>
            </w:r>
          </w:p>
        </w:tc>
        <w:tc>
          <w:tcPr>
            <w:tcW w:w="0" w:type="auto"/>
          </w:tcPr>
          <w:p w14:paraId="287D7A84" w14:textId="53EC1BF0"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0D1E27B" w14:textId="14E0945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EEA824B" w14:textId="1255986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2</w:t>
            </w:r>
          </w:p>
        </w:tc>
        <w:tc>
          <w:tcPr>
            <w:tcW w:w="0" w:type="auto"/>
          </w:tcPr>
          <w:p w14:paraId="45954998" w14:textId="03302321"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2</w:t>
            </w:r>
          </w:p>
        </w:tc>
        <w:tc>
          <w:tcPr>
            <w:tcW w:w="0" w:type="auto"/>
          </w:tcPr>
          <w:p w14:paraId="0B35179A" w14:textId="02D09A34" w:rsidR="00FF1AC6" w:rsidRPr="00FF1AC6" w:rsidRDefault="00FF1AC6" w:rsidP="002B42F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Decimal column in profile item; use in defining the profile properties.</w:t>
            </w:r>
          </w:p>
        </w:tc>
      </w:tr>
      <w:tr w:rsidR="006F346B" w:rsidRPr="00D3173D" w14:paraId="6EB1248E" w14:textId="77777777" w:rsidTr="00C40F76">
        <w:tc>
          <w:tcPr>
            <w:tcW w:w="640" w:type="dxa"/>
          </w:tcPr>
          <w:p w14:paraId="6173C6F8" w14:textId="0A22936A" w:rsidR="006F346B" w:rsidRPr="002A149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2</w:t>
            </w:r>
          </w:p>
        </w:tc>
        <w:tc>
          <w:tcPr>
            <w:tcW w:w="2667" w:type="dxa"/>
          </w:tcPr>
          <w:p w14:paraId="31A50BB6" w14:textId="4EEF5717" w:rsidR="006F346B" w:rsidRPr="00270EBE" w:rsidRDefault="006F346B" w:rsidP="006F346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DECIMAL3</w:t>
            </w:r>
          </w:p>
        </w:tc>
        <w:tc>
          <w:tcPr>
            <w:tcW w:w="0" w:type="auto"/>
          </w:tcPr>
          <w:p w14:paraId="23BF0303" w14:textId="40916F63" w:rsidR="006F346B" w:rsidRPr="00C22FE0"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0" w:type="auto"/>
          </w:tcPr>
          <w:p w14:paraId="71E33EE9" w14:textId="23F8B7C8"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5F17305" w14:textId="06A7F466"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AD662C2" w14:textId="78C35F22"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3</w:t>
            </w:r>
          </w:p>
        </w:tc>
        <w:tc>
          <w:tcPr>
            <w:tcW w:w="0" w:type="auto"/>
          </w:tcPr>
          <w:p w14:paraId="5D975B15" w14:textId="68C06288"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3</w:t>
            </w:r>
          </w:p>
        </w:tc>
        <w:tc>
          <w:tcPr>
            <w:tcW w:w="0" w:type="auto"/>
          </w:tcPr>
          <w:p w14:paraId="128E0DB9" w14:textId="17B86D26" w:rsidR="006F346B" w:rsidRPr="00FF1AC6" w:rsidRDefault="006F346B" w:rsidP="006F346B">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Decimal column in profile item; use in defining the profile properties.</w:t>
            </w:r>
          </w:p>
        </w:tc>
      </w:tr>
      <w:tr w:rsidR="006F346B" w:rsidRPr="00D3173D" w14:paraId="1025D985"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862B90A" w14:textId="6B7E061F" w:rsidR="006F346B" w:rsidRPr="002A149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3</w:t>
            </w:r>
          </w:p>
        </w:tc>
        <w:tc>
          <w:tcPr>
            <w:tcW w:w="2667" w:type="dxa"/>
          </w:tcPr>
          <w:p w14:paraId="3E619225" w14:textId="70DE814D" w:rsidR="006F346B" w:rsidRPr="00270EBE" w:rsidRDefault="006F346B" w:rsidP="006F346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DECIMAL4</w:t>
            </w:r>
          </w:p>
        </w:tc>
        <w:tc>
          <w:tcPr>
            <w:tcW w:w="0" w:type="auto"/>
          </w:tcPr>
          <w:p w14:paraId="4030634B" w14:textId="6F270F3C" w:rsidR="006F346B" w:rsidRPr="00C22FE0"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0" w:type="auto"/>
          </w:tcPr>
          <w:p w14:paraId="1B5E0386" w14:textId="17AF3539"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0B9E5E7" w14:textId="7457AD44"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6B58790" w14:textId="7A258765"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4</w:t>
            </w:r>
          </w:p>
        </w:tc>
        <w:tc>
          <w:tcPr>
            <w:tcW w:w="0" w:type="auto"/>
          </w:tcPr>
          <w:p w14:paraId="2D1E8571" w14:textId="3790E86E"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4</w:t>
            </w:r>
          </w:p>
        </w:tc>
        <w:tc>
          <w:tcPr>
            <w:tcW w:w="0" w:type="auto"/>
          </w:tcPr>
          <w:p w14:paraId="06F21540" w14:textId="193FFD63" w:rsidR="006F346B" w:rsidRPr="00FF1AC6" w:rsidRDefault="006F346B" w:rsidP="006F346B">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Decimal column in profile item; use in defining the profile properties.</w:t>
            </w:r>
          </w:p>
        </w:tc>
      </w:tr>
      <w:tr w:rsidR="006F346B" w:rsidRPr="00D3173D" w14:paraId="34B2B225" w14:textId="77777777" w:rsidTr="00C40F76">
        <w:tc>
          <w:tcPr>
            <w:tcW w:w="640" w:type="dxa"/>
          </w:tcPr>
          <w:p w14:paraId="4B6BA095" w14:textId="5CBDD171" w:rsidR="006F346B" w:rsidRPr="002A149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4</w:t>
            </w:r>
          </w:p>
        </w:tc>
        <w:tc>
          <w:tcPr>
            <w:tcW w:w="2667" w:type="dxa"/>
          </w:tcPr>
          <w:p w14:paraId="7AFC63FE" w14:textId="36BB2584" w:rsidR="006F346B" w:rsidRPr="00270EBE" w:rsidRDefault="006F346B" w:rsidP="006F346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DECIMAL5</w:t>
            </w:r>
          </w:p>
        </w:tc>
        <w:tc>
          <w:tcPr>
            <w:tcW w:w="0" w:type="auto"/>
          </w:tcPr>
          <w:p w14:paraId="3F950EBE" w14:textId="7F96401C" w:rsidR="006F346B" w:rsidRPr="00C22FE0"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0" w:type="auto"/>
          </w:tcPr>
          <w:p w14:paraId="54637872" w14:textId="37997CB6"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7109D10" w14:textId="629EFD17" w:rsidR="006F346B" w:rsidRPr="000028A4"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36614A7" w14:textId="0CC82B33"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5</w:t>
            </w:r>
          </w:p>
        </w:tc>
        <w:tc>
          <w:tcPr>
            <w:tcW w:w="0" w:type="auto"/>
          </w:tcPr>
          <w:p w14:paraId="1E331A18" w14:textId="4D319974" w:rsidR="006F346B" w:rsidRPr="00E078F2" w:rsidRDefault="006F346B" w:rsidP="006F346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DECIMAL5</w:t>
            </w:r>
          </w:p>
        </w:tc>
        <w:tc>
          <w:tcPr>
            <w:tcW w:w="0" w:type="auto"/>
          </w:tcPr>
          <w:p w14:paraId="297CD2E0" w14:textId="46E87A62" w:rsidR="006F346B" w:rsidRPr="00FF1AC6" w:rsidRDefault="006F346B" w:rsidP="006F346B">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Decimal column in profile item; use in defining the profile properties.</w:t>
            </w:r>
          </w:p>
        </w:tc>
      </w:tr>
      <w:tr w:rsidR="001F1F40" w:rsidRPr="00D3173D" w14:paraId="7E01A7E5"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8509AD4" w14:textId="7918B164"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5</w:t>
            </w:r>
          </w:p>
        </w:tc>
        <w:tc>
          <w:tcPr>
            <w:tcW w:w="2667" w:type="dxa"/>
          </w:tcPr>
          <w:p w14:paraId="77509CEA" w14:textId="08C00EDE"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1</w:t>
            </w:r>
          </w:p>
        </w:tc>
        <w:tc>
          <w:tcPr>
            <w:tcW w:w="0" w:type="auto"/>
          </w:tcPr>
          <w:p w14:paraId="6AA0BE68" w14:textId="53FFF389"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33B5904C" w14:textId="16522404"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76D7864" w14:textId="08605112"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DB08ACB" w14:textId="762E0097"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1</w:t>
            </w:r>
          </w:p>
        </w:tc>
        <w:tc>
          <w:tcPr>
            <w:tcW w:w="0" w:type="auto"/>
          </w:tcPr>
          <w:p w14:paraId="18C947E5" w14:textId="02D8DAA6"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1</w:t>
            </w:r>
          </w:p>
        </w:tc>
        <w:tc>
          <w:tcPr>
            <w:tcW w:w="0" w:type="auto"/>
          </w:tcPr>
          <w:p w14:paraId="7CD7CDDE" w14:textId="17FD3B35"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4E13F778" w14:textId="77777777" w:rsidTr="00C40F76">
        <w:tc>
          <w:tcPr>
            <w:tcW w:w="640" w:type="dxa"/>
          </w:tcPr>
          <w:p w14:paraId="35B35CCB" w14:textId="435A4542"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6</w:t>
            </w:r>
          </w:p>
        </w:tc>
        <w:tc>
          <w:tcPr>
            <w:tcW w:w="2667" w:type="dxa"/>
          </w:tcPr>
          <w:p w14:paraId="3CFB9783" w14:textId="6748A3B8"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10</w:t>
            </w:r>
          </w:p>
        </w:tc>
        <w:tc>
          <w:tcPr>
            <w:tcW w:w="0" w:type="auto"/>
          </w:tcPr>
          <w:p w14:paraId="1AF0462C" w14:textId="21D65C8B"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0EC0C7B3" w14:textId="683C7562"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4B9DCF8" w14:textId="7212E0B9"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95EDFC0" w14:textId="37DDF54F"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10</w:t>
            </w:r>
          </w:p>
        </w:tc>
        <w:tc>
          <w:tcPr>
            <w:tcW w:w="0" w:type="auto"/>
          </w:tcPr>
          <w:p w14:paraId="07BA916F" w14:textId="38644966"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10</w:t>
            </w:r>
          </w:p>
        </w:tc>
        <w:tc>
          <w:tcPr>
            <w:tcW w:w="0" w:type="auto"/>
          </w:tcPr>
          <w:p w14:paraId="1B6A0A25" w14:textId="6E8E3588"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umber column in profile item</w:t>
            </w:r>
            <w:r>
              <w:rPr>
                <w:rFonts w:asciiTheme="majorHAnsi" w:hAnsiTheme="majorHAnsi" w:cstheme="majorHAnsi"/>
                <w:color w:val="000000"/>
                <w:sz w:val="16"/>
                <w:szCs w:val="16"/>
              </w:rPr>
              <w:t>.</w:t>
            </w:r>
          </w:p>
        </w:tc>
      </w:tr>
      <w:tr w:rsidR="001F1F40" w:rsidRPr="00D3173D" w14:paraId="3E986D63"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A9E0CD3" w14:textId="791FDF99"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7</w:t>
            </w:r>
          </w:p>
        </w:tc>
        <w:tc>
          <w:tcPr>
            <w:tcW w:w="2667" w:type="dxa"/>
          </w:tcPr>
          <w:p w14:paraId="6C5EA7D5" w14:textId="51DDB879"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2</w:t>
            </w:r>
          </w:p>
        </w:tc>
        <w:tc>
          <w:tcPr>
            <w:tcW w:w="0" w:type="auto"/>
          </w:tcPr>
          <w:p w14:paraId="06598487" w14:textId="6C531333"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333DE31F" w14:textId="727018D3"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83ED8F4" w14:textId="59441A75"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E15E76D" w14:textId="5918A2DA"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2</w:t>
            </w:r>
          </w:p>
        </w:tc>
        <w:tc>
          <w:tcPr>
            <w:tcW w:w="0" w:type="auto"/>
          </w:tcPr>
          <w:p w14:paraId="395C11D2" w14:textId="7A6097B5"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2</w:t>
            </w:r>
          </w:p>
        </w:tc>
        <w:tc>
          <w:tcPr>
            <w:tcW w:w="0" w:type="auto"/>
          </w:tcPr>
          <w:p w14:paraId="1C247B3C" w14:textId="0471DE39"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7F173C6F" w14:textId="77777777" w:rsidTr="00C40F76">
        <w:tc>
          <w:tcPr>
            <w:tcW w:w="640" w:type="dxa"/>
          </w:tcPr>
          <w:p w14:paraId="27D6C9F6" w14:textId="56D1DCA1"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8</w:t>
            </w:r>
          </w:p>
        </w:tc>
        <w:tc>
          <w:tcPr>
            <w:tcW w:w="2667" w:type="dxa"/>
          </w:tcPr>
          <w:p w14:paraId="760E9F48" w14:textId="50485783"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3</w:t>
            </w:r>
          </w:p>
        </w:tc>
        <w:tc>
          <w:tcPr>
            <w:tcW w:w="0" w:type="auto"/>
          </w:tcPr>
          <w:p w14:paraId="2A0180D9" w14:textId="0C9E2C2C"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16B8C9B2" w14:textId="517549E4"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A1E625E" w14:textId="24B7E115"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AB08C8A" w14:textId="212C6628"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3</w:t>
            </w:r>
          </w:p>
        </w:tc>
        <w:tc>
          <w:tcPr>
            <w:tcW w:w="0" w:type="auto"/>
          </w:tcPr>
          <w:p w14:paraId="320C3C30" w14:textId="66A8E9CC"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3</w:t>
            </w:r>
          </w:p>
        </w:tc>
        <w:tc>
          <w:tcPr>
            <w:tcW w:w="0" w:type="auto"/>
          </w:tcPr>
          <w:p w14:paraId="1A6DBDCE" w14:textId="60A88C34"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5799CD0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CC3DCE1" w14:textId="4C09E3A1"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9</w:t>
            </w:r>
          </w:p>
        </w:tc>
        <w:tc>
          <w:tcPr>
            <w:tcW w:w="2667" w:type="dxa"/>
          </w:tcPr>
          <w:p w14:paraId="00FDAD3C" w14:textId="22196CCD"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4</w:t>
            </w:r>
          </w:p>
        </w:tc>
        <w:tc>
          <w:tcPr>
            <w:tcW w:w="0" w:type="auto"/>
          </w:tcPr>
          <w:p w14:paraId="1EEB9643" w14:textId="4F4E7E4A"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4EF05C69" w14:textId="1BA097C2"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61605D7" w14:textId="3D42AFA8"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5EAFB99" w14:textId="3F57C1A8"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4</w:t>
            </w:r>
          </w:p>
        </w:tc>
        <w:tc>
          <w:tcPr>
            <w:tcW w:w="0" w:type="auto"/>
          </w:tcPr>
          <w:p w14:paraId="62C2E509" w14:textId="791E1870"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4</w:t>
            </w:r>
          </w:p>
        </w:tc>
        <w:tc>
          <w:tcPr>
            <w:tcW w:w="0" w:type="auto"/>
          </w:tcPr>
          <w:p w14:paraId="69D97CE8" w14:textId="3D179303"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7FAA5E9C" w14:textId="77777777" w:rsidTr="00C40F76">
        <w:tc>
          <w:tcPr>
            <w:tcW w:w="640" w:type="dxa"/>
          </w:tcPr>
          <w:p w14:paraId="457F61FD" w14:textId="326E7AD8"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0</w:t>
            </w:r>
          </w:p>
        </w:tc>
        <w:tc>
          <w:tcPr>
            <w:tcW w:w="2667" w:type="dxa"/>
          </w:tcPr>
          <w:p w14:paraId="42DEF117" w14:textId="0A48E0EE"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5</w:t>
            </w:r>
          </w:p>
        </w:tc>
        <w:tc>
          <w:tcPr>
            <w:tcW w:w="0" w:type="auto"/>
          </w:tcPr>
          <w:p w14:paraId="7DD3D273" w14:textId="3D606381"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423D707A" w14:textId="7AEA9E7A"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A10C4F9" w14:textId="42598F61"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0615755" w14:textId="24AD1B8E"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5</w:t>
            </w:r>
          </w:p>
        </w:tc>
        <w:tc>
          <w:tcPr>
            <w:tcW w:w="0" w:type="auto"/>
          </w:tcPr>
          <w:p w14:paraId="3160074F" w14:textId="129C7F05"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5</w:t>
            </w:r>
          </w:p>
        </w:tc>
        <w:tc>
          <w:tcPr>
            <w:tcW w:w="0" w:type="auto"/>
          </w:tcPr>
          <w:p w14:paraId="4C053AB7" w14:textId="4C6FB80D"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50417DC8"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245792A" w14:textId="536B84C3"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1</w:t>
            </w:r>
          </w:p>
        </w:tc>
        <w:tc>
          <w:tcPr>
            <w:tcW w:w="2667" w:type="dxa"/>
          </w:tcPr>
          <w:p w14:paraId="2E461ED2" w14:textId="2B70231E"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6</w:t>
            </w:r>
          </w:p>
        </w:tc>
        <w:tc>
          <w:tcPr>
            <w:tcW w:w="0" w:type="auto"/>
          </w:tcPr>
          <w:p w14:paraId="53191A9B" w14:textId="731DDFCF"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051E8E9E" w14:textId="15CEA695"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05202DE" w14:textId="00DE63CB"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544AC5A" w14:textId="2006E20A"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6</w:t>
            </w:r>
          </w:p>
        </w:tc>
        <w:tc>
          <w:tcPr>
            <w:tcW w:w="0" w:type="auto"/>
          </w:tcPr>
          <w:p w14:paraId="1694F142" w14:textId="18C19FE3"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6</w:t>
            </w:r>
          </w:p>
        </w:tc>
        <w:tc>
          <w:tcPr>
            <w:tcW w:w="0" w:type="auto"/>
          </w:tcPr>
          <w:p w14:paraId="6AF83CCD" w14:textId="74F49C04"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3317C225" w14:textId="77777777" w:rsidTr="00C40F76">
        <w:tc>
          <w:tcPr>
            <w:tcW w:w="640" w:type="dxa"/>
          </w:tcPr>
          <w:p w14:paraId="323AB11E" w14:textId="5ED113F1"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2</w:t>
            </w:r>
          </w:p>
        </w:tc>
        <w:tc>
          <w:tcPr>
            <w:tcW w:w="2667" w:type="dxa"/>
          </w:tcPr>
          <w:p w14:paraId="10A9AB5C" w14:textId="03ED2868"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7</w:t>
            </w:r>
          </w:p>
        </w:tc>
        <w:tc>
          <w:tcPr>
            <w:tcW w:w="0" w:type="auto"/>
          </w:tcPr>
          <w:p w14:paraId="581FABA2" w14:textId="5487823C"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52083D11" w14:textId="33D96A23"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11B9F80" w14:textId="6EA71745"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BC2C1AD" w14:textId="431A701A"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7</w:t>
            </w:r>
          </w:p>
        </w:tc>
        <w:tc>
          <w:tcPr>
            <w:tcW w:w="0" w:type="auto"/>
          </w:tcPr>
          <w:p w14:paraId="398CCAF6" w14:textId="571F7C5D"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7</w:t>
            </w:r>
          </w:p>
        </w:tc>
        <w:tc>
          <w:tcPr>
            <w:tcW w:w="0" w:type="auto"/>
          </w:tcPr>
          <w:p w14:paraId="69531349" w14:textId="671248BA"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02BE0A2A"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CABCE19" w14:textId="15F6DBFF"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3</w:t>
            </w:r>
          </w:p>
        </w:tc>
        <w:tc>
          <w:tcPr>
            <w:tcW w:w="2667" w:type="dxa"/>
          </w:tcPr>
          <w:p w14:paraId="160E87E0" w14:textId="2BE6D787"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8</w:t>
            </w:r>
          </w:p>
        </w:tc>
        <w:tc>
          <w:tcPr>
            <w:tcW w:w="0" w:type="auto"/>
          </w:tcPr>
          <w:p w14:paraId="467F5A57" w14:textId="190F785C"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1EB99DC4" w14:textId="36C9898C"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E619BB" w14:textId="1B349892"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375F740" w14:textId="684B6072"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8</w:t>
            </w:r>
          </w:p>
        </w:tc>
        <w:tc>
          <w:tcPr>
            <w:tcW w:w="0" w:type="auto"/>
          </w:tcPr>
          <w:p w14:paraId="5F9AFD55" w14:textId="6DF2DEC3"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8</w:t>
            </w:r>
          </w:p>
        </w:tc>
        <w:tc>
          <w:tcPr>
            <w:tcW w:w="0" w:type="auto"/>
          </w:tcPr>
          <w:p w14:paraId="57F590BA" w14:textId="437CEA67"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1F1F40" w:rsidRPr="00D3173D" w14:paraId="0F9ED44A" w14:textId="77777777" w:rsidTr="00C40F76">
        <w:tc>
          <w:tcPr>
            <w:tcW w:w="640" w:type="dxa"/>
          </w:tcPr>
          <w:p w14:paraId="1A2F2AE2" w14:textId="3A627824" w:rsidR="001F1F40" w:rsidRPr="002A149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4</w:t>
            </w:r>
          </w:p>
        </w:tc>
        <w:tc>
          <w:tcPr>
            <w:tcW w:w="2667" w:type="dxa"/>
          </w:tcPr>
          <w:p w14:paraId="1E8CCFAF" w14:textId="2BB4D354" w:rsidR="001F1F40" w:rsidRPr="00270EBE" w:rsidRDefault="001F1F40" w:rsidP="001F1F4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NUMBER9</w:t>
            </w:r>
          </w:p>
        </w:tc>
        <w:tc>
          <w:tcPr>
            <w:tcW w:w="0" w:type="auto"/>
          </w:tcPr>
          <w:p w14:paraId="1B082D2A" w14:textId="07601A47" w:rsidR="001F1F40" w:rsidRPr="00C22FE0"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0" w:type="auto"/>
          </w:tcPr>
          <w:p w14:paraId="23B96DC4" w14:textId="6CAE889D"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BB4B2F3" w14:textId="4BCDEAA3" w:rsidR="001F1F40" w:rsidRPr="000028A4"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E41D756" w14:textId="2EBFEECD"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9</w:t>
            </w:r>
          </w:p>
        </w:tc>
        <w:tc>
          <w:tcPr>
            <w:tcW w:w="0" w:type="auto"/>
          </w:tcPr>
          <w:p w14:paraId="3EEEEDE3" w14:textId="1958DD06" w:rsidR="001F1F40" w:rsidRPr="00E078F2" w:rsidRDefault="001F1F40" w:rsidP="001F1F4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NUMBER9</w:t>
            </w:r>
          </w:p>
        </w:tc>
        <w:tc>
          <w:tcPr>
            <w:tcW w:w="0" w:type="auto"/>
          </w:tcPr>
          <w:p w14:paraId="6F28E9D0" w14:textId="2A393B4D" w:rsidR="001F1F40" w:rsidRPr="00FF1AC6" w:rsidRDefault="001F1F40" w:rsidP="001F1F40">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umber column in profile item; </w:t>
            </w:r>
          </w:p>
        </w:tc>
      </w:tr>
      <w:tr w:rsidR="00FF1AC6" w:rsidRPr="00D3173D" w14:paraId="24A52887"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1B55EB5" w14:textId="6EA7C0E3" w:rsidR="00FF1AC6" w:rsidRPr="002A149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5</w:t>
            </w:r>
          </w:p>
        </w:tc>
        <w:tc>
          <w:tcPr>
            <w:tcW w:w="2667" w:type="dxa"/>
          </w:tcPr>
          <w:p w14:paraId="15FF0466" w14:textId="7637A10F"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0001</w:t>
            </w:r>
          </w:p>
        </w:tc>
        <w:tc>
          <w:tcPr>
            <w:tcW w:w="0" w:type="auto"/>
          </w:tcPr>
          <w:p w14:paraId="73586AD5" w14:textId="2BDE2F28"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00E51E3C">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22076CE9" w14:textId="7EBBD72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1E9E01E" w14:textId="35AF41A3"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4479E96" w14:textId="1438EBD8"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1</w:t>
            </w:r>
          </w:p>
        </w:tc>
        <w:tc>
          <w:tcPr>
            <w:tcW w:w="0" w:type="auto"/>
          </w:tcPr>
          <w:p w14:paraId="5A9BC977" w14:textId="0123DE2A"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1</w:t>
            </w:r>
          </w:p>
        </w:tc>
        <w:tc>
          <w:tcPr>
            <w:tcW w:w="0" w:type="auto"/>
          </w:tcPr>
          <w:p w14:paraId="258CC66E" w14:textId="4CFE88B3"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E51E3C" w:rsidRPr="00D3173D" w14:paraId="2E76A000" w14:textId="77777777" w:rsidTr="00C40F76">
        <w:tc>
          <w:tcPr>
            <w:tcW w:w="640" w:type="dxa"/>
          </w:tcPr>
          <w:p w14:paraId="604227DC" w14:textId="349FAD11" w:rsidR="00E51E3C" w:rsidRPr="002A149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6</w:t>
            </w:r>
          </w:p>
        </w:tc>
        <w:tc>
          <w:tcPr>
            <w:tcW w:w="2667" w:type="dxa"/>
          </w:tcPr>
          <w:p w14:paraId="65001A21" w14:textId="3207CD48"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0002</w:t>
            </w:r>
          </w:p>
        </w:tc>
        <w:tc>
          <w:tcPr>
            <w:tcW w:w="0" w:type="auto"/>
          </w:tcPr>
          <w:p w14:paraId="4FF763D1" w14:textId="6A72D385"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0" w:type="auto"/>
          </w:tcPr>
          <w:p w14:paraId="60BD1E1E" w14:textId="073B1280"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23952E4" w14:textId="1F75DC90"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C2DE78A" w14:textId="66BC67E0"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2</w:t>
            </w:r>
          </w:p>
        </w:tc>
        <w:tc>
          <w:tcPr>
            <w:tcW w:w="0" w:type="auto"/>
          </w:tcPr>
          <w:p w14:paraId="08189CDC" w14:textId="580EA076"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2</w:t>
            </w:r>
          </w:p>
        </w:tc>
        <w:tc>
          <w:tcPr>
            <w:tcW w:w="0" w:type="auto"/>
          </w:tcPr>
          <w:p w14:paraId="334663FD" w14:textId="065F394E"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 column in profile item</w:t>
            </w:r>
            <w:r>
              <w:rPr>
                <w:rFonts w:asciiTheme="majorHAnsi" w:hAnsiTheme="majorHAnsi" w:cstheme="majorHAnsi"/>
                <w:color w:val="000000"/>
                <w:sz w:val="16"/>
                <w:szCs w:val="16"/>
              </w:rPr>
              <w:t>;</w:t>
            </w:r>
          </w:p>
        </w:tc>
      </w:tr>
      <w:tr w:rsidR="00E51E3C" w:rsidRPr="00D3173D" w14:paraId="5647A35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ADEF5DD" w14:textId="6CBF2E87" w:rsidR="00E51E3C" w:rsidRPr="002A149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7</w:t>
            </w:r>
          </w:p>
        </w:tc>
        <w:tc>
          <w:tcPr>
            <w:tcW w:w="2667" w:type="dxa"/>
          </w:tcPr>
          <w:p w14:paraId="068B105B" w14:textId="731DCCAD"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0003</w:t>
            </w:r>
          </w:p>
        </w:tc>
        <w:tc>
          <w:tcPr>
            <w:tcW w:w="0" w:type="auto"/>
          </w:tcPr>
          <w:p w14:paraId="1FFF2A48" w14:textId="1E03FBE4"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00</w:t>
            </w:r>
            <w:r w:rsidRPr="001C4688">
              <w:rPr>
                <w:rFonts w:ascii="Calibri Light" w:hAnsi="Calibri Light" w:cs="Calibri Light"/>
                <w:color w:val="000000"/>
                <w:sz w:val="16"/>
                <w:szCs w:val="16"/>
              </w:rPr>
              <w:lastRenderedPageBreak/>
              <w:t>0)</w:t>
            </w:r>
          </w:p>
        </w:tc>
        <w:tc>
          <w:tcPr>
            <w:tcW w:w="0" w:type="auto"/>
          </w:tcPr>
          <w:p w14:paraId="1B05E0FA" w14:textId="004165B0"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lastRenderedPageBreak/>
              <w:t>Y</w:t>
            </w:r>
          </w:p>
        </w:tc>
        <w:tc>
          <w:tcPr>
            <w:tcW w:w="0" w:type="auto"/>
          </w:tcPr>
          <w:p w14:paraId="4B94A1F9" w14:textId="079B4BB2"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016AE6B" w14:textId="64E9F53B"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3</w:t>
            </w:r>
          </w:p>
        </w:tc>
        <w:tc>
          <w:tcPr>
            <w:tcW w:w="0" w:type="auto"/>
          </w:tcPr>
          <w:p w14:paraId="212DF3FF" w14:textId="442EB957"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3</w:t>
            </w:r>
          </w:p>
        </w:tc>
        <w:tc>
          <w:tcPr>
            <w:tcW w:w="0" w:type="auto"/>
          </w:tcPr>
          <w:p w14:paraId="7AF64F28" w14:textId="15B9E640"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w:t>
            </w:r>
            <w:r w:rsidRPr="00FF1AC6">
              <w:rPr>
                <w:rFonts w:asciiTheme="majorHAnsi" w:hAnsiTheme="majorHAnsi" w:cstheme="majorHAnsi"/>
                <w:color w:val="000000"/>
                <w:sz w:val="16"/>
                <w:szCs w:val="16"/>
              </w:rPr>
              <w:lastRenderedPageBreak/>
              <w:t>profile item;</w:t>
            </w:r>
          </w:p>
        </w:tc>
      </w:tr>
      <w:tr w:rsidR="00E51E3C" w:rsidRPr="00D3173D" w14:paraId="370653EB" w14:textId="77777777" w:rsidTr="00C40F76">
        <w:tc>
          <w:tcPr>
            <w:tcW w:w="640" w:type="dxa"/>
          </w:tcPr>
          <w:p w14:paraId="5D715F78" w14:textId="7D68EA93" w:rsidR="00E51E3C" w:rsidRPr="002A149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58</w:t>
            </w:r>
          </w:p>
        </w:tc>
        <w:tc>
          <w:tcPr>
            <w:tcW w:w="2667" w:type="dxa"/>
          </w:tcPr>
          <w:p w14:paraId="61687607" w14:textId="5362607D"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0004</w:t>
            </w:r>
          </w:p>
        </w:tc>
        <w:tc>
          <w:tcPr>
            <w:tcW w:w="0" w:type="auto"/>
          </w:tcPr>
          <w:p w14:paraId="7F84D8E9" w14:textId="386AE506"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0" w:type="auto"/>
          </w:tcPr>
          <w:p w14:paraId="268251D7" w14:textId="67E6B25A"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08A6DDC" w14:textId="6BB394CC"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9A57913" w14:textId="7E71D81C"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4</w:t>
            </w:r>
          </w:p>
        </w:tc>
        <w:tc>
          <w:tcPr>
            <w:tcW w:w="0" w:type="auto"/>
          </w:tcPr>
          <w:p w14:paraId="2C2293F6" w14:textId="4F89282E"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4</w:t>
            </w:r>
          </w:p>
        </w:tc>
        <w:tc>
          <w:tcPr>
            <w:tcW w:w="0" w:type="auto"/>
          </w:tcPr>
          <w:p w14:paraId="459317D6" w14:textId="01AB206B"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 column in profile item;</w:t>
            </w:r>
          </w:p>
        </w:tc>
      </w:tr>
      <w:tr w:rsidR="00E51E3C" w:rsidRPr="00D3173D" w14:paraId="09C47156"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C9B290C" w14:textId="708D9640" w:rsidR="00E51E3C" w:rsidRPr="002A149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9</w:t>
            </w:r>
          </w:p>
        </w:tc>
        <w:tc>
          <w:tcPr>
            <w:tcW w:w="2667" w:type="dxa"/>
          </w:tcPr>
          <w:p w14:paraId="6782B5C2" w14:textId="607736A7"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0005</w:t>
            </w:r>
          </w:p>
        </w:tc>
        <w:tc>
          <w:tcPr>
            <w:tcW w:w="0" w:type="auto"/>
          </w:tcPr>
          <w:p w14:paraId="1C83C2BF" w14:textId="09F8B099"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0" w:type="auto"/>
          </w:tcPr>
          <w:p w14:paraId="05D2E91D" w14:textId="1855275A"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745BB34" w14:textId="63604B98"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92B802D" w14:textId="707C97CA"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5</w:t>
            </w:r>
          </w:p>
        </w:tc>
        <w:tc>
          <w:tcPr>
            <w:tcW w:w="0" w:type="auto"/>
          </w:tcPr>
          <w:p w14:paraId="34E1005C" w14:textId="5BD743ED"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5</w:t>
            </w:r>
          </w:p>
        </w:tc>
        <w:tc>
          <w:tcPr>
            <w:tcW w:w="0" w:type="auto"/>
          </w:tcPr>
          <w:p w14:paraId="36D7A43C" w14:textId="47844F47"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 column in profile item;</w:t>
            </w:r>
          </w:p>
        </w:tc>
      </w:tr>
      <w:tr w:rsidR="00E51E3C" w:rsidRPr="00D3173D" w14:paraId="01DDD2C9" w14:textId="77777777" w:rsidTr="00C40F76">
        <w:tc>
          <w:tcPr>
            <w:tcW w:w="640" w:type="dxa"/>
          </w:tcPr>
          <w:p w14:paraId="64F08B1D" w14:textId="1BF6A84A" w:rsidR="00E51E3C" w:rsidRPr="002A149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0</w:t>
            </w:r>
          </w:p>
        </w:tc>
        <w:tc>
          <w:tcPr>
            <w:tcW w:w="2667" w:type="dxa"/>
          </w:tcPr>
          <w:p w14:paraId="7B15CBF8" w14:textId="21804273"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w:t>
            </w:r>
          </w:p>
        </w:tc>
        <w:tc>
          <w:tcPr>
            <w:tcW w:w="0" w:type="auto"/>
          </w:tcPr>
          <w:p w14:paraId="0E3EF3A4" w14:textId="7F46BC0C"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0" w:type="auto"/>
          </w:tcPr>
          <w:p w14:paraId="20158883" w14:textId="15D364D7"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522CA53" w14:textId="0040FF3B"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2B8CFF5" w14:textId="76D816B1"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w:t>
            </w:r>
          </w:p>
        </w:tc>
        <w:tc>
          <w:tcPr>
            <w:tcW w:w="0" w:type="auto"/>
          </w:tcPr>
          <w:p w14:paraId="170EC2F2" w14:textId="6C55C56B"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w:t>
            </w:r>
          </w:p>
        </w:tc>
        <w:tc>
          <w:tcPr>
            <w:tcW w:w="0" w:type="auto"/>
          </w:tcPr>
          <w:p w14:paraId="2C5988B2" w14:textId="55290F23"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E51E3C" w:rsidRPr="00D3173D" w14:paraId="1381C4EB"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3CEE990" w14:textId="27B89B89" w:rsidR="00E51E3C" w:rsidRPr="00442503"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1</w:t>
            </w:r>
          </w:p>
        </w:tc>
        <w:tc>
          <w:tcPr>
            <w:tcW w:w="2667" w:type="dxa"/>
          </w:tcPr>
          <w:p w14:paraId="13E318B3" w14:textId="27A3DD53" w:rsidR="00E51E3C" w:rsidRPr="00270EBE" w:rsidRDefault="00E51E3C" w:rsidP="00E51E3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0</w:t>
            </w:r>
          </w:p>
        </w:tc>
        <w:tc>
          <w:tcPr>
            <w:tcW w:w="0" w:type="auto"/>
          </w:tcPr>
          <w:p w14:paraId="0A374746" w14:textId="15DC541D" w:rsidR="00E51E3C" w:rsidRPr="00C22FE0"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4688">
              <w:rPr>
                <w:rFonts w:ascii="Calibri Light" w:hAnsi="Calibri Light" w:cs="Calibri Light"/>
                <w:color w:val="000000"/>
                <w:sz w:val="16"/>
                <w:szCs w:val="16"/>
              </w:rPr>
              <w:t>VARCHAR2(2</w:t>
            </w:r>
            <w:r w:rsidR="00A04DBC">
              <w:rPr>
                <w:rFonts w:ascii="Calibri Light" w:hAnsi="Calibri Light" w:cs="Calibri Light"/>
                <w:color w:val="000000"/>
                <w:sz w:val="16"/>
                <w:szCs w:val="16"/>
              </w:rPr>
              <w:t>4</w:t>
            </w:r>
            <w:r w:rsidRPr="001C4688">
              <w:rPr>
                <w:rFonts w:ascii="Calibri Light" w:hAnsi="Calibri Light" w:cs="Calibri Light"/>
                <w:color w:val="000000"/>
                <w:sz w:val="16"/>
                <w:szCs w:val="16"/>
              </w:rPr>
              <w:t>0)</w:t>
            </w:r>
          </w:p>
        </w:tc>
        <w:tc>
          <w:tcPr>
            <w:tcW w:w="0" w:type="auto"/>
          </w:tcPr>
          <w:p w14:paraId="05B5FD68" w14:textId="69D047F9"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1C7425E" w14:textId="588C3B52" w:rsidR="00E51E3C" w:rsidRPr="000028A4"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449E3D8" w14:textId="5AEB7D4F"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0</w:t>
            </w:r>
          </w:p>
        </w:tc>
        <w:tc>
          <w:tcPr>
            <w:tcW w:w="0" w:type="auto"/>
          </w:tcPr>
          <w:p w14:paraId="61B6AB2F" w14:textId="31839069" w:rsidR="00E51E3C" w:rsidRPr="00E078F2" w:rsidRDefault="00E51E3C" w:rsidP="00E51E3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0</w:t>
            </w:r>
          </w:p>
        </w:tc>
        <w:tc>
          <w:tcPr>
            <w:tcW w:w="0" w:type="auto"/>
          </w:tcPr>
          <w:p w14:paraId="37D2227C" w14:textId="134CCDBA" w:rsidR="00E51E3C" w:rsidRPr="00FF1AC6" w:rsidRDefault="00E51E3C" w:rsidP="00E51E3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41C1A92C" w14:textId="77777777" w:rsidTr="00C40F76">
        <w:tc>
          <w:tcPr>
            <w:tcW w:w="640" w:type="dxa"/>
          </w:tcPr>
          <w:p w14:paraId="427995E4" w14:textId="7033B0C1"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2</w:t>
            </w:r>
          </w:p>
        </w:tc>
        <w:tc>
          <w:tcPr>
            <w:tcW w:w="2667" w:type="dxa"/>
          </w:tcPr>
          <w:p w14:paraId="4D7821C5" w14:textId="2D35B80C"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1</w:t>
            </w:r>
          </w:p>
        </w:tc>
        <w:tc>
          <w:tcPr>
            <w:tcW w:w="0" w:type="auto"/>
          </w:tcPr>
          <w:p w14:paraId="14B46985" w14:textId="54927A96"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0740">
              <w:rPr>
                <w:rFonts w:ascii="Calibri Light" w:hAnsi="Calibri Light" w:cs="Calibri Light"/>
                <w:color w:val="000000"/>
                <w:sz w:val="16"/>
                <w:szCs w:val="16"/>
              </w:rPr>
              <w:t>VARCHAR2(240)</w:t>
            </w:r>
          </w:p>
        </w:tc>
        <w:tc>
          <w:tcPr>
            <w:tcW w:w="0" w:type="auto"/>
          </w:tcPr>
          <w:p w14:paraId="6840DCD2" w14:textId="7665FA50"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B644566" w14:textId="16CC9E2C"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0C71D1D" w14:textId="17332707"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1</w:t>
            </w:r>
          </w:p>
        </w:tc>
        <w:tc>
          <w:tcPr>
            <w:tcW w:w="0" w:type="auto"/>
          </w:tcPr>
          <w:p w14:paraId="21B4D12E" w14:textId="1F47CD69"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1</w:t>
            </w:r>
          </w:p>
        </w:tc>
        <w:tc>
          <w:tcPr>
            <w:tcW w:w="0" w:type="auto"/>
          </w:tcPr>
          <w:p w14:paraId="30C99E10" w14:textId="06BF6847"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4B589C88"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920CA85" w14:textId="0A10E217"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3</w:t>
            </w:r>
          </w:p>
        </w:tc>
        <w:tc>
          <w:tcPr>
            <w:tcW w:w="2667" w:type="dxa"/>
          </w:tcPr>
          <w:p w14:paraId="7A065443" w14:textId="09DFB56C"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2</w:t>
            </w:r>
          </w:p>
        </w:tc>
        <w:tc>
          <w:tcPr>
            <w:tcW w:w="0" w:type="auto"/>
          </w:tcPr>
          <w:p w14:paraId="5FDB8998" w14:textId="4AA82C71"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0740">
              <w:rPr>
                <w:rFonts w:ascii="Calibri Light" w:hAnsi="Calibri Light" w:cs="Calibri Light"/>
                <w:color w:val="000000"/>
                <w:sz w:val="16"/>
                <w:szCs w:val="16"/>
              </w:rPr>
              <w:t>VARCHAR2(240)</w:t>
            </w:r>
          </w:p>
        </w:tc>
        <w:tc>
          <w:tcPr>
            <w:tcW w:w="0" w:type="auto"/>
          </w:tcPr>
          <w:p w14:paraId="043A84C8" w14:textId="4140CD9E"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404AA19" w14:textId="42DCB6A1"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1FE58D3" w14:textId="206CFD87"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2</w:t>
            </w:r>
          </w:p>
        </w:tc>
        <w:tc>
          <w:tcPr>
            <w:tcW w:w="0" w:type="auto"/>
          </w:tcPr>
          <w:p w14:paraId="25A26507" w14:textId="209FF0A4"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2</w:t>
            </w:r>
          </w:p>
        </w:tc>
        <w:tc>
          <w:tcPr>
            <w:tcW w:w="0" w:type="auto"/>
          </w:tcPr>
          <w:p w14:paraId="620A973B" w14:textId="7810197F"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D328F" w:rsidRPr="00D3173D" w14:paraId="2B2D5CA1" w14:textId="77777777" w:rsidTr="00C40F76">
        <w:tc>
          <w:tcPr>
            <w:tcW w:w="640" w:type="dxa"/>
          </w:tcPr>
          <w:p w14:paraId="3746414E" w14:textId="44BE3724"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4</w:t>
            </w:r>
          </w:p>
        </w:tc>
        <w:tc>
          <w:tcPr>
            <w:tcW w:w="2667" w:type="dxa"/>
          </w:tcPr>
          <w:p w14:paraId="1D441139" w14:textId="32197E8F"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3</w:t>
            </w:r>
          </w:p>
        </w:tc>
        <w:tc>
          <w:tcPr>
            <w:tcW w:w="0" w:type="auto"/>
          </w:tcPr>
          <w:p w14:paraId="575580E9" w14:textId="4A3DE031"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063F563F" w14:textId="6E1CF84B"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6DC5C12" w14:textId="2857249E"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EC4E653" w14:textId="1046F08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3</w:t>
            </w:r>
          </w:p>
        </w:tc>
        <w:tc>
          <w:tcPr>
            <w:tcW w:w="0" w:type="auto"/>
          </w:tcPr>
          <w:p w14:paraId="32C4B214" w14:textId="32DF7F99"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3</w:t>
            </w:r>
          </w:p>
        </w:tc>
        <w:tc>
          <w:tcPr>
            <w:tcW w:w="0" w:type="auto"/>
          </w:tcPr>
          <w:p w14:paraId="3EF07E62" w14:textId="1CAF15B3"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4B08A044"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634B395" w14:textId="50562F0D"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5</w:t>
            </w:r>
          </w:p>
        </w:tc>
        <w:tc>
          <w:tcPr>
            <w:tcW w:w="2667" w:type="dxa"/>
          </w:tcPr>
          <w:p w14:paraId="0EDA557D" w14:textId="36B7359E"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4</w:t>
            </w:r>
          </w:p>
        </w:tc>
        <w:tc>
          <w:tcPr>
            <w:tcW w:w="0" w:type="auto"/>
          </w:tcPr>
          <w:p w14:paraId="690E67A3" w14:textId="42CE8FFE"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68AAC023" w14:textId="686E438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999FC71" w14:textId="32248AFB"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3767350" w14:textId="0C86EFC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4</w:t>
            </w:r>
          </w:p>
        </w:tc>
        <w:tc>
          <w:tcPr>
            <w:tcW w:w="0" w:type="auto"/>
          </w:tcPr>
          <w:p w14:paraId="12328C12" w14:textId="432ED704"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4</w:t>
            </w:r>
          </w:p>
        </w:tc>
        <w:tc>
          <w:tcPr>
            <w:tcW w:w="0" w:type="auto"/>
          </w:tcPr>
          <w:p w14:paraId="3834575F" w14:textId="15183B83"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286D3C45" w14:textId="77777777" w:rsidTr="00C40F76">
        <w:tc>
          <w:tcPr>
            <w:tcW w:w="640" w:type="dxa"/>
          </w:tcPr>
          <w:p w14:paraId="5F755C42" w14:textId="1557F0CC"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6</w:t>
            </w:r>
          </w:p>
        </w:tc>
        <w:tc>
          <w:tcPr>
            <w:tcW w:w="2667" w:type="dxa"/>
          </w:tcPr>
          <w:p w14:paraId="34612ED6" w14:textId="241CD7D4"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15</w:t>
            </w:r>
          </w:p>
        </w:tc>
        <w:tc>
          <w:tcPr>
            <w:tcW w:w="0" w:type="auto"/>
          </w:tcPr>
          <w:p w14:paraId="0F4E9FF0" w14:textId="0976D519"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565A65A5" w14:textId="6921ED5B"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4FA5244" w14:textId="3EF480E5"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232E70C" w14:textId="2FAA1CC8"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5</w:t>
            </w:r>
          </w:p>
        </w:tc>
        <w:tc>
          <w:tcPr>
            <w:tcW w:w="0" w:type="auto"/>
          </w:tcPr>
          <w:p w14:paraId="25D6AA3A" w14:textId="76FB8466"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5</w:t>
            </w:r>
          </w:p>
        </w:tc>
        <w:tc>
          <w:tcPr>
            <w:tcW w:w="0" w:type="auto"/>
          </w:tcPr>
          <w:p w14:paraId="374D3815" w14:textId="269BD388"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w:t>
            </w:r>
          </w:p>
        </w:tc>
      </w:tr>
      <w:tr w:rsidR="000F0D7A" w:rsidRPr="00D3173D" w14:paraId="690D8605"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788F7C2" w14:textId="69BD8B3D"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7</w:t>
            </w:r>
          </w:p>
        </w:tc>
        <w:tc>
          <w:tcPr>
            <w:tcW w:w="2667" w:type="dxa"/>
          </w:tcPr>
          <w:p w14:paraId="2C957DCF" w14:textId="25CCD40A"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2</w:t>
            </w:r>
          </w:p>
        </w:tc>
        <w:tc>
          <w:tcPr>
            <w:tcW w:w="0" w:type="auto"/>
          </w:tcPr>
          <w:p w14:paraId="7E0827BE" w14:textId="2ED9E10C"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19E9910C" w14:textId="559BAF4C"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06E37ED" w14:textId="4501B67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F644C47" w14:textId="2C1EFCE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2</w:t>
            </w:r>
          </w:p>
        </w:tc>
        <w:tc>
          <w:tcPr>
            <w:tcW w:w="0" w:type="auto"/>
          </w:tcPr>
          <w:p w14:paraId="15CEF6B8" w14:textId="2A1335FE"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2</w:t>
            </w:r>
          </w:p>
        </w:tc>
        <w:tc>
          <w:tcPr>
            <w:tcW w:w="0" w:type="auto"/>
          </w:tcPr>
          <w:p w14:paraId="3FDBA9CA" w14:textId="430EE145"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w:t>
            </w:r>
          </w:p>
        </w:tc>
      </w:tr>
      <w:tr w:rsidR="000F0D7A" w:rsidRPr="00D3173D" w14:paraId="6D3EB80C" w14:textId="77777777" w:rsidTr="00C40F76">
        <w:tc>
          <w:tcPr>
            <w:tcW w:w="640" w:type="dxa"/>
          </w:tcPr>
          <w:p w14:paraId="45787661" w14:textId="279387CA"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8</w:t>
            </w:r>
          </w:p>
        </w:tc>
        <w:tc>
          <w:tcPr>
            <w:tcW w:w="2667" w:type="dxa"/>
          </w:tcPr>
          <w:p w14:paraId="396249D8" w14:textId="1D9DA4C9"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3</w:t>
            </w:r>
          </w:p>
        </w:tc>
        <w:tc>
          <w:tcPr>
            <w:tcW w:w="0" w:type="auto"/>
          </w:tcPr>
          <w:p w14:paraId="0AB7BECF" w14:textId="779B4F57"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461FCEC9" w14:textId="50A0DE62"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D4CC8B7" w14:textId="6DC2EFC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5BCEA34" w14:textId="3BD9C286"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3</w:t>
            </w:r>
          </w:p>
        </w:tc>
        <w:tc>
          <w:tcPr>
            <w:tcW w:w="0" w:type="auto"/>
          </w:tcPr>
          <w:p w14:paraId="0B717894" w14:textId="3E0B0B58"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3</w:t>
            </w:r>
          </w:p>
        </w:tc>
        <w:tc>
          <w:tcPr>
            <w:tcW w:w="0" w:type="auto"/>
          </w:tcPr>
          <w:p w14:paraId="1B2B7546" w14:textId="46185C5A"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AD328F" w:rsidRPr="00D3173D" w14:paraId="092E4458"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D8A5FFA" w14:textId="61CD280C"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69</w:t>
            </w:r>
          </w:p>
        </w:tc>
        <w:tc>
          <w:tcPr>
            <w:tcW w:w="2667" w:type="dxa"/>
          </w:tcPr>
          <w:p w14:paraId="7090F4C6" w14:textId="58069604"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4</w:t>
            </w:r>
          </w:p>
        </w:tc>
        <w:tc>
          <w:tcPr>
            <w:tcW w:w="0" w:type="auto"/>
          </w:tcPr>
          <w:p w14:paraId="040B52FC" w14:textId="1C3FAF79"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417B352F" w14:textId="46804565"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EB42949" w14:textId="6A76076D"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0A0ADDC" w14:textId="2C0871E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4</w:t>
            </w:r>
          </w:p>
        </w:tc>
        <w:tc>
          <w:tcPr>
            <w:tcW w:w="0" w:type="auto"/>
          </w:tcPr>
          <w:p w14:paraId="3F3AB0AE" w14:textId="48BF000A"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4</w:t>
            </w:r>
          </w:p>
        </w:tc>
        <w:tc>
          <w:tcPr>
            <w:tcW w:w="0" w:type="auto"/>
          </w:tcPr>
          <w:p w14:paraId="4998E24B" w14:textId="0945CC33"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09638066" w14:textId="77777777" w:rsidTr="00C40F76">
        <w:tc>
          <w:tcPr>
            <w:tcW w:w="640" w:type="dxa"/>
          </w:tcPr>
          <w:p w14:paraId="048E95D2" w14:textId="16864222"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0</w:t>
            </w:r>
          </w:p>
        </w:tc>
        <w:tc>
          <w:tcPr>
            <w:tcW w:w="2667" w:type="dxa"/>
          </w:tcPr>
          <w:p w14:paraId="6D165D52" w14:textId="55971225"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5</w:t>
            </w:r>
          </w:p>
        </w:tc>
        <w:tc>
          <w:tcPr>
            <w:tcW w:w="0" w:type="auto"/>
          </w:tcPr>
          <w:p w14:paraId="0E07104C" w14:textId="523B79F7"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4008F0AD" w14:textId="41F30DD5"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205F81D" w14:textId="4D07C1EE"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A0C2D27" w14:textId="5B05D7D2"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5</w:t>
            </w:r>
          </w:p>
        </w:tc>
        <w:tc>
          <w:tcPr>
            <w:tcW w:w="0" w:type="auto"/>
          </w:tcPr>
          <w:p w14:paraId="302D08FC" w14:textId="62716E0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5</w:t>
            </w:r>
          </w:p>
        </w:tc>
        <w:tc>
          <w:tcPr>
            <w:tcW w:w="0" w:type="auto"/>
          </w:tcPr>
          <w:p w14:paraId="4ABE80E4" w14:textId="4EC78E64"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305C21B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FA2223F" w14:textId="37A3C9CD"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1</w:t>
            </w:r>
          </w:p>
        </w:tc>
        <w:tc>
          <w:tcPr>
            <w:tcW w:w="2667" w:type="dxa"/>
          </w:tcPr>
          <w:p w14:paraId="1A08B344" w14:textId="5757BB8F"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6</w:t>
            </w:r>
          </w:p>
        </w:tc>
        <w:tc>
          <w:tcPr>
            <w:tcW w:w="0" w:type="auto"/>
          </w:tcPr>
          <w:p w14:paraId="5AD1EC27" w14:textId="4EC2DDBC"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425D73B4" w14:textId="24666B90"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62C8A93" w14:textId="3DA79F6D"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5CCD622" w14:textId="0A3582A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6</w:t>
            </w:r>
          </w:p>
        </w:tc>
        <w:tc>
          <w:tcPr>
            <w:tcW w:w="0" w:type="auto"/>
          </w:tcPr>
          <w:p w14:paraId="5E3FC10C" w14:textId="3495E532"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6</w:t>
            </w:r>
          </w:p>
        </w:tc>
        <w:tc>
          <w:tcPr>
            <w:tcW w:w="0" w:type="auto"/>
          </w:tcPr>
          <w:p w14:paraId="4EDDDC60" w14:textId="5F83D341"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7A881832" w14:textId="77777777" w:rsidTr="00C40F76">
        <w:tc>
          <w:tcPr>
            <w:tcW w:w="640" w:type="dxa"/>
          </w:tcPr>
          <w:p w14:paraId="6D7993F0" w14:textId="218180D6"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2</w:t>
            </w:r>
          </w:p>
        </w:tc>
        <w:tc>
          <w:tcPr>
            <w:tcW w:w="2667" w:type="dxa"/>
          </w:tcPr>
          <w:p w14:paraId="6C2D4776" w14:textId="6AFFD637"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7</w:t>
            </w:r>
          </w:p>
        </w:tc>
        <w:tc>
          <w:tcPr>
            <w:tcW w:w="0" w:type="auto"/>
          </w:tcPr>
          <w:p w14:paraId="201B5BA7" w14:textId="24C14971"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5497CACB" w14:textId="08393C3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E4B9F44" w14:textId="629BFBE0"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629E586" w14:textId="41E1578B"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7</w:t>
            </w:r>
          </w:p>
        </w:tc>
        <w:tc>
          <w:tcPr>
            <w:tcW w:w="0" w:type="auto"/>
          </w:tcPr>
          <w:p w14:paraId="6056F5C8" w14:textId="758677EB"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7</w:t>
            </w:r>
          </w:p>
        </w:tc>
        <w:tc>
          <w:tcPr>
            <w:tcW w:w="0" w:type="auto"/>
          </w:tcPr>
          <w:p w14:paraId="031FEB07" w14:textId="1B58AD0D"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0F0D7A" w:rsidRPr="00D3173D" w14:paraId="4BC7AAD4"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AE0B679" w14:textId="00385089"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3</w:t>
            </w:r>
          </w:p>
        </w:tc>
        <w:tc>
          <w:tcPr>
            <w:tcW w:w="2667" w:type="dxa"/>
          </w:tcPr>
          <w:p w14:paraId="69C50989" w14:textId="269A4BB9"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8</w:t>
            </w:r>
          </w:p>
        </w:tc>
        <w:tc>
          <w:tcPr>
            <w:tcW w:w="0" w:type="auto"/>
          </w:tcPr>
          <w:p w14:paraId="470BB4D8" w14:textId="262B4D38"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2725A7C6" w14:textId="16C80012"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A22095" w14:textId="151AB411"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8C8E32C" w14:textId="7CE84F67"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8</w:t>
            </w:r>
          </w:p>
        </w:tc>
        <w:tc>
          <w:tcPr>
            <w:tcW w:w="0" w:type="auto"/>
          </w:tcPr>
          <w:p w14:paraId="7DBFF02A" w14:textId="42B35A86"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8</w:t>
            </w:r>
          </w:p>
        </w:tc>
        <w:tc>
          <w:tcPr>
            <w:tcW w:w="0" w:type="auto"/>
          </w:tcPr>
          <w:p w14:paraId="476D6BA6" w14:textId="4F051542"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AD328F" w:rsidRPr="00D3173D" w14:paraId="2EDB6FF1" w14:textId="77777777" w:rsidTr="00C40F76">
        <w:tc>
          <w:tcPr>
            <w:tcW w:w="640" w:type="dxa"/>
          </w:tcPr>
          <w:p w14:paraId="4E6BD113" w14:textId="0B76537E"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4</w:t>
            </w:r>
          </w:p>
        </w:tc>
        <w:tc>
          <w:tcPr>
            <w:tcW w:w="2667" w:type="dxa"/>
          </w:tcPr>
          <w:p w14:paraId="19409418" w14:textId="29088BBA"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2409</w:t>
            </w:r>
          </w:p>
        </w:tc>
        <w:tc>
          <w:tcPr>
            <w:tcW w:w="0" w:type="auto"/>
          </w:tcPr>
          <w:p w14:paraId="5D7E28C5" w14:textId="663E16A9"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0" w:type="auto"/>
          </w:tcPr>
          <w:p w14:paraId="4BEEF56B" w14:textId="11B77035"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49DA45" w14:textId="3C7AB50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1475F16" w14:textId="773B0F7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9</w:t>
            </w:r>
          </w:p>
        </w:tc>
        <w:tc>
          <w:tcPr>
            <w:tcW w:w="0" w:type="auto"/>
          </w:tcPr>
          <w:p w14:paraId="7A17968C" w14:textId="75A48CB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2409</w:t>
            </w:r>
          </w:p>
        </w:tc>
        <w:tc>
          <w:tcPr>
            <w:tcW w:w="0" w:type="auto"/>
          </w:tcPr>
          <w:p w14:paraId="75F7649A" w14:textId="47B102A5"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 </w:t>
            </w:r>
          </w:p>
        </w:tc>
      </w:tr>
      <w:tr w:rsidR="00FF1AC6" w:rsidRPr="00D3173D" w14:paraId="1FED478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28E2248" w14:textId="556DB355"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5</w:t>
            </w:r>
          </w:p>
        </w:tc>
        <w:tc>
          <w:tcPr>
            <w:tcW w:w="2667" w:type="dxa"/>
          </w:tcPr>
          <w:p w14:paraId="21C5E6B2" w14:textId="3D9B3DDF"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w:t>
            </w:r>
          </w:p>
        </w:tc>
        <w:tc>
          <w:tcPr>
            <w:tcW w:w="0" w:type="auto"/>
          </w:tcPr>
          <w:p w14:paraId="402FF988" w14:textId="3735233B"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844">
              <w:rPr>
                <w:rFonts w:ascii="Calibri Light" w:hAnsi="Calibri Light" w:cs="Calibri Light"/>
                <w:color w:val="000000"/>
                <w:sz w:val="16"/>
                <w:szCs w:val="16"/>
              </w:rPr>
              <w:t>VARCHAR2(</w:t>
            </w:r>
            <w:r w:rsidR="00A04DBC">
              <w:rPr>
                <w:rFonts w:ascii="Calibri Light" w:hAnsi="Calibri Light" w:cs="Calibri Light"/>
                <w:color w:val="000000"/>
                <w:sz w:val="16"/>
                <w:szCs w:val="16"/>
              </w:rPr>
              <w:t>3</w:t>
            </w:r>
            <w:r w:rsidRPr="00802844">
              <w:rPr>
                <w:rFonts w:ascii="Calibri Light" w:hAnsi="Calibri Light" w:cs="Calibri Light"/>
                <w:color w:val="000000"/>
                <w:sz w:val="16"/>
                <w:szCs w:val="16"/>
              </w:rPr>
              <w:t>0)</w:t>
            </w:r>
          </w:p>
        </w:tc>
        <w:tc>
          <w:tcPr>
            <w:tcW w:w="0" w:type="auto"/>
          </w:tcPr>
          <w:p w14:paraId="0B84B019" w14:textId="4558678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C6472D0" w14:textId="4A7FF156"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4959D8F" w14:textId="2FCC209E"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w:t>
            </w:r>
          </w:p>
        </w:tc>
        <w:tc>
          <w:tcPr>
            <w:tcW w:w="0" w:type="auto"/>
          </w:tcPr>
          <w:p w14:paraId="6ACA447F" w14:textId="44B80221"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w:t>
            </w:r>
          </w:p>
        </w:tc>
        <w:tc>
          <w:tcPr>
            <w:tcW w:w="0" w:type="auto"/>
          </w:tcPr>
          <w:p w14:paraId="6CB2BC43" w14:textId="383424BF" w:rsidR="00FF1AC6" w:rsidRPr="00FF1AC6" w:rsidRDefault="002B42FF"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w:t>
            </w:r>
            <w:r w:rsidR="00FF1AC6" w:rsidRPr="00FF1AC6">
              <w:rPr>
                <w:rFonts w:asciiTheme="majorHAnsi" w:hAnsiTheme="majorHAnsi" w:cstheme="majorHAnsi"/>
                <w:color w:val="000000"/>
                <w:sz w:val="16"/>
                <w:szCs w:val="16"/>
              </w:rPr>
              <w:t xml:space="preserve"> column in profile item;</w:t>
            </w:r>
          </w:p>
        </w:tc>
      </w:tr>
      <w:tr w:rsidR="00A04DBC" w:rsidRPr="00D3173D" w14:paraId="588161A4" w14:textId="77777777" w:rsidTr="00C40F76">
        <w:tc>
          <w:tcPr>
            <w:tcW w:w="640" w:type="dxa"/>
          </w:tcPr>
          <w:p w14:paraId="35AEC2BA" w14:textId="6C85B2B0"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6</w:t>
            </w:r>
          </w:p>
        </w:tc>
        <w:tc>
          <w:tcPr>
            <w:tcW w:w="2667" w:type="dxa"/>
          </w:tcPr>
          <w:p w14:paraId="0C7128D9" w14:textId="56D217EF"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0</w:t>
            </w:r>
          </w:p>
        </w:tc>
        <w:tc>
          <w:tcPr>
            <w:tcW w:w="0" w:type="auto"/>
          </w:tcPr>
          <w:p w14:paraId="6C38C70D" w14:textId="1164B263"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59391CBB" w14:textId="6B88DB24"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F10180F" w14:textId="295A4CA1"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777E765" w14:textId="450C1AA6"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0</w:t>
            </w:r>
          </w:p>
        </w:tc>
        <w:tc>
          <w:tcPr>
            <w:tcW w:w="0" w:type="auto"/>
          </w:tcPr>
          <w:p w14:paraId="3DF4CF8E" w14:textId="62369350"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0</w:t>
            </w:r>
          </w:p>
        </w:tc>
        <w:tc>
          <w:tcPr>
            <w:tcW w:w="0" w:type="auto"/>
          </w:tcPr>
          <w:p w14:paraId="73CB4776" w14:textId="7701BF18"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10C41C2C"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1673193" w14:textId="6024ED4A"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7</w:t>
            </w:r>
          </w:p>
        </w:tc>
        <w:tc>
          <w:tcPr>
            <w:tcW w:w="2667" w:type="dxa"/>
          </w:tcPr>
          <w:p w14:paraId="2EE5A135" w14:textId="280FAD9E"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1</w:t>
            </w:r>
          </w:p>
        </w:tc>
        <w:tc>
          <w:tcPr>
            <w:tcW w:w="0" w:type="auto"/>
          </w:tcPr>
          <w:p w14:paraId="3A6628B3" w14:textId="5B1043A4"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7C342893" w14:textId="7C4BF540"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8058F87" w14:textId="083A94E8"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8601F43" w14:textId="7C67368E"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1</w:t>
            </w:r>
          </w:p>
        </w:tc>
        <w:tc>
          <w:tcPr>
            <w:tcW w:w="0" w:type="auto"/>
          </w:tcPr>
          <w:p w14:paraId="6A9C127F" w14:textId="62BE5068"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1</w:t>
            </w:r>
          </w:p>
        </w:tc>
        <w:tc>
          <w:tcPr>
            <w:tcW w:w="0" w:type="auto"/>
          </w:tcPr>
          <w:p w14:paraId="007E8515" w14:textId="70C5B490"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0A2112D1" w14:textId="77777777" w:rsidTr="00C40F76">
        <w:tc>
          <w:tcPr>
            <w:tcW w:w="640" w:type="dxa"/>
          </w:tcPr>
          <w:p w14:paraId="09BECF01" w14:textId="03B02AB2"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lastRenderedPageBreak/>
              <w:t>78</w:t>
            </w:r>
          </w:p>
        </w:tc>
        <w:tc>
          <w:tcPr>
            <w:tcW w:w="2667" w:type="dxa"/>
          </w:tcPr>
          <w:p w14:paraId="781813E1" w14:textId="78429152"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2</w:t>
            </w:r>
          </w:p>
        </w:tc>
        <w:tc>
          <w:tcPr>
            <w:tcW w:w="0" w:type="auto"/>
          </w:tcPr>
          <w:p w14:paraId="4EBF999F" w14:textId="0438ED62"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27753E68" w14:textId="090C9E27"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7E7E6DC" w14:textId="4A6F48A5"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6905FE8" w14:textId="1EA4E724"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2</w:t>
            </w:r>
          </w:p>
        </w:tc>
        <w:tc>
          <w:tcPr>
            <w:tcW w:w="0" w:type="auto"/>
          </w:tcPr>
          <w:p w14:paraId="1BBC4D41" w14:textId="3A1F98A6"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2</w:t>
            </w:r>
          </w:p>
        </w:tc>
        <w:tc>
          <w:tcPr>
            <w:tcW w:w="0" w:type="auto"/>
          </w:tcPr>
          <w:p w14:paraId="21EC87C3" w14:textId="2C8CB85C"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28A4F4C5"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168AB41" w14:textId="186296FA"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79</w:t>
            </w:r>
          </w:p>
        </w:tc>
        <w:tc>
          <w:tcPr>
            <w:tcW w:w="2667" w:type="dxa"/>
          </w:tcPr>
          <w:p w14:paraId="677EA4FE" w14:textId="711F6755"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3</w:t>
            </w:r>
          </w:p>
        </w:tc>
        <w:tc>
          <w:tcPr>
            <w:tcW w:w="0" w:type="auto"/>
          </w:tcPr>
          <w:p w14:paraId="008C8FF3" w14:textId="2F7F7B84"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2B7B116E" w14:textId="441BE20F"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B586CA0" w14:textId="2A42BCE8"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A4BF5EC" w14:textId="374405CD"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3</w:t>
            </w:r>
          </w:p>
        </w:tc>
        <w:tc>
          <w:tcPr>
            <w:tcW w:w="0" w:type="auto"/>
          </w:tcPr>
          <w:p w14:paraId="4F266558" w14:textId="692FDD3D"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3</w:t>
            </w:r>
          </w:p>
        </w:tc>
        <w:tc>
          <w:tcPr>
            <w:tcW w:w="0" w:type="auto"/>
          </w:tcPr>
          <w:p w14:paraId="0F0AB3EB" w14:textId="11F08DCF"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165D830D" w14:textId="77777777" w:rsidTr="00C40F76">
        <w:tc>
          <w:tcPr>
            <w:tcW w:w="640" w:type="dxa"/>
          </w:tcPr>
          <w:p w14:paraId="2A4E607B" w14:textId="1946C406"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0</w:t>
            </w:r>
          </w:p>
        </w:tc>
        <w:tc>
          <w:tcPr>
            <w:tcW w:w="2667" w:type="dxa"/>
          </w:tcPr>
          <w:p w14:paraId="1BD8089B" w14:textId="1E2AAAF7"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4</w:t>
            </w:r>
          </w:p>
        </w:tc>
        <w:tc>
          <w:tcPr>
            <w:tcW w:w="0" w:type="auto"/>
          </w:tcPr>
          <w:p w14:paraId="49CEE572" w14:textId="7AB5BA38"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214516AA" w14:textId="7CBC3382"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2833FD6" w14:textId="5D55D763"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034EAE8" w14:textId="479F6C61"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4</w:t>
            </w:r>
          </w:p>
        </w:tc>
        <w:tc>
          <w:tcPr>
            <w:tcW w:w="0" w:type="auto"/>
          </w:tcPr>
          <w:p w14:paraId="79248AFD" w14:textId="6C474B31"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4</w:t>
            </w:r>
          </w:p>
        </w:tc>
        <w:tc>
          <w:tcPr>
            <w:tcW w:w="0" w:type="auto"/>
          </w:tcPr>
          <w:p w14:paraId="09F4FB68" w14:textId="6D7F7D4F"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5979E3F3"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42F1CF4" w14:textId="4ADACD6E"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1</w:t>
            </w:r>
          </w:p>
        </w:tc>
        <w:tc>
          <w:tcPr>
            <w:tcW w:w="2667" w:type="dxa"/>
          </w:tcPr>
          <w:p w14:paraId="1E7670F1" w14:textId="61CE5DBE"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15</w:t>
            </w:r>
          </w:p>
        </w:tc>
        <w:tc>
          <w:tcPr>
            <w:tcW w:w="0" w:type="auto"/>
          </w:tcPr>
          <w:p w14:paraId="40D79F26" w14:textId="659563A4"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2B01473A" w14:textId="5B110F2A"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B164E6A" w14:textId="4134D944"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1CB2A40" w14:textId="4A0D9616"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5</w:t>
            </w:r>
          </w:p>
        </w:tc>
        <w:tc>
          <w:tcPr>
            <w:tcW w:w="0" w:type="auto"/>
          </w:tcPr>
          <w:p w14:paraId="7A20A8E5" w14:textId="061C956F"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15</w:t>
            </w:r>
          </w:p>
        </w:tc>
        <w:tc>
          <w:tcPr>
            <w:tcW w:w="0" w:type="auto"/>
          </w:tcPr>
          <w:p w14:paraId="51FC5C9D" w14:textId="5B94CA85"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1ACA1FEA" w14:textId="77777777" w:rsidTr="00C40F76">
        <w:tc>
          <w:tcPr>
            <w:tcW w:w="640" w:type="dxa"/>
          </w:tcPr>
          <w:p w14:paraId="0E8BCB65" w14:textId="4707D817"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2</w:t>
            </w:r>
          </w:p>
        </w:tc>
        <w:tc>
          <w:tcPr>
            <w:tcW w:w="2667" w:type="dxa"/>
          </w:tcPr>
          <w:p w14:paraId="2406A38E" w14:textId="28C6E883"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2</w:t>
            </w:r>
          </w:p>
        </w:tc>
        <w:tc>
          <w:tcPr>
            <w:tcW w:w="0" w:type="auto"/>
          </w:tcPr>
          <w:p w14:paraId="2DBD4B77" w14:textId="6FC0C8FB"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5204D5A4" w14:textId="387FB1B9"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E84E460" w14:textId="237FD98D"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B39EAA6" w14:textId="0643A376"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2</w:t>
            </w:r>
          </w:p>
        </w:tc>
        <w:tc>
          <w:tcPr>
            <w:tcW w:w="0" w:type="auto"/>
          </w:tcPr>
          <w:p w14:paraId="27EBCFDA" w14:textId="119D75E7"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2</w:t>
            </w:r>
          </w:p>
        </w:tc>
        <w:tc>
          <w:tcPr>
            <w:tcW w:w="0" w:type="auto"/>
          </w:tcPr>
          <w:p w14:paraId="1C91A741" w14:textId="762A2967"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50EFA5F2"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40EDB1E0" w14:textId="12F9D01C"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3</w:t>
            </w:r>
          </w:p>
        </w:tc>
        <w:tc>
          <w:tcPr>
            <w:tcW w:w="2667" w:type="dxa"/>
          </w:tcPr>
          <w:p w14:paraId="79CDA7BA" w14:textId="3C445448"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3</w:t>
            </w:r>
          </w:p>
        </w:tc>
        <w:tc>
          <w:tcPr>
            <w:tcW w:w="0" w:type="auto"/>
          </w:tcPr>
          <w:p w14:paraId="61A8841A" w14:textId="46314269"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0" w:type="auto"/>
          </w:tcPr>
          <w:p w14:paraId="18E0CB44" w14:textId="15D1DC87"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E29FD0" w14:textId="7AC9B383"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B199334" w14:textId="6BE294B2"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3</w:t>
            </w:r>
          </w:p>
        </w:tc>
        <w:tc>
          <w:tcPr>
            <w:tcW w:w="0" w:type="auto"/>
          </w:tcPr>
          <w:p w14:paraId="2F3104EA" w14:textId="60C0E9B2"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3</w:t>
            </w:r>
          </w:p>
        </w:tc>
        <w:tc>
          <w:tcPr>
            <w:tcW w:w="0" w:type="auto"/>
          </w:tcPr>
          <w:p w14:paraId="06965962" w14:textId="4A83537F"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7EE321B2" w14:textId="77777777" w:rsidTr="00C40F76">
        <w:tc>
          <w:tcPr>
            <w:tcW w:w="640" w:type="dxa"/>
          </w:tcPr>
          <w:p w14:paraId="23B91D70" w14:textId="14B18F47"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4</w:t>
            </w:r>
          </w:p>
        </w:tc>
        <w:tc>
          <w:tcPr>
            <w:tcW w:w="2667" w:type="dxa"/>
          </w:tcPr>
          <w:p w14:paraId="0FAB0458" w14:textId="6493F415"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4</w:t>
            </w:r>
          </w:p>
        </w:tc>
        <w:tc>
          <w:tcPr>
            <w:tcW w:w="0" w:type="auto"/>
          </w:tcPr>
          <w:p w14:paraId="2ED24F5B" w14:textId="4EE0204B"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553B100D" w14:textId="2F05E41C"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5E3B330" w14:textId="26F898C2"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B5E2AEE" w14:textId="6E6F5EA8"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4</w:t>
            </w:r>
          </w:p>
        </w:tc>
        <w:tc>
          <w:tcPr>
            <w:tcW w:w="0" w:type="auto"/>
          </w:tcPr>
          <w:p w14:paraId="06A1B4EC" w14:textId="63D23624"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4</w:t>
            </w:r>
          </w:p>
        </w:tc>
        <w:tc>
          <w:tcPr>
            <w:tcW w:w="0" w:type="auto"/>
          </w:tcPr>
          <w:p w14:paraId="04A667A7" w14:textId="2B270B60"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11D6B1D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562622D1" w14:textId="7AD246BE"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5</w:t>
            </w:r>
          </w:p>
        </w:tc>
        <w:tc>
          <w:tcPr>
            <w:tcW w:w="2667" w:type="dxa"/>
          </w:tcPr>
          <w:p w14:paraId="10128372" w14:textId="12BA5A5E"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5</w:t>
            </w:r>
          </w:p>
        </w:tc>
        <w:tc>
          <w:tcPr>
            <w:tcW w:w="0" w:type="auto"/>
          </w:tcPr>
          <w:p w14:paraId="314965E3" w14:textId="4B46BF00"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67D67527" w14:textId="100CE170"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594225" w14:textId="2A09212C"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04B4B46" w14:textId="418F45BF"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5</w:t>
            </w:r>
          </w:p>
        </w:tc>
        <w:tc>
          <w:tcPr>
            <w:tcW w:w="0" w:type="auto"/>
          </w:tcPr>
          <w:p w14:paraId="4393A15C" w14:textId="1273F32D"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5</w:t>
            </w:r>
          </w:p>
        </w:tc>
        <w:tc>
          <w:tcPr>
            <w:tcW w:w="0" w:type="auto"/>
          </w:tcPr>
          <w:p w14:paraId="11A2139A" w14:textId="13EC2C5B"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34F7FCD3" w14:textId="77777777" w:rsidTr="00C40F76">
        <w:tc>
          <w:tcPr>
            <w:tcW w:w="640" w:type="dxa"/>
          </w:tcPr>
          <w:p w14:paraId="1D33192F" w14:textId="6FF0F0D0"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6</w:t>
            </w:r>
          </w:p>
        </w:tc>
        <w:tc>
          <w:tcPr>
            <w:tcW w:w="2667" w:type="dxa"/>
          </w:tcPr>
          <w:p w14:paraId="4C59DE6A" w14:textId="5D86AEA4"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6</w:t>
            </w:r>
          </w:p>
        </w:tc>
        <w:tc>
          <w:tcPr>
            <w:tcW w:w="0" w:type="auto"/>
          </w:tcPr>
          <w:p w14:paraId="2EB66725" w14:textId="2F0FA518"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269FB9BB" w14:textId="5931424E"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8A4F2C1" w14:textId="3B4A4E88"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B01BC51" w14:textId="30738DD3"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6</w:t>
            </w:r>
          </w:p>
        </w:tc>
        <w:tc>
          <w:tcPr>
            <w:tcW w:w="0" w:type="auto"/>
          </w:tcPr>
          <w:p w14:paraId="1CA23FFA" w14:textId="0544AEA3"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6</w:t>
            </w:r>
          </w:p>
        </w:tc>
        <w:tc>
          <w:tcPr>
            <w:tcW w:w="0" w:type="auto"/>
          </w:tcPr>
          <w:p w14:paraId="177D176A" w14:textId="4B5A8BDD"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1F746558"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E6E0AB5" w14:textId="09535D44"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7</w:t>
            </w:r>
          </w:p>
        </w:tc>
        <w:tc>
          <w:tcPr>
            <w:tcW w:w="2667" w:type="dxa"/>
          </w:tcPr>
          <w:p w14:paraId="0E9DAAE2" w14:textId="347718C9"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7</w:t>
            </w:r>
          </w:p>
        </w:tc>
        <w:tc>
          <w:tcPr>
            <w:tcW w:w="0" w:type="auto"/>
          </w:tcPr>
          <w:p w14:paraId="51B14D95" w14:textId="7CE4ADD3"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19FA30C9" w14:textId="51C98227"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E2E58D3" w14:textId="2CB37E11"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3126D45" w14:textId="086BED44"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7</w:t>
            </w:r>
          </w:p>
        </w:tc>
        <w:tc>
          <w:tcPr>
            <w:tcW w:w="0" w:type="auto"/>
          </w:tcPr>
          <w:p w14:paraId="34F6C902" w14:textId="1EC748DC"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7</w:t>
            </w:r>
          </w:p>
        </w:tc>
        <w:tc>
          <w:tcPr>
            <w:tcW w:w="0" w:type="auto"/>
          </w:tcPr>
          <w:p w14:paraId="7A8A1C80" w14:textId="666E67A9"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A04DBC" w:rsidRPr="00D3173D" w14:paraId="50CDEA15" w14:textId="77777777" w:rsidTr="00C40F76">
        <w:tc>
          <w:tcPr>
            <w:tcW w:w="640" w:type="dxa"/>
          </w:tcPr>
          <w:p w14:paraId="1474D7FA" w14:textId="5E2DBD5D"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8</w:t>
            </w:r>
          </w:p>
        </w:tc>
        <w:tc>
          <w:tcPr>
            <w:tcW w:w="2667" w:type="dxa"/>
          </w:tcPr>
          <w:p w14:paraId="618E5E65" w14:textId="60D97955"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8</w:t>
            </w:r>
          </w:p>
        </w:tc>
        <w:tc>
          <w:tcPr>
            <w:tcW w:w="0" w:type="auto"/>
          </w:tcPr>
          <w:p w14:paraId="2DC83AF5" w14:textId="0E4A3342"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758AA2EA" w14:textId="3A92E783"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298EA02" w14:textId="7CF810AA"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F564A6F" w14:textId="2F7A0CB1"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8</w:t>
            </w:r>
          </w:p>
        </w:tc>
        <w:tc>
          <w:tcPr>
            <w:tcW w:w="0" w:type="auto"/>
          </w:tcPr>
          <w:p w14:paraId="4C7259E4" w14:textId="5E42EC6C"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8</w:t>
            </w:r>
          </w:p>
        </w:tc>
        <w:tc>
          <w:tcPr>
            <w:tcW w:w="0" w:type="auto"/>
          </w:tcPr>
          <w:p w14:paraId="59EF6A4D" w14:textId="348BBEF9"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No translatable column in profile item;</w:t>
            </w:r>
          </w:p>
        </w:tc>
      </w:tr>
      <w:tr w:rsidR="00A04DBC" w:rsidRPr="00D3173D" w14:paraId="356F39D1"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1FA31D4D" w14:textId="1BC67373" w:rsidR="00A04DBC" w:rsidRPr="00442503"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89</w:t>
            </w:r>
          </w:p>
        </w:tc>
        <w:tc>
          <w:tcPr>
            <w:tcW w:w="2667" w:type="dxa"/>
          </w:tcPr>
          <w:p w14:paraId="4FA7D9B4" w14:textId="243F304E" w:rsidR="00A04DBC" w:rsidRPr="00270EBE" w:rsidRDefault="00A04DBC" w:rsidP="00A04DB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9</w:t>
            </w:r>
          </w:p>
        </w:tc>
        <w:tc>
          <w:tcPr>
            <w:tcW w:w="0" w:type="auto"/>
          </w:tcPr>
          <w:p w14:paraId="7557BA36" w14:textId="5CF333CA" w:rsidR="00A04DBC" w:rsidRPr="00C22FE0"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0" w:type="auto"/>
          </w:tcPr>
          <w:p w14:paraId="418F9211" w14:textId="30C86229"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BE3781C" w14:textId="53A43654" w:rsidR="00A04DBC" w:rsidRPr="000028A4"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0838D29" w14:textId="7845A49C"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9</w:t>
            </w:r>
          </w:p>
        </w:tc>
        <w:tc>
          <w:tcPr>
            <w:tcW w:w="0" w:type="auto"/>
          </w:tcPr>
          <w:p w14:paraId="71CB2034" w14:textId="4874D688" w:rsidR="00A04DBC" w:rsidRPr="00E078F2" w:rsidRDefault="00A04DBC" w:rsidP="00A04DB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ITEMTEXT309</w:t>
            </w:r>
          </w:p>
        </w:tc>
        <w:tc>
          <w:tcPr>
            <w:tcW w:w="0" w:type="auto"/>
          </w:tcPr>
          <w:p w14:paraId="189F6194" w14:textId="56AC9B93" w:rsidR="00A04DBC" w:rsidRPr="00FF1AC6" w:rsidRDefault="00A04DBC" w:rsidP="00A04DB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No translatable column in profile item; </w:t>
            </w:r>
          </w:p>
        </w:tc>
      </w:tr>
      <w:tr w:rsidR="00FF1AC6" w:rsidRPr="00D3173D" w14:paraId="012157CF" w14:textId="77777777" w:rsidTr="00C40F76">
        <w:tc>
          <w:tcPr>
            <w:tcW w:w="640" w:type="dxa"/>
          </w:tcPr>
          <w:p w14:paraId="60FC8818" w14:textId="2747D460"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0</w:t>
            </w:r>
          </w:p>
        </w:tc>
        <w:tc>
          <w:tcPr>
            <w:tcW w:w="2667" w:type="dxa"/>
          </w:tcPr>
          <w:p w14:paraId="52FDF202" w14:textId="005BC67E"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MANDATORY</w:t>
            </w:r>
          </w:p>
        </w:tc>
        <w:tc>
          <w:tcPr>
            <w:tcW w:w="0" w:type="auto"/>
          </w:tcPr>
          <w:p w14:paraId="733A2924" w14:textId="6CD80C65"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94931EE" w14:textId="126A8302"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80D4803" w14:textId="5DC515F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09058AF" w14:textId="22C8EB5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MANDATORY</w:t>
            </w:r>
          </w:p>
        </w:tc>
        <w:tc>
          <w:tcPr>
            <w:tcW w:w="0" w:type="auto"/>
          </w:tcPr>
          <w:p w14:paraId="5CA6F0E3" w14:textId="4556FD71"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MANDATORY</w:t>
            </w:r>
          </w:p>
        </w:tc>
        <w:tc>
          <w:tcPr>
            <w:tcW w:w="0" w:type="auto"/>
          </w:tcPr>
          <w:p w14:paraId="0B7420F7" w14:textId="705A2139"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Specify Y if the profile item is required.</w:t>
            </w:r>
          </w:p>
        </w:tc>
      </w:tr>
      <w:tr w:rsidR="00FF1AC6" w:rsidRPr="00D3173D" w14:paraId="00367E80"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90AAB87" w14:textId="09AB394D"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1</w:t>
            </w:r>
          </w:p>
        </w:tc>
        <w:tc>
          <w:tcPr>
            <w:tcW w:w="2667" w:type="dxa"/>
          </w:tcPr>
          <w:p w14:paraId="29635D8B" w14:textId="6A87ED4C"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PROFILECODE</w:t>
            </w:r>
          </w:p>
        </w:tc>
        <w:tc>
          <w:tcPr>
            <w:tcW w:w="0" w:type="auto"/>
          </w:tcPr>
          <w:p w14:paraId="64086EF1" w14:textId="071FC07F"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294FE66" w14:textId="1B309B7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8F069A5" w14:textId="6CE9BD8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A11A992" w14:textId="10F9F779"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PROFILECODE</w:t>
            </w:r>
          </w:p>
        </w:tc>
        <w:tc>
          <w:tcPr>
            <w:tcW w:w="0" w:type="auto"/>
          </w:tcPr>
          <w:p w14:paraId="72A31C94" w14:textId="3545B051"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PROFILECODE</w:t>
            </w:r>
          </w:p>
        </w:tc>
        <w:tc>
          <w:tcPr>
            <w:tcW w:w="0" w:type="auto"/>
          </w:tcPr>
          <w:p w14:paraId="768C5219" w14:textId="4CB986EF"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code that identifies the profile.</w:t>
            </w:r>
          </w:p>
        </w:tc>
      </w:tr>
      <w:tr w:rsidR="00FF1AC6" w:rsidRPr="00D3173D" w14:paraId="11CB1D69" w14:textId="77777777" w:rsidTr="00C40F76">
        <w:tc>
          <w:tcPr>
            <w:tcW w:w="640" w:type="dxa"/>
          </w:tcPr>
          <w:p w14:paraId="30323116" w14:textId="08C1EAF6"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2</w:t>
            </w:r>
          </w:p>
        </w:tc>
        <w:tc>
          <w:tcPr>
            <w:tcW w:w="2667" w:type="dxa"/>
          </w:tcPr>
          <w:p w14:paraId="1091D876" w14:textId="62D0D037"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PROFILEID</w:t>
            </w:r>
          </w:p>
        </w:tc>
        <w:tc>
          <w:tcPr>
            <w:tcW w:w="0" w:type="auto"/>
          </w:tcPr>
          <w:p w14:paraId="4629D493" w14:textId="2522D08A" w:rsidR="00FF1AC6" w:rsidRPr="00C22FE0" w:rsidRDefault="001F1F40"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4DCCDD99" w14:textId="32C95031"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75E1A63" w14:textId="4F24C1F4" w:rsidR="00FF1AC6" w:rsidRPr="000028A4" w:rsidRDefault="003D79FB"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0271FB6" w14:textId="6097A8A2"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PROFILEID</w:t>
            </w:r>
          </w:p>
        </w:tc>
        <w:tc>
          <w:tcPr>
            <w:tcW w:w="0" w:type="auto"/>
          </w:tcPr>
          <w:p w14:paraId="77F83120" w14:textId="4D89EC37"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PROFILEID</w:t>
            </w:r>
          </w:p>
        </w:tc>
        <w:tc>
          <w:tcPr>
            <w:tcW w:w="0" w:type="auto"/>
          </w:tcPr>
          <w:p w14:paraId="078198AF" w14:textId="7CD06256"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surrogate ID for the talent profile.</w:t>
            </w:r>
          </w:p>
        </w:tc>
      </w:tr>
      <w:tr w:rsidR="000F0D7A" w:rsidRPr="00D3173D" w14:paraId="47DCD9A6"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5AA34CC" w14:textId="125F8463"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3</w:t>
            </w:r>
          </w:p>
        </w:tc>
        <w:tc>
          <w:tcPr>
            <w:tcW w:w="2667" w:type="dxa"/>
          </w:tcPr>
          <w:p w14:paraId="1DB85BA4" w14:textId="074C40B8"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CODE1</w:t>
            </w:r>
          </w:p>
        </w:tc>
        <w:tc>
          <w:tcPr>
            <w:tcW w:w="0" w:type="auto"/>
          </w:tcPr>
          <w:p w14:paraId="44A05AD9" w14:textId="56FA0808"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56CA207B" w14:textId="70163C78"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34CECDF" w14:textId="07A69023"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927E6D9" w14:textId="352D3A3A"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CODE1</w:t>
            </w:r>
          </w:p>
        </w:tc>
        <w:tc>
          <w:tcPr>
            <w:tcW w:w="0" w:type="auto"/>
          </w:tcPr>
          <w:p w14:paraId="6AD009BE" w14:textId="3F37DD3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CODE1</w:t>
            </w:r>
          </w:p>
        </w:tc>
        <w:tc>
          <w:tcPr>
            <w:tcW w:w="0" w:type="auto"/>
          </w:tcPr>
          <w:p w14:paraId="4A12A1FA" w14:textId="6720A6FA"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identifies the qualifier.</w:t>
            </w:r>
          </w:p>
        </w:tc>
      </w:tr>
      <w:tr w:rsidR="00AD328F" w:rsidRPr="00D3173D" w14:paraId="4F08162B" w14:textId="77777777" w:rsidTr="00C40F76">
        <w:tc>
          <w:tcPr>
            <w:tcW w:w="640" w:type="dxa"/>
          </w:tcPr>
          <w:p w14:paraId="38AF9EB3" w14:textId="75667319"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4</w:t>
            </w:r>
          </w:p>
        </w:tc>
        <w:tc>
          <w:tcPr>
            <w:tcW w:w="2667" w:type="dxa"/>
          </w:tcPr>
          <w:p w14:paraId="44681317" w14:textId="36E6E45D"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ID1</w:t>
            </w:r>
          </w:p>
        </w:tc>
        <w:tc>
          <w:tcPr>
            <w:tcW w:w="0" w:type="auto"/>
          </w:tcPr>
          <w:p w14:paraId="67B13FEE" w14:textId="79DFB930" w:rsidR="00FF1AC6" w:rsidRPr="00C22FE0" w:rsidRDefault="001F1F40"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15EE80DA" w14:textId="201AAB2D"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D1FA8B" w14:textId="1BF45380"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7858E0D" w14:textId="231F81B6"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ID1</w:t>
            </w:r>
          </w:p>
        </w:tc>
        <w:tc>
          <w:tcPr>
            <w:tcW w:w="0" w:type="auto"/>
          </w:tcPr>
          <w:p w14:paraId="29A73D66" w14:textId="5D2D40CB"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ID1</w:t>
            </w:r>
          </w:p>
        </w:tc>
        <w:tc>
          <w:tcPr>
            <w:tcW w:w="0" w:type="auto"/>
          </w:tcPr>
          <w:p w14:paraId="0FEB4022" w14:textId="6AB2AC4B"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surrogate ID of the instance qualifier used in the profile item.</w:t>
            </w:r>
          </w:p>
        </w:tc>
      </w:tr>
      <w:tr w:rsidR="00FF1AC6" w:rsidRPr="00D3173D" w14:paraId="10E6F54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5BA0FAEB" w14:textId="765A7B91"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5</w:t>
            </w:r>
          </w:p>
        </w:tc>
        <w:tc>
          <w:tcPr>
            <w:tcW w:w="2667" w:type="dxa"/>
          </w:tcPr>
          <w:p w14:paraId="49C6FB1D" w14:textId="177BC107"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CODE2</w:t>
            </w:r>
          </w:p>
        </w:tc>
        <w:tc>
          <w:tcPr>
            <w:tcW w:w="0" w:type="auto"/>
          </w:tcPr>
          <w:p w14:paraId="719C5708" w14:textId="0E449D6B"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009C1924">
              <w:rPr>
                <w:rFonts w:ascii="Calibri Light" w:hAnsi="Calibri Light" w:cs="Calibri Light"/>
                <w:color w:val="000000"/>
                <w:sz w:val="16"/>
                <w:szCs w:val="16"/>
              </w:rPr>
              <w:t>(30)</w:t>
            </w:r>
          </w:p>
        </w:tc>
        <w:tc>
          <w:tcPr>
            <w:tcW w:w="0" w:type="auto"/>
          </w:tcPr>
          <w:p w14:paraId="15C3C366" w14:textId="3A25A042"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22BCC57" w14:textId="0734259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54AE67F" w14:textId="0ABFF744"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CODE2</w:t>
            </w:r>
          </w:p>
        </w:tc>
        <w:tc>
          <w:tcPr>
            <w:tcW w:w="0" w:type="auto"/>
          </w:tcPr>
          <w:p w14:paraId="15795528" w14:textId="2C1B9B17"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CODE2</w:t>
            </w:r>
          </w:p>
        </w:tc>
        <w:tc>
          <w:tcPr>
            <w:tcW w:w="0" w:type="auto"/>
          </w:tcPr>
          <w:p w14:paraId="6AC489CA" w14:textId="6388B387"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identifies the qualifier.</w:t>
            </w:r>
          </w:p>
        </w:tc>
      </w:tr>
      <w:tr w:rsidR="00FF1AC6" w:rsidRPr="00D3173D" w14:paraId="68281069" w14:textId="77777777" w:rsidTr="00C40F76">
        <w:tc>
          <w:tcPr>
            <w:tcW w:w="640" w:type="dxa"/>
          </w:tcPr>
          <w:p w14:paraId="79B1CE7B" w14:textId="084362B0"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6</w:t>
            </w:r>
          </w:p>
        </w:tc>
        <w:tc>
          <w:tcPr>
            <w:tcW w:w="2667" w:type="dxa"/>
          </w:tcPr>
          <w:p w14:paraId="354B4676" w14:textId="4A612A61"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ID2</w:t>
            </w:r>
          </w:p>
        </w:tc>
        <w:tc>
          <w:tcPr>
            <w:tcW w:w="0" w:type="auto"/>
          </w:tcPr>
          <w:p w14:paraId="23DAE76C" w14:textId="55B63F76" w:rsidR="00FF1AC6" w:rsidRPr="00C22FE0" w:rsidRDefault="001F1F40"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1FECE9CF" w14:textId="5081E5A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ED2804A" w14:textId="76933F16"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C908BC5" w14:textId="017D9E82"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ID2</w:t>
            </w:r>
          </w:p>
        </w:tc>
        <w:tc>
          <w:tcPr>
            <w:tcW w:w="0" w:type="auto"/>
          </w:tcPr>
          <w:p w14:paraId="604EEC31" w14:textId="3A19980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ID2</w:t>
            </w:r>
          </w:p>
        </w:tc>
        <w:tc>
          <w:tcPr>
            <w:tcW w:w="0" w:type="auto"/>
          </w:tcPr>
          <w:p w14:paraId="4EC7F5A8" w14:textId="0E5C2CAB"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surrogate ID of the instance qualifier used in the profile item.</w:t>
            </w:r>
          </w:p>
        </w:tc>
      </w:tr>
      <w:tr w:rsidR="001921AB" w:rsidRPr="00D3173D" w14:paraId="43AA96AC"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D4E42C9" w14:textId="1C2DBAE7" w:rsidR="001921AB" w:rsidRPr="00442503" w:rsidRDefault="001921AB" w:rsidP="001921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7</w:t>
            </w:r>
          </w:p>
        </w:tc>
        <w:tc>
          <w:tcPr>
            <w:tcW w:w="2667" w:type="dxa"/>
          </w:tcPr>
          <w:p w14:paraId="6E650058" w14:textId="7D290B96" w:rsidR="001921AB" w:rsidRPr="00270EBE" w:rsidRDefault="001921AB" w:rsidP="001921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SETCODE1</w:t>
            </w:r>
          </w:p>
        </w:tc>
        <w:tc>
          <w:tcPr>
            <w:tcW w:w="0" w:type="auto"/>
          </w:tcPr>
          <w:p w14:paraId="33CB1C64" w14:textId="761ECE69" w:rsidR="001921AB" w:rsidRPr="00C22FE0"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E0F">
              <w:rPr>
                <w:rFonts w:ascii="Calibri Light" w:hAnsi="Calibri Light" w:cs="Calibri Light"/>
                <w:color w:val="000000"/>
                <w:sz w:val="16"/>
                <w:szCs w:val="16"/>
              </w:rPr>
              <w:t>VARCHAR2</w:t>
            </w:r>
          </w:p>
        </w:tc>
        <w:tc>
          <w:tcPr>
            <w:tcW w:w="0" w:type="auto"/>
          </w:tcPr>
          <w:p w14:paraId="120CFBE0" w14:textId="22553F05" w:rsidR="001921AB" w:rsidRPr="000028A4"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278829" w14:textId="09E82D66" w:rsidR="001921AB" w:rsidRPr="000028A4"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29F40D1" w14:textId="4B369A8C" w:rsidR="001921AB" w:rsidRPr="00E078F2"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SETCODE1</w:t>
            </w:r>
          </w:p>
        </w:tc>
        <w:tc>
          <w:tcPr>
            <w:tcW w:w="0" w:type="auto"/>
          </w:tcPr>
          <w:p w14:paraId="12868D69" w14:textId="02EAE446" w:rsidR="001921AB" w:rsidRPr="00E078F2"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SETCODE1</w:t>
            </w:r>
          </w:p>
        </w:tc>
        <w:tc>
          <w:tcPr>
            <w:tcW w:w="0" w:type="auto"/>
          </w:tcPr>
          <w:p w14:paraId="4EEBB5CF" w14:textId="012A61CF" w:rsidR="001921AB" w:rsidRPr="00FF1AC6" w:rsidRDefault="001921AB" w:rsidP="001921AB">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 xml:space="preserve">The code that identifies the </w:t>
            </w:r>
            <w:r w:rsidRPr="00FF1AC6">
              <w:rPr>
                <w:rFonts w:asciiTheme="majorHAnsi" w:hAnsiTheme="majorHAnsi" w:cstheme="majorHAnsi"/>
                <w:color w:val="000000"/>
                <w:sz w:val="16"/>
                <w:szCs w:val="16"/>
              </w:rPr>
              <w:lastRenderedPageBreak/>
              <w:t>set for qualifier 1.</w:t>
            </w:r>
          </w:p>
        </w:tc>
      </w:tr>
      <w:tr w:rsidR="001921AB" w:rsidRPr="00D3173D" w14:paraId="730B89A4" w14:textId="77777777" w:rsidTr="00C40F76">
        <w:tc>
          <w:tcPr>
            <w:tcW w:w="640" w:type="dxa"/>
          </w:tcPr>
          <w:p w14:paraId="0832A5B8" w14:textId="2167F5E7" w:rsidR="001921AB" w:rsidRPr="00442503" w:rsidRDefault="001921AB" w:rsidP="001921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lastRenderedPageBreak/>
              <w:t>98</w:t>
            </w:r>
          </w:p>
        </w:tc>
        <w:tc>
          <w:tcPr>
            <w:tcW w:w="2667" w:type="dxa"/>
          </w:tcPr>
          <w:p w14:paraId="1A0C3BE5" w14:textId="0414C11B" w:rsidR="001921AB" w:rsidRPr="00270EBE" w:rsidRDefault="001921AB" w:rsidP="001921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SETCODE2</w:t>
            </w:r>
          </w:p>
        </w:tc>
        <w:tc>
          <w:tcPr>
            <w:tcW w:w="0" w:type="auto"/>
          </w:tcPr>
          <w:p w14:paraId="62626E92" w14:textId="63C43404" w:rsidR="001921AB" w:rsidRPr="00C22FE0"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E0F">
              <w:rPr>
                <w:rFonts w:ascii="Calibri Light" w:hAnsi="Calibri Light" w:cs="Calibri Light"/>
                <w:color w:val="000000"/>
                <w:sz w:val="16"/>
                <w:szCs w:val="16"/>
              </w:rPr>
              <w:t>VARCHAR2</w:t>
            </w:r>
          </w:p>
        </w:tc>
        <w:tc>
          <w:tcPr>
            <w:tcW w:w="0" w:type="auto"/>
          </w:tcPr>
          <w:p w14:paraId="7538C196" w14:textId="3B5F717E" w:rsidR="001921AB" w:rsidRPr="000028A4"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D677C93" w14:textId="2B226604" w:rsidR="001921AB" w:rsidRPr="000028A4"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622C83B" w14:textId="08D3C4FB" w:rsidR="001921AB" w:rsidRPr="00E078F2"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SETCODE2</w:t>
            </w:r>
          </w:p>
        </w:tc>
        <w:tc>
          <w:tcPr>
            <w:tcW w:w="0" w:type="auto"/>
          </w:tcPr>
          <w:p w14:paraId="1F683516" w14:textId="0843F1BA" w:rsidR="001921AB" w:rsidRPr="00E078F2" w:rsidRDefault="001921AB" w:rsidP="001921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QUALIFIERSETCODE2</w:t>
            </w:r>
          </w:p>
        </w:tc>
        <w:tc>
          <w:tcPr>
            <w:tcW w:w="0" w:type="auto"/>
          </w:tcPr>
          <w:p w14:paraId="7BC94290" w14:textId="51F6F2D4" w:rsidR="001921AB" w:rsidRPr="00FF1AC6" w:rsidRDefault="001921AB" w:rsidP="001921AB">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identifies the set for qualifier 2.</w:t>
            </w:r>
          </w:p>
        </w:tc>
      </w:tr>
      <w:tr w:rsidR="00AD328F" w:rsidRPr="00D3173D" w14:paraId="59BAB9C6"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6F40AF7" w14:textId="2C516B6C" w:rsidR="00FF1AC6" w:rsidRPr="00442503"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99</w:t>
            </w:r>
          </w:p>
        </w:tc>
        <w:tc>
          <w:tcPr>
            <w:tcW w:w="2667" w:type="dxa"/>
          </w:tcPr>
          <w:p w14:paraId="3B5593A7" w14:textId="7166D8AA"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1</w:t>
            </w:r>
          </w:p>
        </w:tc>
        <w:tc>
          <w:tcPr>
            <w:tcW w:w="0" w:type="auto"/>
          </w:tcPr>
          <w:p w14:paraId="5D0E330D" w14:textId="3E39B74C"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4C95B35" w14:textId="5791BDF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BBCBFCB" w14:textId="61B077A0"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316A9C8" w14:textId="3F38812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1</w:t>
            </w:r>
          </w:p>
        </w:tc>
        <w:tc>
          <w:tcPr>
            <w:tcW w:w="0" w:type="auto"/>
          </w:tcPr>
          <w:p w14:paraId="277C5219" w14:textId="319D2B1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1</w:t>
            </w:r>
          </w:p>
        </w:tc>
        <w:tc>
          <w:tcPr>
            <w:tcW w:w="0" w:type="auto"/>
          </w:tcPr>
          <w:p w14:paraId="676646E5" w14:textId="09CE8470"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level.</w:t>
            </w:r>
          </w:p>
        </w:tc>
      </w:tr>
      <w:tr w:rsidR="00FF1AC6" w:rsidRPr="00D3173D" w14:paraId="57DA73BB" w14:textId="77777777" w:rsidTr="00C40F76">
        <w:tc>
          <w:tcPr>
            <w:tcW w:w="640" w:type="dxa"/>
          </w:tcPr>
          <w:p w14:paraId="20E08278" w14:textId="4A92D32B" w:rsidR="00FF1AC6" w:rsidRPr="00442503"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442503">
              <w:rPr>
                <w:rFonts w:asciiTheme="majorHAnsi" w:hAnsiTheme="majorHAnsi" w:cstheme="majorHAnsi"/>
                <w:color w:val="000000"/>
                <w:sz w:val="16"/>
                <w:szCs w:val="16"/>
              </w:rPr>
              <w:t>100</w:t>
            </w:r>
          </w:p>
        </w:tc>
        <w:tc>
          <w:tcPr>
            <w:tcW w:w="2667" w:type="dxa"/>
          </w:tcPr>
          <w:p w14:paraId="5FF9F103" w14:textId="4B90309A"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1</w:t>
            </w:r>
          </w:p>
        </w:tc>
        <w:tc>
          <w:tcPr>
            <w:tcW w:w="0" w:type="auto"/>
          </w:tcPr>
          <w:p w14:paraId="129FDB81" w14:textId="0C3FCC3A" w:rsidR="00FF1AC6" w:rsidRPr="00C22FE0" w:rsidRDefault="00477BBC"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19B4AE6B" w14:textId="0D31D313"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3940E72" w14:textId="49EA1C9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1FB0182" w14:textId="75BEFF24"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1</w:t>
            </w:r>
          </w:p>
        </w:tc>
        <w:tc>
          <w:tcPr>
            <w:tcW w:w="0" w:type="auto"/>
          </w:tcPr>
          <w:p w14:paraId="3575A6C1" w14:textId="7589E20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1</w:t>
            </w:r>
          </w:p>
        </w:tc>
        <w:tc>
          <w:tcPr>
            <w:tcW w:w="0" w:type="auto"/>
          </w:tcPr>
          <w:p w14:paraId="7D8AFB5F" w14:textId="52BB7E53"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level.</w:t>
            </w:r>
          </w:p>
        </w:tc>
      </w:tr>
      <w:tr w:rsidR="00FF1AC6" w:rsidRPr="00D3173D" w14:paraId="5106661E"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58ABC84F" w14:textId="1F0CA988"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1</w:t>
            </w:r>
          </w:p>
        </w:tc>
        <w:tc>
          <w:tcPr>
            <w:tcW w:w="2667" w:type="dxa"/>
          </w:tcPr>
          <w:p w14:paraId="51306F8A" w14:textId="6470552A"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2</w:t>
            </w:r>
          </w:p>
        </w:tc>
        <w:tc>
          <w:tcPr>
            <w:tcW w:w="0" w:type="auto"/>
          </w:tcPr>
          <w:p w14:paraId="4A33F01A" w14:textId="792E8967"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458EEFA9" w14:textId="4B7B3CAB"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8CF48C" w14:textId="355813DE"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58E63A5" w14:textId="3B4F09B4"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2</w:t>
            </w:r>
          </w:p>
        </w:tc>
        <w:tc>
          <w:tcPr>
            <w:tcW w:w="0" w:type="auto"/>
          </w:tcPr>
          <w:p w14:paraId="1291810B" w14:textId="45B07C8C"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2</w:t>
            </w:r>
          </w:p>
        </w:tc>
        <w:tc>
          <w:tcPr>
            <w:tcW w:w="0" w:type="auto"/>
          </w:tcPr>
          <w:p w14:paraId="73103D23" w14:textId="7DEA147C"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level.</w:t>
            </w:r>
          </w:p>
        </w:tc>
      </w:tr>
      <w:tr w:rsidR="000F0D7A" w:rsidRPr="00D3173D" w14:paraId="5BC72C15" w14:textId="77777777" w:rsidTr="00C40F76">
        <w:tc>
          <w:tcPr>
            <w:tcW w:w="640" w:type="dxa"/>
          </w:tcPr>
          <w:p w14:paraId="1CD6ACCE" w14:textId="31D1FC30"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2</w:t>
            </w:r>
          </w:p>
        </w:tc>
        <w:tc>
          <w:tcPr>
            <w:tcW w:w="2667" w:type="dxa"/>
          </w:tcPr>
          <w:p w14:paraId="72B028AF" w14:textId="7FC9EF7D"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2</w:t>
            </w:r>
          </w:p>
        </w:tc>
        <w:tc>
          <w:tcPr>
            <w:tcW w:w="0" w:type="auto"/>
          </w:tcPr>
          <w:p w14:paraId="6B15B736" w14:textId="0BC29D67" w:rsidR="00FF1AC6" w:rsidRPr="00C22FE0" w:rsidRDefault="00477BBC"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B22735A" w14:textId="51D351D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3B00A5B" w14:textId="0EFEEFE9"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38A038E" w14:textId="62342185"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2</w:t>
            </w:r>
          </w:p>
        </w:tc>
        <w:tc>
          <w:tcPr>
            <w:tcW w:w="0" w:type="auto"/>
          </w:tcPr>
          <w:p w14:paraId="60B6FE6E" w14:textId="1EA6D4DD"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2</w:t>
            </w:r>
          </w:p>
        </w:tc>
        <w:tc>
          <w:tcPr>
            <w:tcW w:w="0" w:type="auto"/>
          </w:tcPr>
          <w:p w14:paraId="674BA35E" w14:textId="1820CD30"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level.</w:t>
            </w:r>
          </w:p>
        </w:tc>
      </w:tr>
      <w:tr w:rsidR="00FF1AC6" w:rsidRPr="00D3173D" w14:paraId="0431755E"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F43A00C" w14:textId="12EC7BFA"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3</w:t>
            </w:r>
          </w:p>
        </w:tc>
        <w:tc>
          <w:tcPr>
            <w:tcW w:w="2667" w:type="dxa"/>
          </w:tcPr>
          <w:p w14:paraId="105FD33D" w14:textId="6938DA16"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3</w:t>
            </w:r>
          </w:p>
        </w:tc>
        <w:tc>
          <w:tcPr>
            <w:tcW w:w="0" w:type="auto"/>
          </w:tcPr>
          <w:p w14:paraId="47378DC5" w14:textId="5C954C74"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946AAC3" w14:textId="32F8CB7A"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711DFC4" w14:textId="65468353"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3C255BE" w14:textId="04F6D11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3</w:t>
            </w:r>
          </w:p>
        </w:tc>
        <w:tc>
          <w:tcPr>
            <w:tcW w:w="0" w:type="auto"/>
          </w:tcPr>
          <w:p w14:paraId="4160374F" w14:textId="0140D923"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CODE3</w:t>
            </w:r>
          </w:p>
        </w:tc>
        <w:tc>
          <w:tcPr>
            <w:tcW w:w="0" w:type="auto"/>
          </w:tcPr>
          <w:p w14:paraId="2336B103" w14:textId="3D6C72E5"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level.</w:t>
            </w:r>
          </w:p>
        </w:tc>
      </w:tr>
      <w:tr w:rsidR="00FF1AC6" w:rsidRPr="00D3173D" w14:paraId="2FD701F5" w14:textId="77777777" w:rsidTr="00C40F76">
        <w:tc>
          <w:tcPr>
            <w:tcW w:w="640" w:type="dxa"/>
          </w:tcPr>
          <w:p w14:paraId="4D987BF5" w14:textId="2930C5F1"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4</w:t>
            </w:r>
          </w:p>
        </w:tc>
        <w:tc>
          <w:tcPr>
            <w:tcW w:w="2667" w:type="dxa"/>
          </w:tcPr>
          <w:p w14:paraId="6DD83FEA" w14:textId="17C34277"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3</w:t>
            </w:r>
          </w:p>
        </w:tc>
        <w:tc>
          <w:tcPr>
            <w:tcW w:w="0" w:type="auto"/>
          </w:tcPr>
          <w:p w14:paraId="1C18F304" w14:textId="3093C60F" w:rsidR="00FF1AC6" w:rsidRPr="00C22FE0" w:rsidRDefault="00477BBC"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042F8F70" w14:textId="0DA2DDA4"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F9E6AE5" w14:textId="5D290482"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B77974D" w14:textId="0BBF6CA5"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3</w:t>
            </w:r>
          </w:p>
        </w:tc>
        <w:tc>
          <w:tcPr>
            <w:tcW w:w="0" w:type="auto"/>
          </w:tcPr>
          <w:p w14:paraId="65F44315" w14:textId="2FD6C5B1"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LEVELID3</w:t>
            </w:r>
          </w:p>
        </w:tc>
        <w:tc>
          <w:tcPr>
            <w:tcW w:w="0" w:type="auto"/>
          </w:tcPr>
          <w:p w14:paraId="66BE5BDC" w14:textId="04808779"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level.</w:t>
            </w:r>
          </w:p>
        </w:tc>
      </w:tr>
      <w:tr w:rsidR="00FF1AC6" w:rsidRPr="00D3173D" w14:paraId="5CEFF5AB"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1EAAF70F" w14:textId="1328E311"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5</w:t>
            </w:r>
          </w:p>
        </w:tc>
        <w:tc>
          <w:tcPr>
            <w:tcW w:w="2667" w:type="dxa"/>
          </w:tcPr>
          <w:p w14:paraId="1FD4B425" w14:textId="0FC23A07"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1</w:t>
            </w:r>
          </w:p>
        </w:tc>
        <w:tc>
          <w:tcPr>
            <w:tcW w:w="0" w:type="auto"/>
          </w:tcPr>
          <w:p w14:paraId="3E0FC409" w14:textId="3747300F"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DE069E1" w14:textId="3C1D99A5"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54ACA10" w14:textId="099EC4A6"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1367BE3" w14:textId="49B7A5E5"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1</w:t>
            </w:r>
          </w:p>
        </w:tc>
        <w:tc>
          <w:tcPr>
            <w:tcW w:w="0" w:type="auto"/>
          </w:tcPr>
          <w:p w14:paraId="623B9685" w14:textId="5D6AF70F"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1</w:t>
            </w:r>
          </w:p>
        </w:tc>
        <w:tc>
          <w:tcPr>
            <w:tcW w:w="0" w:type="auto"/>
          </w:tcPr>
          <w:p w14:paraId="230A4B1A" w14:textId="51D9DCFC"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model.</w:t>
            </w:r>
          </w:p>
        </w:tc>
      </w:tr>
      <w:tr w:rsidR="007B653F" w:rsidRPr="00D3173D" w14:paraId="25E244B1" w14:textId="77777777" w:rsidTr="00C40F76">
        <w:tc>
          <w:tcPr>
            <w:tcW w:w="640" w:type="dxa"/>
          </w:tcPr>
          <w:p w14:paraId="64E7616D" w14:textId="49CC6113"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6</w:t>
            </w:r>
          </w:p>
        </w:tc>
        <w:tc>
          <w:tcPr>
            <w:tcW w:w="2667" w:type="dxa"/>
          </w:tcPr>
          <w:p w14:paraId="1B91714F" w14:textId="0398DE99"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ID1</w:t>
            </w:r>
          </w:p>
        </w:tc>
        <w:tc>
          <w:tcPr>
            <w:tcW w:w="0" w:type="auto"/>
          </w:tcPr>
          <w:p w14:paraId="35B4ADF4" w14:textId="23E05AAB" w:rsidR="00FF1AC6" w:rsidRPr="00C22FE0" w:rsidRDefault="00477BBC"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6F8243B4" w14:textId="569C2A34"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36C36F7" w14:textId="2AEACA7B"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9859533" w14:textId="256425A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ID1</w:t>
            </w:r>
          </w:p>
        </w:tc>
        <w:tc>
          <w:tcPr>
            <w:tcW w:w="0" w:type="auto"/>
          </w:tcPr>
          <w:p w14:paraId="34B9758F" w14:textId="6B94E508"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ID1</w:t>
            </w:r>
          </w:p>
        </w:tc>
        <w:tc>
          <w:tcPr>
            <w:tcW w:w="0" w:type="auto"/>
          </w:tcPr>
          <w:p w14:paraId="49DFB2FC" w14:textId="2DFF99F2"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model.</w:t>
            </w:r>
          </w:p>
        </w:tc>
      </w:tr>
      <w:tr w:rsidR="00AD328F" w:rsidRPr="00D3173D" w14:paraId="061EDF45"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8AE99E2" w14:textId="77D14407"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7</w:t>
            </w:r>
          </w:p>
        </w:tc>
        <w:tc>
          <w:tcPr>
            <w:tcW w:w="2667" w:type="dxa"/>
          </w:tcPr>
          <w:p w14:paraId="5D5271E1" w14:textId="0F54B8D6"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2</w:t>
            </w:r>
          </w:p>
        </w:tc>
        <w:tc>
          <w:tcPr>
            <w:tcW w:w="0" w:type="auto"/>
          </w:tcPr>
          <w:p w14:paraId="3EE7AB77" w14:textId="7AFB0714"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8A9CF31" w14:textId="400BEFD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57E7846" w14:textId="0C6690AD"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5FD8D75D" w14:textId="0E042007"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2</w:t>
            </w:r>
          </w:p>
        </w:tc>
        <w:tc>
          <w:tcPr>
            <w:tcW w:w="0" w:type="auto"/>
          </w:tcPr>
          <w:p w14:paraId="1CCB04FF" w14:textId="4A235FB0"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2</w:t>
            </w:r>
          </w:p>
        </w:tc>
        <w:tc>
          <w:tcPr>
            <w:tcW w:w="0" w:type="auto"/>
          </w:tcPr>
          <w:p w14:paraId="338B67EE" w14:textId="41C1B00E"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model.</w:t>
            </w:r>
          </w:p>
        </w:tc>
      </w:tr>
      <w:tr w:rsidR="00FF1AC6" w:rsidRPr="00D3173D" w14:paraId="6174D1F4" w14:textId="77777777" w:rsidTr="00C40F76">
        <w:tc>
          <w:tcPr>
            <w:tcW w:w="640" w:type="dxa"/>
          </w:tcPr>
          <w:p w14:paraId="5B8CC60A" w14:textId="55010060"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8</w:t>
            </w:r>
          </w:p>
        </w:tc>
        <w:tc>
          <w:tcPr>
            <w:tcW w:w="2667" w:type="dxa"/>
          </w:tcPr>
          <w:p w14:paraId="42965961" w14:textId="7C01C9E0"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ID2</w:t>
            </w:r>
          </w:p>
        </w:tc>
        <w:tc>
          <w:tcPr>
            <w:tcW w:w="0" w:type="auto"/>
          </w:tcPr>
          <w:p w14:paraId="1CEFBFB9" w14:textId="2121F4E5" w:rsidR="00FF1AC6" w:rsidRPr="00C22FE0" w:rsidRDefault="00477BBC"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49ADBBF" w14:textId="24FE15D4"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3ED096D" w14:textId="55C8F4F8"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78F68AD" w14:textId="4F4D6929"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ID2</w:t>
            </w:r>
          </w:p>
        </w:tc>
        <w:tc>
          <w:tcPr>
            <w:tcW w:w="0" w:type="auto"/>
          </w:tcPr>
          <w:p w14:paraId="43AF72AA" w14:textId="4A1ABF79"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ID2</w:t>
            </w:r>
          </w:p>
        </w:tc>
        <w:tc>
          <w:tcPr>
            <w:tcW w:w="0" w:type="auto"/>
          </w:tcPr>
          <w:p w14:paraId="3CCEB7FA" w14:textId="3E8BEC71"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model.</w:t>
            </w:r>
          </w:p>
        </w:tc>
      </w:tr>
      <w:tr w:rsidR="007C58C5" w:rsidRPr="00D3173D" w14:paraId="37F17413"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57839E49" w14:textId="7A7EA17C" w:rsidR="00FF1AC6" w:rsidRPr="008444C4" w:rsidRDefault="00FF1AC6" w:rsidP="009506DE">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09</w:t>
            </w:r>
          </w:p>
        </w:tc>
        <w:tc>
          <w:tcPr>
            <w:tcW w:w="2667" w:type="dxa"/>
          </w:tcPr>
          <w:p w14:paraId="6F5C2950" w14:textId="0A70BCBD" w:rsidR="00FF1AC6" w:rsidRPr="00270EBE" w:rsidRDefault="00FF1AC6" w:rsidP="00FF1A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3</w:t>
            </w:r>
          </w:p>
        </w:tc>
        <w:tc>
          <w:tcPr>
            <w:tcW w:w="0" w:type="auto"/>
          </w:tcPr>
          <w:p w14:paraId="3DA9D740" w14:textId="1ACA3373" w:rsidR="00FF1AC6" w:rsidRPr="00C22FE0"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7B38F63" w14:textId="42983B5C"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E909A55" w14:textId="196AA9CF" w:rsidR="00FF1AC6" w:rsidRPr="000028A4"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C7DB920" w14:textId="67C821B5"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3</w:t>
            </w:r>
          </w:p>
        </w:tc>
        <w:tc>
          <w:tcPr>
            <w:tcW w:w="0" w:type="auto"/>
          </w:tcPr>
          <w:p w14:paraId="4E33B90C" w14:textId="7F306B4E" w:rsidR="00FF1AC6" w:rsidRPr="00E078F2" w:rsidRDefault="00FF1AC6" w:rsidP="00FF1A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RATINGMODELCODE3</w:t>
            </w:r>
          </w:p>
        </w:tc>
        <w:tc>
          <w:tcPr>
            <w:tcW w:w="0" w:type="auto"/>
          </w:tcPr>
          <w:p w14:paraId="314ED295" w14:textId="18FA7F59" w:rsidR="00FF1AC6" w:rsidRPr="00FF1AC6" w:rsidRDefault="00FF1AC6" w:rsidP="00AD328F">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that uniquely identifies the rating model.</w:t>
            </w:r>
          </w:p>
        </w:tc>
      </w:tr>
      <w:tr w:rsidR="00A05618" w:rsidRPr="00D3173D" w14:paraId="2E7073A0" w14:textId="77777777" w:rsidTr="00C40F76">
        <w:tc>
          <w:tcPr>
            <w:tcW w:w="640" w:type="dxa"/>
          </w:tcPr>
          <w:p w14:paraId="6F70BE9C" w14:textId="0A92576F"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0</w:t>
            </w:r>
          </w:p>
        </w:tc>
        <w:tc>
          <w:tcPr>
            <w:tcW w:w="2667" w:type="dxa"/>
          </w:tcPr>
          <w:p w14:paraId="534D54D1" w14:textId="743CA4A1" w:rsidR="00A05618" w:rsidRPr="00A05618" w:rsidRDefault="00A05618" w:rsidP="00A05618">
            <w:pPr>
              <w:spacing w:after="0" w:line="240" w:lineRule="auto"/>
              <w:rPr>
                <w:rFonts w:asciiTheme="majorHAnsi" w:hAnsiTheme="majorHAnsi" w:cstheme="majorHAnsi"/>
                <w:color w:val="000000"/>
                <w:sz w:val="16"/>
                <w:szCs w:val="16"/>
              </w:rPr>
            </w:pPr>
            <w:r w:rsidRPr="00A05618">
              <w:rPr>
                <w:rFonts w:asciiTheme="minorHAnsi" w:hAnsiTheme="minorHAnsi" w:cstheme="minorHAnsi"/>
                <w:color w:val="000000"/>
                <w:sz w:val="16"/>
                <w:szCs w:val="16"/>
              </w:rPr>
              <w:t xml:space="preserve">   </w:t>
            </w:r>
            <w:r w:rsidRPr="00A05618">
              <w:rPr>
                <w:rFonts w:asciiTheme="majorHAnsi" w:hAnsiTheme="majorHAnsi" w:cstheme="majorHAnsi"/>
                <w:color w:val="000000"/>
                <w:sz w:val="16"/>
                <w:szCs w:val="16"/>
              </w:rPr>
              <w:t>RATINGMODELID3</w:t>
            </w:r>
          </w:p>
        </w:tc>
        <w:tc>
          <w:tcPr>
            <w:tcW w:w="0" w:type="auto"/>
          </w:tcPr>
          <w:p w14:paraId="58BBB05D" w14:textId="5EE60617" w:rsidR="00A0561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369C2D7" w14:textId="521C7281"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B6490E3" w14:textId="2861AF7B" w:rsidR="00A05618" w:rsidRPr="005663F6"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C174C0D" w14:textId="165D14C2"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05618">
              <w:rPr>
                <w:rFonts w:asciiTheme="majorHAnsi" w:hAnsiTheme="majorHAnsi" w:cstheme="majorHAnsi"/>
                <w:color w:val="000000"/>
                <w:sz w:val="16"/>
                <w:szCs w:val="16"/>
              </w:rPr>
              <w:t>RATINGMODELID3</w:t>
            </w:r>
          </w:p>
        </w:tc>
        <w:tc>
          <w:tcPr>
            <w:tcW w:w="0" w:type="auto"/>
          </w:tcPr>
          <w:p w14:paraId="04CD64AB" w14:textId="0BF225D4"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05618">
              <w:rPr>
                <w:rFonts w:asciiTheme="majorHAnsi" w:hAnsiTheme="majorHAnsi" w:cstheme="majorHAnsi"/>
                <w:color w:val="000000"/>
                <w:sz w:val="16"/>
                <w:szCs w:val="16"/>
              </w:rPr>
              <w:t>RATINGMODELID3</w:t>
            </w:r>
          </w:p>
        </w:tc>
        <w:tc>
          <w:tcPr>
            <w:tcW w:w="0" w:type="auto"/>
          </w:tcPr>
          <w:p w14:paraId="569BB4B5" w14:textId="13B591D2"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model.</w:t>
            </w:r>
          </w:p>
        </w:tc>
      </w:tr>
      <w:tr w:rsidR="00A05618" w:rsidRPr="00D3173D" w14:paraId="767FB3D9"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7A06EF1" w14:textId="2B30E2DD"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1</w:t>
            </w:r>
          </w:p>
        </w:tc>
        <w:tc>
          <w:tcPr>
            <w:tcW w:w="2667" w:type="dxa"/>
          </w:tcPr>
          <w:p w14:paraId="10CD0B5D" w14:textId="4434F778"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ECTIONID</w:t>
            </w:r>
          </w:p>
        </w:tc>
        <w:tc>
          <w:tcPr>
            <w:tcW w:w="0" w:type="auto"/>
          </w:tcPr>
          <w:p w14:paraId="2539B346" w14:textId="041899C9"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319F38A8" w14:textId="652A0DFD"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44D4FA9" w14:textId="2C012A44"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64F5DCEF" w14:textId="03C21877"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ECTIONID</w:t>
            </w:r>
          </w:p>
        </w:tc>
        <w:tc>
          <w:tcPr>
            <w:tcW w:w="0" w:type="auto"/>
          </w:tcPr>
          <w:p w14:paraId="4729B529" w14:textId="7F91942E"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ECTIONID</w:t>
            </w:r>
          </w:p>
        </w:tc>
        <w:tc>
          <w:tcPr>
            <w:tcW w:w="0" w:type="auto"/>
          </w:tcPr>
          <w:p w14:paraId="2617B4CC" w14:textId="5CF43A12"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rating model.</w:t>
            </w:r>
          </w:p>
        </w:tc>
      </w:tr>
      <w:tr w:rsidR="00A05618" w:rsidRPr="00D3173D" w14:paraId="426FE4D4" w14:textId="77777777" w:rsidTr="00C40F76">
        <w:tc>
          <w:tcPr>
            <w:tcW w:w="640" w:type="dxa"/>
          </w:tcPr>
          <w:p w14:paraId="09573090" w14:textId="0D7C1234"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2</w:t>
            </w:r>
          </w:p>
        </w:tc>
        <w:tc>
          <w:tcPr>
            <w:tcW w:w="2667" w:type="dxa"/>
          </w:tcPr>
          <w:p w14:paraId="70EEBE28" w14:textId="79C8C507"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ECTIONNAME</w:t>
            </w:r>
          </w:p>
        </w:tc>
        <w:tc>
          <w:tcPr>
            <w:tcW w:w="0" w:type="auto"/>
          </w:tcPr>
          <w:p w14:paraId="1201E711" w14:textId="67506487"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6E0A2541" w14:textId="19678D63"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64423A7" w14:textId="43BF31CB"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4F188D04" w14:textId="48313C6F"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ECTIONNAME</w:t>
            </w:r>
          </w:p>
        </w:tc>
        <w:tc>
          <w:tcPr>
            <w:tcW w:w="0" w:type="auto"/>
          </w:tcPr>
          <w:p w14:paraId="7BE6BA00" w14:textId="0EEEAADD"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ECTIONNAME</w:t>
            </w:r>
          </w:p>
        </w:tc>
        <w:tc>
          <w:tcPr>
            <w:tcW w:w="0" w:type="auto"/>
          </w:tcPr>
          <w:p w14:paraId="5D7A9340" w14:textId="20649BFC"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profile content section.</w:t>
            </w:r>
          </w:p>
        </w:tc>
      </w:tr>
      <w:tr w:rsidR="00A05618" w:rsidRPr="00D3173D" w14:paraId="3F6F871C"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2ADE404" w14:textId="6BD3072A"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3</w:t>
            </w:r>
          </w:p>
        </w:tc>
        <w:tc>
          <w:tcPr>
            <w:tcW w:w="2667" w:type="dxa"/>
          </w:tcPr>
          <w:p w14:paraId="54112965" w14:textId="573F4438"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ID</w:t>
            </w:r>
          </w:p>
        </w:tc>
        <w:tc>
          <w:tcPr>
            <w:tcW w:w="0" w:type="auto"/>
          </w:tcPr>
          <w:p w14:paraId="316DED85" w14:textId="5BCEC86E" w:rsidR="00A05618" w:rsidRPr="008B72EA"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0" w:type="auto"/>
          </w:tcPr>
          <w:p w14:paraId="613DDB62" w14:textId="34A7C6B6"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D16372A" w14:textId="18E61057"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784F03B2" w14:textId="23E858CD"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ID</w:t>
            </w:r>
          </w:p>
        </w:tc>
        <w:tc>
          <w:tcPr>
            <w:tcW w:w="0" w:type="auto"/>
          </w:tcPr>
          <w:p w14:paraId="0A4DC1C6" w14:textId="751DA764"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ID</w:t>
            </w:r>
          </w:p>
        </w:tc>
        <w:tc>
          <w:tcPr>
            <w:tcW w:w="0" w:type="auto"/>
          </w:tcPr>
          <w:p w14:paraId="640F7104" w14:textId="4EC0C50C"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name of the profile content section.</w:t>
            </w:r>
          </w:p>
        </w:tc>
      </w:tr>
      <w:tr w:rsidR="00A05618" w:rsidRPr="00D3173D" w14:paraId="10D58C80" w14:textId="77777777" w:rsidTr="00C40F76">
        <w:tc>
          <w:tcPr>
            <w:tcW w:w="640" w:type="dxa"/>
          </w:tcPr>
          <w:p w14:paraId="5FD551CC" w14:textId="19C6D1E4"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4</w:t>
            </w:r>
          </w:p>
        </w:tc>
        <w:tc>
          <w:tcPr>
            <w:tcW w:w="2667" w:type="dxa"/>
          </w:tcPr>
          <w:p w14:paraId="15AFE670" w14:textId="0E078269"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1</w:t>
            </w:r>
          </w:p>
        </w:tc>
        <w:tc>
          <w:tcPr>
            <w:tcW w:w="0" w:type="auto"/>
          </w:tcPr>
          <w:p w14:paraId="18281CAC" w14:textId="318282E4" w:rsidR="00A05618" w:rsidRPr="008B72EA"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53C6F">
              <w:rPr>
                <w:rFonts w:ascii="Calibri Light" w:hAnsi="Calibri Light" w:cs="Calibri Light"/>
                <w:color w:val="000000"/>
                <w:sz w:val="16"/>
                <w:szCs w:val="16"/>
              </w:rPr>
              <w:t>NUMBER(18)</w:t>
            </w:r>
          </w:p>
        </w:tc>
        <w:tc>
          <w:tcPr>
            <w:tcW w:w="0" w:type="auto"/>
          </w:tcPr>
          <w:p w14:paraId="55E0BEFC" w14:textId="237F135A"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A0BB4D9" w14:textId="4D0D9A0B"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E25A082" w14:textId="23A36839"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1</w:t>
            </w:r>
          </w:p>
        </w:tc>
        <w:tc>
          <w:tcPr>
            <w:tcW w:w="0" w:type="auto"/>
          </w:tcPr>
          <w:p w14:paraId="248B4D21" w14:textId="0DAB8FA2"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1</w:t>
            </w:r>
          </w:p>
        </w:tc>
        <w:tc>
          <w:tcPr>
            <w:tcW w:w="0" w:type="auto"/>
          </w:tcPr>
          <w:p w14:paraId="0F1AC3C8" w14:textId="54544788"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 unique reference to the source of the profile.</w:t>
            </w:r>
          </w:p>
        </w:tc>
      </w:tr>
      <w:tr w:rsidR="00A05618" w:rsidRPr="00D3173D" w14:paraId="264B628C"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3D35242" w14:textId="7B6EE693"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5</w:t>
            </w:r>
          </w:p>
        </w:tc>
        <w:tc>
          <w:tcPr>
            <w:tcW w:w="2667" w:type="dxa"/>
          </w:tcPr>
          <w:p w14:paraId="4D0786FE" w14:textId="38AFB77F"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2</w:t>
            </w:r>
          </w:p>
        </w:tc>
        <w:tc>
          <w:tcPr>
            <w:tcW w:w="0" w:type="auto"/>
          </w:tcPr>
          <w:p w14:paraId="34D29005" w14:textId="2B0EB146" w:rsidR="00A05618" w:rsidRPr="008B72EA"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53C6F">
              <w:rPr>
                <w:rFonts w:ascii="Calibri Light" w:hAnsi="Calibri Light" w:cs="Calibri Light"/>
                <w:color w:val="000000"/>
                <w:sz w:val="16"/>
                <w:szCs w:val="16"/>
              </w:rPr>
              <w:t>NUMBER(18)</w:t>
            </w:r>
          </w:p>
        </w:tc>
        <w:tc>
          <w:tcPr>
            <w:tcW w:w="0" w:type="auto"/>
          </w:tcPr>
          <w:p w14:paraId="0CEBF02D" w14:textId="5D16385D"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269B873" w14:textId="1DDB79EE"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CD60645" w14:textId="4EE20B94"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2</w:t>
            </w:r>
          </w:p>
        </w:tc>
        <w:tc>
          <w:tcPr>
            <w:tcW w:w="0" w:type="auto"/>
          </w:tcPr>
          <w:p w14:paraId="79BB4D85" w14:textId="09B1E756"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2</w:t>
            </w:r>
          </w:p>
        </w:tc>
        <w:tc>
          <w:tcPr>
            <w:tcW w:w="0" w:type="auto"/>
          </w:tcPr>
          <w:p w14:paraId="2199D9F5" w14:textId="40491502"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lternative source key.</w:t>
            </w:r>
          </w:p>
        </w:tc>
      </w:tr>
      <w:tr w:rsidR="00A05618" w:rsidRPr="00D3173D" w14:paraId="7B9E2294" w14:textId="77777777" w:rsidTr="00C40F76">
        <w:tc>
          <w:tcPr>
            <w:tcW w:w="640" w:type="dxa"/>
          </w:tcPr>
          <w:p w14:paraId="55208027" w14:textId="689091EE"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6</w:t>
            </w:r>
          </w:p>
        </w:tc>
        <w:tc>
          <w:tcPr>
            <w:tcW w:w="2667" w:type="dxa"/>
          </w:tcPr>
          <w:p w14:paraId="5AE12FD5" w14:textId="75501F39"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3</w:t>
            </w:r>
          </w:p>
        </w:tc>
        <w:tc>
          <w:tcPr>
            <w:tcW w:w="0" w:type="auto"/>
          </w:tcPr>
          <w:p w14:paraId="0BF4EC27" w14:textId="1AD234DE" w:rsidR="00A05618" w:rsidRPr="008B72EA"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53C6F">
              <w:rPr>
                <w:rFonts w:ascii="Calibri Light" w:hAnsi="Calibri Light" w:cs="Calibri Light"/>
                <w:color w:val="000000"/>
                <w:sz w:val="16"/>
                <w:szCs w:val="16"/>
              </w:rPr>
              <w:t>NUMBER(18)</w:t>
            </w:r>
          </w:p>
        </w:tc>
        <w:tc>
          <w:tcPr>
            <w:tcW w:w="0" w:type="auto"/>
          </w:tcPr>
          <w:p w14:paraId="4E144B9D" w14:textId="387D2B5E"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A5AFC1" w14:textId="07E16273"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E548AA2" w14:textId="50E3016F"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3</w:t>
            </w:r>
          </w:p>
        </w:tc>
        <w:tc>
          <w:tcPr>
            <w:tcW w:w="0" w:type="auto"/>
          </w:tcPr>
          <w:p w14:paraId="2C5724B9" w14:textId="09048B8A"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KEY3</w:t>
            </w:r>
          </w:p>
        </w:tc>
        <w:tc>
          <w:tcPr>
            <w:tcW w:w="0" w:type="auto"/>
          </w:tcPr>
          <w:p w14:paraId="262885B4" w14:textId="4EB7B715"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lternative source key.</w:t>
            </w:r>
          </w:p>
        </w:tc>
      </w:tr>
      <w:tr w:rsidR="00A05618" w:rsidRPr="00D3173D" w14:paraId="6825CDB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ABA3779" w14:textId="0D3B5378"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7</w:t>
            </w:r>
          </w:p>
        </w:tc>
        <w:tc>
          <w:tcPr>
            <w:tcW w:w="2667" w:type="dxa"/>
          </w:tcPr>
          <w:p w14:paraId="14EEE3C4" w14:textId="07BD5BCF"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TYPE</w:t>
            </w:r>
          </w:p>
        </w:tc>
        <w:tc>
          <w:tcPr>
            <w:tcW w:w="0" w:type="auto"/>
          </w:tcPr>
          <w:p w14:paraId="2BA4A2A2" w14:textId="5CB6220B"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0" w:type="auto"/>
          </w:tcPr>
          <w:p w14:paraId="65FFDED1" w14:textId="34F577FC"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413DA15" w14:textId="6C8A9816"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8A22F86" w14:textId="2FBAE2E8"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TYPE</w:t>
            </w:r>
          </w:p>
        </w:tc>
        <w:tc>
          <w:tcPr>
            <w:tcW w:w="0" w:type="auto"/>
          </w:tcPr>
          <w:p w14:paraId="7105DDA0" w14:textId="0E69D094"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TYPE</w:t>
            </w:r>
          </w:p>
        </w:tc>
        <w:tc>
          <w:tcPr>
            <w:tcW w:w="0" w:type="auto"/>
          </w:tcPr>
          <w:p w14:paraId="09143AF0" w14:textId="78F773CC"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Alternative source key.</w:t>
            </w:r>
          </w:p>
        </w:tc>
      </w:tr>
      <w:tr w:rsidR="00A05618" w:rsidRPr="00D3173D" w14:paraId="4DBB4A94" w14:textId="77777777" w:rsidTr="00C40F76">
        <w:tc>
          <w:tcPr>
            <w:tcW w:w="640" w:type="dxa"/>
          </w:tcPr>
          <w:p w14:paraId="18BEB639" w14:textId="37FDEDAC"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8</w:t>
            </w:r>
          </w:p>
        </w:tc>
        <w:tc>
          <w:tcPr>
            <w:tcW w:w="2667" w:type="dxa"/>
          </w:tcPr>
          <w:p w14:paraId="67617342" w14:textId="39FDC2FF"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TATECOUNTRYCODE</w:t>
            </w:r>
          </w:p>
        </w:tc>
        <w:tc>
          <w:tcPr>
            <w:tcW w:w="0" w:type="auto"/>
          </w:tcPr>
          <w:p w14:paraId="208FA0EA" w14:textId="4EFC78E9"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p>
        </w:tc>
        <w:tc>
          <w:tcPr>
            <w:tcW w:w="0" w:type="auto"/>
          </w:tcPr>
          <w:p w14:paraId="411D071A" w14:textId="4808D949"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1A63EF9" w14:textId="1BF97AAE"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1CA97B9" w14:textId="2F9FA11E"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COUNTRYCODE</w:t>
            </w:r>
          </w:p>
        </w:tc>
        <w:tc>
          <w:tcPr>
            <w:tcW w:w="0" w:type="auto"/>
          </w:tcPr>
          <w:p w14:paraId="442B4FB3" w14:textId="0C736E06"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COUNTRYCODE</w:t>
            </w:r>
          </w:p>
        </w:tc>
        <w:tc>
          <w:tcPr>
            <w:tcW w:w="0" w:type="auto"/>
          </w:tcPr>
          <w:p w14:paraId="4C9D6868" w14:textId="77880BF4"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source type.</w:t>
            </w:r>
          </w:p>
        </w:tc>
      </w:tr>
      <w:tr w:rsidR="00A05618" w:rsidRPr="00D3173D" w14:paraId="27CDC612"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73ABC55C" w14:textId="2393B97A"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19</w:t>
            </w:r>
          </w:p>
        </w:tc>
        <w:tc>
          <w:tcPr>
            <w:tcW w:w="2667" w:type="dxa"/>
          </w:tcPr>
          <w:p w14:paraId="1FBF548F" w14:textId="30609209"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TATEGEOGRAPHYCODE</w:t>
            </w:r>
          </w:p>
        </w:tc>
        <w:tc>
          <w:tcPr>
            <w:tcW w:w="0" w:type="auto"/>
          </w:tcPr>
          <w:p w14:paraId="0A1BA86D" w14:textId="7783D909"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36</w:t>
            </w:r>
            <w:r w:rsidRPr="00DC1580">
              <w:rPr>
                <w:rFonts w:ascii="Calibri Light" w:hAnsi="Calibri Light" w:cs="Calibri Light"/>
                <w:color w:val="000000"/>
                <w:sz w:val="16"/>
                <w:szCs w:val="16"/>
              </w:rPr>
              <w:t>0)</w:t>
            </w:r>
          </w:p>
        </w:tc>
        <w:tc>
          <w:tcPr>
            <w:tcW w:w="0" w:type="auto"/>
          </w:tcPr>
          <w:p w14:paraId="62191318" w14:textId="16849E16"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6FE7414" w14:textId="4CE43443"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1AB826D8" w14:textId="19F4D6A4"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GEOGRAPHYCODE</w:t>
            </w:r>
          </w:p>
        </w:tc>
        <w:tc>
          <w:tcPr>
            <w:tcW w:w="0" w:type="auto"/>
          </w:tcPr>
          <w:p w14:paraId="25B6DE73" w14:textId="43508EC2"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GEOGRAPHYCODE</w:t>
            </w:r>
          </w:p>
        </w:tc>
        <w:tc>
          <w:tcPr>
            <w:tcW w:w="0" w:type="auto"/>
          </w:tcPr>
          <w:p w14:paraId="73809B2B" w14:textId="53C0C2C5"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for the state country in the geography table.</w:t>
            </w:r>
          </w:p>
        </w:tc>
      </w:tr>
      <w:tr w:rsidR="00A05618" w:rsidRPr="00D3173D" w14:paraId="195235F7" w14:textId="77777777" w:rsidTr="00C40F76">
        <w:tc>
          <w:tcPr>
            <w:tcW w:w="640" w:type="dxa"/>
          </w:tcPr>
          <w:p w14:paraId="450F900D" w14:textId="753F3690"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lastRenderedPageBreak/>
              <w:t>120</w:t>
            </w:r>
          </w:p>
        </w:tc>
        <w:tc>
          <w:tcPr>
            <w:tcW w:w="2667" w:type="dxa"/>
          </w:tcPr>
          <w:p w14:paraId="01160BEF" w14:textId="3EC75F99"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TATEPROVINCEID</w:t>
            </w:r>
          </w:p>
        </w:tc>
        <w:tc>
          <w:tcPr>
            <w:tcW w:w="0" w:type="auto"/>
          </w:tcPr>
          <w:p w14:paraId="45D46EB2" w14:textId="049A5917"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01A77637" w14:textId="78B1804A"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06EC8DE" w14:textId="69B5BA04"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051C9890" w14:textId="60DB03C7"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PROVINCEID</w:t>
            </w:r>
          </w:p>
        </w:tc>
        <w:tc>
          <w:tcPr>
            <w:tcW w:w="0" w:type="auto"/>
          </w:tcPr>
          <w:p w14:paraId="351575DC" w14:textId="04817342"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TATEPROVINCEID</w:t>
            </w:r>
          </w:p>
        </w:tc>
        <w:tc>
          <w:tcPr>
            <w:tcW w:w="0" w:type="auto"/>
          </w:tcPr>
          <w:p w14:paraId="13575B32" w14:textId="76135DC4"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code for the state geography in the geography table.</w:t>
            </w:r>
          </w:p>
        </w:tc>
      </w:tr>
      <w:tr w:rsidR="00A05618" w:rsidRPr="00D3173D" w14:paraId="3E3E3F3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0BA08F0A" w14:textId="7CD28194"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1</w:t>
            </w:r>
          </w:p>
        </w:tc>
        <w:tc>
          <w:tcPr>
            <w:tcW w:w="2667" w:type="dxa"/>
          </w:tcPr>
          <w:p w14:paraId="299C2E5A" w14:textId="20D1DFC0"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SYSTEMID</w:t>
            </w:r>
          </w:p>
        </w:tc>
        <w:tc>
          <w:tcPr>
            <w:tcW w:w="0" w:type="auto"/>
          </w:tcPr>
          <w:p w14:paraId="67AB039E" w14:textId="53811083"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0" w:type="auto"/>
          </w:tcPr>
          <w:p w14:paraId="26B6A4D5" w14:textId="4C938FF7"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7DE5073" w14:textId="7BAE16D2"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36C13A26" w14:textId="4D2CDDF5"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SYSTEMID</w:t>
            </w:r>
          </w:p>
        </w:tc>
        <w:tc>
          <w:tcPr>
            <w:tcW w:w="0" w:type="auto"/>
          </w:tcPr>
          <w:p w14:paraId="2DE08CA3" w14:textId="752F6917"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SYSTEMID</w:t>
            </w:r>
          </w:p>
        </w:tc>
        <w:tc>
          <w:tcPr>
            <w:tcW w:w="0" w:type="auto"/>
          </w:tcPr>
          <w:p w14:paraId="1A8011F9" w14:textId="72FA28D9"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FF1AC6">
              <w:rPr>
                <w:rFonts w:asciiTheme="majorHAnsi" w:hAnsiTheme="majorHAnsi" w:cstheme="majorHAnsi"/>
                <w:color w:val="000000"/>
                <w:sz w:val="16"/>
                <w:szCs w:val="16"/>
              </w:rPr>
              <w:t>The unique reference to the geography table</w:t>
            </w:r>
          </w:p>
        </w:tc>
      </w:tr>
      <w:tr w:rsidR="00A05618" w:rsidRPr="00D3173D" w14:paraId="59A16E5D" w14:textId="77777777" w:rsidTr="00C40F76">
        <w:tc>
          <w:tcPr>
            <w:tcW w:w="640" w:type="dxa"/>
          </w:tcPr>
          <w:p w14:paraId="77032D9C" w14:textId="32C2075F"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2</w:t>
            </w:r>
          </w:p>
        </w:tc>
        <w:tc>
          <w:tcPr>
            <w:tcW w:w="2667" w:type="dxa"/>
          </w:tcPr>
          <w:p w14:paraId="4FF9ACFC" w14:textId="3834497F"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SYSTEMOWNER</w:t>
            </w:r>
          </w:p>
        </w:tc>
        <w:tc>
          <w:tcPr>
            <w:tcW w:w="0" w:type="auto"/>
          </w:tcPr>
          <w:p w14:paraId="386E2E5E" w14:textId="12823EED" w:rsidR="00A05618" w:rsidRPr="00C22FE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5F5986C" w14:textId="5406E4F3"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E563FD" w14:textId="60AE81A7" w:rsidR="00A05618" w:rsidRPr="000028A4"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663F6">
              <w:rPr>
                <w:rFonts w:ascii="Calibri Light" w:hAnsi="Calibri Light" w:cs="Calibri Light"/>
                <w:color w:val="000000"/>
                <w:sz w:val="16"/>
                <w:szCs w:val="16"/>
              </w:rPr>
              <w:t>N</w:t>
            </w:r>
          </w:p>
        </w:tc>
        <w:tc>
          <w:tcPr>
            <w:tcW w:w="0" w:type="auto"/>
          </w:tcPr>
          <w:p w14:paraId="2039CB63" w14:textId="4D4BD2B9"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SYSTEMOWNER</w:t>
            </w:r>
          </w:p>
        </w:tc>
        <w:tc>
          <w:tcPr>
            <w:tcW w:w="0" w:type="auto"/>
          </w:tcPr>
          <w:p w14:paraId="643C4CB6" w14:textId="36DF8773" w:rsidR="00A05618" w:rsidRPr="00E078F2"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0EBE">
              <w:rPr>
                <w:rFonts w:asciiTheme="majorHAnsi" w:hAnsiTheme="majorHAnsi" w:cstheme="majorHAnsi"/>
                <w:color w:val="000000"/>
                <w:sz w:val="16"/>
                <w:szCs w:val="16"/>
              </w:rPr>
              <w:t>SOURCESYSTEMOWNER</w:t>
            </w:r>
          </w:p>
        </w:tc>
        <w:tc>
          <w:tcPr>
            <w:tcW w:w="0" w:type="auto"/>
          </w:tcPr>
          <w:p w14:paraId="7857C159" w14:textId="30D2804F" w:rsidR="00A05618" w:rsidRPr="00FF1AC6"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Hardcode- DataMigration</w:t>
            </w:r>
          </w:p>
        </w:tc>
      </w:tr>
      <w:tr w:rsidR="00A05618" w:rsidRPr="00D3173D" w14:paraId="1E44B0BE"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316E43C9" w14:textId="58A1A40C"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3</w:t>
            </w:r>
          </w:p>
        </w:tc>
        <w:tc>
          <w:tcPr>
            <w:tcW w:w="2667" w:type="dxa"/>
          </w:tcPr>
          <w:p w14:paraId="6E2B45BE" w14:textId="638A512C"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 xml:space="preserve"> ATTRIBUTE CATEGORY</w:t>
            </w:r>
          </w:p>
        </w:tc>
        <w:tc>
          <w:tcPr>
            <w:tcW w:w="0" w:type="auto"/>
          </w:tcPr>
          <w:p w14:paraId="0D1F6E0E" w14:textId="1B2560D9" w:rsidR="00A05618" w:rsidRPr="00DC1580"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0" w:type="auto"/>
          </w:tcPr>
          <w:p w14:paraId="09CDD572" w14:textId="040126ED"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823F65" w14:textId="7ECA01EE" w:rsidR="00A05618" w:rsidRPr="00FD5DAE" w:rsidRDefault="00350516"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77C6DC61" w14:textId="3C6F3AFD" w:rsidR="00A0561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ATTRIBUTE CATEGORY</w:t>
            </w:r>
          </w:p>
        </w:tc>
        <w:tc>
          <w:tcPr>
            <w:tcW w:w="0" w:type="auto"/>
          </w:tcPr>
          <w:p w14:paraId="23017B83" w14:textId="24A702DD" w:rsidR="00A0561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0AEC1740" w14:textId="77777777" w:rsidR="00A05618" w:rsidRPr="0010494A"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05618" w:rsidRPr="00D3173D" w14:paraId="0BC02720" w14:textId="77777777" w:rsidTr="00C40F76">
        <w:tc>
          <w:tcPr>
            <w:tcW w:w="640" w:type="dxa"/>
          </w:tcPr>
          <w:p w14:paraId="1976F571" w14:textId="4C1F46B6"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4</w:t>
            </w:r>
          </w:p>
        </w:tc>
        <w:tc>
          <w:tcPr>
            <w:tcW w:w="2667" w:type="dxa"/>
          </w:tcPr>
          <w:p w14:paraId="03B2A3C1" w14:textId="625BDF49"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w:t>
            </w:r>
          </w:p>
        </w:tc>
        <w:tc>
          <w:tcPr>
            <w:tcW w:w="0" w:type="auto"/>
          </w:tcPr>
          <w:p w14:paraId="7740E353" w14:textId="194EDA3F" w:rsidR="00A05618" w:rsidRPr="00B97B4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45AA6475"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34DCAD5A"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7E577E77"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3FC945B4" w14:textId="370B6D4C"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2783F0F8" w14:textId="4AF78F85" w:rsidR="00A05618" w:rsidRPr="0010494A"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05618" w:rsidRPr="00D3173D" w14:paraId="7ECD5347"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65A99F9C" w14:textId="66E8929A"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8444C4">
              <w:rPr>
                <w:rFonts w:asciiTheme="majorHAnsi" w:hAnsiTheme="majorHAnsi" w:cstheme="majorHAnsi"/>
                <w:color w:val="000000"/>
                <w:sz w:val="16"/>
                <w:szCs w:val="16"/>
              </w:rPr>
              <w:t>125</w:t>
            </w:r>
          </w:p>
        </w:tc>
        <w:tc>
          <w:tcPr>
            <w:tcW w:w="2667" w:type="dxa"/>
          </w:tcPr>
          <w:p w14:paraId="375D0B39" w14:textId="20011CE4"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2</w:t>
            </w:r>
          </w:p>
        </w:tc>
        <w:tc>
          <w:tcPr>
            <w:tcW w:w="0" w:type="auto"/>
          </w:tcPr>
          <w:p w14:paraId="07846499" w14:textId="76C945EC" w:rsidR="00A05618" w:rsidRPr="00B97B4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D1401B8" w14:textId="10F32F2A"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5C650D16"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56927877"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3BC58F08" w14:textId="03AB8B23"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250D0032" w14:textId="1649BC0F" w:rsidR="00A05618" w:rsidRPr="0010494A"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05618" w:rsidRPr="00D3173D" w14:paraId="72EA6E62" w14:textId="77777777" w:rsidTr="00C40F76">
        <w:tc>
          <w:tcPr>
            <w:tcW w:w="640" w:type="dxa"/>
          </w:tcPr>
          <w:p w14:paraId="2600D82F" w14:textId="034CF9A9"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6</w:t>
            </w:r>
          </w:p>
        </w:tc>
        <w:tc>
          <w:tcPr>
            <w:tcW w:w="2667" w:type="dxa"/>
          </w:tcPr>
          <w:p w14:paraId="097253A0" w14:textId="3D1593CA"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3</w:t>
            </w:r>
          </w:p>
        </w:tc>
        <w:tc>
          <w:tcPr>
            <w:tcW w:w="0" w:type="auto"/>
          </w:tcPr>
          <w:p w14:paraId="01FEDEB8" w14:textId="7CD9F4E4" w:rsidR="00A05618" w:rsidRPr="00B97B4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9B2F829" w14:textId="2BB3F2FD"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317DA043"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28DDF728"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1B6DE18A" w14:textId="5897822B"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61722460" w14:textId="25C03DA7" w:rsidR="00A05618" w:rsidRPr="0010494A"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05618" w:rsidRPr="00D3173D" w14:paraId="5016326F" w14:textId="77777777" w:rsidTr="00C40F76">
        <w:trPr>
          <w:cnfStyle w:val="000000100000" w:firstRow="0" w:lastRow="0" w:firstColumn="0" w:lastColumn="0" w:oddVBand="0" w:evenVBand="0" w:oddHBand="1" w:evenHBand="0" w:firstRowFirstColumn="0" w:firstRowLastColumn="0" w:lastRowFirstColumn="0" w:lastRowLastColumn="0"/>
        </w:trPr>
        <w:tc>
          <w:tcPr>
            <w:tcW w:w="640" w:type="dxa"/>
          </w:tcPr>
          <w:p w14:paraId="26999AF1" w14:textId="3B128875"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8444C4">
              <w:rPr>
                <w:rFonts w:asciiTheme="majorHAnsi" w:hAnsiTheme="majorHAnsi" w:cstheme="majorHAnsi"/>
                <w:color w:val="000000"/>
                <w:sz w:val="16"/>
                <w:szCs w:val="16"/>
              </w:rPr>
              <w:t>127</w:t>
            </w:r>
          </w:p>
        </w:tc>
        <w:tc>
          <w:tcPr>
            <w:tcW w:w="2667" w:type="dxa"/>
          </w:tcPr>
          <w:p w14:paraId="6DD9D468" w14:textId="3B2080FB" w:rsidR="00A05618" w:rsidRPr="00270EBE" w:rsidRDefault="00A05618" w:rsidP="00A0561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4</w:t>
            </w:r>
          </w:p>
        </w:tc>
        <w:tc>
          <w:tcPr>
            <w:tcW w:w="0" w:type="auto"/>
          </w:tcPr>
          <w:p w14:paraId="58B69736" w14:textId="744240D5" w:rsidR="00A05618" w:rsidRPr="00B97B48"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FD3CF27" w14:textId="3B7A07B3"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5386444E" w:rsidR="00A05618" w:rsidRPr="00FD5DAE"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7BB0F4AA"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743BA8EC" w14:textId="36E6E964" w:rsidR="00A05618" w:rsidRPr="00D3173D"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2FCC6A49" w14:textId="5B09FDF7" w:rsidR="00A05618" w:rsidRPr="0010494A" w:rsidRDefault="00A05618" w:rsidP="00A0561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A05618" w:rsidRPr="00D3173D" w14:paraId="134EA143"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7E99A3D6" w14:textId="5109D5F5"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28</w:t>
            </w:r>
          </w:p>
        </w:tc>
        <w:tc>
          <w:tcPr>
            <w:tcW w:w="2667" w:type="dxa"/>
          </w:tcPr>
          <w:p w14:paraId="672F4EF0" w14:textId="533C6332"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5</w:t>
            </w:r>
          </w:p>
        </w:tc>
        <w:tc>
          <w:tcPr>
            <w:tcW w:w="0" w:type="auto"/>
          </w:tcPr>
          <w:p w14:paraId="1CF43351" w14:textId="1253963A" w:rsidR="00A05618" w:rsidRPr="00B97B48"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F617401" w14:textId="60F73BDA"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07BFFA08"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79AB9557"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4AC5F4ED" w14:textId="038AC3AF"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7521725" w14:textId="2960E5D1"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D3173D" w14:paraId="4FA6B4E7"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4A8D515E" w14:textId="0162069A"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29</w:t>
            </w:r>
          </w:p>
        </w:tc>
        <w:tc>
          <w:tcPr>
            <w:tcW w:w="2667" w:type="dxa"/>
          </w:tcPr>
          <w:p w14:paraId="2A776EAC" w14:textId="5CBAD455" w:rsidR="00A05618" w:rsidRPr="00270EB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6</w:t>
            </w:r>
          </w:p>
        </w:tc>
        <w:tc>
          <w:tcPr>
            <w:tcW w:w="0" w:type="auto"/>
          </w:tcPr>
          <w:p w14:paraId="42DD8910" w14:textId="23B8F40A" w:rsidR="00A05618" w:rsidRPr="00B97B48"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7DFF6B7" w14:textId="6AE7C498"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586DE431"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2D829D79"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0562853A" w14:textId="756DA25A"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F9DB147" w14:textId="055D4AC9" w:rsidR="00A05618" w:rsidRPr="0010494A"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D3173D" w14:paraId="3B6AC39D"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4976E007" w14:textId="28A3F952"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0</w:t>
            </w:r>
          </w:p>
        </w:tc>
        <w:tc>
          <w:tcPr>
            <w:tcW w:w="2667" w:type="dxa"/>
          </w:tcPr>
          <w:p w14:paraId="707D4BC6" w14:textId="44299B2F"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7</w:t>
            </w:r>
          </w:p>
        </w:tc>
        <w:tc>
          <w:tcPr>
            <w:tcW w:w="0" w:type="auto"/>
          </w:tcPr>
          <w:p w14:paraId="11D0E5F7" w14:textId="377F3322" w:rsidR="00A05618" w:rsidRPr="00B97B48"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12F21A" w14:textId="0AD81813"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1F205670"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57A12042"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1CFD877A" w14:textId="5FA5F82F"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4543218C" w14:textId="670ABBE9"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D3173D" w14:paraId="6C4FD7B3"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09DF2A04" w14:textId="5540123E"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1</w:t>
            </w:r>
          </w:p>
        </w:tc>
        <w:tc>
          <w:tcPr>
            <w:tcW w:w="2667" w:type="dxa"/>
          </w:tcPr>
          <w:p w14:paraId="515B95F9" w14:textId="506ED682" w:rsidR="00A05618" w:rsidRPr="00270EB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8</w:t>
            </w:r>
          </w:p>
        </w:tc>
        <w:tc>
          <w:tcPr>
            <w:tcW w:w="0" w:type="auto"/>
          </w:tcPr>
          <w:p w14:paraId="419545FA" w14:textId="22BAA219" w:rsidR="00A05618" w:rsidRPr="00B97B48"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AA5D77" w14:textId="36A0CFBE"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524E89AF"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7822A41E"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566A08D" w14:textId="131E9B57"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D29EC02" w14:textId="21D7D102" w:rsidR="00A05618" w:rsidRPr="0010494A"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D3173D" w14:paraId="6D31E976"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4E12D919" w14:textId="1608AD77"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 xml:space="preserve">   </w:t>
            </w:r>
            <w:r>
              <w:rPr>
                <w:rFonts w:asciiTheme="majorHAnsi" w:hAnsiTheme="majorHAnsi" w:cstheme="majorHAnsi"/>
                <w:b w:val="0"/>
                <w:bCs w:val="0"/>
                <w:color w:val="000000"/>
                <w:sz w:val="16"/>
                <w:szCs w:val="16"/>
              </w:rPr>
              <w:t xml:space="preserve">    </w:t>
            </w:r>
            <w:r w:rsidRPr="008444C4">
              <w:rPr>
                <w:rFonts w:asciiTheme="majorHAnsi" w:hAnsiTheme="majorHAnsi" w:cstheme="majorHAnsi"/>
                <w:b w:val="0"/>
                <w:bCs w:val="0"/>
                <w:color w:val="000000"/>
                <w:sz w:val="16"/>
                <w:szCs w:val="16"/>
              </w:rPr>
              <w:t>132</w:t>
            </w:r>
          </w:p>
        </w:tc>
        <w:tc>
          <w:tcPr>
            <w:tcW w:w="2667" w:type="dxa"/>
          </w:tcPr>
          <w:p w14:paraId="441F83A6" w14:textId="6309B0AE"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9</w:t>
            </w:r>
          </w:p>
        </w:tc>
        <w:tc>
          <w:tcPr>
            <w:tcW w:w="0" w:type="auto"/>
          </w:tcPr>
          <w:p w14:paraId="080A62E8" w14:textId="4D251BE1" w:rsidR="00A05618" w:rsidRPr="00B97B48"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1810B77" w14:textId="2A04DA5D"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1739E8D2"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47E6684C"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296DD35C" w14:textId="07E83C8B"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75523115" w14:textId="6F79FAC3"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D3173D" w14:paraId="1C20EF7A"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2ED6575E" w14:textId="65F37902"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3</w:t>
            </w:r>
          </w:p>
        </w:tc>
        <w:tc>
          <w:tcPr>
            <w:tcW w:w="2667" w:type="dxa"/>
          </w:tcPr>
          <w:p w14:paraId="6FE28298" w14:textId="6C1931CB" w:rsidR="00A05618" w:rsidRPr="00270EB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0</w:t>
            </w:r>
          </w:p>
        </w:tc>
        <w:tc>
          <w:tcPr>
            <w:tcW w:w="0" w:type="auto"/>
          </w:tcPr>
          <w:p w14:paraId="5FB8EC11" w14:textId="01CFD1FE" w:rsidR="00A05618" w:rsidRPr="00B97B48"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4522EA" w14:textId="23A57B42"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1E766AF2"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342DECFE"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5EF9C82F" w14:textId="5E8603B2"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2F81A843" w14:textId="3595FE28" w:rsidR="00A05618" w:rsidRPr="0010494A"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D3173D" w14:paraId="2D4EF36D"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368FECB1" w14:textId="48762635"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4</w:t>
            </w:r>
          </w:p>
        </w:tc>
        <w:tc>
          <w:tcPr>
            <w:tcW w:w="2667" w:type="dxa"/>
          </w:tcPr>
          <w:p w14:paraId="4A78262E" w14:textId="05995C8F"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1</w:t>
            </w:r>
          </w:p>
        </w:tc>
        <w:tc>
          <w:tcPr>
            <w:tcW w:w="0" w:type="auto"/>
          </w:tcPr>
          <w:p w14:paraId="7E5D916B" w14:textId="4CF65395" w:rsidR="00A05618" w:rsidRPr="00B97B48"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6A0A67C" w14:textId="3FF182D5"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2F34F2B5"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7BA55A16"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1B7DE1B0" w14:textId="3D8C8FFB" w:rsidR="00A05618" w:rsidRPr="00D3173D"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4747ECA9" w14:textId="56440CFC"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D3173D" w14:paraId="71C0E184"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48DD62E1" w14:textId="77A488FB"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5</w:t>
            </w:r>
          </w:p>
        </w:tc>
        <w:tc>
          <w:tcPr>
            <w:tcW w:w="2667" w:type="dxa"/>
          </w:tcPr>
          <w:p w14:paraId="70273A1C" w14:textId="5AC0FD62" w:rsidR="00A05618" w:rsidRPr="00270EB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2</w:t>
            </w:r>
          </w:p>
        </w:tc>
        <w:tc>
          <w:tcPr>
            <w:tcW w:w="0" w:type="auto"/>
          </w:tcPr>
          <w:p w14:paraId="2BED455A" w14:textId="6386B496" w:rsidR="00A05618" w:rsidRPr="00B97B48"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88A46DE" w14:textId="1D4FCE9E"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19B6341B"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2A510D1E"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05B6B0F3" w14:textId="42B48898" w:rsidR="00A05618" w:rsidRPr="00D3173D"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4CAF0789" w14:textId="0BB31231" w:rsidR="00A05618" w:rsidRPr="0010494A"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D3173D" w14:paraId="2B19E6E6"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5B1EA378" w14:textId="7E27FB31"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6</w:t>
            </w:r>
          </w:p>
        </w:tc>
        <w:tc>
          <w:tcPr>
            <w:tcW w:w="2667" w:type="dxa"/>
          </w:tcPr>
          <w:p w14:paraId="4172289B" w14:textId="07F8FAF7"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3</w:t>
            </w:r>
          </w:p>
        </w:tc>
        <w:tc>
          <w:tcPr>
            <w:tcW w:w="0" w:type="auto"/>
          </w:tcPr>
          <w:p w14:paraId="538C9F5E" w14:textId="1AAF33CD" w:rsidR="00A05618" w:rsidRPr="0046306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CAC9EA" w14:textId="04BCE097"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2B0FE03" w14:textId="5D00AE8F"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0D710F" w14:textId="742060DB" w:rsidR="00A05618" w:rsidRPr="006757C7"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2DB74098" w14:textId="4F9FD0FC" w:rsidR="00A05618" w:rsidRPr="006757C7"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6A35C029" w14:textId="77777777"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D3173D" w14:paraId="76246BED"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3238355E" w14:textId="5EDC8A4C"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7</w:t>
            </w:r>
          </w:p>
        </w:tc>
        <w:tc>
          <w:tcPr>
            <w:tcW w:w="2667" w:type="dxa"/>
          </w:tcPr>
          <w:p w14:paraId="3164351C" w14:textId="65A3A677" w:rsidR="00A05618" w:rsidRPr="00270EB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4</w:t>
            </w:r>
          </w:p>
        </w:tc>
        <w:tc>
          <w:tcPr>
            <w:tcW w:w="0" w:type="auto"/>
          </w:tcPr>
          <w:p w14:paraId="6C564477" w14:textId="476DAAA9" w:rsidR="00A05618" w:rsidRPr="0046306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48D8C81" w14:textId="3A54E8A7"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5413B3" w14:textId="666E304C" w:rsidR="00A05618" w:rsidRPr="00FD5DAE"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845D8C" w14:textId="7D202C00" w:rsidR="00A05618" w:rsidRPr="006757C7"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42057B15" w14:textId="34019C2B" w:rsidR="00A05618" w:rsidRPr="006757C7"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674FA972" w14:textId="77777777" w:rsidR="00A05618" w:rsidRPr="0010494A"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D3173D" w14:paraId="0A3930D6"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13B05926" w14:textId="4DB27D6B"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8</w:t>
            </w:r>
          </w:p>
        </w:tc>
        <w:tc>
          <w:tcPr>
            <w:tcW w:w="2667" w:type="dxa"/>
          </w:tcPr>
          <w:p w14:paraId="6F58B6C2" w14:textId="7304F33C" w:rsidR="00A05618" w:rsidRPr="00270EB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ATTRIBUTE15</w:t>
            </w:r>
          </w:p>
        </w:tc>
        <w:tc>
          <w:tcPr>
            <w:tcW w:w="0" w:type="auto"/>
          </w:tcPr>
          <w:p w14:paraId="396813E8" w14:textId="0618ED22" w:rsidR="00A05618" w:rsidRPr="0046306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8D0869E" w14:textId="5176AD01"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C94559" w14:textId="50D7DE12" w:rsidR="00A05618" w:rsidRPr="00FD5DAE"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763B08" w14:textId="2C41EE9B" w:rsidR="00A05618" w:rsidRPr="006757C7"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8C35143" w14:textId="35F1CFB7" w:rsidR="00A05618" w:rsidRPr="006757C7"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8114963" w14:textId="77777777" w:rsidR="00A05618" w:rsidRPr="0010494A"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BD502F" w14:paraId="4A0781B4"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40" w:type="dxa"/>
          </w:tcPr>
          <w:p w14:paraId="6CFA06D9" w14:textId="53825CB8"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39</w:t>
            </w:r>
          </w:p>
        </w:tc>
        <w:tc>
          <w:tcPr>
            <w:tcW w:w="2667" w:type="dxa"/>
          </w:tcPr>
          <w:p w14:paraId="4EE5A9BE" w14:textId="777D846B" w:rsidR="00A05618" w:rsidRPr="00BD502F" w:rsidRDefault="00A05618" w:rsidP="00A05618">
            <w:pPr>
              <w:widowControl w:val="0"/>
              <w:autoSpaceDE w:val="0"/>
              <w:autoSpaceDN w:val="0"/>
              <w:adjustRightInd w:val="0"/>
              <w:spacing w:after="0" w:line="240" w:lineRule="auto"/>
              <w:ind w:left="108" w:right="108"/>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NUMBER1</w:t>
            </w:r>
          </w:p>
        </w:tc>
        <w:tc>
          <w:tcPr>
            <w:tcW w:w="0" w:type="auto"/>
          </w:tcPr>
          <w:p w14:paraId="5BADC20D" w14:textId="74FE43AF"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NUMBER</w:t>
            </w:r>
          </w:p>
        </w:tc>
        <w:tc>
          <w:tcPr>
            <w:tcW w:w="0" w:type="auto"/>
          </w:tcPr>
          <w:p w14:paraId="33FA595F" w14:textId="054CE9F0"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435387" w14:textId="4C5017A5"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FE8167D" w14:textId="5706F9CB" w:rsidR="00A05618" w:rsidRPr="00BD502F" w:rsidRDefault="00A05618" w:rsidP="00A05618">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05B3BF50" w14:textId="6852FBCD"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5BBF03F4" w14:textId="7777777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BD502F" w14:paraId="37743AF6" w14:textId="77777777" w:rsidTr="00C40F76">
        <w:tblPrEx>
          <w:tblLook w:val="04A0" w:firstRow="1" w:lastRow="0" w:firstColumn="1" w:lastColumn="0" w:noHBand="0" w:noVBand="1"/>
        </w:tblPrEx>
        <w:trPr>
          <w:trHeight w:val="325"/>
        </w:trPr>
        <w:tc>
          <w:tcPr>
            <w:cnfStyle w:val="001000000000" w:firstRow="0" w:lastRow="0" w:firstColumn="1" w:lastColumn="0" w:oddVBand="0" w:evenVBand="0" w:oddHBand="0" w:evenHBand="0" w:firstRowFirstColumn="0" w:firstRowLastColumn="0" w:lastRowFirstColumn="0" w:lastRowLastColumn="0"/>
            <w:tcW w:w="640" w:type="dxa"/>
          </w:tcPr>
          <w:p w14:paraId="68587604" w14:textId="4B2BD96F"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w:t>
            </w:r>
            <w:r>
              <w:rPr>
                <w:rFonts w:asciiTheme="majorHAnsi" w:hAnsiTheme="majorHAnsi" w:cstheme="majorHAnsi"/>
                <w:b w:val="0"/>
                <w:bCs w:val="0"/>
                <w:color w:val="000000"/>
                <w:sz w:val="16"/>
                <w:szCs w:val="16"/>
              </w:rPr>
              <w:t>4</w:t>
            </w:r>
            <w:r w:rsidRPr="008444C4">
              <w:rPr>
                <w:rFonts w:asciiTheme="majorHAnsi" w:hAnsiTheme="majorHAnsi" w:cstheme="majorHAnsi"/>
                <w:b w:val="0"/>
                <w:bCs w:val="0"/>
                <w:color w:val="000000"/>
                <w:sz w:val="16"/>
                <w:szCs w:val="16"/>
              </w:rPr>
              <w:t>0</w:t>
            </w:r>
          </w:p>
        </w:tc>
        <w:tc>
          <w:tcPr>
            <w:tcW w:w="2667" w:type="dxa"/>
          </w:tcPr>
          <w:p w14:paraId="24B45CFC" w14:textId="254DFEE0"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NUMBER2</w:t>
            </w:r>
          </w:p>
        </w:tc>
        <w:tc>
          <w:tcPr>
            <w:tcW w:w="0" w:type="auto"/>
          </w:tcPr>
          <w:p w14:paraId="365FF621" w14:textId="59778A7B"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NUMBER</w:t>
            </w:r>
          </w:p>
        </w:tc>
        <w:tc>
          <w:tcPr>
            <w:tcW w:w="0" w:type="auto"/>
          </w:tcPr>
          <w:p w14:paraId="1A722DE0" w14:textId="72B75A2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956B4B5" w14:textId="37A800C4"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E5F3E6B" w14:textId="41A9D376" w:rsidR="00A05618" w:rsidRPr="00BD502F" w:rsidRDefault="00A05618" w:rsidP="00A05618">
            <w:pPr>
              <w:widowControl w:val="0"/>
              <w:autoSpaceDE w:val="0"/>
              <w:autoSpaceDN w:val="0"/>
              <w:adjustRightInd w:val="0"/>
              <w:spacing w:after="0" w:line="240" w:lineRule="auto"/>
              <w:ind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26EA97B1" w14:textId="5292C37C"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10CA2EDB" w14:textId="7777777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BD502F" w14:paraId="468485A5"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40" w:type="dxa"/>
          </w:tcPr>
          <w:p w14:paraId="2F9414CC" w14:textId="6C4141F3"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1</w:t>
            </w:r>
          </w:p>
        </w:tc>
        <w:tc>
          <w:tcPr>
            <w:tcW w:w="2667" w:type="dxa"/>
          </w:tcPr>
          <w:p w14:paraId="5EEEA3F5" w14:textId="3C37908C"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NUMBER3</w:t>
            </w:r>
          </w:p>
        </w:tc>
        <w:tc>
          <w:tcPr>
            <w:tcW w:w="0" w:type="auto"/>
          </w:tcPr>
          <w:p w14:paraId="0414E3A5" w14:textId="5A087EE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NUMBER</w:t>
            </w:r>
          </w:p>
        </w:tc>
        <w:tc>
          <w:tcPr>
            <w:tcW w:w="0" w:type="auto"/>
          </w:tcPr>
          <w:p w14:paraId="306DEB29" w14:textId="7F0A6C52"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E362E8" w14:textId="4332214A"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5561E0C" w14:textId="2B22333B" w:rsidR="00A05618" w:rsidRPr="00BD502F" w:rsidRDefault="00A05618" w:rsidP="00A05618">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13CB7BF1" w14:textId="636247FB"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005E8E44" w14:textId="7777777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BD502F" w14:paraId="04B1E068" w14:textId="77777777" w:rsidTr="00C40F76">
        <w:tblPrEx>
          <w:tblLook w:val="04A0" w:firstRow="1" w:lastRow="0" w:firstColumn="1" w:lastColumn="0" w:noHBand="0" w:noVBand="1"/>
        </w:tblPrEx>
        <w:trPr>
          <w:trHeight w:val="325"/>
        </w:trPr>
        <w:tc>
          <w:tcPr>
            <w:cnfStyle w:val="001000000000" w:firstRow="0" w:lastRow="0" w:firstColumn="1" w:lastColumn="0" w:oddVBand="0" w:evenVBand="0" w:oddHBand="0" w:evenHBand="0" w:firstRowFirstColumn="0" w:firstRowLastColumn="0" w:lastRowFirstColumn="0" w:lastRowLastColumn="0"/>
            <w:tcW w:w="640" w:type="dxa"/>
          </w:tcPr>
          <w:p w14:paraId="59C5C4D2" w14:textId="1E8C042F"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2</w:t>
            </w:r>
          </w:p>
        </w:tc>
        <w:tc>
          <w:tcPr>
            <w:tcW w:w="2667" w:type="dxa"/>
          </w:tcPr>
          <w:p w14:paraId="131CA155" w14:textId="3AB1150A"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NUMBER4</w:t>
            </w:r>
          </w:p>
        </w:tc>
        <w:tc>
          <w:tcPr>
            <w:tcW w:w="0" w:type="auto"/>
          </w:tcPr>
          <w:p w14:paraId="4C65E2B7" w14:textId="12F9452E"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NUMBER</w:t>
            </w:r>
          </w:p>
        </w:tc>
        <w:tc>
          <w:tcPr>
            <w:tcW w:w="0" w:type="auto"/>
          </w:tcPr>
          <w:p w14:paraId="7BB76017" w14:textId="4DEA8431"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EE5BD9" w14:textId="7533F5A9"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74679AA" w14:textId="5A141E59" w:rsidR="00A05618" w:rsidRPr="00BD502F" w:rsidRDefault="00A05618" w:rsidP="00A05618">
            <w:pPr>
              <w:widowControl w:val="0"/>
              <w:autoSpaceDE w:val="0"/>
              <w:autoSpaceDN w:val="0"/>
              <w:adjustRightInd w:val="0"/>
              <w:spacing w:after="0" w:line="240" w:lineRule="auto"/>
              <w:ind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35B61C77" w14:textId="4C706384"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266ED36E" w14:textId="7777777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BD502F" w14:paraId="0B0AAE30"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40" w:type="dxa"/>
          </w:tcPr>
          <w:p w14:paraId="5AD58941" w14:textId="7C89511E"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3</w:t>
            </w:r>
          </w:p>
        </w:tc>
        <w:tc>
          <w:tcPr>
            <w:tcW w:w="2667" w:type="dxa"/>
          </w:tcPr>
          <w:p w14:paraId="4CFF6F8F" w14:textId="3680F3BB"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NUMBER5</w:t>
            </w:r>
          </w:p>
        </w:tc>
        <w:tc>
          <w:tcPr>
            <w:tcW w:w="0" w:type="auto"/>
          </w:tcPr>
          <w:p w14:paraId="7E679ED5" w14:textId="7FDFA05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NUMBER</w:t>
            </w:r>
          </w:p>
        </w:tc>
        <w:tc>
          <w:tcPr>
            <w:tcW w:w="0" w:type="auto"/>
          </w:tcPr>
          <w:p w14:paraId="68454212" w14:textId="38DE3620"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048D92" w14:textId="6564562B"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DB7FC7E" w14:textId="50DD13D9" w:rsidR="00A05618" w:rsidRPr="00BD502F" w:rsidRDefault="00A05618" w:rsidP="00A05618">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165E618A" w14:textId="0EA6980C"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3DD0B709" w14:textId="7777777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BD502F" w14:paraId="4B8FB49D" w14:textId="77777777" w:rsidTr="00C40F76">
        <w:tblPrEx>
          <w:tblLook w:val="04A0" w:firstRow="1" w:lastRow="0" w:firstColumn="1" w:lastColumn="0" w:noHBand="0" w:noVBand="1"/>
        </w:tblPrEx>
        <w:trPr>
          <w:trHeight w:val="325"/>
        </w:trPr>
        <w:tc>
          <w:tcPr>
            <w:cnfStyle w:val="001000000000" w:firstRow="0" w:lastRow="0" w:firstColumn="1" w:lastColumn="0" w:oddVBand="0" w:evenVBand="0" w:oddHBand="0" w:evenHBand="0" w:firstRowFirstColumn="0" w:firstRowLastColumn="0" w:lastRowFirstColumn="0" w:lastRowLastColumn="0"/>
            <w:tcW w:w="640" w:type="dxa"/>
          </w:tcPr>
          <w:p w14:paraId="0E8A1EFE" w14:textId="3AF9E821"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4</w:t>
            </w:r>
          </w:p>
        </w:tc>
        <w:tc>
          <w:tcPr>
            <w:tcW w:w="2667" w:type="dxa"/>
          </w:tcPr>
          <w:p w14:paraId="63D39E95" w14:textId="0C131146"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DATE1</w:t>
            </w:r>
          </w:p>
        </w:tc>
        <w:tc>
          <w:tcPr>
            <w:tcW w:w="0" w:type="auto"/>
          </w:tcPr>
          <w:p w14:paraId="4877AFB1" w14:textId="4117375F"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DATE</w:t>
            </w:r>
          </w:p>
        </w:tc>
        <w:tc>
          <w:tcPr>
            <w:tcW w:w="0" w:type="auto"/>
          </w:tcPr>
          <w:p w14:paraId="329BF2EB" w14:textId="3FCF39CC"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C2DE24" w14:textId="554AA089"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D0CA79" w14:textId="4C4F4BAA" w:rsidR="00A05618" w:rsidRPr="00BD502F" w:rsidRDefault="00A05618" w:rsidP="00A05618">
            <w:pPr>
              <w:widowControl w:val="0"/>
              <w:autoSpaceDE w:val="0"/>
              <w:autoSpaceDN w:val="0"/>
              <w:adjustRightInd w:val="0"/>
              <w:spacing w:after="0" w:line="240" w:lineRule="auto"/>
              <w:ind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35F42AB2" w14:textId="2823B6B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7316C4FB" w14:textId="7777777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BD502F" w14:paraId="569BF321"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640" w:type="dxa"/>
          </w:tcPr>
          <w:p w14:paraId="01787F47" w14:textId="204B1A20"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5</w:t>
            </w:r>
          </w:p>
        </w:tc>
        <w:tc>
          <w:tcPr>
            <w:tcW w:w="2667" w:type="dxa"/>
          </w:tcPr>
          <w:p w14:paraId="06B7672A" w14:textId="528A50B8"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DATE2</w:t>
            </w:r>
          </w:p>
        </w:tc>
        <w:tc>
          <w:tcPr>
            <w:tcW w:w="0" w:type="auto"/>
          </w:tcPr>
          <w:p w14:paraId="44FD7BB8" w14:textId="32B4047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DATE</w:t>
            </w:r>
          </w:p>
        </w:tc>
        <w:tc>
          <w:tcPr>
            <w:tcW w:w="0" w:type="auto"/>
          </w:tcPr>
          <w:p w14:paraId="4B800F6E" w14:textId="0BE92E9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ADCDF5B" w14:textId="2AFD9DB5"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716B37" w14:textId="19169ED0" w:rsidR="00A05618" w:rsidRPr="00BD502F" w:rsidRDefault="00A05618" w:rsidP="00A05618">
            <w:pPr>
              <w:widowControl w:val="0"/>
              <w:autoSpaceDE w:val="0"/>
              <w:autoSpaceDN w:val="0"/>
              <w:adjustRightInd w:val="0"/>
              <w:spacing w:after="0" w:line="240" w:lineRule="auto"/>
              <w:ind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582B0FEB" w14:textId="7D25405A"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070E9CA4" w14:textId="7777777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BD502F" w14:paraId="3D6E7657"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43C5FB29" w14:textId="7C35F2D2"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sidRPr="008444C4">
              <w:rPr>
                <w:rFonts w:asciiTheme="majorHAnsi" w:hAnsiTheme="majorHAnsi" w:cstheme="majorHAnsi"/>
                <w:b w:val="0"/>
                <w:bCs w:val="0"/>
                <w:color w:val="000000"/>
                <w:sz w:val="16"/>
                <w:szCs w:val="16"/>
              </w:rPr>
              <w:t>146</w:t>
            </w:r>
          </w:p>
        </w:tc>
        <w:tc>
          <w:tcPr>
            <w:tcW w:w="2667" w:type="dxa"/>
          </w:tcPr>
          <w:p w14:paraId="1D41324E" w14:textId="1F4775B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DATE3</w:t>
            </w:r>
          </w:p>
        </w:tc>
        <w:tc>
          <w:tcPr>
            <w:tcW w:w="0" w:type="auto"/>
          </w:tcPr>
          <w:p w14:paraId="6933AF14" w14:textId="3F1C119D"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DATE</w:t>
            </w:r>
          </w:p>
        </w:tc>
        <w:tc>
          <w:tcPr>
            <w:tcW w:w="0" w:type="auto"/>
          </w:tcPr>
          <w:p w14:paraId="7ED07CCF" w14:textId="0BAD046A"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F511CA5" w14:textId="5E97FED8"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C49AC5" w14:textId="13D7542D"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62722D37" w14:textId="1922AD8A"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513D72EB" w14:textId="7777777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05618" w:rsidRPr="00BD502F" w14:paraId="78C0F788" w14:textId="77777777" w:rsidTr="00C40F7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0" w:type="dxa"/>
          </w:tcPr>
          <w:p w14:paraId="329A0DDB" w14:textId="3CB16125"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Pr>
                <w:rFonts w:asciiTheme="majorHAnsi" w:hAnsiTheme="majorHAnsi" w:cstheme="majorHAnsi"/>
                <w:b w:val="0"/>
                <w:bCs w:val="0"/>
                <w:color w:val="000000"/>
                <w:sz w:val="16"/>
                <w:szCs w:val="16"/>
              </w:rPr>
              <w:t>147</w:t>
            </w:r>
          </w:p>
        </w:tc>
        <w:tc>
          <w:tcPr>
            <w:tcW w:w="2667" w:type="dxa"/>
          </w:tcPr>
          <w:p w14:paraId="5B125137" w14:textId="137BC34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BD502F">
              <w:rPr>
                <w:rFonts w:asciiTheme="majorHAnsi" w:hAnsiTheme="majorHAnsi" w:cstheme="majorHAnsi"/>
                <w:sz w:val="16"/>
                <w:szCs w:val="16"/>
              </w:rPr>
              <w:t>ATTRIBUTE_DATE4</w:t>
            </w:r>
          </w:p>
        </w:tc>
        <w:tc>
          <w:tcPr>
            <w:tcW w:w="0" w:type="auto"/>
          </w:tcPr>
          <w:p w14:paraId="68C28FD5" w14:textId="32DC7958"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DATE</w:t>
            </w:r>
          </w:p>
        </w:tc>
        <w:tc>
          <w:tcPr>
            <w:tcW w:w="0" w:type="auto"/>
          </w:tcPr>
          <w:p w14:paraId="0B14CAF4" w14:textId="078F1AC5"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7BAADAF" w14:textId="0818995C"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FA5F183" w14:textId="46C5082E"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6C2EE762" w14:textId="62684FE3"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5E6F8EAA" w14:textId="0B5F4067" w:rsidR="00A05618" w:rsidRPr="00BD502F" w:rsidRDefault="00A05618" w:rsidP="00A05618">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05618" w:rsidRPr="00BD502F" w14:paraId="0D1483D4" w14:textId="77777777" w:rsidTr="00C40F7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640" w:type="dxa"/>
          </w:tcPr>
          <w:p w14:paraId="60EE084F" w14:textId="736B7AAF" w:rsidR="00A05618" w:rsidRPr="008444C4" w:rsidRDefault="00A05618" w:rsidP="00A05618">
            <w:pPr>
              <w:widowControl w:val="0"/>
              <w:autoSpaceDE w:val="0"/>
              <w:autoSpaceDN w:val="0"/>
              <w:adjustRightInd w:val="0"/>
              <w:spacing w:after="0" w:line="240" w:lineRule="auto"/>
              <w:ind w:right="108"/>
              <w:rPr>
                <w:rFonts w:asciiTheme="majorHAnsi" w:hAnsiTheme="majorHAnsi" w:cstheme="majorHAnsi"/>
                <w:b w:val="0"/>
                <w:bCs w:val="0"/>
                <w:color w:val="000000"/>
                <w:sz w:val="16"/>
                <w:szCs w:val="16"/>
              </w:rPr>
            </w:pPr>
            <w:r>
              <w:rPr>
                <w:rFonts w:asciiTheme="majorHAnsi" w:hAnsiTheme="majorHAnsi" w:cstheme="majorHAnsi"/>
                <w:b w:val="0"/>
                <w:bCs w:val="0"/>
                <w:color w:val="000000"/>
                <w:sz w:val="16"/>
                <w:szCs w:val="16"/>
              </w:rPr>
              <w:t>148</w:t>
            </w:r>
          </w:p>
        </w:tc>
        <w:tc>
          <w:tcPr>
            <w:tcW w:w="2667" w:type="dxa"/>
          </w:tcPr>
          <w:p w14:paraId="26C1A31B" w14:textId="0DFF2D73"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BD502F">
              <w:rPr>
                <w:rFonts w:asciiTheme="majorHAnsi" w:hAnsiTheme="majorHAnsi" w:cstheme="majorHAnsi"/>
                <w:sz w:val="16"/>
                <w:szCs w:val="16"/>
              </w:rPr>
              <w:t>ATTRIBUTE_DATE5</w:t>
            </w:r>
          </w:p>
        </w:tc>
        <w:tc>
          <w:tcPr>
            <w:tcW w:w="0" w:type="auto"/>
          </w:tcPr>
          <w:p w14:paraId="6D9B0591" w14:textId="4F27FF7B"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DATE</w:t>
            </w:r>
          </w:p>
        </w:tc>
        <w:tc>
          <w:tcPr>
            <w:tcW w:w="0" w:type="auto"/>
          </w:tcPr>
          <w:p w14:paraId="6F3185CE" w14:textId="1802BD41"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9E73309" w14:textId="32C01FB0"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9DBC36" w14:textId="0FD7B1A5"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5F4A1239" w14:textId="56CD9F9D"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37A9EDCC" w14:textId="77777777" w:rsidR="00A05618" w:rsidRPr="00BD502F" w:rsidRDefault="00A05618" w:rsidP="00A05618">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783A8D99" w14:textId="7CC5BF75" w:rsidR="00A052D8" w:rsidRPr="00BD502F"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7" w:name="_Toc143861707"/>
      <w:r>
        <w:lastRenderedPageBreak/>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BA2825E" w14:textId="77777777" w:rsidR="00537052" w:rsidRDefault="00537052" w:rsidP="00A052D8"/>
    <w:p w14:paraId="1B8F6BC6" w14:textId="320040D7" w:rsidR="00A052D8" w:rsidRPr="00A052D8" w:rsidRDefault="00987508" w:rsidP="00A052D8">
      <w:pPr>
        <w:pStyle w:val="Heading2"/>
      </w:pPr>
      <w:bookmarkStart w:id="58" w:name="_Toc143861708"/>
      <w:r>
        <w:t>GOAL ACCESS</w:t>
      </w:r>
      <w:bookmarkEnd w:id="58"/>
    </w:p>
    <w:p w14:paraId="79D69061" w14:textId="561A9951"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3A4C33" w:rsidRPr="003A4C33">
        <w:rPr>
          <w:rFonts w:ascii="Calibri Light" w:hAnsi="Calibri Light" w:cs="Arial"/>
          <w:color w:val="4F4F4F"/>
          <w:sz w:val="22"/>
          <w:szCs w:val="22"/>
          <w:lang w:val="en-GB" w:eastAsia="en-IE"/>
        </w:rPr>
        <w:t>XXMX_HCM_GOAL_ACCESS_STG.dat</w:t>
      </w:r>
    </w:p>
    <w:p w14:paraId="376DD4F2" w14:textId="615BA5EA"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145514" w:rsidRPr="00C915AF">
        <w:rPr>
          <w:rFonts w:ascii="Calibri Light" w:hAnsi="Calibri Light" w:cs="Arial"/>
          <w:color w:val="4F4F4F"/>
          <w:sz w:val="22"/>
          <w:szCs w:val="22"/>
          <w:lang w:val="en-GB" w:eastAsia="en-IE"/>
        </w:rPr>
        <w:t>XXMX_</w:t>
      </w:r>
      <w:r w:rsidR="003A4C33">
        <w:rPr>
          <w:rFonts w:ascii="Calibri Light" w:hAnsi="Calibri Light" w:cs="Arial"/>
          <w:color w:val="4F4F4F"/>
          <w:sz w:val="22"/>
          <w:szCs w:val="22"/>
          <w:lang w:val="en-GB" w:eastAsia="en-IE"/>
        </w:rPr>
        <w:t>HCM_</w:t>
      </w:r>
      <w:r w:rsidR="00145514">
        <w:rPr>
          <w:rFonts w:ascii="Calibri Light" w:hAnsi="Calibri Light" w:cs="Arial"/>
          <w:color w:val="4F4F4F"/>
          <w:sz w:val="22"/>
          <w:szCs w:val="22"/>
          <w:lang w:val="en-GB" w:eastAsia="en-IE"/>
        </w:rPr>
        <w:t>GOAL</w:t>
      </w:r>
      <w:r w:rsidR="00145514" w:rsidRPr="00C915AF">
        <w:rPr>
          <w:rFonts w:ascii="Calibri Light" w:hAnsi="Calibri Light" w:cs="Arial"/>
          <w:color w:val="4F4F4F"/>
          <w:sz w:val="22"/>
          <w:szCs w:val="22"/>
          <w:lang w:val="en-GB" w:eastAsia="en-IE"/>
        </w:rPr>
        <w:t>_</w:t>
      </w:r>
      <w:r w:rsidR="00145514">
        <w:rPr>
          <w:rFonts w:ascii="Calibri Light" w:hAnsi="Calibri Light" w:cs="Arial"/>
          <w:color w:val="4F4F4F"/>
          <w:sz w:val="22"/>
          <w:szCs w:val="22"/>
          <w:lang w:val="en-GB" w:eastAsia="en-IE"/>
        </w:rPr>
        <w:t>ACCESS_</w:t>
      </w:r>
      <w:r w:rsidR="00145514" w:rsidRPr="00C915AF">
        <w:rPr>
          <w:rFonts w:ascii="Calibri Light" w:hAnsi="Calibri Light" w:cs="Arial"/>
          <w:color w:val="4F4F4F"/>
          <w:sz w:val="22"/>
          <w:szCs w:val="22"/>
          <w:lang w:val="en-GB" w:eastAsia="en-IE"/>
        </w:rPr>
        <w:t>STG</w:t>
      </w:r>
    </w:p>
    <w:p w14:paraId="0B8F1D90" w14:textId="20A8C85F"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145514" w:rsidRPr="00C915AF">
        <w:rPr>
          <w:rFonts w:ascii="Calibri Light" w:hAnsi="Calibri Light" w:cs="Arial"/>
          <w:color w:val="4F4F4F"/>
          <w:sz w:val="22"/>
          <w:szCs w:val="22"/>
          <w:lang w:val="en-GB" w:eastAsia="en-IE"/>
        </w:rPr>
        <w:t>XXMX_</w:t>
      </w:r>
      <w:r w:rsidR="003A4C33">
        <w:rPr>
          <w:rFonts w:ascii="Calibri Light" w:hAnsi="Calibri Light" w:cs="Arial"/>
          <w:color w:val="4F4F4F"/>
          <w:sz w:val="22"/>
          <w:szCs w:val="22"/>
          <w:lang w:val="en-GB" w:eastAsia="en-IE"/>
        </w:rPr>
        <w:t>HCM_</w:t>
      </w:r>
      <w:r w:rsidR="00145514">
        <w:rPr>
          <w:rFonts w:ascii="Calibri Light" w:hAnsi="Calibri Light" w:cs="Arial"/>
          <w:color w:val="4F4F4F"/>
          <w:sz w:val="22"/>
          <w:szCs w:val="22"/>
          <w:lang w:val="en-GB" w:eastAsia="en-IE"/>
        </w:rPr>
        <w:t>GOAL</w:t>
      </w:r>
      <w:r w:rsidR="00145514" w:rsidRPr="00C915AF">
        <w:rPr>
          <w:rFonts w:ascii="Calibri Light" w:hAnsi="Calibri Light" w:cs="Arial"/>
          <w:color w:val="4F4F4F"/>
          <w:sz w:val="22"/>
          <w:szCs w:val="22"/>
          <w:lang w:val="en-GB" w:eastAsia="en-IE"/>
        </w:rPr>
        <w:t>_</w:t>
      </w:r>
      <w:r w:rsidR="00145514">
        <w:rPr>
          <w:rFonts w:ascii="Calibri Light" w:hAnsi="Calibri Light" w:cs="Arial"/>
          <w:color w:val="4F4F4F"/>
          <w:sz w:val="22"/>
          <w:szCs w:val="22"/>
          <w:lang w:val="en-GB" w:eastAsia="en-IE"/>
        </w:rPr>
        <w:t>ACCESS_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076C482F"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482E3A" w:rsidRPr="00482E3A">
        <w:rPr>
          <w:rFonts w:ascii="Calibri Light" w:hAnsi="Calibri Light" w:cs="Arial"/>
          <w:color w:val="4F4F4F"/>
          <w:sz w:val="22"/>
          <w:szCs w:val="22"/>
          <w:lang w:val="en-GB" w:eastAsia="en-IE"/>
        </w:rPr>
        <w:t>Goal</w:t>
      </w:r>
      <w:r w:rsidR="00482E3A">
        <w:rPr>
          <w:rFonts w:ascii="Calibri Light" w:hAnsi="Calibri Light" w:cs="Arial"/>
          <w:color w:val="4F4F4F"/>
          <w:sz w:val="22"/>
          <w:szCs w:val="22"/>
          <w:lang w:val="en-GB" w:eastAsia="en-IE"/>
        </w:rPr>
        <w:t xml:space="preserve"> </w:t>
      </w:r>
      <w:r w:rsidR="00482E3A" w:rsidRPr="00482E3A">
        <w:rPr>
          <w:rFonts w:ascii="Calibri Light" w:hAnsi="Calibri Light" w:cs="Arial"/>
          <w:color w:val="4F4F4F"/>
          <w:sz w:val="22"/>
          <w:szCs w:val="22"/>
          <w:lang w:val="en-GB" w:eastAsia="en-IE"/>
        </w:rPr>
        <w:t>Access</w:t>
      </w:r>
    </w:p>
    <w:tbl>
      <w:tblPr>
        <w:tblStyle w:val="GridTable4-Accent11"/>
        <w:tblW w:w="0" w:type="auto"/>
        <w:tblLook w:val="0420" w:firstRow="1" w:lastRow="0" w:firstColumn="0" w:lastColumn="0" w:noHBand="0" w:noVBand="1"/>
      </w:tblPr>
      <w:tblGrid>
        <w:gridCol w:w="679"/>
        <w:gridCol w:w="2827"/>
        <w:gridCol w:w="1558"/>
        <w:gridCol w:w="949"/>
        <w:gridCol w:w="680"/>
        <w:gridCol w:w="2827"/>
        <w:gridCol w:w="2827"/>
        <w:gridCol w:w="1601"/>
      </w:tblGrid>
      <w:tr w:rsidR="00C1794B" w:rsidRPr="00EC4DEB" w14:paraId="3A694C29" w14:textId="77777777" w:rsidTr="00C1794B">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0952DEC4" w:rsidR="002C4E27" w:rsidRPr="00EC4DEB" w:rsidRDefault="000B384F" w:rsidP="000513BC">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C1794B" w:rsidRPr="00EC4DEB" w14:paraId="1BCED65A"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C026AE" w:rsidRPr="00EC4DEB" w14:paraId="126F10A7" w14:textId="77777777" w:rsidTr="00C1794B">
        <w:tc>
          <w:tcPr>
            <w:tcW w:w="0" w:type="auto"/>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color w:val="000000"/>
                <w:sz w:val="16"/>
                <w:szCs w:val="16"/>
              </w:rPr>
              <w:t>New name for every extract</w:t>
            </w:r>
          </w:p>
        </w:tc>
      </w:tr>
      <w:tr w:rsidR="00C1794B" w:rsidRPr="00EC4DEB" w14:paraId="428B0FFC"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sz w:val="16"/>
                <w:szCs w:val="16"/>
              </w:rPr>
              <w:t>Required for EBS Clients</w:t>
            </w:r>
          </w:p>
        </w:tc>
      </w:tr>
      <w:tr w:rsidR="00C026AE" w:rsidRPr="00EC4DEB" w14:paraId="2C9A2766" w14:textId="77777777" w:rsidTr="00C1794B">
        <w:tc>
          <w:tcPr>
            <w:tcW w:w="0" w:type="auto"/>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color w:val="000000"/>
                <w:sz w:val="16"/>
                <w:szCs w:val="16"/>
              </w:rPr>
              <w:t>Hardcode- ‘Extracted’</w:t>
            </w:r>
          </w:p>
        </w:tc>
      </w:tr>
      <w:tr w:rsidR="00C1794B" w:rsidRPr="00EC4DEB" w14:paraId="1AB624BE"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color w:val="000000"/>
                <w:sz w:val="16"/>
                <w:szCs w:val="16"/>
              </w:rPr>
              <w:t xml:space="preserve">Required to find the Legal Employer /Tax Reporting Unit in Fusion. </w:t>
            </w:r>
          </w:p>
        </w:tc>
      </w:tr>
      <w:tr w:rsidR="00C026AE" w:rsidRPr="00EC4DEB" w14:paraId="69556C4C" w14:textId="77777777" w:rsidTr="00C1794B">
        <w:tc>
          <w:tcPr>
            <w:tcW w:w="0" w:type="auto"/>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p>
        </w:tc>
      </w:tr>
      <w:tr w:rsidR="00C1794B" w:rsidRPr="00EC4DEB" w14:paraId="49C5D7FA"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color w:val="000000"/>
                <w:sz w:val="16"/>
                <w:szCs w:val="16"/>
              </w:rPr>
              <w:t>Hardcode- MERGE</w:t>
            </w:r>
          </w:p>
        </w:tc>
      </w:tr>
      <w:tr w:rsidR="00C026AE" w:rsidRPr="00EC4DEB" w14:paraId="6AFDCEEE" w14:textId="77777777" w:rsidTr="00C1794B">
        <w:tc>
          <w:tcPr>
            <w:tcW w:w="0" w:type="auto"/>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4574015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00BF4C51">
              <w:rPr>
                <w:rFonts w:ascii="Calibri Light" w:hAnsi="Calibri Light" w:cs="Calibri Light"/>
                <w:color w:val="000000"/>
                <w:sz w:val="16"/>
                <w:szCs w:val="16"/>
              </w:rPr>
              <w:t>0</w:t>
            </w:r>
            <w:r w:rsidRPr="00C22FE0">
              <w:rPr>
                <w:rFonts w:ascii="Calibri Light" w:hAnsi="Calibri Light" w:cs="Calibri Light"/>
                <w:color w:val="000000"/>
                <w:sz w:val="16"/>
                <w:szCs w:val="16"/>
              </w:rPr>
              <w:t>)</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4F997CDE" w:rsidR="002A1492" w:rsidRPr="00C1794B"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C1794B">
              <w:rPr>
                <w:rFonts w:asciiTheme="majorHAnsi" w:hAnsiTheme="majorHAnsi" w:cstheme="majorHAnsi"/>
                <w:color w:val="000000"/>
                <w:sz w:val="16"/>
                <w:szCs w:val="16"/>
              </w:rPr>
              <w:t xml:space="preserve">Hardcode- </w:t>
            </w:r>
            <w:r w:rsidR="006B2F69" w:rsidRPr="00C1794B">
              <w:rPr>
                <w:rFonts w:asciiTheme="majorHAnsi" w:hAnsiTheme="majorHAnsi" w:cstheme="majorHAnsi"/>
                <w:color w:val="000000"/>
                <w:sz w:val="16"/>
                <w:szCs w:val="16"/>
              </w:rPr>
              <w:t>GoalAccess</w:t>
            </w:r>
          </w:p>
        </w:tc>
      </w:tr>
      <w:tr w:rsidR="00C1794B" w:rsidRPr="00EC4DEB" w14:paraId="33CA277E"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38490ADD" w:rsidR="00464ADD" w:rsidRPr="002A1492" w:rsidRDefault="00464ADD" w:rsidP="00464AD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0469C114" w:rsidR="00464ADD" w:rsidRPr="006B2F69" w:rsidRDefault="00464ADD" w:rsidP="00464A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ACCESSID</w:t>
            </w:r>
          </w:p>
        </w:tc>
        <w:tc>
          <w:tcPr>
            <w:tcW w:w="0" w:type="auto"/>
          </w:tcPr>
          <w:p w14:paraId="4D1857AF" w14:textId="27802DE6" w:rsidR="00464ADD" w:rsidRPr="00C22FE0"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r w:rsidR="00157E23">
              <w:rPr>
                <w:rFonts w:ascii="Calibri Light" w:hAnsi="Calibri Light" w:cs="Calibri Light"/>
                <w:color w:val="000000"/>
                <w:sz w:val="16"/>
                <w:szCs w:val="16"/>
              </w:rPr>
              <w:t>(18)</w:t>
            </w:r>
            <w:r>
              <w:rPr>
                <w:rFonts w:ascii="Calibri Light" w:hAnsi="Calibri Light" w:cs="Calibri Light"/>
                <w:color w:val="000000"/>
                <w:sz w:val="16"/>
                <w:szCs w:val="16"/>
              </w:rPr>
              <w:t xml:space="preserve"> </w:t>
            </w:r>
          </w:p>
        </w:tc>
        <w:tc>
          <w:tcPr>
            <w:tcW w:w="0" w:type="auto"/>
          </w:tcPr>
          <w:p w14:paraId="39E8BE26" w14:textId="0F648F70" w:rsidR="00464ADD" w:rsidRPr="000028A4"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0D38F06" w14:textId="58C9DAAA" w:rsidR="00464ADD" w:rsidRPr="000028A4"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F229D24" w14:textId="2E439C28" w:rsidR="00464ADD" w:rsidRPr="00357BB2" w:rsidRDefault="00464ADD" w:rsidP="00464ADD">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CESSID</w:t>
            </w:r>
          </w:p>
        </w:tc>
        <w:tc>
          <w:tcPr>
            <w:tcW w:w="0" w:type="auto"/>
          </w:tcPr>
          <w:p w14:paraId="2DF33E41" w14:textId="20C8FAE9" w:rsidR="00464ADD" w:rsidRPr="00357BB2" w:rsidRDefault="00464ADD" w:rsidP="00464ADD">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CESSID</w:t>
            </w:r>
          </w:p>
        </w:tc>
        <w:tc>
          <w:tcPr>
            <w:tcW w:w="0" w:type="auto"/>
          </w:tcPr>
          <w:p w14:paraId="67A804B9" w14:textId="1C8BC20A" w:rsidR="00464ADD" w:rsidRPr="00C1794B" w:rsidRDefault="009302C4" w:rsidP="00464A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1794B">
              <w:rPr>
                <w:rFonts w:asciiTheme="majorHAnsi" w:hAnsiTheme="majorHAnsi" w:cstheme="majorHAnsi"/>
                <w:color w:val="000000"/>
                <w:sz w:val="16"/>
                <w:szCs w:val="16"/>
              </w:rPr>
              <w:t>The surrogate ID for the goal access record.</w:t>
            </w:r>
          </w:p>
        </w:tc>
      </w:tr>
      <w:tr w:rsidR="00C026AE" w:rsidRPr="00EC4DEB" w14:paraId="4EB18FE6" w14:textId="77777777" w:rsidTr="00C1794B">
        <w:tc>
          <w:tcPr>
            <w:tcW w:w="0" w:type="auto"/>
          </w:tcPr>
          <w:p w14:paraId="6D59D108" w14:textId="5E48862D"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0</w:t>
            </w:r>
          </w:p>
        </w:tc>
        <w:tc>
          <w:tcPr>
            <w:tcW w:w="0" w:type="auto"/>
          </w:tcPr>
          <w:p w14:paraId="29B50BF4" w14:textId="4DF99BC1"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ACCESSPERSONNUMBER</w:t>
            </w:r>
          </w:p>
        </w:tc>
        <w:tc>
          <w:tcPr>
            <w:tcW w:w="0" w:type="auto"/>
          </w:tcPr>
          <w:p w14:paraId="219866C9" w14:textId="239AFC94"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6EABEA02" w14:textId="0A433698"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3D4962" w14:textId="689AC3FB"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E351BC7" w14:textId="72CA8079"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CESSPERSONNUMBER</w:t>
            </w:r>
          </w:p>
        </w:tc>
        <w:tc>
          <w:tcPr>
            <w:tcW w:w="0" w:type="auto"/>
          </w:tcPr>
          <w:p w14:paraId="66777FB3" w14:textId="594E907D"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CESSPERSONNUMBER</w:t>
            </w:r>
          </w:p>
        </w:tc>
        <w:tc>
          <w:tcPr>
            <w:tcW w:w="0" w:type="auto"/>
          </w:tcPr>
          <w:p w14:paraId="116AF123" w14:textId="5C5A1518"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number of the person that the goal is shared with.</w:t>
            </w:r>
          </w:p>
        </w:tc>
      </w:tr>
      <w:tr w:rsidR="00551FE2" w:rsidRPr="00EC4DEB" w14:paraId="7FA0A59D"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657C12CA"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54306D5A"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WORKERASSIGNMENTNUMBER</w:t>
            </w:r>
          </w:p>
        </w:tc>
        <w:tc>
          <w:tcPr>
            <w:tcW w:w="0" w:type="auto"/>
          </w:tcPr>
          <w:p w14:paraId="0BDFDCC7" w14:textId="63413343"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0" w:type="auto"/>
          </w:tcPr>
          <w:p w14:paraId="262577FD" w14:textId="637D313B"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78F982" w14:textId="5F5DF61C"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08A679" w14:textId="5DAF88E8"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WORKERASSIGNMENTNUMBER</w:t>
            </w:r>
          </w:p>
        </w:tc>
        <w:tc>
          <w:tcPr>
            <w:tcW w:w="0" w:type="auto"/>
          </w:tcPr>
          <w:p w14:paraId="68E75D46" w14:textId="3609EF11"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WORKERASSIGNMENTNUMBER</w:t>
            </w:r>
          </w:p>
        </w:tc>
        <w:tc>
          <w:tcPr>
            <w:tcW w:w="0" w:type="auto"/>
          </w:tcPr>
          <w:p w14:paraId="0EF24729" w14:textId="121AAAD0"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number of the assignment associated with the goal being shared.</w:t>
            </w:r>
          </w:p>
        </w:tc>
      </w:tr>
      <w:tr w:rsidR="00C026AE" w:rsidRPr="00EC4DEB" w14:paraId="47A57853" w14:textId="77777777" w:rsidTr="00C1794B">
        <w:tc>
          <w:tcPr>
            <w:tcW w:w="0" w:type="auto"/>
          </w:tcPr>
          <w:p w14:paraId="50FE814E" w14:textId="184407E8"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4EB35E2F" w14:textId="0B709B60"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NAME</w:t>
            </w:r>
          </w:p>
        </w:tc>
        <w:tc>
          <w:tcPr>
            <w:tcW w:w="0" w:type="auto"/>
          </w:tcPr>
          <w:p w14:paraId="52310A8A" w14:textId="4127D496" w:rsidR="00551FE2" w:rsidRPr="00C22FE0" w:rsidRDefault="00551FE2" w:rsidP="00551F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0" w:type="auto"/>
          </w:tcPr>
          <w:p w14:paraId="3E6E2554" w14:textId="24714517"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29ACF26" w14:textId="4561791C"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09B129" w14:textId="32241C4D"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NAME</w:t>
            </w:r>
          </w:p>
        </w:tc>
        <w:tc>
          <w:tcPr>
            <w:tcW w:w="0" w:type="auto"/>
          </w:tcPr>
          <w:p w14:paraId="16DE28E5" w14:textId="362528FB"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NAME</w:t>
            </w:r>
          </w:p>
        </w:tc>
        <w:tc>
          <w:tcPr>
            <w:tcW w:w="0" w:type="auto"/>
          </w:tcPr>
          <w:p w14:paraId="63D3991A" w14:textId="29E0C4D5" w:rsidR="00551FE2" w:rsidRPr="00C1794B" w:rsidRDefault="00551FE2" w:rsidP="004C5A6B">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name of the goal being shared.</w:t>
            </w:r>
          </w:p>
        </w:tc>
      </w:tr>
      <w:tr w:rsidR="00551FE2" w:rsidRPr="00EC4DEB" w14:paraId="274ED8C7"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05A6C9AA"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3AF44C0B"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ORGANIZATIONNAME</w:t>
            </w:r>
          </w:p>
        </w:tc>
        <w:tc>
          <w:tcPr>
            <w:tcW w:w="0" w:type="auto"/>
          </w:tcPr>
          <w:p w14:paraId="7CCE9A8E" w14:textId="2C8A262F"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0" w:type="auto"/>
          </w:tcPr>
          <w:p w14:paraId="1D0C25C9" w14:textId="194CB502"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6124E95" w14:textId="2F483D3D"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75D9DAB" w14:textId="2E5E7EA8"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ORGANIZATIONNAME</w:t>
            </w:r>
          </w:p>
        </w:tc>
        <w:tc>
          <w:tcPr>
            <w:tcW w:w="0" w:type="auto"/>
          </w:tcPr>
          <w:p w14:paraId="1D76868F" w14:textId="4AA1FBCD"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ORGANIZATIONNAME</w:t>
            </w:r>
          </w:p>
        </w:tc>
        <w:tc>
          <w:tcPr>
            <w:tcW w:w="0" w:type="auto"/>
          </w:tcPr>
          <w:p w14:paraId="6714E2D4" w14:textId="0A52D958"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name of the organization for the goal, if sharing an organization goal.</w:t>
            </w:r>
          </w:p>
        </w:tc>
      </w:tr>
      <w:tr w:rsidR="00C026AE" w:rsidRPr="00EC4DEB" w14:paraId="21BBE223" w14:textId="77777777" w:rsidTr="00C1794B">
        <w:tc>
          <w:tcPr>
            <w:tcW w:w="0" w:type="auto"/>
          </w:tcPr>
          <w:p w14:paraId="16DF0424" w14:textId="2962F758"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6D6DD27C"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WORKERPERSONNUMBER</w:t>
            </w:r>
          </w:p>
        </w:tc>
        <w:tc>
          <w:tcPr>
            <w:tcW w:w="0" w:type="auto"/>
          </w:tcPr>
          <w:p w14:paraId="38A06642" w14:textId="4AE7AA99"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7C7FB9AE" w14:textId="6128CAF6"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B0341E5" w14:textId="290F8FC2"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703C76E" w14:textId="7A2DADD9"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WORKERPERSONNUMBER</w:t>
            </w:r>
          </w:p>
        </w:tc>
        <w:tc>
          <w:tcPr>
            <w:tcW w:w="0" w:type="auto"/>
          </w:tcPr>
          <w:p w14:paraId="4706AD9D" w14:textId="4345C06A"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WORKERPERSONNUMBER</w:t>
            </w:r>
          </w:p>
        </w:tc>
        <w:tc>
          <w:tcPr>
            <w:tcW w:w="0" w:type="auto"/>
          </w:tcPr>
          <w:p w14:paraId="663F3407" w14:textId="202E1D42"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number of the person associated with the goal being shared.</w:t>
            </w:r>
          </w:p>
        </w:tc>
      </w:tr>
      <w:tr w:rsidR="00551FE2" w:rsidRPr="00EC4DEB" w14:paraId="2442CC24"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27E3B7EF"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50CF4491"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STARTDATE</w:t>
            </w:r>
          </w:p>
        </w:tc>
        <w:tc>
          <w:tcPr>
            <w:tcW w:w="0" w:type="auto"/>
          </w:tcPr>
          <w:p w14:paraId="313A0FCB" w14:textId="39AAB9D8"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B7CA6C1" w14:textId="38B16201"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81602F2" w14:textId="19D04A03"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F7BC6AC" w14:textId="45734E39"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STARTDATE</w:t>
            </w:r>
          </w:p>
        </w:tc>
        <w:tc>
          <w:tcPr>
            <w:tcW w:w="0" w:type="auto"/>
          </w:tcPr>
          <w:p w14:paraId="6A817645" w14:textId="65F36D49"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STARTDATE</w:t>
            </w:r>
          </w:p>
        </w:tc>
        <w:tc>
          <w:tcPr>
            <w:tcW w:w="0" w:type="auto"/>
          </w:tcPr>
          <w:p w14:paraId="03A32157" w14:textId="4CC7DF13"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start date of the goal being shared.</w:t>
            </w:r>
          </w:p>
        </w:tc>
      </w:tr>
      <w:tr w:rsidR="00C026AE" w:rsidRPr="00EC4DEB" w14:paraId="7EC22780" w14:textId="77777777" w:rsidTr="00C1794B">
        <w:tc>
          <w:tcPr>
            <w:tcW w:w="0" w:type="auto"/>
          </w:tcPr>
          <w:p w14:paraId="319E4A22" w14:textId="2D07272A"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208ED804" w14:textId="4FEE7B37"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TARGETCOMPLETIONDATE</w:t>
            </w:r>
          </w:p>
        </w:tc>
        <w:tc>
          <w:tcPr>
            <w:tcW w:w="0" w:type="auto"/>
          </w:tcPr>
          <w:p w14:paraId="2301C6E1" w14:textId="048D437E"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6376CC6" w14:textId="52216ACD"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754A2E5" w14:textId="254EC21D"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4FA2986" w14:textId="738CCC3A"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TARGETCOMPLETIONDATE</w:t>
            </w:r>
          </w:p>
        </w:tc>
        <w:tc>
          <w:tcPr>
            <w:tcW w:w="0" w:type="auto"/>
          </w:tcPr>
          <w:p w14:paraId="7C17B698" w14:textId="46B46E00"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TARGETCOMPLETIONDATE</w:t>
            </w:r>
          </w:p>
        </w:tc>
        <w:tc>
          <w:tcPr>
            <w:tcW w:w="0" w:type="auto"/>
          </w:tcPr>
          <w:p w14:paraId="34C4D8E9" w14:textId="1597978C"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completion date of the goal being shared</w:t>
            </w:r>
          </w:p>
        </w:tc>
      </w:tr>
      <w:tr w:rsidR="00551FE2" w:rsidRPr="00EC4DEB" w14:paraId="51FFF21C"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035EC718"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327DC500" w14:textId="2BC8D267"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TYPECODE</w:t>
            </w:r>
          </w:p>
        </w:tc>
        <w:tc>
          <w:tcPr>
            <w:tcW w:w="0" w:type="auto"/>
          </w:tcPr>
          <w:p w14:paraId="1DFB5111" w14:textId="3A62EF3F"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4D61B844" w14:textId="28D2C3FC"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E6E04C" w14:textId="4275151D"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37840D" w14:textId="7B83C002"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TYPECODE</w:t>
            </w:r>
          </w:p>
        </w:tc>
        <w:tc>
          <w:tcPr>
            <w:tcW w:w="0" w:type="auto"/>
          </w:tcPr>
          <w:p w14:paraId="48D1A24A" w14:textId="12ECBFBC"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TYPECODE</w:t>
            </w:r>
          </w:p>
        </w:tc>
        <w:tc>
          <w:tcPr>
            <w:tcW w:w="0" w:type="auto"/>
          </w:tcPr>
          <w:p w14:paraId="2D4BDA3C" w14:textId="1B097C44"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type of goal being shared.</w:t>
            </w:r>
          </w:p>
        </w:tc>
      </w:tr>
      <w:tr w:rsidR="00C026AE" w:rsidRPr="00EC4DEB" w14:paraId="2A1FF329" w14:textId="77777777" w:rsidTr="00C1794B">
        <w:tc>
          <w:tcPr>
            <w:tcW w:w="0" w:type="auto"/>
          </w:tcPr>
          <w:p w14:paraId="62F7EC7E" w14:textId="740FFA26"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5C38932F" w14:textId="7549A66B"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VERSIONTYPECODE</w:t>
            </w:r>
          </w:p>
        </w:tc>
        <w:tc>
          <w:tcPr>
            <w:tcW w:w="0" w:type="auto"/>
          </w:tcPr>
          <w:p w14:paraId="0173641F" w14:textId="00811FC1"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42D497E8" w14:textId="22229FF8"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0D48448" w14:textId="4973C1AE"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3E3C421" w14:textId="0869FF25"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VERSIONTYPECODE</w:t>
            </w:r>
          </w:p>
        </w:tc>
        <w:tc>
          <w:tcPr>
            <w:tcW w:w="0" w:type="auto"/>
          </w:tcPr>
          <w:p w14:paraId="73E7F722" w14:textId="1F843896"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VERSIONTYPECODE</w:t>
            </w:r>
          </w:p>
        </w:tc>
        <w:tc>
          <w:tcPr>
            <w:tcW w:w="0" w:type="auto"/>
          </w:tcPr>
          <w:p w14:paraId="2500C8B1" w14:textId="56C1F2D5"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The version type of the goal being shared.</w:t>
            </w:r>
          </w:p>
        </w:tc>
      </w:tr>
      <w:tr w:rsidR="00B77DF0" w:rsidRPr="00EC4DEB" w14:paraId="0B5CE083"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2A21A9E3" w:rsidR="00B77DF0" w:rsidRPr="002A1492" w:rsidRDefault="00B77DF0" w:rsidP="00B77DF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38D5B3C1" w14:textId="12847A8C" w:rsidR="00B77DF0" w:rsidRPr="006B2F69" w:rsidRDefault="00B77DF0" w:rsidP="00B77DF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ID</w:t>
            </w:r>
          </w:p>
        </w:tc>
        <w:tc>
          <w:tcPr>
            <w:tcW w:w="0" w:type="auto"/>
          </w:tcPr>
          <w:p w14:paraId="795DCB87" w14:textId="1FC18B34" w:rsidR="00B77DF0" w:rsidRPr="00C22FE0"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87229">
              <w:rPr>
                <w:rFonts w:ascii="Calibri Light" w:hAnsi="Calibri Light" w:cs="Calibri Light"/>
                <w:color w:val="000000"/>
                <w:sz w:val="16"/>
                <w:szCs w:val="16"/>
              </w:rPr>
              <w:t xml:space="preserve">NUMBER(18) </w:t>
            </w:r>
          </w:p>
        </w:tc>
        <w:tc>
          <w:tcPr>
            <w:tcW w:w="0" w:type="auto"/>
          </w:tcPr>
          <w:p w14:paraId="1E55E0C6" w14:textId="70AFCD4A" w:rsidR="00B77DF0" w:rsidRPr="000028A4"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CC09A" w14:textId="3A541381" w:rsidR="00B77DF0" w:rsidRPr="000028A4"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B95C863" w14:textId="656DF000" w:rsidR="00B77DF0" w:rsidRPr="00357BB2" w:rsidRDefault="00B77DF0" w:rsidP="00B77DF0">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ID</w:t>
            </w:r>
          </w:p>
        </w:tc>
        <w:tc>
          <w:tcPr>
            <w:tcW w:w="0" w:type="auto"/>
          </w:tcPr>
          <w:p w14:paraId="5C353BC7" w14:textId="2E7B8931" w:rsidR="00B77DF0" w:rsidRPr="00357BB2" w:rsidRDefault="00B77DF0" w:rsidP="00B77DF0">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ID</w:t>
            </w:r>
          </w:p>
        </w:tc>
        <w:tc>
          <w:tcPr>
            <w:tcW w:w="0" w:type="auto"/>
          </w:tcPr>
          <w:p w14:paraId="01433BE1" w14:textId="27BD4974" w:rsidR="00B77DF0" w:rsidRPr="00C1794B" w:rsidRDefault="00B77DF0" w:rsidP="00B77DF0">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A unique reference to the goal being shared.</w:t>
            </w:r>
          </w:p>
        </w:tc>
      </w:tr>
      <w:tr w:rsidR="00B77DF0" w:rsidRPr="00EC4DEB" w14:paraId="0674AFB6" w14:textId="77777777" w:rsidTr="00C1794B">
        <w:tc>
          <w:tcPr>
            <w:tcW w:w="0" w:type="auto"/>
          </w:tcPr>
          <w:p w14:paraId="051DB6CB" w14:textId="70693101" w:rsidR="00B77DF0" w:rsidRPr="002A1492" w:rsidRDefault="00B77DF0" w:rsidP="00B77DF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5FFA475F" w14:textId="57F72A1B" w:rsidR="00B77DF0" w:rsidRPr="006B2F69" w:rsidRDefault="00B77DF0" w:rsidP="00B77DF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PERSONID</w:t>
            </w:r>
          </w:p>
        </w:tc>
        <w:tc>
          <w:tcPr>
            <w:tcW w:w="0" w:type="auto"/>
          </w:tcPr>
          <w:p w14:paraId="1F9103DC" w14:textId="051D8215" w:rsidR="00B77DF0" w:rsidRPr="00C22FE0"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87229">
              <w:rPr>
                <w:rFonts w:ascii="Calibri Light" w:hAnsi="Calibri Light" w:cs="Calibri Light"/>
                <w:color w:val="000000"/>
                <w:sz w:val="16"/>
                <w:szCs w:val="16"/>
              </w:rPr>
              <w:t xml:space="preserve">NUMBER(18) </w:t>
            </w:r>
          </w:p>
        </w:tc>
        <w:tc>
          <w:tcPr>
            <w:tcW w:w="0" w:type="auto"/>
          </w:tcPr>
          <w:p w14:paraId="194DBFC7" w14:textId="450D2AB6" w:rsidR="00B77DF0" w:rsidRPr="000028A4"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6C2F940" w14:textId="35490810" w:rsidR="00B77DF0" w:rsidRPr="000028A4" w:rsidRDefault="00B77DF0" w:rsidP="00B77DF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0E102CA" w14:textId="459D2DBB" w:rsidR="00B77DF0" w:rsidRPr="00357BB2" w:rsidRDefault="00B77DF0" w:rsidP="00B77DF0">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PERSONID</w:t>
            </w:r>
          </w:p>
        </w:tc>
        <w:tc>
          <w:tcPr>
            <w:tcW w:w="0" w:type="auto"/>
          </w:tcPr>
          <w:p w14:paraId="2334C07F" w14:textId="544AE734" w:rsidR="00B77DF0" w:rsidRPr="00357BB2" w:rsidRDefault="00B77DF0" w:rsidP="00B77DF0">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PERSONID</w:t>
            </w:r>
          </w:p>
        </w:tc>
        <w:tc>
          <w:tcPr>
            <w:tcW w:w="0" w:type="auto"/>
          </w:tcPr>
          <w:p w14:paraId="39C99C0F" w14:textId="2D1AB5C0" w:rsidR="00B77DF0" w:rsidRPr="00C1794B" w:rsidRDefault="00B77DF0" w:rsidP="00B77DF0">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A unique reference to the person that the goal is shared with.</w:t>
            </w:r>
          </w:p>
        </w:tc>
      </w:tr>
      <w:tr w:rsidR="00C1794B" w:rsidRPr="00EC4DEB" w14:paraId="3EAE90F7"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A74D453" w:rsidR="00464ADD" w:rsidRPr="002A1492" w:rsidRDefault="00464ADD" w:rsidP="00464AD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3229F577" w14:textId="55D70044" w:rsidR="00464ADD" w:rsidRPr="006B2F69" w:rsidRDefault="00464ADD" w:rsidP="00464AD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GOALACTIONACCESSFLAG</w:t>
            </w:r>
          </w:p>
        </w:tc>
        <w:tc>
          <w:tcPr>
            <w:tcW w:w="0" w:type="auto"/>
          </w:tcPr>
          <w:p w14:paraId="0EBAABA7" w14:textId="59259897" w:rsidR="00464ADD" w:rsidRPr="00C22FE0"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2A57DBD8" w14:textId="68C54BD1" w:rsidR="00464ADD" w:rsidRPr="000028A4"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799AD76" w14:textId="6C626A65" w:rsidR="00464ADD" w:rsidRPr="000028A4"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DA03FFD" w14:textId="39F030D5" w:rsidR="00464ADD" w:rsidRPr="00357BB2" w:rsidRDefault="00464ADD" w:rsidP="00464ADD">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TIONACCESSFLAG</w:t>
            </w:r>
          </w:p>
        </w:tc>
        <w:tc>
          <w:tcPr>
            <w:tcW w:w="0" w:type="auto"/>
          </w:tcPr>
          <w:p w14:paraId="77C3A89F" w14:textId="58949DE4" w:rsidR="00464ADD" w:rsidRPr="00357BB2" w:rsidRDefault="00464ADD" w:rsidP="00464ADD">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GOALACTIONACCESSFLAG</w:t>
            </w:r>
          </w:p>
        </w:tc>
        <w:tc>
          <w:tcPr>
            <w:tcW w:w="0" w:type="auto"/>
          </w:tcPr>
          <w:p w14:paraId="2828C231" w14:textId="3F4B27EB" w:rsidR="00464ADD" w:rsidRPr="00C1794B" w:rsidRDefault="00E40D8A" w:rsidP="00E40D8A">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Indicates if the goal tasks should be accessible by the referenced person.</w:t>
            </w:r>
          </w:p>
        </w:tc>
      </w:tr>
      <w:tr w:rsidR="00C026AE" w:rsidRPr="00EC4DEB" w14:paraId="0B1A2E0E" w14:textId="77777777" w:rsidTr="00C1794B">
        <w:tc>
          <w:tcPr>
            <w:tcW w:w="0" w:type="auto"/>
          </w:tcPr>
          <w:p w14:paraId="446A5E00" w14:textId="28A761BA"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3FA507A2" w14:textId="7F9A3EDA"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SOURCESYSTEMID</w:t>
            </w:r>
          </w:p>
        </w:tc>
        <w:tc>
          <w:tcPr>
            <w:tcW w:w="0" w:type="auto"/>
          </w:tcPr>
          <w:p w14:paraId="39229F54" w14:textId="04AEFDE0"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0" w:type="auto"/>
          </w:tcPr>
          <w:p w14:paraId="00472C51" w14:textId="755760D6"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57BC7E3" w14:textId="6753CD5E"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8B02C9A" w14:textId="4E8E234F"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SOURCESYSTEMID</w:t>
            </w:r>
          </w:p>
        </w:tc>
        <w:tc>
          <w:tcPr>
            <w:tcW w:w="0" w:type="auto"/>
          </w:tcPr>
          <w:p w14:paraId="59ABEFB4" w14:textId="587A1229"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SOURCESYSTEMID</w:t>
            </w:r>
          </w:p>
        </w:tc>
        <w:tc>
          <w:tcPr>
            <w:tcW w:w="0" w:type="auto"/>
          </w:tcPr>
          <w:p w14:paraId="3417AB7A" w14:textId="23E323FB" w:rsidR="00551FE2" w:rsidRPr="00C1794B" w:rsidRDefault="00551FE2" w:rsidP="00551FE2">
            <w:pPr>
              <w:spacing w:after="0" w:line="240" w:lineRule="auto"/>
              <w:rPr>
                <w:rFonts w:asciiTheme="majorHAnsi" w:hAnsiTheme="majorHAnsi" w:cstheme="majorHAnsi"/>
                <w:color w:val="000000"/>
                <w:sz w:val="16"/>
                <w:szCs w:val="16"/>
              </w:rPr>
            </w:pPr>
            <w:r w:rsidRPr="00C1794B">
              <w:rPr>
                <w:rFonts w:asciiTheme="majorHAnsi" w:hAnsiTheme="majorHAnsi" w:cstheme="majorHAnsi"/>
                <w:color w:val="000000"/>
                <w:sz w:val="16"/>
                <w:szCs w:val="16"/>
              </w:rPr>
              <w:t xml:space="preserve">A value to uniquely identify this record. This must be unique for the source </w:t>
            </w:r>
            <w:r w:rsidRPr="00C1794B">
              <w:rPr>
                <w:rFonts w:asciiTheme="majorHAnsi" w:hAnsiTheme="majorHAnsi" w:cstheme="majorHAnsi"/>
                <w:color w:val="000000"/>
                <w:sz w:val="16"/>
                <w:szCs w:val="16"/>
              </w:rPr>
              <w:lastRenderedPageBreak/>
              <w:t>system owner and business object component.</w:t>
            </w:r>
          </w:p>
        </w:tc>
      </w:tr>
      <w:tr w:rsidR="00551FE2" w:rsidRPr="00EC4DEB" w14:paraId="39CE2501"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665948C" w14:textId="61A24919" w:rsidR="00551FE2" w:rsidRPr="002A1492" w:rsidRDefault="00551FE2" w:rsidP="00551FE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3</w:t>
            </w:r>
          </w:p>
        </w:tc>
        <w:tc>
          <w:tcPr>
            <w:tcW w:w="0" w:type="auto"/>
          </w:tcPr>
          <w:p w14:paraId="020080F3" w14:textId="156B96FE" w:rsidR="00551FE2" w:rsidRPr="006B2F69" w:rsidRDefault="00551FE2" w:rsidP="00551FE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6B2F69">
              <w:rPr>
                <w:rFonts w:asciiTheme="majorHAnsi" w:hAnsiTheme="majorHAnsi" w:cstheme="majorHAnsi"/>
                <w:color w:val="000000"/>
                <w:sz w:val="16"/>
                <w:szCs w:val="16"/>
              </w:rPr>
              <w:t>SOURCESYSTEMOWNER</w:t>
            </w:r>
          </w:p>
        </w:tc>
        <w:tc>
          <w:tcPr>
            <w:tcW w:w="0" w:type="auto"/>
          </w:tcPr>
          <w:p w14:paraId="685FA5B1" w14:textId="484E3532" w:rsidR="00551FE2" w:rsidRPr="00C22FE0"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38647914" w14:textId="5C2BC69F"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185D5D4" w14:textId="69E1B24E" w:rsidR="00551FE2" w:rsidRPr="000028A4" w:rsidRDefault="00551FE2" w:rsidP="00551FE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68C62A" w14:textId="3DED75ED"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SOURCESYSTEMOWNER</w:t>
            </w:r>
          </w:p>
        </w:tc>
        <w:tc>
          <w:tcPr>
            <w:tcW w:w="0" w:type="auto"/>
          </w:tcPr>
          <w:p w14:paraId="7C86E9CF" w14:textId="5E17A308" w:rsidR="00551FE2" w:rsidRPr="00357BB2" w:rsidRDefault="00551FE2" w:rsidP="00551FE2">
            <w:pPr>
              <w:widowControl w:val="0"/>
              <w:autoSpaceDE w:val="0"/>
              <w:autoSpaceDN w:val="0"/>
              <w:adjustRightInd w:val="0"/>
              <w:spacing w:after="0" w:line="240" w:lineRule="auto"/>
              <w:ind w:left="108" w:right="108"/>
              <w:rPr>
                <w:rFonts w:ascii="Calibri Light" w:hAnsi="Calibri Light" w:cs="Arial"/>
                <w:color w:val="4F4F4F"/>
                <w:sz w:val="16"/>
                <w:szCs w:val="16"/>
              </w:rPr>
            </w:pPr>
            <w:r w:rsidRPr="006B2F69">
              <w:rPr>
                <w:rFonts w:asciiTheme="majorHAnsi" w:hAnsiTheme="majorHAnsi" w:cstheme="majorHAnsi"/>
                <w:color w:val="000000"/>
                <w:sz w:val="16"/>
                <w:szCs w:val="16"/>
              </w:rPr>
              <w:t>SOURCESYSTEMOWNER</w:t>
            </w:r>
          </w:p>
        </w:tc>
        <w:tc>
          <w:tcPr>
            <w:tcW w:w="0" w:type="auto"/>
          </w:tcPr>
          <w:p w14:paraId="5EC4AA82" w14:textId="28DF6367" w:rsidR="00551FE2" w:rsidRPr="003D6C6F" w:rsidRDefault="004C5A6B" w:rsidP="00551F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color w:val="000000"/>
                <w:sz w:val="16"/>
                <w:szCs w:val="16"/>
              </w:rPr>
              <w:t>Hardcode- DataMigration</w:t>
            </w:r>
          </w:p>
        </w:tc>
      </w:tr>
      <w:tr w:rsidR="00C026AE" w:rsidRPr="00EC4DEB" w14:paraId="669F407A" w14:textId="77777777" w:rsidTr="00C1794B">
        <w:tc>
          <w:tcPr>
            <w:tcW w:w="0" w:type="auto"/>
          </w:tcPr>
          <w:p w14:paraId="346E60CB" w14:textId="5A4DA7E8" w:rsidR="00464ADD" w:rsidRPr="002A1492" w:rsidRDefault="00464ADD" w:rsidP="00464AD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098425E3" w14:textId="6E4692E1" w:rsidR="00464ADD" w:rsidRPr="00DE1417" w:rsidRDefault="00464ADD" w:rsidP="00464AD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ATTRIBUTE CATEGORY</w:t>
            </w:r>
          </w:p>
        </w:tc>
        <w:tc>
          <w:tcPr>
            <w:tcW w:w="0" w:type="auto"/>
          </w:tcPr>
          <w:p w14:paraId="2DAE3CA6" w14:textId="3E6FC5B6" w:rsidR="00464ADD" w:rsidRPr="00C22FE0"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0" w:type="auto"/>
          </w:tcPr>
          <w:p w14:paraId="10597537" w14:textId="50BF1B4E" w:rsidR="00464ADD" w:rsidRPr="000028A4"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2F26857" w14:textId="24EBE51F" w:rsidR="00464ADD" w:rsidRPr="000028A4" w:rsidRDefault="00350516"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99B5A3" w14:textId="54AE388C" w:rsidR="00464ADD" w:rsidRPr="00357BB2" w:rsidRDefault="009506DE" w:rsidP="009506D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  </w:t>
            </w:r>
            <w:r w:rsidR="00464ADD">
              <w:rPr>
                <w:rFonts w:ascii="Calibri Light" w:hAnsi="Calibri Light" w:cs="Calibri Light"/>
                <w:color w:val="000000"/>
                <w:sz w:val="16"/>
                <w:szCs w:val="16"/>
              </w:rPr>
              <w:t xml:space="preserve"> ATTRIBUTE CATEGORY</w:t>
            </w:r>
          </w:p>
        </w:tc>
        <w:tc>
          <w:tcPr>
            <w:tcW w:w="0" w:type="auto"/>
          </w:tcPr>
          <w:p w14:paraId="7BD9F47F" w14:textId="3A979EB4" w:rsidR="00464ADD" w:rsidRPr="00357BB2" w:rsidRDefault="00464ADD" w:rsidP="00464AD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 CATEGORY</w:t>
            </w:r>
          </w:p>
        </w:tc>
        <w:tc>
          <w:tcPr>
            <w:tcW w:w="0" w:type="auto"/>
          </w:tcPr>
          <w:p w14:paraId="73859482" w14:textId="2665B0BF" w:rsidR="00464ADD" w:rsidRPr="003D6C6F" w:rsidRDefault="00464ADD" w:rsidP="00464ADD">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1794B" w:rsidRPr="00EC4DEB" w14:paraId="788BF4BE"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6522AD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7BA03A94" w14:textId="63559DE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026AE" w:rsidRPr="00EC4DEB" w14:paraId="180DF584" w14:textId="77777777" w:rsidTr="00C1794B">
        <w:tc>
          <w:tcPr>
            <w:tcW w:w="0" w:type="auto"/>
          </w:tcPr>
          <w:p w14:paraId="2C3923AC" w14:textId="5766DA4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271A40B2" w14:textId="0BEF09E6"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1794B" w:rsidRPr="00EC4DEB" w14:paraId="2C19347C"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206DD3E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44A07285" w14:textId="0A503B4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026AE" w:rsidRPr="00EC4DEB" w14:paraId="5F742CBD" w14:textId="77777777" w:rsidTr="00C1794B">
        <w:tc>
          <w:tcPr>
            <w:tcW w:w="0" w:type="auto"/>
          </w:tcPr>
          <w:p w14:paraId="5DFF5488" w14:textId="53FB7A8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275ADD4B" w14:textId="6E9A20F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1794B" w:rsidRPr="00EC4DEB" w14:paraId="084AF458"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5803FB2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203B6914" w14:textId="538B95C1"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026AE" w:rsidRPr="00EC4DEB" w14:paraId="29EB0CD3" w14:textId="77777777" w:rsidTr="00C1794B">
        <w:tc>
          <w:tcPr>
            <w:tcW w:w="0" w:type="auto"/>
          </w:tcPr>
          <w:p w14:paraId="3E8C83D9" w14:textId="242C93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2FAAF84B" w14:textId="00E6A5C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1794B" w:rsidRPr="00EC4DEB" w14:paraId="36BCC4DD"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4979B2D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78E75E4C" w14:textId="53BB711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1B02D897" w14:textId="77777777" w:rsidTr="00C1794B">
        <w:tc>
          <w:tcPr>
            <w:tcW w:w="0" w:type="auto"/>
          </w:tcPr>
          <w:p w14:paraId="02D91F9D" w14:textId="181A869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0" w:type="auto"/>
          </w:tcPr>
          <w:p w14:paraId="5E9E8EE5" w14:textId="38162D3A"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1794B" w:rsidRPr="00EC4DEB" w14:paraId="368E49A1"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36F945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0" w:type="auto"/>
          </w:tcPr>
          <w:p w14:paraId="30E61354" w14:textId="1E38894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313E4367" w14:textId="77777777" w:rsidTr="00C1794B">
        <w:tc>
          <w:tcPr>
            <w:tcW w:w="0" w:type="auto"/>
          </w:tcPr>
          <w:p w14:paraId="0BAB8121" w14:textId="3BCAF8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0" w:type="auto"/>
          </w:tcPr>
          <w:p w14:paraId="4D858815" w14:textId="41B274A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1794B" w:rsidRPr="00EC4DEB" w14:paraId="476E3035"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5A27EB3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0" w:type="auto"/>
          </w:tcPr>
          <w:p w14:paraId="42879870" w14:textId="2186615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1CC5590A" w14:textId="77777777" w:rsidTr="00C1794B">
        <w:tc>
          <w:tcPr>
            <w:tcW w:w="0" w:type="auto"/>
          </w:tcPr>
          <w:p w14:paraId="2047C464" w14:textId="43D27F8C"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7C4604FE" w14:textId="4D3251BD"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1794B" w:rsidRPr="00EC4DEB" w14:paraId="35A5BB15"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28D8CA08" w14:textId="63AAAE71"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1FCB538C" w14:textId="471F52D8"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7F8A66E9" w14:textId="77777777" w:rsidTr="00C1794B">
        <w:tc>
          <w:tcPr>
            <w:tcW w:w="0" w:type="auto"/>
          </w:tcPr>
          <w:p w14:paraId="3D2D8A3D" w14:textId="778232F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171D19EF" w14:textId="5647DEC0"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1794B" w:rsidRPr="00EC4DEB" w14:paraId="60C4B9DE"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A00190B" w14:textId="3CBFEE7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40CD6A0D" w14:textId="1612C4D3"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316DB4D0" w14:textId="77777777" w:rsidTr="00C1794B">
        <w:tc>
          <w:tcPr>
            <w:tcW w:w="0" w:type="auto"/>
          </w:tcPr>
          <w:p w14:paraId="609393AA" w14:textId="1C45E170"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0</w:t>
            </w:r>
          </w:p>
        </w:tc>
        <w:tc>
          <w:tcPr>
            <w:tcW w:w="0" w:type="auto"/>
          </w:tcPr>
          <w:p w14:paraId="1894D6FF" w14:textId="236108CD"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2108C03E" w14:textId="0B45D717"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67C3C890" w14:textId="5119BE42"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CF2256F" w14:textId="525EC52E"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0930D75" w14:textId="1833647A"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34781E31" w14:textId="1B1B7F73"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7F2B0BB9"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15551F78"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2205AF17" w14:textId="7EDE09E8"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0" w:type="auto"/>
          </w:tcPr>
          <w:p w14:paraId="4F1AC6C4" w14:textId="5C9B65C8"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51483CFF" w14:textId="6EB5F8C6"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5B58DCC6" w14:textId="63A4CB28"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7B1A8579" w14:textId="18BF6834"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7F623A" w14:textId="06A24AC8"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08E81ADF" w14:textId="08F51960"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4B5BA1A5"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514DA329" w14:textId="77777777" w:rsidTr="00C1794B">
        <w:tc>
          <w:tcPr>
            <w:tcW w:w="0" w:type="auto"/>
          </w:tcPr>
          <w:p w14:paraId="7CBBE07A" w14:textId="546E9611"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0" w:type="auto"/>
          </w:tcPr>
          <w:p w14:paraId="4E9F9664" w14:textId="509C9B2C"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5B594DB9" w14:textId="5615C51B"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0C07926B" w14:textId="608F3760"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988CF0B" w14:textId="401C7E47"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7B8701" w14:textId="15A3756A"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0DF6F913" w14:textId="077EDB79"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56BDFADC"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2933EB38"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766C7CE4" w14:textId="131056FB"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3</w:t>
            </w:r>
          </w:p>
        </w:tc>
        <w:tc>
          <w:tcPr>
            <w:tcW w:w="0" w:type="auto"/>
          </w:tcPr>
          <w:p w14:paraId="3B003C0D" w14:textId="22F9C7F2"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130C9711" w14:textId="1C377C58"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650C2092" w14:textId="714C553C"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D4A6020" w14:textId="202551B9"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956725B" w14:textId="3ADC2B11"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146DF8E2" w14:textId="28B66ABA"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59F1B830"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35CAA903" w14:textId="77777777" w:rsidTr="00C1794B">
        <w:tc>
          <w:tcPr>
            <w:tcW w:w="0" w:type="auto"/>
          </w:tcPr>
          <w:p w14:paraId="0F7D44D5" w14:textId="26E38C74"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4</w:t>
            </w:r>
          </w:p>
        </w:tc>
        <w:tc>
          <w:tcPr>
            <w:tcW w:w="0" w:type="auto"/>
          </w:tcPr>
          <w:p w14:paraId="53C6679C" w14:textId="63784409"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7D81A967" w14:textId="17AA0627"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724CDD89" w14:textId="186EC633"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DBBA33" w14:textId="52BCD736"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D82D985" w14:textId="2B6CF090"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2FDF967D" w14:textId="79293D21"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2F9D04B7"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4908B35F"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79303BB1" w14:textId="6C1A53AF"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5</w:t>
            </w:r>
          </w:p>
        </w:tc>
        <w:tc>
          <w:tcPr>
            <w:tcW w:w="0" w:type="auto"/>
          </w:tcPr>
          <w:p w14:paraId="4A6EEDA3" w14:textId="17D70528"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1C9F5544" w14:textId="24811C0F"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796DD62" w14:textId="6CB65F7A"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1B7BD9C" w14:textId="31990484"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0F1EEAC" w14:textId="0D557F6F"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3C5E36FE" w14:textId="3E1B19D8"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05708771"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1A69283C" w14:textId="77777777" w:rsidTr="00C1794B">
        <w:tc>
          <w:tcPr>
            <w:tcW w:w="0" w:type="auto"/>
          </w:tcPr>
          <w:p w14:paraId="29DC5B18" w14:textId="02F31319"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059F6DDB" w14:textId="2EED9AFC"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50461EA2" w14:textId="3127F425"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2D120FE9" w14:textId="2B79BA11"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F91611" w14:textId="564F03E2"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6D05B65" w14:textId="240684DE"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324F2E00" w14:textId="30BB3AE0"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22A476AA"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7B7100E4"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0FF6C4AC" w14:textId="560D9BEC"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08E3B096" w14:textId="6C5F8C03"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21FA2384" w14:textId="64CDF439"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14313B33" w14:textId="77E3E3A2"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B8C881" w14:textId="3054DD54"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F0C073" w14:textId="2923ED53"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6513CF78" w14:textId="19CE8130"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440B2AAD"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100856B4" w14:textId="77777777" w:rsidTr="00C1794B">
        <w:tc>
          <w:tcPr>
            <w:tcW w:w="0" w:type="auto"/>
          </w:tcPr>
          <w:p w14:paraId="376A024F" w14:textId="6556026B"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78E75315" w14:textId="288B4075"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5D6B4A48" w14:textId="4C1F252B"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780D9D85" w14:textId="7CA0A64C"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D60F0B3" w14:textId="42BBAC64"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AFEE6C2" w14:textId="6254573A"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2FE77140" w14:textId="223ED1CD"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5CF076BF"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026AE" w:rsidRPr="00EC4DEB" w14:paraId="3AE9692E" w14:textId="77777777" w:rsidTr="00C1794B">
        <w:trPr>
          <w:cnfStyle w:val="000000100000" w:firstRow="0" w:lastRow="0" w:firstColumn="0" w:lastColumn="0" w:oddVBand="0" w:evenVBand="0" w:oddHBand="1" w:evenHBand="0" w:firstRowFirstColumn="0" w:firstRowLastColumn="0" w:lastRowFirstColumn="0" w:lastRowLastColumn="0"/>
        </w:trPr>
        <w:tc>
          <w:tcPr>
            <w:tcW w:w="0" w:type="auto"/>
          </w:tcPr>
          <w:p w14:paraId="2C020252" w14:textId="4CE5FBC5" w:rsidR="00C026AE" w:rsidRPr="002A1492" w:rsidRDefault="00C026AE" w:rsidP="00C026A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641FBE62" w14:textId="01349B9B"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30D79117" w14:textId="61E1C321" w:rsidR="00C026AE" w:rsidRPr="00C22FE0"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58E5F0E0" w14:textId="3A18B9E8"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856B332" w14:textId="34D1601B" w:rsidR="00C026AE" w:rsidRPr="000028A4"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1253546" w14:textId="58A33040"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0B796313" w14:textId="5F036443" w:rsidR="00C026AE" w:rsidRPr="00E078F2" w:rsidRDefault="00C026AE" w:rsidP="00C026A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4ADA7C8F" w14:textId="77777777" w:rsidR="00C026AE" w:rsidRPr="00357BB2" w:rsidRDefault="00C026AE" w:rsidP="00C026AE">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143861709"/>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598D8652" w:rsidR="0064367C" w:rsidRDefault="00907521" w:rsidP="00522F47">
      <w:pPr>
        <w:pStyle w:val="Heading2"/>
      </w:pPr>
      <w:bookmarkStart w:id="60" w:name="_Toc143861710"/>
      <w:r>
        <w:lastRenderedPageBreak/>
        <w:t>Goal Action</w:t>
      </w:r>
      <w:bookmarkEnd w:id="60"/>
    </w:p>
    <w:p w14:paraId="3EBC266F" w14:textId="3E92EC98"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6359FF" w:rsidRPr="006359FF">
        <w:rPr>
          <w:rFonts w:ascii="Calibri Light" w:hAnsi="Calibri Light" w:cs="Arial"/>
          <w:color w:val="4F4F4F"/>
          <w:sz w:val="22"/>
          <w:szCs w:val="22"/>
          <w:lang w:val="en-GB" w:eastAsia="en-IE"/>
        </w:rPr>
        <w:t>XXMX_</w:t>
      </w:r>
      <w:r w:rsidR="003A4C33">
        <w:rPr>
          <w:rFonts w:ascii="Calibri Light" w:hAnsi="Calibri Light" w:cs="Arial"/>
          <w:color w:val="4F4F4F"/>
          <w:sz w:val="22"/>
          <w:szCs w:val="22"/>
          <w:lang w:val="en-GB" w:eastAsia="en-IE"/>
        </w:rPr>
        <w:t>HCM_</w:t>
      </w:r>
      <w:r w:rsidR="00D60239">
        <w:rPr>
          <w:rFonts w:ascii="Calibri Light" w:hAnsi="Calibri Light" w:cs="Arial"/>
          <w:color w:val="4F4F4F"/>
          <w:sz w:val="22"/>
          <w:szCs w:val="22"/>
          <w:lang w:val="en-GB" w:eastAsia="en-IE"/>
        </w:rPr>
        <w:t>GOAL</w:t>
      </w:r>
      <w:r w:rsidR="006359FF" w:rsidRPr="006359FF">
        <w:rPr>
          <w:rFonts w:ascii="Calibri Light" w:hAnsi="Calibri Light" w:cs="Arial"/>
          <w:color w:val="4F4F4F"/>
          <w:sz w:val="22"/>
          <w:szCs w:val="22"/>
          <w:lang w:val="en-GB" w:eastAsia="en-IE"/>
        </w:rPr>
        <w:t>_</w:t>
      </w:r>
      <w:r w:rsidR="00D60239">
        <w:rPr>
          <w:rFonts w:ascii="Calibri Light" w:hAnsi="Calibri Light" w:cs="Arial"/>
          <w:color w:val="4F4F4F"/>
          <w:sz w:val="22"/>
          <w:szCs w:val="22"/>
          <w:lang w:val="en-GB" w:eastAsia="en-IE"/>
        </w:rPr>
        <w:t>ACTION</w:t>
      </w:r>
      <w:r w:rsidR="006359FF" w:rsidRPr="006359FF">
        <w:rPr>
          <w:rFonts w:ascii="Calibri Light" w:hAnsi="Calibri Light" w:cs="Arial"/>
          <w:color w:val="4F4F4F"/>
          <w:sz w:val="22"/>
          <w:szCs w:val="22"/>
          <w:lang w:val="en-GB" w:eastAsia="en-IE"/>
        </w:rPr>
        <w:t>_STG</w:t>
      </w:r>
      <w:r w:rsidR="002A0D79">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531B3E79" w14:textId="2C95D2A1"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w:t>
      </w:r>
      <w:r w:rsidR="00D60239" w:rsidRPr="00D61C80">
        <w:rPr>
          <w:rFonts w:ascii="Calibri Light" w:hAnsi="Calibri Light" w:cs="Arial"/>
          <w:color w:val="4F4F4F"/>
          <w:sz w:val="22"/>
          <w:szCs w:val="22"/>
          <w:lang w:val="en-GB" w:eastAsia="en-IE"/>
        </w:rPr>
        <w:t>table</w:t>
      </w:r>
      <w:r w:rsidR="00D60239">
        <w:rPr>
          <w:rFonts w:ascii="Calibri Light" w:hAnsi="Calibri Light" w:cs="Arial"/>
          <w:color w:val="4F4F4F"/>
          <w:sz w:val="22"/>
          <w:szCs w:val="22"/>
          <w:lang w:val="en-GB" w:eastAsia="en-IE"/>
        </w:rPr>
        <w:t xml:space="preserve">: </w:t>
      </w:r>
      <w:r w:rsidR="00D60239" w:rsidRPr="006359FF">
        <w:rPr>
          <w:rFonts w:ascii="Calibri Light" w:hAnsi="Calibri Light" w:cs="Arial"/>
          <w:color w:val="4F4F4F"/>
          <w:sz w:val="22"/>
          <w:szCs w:val="22"/>
          <w:lang w:val="en-GB" w:eastAsia="en-IE"/>
        </w:rPr>
        <w:t>XXMX_</w:t>
      </w:r>
      <w:r w:rsidR="003A4C33">
        <w:rPr>
          <w:rFonts w:ascii="Calibri Light" w:hAnsi="Calibri Light" w:cs="Arial"/>
          <w:color w:val="4F4F4F"/>
          <w:sz w:val="22"/>
          <w:szCs w:val="22"/>
          <w:lang w:val="en-GB" w:eastAsia="en-IE"/>
        </w:rPr>
        <w:t>HCM_</w:t>
      </w:r>
      <w:r w:rsidR="00D60239">
        <w:rPr>
          <w:rFonts w:ascii="Calibri Light" w:hAnsi="Calibri Light" w:cs="Arial"/>
          <w:color w:val="4F4F4F"/>
          <w:sz w:val="22"/>
          <w:szCs w:val="22"/>
          <w:lang w:val="en-GB" w:eastAsia="en-IE"/>
        </w:rPr>
        <w:t>GOAL</w:t>
      </w:r>
      <w:r w:rsidR="00D60239" w:rsidRPr="006359FF">
        <w:rPr>
          <w:rFonts w:ascii="Calibri Light" w:hAnsi="Calibri Light" w:cs="Arial"/>
          <w:color w:val="4F4F4F"/>
          <w:sz w:val="22"/>
          <w:szCs w:val="22"/>
          <w:lang w:val="en-GB" w:eastAsia="en-IE"/>
        </w:rPr>
        <w:t>_</w:t>
      </w:r>
      <w:r w:rsidR="00D60239">
        <w:rPr>
          <w:rFonts w:ascii="Calibri Light" w:hAnsi="Calibri Light" w:cs="Arial"/>
          <w:color w:val="4F4F4F"/>
          <w:sz w:val="22"/>
          <w:szCs w:val="22"/>
          <w:lang w:val="en-GB" w:eastAsia="en-IE"/>
        </w:rPr>
        <w:t>ACTION</w:t>
      </w:r>
      <w:r w:rsidR="00D60239" w:rsidRPr="006359FF">
        <w:rPr>
          <w:rFonts w:ascii="Calibri Light" w:hAnsi="Calibri Light" w:cs="Arial"/>
          <w:color w:val="4F4F4F"/>
          <w:sz w:val="22"/>
          <w:szCs w:val="22"/>
          <w:lang w:val="en-GB" w:eastAsia="en-IE"/>
        </w:rPr>
        <w:t>_STG</w:t>
      </w:r>
    </w:p>
    <w:p w14:paraId="23DA9B1A" w14:textId="37F01918" w:rsidR="006359FF"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D60239" w:rsidRPr="006359FF">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D60239">
        <w:rPr>
          <w:rFonts w:ascii="Calibri Light" w:hAnsi="Calibri Light" w:cs="Arial"/>
          <w:color w:val="4F4F4F"/>
          <w:sz w:val="22"/>
          <w:szCs w:val="22"/>
          <w:lang w:val="en-GB" w:eastAsia="en-IE"/>
        </w:rPr>
        <w:t>GOAL</w:t>
      </w:r>
      <w:r w:rsidR="00D60239" w:rsidRPr="006359FF">
        <w:rPr>
          <w:rFonts w:ascii="Calibri Light" w:hAnsi="Calibri Light" w:cs="Arial"/>
          <w:color w:val="4F4F4F"/>
          <w:sz w:val="22"/>
          <w:szCs w:val="22"/>
          <w:lang w:val="en-GB" w:eastAsia="en-IE"/>
        </w:rPr>
        <w:t>_</w:t>
      </w:r>
      <w:r w:rsidR="00D60239">
        <w:rPr>
          <w:rFonts w:ascii="Calibri Light" w:hAnsi="Calibri Light" w:cs="Arial"/>
          <w:color w:val="4F4F4F"/>
          <w:sz w:val="22"/>
          <w:szCs w:val="22"/>
          <w:lang w:val="en-GB" w:eastAsia="en-IE"/>
        </w:rPr>
        <w:t>ACTION</w:t>
      </w:r>
      <w:r w:rsidR="00D60239" w:rsidRPr="006359FF">
        <w:rPr>
          <w:rFonts w:ascii="Calibri Light" w:hAnsi="Calibri Light" w:cs="Arial"/>
          <w:color w:val="4F4F4F"/>
          <w:sz w:val="22"/>
          <w:szCs w:val="22"/>
          <w:lang w:val="en-GB" w:eastAsia="en-IE"/>
        </w:rPr>
        <w:t>_</w:t>
      </w:r>
      <w:r w:rsidR="00D60239">
        <w:rPr>
          <w:rFonts w:ascii="Calibri Light" w:hAnsi="Calibri Light" w:cs="Arial"/>
          <w:color w:val="4F4F4F"/>
          <w:sz w:val="22"/>
          <w:szCs w:val="22"/>
          <w:lang w:val="en-GB" w:eastAsia="en-IE"/>
        </w:rPr>
        <w:t>XFM</w:t>
      </w:r>
    </w:p>
    <w:p w14:paraId="307042E9" w14:textId="07A3B2F7"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3968E029"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482E3A" w:rsidRPr="00482E3A">
        <w:rPr>
          <w:rFonts w:ascii="Calibri Light" w:hAnsi="Calibri Light" w:cs="Arial"/>
          <w:color w:val="4F4F4F"/>
          <w:sz w:val="22"/>
          <w:szCs w:val="22"/>
          <w:lang w:val="en-GB" w:eastAsia="en-IE"/>
        </w:rPr>
        <w:t>Goal</w:t>
      </w:r>
      <w:r w:rsidR="00482E3A">
        <w:rPr>
          <w:rFonts w:ascii="Calibri Light" w:hAnsi="Calibri Light" w:cs="Arial"/>
          <w:color w:val="4F4F4F"/>
          <w:sz w:val="22"/>
          <w:szCs w:val="22"/>
          <w:lang w:val="en-GB" w:eastAsia="en-IE"/>
        </w:rPr>
        <w:t xml:space="preserve"> </w:t>
      </w:r>
      <w:r w:rsidR="00482E3A" w:rsidRPr="00482E3A">
        <w:rPr>
          <w:rFonts w:ascii="Calibri Light" w:hAnsi="Calibri Light" w:cs="Arial"/>
          <w:color w:val="4F4F4F"/>
          <w:sz w:val="22"/>
          <w:szCs w:val="22"/>
          <w:lang w:val="en-GB" w:eastAsia="en-IE"/>
        </w:rPr>
        <w:t>Action</w:t>
      </w:r>
    </w:p>
    <w:tbl>
      <w:tblPr>
        <w:tblStyle w:val="GridTable4-Accent11"/>
        <w:tblW w:w="0" w:type="auto"/>
        <w:tblLook w:val="0420" w:firstRow="1" w:lastRow="0" w:firstColumn="0" w:lastColumn="0" w:noHBand="0" w:noVBand="1"/>
      </w:tblPr>
      <w:tblGrid>
        <w:gridCol w:w="667"/>
        <w:gridCol w:w="2827"/>
        <w:gridCol w:w="1558"/>
        <w:gridCol w:w="904"/>
        <w:gridCol w:w="680"/>
        <w:gridCol w:w="2827"/>
        <w:gridCol w:w="2827"/>
        <w:gridCol w:w="1658"/>
      </w:tblGrid>
      <w:tr w:rsidR="00345A31" w:rsidRPr="00EC4DEB" w14:paraId="16794BE9" w14:textId="77777777" w:rsidTr="009629E6">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5D421827" w:rsidR="00345A31" w:rsidRPr="00EC4DEB" w:rsidRDefault="000B384F" w:rsidP="004E67C7">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827"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658"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827"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58"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9629E6">
        <w:tc>
          <w:tcPr>
            <w:tcW w:w="0" w:type="auto"/>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827"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58"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827"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58"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9629E6">
        <w:tc>
          <w:tcPr>
            <w:tcW w:w="0" w:type="auto"/>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827"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58"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827"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58"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229C0DC" w14:textId="77777777" w:rsidTr="009629E6">
        <w:tc>
          <w:tcPr>
            <w:tcW w:w="0" w:type="auto"/>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4DE9B2D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 xml:space="preserve">NUMBER </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827"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58"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827"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1658"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9629E6">
        <w:tc>
          <w:tcPr>
            <w:tcW w:w="0" w:type="auto"/>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827"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1658" w:type="dxa"/>
          </w:tcPr>
          <w:p w14:paraId="7F438106" w14:textId="40F364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907521" w:rsidRPr="00907521">
              <w:rPr>
                <w:rFonts w:ascii="Calibri Light" w:hAnsi="Calibri Light" w:cs="Calibri Light"/>
                <w:color w:val="000000"/>
                <w:sz w:val="16"/>
                <w:szCs w:val="16"/>
              </w:rPr>
              <w:t>GoalAction</w:t>
            </w:r>
          </w:p>
        </w:tc>
      </w:tr>
      <w:tr w:rsidR="003770C3" w:rsidRPr="00EC4DEB" w14:paraId="1C5988E0"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35EC625D"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76B74CE9" w14:textId="64C9C391"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ACTIONID</w:t>
            </w:r>
          </w:p>
        </w:tc>
        <w:tc>
          <w:tcPr>
            <w:tcW w:w="0" w:type="auto"/>
          </w:tcPr>
          <w:p w14:paraId="710E7FF4" w14:textId="757F3661"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r w:rsidR="00CE61BE">
              <w:rPr>
                <w:rFonts w:ascii="Calibri Light" w:hAnsi="Calibri Light" w:cs="Calibri Light"/>
                <w:color w:val="000000"/>
                <w:sz w:val="16"/>
                <w:szCs w:val="16"/>
              </w:rPr>
              <w:t>(18)</w:t>
            </w:r>
          </w:p>
        </w:tc>
        <w:tc>
          <w:tcPr>
            <w:tcW w:w="0" w:type="auto"/>
          </w:tcPr>
          <w:p w14:paraId="544FA767" w14:textId="511CE00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D60CB0" w14:textId="79AC2CAB"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18D82727"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ACTIONID</w:t>
            </w:r>
          </w:p>
        </w:tc>
        <w:tc>
          <w:tcPr>
            <w:tcW w:w="2827" w:type="dxa"/>
          </w:tcPr>
          <w:p w14:paraId="660EE70C" w14:textId="697C4FCF"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ACTIONID</w:t>
            </w:r>
          </w:p>
        </w:tc>
        <w:tc>
          <w:tcPr>
            <w:tcW w:w="1658" w:type="dxa"/>
          </w:tcPr>
          <w:p w14:paraId="64C2B2FD" w14:textId="118624E9" w:rsidR="003770C3" w:rsidRPr="00F33490" w:rsidRDefault="00EF203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F2033">
              <w:rPr>
                <w:rFonts w:ascii="Calibri Light" w:hAnsi="Calibri Light" w:cs="Calibri Light"/>
                <w:color w:val="000000"/>
                <w:sz w:val="16"/>
                <w:szCs w:val="16"/>
              </w:rPr>
              <w:t>The surrogate ID for the goal task</w:t>
            </w:r>
            <w:r>
              <w:rPr>
                <w:rFonts w:ascii="Calibri Light" w:hAnsi="Calibri Light" w:cs="Calibri Light"/>
                <w:color w:val="000000"/>
                <w:sz w:val="16"/>
                <w:szCs w:val="16"/>
              </w:rPr>
              <w:t>.</w:t>
            </w:r>
          </w:p>
        </w:tc>
      </w:tr>
      <w:tr w:rsidR="009629E6" w:rsidRPr="00EC4DEB" w14:paraId="1E7487D3" w14:textId="77777777" w:rsidTr="009629E6">
        <w:tc>
          <w:tcPr>
            <w:tcW w:w="0" w:type="auto"/>
          </w:tcPr>
          <w:p w14:paraId="31E4C19B" w14:textId="64447E57"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FE4350C" w14:textId="30CC6D4D"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WORKERASSIGNMENTNUMBER</w:t>
            </w:r>
          </w:p>
        </w:tc>
        <w:tc>
          <w:tcPr>
            <w:tcW w:w="0" w:type="auto"/>
          </w:tcPr>
          <w:p w14:paraId="60D3C9C0" w14:textId="0BA95E56" w:rsidR="009629E6" w:rsidRPr="0095387E" w:rsidRDefault="009629E6" w:rsidP="009629E6">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50)</w:t>
            </w:r>
          </w:p>
        </w:tc>
        <w:tc>
          <w:tcPr>
            <w:tcW w:w="0" w:type="auto"/>
          </w:tcPr>
          <w:p w14:paraId="37EFB406" w14:textId="2C413143"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1DA2BE4" w14:textId="6B55A733"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29D277E9" w14:textId="3762C94D"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WORKERASSIGNMENTNUMBER</w:t>
            </w:r>
          </w:p>
        </w:tc>
        <w:tc>
          <w:tcPr>
            <w:tcW w:w="2827" w:type="dxa"/>
          </w:tcPr>
          <w:p w14:paraId="0A4EF453" w14:textId="610EAD89"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WORKERASSIGNMENTNUMBER</w:t>
            </w:r>
          </w:p>
        </w:tc>
        <w:tc>
          <w:tcPr>
            <w:tcW w:w="1658" w:type="dxa"/>
          </w:tcPr>
          <w:p w14:paraId="11FFD3FF" w14:textId="58DE1CC5" w:rsidR="009629E6" w:rsidRPr="00F33490"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F2033">
              <w:rPr>
                <w:rFonts w:ascii="Calibri Light" w:hAnsi="Calibri Light" w:cs="Calibri Light"/>
                <w:color w:val="000000"/>
                <w:sz w:val="16"/>
                <w:szCs w:val="16"/>
              </w:rPr>
              <w:t>The number of the assignment associated with the goal this task is for.</w:t>
            </w:r>
          </w:p>
        </w:tc>
      </w:tr>
      <w:tr w:rsidR="009629E6" w:rsidRPr="00EC4DEB" w14:paraId="66CF1D0A"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1D03728A"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21B7691B"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NAME</w:t>
            </w:r>
          </w:p>
        </w:tc>
        <w:tc>
          <w:tcPr>
            <w:tcW w:w="0" w:type="auto"/>
          </w:tcPr>
          <w:p w14:paraId="5DC2E019" w14:textId="54928E01"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4</w:t>
            </w:r>
            <w:r>
              <w:rPr>
                <w:rFonts w:ascii="Calibri Light" w:hAnsi="Calibri Light" w:cs="Calibri Light"/>
                <w:color w:val="000000"/>
                <w:sz w:val="16"/>
                <w:szCs w:val="16"/>
              </w:rPr>
              <w:t>0</w:t>
            </w:r>
            <w:r w:rsidRPr="00C22FE0">
              <w:rPr>
                <w:rFonts w:ascii="Calibri Light" w:hAnsi="Calibri Light" w:cs="Calibri Light"/>
                <w:color w:val="000000"/>
                <w:sz w:val="16"/>
                <w:szCs w:val="16"/>
              </w:rPr>
              <w:t>0)</w:t>
            </w:r>
          </w:p>
        </w:tc>
        <w:tc>
          <w:tcPr>
            <w:tcW w:w="0" w:type="auto"/>
          </w:tcPr>
          <w:p w14:paraId="181C007E" w14:textId="3713ADA6"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4B9A59" w14:textId="1AF0A8B0"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406D0121" w14:textId="63D16969"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NAME</w:t>
            </w:r>
          </w:p>
        </w:tc>
        <w:tc>
          <w:tcPr>
            <w:tcW w:w="2827" w:type="dxa"/>
          </w:tcPr>
          <w:p w14:paraId="30D11CB1" w14:textId="0B244BD8"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NAME</w:t>
            </w:r>
          </w:p>
        </w:tc>
        <w:tc>
          <w:tcPr>
            <w:tcW w:w="1658" w:type="dxa"/>
          </w:tcPr>
          <w:p w14:paraId="614673A3" w14:textId="044FF6E7" w:rsidR="009629E6" w:rsidRPr="00EF2033" w:rsidRDefault="009629E6" w:rsidP="009629E6">
            <w:pPr>
              <w:spacing w:after="0" w:line="240" w:lineRule="auto"/>
              <w:rPr>
                <w:rFonts w:asciiTheme="majorHAnsi" w:hAnsiTheme="majorHAnsi" w:cstheme="majorHAnsi"/>
                <w:color w:val="000000"/>
                <w:sz w:val="16"/>
                <w:szCs w:val="16"/>
              </w:rPr>
            </w:pPr>
            <w:r w:rsidRPr="00EF2033">
              <w:rPr>
                <w:rFonts w:asciiTheme="majorHAnsi" w:hAnsiTheme="majorHAnsi" w:cstheme="majorHAnsi"/>
                <w:color w:val="000000"/>
                <w:sz w:val="16"/>
                <w:szCs w:val="16"/>
              </w:rPr>
              <w:t>The name of the goal this task is for.</w:t>
            </w:r>
          </w:p>
        </w:tc>
      </w:tr>
      <w:tr w:rsidR="009629E6" w:rsidRPr="00EC4DEB" w14:paraId="1F0317F7" w14:textId="77777777" w:rsidTr="009629E6">
        <w:tc>
          <w:tcPr>
            <w:tcW w:w="0" w:type="auto"/>
          </w:tcPr>
          <w:p w14:paraId="3299E6E5" w14:textId="4C9A050F"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2A1DFBDE"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ORGANIZATIONNAME</w:t>
            </w:r>
          </w:p>
        </w:tc>
        <w:tc>
          <w:tcPr>
            <w:tcW w:w="0" w:type="auto"/>
          </w:tcPr>
          <w:p w14:paraId="6C5C1A6D" w14:textId="155EA9E9"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246EABEE" w14:textId="656912A3"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C68554" w14:textId="70A39D19"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0EF5C661" w14:textId="73C5C432"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ORGANIZATIONNAME</w:t>
            </w:r>
          </w:p>
        </w:tc>
        <w:tc>
          <w:tcPr>
            <w:tcW w:w="2827" w:type="dxa"/>
          </w:tcPr>
          <w:p w14:paraId="05C82912" w14:textId="0A7E669A"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ORGANIZATIONNAME</w:t>
            </w:r>
          </w:p>
        </w:tc>
        <w:tc>
          <w:tcPr>
            <w:tcW w:w="1658" w:type="dxa"/>
          </w:tcPr>
          <w:p w14:paraId="44203926" w14:textId="77777777" w:rsidR="009629E6" w:rsidRPr="003458C8" w:rsidRDefault="009629E6" w:rsidP="009629E6">
            <w:pPr>
              <w:spacing w:after="0" w:line="240" w:lineRule="auto"/>
              <w:rPr>
                <w:rFonts w:asciiTheme="majorHAnsi" w:hAnsiTheme="majorHAnsi" w:cstheme="majorHAnsi"/>
                <w:color w:val="000000"/>
                <w:sz w:val="16"/>
                <w:szCs w:val="16"/>
              </w:rPr>
            </w:pPr>
            <w:r w:rsidRPr="003458C8">
              <w:rPr>
                <w:rFonts w:asciiTheme="majorHAnsi" w:hAnsiTheme="majorHAnsi" w:cstheme="majorHAnsi"/>
                <w:color w:val="000000"/>
                <w:sz w:val="16"/>
                <w:szCs w:val="16"/>
              </w:rPr>
              <w:t>The name of the organization for the goal, if this task is for an organization goal.</w:t>
            </w:r>
          </w:p>
          <w:p w14:paraId="6ADC42FF" w14:textId="77678555" w:rsidR="009629E6" w:rsidRPr="003458C8" w:rsidRDefault="009629E6" w:rsidP="009629E6">
            <w:pPr>
              <w:widowControl w:val="0"/>
              <w:autoSpaceDE w:val="0"/>
              <w:autoSpaceDN w:val="0"/>
              <w:adjustRightInd w:val="0"/>
              <w:spacing w:after="0" w:line="240" w:lineRule="auto"/>
              <w:ind w:right="108"/>
              <w:rPr>
                <w:rFonts w:asciiTheme="majorHAnsi" w:hAnsiTheme="majorHAnsi" w:cstheme="majorHAnsi"/>
                <w:color w:val="000000"/>
                <w:sz w:val="16"/>
                <w:szCs w:val="16"/>
              </w:rPr>
            </w:pPr>
          </w:p>
        </w:tc>
      </w:tr>
      <w:tr w:rsidR="009629E6" w:rsidRPr="00EC4DEB" w14:paraId="68798D9E" w14:textId="77777777" w:rsidTr="009629E6">
        <w:trPr>
          <w:cnfStyle w:val="000000100000" w:firstRow="0" w:lastRow="0" w:firstColumn="0" w:lastColumn="0" w:oddVBand="0" w:evenVBand="0" w:oddHBand="1" w:evenHBand="0" w:firstRowFirstColumn="0" w:firstRowLastColumn="0" w:lastRowFirstColumn="0" w:lastRowLastColumn="0"/>
          <w:trHeight w:val="166"/>
        </w:trPr>
        <w:tc>
          <w:tcPr>
            <w:tcW w:w="0" w:type="auto"/>
          </w:tcPr>
          <w:p w14:paraId="54BB24CA" w14:textId="41A9D8E9"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3</w:t>
            </w:r>
          </w:p>
        </w:tc>
        <w:tc>
          <w:tcPr>
            <w:tcW w:w="0" w:type="auto"/>
          </w:tcPr>
          <w:p w14:paraId="2A7F2CDB" w14:textId="498A0479"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WORKERPERSONNUMBER</w:t>
            </w:r>
          </w:p>
        </w:tc>
        <w:tc>
          <w:tcPr>
            <w:tcW w:w="0" w:type="auto"/>
          </w:tcPr>
          <w:p w14:paraId="6BE88E5F" w14:textId="30B91D33"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53AAB0EC" w14:textId="11C92FF9"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652227A" w14:textId="4A8D4E33"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28018CDF" w14:textId="0504B751"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WORKERPERSONNUMBER</w:t>
            </w:r>
          </w:p>
        </w:tc>
        <w:tc>
          <w:tcPr>
            <w:tcW w:w="2827" w:type="dxa"/>
          </w:tcPr>
          <w:p w14:paraId="5E8605BA" w14:textId="2E32E036"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WORKERPERSONNUMBER</w:t>
            </w:r>
          </w:p>
        </w:tc>
        <w:tc>
          <w:tcPr>
            <w:tcW w:w="1658" w:type="dxa"/>
          </w:tcPr>
          <w:p w14:paraId="56968BAF" w14:textId="47C15DE9" w:rsidR="009629E6" w:rsidRPr="003458C8" w:rsidRDefault="009629E6" w:rsidP="009629E6">
            <w:pPr>
              <w:spacing w:after="0" w:line="240" w:lineRule="auto"/>
              <w:rPr>
                <w:rFonts w:asciiTheme="majorHAnsi" w:hAnsiTheme="majorHAnsi" w:cstheme="majorHAnsi"/>
                <w:color w:val="000000"/>
                <w:sz w:val="16"/>
                <w:szCs w:val="16"/>
              </w:rPr>
            </w:pPr>
            <w:r w:rsidRPr="003458C8">
              <w:rPr>
                <w:rFonts w:asciiTheme="majorHAnsi" w:hAnsiTheme="majorHAnsi" w:cstheme="majorHAnsi"/>
                <w:color w:val="000000"/>
                <w:sz w:val="16"/>
                <w:szCs w:val="16"/>
              </w:rPr>
              <w:t>The number of the person associated with the goal this task is for.</w:t>
            </w:r>
          </w:p>
        </w:tc>
      </w:tr>
      <w:tr w:rsidR="009629E6" w:rsidRPr="00EC4DEB" w14:paraId="1D84A403" w14:textId="77777777" w:rsidTr="009629E6">
        <w:tc>
          <w:tcPr>
            <w:tcW w:w="0" w:type="auto"/>
          </w:tcPr>
          <w:p w14:paraId="1A3AC676" w14:textId="2CE2D88A"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2E55C765"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STARTDATE</w:t>
            </w:r>
          </w:p>
        </w:tc>
        <w:tc>
          <w:tcPr>
            <w:tcW w:w="0" w:type="auto"/>
          </w:tcPr>
          <w:p w14:paraId="2D39DAB2" w14:textId="38C72FF5"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F87A5A0" w14:textId="0DEB5270"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E99F20" w14:textId="0B9D76BE"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6A8A6AB6" w14:textId="20F9495D"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STARTDATE</w:t>
            </w:r>
          </w:p>
        </w:tc>
        <w:tc>
          <w:tcPr>
            <w:tcW w:w="2827" w:type="dxa"/>
          </w:tcPr>
          <w:p w14:paraId="5B2CAB05" w14:textId="70D04F48"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STARTDATE</w:t>
            </w:r>
          </w:p>
        </w:tc>
        <w:tc>
          <w:tcPr>
            <w:tcW w:w="1658" w:type="dxa"/>
          </w:tcPr>
          <w:p w14:paraId="5BA9D607" w14:textId="71B16E79" w:rsidR="009629E6" w:rsidRPr="003458C8" w:rsidRDefault="009629E6" w:rsidP="009629E6">
            <w:pPr>
              <w:spacing w:after="0" w:line="240" w:lineRule="auto"/>
              <w:rPr>
                <w:rFonts w:asciiTheme="majorHAnsi" w:hAnsiTheme="majorHAnsi" w:cstheme="majorHAnsi"/>
                <w:color w:val="000000"/>
                <w:sz w:val="16"/>
                <w:szCs w:val="16"/>
              </w:rPr>
            </w:pPr>
            <w:r w:rsidRPr="003458C8">
              <w:rPr>
                <w:rFonts w:asciiTheme="majorHAnsi" w:hAnsiTheme="majorHAnsi" w:cstheme="majorHAnsi"/>
                <w:color w:val="000000"/>
                <w:sz w:val="16"/>
                <w:szCs w:val="16"/>
              </w:rPr>
              <w:t>The start date of the goal this task is for.</w:t>
            </w:r>
          </w:p>
        </w:tc>
      </w:tr>
      <w:tr w:rsidR="009629E6" w:rsidRPr="00EC4DEB" w14:paraId="51EAAA05"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EF830E6"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456612B7"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TARGETCOMPLETIONDATE</w:t>
            </w:r>
          </w:p>
        </w:tc>
        <w:tc>
          <w:tcPr>
            <w:tcW w:w="0" w:type="auto"/>
          </w:tcPr>
          <w:p w14:paraId="0E797081" w14:textId="4F07FC92"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3DDBBDC" w14:textId="6D268872"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C7CCD33" w14:textId="011CE27E"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6AD8F50B" w14:textId="16802B56"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TARGETCOMPLETIONDATE</w:t>
            </w:r>
          </w:p>
        </w:tc>
        <w:tc>
          <w:tcPr>
            <w:tcW w:w="2827" w:type="dxa"/>
          </w:tcPr>
          <w:p w14:paraId="203D86D5" w14:textId="027E6AEE"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TARGETCOMPLETIONDATE</w:t>
            </w:r>
          </w:p>
        </w:tc>
        <w:tc>
          <w:tcPr>
            <w:tcW w:w="1658" w:type="dxa"/>
          </w:tcPr>
          <w:p w14:paraId="736A5924" w14:textId="52C465E4" w:rsidR="009629E6" w:rsidRPr="00F33490" w:rsidRDefault="009629E6" w:rsidP="009629E6">
            <w:pPr>
              <w:widowControl w:val="0"/>
              <w:autoSpaceDE w:val="0"/>
              <w:autoSpaceDN w:val="0"/>
              <w:adjustRightInd w:val="0"/>
              <w:spacing w:after="0" w:line="240" w:lineRule="auto"/>
              <w:ind w:right="108"/>
              <w:rPr>
                <w:rFonts w:ascii="Calibri Light" w:hAnsi="Calibri Light" w:cs="Calibri Light"/>
                <w:color w:val="000000"/>
                <w:sz w:val="16"/>
                <w:szCs w:val="16"/>
              </w:rPr>
            </w:pPr>
            <w:r w:rsidRPr="007061E8">
              <w:rPr>
                <w:rFonts w:ascii="Calibri Light" w:hAnsi="Calibri Light" w:cs="Calibri Light"/>
                <w:color w:val="000000"/>
                <w:sz w:val="16"/>
                <w:szCs w:val="16"/>
              </w:rPr>
              <w:t>The completion date of the goal this task is for.</w:t>
            </w:r>
          </w:p>
        </w:tc>
      </w:tr>
      <w:tr w:rsidR="009629E6" w:rsidRPr="00EC4DEB" w14:paraId="16D78244" w14:textId="77777777" w:rsidTr="009629E6">
        <w:tc>
          <w:tcPr>
            <w:tcW w:w="0" w:type="auto"/>
          </w:tcPr>
          <w:p w14:paraId="32896A0B" w14:textId="0C444104" w:rsidR="009629E6" w:rsidRPr="002A1492" w:rsidRDefault="009629E6" w:rsidP="009629E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37E05EBB" w:rsidR="009629E6" w:rsidRPr="00014B09" w:rsidRDefault="009629E6" w:rsidP="009629E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TYPECODE</w:t>
            </w:r>
          </w:p>
        </w:tc>
        <w:tc>
          <w:tcPr>
            <w:tcW w:w="0" w:type="auto"/>
          </w:tcPr>
          <w:p w14:paraId="4B7FF6C9" w14:textId="5A6C1930" w:rsidR="009629E6" w:rsidRPr="0095387E" w:rsidRDefault="009629E6" w:rsidP="009629E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072B6CD1" w14:textId="3750EE0C"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FA41B4" w14:textId="744F31C7"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BD066E">
              <w:rPr>
                <w:rFonts w:ascii="Calibri Light" w:hAnsi="Calibri Light" w:cs="Arial"/>
                <w:color w:val="4F4F4F"/>
                <w:sz w:val="16"/>
                <w:szCs w:val="16"/>
              </w:rPr>
              <w:t>N</w:t>
            </w:r>
          </w:p>
        </w:tc>
        <w:tc>
          <w:tcPr>
            <w:tcW w:w="0" w:type="auto"/>
          </w:tcPr>
          <w:p w14:paraId="46B75D93" w14:textId="4E0B3EB5"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TYPECODE</w:t>
            </w:r>
          </w:p>
        </w:tc>
        <w:tc>
          <w:tcPr>
            <w:tcW w:w="2827" w:type="dxa"/>
          </w:tcPr>
          <w:p w14:paraId="038D9950" w14:textId="46D8E3FC" w:rsidR="009629E6" w:rsidRPr="00357BB2" w:rsidRDefault="009629E6" w:rsidP="009629E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TYPECODE</w:t>
            </w:r>
          </w:p>
        </w:tc>
        <w:tc>
          <w:tcPr>
            <w:tcW w:w="1658" w:type="dxa"/>
          </w:tcPr>
          <w:p w14:paraId="6A3F3B6C" w14:textId="2948EF0E" w:rsidR="009629E6" w:rsidRPr="00F33490" w:rsidRDefault="009629E6" w:rsidP="009629E6">
            <w:pPr>
              <w:widowControl w:val="0"/>
              <w:autoSpaceDE w:val="0"/>
              <w:autoSpaceDN w:val="0"/>
              <w:adjustRightInd w:val="0"/>
              <w:spacing w:after="0" w:line="240" w:lineRule="auto"/>
              <w:ind w:right="108"/>
              <w:rPr>
                <w:rFonts w:ascii="Calibri Light" w:hAnsi="Calibri Light" w:cs="Calibri Light"/>
                <w:color w:val="000000"/>
                <w:sz w:val="16"/>
                <w:szCs w:val="16"/>
              </w:rPr>
            </w:pPr>
            <w:r w:rsidRPr="007061E8">
              <w:rPr>
                <w:rFonts w:ascii="Calibri Light" w:hAnsi="Calibri Light" w:cs="Calibri Light"/>
                <w:color w:val="000000"/>
                <w:sz w:val="16"/>
                <w:szCs w:val="16"/>
              </w:rPr>
              <w:t>The type of goal this task is for.</w:t>
            </w:r>
          </w:p>
        </w:tc>
      </w:tr>
      <w:tr w:rsidR="003770C3" w:rsidRPr="00EC4DEB" w14:paraId="4374DE9C"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64AD30FC" w14:textId="6CCD0209"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633D1BEC" w14:textId="30A78EDD"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VERSIONTYPECODE</w:t>
            </w:r>
          </w:p>
        </w:tc>
        <w:tc>
          <w:tcPr>
            <w:tcW w:w="0" w:type="auto"/>
          </w:tcPr>
          <w:p w14:paraId="3A65078C" w14:textId="000F3B8E"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50DF6564" w14:textId="5E3113A8"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5419DDF" w14:textId="7DBC5174" w:rsidR="003770C3" w:rsidRPr="00357BB2" w:rsidRDefault="009629E6"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152471B" w14:textId="2071960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VERSIONTYPECODE</w:t>
            </w:r>
          </w:p>
        </w:tc>
        <w:tc>
          <w:tcPr>
            <w:tcW w:w="2827" w:type="dxa"/>
          </w:tcPr>
          <w:p w14:paraId="2C7EC182" w14:textId="09AF04E2"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VERSIONTYPECODE</w:t>
            </w:r>
          </w:p>
        </w:tc>
        <w:tc>
          <w:tcPr>
            <w:tcW w:w="1658" w:type="dxa"/>
          </w:tcPr>
          <w:p w14:paraId="15D264E2" w14:textId="1A9AF784" w:rsidR="003770C3" w:rsidRPr="00357BB2" w:rsidRDefault="007061E8" w:rsidP="007061E8">
            <w:pPr>
              <w:widowControl w:val="0"/>
              <w:autoSpaceDE w:val="0"/>
              <w:autoSpaceDN w:val="0"/>
              <w:adjustRightInd w:val="0"/>
              <w:spacing w:after="0" w:line="240" w:lineRule="auto"/>
              <w:ind w:right="108"/>
              <w:rPr>
                <w:rFonts w:ascii="Calibri Light" w:hAnsi="Calibri Light" w:cs="Arial"/>
                <w:color w:val="4F4F4F"/>
                <w:sz w:val="16"/>
                <w:szCs w:val="16"/>
              </w:rPr>
            </w:pPr>
            <w:r w:rsidRPr="007061E8">
              <w:rPr>
                <w:rFonts w:ascii="Calibri Light" w:hAnsi="Calibri Light" w:cs="Arial"/>
                <w:color w:val="4F4F4F"/>
                <w:sz w:val="16"/>
                <w:szCs w:val="16"/>
              </w:rPr>
              <w:t>The version type of the goal this task is for.</w:t>
            </w:r>
          </w:p>
        </w:tc>
      </w:tr>
      <w:tr w:rsidR="003770C3" w:rsidRPr="00EC4DEB" w14:paraId="69D3883F" w14:textId="77777777" w:rsidTr="009629E6">
        <w:tc>
          <w:tcPr>
            <w:tcW w:w="0" w:type="auto"/>
          </w:tcPr>
          <w:p w14:paraId="758CDC76" w14:textId="547D8BFA"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37F29A3F" w14:textId="22646810"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ACTIONNAME</w:t>
            </w:r>
          </w:p>
        </w:tc>
        <w:tc>
          <w:tcPr>
            <w:tcW w:w="0" w:type="auto"/>
          </w:tcPr>
          <w:p w14:paraId="711434A1" w14:textId="05C79C72"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0" w:type="auto"/>
          </w:tcPr>
          <w:p w14:paraId="2F340B36" w14:textId="3C64B97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9EE0DE" w14:textId="277BE029"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C25A513" w14:textId="40943539"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ACTIONNAME</w:t>
            </w:r>
          </w:p>
        </w:tc>
        <w:tc>
          <w:tcPr>
            <w:tcW w:w="2827" w:type="dxa"/>
          </w:tcPr>
          <w:p w14:paraId="0B3AB0A2" w14:textId="1A5AFD6A"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ACTIONNAME</w:t>
            </w:r>
          </w:p>
        </w:tc>
        <w:tc>
          <w:tcPr>
            <w:tcW w:w="1658" w:type="dxa"/>
          </w:tcPr>
          <w:p w14:paraId="6596EB73" w14:textId="18858A86" w:rsidR="003770C3" w:rsidRPr="001E0455" w:rsidRDefault="001E0455" w:rsidP="001E0455">
            <w:pPr>
              <w:spacing w:after="0" w:line="240" w:lineRule="auto"/>
              <w:rPr>
                <w:rFonts w:asciiTheme="majorHAnsi" w:hAnsiTheme="majorHAnsi" w:cstheme="majorHAnsi"/>
                <w:color w:val="000000"/>
                <w:sz w:val="16"/>
                <w:szCs w:val="16"/>
              </w:rPr>
            </w:pPr>
            <w:r w:rsidRPr="001E0455">
              <w:rPr>
                <w:rFonts w:asciiTheme="majorHAnsi" w:hAnsiTheme="majorHAnsi" w:cstheme="majorHAnsi"/>
                <w:color w:val="000000"/>
                <w:sz w:val="16"/>
                <w:szCs w:val="16"/>
              </w:rPr>
              <w:t>The name of the goal task.</w:t>
            </w:r>
          </w:p>
        </w:tc>
      </w:tr>
      <w:tr w:rsidR="003770C3" w:rsidRPr="00EC4DEB" w14:paraId="3F9504A2"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731EC12F" w14:textId="332A4DC7"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7DE62247" w14:textId="6B992F7E"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STARTDATE</w:t>
            </w:r>
          </w:p>
        </w:tc>
        <w:tc>
          <w:tcPr>
            <w:tcW w:w="0" w:type="auto"/>
          </w:tcPr>
          <w:p w14:paraId="00BE07E4" w14:textId="29434876"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15416051" w14:textId="535592C9"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818B688" w14:textId="51B413CD" w:rsidR="003770C3" w:rsidRPr="00357BB2" w:rsidRDefault="00AE559A"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71F39BD" w14:textId="10CAA087"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STARTDATE</w:t>
            </w:r>
          </w:p>
        </w:tc>
        <w:tc>
          <w:tcPr>
            <w:tcW w:w="2827" w:type="dxa"/>
          </w:tcPr>
          <w:p w14:paraId="43F6DDF1" w14:textId="2FB87E89"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STARTDATE</w:t>
            </w:r>
          </w:p>
        </w:tc>
        <w:tc>
          <w:tcPr>
            <w:tcW w:w="1658" w:type="dxa"/>
          </w:tcPr>
          <w:p w14:paraId="70AD3346" w14:textId="6681FDF8" w:rsidR="003770C3" w:rsidRPr="00357BB2" w:rsidRDefault="001E0455" w:rsidP="001E0455">
            <w:pPr>
              <w:widowControl w:val="0"/>
              <w:autoSpaceDE w:val="0"/>
              <w:autoSpaceDN w:val="0"/>
              <w:adjustRightInd w:val="0"/>
              <w:spacing w:after="0" w:line="240" w:lineRule="auto"/>
              <w:ind w:right="108"/>
              <w:rPr>
                <w:rFonts w:ascii="Calibri Light" w:hAnsi="Calibri Light" w:cs="Arial"/>
                <w:color w:val="4F4F4F"/>
                <w:sz w:val="16"/>
                <w:szCs w:val="16"/>
              </w:rPr>
            </w:pPr>
            <w:r w:rsidRPr="001E0455">
              <w:rPr>
                <w:rFonts w:ascii="Calibri Light" w:hAnsi="Calibri Light" w:cs="Arial"/>
                <w:color w:val="4F4F4F"/>
                <w:sz w:val="16"/>
                <w:szCs w:val="16"/>
              </w:rPr>
              <w:t>The start date of the task.</w:t>
            </w:r>
          </w:p>
        </w:tc>
      </w:tr>
      <w:tr w:rsidR="003770C3" w:rsidRPr="00EC4DEB" w14:paraId="6801815B" w14:textId="77777777" w:rsidTr="009629E6">
        <w:tc>
          <w:tcPr>
            <w:tcW w:w="0" w:type="auto"/>
          </w:tcPr>
          <w:p w14:paraId="52DF8C99" w14:textId="2860A414"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6521A9F0" w14:textId="55A4726A"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ACTIONTYPECODE</w:t>
            </w:r>
          </w:p>
        </w:tc>
        <w:tc>
          <w:tcPr>
            <w:tcW w:w="0" w:type="auto"/>
          </w:tcPr>
          <w:p w14:paraId="57814CA7" w14:textId="153F9895"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16669529" w14:textId="414A1CEC"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8750E59" w14:textId="7ED870A9"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DB45EF9" w14:textId="42AE8D40" w:rsidR="003770C3" w:rsidRPr="00357BB2" w:rsidRDefault="003770C3" w:rsidP="003770C3">
            <w:pPr>
              <w:widowControl w:val="0"/>
              <w:autoSpaceDE w:val="0"/>
              <w:autoSpaceDN w:val="0"/>
              <w:adjustRightInd w:val="0"/>
              <w:spacing w:after="0" w:line="240" w:lineRule="auto"/>
              <w:ind w:right="108"/>
              <w:rPr>
                <w:rFonts w:ascii="Calibri Light" w:hAnsi="Calibri Light" w:cs="Arial"/>
                <w:color w:val="4F4F4F"/>
                <w:sz w:val="16"/>
                <w:szCs w:val="16"/>
              </w:rPr>
            </w:pPr>
            <w:r>
              <w:rPr>
                <w:rFonts w:asciiTheme="majorHAnsi" w:hAnsiTheme="majorHAnsi" w:cstheme="majorHAnsi"/>
                <w:color w:val="000000"/>
                <w:sz w:val="16"/>
                <w:szCs w:val="16"/>
              </w:rPr>
              <w:t xml:space="preserve">   </w:t>
            </w:r>
            <w:r w:rsidRPr="00014B09">
              <w:rPr>
                <w:rFonts w:asciiTheme="majorHAnsi" w:hAnsiTheme="majorHAnsi" w:cstheme="majorHAnsi"/>
                <w:color w:val="000000"/>
                <w:sz w:val="16"/>
                <w:szCs w:val="16"/>
              </w:rPr>
              <w:t>ACTIONTYPECODE</w:t>
            </w:r>
          </w:p>
        </w:tc>
        <w:tc>
          <w:tcPr>
            <w:tcW w:w="2827" w:type="dxa"/>
          </w:tcPr>
          <w:p w14:paraId="4BAC4D00" w14:textId="53DB1BFE"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ACTIONTYPECODE</w:t>
            </w:r>
          </w:p>
        </w:tc>
        <w:tc>
          <w:tcPr>
            <w:tcW w:w="1658" w:type="dxa"/>
          </w:tcPr>
          <w:p w14:paraId="2C12CAF9" w14:textId="5D3483B2" w:rsidR="003770C3" w:rsidRPr="00357BB2" w:rsidRDefault="00F035E5" w:rsidP="001E0455">
            <w:pPr>
              <w:widowControl w:val="0"/>
              <w:autoSpaceDE w:val="0"/>
              <w:autoSpaceDN w:val="0"/>
              <w:adjustRightInd w:val="0"/>
              <w:spacing w:after="0" w:line="240" w:lineRule="auto"/>
              <w:ind w:right="108"/>
              <w:rPr>
                <w:rFonts w:ascii="Calibri Light" w:hAnsi="Calibri Light" w:cs="Arial"/>
                <w:color w:val="4F4F4F"/>
                <w:sz w:val="16"/>
                <w:szCs w:val="16"/>
              </w:rPr>
            </w:pPr>
            <w:r w:rsidRPr="00F035E5">
              <w:rPr>
                <w:rFonts w:ascii="Calibri Light" w:hAnsi="Calibri Light" w:cs="Arial"/>
                <w:color w:val="4F4F4F"/>
                <w:sz w:val="16"/>
                <w:szCs w:val="16"/>
              </w:rPr>
              <w:t>The type of task.</w:t>
            </w:r>
          </w:p>
        </w:tc>
      </w:tr>
      <w:tr w:rsidR="003770C3" w:rsidRPr="00EC4DEB" w14:paraId="1B165861"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1CCC642A" w14:textId="30291712"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682B6C82" w14:textId="6F211A53"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GOALID</w:t>
            </w:r>
          </w:p>
        </w:tc>
        <w:tc>
          <w:tcPr>
            <w:tcW w:w="0" w:type="auto"/>
          </w:tcPr>
          <w:p w14:paraId="64EE9B7B" w14:textId="28D4AA03" w:rsidR="003770C3" w:rsidRPr="0095387E" w:rsidRDefault="00CE61BE"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r>
              <w:rPr>
                <w:rFonts w:ascii="Calibri Light" w:hAnsi="Calibri Light" w:cs="Calibri Light"/>
                <w:color w:val="000000"/>
                <w:sz w:val="16"/>
                <w:szCs w:val="16"/>
              </w:rPr>
              <w:t>(18</w:t>
            </w:r>
            <w:r w:rsidR="002C7685">
              <w:rPr>
                <w:rFonts w:ascii="Calibri Light" w:hAnsi="Calibri Light" w:cs="Calibri Light"/>
                <w:color w:val="000000"/>
                <w:sz w:val="16"/>
                <w:szCs w:val="16"/>
              </w:rPr>
              <w:t>)</w:t>
            </w:r>
          </w:p>
        </w:tc>
        <w:tc>
          <w:tcPr>
            <w:tcW w:w="0" w:type="auto"/>
          </w:tcPr>
          <w:p w14:paraId="30CF98DF" w14:textId="1B581274"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287F07" w14:textId="5752A59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79DE51E" w14:textId="042F2D2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ID</w:t>
            </w:r>
          </w:p>
        </w:tc>
        <w:tc>
          <w:tcPr>
            <w:tcW w:w="2827" w:type="dxa"/>
          </w:tcPr>
          <w:p w14:paraId="5F6B84DE" w14:textId="17CDD164"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GOALID</w:t>
            </w:r>
          </w:p>
        </w:tc>
        <w:tc>
          <w:tcPr>
            <w:tcW w:w="1658" w:type="dxa"/>
          </w:tcPr>
          <w:p w14:paraId="3AD511BD" w14:textId="68AC1CCF" w:rsidR="003770C3" w:rsidRPr="00357BB2" w:rsidRDefault="00F035E5" w:rsidP="00F035E5">
            <w:pPr>
              <w:widowControl w:val="0"/>
              <w:autoSpaceDE w:val="0"/>
              <w:autoSpaceDN w:val="0"/>
              <w:adjustRightInd w:val="0"/>
              <w:spacing w:after="0" w:line="240" w:lineRule="auto"/>
              <w:ind w:right="108"/>
              <w:rPr>
                <w:rFonts w:ascii="Calibri Light" w:hAnsi="Calibri Light" w:cs="Arial"/>
                <w:color w:val="4F4F4F"/>
                <w:sz w:val="16"/>
                <w:szCs w:val="16"/>
              </w:rPr>
            </w:pPr>
            <w:r w:rsidRPr="00F035E5">
              <w:rPr>
                <w:rFonts w:ascii="Calibri Light" w:hAnsi="Calibri Light" w:cs="Arial"/>
                <w:color w:val="4F4F4F"/>
                <w:sz w:val="16"/>
                <w:szCs w:val="16"/>
              </w:rPr>
              <w:t>A unique reference to the goal the task is for.</w:t>
            </w:r>
          </w:p>
        </w:tc>
      </w:tr>
      <w:tr w:rsidR="003770C3" w:rsidRPr="00EC4DEB" w14:paraId="4277B9D8" w14:textId="77777777" w:rsidTr="009629E6">
        <w:tc>
          <w:tcPr>
            <w:tcW w:w="0" w:type="auto"/>
          </w:tcPr>
          <w:p w14:paraId="4349371D" w14:textId="0E1D8209" w:rsidR="003770C3" w:rsidRPr="002A1492" w:rsidRDefault="003770C3" w:rsidP="003770C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6AD41E03" w14:textId="51278ECE" w:rsidR="003770C3" w:rsidRPr="00014B09" w:rsidRDefault="003770C3" w:rsidP="003770C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COMMENTS</w:t>
            </w:r>
          </w:p>
        </w:tc>
        <w:tc>
          <w:tcPr>
            <w:tcW w:w="0" w:type="auto"/>
          </w:tcPr>
          <w:p w14:paraId="6690480E" w14:textId="78FF7480" w:rsidR="003770C3" w:rsidRPr="0095387E" w:rsidRDefault="003770C3" w:rsidP="003770C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0" w:type="auto"/>
          </w:tcPr>
          <w:p w14:paraId="482941BD" w14:textId="7E7097E4"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0" w:type="auto"/>
          </w:tcPr>
          <w:p w14:paraId="71CBC4C7" w14:textId="456CEA98"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0" w:type="auto"/>
          </w:tcPr>
          <w:p w14:paraId="3148ED52" w14:textId="20E2D9C0"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COMMENTS</w:t>
            </w:r>
          </w:p>
        </w:tc>
        <w:tc>
          <w:tcPr>
            <w:tcW w:w="2827" w:type="dxa"/>
          </w:tcPr>
          <w:p w14:paraId="55C53356" w14:textId="4DE6B54E" w:rsidR="003770C3" w:rsidRPr="00357BB2" w:rsidRDefault="003770C3" w:rsidP="00377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4B09">
              <w:rPr>
                <w:rFonts w:asciiTheme="majorHAnsi" w:hAnsiTheme="majorHAnsi" w:cstheme="majorHAnsi"/>
                <w:color w:val="000000"/>
                <w:sz w:val="16"/>
                <w:szCs w:val="16"/>
              </w:rPr>
              <w:t>COMMENTS</w:t>
            </w:r>
          </w:p>
        </w:tc>
        <w:tc>
          <w:tcPr>
            <w:tcW w:w="1658" w:type="dxa"/>
          </w:tcPr>
          <w:p w14:paraId="094F4E33" w14:textId="49CEB7E5" w:rsidR="003770C3" w:rsidRPr="00357BB2" w:rsidRDefault="00F035E5" w:rsidP="00F035E5">
            <w:pPr>
              <w:widowControl w:val="0"/>
              <w:autoSpaceDE w:val="0"/>
              <w:autoSpaceDN w:val="0"/>
              <w:adjustRightInd w:val="0"/>
              <w:spacing w:after="0" w:line="240" w:lineRule="auto"/>
              <w:ind w:right="108"/>
              <w:rPr>
                <w:rFonts w:ascii="Calibri Light" w:hAnsi="Calibri Light" w:cs="Arial"/>
                <w:color w:val="4F4F4F"/>
                <w:sz w:val="16"/>
                <w:szCs w:val="16"/>
              </w:rPr>
            </w:pPr>
            <w:r w:rsidRPr="00F035E5">
              <w:rPr>
                <w:rFonts w:ascii="Calibri Light" w:hAnsi="Calibri Light" w:cs="Arial"/>
                <w:color w:val="4F4F4F"/>
                <w:sz w:val="16"/>
                <w:szCs w:val="16"/>
              </w:rPr>
              <w:t>Comments related to the task progress.</w:t>
            </w:r>
          </w:p>
        </w:tc>
      </w:tr>
      <w:tr w:rsidR="00AE559A" w:rsidRPr="00EC4DEB" w14:paraId="7AB81C98"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7679DB6B" w14:textId="5FD7EE93"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3BE383FE" w14:textId="56372944"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PERCENTCOMPLETECODE</w:t>
            </w:r>
          </w:p>
        </w:tc>
        <w:tc>
          <w:tcPr>
            <w:tcW w:w="0" w:type="auto"/>
          </w:tcPr>
          <w:p w14:paraId="224B8550" w14:textId="7B255C37"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4645FFF7" w14:textId="26D66B9F"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6797F86" w14:textId="3C438D35"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7E1DF485" w14:textId="39C86C46"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PERCENTCOMPLETECODE</w:t>
            </w:r>
          </w:p>
        </w:tc>
        <w:tc>
          <w:tcPr>
            <w:tcW w:w="2827" w:type="dxa"/>
          </w:tcPr>
          <w:p w14:paraId="5E3A7F09" w14:textId="26C65238"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PERCENTCOMPLETECODE</w:t>
            </w:r>
          </w:p>
        </w:tc>
        <w:tc>
          <w:tcPr>
            <w:tcW w:w="1658" w:type="dxa"/>
          </w:tcPr>
          <w:p w14:paraId="05286BB1" w14:textId="43E4BE7B" w:rsidR="00AE559A" w:rsidRPr="007949D1" w:rsidRDefault="00AE559A" w:rsidP="00AE559A">
            <w:pPr>
              <w:spacing w:after="0" w:line="240" w:lineRule="auto"/>
              <w:rPr>
                <w:rFonts w:asciiTheme="majorHAnsi" w:hAnsiTheme="majorHAnsi" w:cstheme="majorHAnsi"/>
                <w:color w:val="000000"/>
                <w:sz w:val="16"/>
                <w:szCs w:val="16"/>
              </w:rPr>
            </w:pPr>
            <w:r w:rsidRPr="007949D1">
              <w:rPr>
                <w:rFonts w:asciiTheme="majorHAnsi" w:hAnsiTheme="majorHAnsi" w:cstheme="majorHAnsi"/>
                <w:color w:val="000000"/>
                <w:sz w:val="16"/>
                <w:szCs w:val="16"/>
              </w:rPr>
              <w:t>The task completion percentage code.</w:t>
            </w:r>
          </w:p>
        </w:tc>
      </w:tr>
      <w:tr w:rsidR="00AE559A" w:rsidRPr="00EC4DEB" w14:paraId="308CAA2A" w14:textId="77777777" w:rsidTr="009629E6">
        <w:tc>
          <w:tcPr>
            <w:tcW w:w="0" w:type="auto"/>
          </w:tcPr>
          <w:p w14:paraId="042DF560" w14:textId="66753CFF"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722B049E" w14:textId="63450E7D"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PRIORITYCODE</w:t>
            </w:r>
          </w:p>
        </w:tc>
        <w:tc>
          <w:tcPr>
            <w:tcW w:w="0" w:type="auto"/>
          </w:tcPr>
          <w:p w14:paraId="775D09B2" w14:textId="634FA4C9"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4749EBDF" w14:textId="743B8758"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9EAADBD" w14:textId="6A58FB99"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3B1822CC" w14:textId="58EE84E2"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PRIORITYCODE</w:t>
            </w:r>
          </w:p>
        </w:tc>
        <w:tc>
          <w:tcPr>
            <w:tcW w:w="2827" w:type="dxa"/>
          </w:tcPr>
          <w:p w14:paraId="27FBBEC2" w14:textId="214D02DD"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PRIORITYCODE</w:t>
            </w:r>
          </w:p>
        </w:tc>
        <w:tc>
          <w:tcPr>
            <w:tcW w:w="1658" w:type="dxa"/>
          </w:tcPr>
          <w:p w14:paraId="7FD1D95C" w14:textId="3C860E6E"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sidRPr="00953A03">
              <w:rPr>
                <w:rFonts w:ascii="Calibri Light" w:hAnsi="Calibri Light" w:cs="Arial"/>
                <w:color w:val="4F4F4F"/>
                <w:sz w:val="16"/>
                <w:szCs w:val="16"/>
              </w:rPr>
              <w:t>The priority of the task.</w:t>
            </w:r>
          </w:p>
        </w:tc>
      </w:tr>
      <w:tr w:rsidR="00AE559A" w:rsidRPr="00EC4DEB" w14:paraId="77B90003"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1F68DDF5" w14:textId="581E5B0E"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1517CB89" w14:textId="0754E43B"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ACTIONURL</w:t>
            </w:r>
          </w:p>
        </w:tc>
        <w:tc>
          <w:tcPr>
            <w:tcW w:w="0" w:type="auto"/>
          </w:tcPr>
          <w:p w14:paraId="4CE7FDD7" w14:textId="7D3D21CF"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0" w:type="auto"/>
          </w:tcPr>
          <w:p w14:paraId="7B020E59" w14:textId="0BD51059"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8ED6618" w14:textId="420B02C5"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667260A3" w14:textId="516CA891"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ACTIONURL</w:t>
            </w:r>
          </w:p>
        </w:tc>
        <w:tc>
          <w:tcPr>
            <w:tcW w:w="2827" w:type="dxa"/>
          </w:tcPr>
          <w:p w14:paraId="4CF236B7" w14:textId="2273ADEE"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ACTIONURL</w:t>
            </w:r>
          </w:p>
        </w:tc>
        <w:tc>
          <w:tcPr>
            <w:tcW w:w="1658" w:type="dxa"/>
          </w:tcPr>
          <w:p w14:paraId="0329DABC" w14:textId="468A5334"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sidRPr="00953A03">
              <w:rPr>
                <w:rFonts w:ascii="Calibri Light" w:hAnsi="Calibri Light" w:cs="Arial"/>
                <w:color w:val="4F4F4F"/>
                <w:sz w:val="16"/>
                <w:szCs w:val="16"/>
              </w:rPr>
              <w:t>A URL resource associated with the task.</w:t>
            </w:r>
          </w:p>
        </w:tc>
      </w:tr>
      <w:tr w:rsidR="00AE559A" w:rsidRPr="00EC4DEB" w14:paraId="783DEB5B" w14:textId="77777777" w:rsidTr="009629E6">
        <w:tc>
          <w:tcPr>
            <w:tcW w:w="0" w:type="auto"/>
          </w:tcPr>
          <w:p w14:paraId="0F426942" w14:textId="276BDD4E"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1CCBE41" w14:textId="3073CB8E"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STATUSCODE</w:t>
            </w:r>
          </w:p>
        </w:tc>
        <w:tc>
          <w:tcPr>
            <w:tcW w:w="0" w:type="auto"/>
          </w:tcPr>
          <w:p w14:paraId="26AB7CB6" w14:textId="2E35D45D"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1BDC1555" w14:textId="7F070677"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52B25BC" w14:textId="3CF2F9DE"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43537E8E" w14:textId="508BB40B"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STATUSCODE</w:t>
            </w:r>
          </w:p>
        </w:tc>
        <w:tc>
          <w:tcPr>
            <w:tcW w:w="2827" w:type="dxa"/>
          </w:tcPr>
          <w:p w14:paraId="752ADE95" w14:textId="4AE44E8A"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STATUSCODE</w:t>
            </w:r>
          </w:p>
        </w:tc>
        <w:tc>
          <w:tcPr>
            <w:tcW w:w="1658" w:type="dxa"/>
          </w:tcPr>
          <w:p w14:paraId="08A9E189" w14:textId="27CDDAF9"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sidRPr="00953A03">
              <w:rPr>
                <w:rFonts w:ascii="Calibri Light" w:hAnsi="Calibri Light" w:cs="Arial"/>
                <w:color w:val="4F4F4F"/>
                <w:sz w:val="16"/>
                <w:szCs w:val="16"/>
              </w:rPr>
              <w:t>The task status.</w:t>
            </w:r>
          </w:p>
        </w:tc>
      </w:tr>
      <w:tr w:rsidR="00AE559A" w:rsidRPr="00EC4DEB" w14:paraId="17835A69"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7A7AF0CD" w14:textId="0B796EE4"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5974D44B" w14:textId="04AB41D7"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TARGETCOMPLETIONDATE</w:t>
            </w:r>
          </w:p>
        </w:tc>
        <w:tc>
          <w:tcPr>
            <w:tcW w:w="0" w:type="auto"/>
          </w:tcPr>
          <w:p w14:paraId="720129C5" w14:textId="1A5FFBAC"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1AC5351" w14:textId="0638BACB"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0521DE" w14:textId="56033EB0"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4EF11A83" w14:textId="1A86DD05"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TARGETCOMPLETIONDATE</w:t>
            </w:r>
          </w:p>
        </w:tc>
        <w:tc>
          <w:tcPr>
            <w:tcW w:w="2827" w:type="dxa"/>
          </w:tcPr>
          <w:p w14:paraId="1292FDC4" w14:textId="33A5DE1F"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TARGETCOMPLETIONDATE</w:t>
            </w:r>
          </w:p>
        </w:tc>
        <w:tc>
          <w:tcPr>
            <w:tcW w:w="1658" w:type="dxa"/>
          </w:tcPr>
          <w:p w14:paraId="2C1E0A71" w14:textId="6DA9A6F4"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sidRPr="003C662F">
              <w:rPr>
                <w:rFonts w:ascii="Calibri Light" w:hAnsi="Calibri Light" w:cs="Arial"/>
                <w:color w:val="4F4F4F"/>
                <w:sz w:val="16"/>
                <w:szCs w:val="16"/>
              </w:rPr>
              <w:t>The target date to achieve the task.</w:t>
            </w:r>
          </w:p>
        </w:tc>
      </w:tr>
      <w:tr w:rsidR="00AE559A" w:rsidRPr="00EC4DEB" w14:paraId="49D6D890" w14:textId="77777777" w:rsidTr="009629E6">
        <w:tc>
          <w:tcPr>
            <w:tcW w:w="0" w:type="auto"/>
          </w:tcPr>
          <w:p w14:paraId="25301AF4" w14:textId="2CEAEBA0"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4186CDF2" w14:textId="4086EE3F" w:rsidR="00AE559A" w:rsidRPr="00014B09"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014B09">
              <w:rPr>
                <w:rFonts w:asciiTheme="majorHAnsi" w:hAnsiTheme="majorHAnsi" w:cstheme="majorHAnsi"/>
                <w:color w:val="000000"/>
                <w:sz w:val="16"/>
                <w:szCs w:val="16"/>
              </w:rPr>
              <w:t>SOURCESYSTEMID</w:t>
            </w:r>
          </w:p>
        </w:tc>
        <w:tc>
          <w:tcPr>
            <w:tcW w:w="0" w:type="auto"/>
          </w:tcPr>
          <w:p w14:paraId="6B978571" w14:textId="2415F5E0" w:rsidR="00AE559A" w:rsidRPr="0095387E"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0" w:type="auto"/>
          </w:tcPr>
          <w:p w14:paraId="2EE739A9" w14:textId="5B87BD4C"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79BDABD" w14:textId="79071469" w:rsidR="00AE559A" w:rsidRPr="00357BB2"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31237667" w14:textId="42D9C62F"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14B09">
              <w:rPr>
                <w:rFonts w:asciiTheme="majorHAnsi" w:hAnsiTheme="majorHAnsi" w:cstheme="majorHAnsi"/>
                <w:color w:val="000000"/>
                <w:sz w:val="16"/>
                <w:szCs w:val="16"/>
              </w:rPr>
              <w:t>SOURCESYSTEMID</w:t>
            </w:r>
          </w:p>
        </w:tc>
        <w:tc>
          <w:tcPr>
            <w:tcW w:w="2827" w:type="dxa"/>
          </w:tcPr>
          <w:p w14:paraId="38821D11" w14:textId="7EB82A5A"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 xml:space="preserve"> </w:t>
            </w:r>
            <w:r w:rsidRPr="00014B09">
              <w:rPr>
                <w:rFonts w:asciiTheme="majorHAnsi" w:hAnsiTheme="majorHAnsi" w:cstheme="majorHAnsi"/>
                <w:color w:val="000000"/>
                <w:sz w:val="16"/>
                <w:szCs w:val="16"/>
              </w:rPr>
              <w:t>SOURCESYSTEMID</w:t>
            </w:r>
          </w:p>
        </w:tc>
        <w:tc>
          <w:tcPr>
            <w:tcW w:w="1658" w:type="dxa"/>
          </w:tcPr>
          <w:p w14:paraId="72A1F23C" w14:textId="32C65BAF"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sidRPr="003C662F">
              <w:rPr>
                <w:rFonts w:ascii="Calibri Light" w:hAnsi="Calibri Light" w:cs="Arial"/>
                <w:color w:val="4F4F4F"/>
                <w:sz w:val="16"/>
                <w:szCs w:val="16"/>
              </w:rPr>
              <w:t>A value to uniquely identify this record. This must be unique for the source system owner and business object component.</w:t>
            </w:r>
          </w:p>
        </w:tc>
      </w:tr>
      <w:tr w:rsidR="00AE559A" w:rsidRPr="00EC4DEB" w14:paraId="1E83BE0E"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6593426C" w14:textId="0DC44D14" w:rsidR="00AE559A" w:rsidRPr="002A1492" w:rsidRDefault="00AE559A" w:rsidP="00AE559A">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0" w:type="auto"/>
          </w:tcPr>
          <w:p w14:paraId="5D682610" w14:textId="531837D3" w:rsidR="00AE559A" w:rsidRPr="00274AA3" w:rsidRDefault="00AE559A" w:rsidP="00AE559A">
            <w:pPr>
              <w:spacing w:after="0" w:line="240" w:lineRule="auto"/>
              <w:rPr>
                <w:rFonts w:cs="Calibri"/>
                <w:color w:val="000000"/>
                <w:sz w:val="20"/>
                <w:szCs w:val="20"/>
              </w:rPr>
            </w:pPr>
            <w:r>
              <w:rPr>
                <w:rFonts w:asciiTheme="majorHAnsi" w:hAnsiTheme="majorHAnsi" w:cstheme="majorHAnsi"/>
                <w:color w:val="000000"/>
                <w:sz w:val="16"/>
                <w:szCs w:val="16"/>
              </w:rPr>
              <w:t xml:space="preserve">   </w:t>
            </w:r>
            <w:r w:rsidRPr="00274AA3">
              <w:rPr>
                <w:rFonts w:asciiTheme="majorHAnsi" w:hAnsiTheme="majorHAnsi" w:cstheme="majorHAnsi"/>
                <w:color w:val="000000"/>
                <w:sz w:val="16"/>
                <w:szCs w:val="16"/>
              </w:rPr>
              <w:t>SOURCESYSTEMOWNER</w:t>
            </w:r>
          </w:p>
        </w:tc>
        <w:tc>
          <w:tcPr>
            <w:tcW w:w="0" w:type="auto"/>
          </w:tcPr>
          <w:p w14:paraId="7F89252D" w14:textId="5B785AA1" w:rsidR="00AE559A" w:rsidRPr="009B58BB"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4B6428BB" w14:textId="163B4972" w:rsidR="00AE559A" w:rsidRDefault="001D1F94"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C7B71A9" w14:textId="1FA7067E" w:rsidR="00AE559A" w:rsidRDefault="00AE559A" w:rsidP="00AE559A">
            <w:pPr>
              <w:widowControl w:val="0"/>
              <w:autoSpaceDE w:val="0"/>
              <w:autoSpaceDN w:val="0"/>
              <w:adjustRightInd w:val="0"/>
              <w:spacing w:after="0" w:line="240" w:lineRule="auto"/>
              <w:ind w:left="108" w:right="108"/>
              <w:rPr>
                <w:rFonts w:ascii="Calibri Light" w:hAnsi="Calibri Light" w:cs="Arial"/>
                <w:color w:val="4F4F4F"/>
                <w:sz w:val="16"/>
                <w:szCs w:val="16"/>
              </w:rPr>
            </w:pPr>
            <w:r w:rsidRPr="00DA5D22">
              <w:rPr>
                <w:rFonts w:ascii="Calibri Light" w:hAnsi="Calibri Light" w:cs="Arial"/>
                <w:color w:val="4F4F4F"/>
                <w:sz w:val="16"/>
                <w:szCs w:val="16"/>
              </w:rPr>
              <w:t>N</w:t>
            </w:r>
          </w:p>
        </w:tc>
        <w:tc>
          <w:tcPr>
            <w:tcW w:w="0" w:type="auto"/>
          </w:tcPr>
          <w:p w14:paraId="06C45789" w14:textId="2BFBCD7E"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 xml:space="preserve"> </w:t>
            </w:r>
            <w:r w:rsidRPr="00274AA3">
              <w:rPr>
                <w:rFonts w:asciiTheme="majorHAnsi" w:hAnsiTheme="majorHAnsi" w:cstheme="majorHAnsi"/>
                <w:color w:val="000000"/>
                <w:sz w:val="16"/>
                <w:szCs w:val="16"/>
              </w:rPr>
              <w:t>SOURCESYSTEMOWNER</w:t>
            </w:r>
          </w:p>
        </w:tc>
        <w:tc>
          <w:tcPr>
            <w:tcW w:w="2827" w:type="dxa"/>
          </w:tcPr>
          <w:p w14:paraId="355ECEE7" w14:textId="43FAA341" w:rsidR="00AE559A" w:rsidRPr="00F33490" w:rsidRDefault="00AE559A" w:rsidP="00AE559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 xml:space="preserve"> </w:t>
            </w:r>
            <w:r w:rsidRPr="00274AA3">
              <w:rPr>
                <w:rFonts w:asciiTheme="majorHAnsi" w:hAnsiTheme="majorHAnsi" w:cstheme="majorHAnsi"/>
                <w:color w:val="000000"/>
                <w:sz w:val="16"/>
                <w:szCs w:val="16"/>
              </w:rPr>
              <w:t>SOURCESYSTEMOWNER</w:t>
            </w:r>
          </w:p>
        </w:tc>
        <w:tc>
          <w:tcPr>
            <w:tcW w:w="1658" w:type="dxa"/>
          </w:tcPr>
          <w:p w14:paraId="11344D3C" w14:textId="741A4138" w:rsidR="00AE559A" w:rsidRPr="00357BB2" w:rsidRDefault="00AE559A" w:rsidP="00AE559A">
            <w:pPr>
              <w:widowControl w:val="0"/>
              <w:autoSpaceDE w:val="0"/>
              <w:autoSpaceDN w:val="0"/>
              <w:adjustRightInd w:val="0"/>
              <w:spacing w:after="0" w:line="240" w:lineRule="auto"/>
              <w:ind w:right="108"/>
              <w:rPr>
                <w:rFonts w:ascii="Calibri Light" w:hAnsi="Calibri Light" w:cs="Arial"/>
                <w:color w:val="4F4F4F"/>
                <w:sz w:val="16"/>
                <w:szCs w:val="16"/>
              </w:rPr>
            </w:pPr>
            <w:r>
              <w:rPr>
                <w:rFonts w:asciiTheme="majorHAnsi" w:hAnsiTheme="majorHAnsi" w:cstheme="majorHAnsi"/>
                <w:color w:val="000000"/>
                <w:sz w:val="16"/>
                <w:szCs w:val="16"/>
              </w:rPr>
              <w:t xml:space="preserve">Hardcode- </w:t>
            </w:r>
            <w:r>
              <w:rPr>
                <w:rFonts w:asciiTheme="majorHAnsi" w:hAnsiTheme="majorHAnsi" w:cstheme="majorHAnsi"/>
                <w:color w:val="000000"/>
                <w:sz w:val="16"/>
                <w:szCs w:val="16"/>
              </w:rPr>
              <w:lastRenderedPageBreak/>
              <w:t>DataMigration</w:t>
            </w:r>
          </w:p>
        </w:tc>
      </w:tr>
      <w:tr w:rsidR="003770C3" w:rsidRPr="00EC4DEB" w14:paraId="0D572101" w14:textId="77777777" w:rsidTr="009629E6">
        <w:tc>
          <w:tcPr>
            <w:tcW w:w="0" w:type="auto"/>
          </w:tcPr>
          <w:p w14:paraId="523EF463" w14:textId="3ECDB508"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30</w:t>
            </w:r>
          </w:p>
        </w:tc>
        <w:tc>
          <w:tcPr>
            <w:tcW w:w="0" w:type="auto"/>
          </w:tcPr>
          <w:p w14:paraId="54325F44" w14:textId="708C35E3"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2B7DA3B9" w14:textId="62965C74"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0DFEB8E4" w14:textId="041489E1"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007BDA7" w14:textId="355368FC" w:rsidR="00014B09" w:rsidRPr="00357BB2" w:rsidRDefault="004B30AC"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4035355" w14:textId="46E08D83"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827" w:type="dxa"/>
          </w:tcPr>
          <w:p w14:paraId="4EA0CF67" w14:textId="2FA1C2D1"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1658" w:type="dxa"/>
          </w:tcPr>
          <w:p w14:paraId="0A417CA3"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61E90ED4"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6299E825" w14:textId="74A6D9A8"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456BC9E7" w14:textId="0BD6ECB1"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532D836D" w14:textId="081CEB05"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17C4A4" w14:textId="5870C45B"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7929B0F8"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F61D70" w14:textId="60982B01"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827" w:type="dxa"/>
          </w:tcPr>
          <w:p w14:paraId="4CD416FF" w14:textId="08071D2D"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1658" w:type="dxa"/>
          </w:tcPr>
          <w:p w14:paraId="7F830F26"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202352A3" w14:textId="77777777" w:rsidTr="009629E6">
        <w:tc>
          <w:tcPr>
            <w:tcW w:w="0" w:type="auto"/>
          </w:tcPr>
          <w:p w14:paraId="44EAB5C1" w14:textId="3FF8F57F"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7B4B85AD" w14:textId="56EFC40F"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1B543283" w14:textId="1F661E15"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11D3C63C"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04689A1B"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261C484" w14:textId="212BBDE2"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827" w:type="dxa"/>
          </w:tcPr>
          <w:p w14:paraId="5BBCF3B0" w14:textId="068830BD"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1658" w:type="dxa"/>
          </w:tcPr>
          <w:p w14:paraId="7ADD8AD0"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0728DB31"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06260179" w14:textId="4CEEDF87"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7B1332A7" w14:textId="309AB1E8"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A8B3D9C" w14:textId="3706045C"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7639AB6C"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723C75"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D41451" w14:textId="40DB0A41"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827" w:type="dxa"/>
          </w:tcPr>
          <w:p w14:paraId="3A1C42B0" w14:textId="0E68954D"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1658" w:type="dxa"/>
          </w:tcPr>
          <w:p w14:paraId="69373CEA"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749AAAFC" w14:textId="77777777" w:rsidTr="009629E6">
        <w:tc>
          <w:tcPr>
            <w:tcW w:w="0" w:type="auto"/>
          </w:tcPr>
          <w:p w14:paraId="456D95C8" w14:textId="03022872"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1817EF3A" w14:textId="79E57694"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6941482E" w14:textId="09D9A90C"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50D9CF18"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4EEAAF26"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6A3E5A" w14:textId="61E0EDED"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827" w:type="dxa"/>
          </w:tcPr>
          <w:p w14:paraId="62E6C00F" w14:textId="3DF2A99F"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1658" w:type="dxa"/>
          </w:tcPr>
          <w:p w14:paraId="4962F696"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007413D7"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6C9E8539" w14:textId="04D64E32"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1869C954" w14:textId="54347A31"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2D5D6B77" w14:textId="1D349D8D"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08EC827C"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7456957A"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75743B1" w14:textId="69D810AB"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827" w:type="dxa"/>
          </w:tcPr>
          <w:p w14:paraId="39CC8E3B" w14:textId="496DBB42"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1658" w:type="dxa"/>
          </w:tcPr>
          <w:p w14:paraId="7779385C"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5B5A19AC" w14:textId="77777777" w:rsidTr="009629E6">
        <w:tc>
          <w:tcPr>
            <w:tcW w:w="0" w:type="auto"/>
          </w:tcPr>
          <w:p w14:paraId="0029E0AC" w14:textId="2C829129"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619CD77D" w14:textId="5290F60B"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5903B3CE" w14:textId="680D4C13" w:rsidR="00014B09" w:rsidRPr="0095387E"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141365C8"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473464D9"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807EFC" w14:textId="4236533F"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827" w:type="dxa"/>
          </w:tcPr>
          <w:p w14:paraId="75948A45" w14:textId="7FB9B65B" w:rsidR="00014B09" w:rsidRPr="00F33490"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1658" w:type="dxa"/>
          </w:tcPr>
          <w:p w14:paraId="5E897BAA"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420D8E8D"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5CFCD3DD" w14:textId="280796D2"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6A58BE98" w14:textId="78C8B746"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94A9FA" w14:textId="7C2BDCD0"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3F56F969"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6AB0C1C"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E956ECC" w14:textId="4725D2FE"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827" w:type="dxa"/>
          </w:tcPr>
          <w:p w14:paraId="75C88A55" w14:textId="1588C013"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1658" w:type="dxa"/>
          </w:tcPr>
          <w:p w14:paraId="296FD365"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3BCD0042" w14:textId="77777777" w:rsidTr="009629E6">
        <w:tc>
          <w:tcPr>
            <w:tcW w:w="0" w:type="auto"/>
          </w:tcPr>
          <w:p w14:paraId="2CDDF859" w14:textId="4631C513"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5A8D3177" w14:textId="7CFF6FD2"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75AF98D7" w14:textId="0B1A9B79"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05E13F1A"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2D3E7089"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8DCC5A1" w14:textId="7FFA05DF"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827" w:type="dxa"/>
          </w:tcPr>
          <w:p w14:paraId="589698BD" w14:textId="5C7CD8D9"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1658" w:type="dxa"/>
          </w:tcPr>
          <w:p w14:paraId="246E700A"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7B9043AB"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5380383C" w14:textId="7E6256BB"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78FA3853" w14:textId="1BDDF1E0"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324FC2E3" w14:textId="0A9AA3FE"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45EC7A8E"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1C266B8F"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90E325B" w14:textId="28CA9336"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827" w:type="dxa"/>
          </w:tcPr>
          <w:p w14:paraId="30AEB476" w14:textId="2B85CE74"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1658" w:type="dxa"/>
          </w:tcPr>
          <w:p w14:paraId="394DDFD2"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1C72D36B" w14:textId="77777777" w:rsidTr="009629E6">
        <w:tc>
          <w:tcPr>
            <w:tcW w:w="0" w:type="auto"/>
          </w:tcPr>
          <w:p w14:paraId="05627811" w14:textId="35A4D5FE"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2DA4DB40" w14:textId="64CD63A8"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287BED22" w14:textId="1E56600E"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6C83F275"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CF95231"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534F0BF" w14:textId="4EE67FC1"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827" w:type="dxa"/>
          </w:tcPr>
          <w:p w14:paraId="3B04CA1F" w14:textId="1922FB36"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1658" w:type="dxa"/>
          </w:tcPr>
          <w:p w14:paraId="41CACEF8"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14B09" w:rsidRPr="00EC4DEB" w14:paraId="4309EA26"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334D83D3" w14:textId="0FB23F80" w:rsidR="00014B09" w:rsidRPr="002A1492" w:rsidRDefault="00014B09" w:rsidP="00014B0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3FC70D05" w14:textId="4604AE97"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524B4AB6" w14:textId="5D024DDD"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55E6D1BD"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130925F1" w:rsidR="00014B09" w:rsidRPr="00537C41"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D17E363" w14:textId="0DE55878"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827" w:type="dxa"/>
          </w:tcPr>
          <w:p w14:paraId="487B34BE" w14:textId="5F1E3E84" w:rsidR="00014B09" w:rsidRPr="009B58BB" w:rsidRDefault="00014B09" w:rsidP="00014B0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1658" w:type="dxa"/>
          </w:tcPr>
          <w:p w14:paraId="39A32687" w14:textId="77777777" w:rsidR="00014B09" w:rsidRPr="00357BB2" w:rsidRDefault="00014B09" w:rsidP="00014B0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273CFDE0" w14:textId="77777777" w:rsidTr="009629E6">
        <w:tc>
          <w:tcPr>
            <w:tcW w:w="0" w:type="auto"/>
          </w:tcPr>
          <w:p w14:paraId="32B11344" w14:textId="443ADD41" w:rsidR="00367C53" w:rsidRPr="002A1492"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4E3CD345" w14:textId="141AF9DD"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0E81E76B" w14:textId="3C720BF3"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55428BCA"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F34F965" w14:textId="5FE5698D"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508D1B" w14:textId="327FAD5D"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827" w:type="dxa"/>
          </w:tcPr>
          <w:p w14:paraId="4342107C" w14:textId="26512E8A"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1658" w:type="dxa"/>
          </w:tcPr>
          <w:p w14:paraId="587F506B"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5F438ADF"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2AA32D4A" w14:textId="2146D298" w:rsidR="00367C53" w:rsidRPr="002A1492"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0" w:type="auto"/>
          </w:tcPr>
          <w:p w14:paraId="510D278E" w14:textId="69F05B5D"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00B34ADB" w14:textId="7E413BFF"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94B65FB" w14:textId="74F9A364"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C9457C0" w14:textId="7F0F2AC6"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1F75903" w14:textId="672AA458"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827" w:type="dxa"/>
          </w:tcPr>
          <w:p w14:paraId="491E9005" w14:textId="13731CC8"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1658" w:type="dxa"/>
          </w:tcPr>
          <w:p w14:paraId="3487F80B"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564F9772" w14:textId="77777777" w:rsidTr="009629E6">
        <w:tc>
          <w:tcPr>
            <w:tcW w:w="0" w:type="auto"/>
          </w:tcPr>
          <w:p w14:paraId="74767432" w14:textId="3509CBBD" w:rsidR="00367C53" w:rsidRPr="002A1492"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7F54909B" w14:textId="44EDF4F2"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6A3C809E" w14:textId="27A793DC"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1F2669" w14:textId="27FE1975"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C114B07" w14:textId="03E8E4FF"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E785749" w14:textId="69EFC2D2"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827" w:type="dxa"/>
          </w:tcPr>
          <w:p w14:paraId="29B95C38" w14:textId="4223E46C"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1658" w:type="dxa"/>
          </w:tcPr>
          <w:p w14:paraId="47139BDF"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20F9982E"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13D74CF2" w14:textId="53D9E62E" w:rsidR="00367C53" w:rsidRPr="002A1492"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45AF8D8C" w14:textId="77DAD2E9"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7AD5FF16" w14:textId="62E019E3"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A7D6EA" w14:textId="5A236728"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7ECCCD1" w14:textId="18A5AFE1"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27A2081" w14:textId="2E11DFFC"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827" w:type="dxa"/>
          </w:tcPr>
          <w:p w14:paraId="423DBFA4" w14:textId="75FECCD0"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1658" w:type="dxa"/>
          </w:tcPr>
          <w:p w14:paraId="55EDDB0E"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770C3" w:rsidRPr="00EC4DEB" w14:paraId="56816862" w14:textId="77777777" w:rsidTr="009629E6">
        <w:tc>
          <w:tcPr>
            <w:tcW w:w="0" w:type="auto"/>
          </w:tcPr>
          <w:p w14:paraId="220DD106" w14:textId="59E47B99" w:rsidR="00367C53" w:rsidRPr="002A1492"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071891AC" w14:textId="2AF30175"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0" w:type="auto"/>
          </w:tcPr>
          <w:p w14:paraId="549939B1" w14:textId="59AFCDC1"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15471CB6" w14:textId="1B395894"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4252AB0" w14:textId="275908C8"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0E3811A" w14:textId="4E7634DF"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2827" w:type="dxa"/>
          </w:tcPr>
          <w:p w14:paraId="32DC69C9" w14:textId="1AE9135B"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658" w:type="dxa"/>
          </w:tcPr>
          <w:p w14:paraId="4CD3055C"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1C3A0AC6"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7A1312AD" w14:textId="3F88822F"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48C05D93" w14:textId="478B9FDF"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0" w:type="auto"/>
          </w:tcPr>
          <w:p w14:paraId="16D2AB71" w14:textId="48753FA0"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2B07DC21" w14:textId="0207E097"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7949BCD" w14:textId="1DB2A36B"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B2A020E" w14:textId="27D732BE"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827" w:type="dxa"/>
          </w:tcPr>
          <w:p w14:paraId="259DB339" w14:textId="7A985A4E"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658" w:type="dxa"/>
          </w:tcPr>
          <w:p w14:paraId="2DF146E8"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2B89FAC6" w14:textId="77777777" w:rsidTr="009629E6">
        <w:tc>
          <w:tcPr>
            <w:tcW w:w="0" w:type="auto"/>
          </w:tcPr>
          <w:p w14:paraId="20ADCB6F" w14:textId="0AAC683D"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46623565" w14:textId="52811AF5"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0" w:type="auto"/>
          </w:tcPr>
          <w:p w14:paraId="40A735E3" w14:textId="5516C726"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69CB2944" w14:textId="033FA486"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1FB13CF" w14:textId="693413A4"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833BA94" w14:textId="05C273CD"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827" w:type="dxa"/>
          </w:tcPr>
          <w:p w14:paraId="43897317" w14:textId="41CD50C8"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658" w:type="dxa"/>
          </w:tcPr>
          <w:p w14:paraId="0B112375"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4FB63499"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3EF8EE31" w14:textId="390446F2"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6ED6AE88" w14:textId="3DF406E4"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0" w:type="auto"/>
          </w:tcPr>
          <w:p w14:paraId="3CF2845A" w14:textId="65E2D777"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3ECC4EBB" w14:textId="3B976DD7"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EF53433" w14:textId="0DE25745"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FE06151" w14:textId="0FE12B9C"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827" w:type="dxa"/>
          </w:tcPr>
          <w:p w14:paraId="3E0243A2" w14:textId="7CA0D89A"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658" w:type="dxa"/>
          </w:tcPr>
          <w:p w14:paraId="77E96435"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1B61B899" w14:textId="77777777" w:rsidTr="009629E6">
        <w:tc>
          <w:tcPr>
            <w:tcW w:w="0" w:type="auto"/>
          </w:tcPr>
          <w:p w14:paraId="67E3998F" w14:textId="6DE20B11"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0" w:type="auto"/>
          </w:tcPr>
          <w:p w14:paraId="2186EBC7" w14:textId="55B92328"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0" w:type="auto"/>
          </w:tcPr>
          <w:p w14:paraId="500FE930" w14:textId="4A70E831"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0" w:type="auto"/>
          </w:tcPr>
          <w:p w14:paraId="0D71C39D" w14:textId="3B5DB4AE"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06A0419" w14:textId="3F3A99A1"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E2C1769" w14:textId="4C52B29F"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827" w:type="dxa"/>
          </w:tcPr>
          <w:p w14:paraId="5C8AF94D" w14:textId="41A284E1"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658" w:type="dxa"/>
          </w:tcPr>
          <w:p w14:paraId="5A8AD6DD"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3D2860F8"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5A9F3595" w14:textId="17F58A19"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0" w:type="auto"/>
          </w:tcPr>
          <w:p w14:paraId="28D77ACF" w14:textId="3A869690"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0" w:type="auto"/>
          </w:tcPr>
          <w:p w14:paraId="6D8F1D54" w14:textId="68887238"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6652052" w14:textId="14E958C5"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095A68F" w14:textId="46248BBB"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8237B56" w14:textId="1B9B6B62"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827" w:type="dxa"/>
          </w:tcPr>
          <w:p w14:paraId="643F85B4" w14:textId="12D08C2D"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1658" w:type="dxa"/>
          </w:tcPr>
          <w:p w14:paraId="73F94712"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082C9A0A" w14:textId="77777777" w:rsidTr="009629E6">
        <w:tc>
          <w:tcPr>
            <w:tcW w:w="0" w:type="auto"/>
          </w:tcPr>
          <w:p w14:paraId="7F4E9B80" w14:textId="6E739AF4"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2</w:t>
            </w:r>
          </w:p>
        </w:tc>
        <w:tc>
          <w:tcPr>
            <w:tcW w:w="0" w:type="auto"/>
          </w:tcPr>
          <w:p w14:paraId="05B068A7" w14:textId="584AF4C4"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0" w:type="auto"/>
          </w:tcPr>
          <w:p w14:paraId="5BAB788D" w14:textId="5592C70D"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5C3CA7AA" w14:textId="56FF4413"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DF91AEC" w14:textId="03116166"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88A945E" w14:textId="34735E7A"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827" w:type="dxa"/>
          </w:tcPr>
          <w:p w14:paraId="776AC2AC" w14:textId="659E450E"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1658" w:type="dxa"/>
          </w:tcPr>
          <w:p w14:paraId="55BB294F"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2CA973BE"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09C2DD9D" w14:textId="4DD0D7FA"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3</w:t>
            </w:r>
          </w:p>
        </w:tc>
        <w:tc>
          <w:tcPr>
            <w:tcW w:w="0" w:type="auto"/>
          </w:tcPr>
          <w:p w14:paraId="13BC8709" w14:textId="4E9CF6F7"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0" w:type="auto"/>
          </w:tcPr>
          <w:p w14:paraId="4295242F" w14:textId="7AEB2F76"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6E99F697" w14:textId="19E363D2"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395DEB1" w14:textId="4CD23F13"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78CEC11" w14:textId="48FC39EC"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827" w:type="dxa"/>
          </w:tcPr>
          <w:p w14:paraId="044911C2" w14:textId="03CC1876"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1658" w:type="dxa"/>
          </w:tcPr>
          <w:p w14:paraId="023B0131"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00939754" w14:textId="77777777" w:rsidTr="009629E6">
        <w:tc>
          <w:tcPr>
            <w:tcW w:w="0" w:type="auto"/>
          </w:tcPr>
          <w:p w14:paraId="5FA31A3C" w14:textId="27C70420"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4</w:t>
            </w:r>
          </w:p>
        </w:tc>
        <w:tc>
          <w:tcPr>
            <w:tcW w:w="0" w:type="auto"/>
          </w:tcPr>
          <w:p w14:paraId="0F326C42" w14:textId="76BB53EB"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0" w:type="auto"/>
          </w:tcPr>
          <w:p w14:paraId="1C6FC824" w14:textId="2B88B7BB"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075DCE58" w14:textId="43793DBD"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4C1C176" w14:textId="38CA9E83"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827AE40" w14:textId="0F46F724"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827" w:type="dxa"/>
          </w:tcPr>
          <w:p w14:paraId="755493AE" w14:textId="47D30956"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1658" w:type="dxa"/>
          </w:tcPr>
          <w:p w14:paraId="48B27086"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367C53" w:rsidRPr="00EC4DEB" w14:paraId="2965DEE5" w14:textId="77777777" w:rsidTr="009629E6">
        <w:trPr>
          <w:cnfStyle w:val="000000100000" w:firstRow="0" w:lastRow="0" w:firstColumn="0" w:lastColumn="0" w:oddVBand="0" w:evenVBand="0" w:oddHBand="1" w:evenHBand="0" w:firstRowFirstColumn="0" w:firstRowLastColumn="0" w:lastRowFirstColumn="0" w:lastRowLastColumn="0"/>
        </w:trPr>
        <w:tc>
          <w:tcPr>
            <w:tcW w:w="0" w:type="auto"/>
          </w:tcPr>
          <w:p w14:paraId="213FCF88" w14:textId="516E88DB" w:rsidR="00367C53" w:rsidRDefault="00367C53" w:rsidP="00367C5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5</w:t>
            </w:r>
          </w:p>
        </w:tc>
        <w:tc>
          <w:tcPr>
            <w:tcW w:w="0" w:type="auto"/>
          </w:tcPr>
          <w:p w14:paraId="28095406" w14:textId="0B8F57AF" w:rsidR="00367C53" w:rsidRPr="006F1EF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0" w:type="auto"/>
          </w:tcPr>
          <w:p w14:paraId="08E925D4" w14:textId="36FD5022"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0" w:type="auto"/>
          </w:tcPr>
          <w:p w14:paraId="735CD99B" w14:textId="1D425C52"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C14F3DD" w14:textId="502FD391" w:rsidR="00367C53" w:rsidRPr="00537C41"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ADC3622" w14:textId="3083E2D7"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2827" w:type="dxa"/>
          </w:tcPr>
          <w:p w14:paraId="4D158FD1" w14:textId="0619F100" w:rsidR="00367C53" w:rsidRPr="009B58BB" w:rsidRDefault="00367C53" w:rsidP="00367C5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1658" w:type="dxa"/>
          </w:tcPr>
          <w:p w14:paraId="4F3B1A1E" w14:textId="77777777" w:rsidR="00367C53" w:rsidRPr="00357BB2" w:rsidRDefault="00367C53" w:rsidP="00367C5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143861711"/>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0246603E" w14:textId="77777777" w:rsidR="00F0027C" w:rsidRDefault="00F0027C" w:rsidP="00496E7E"/>
    <w:p w14:paraId="2F81BA9F" w14:textId="7D43035E" w:rsidR="004F24A6" w:rsidRPr="00A42BF8" w:rsidRDefault="00207F5C" w:rsidP="00522F47">
      <w:pPr>
        <w:pStyle w:val="Heading2"/>
      </w:pPr>
      <w:bookmarkStart w:id="62" w:name="_Toc143861712"/>
      <w:r w:rsidRPr="00A42BF8">
        <w:lastRenderedPageBreak/>
        <w:t>Goal Alignment</w:t>
      </w:r>
      <w:bookmarkEnd w:id="62"/>
      <w:r w:rsidRPr="00A42BF8">
        <w:t xml:space="preserve"> </w:t>
      </w:r>
    </w:p>
    <w:p w14:paraId="06FB52E0" w14:textId="033E0E0B" w:rsidR="00223AC7" w:rsidRP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Pr="006359FF">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19209E">
        <w:rPr>
          <w:rFonts w:ascii="Calibri Light" w:hAnsi="Calibri Light" w:cs="Arial"/>
          <w:color w:val="4F4F4F"/>
          <w:sz w:val="22"/>
          <w:szCs w:val="22"/>
          <w:lang w:val="en-GB" w:eastAsia="en-IE"/>
        </w:rPr>
        <w:t>GOAL</w:t>
      </w:r>
      <w:r w:rsidRPr="006359FF">
        <w:rPr>
          <w:rFonts w:ascii="Calibri Light" w:hAnsi="Calibri Light" w:cs="Arial"/>
          <w:color w:val="4F4F4F"/>
          <w:sz w:val="22"/>
          <w:szCs w:val="22"/>
          <w:lang w:val="en-GB" w:eastAsia="en-IE"/>
        </w:rPr>
        <w:t>_</w:t>
      </w:r>
      <w:r w:rsidR="0019209E">
        <w:rPr>
          <w:rFonts w:ascii="Calibri Light" w:hAnsi="Calibri Light" w:cs="Arial"/>
          <w:color w:val="4F4F4F"/>
          <w:sz w:val="22"/>
          <w:szCs w:val="22"/>
          <w:lang w:val="en-GB" w:eastAsia="en-IE"/>
        </w:rPr>
        <w:t>ALIGNMENT</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69144907" w14:textId="6042F19C" w:rsidR="00223AC7" w:rsidRPr="00D61C80"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w:t>
      </w:r>
      <w:r w:rsidR="009F776F" w:rsidRPr="00D61C80">
        <w:rPr>
          <w:rFonts w:ascii="Calibri Light" w:hAnsi="Calibri Light" w:cs="Arial"/>
          <w:color w:val="4F4F4F"/>
          <w:sz w:val="22"/>
          <w:szCs w:val="22"/>
          <w:lang w:val="en-GB" w:eastAsia="en-IE"/>
        </w:rPr>
        <w:t>table</w:t>
      </w:r>
      <w:r w:rsidR="009F776F">
        <w:rPr>
          <w:rFonts w:ascii="Calibri Light" w:hAnsi="Calibri Light" w:cs="Arial"/>
          <w:color w:val="4F4F4F"/>
          <w:sz w:val="22"/>
          <w:szCs w:val="22"/>
          <w:lang w:val="en-GB" w:eastAsia="en-IE"/>
        </w:rPr>
        <w:t xml:space="preserve">: </w:t>
      </w:r>
      <w:r w:rsidR="009F776F" w:rsidRPr="006359FF">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9F776F">
        <w:rPr>
          <w:rFonts w:ascii="Calibri Light" w:hAnsi="Calibri Light" w:cs="Arial"/>
          <w:color w:val="4F4F4F"/>
          <w:sz w:val="22"/>
          <w:szCs w:val="22"/>
          <w:lang w:val="en-GB" w:eastAsia="en-IE"/>
        </w:rPr>
        <w:t>GOAL</w:t>
      </w:r>
      <w:r w:rsidR="009F776F" w:rsidRPr="006359FF">
        <w:rPr>
          <w:rFonts w:ascii="Calibri Light" w:hAnsi="Calibri Light" w:cs="Arial"/>
          <w:color w:val="4F4F4F"/>
          <w:sz w:val="22"/>
          <w:szCs w:val="22"/>
          <w:lang w:val="en-GB" w:eastAsia="en-IE"/>
        </w:rPr>
        <w:t>_</w:t>
      </w:r>
      <w:r w:rsidR="009F776F">
        <w:rPr>
          <w:rFonts w:ascii="Calibri Light" w:hAnsi="Calibri Light" w:cs="Arial"/>
          <w:color w:val="4F4F4F"/>
          <w:sz w:val="22"/>
          <w:szCs w:val="22"/>
          <w:lang w:val="en-GB" w:eastAsia="en-IE"/>
        </w:rPr>
        <w:t>ALIGNMENT</w:t>
      </w:r>
      <w:r w:rsidR="009F776F" w:rsidRPr="006359FF">
        <w:rPr>
          <w:rFonts w:ascii="Calibri Light" w:hAnsi="Calibri Light" w:cs="Arial"/>
          <w:color w:val="4F4F4F"/>
          <w:sz w:val="22"/>
          <w:szCs w:val="22"/>
          <w:lang w:val="en-GB" w:eastAsia="en-IE"/>
        </w:rPr>
        <w:t>_STG</w:t>
      </w:r>
    </w:p>
    <w:p w14:paraId="4A4276B2" w14:textId="78FEE46F"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9F776F" w:rsidRPr="006359FF">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9F776F">
        <w:rPr>
          <w:rFonts w:ascii="Calibri Light" w:hAnsi="Calibri Light" w:cs="Arial"/>
          <w:color w:val="4F4F4F"/>
          <w:sz w:val="22"/>
          <w:szCs w:val="22"/>
          <w:lang w:val="en-GB" w:eastAsia="en-IE"/>
        </w:rPr>
        <w:t>GOAL</w:t>
      </w:r>
      <w:r w:rsidR="009F776F" w:rsidRPr="006359FF">
        <w:rPr>
          <w:rFonts w:ascii="Calibri Light" w:hAnsi="Calibri Light" w:cs="Arial"/>
          <w:color w:val="4F4F4F"/>
          <w:sz w:val="22"/>
          <w:szCs w:val="22"/>
          <w:lang w:val="en-GB" w:eastAsia="en-IE"/>
        </w:rPr>
        <w:t>_</w:t>
      </w:r>
      <w:r w:rsidR="009F776F">
        <w:rPr>
          <w:rFonts w:ascii="Calibri Light" w:hAnsi="Calibri Light" w:cs="Arial"/>
          <w:color w:val="4F4F4F"/>
          <w:sz w:val="22"/>
          <w:szCs w:val="22"/>
          <w:lang w:val="en-GB" w:eastAsia="en-IE"/>
        </w:rPr>
        <w:t>ALIGNMENT</w:t>
      </w:r>
      <w:r w:rsidR="009F776F" w:rsidRPr="006359FF">
        <w:rPr>
          <w:rFonts w:ascii="Calibri Light" w:hAnsi="Calibri Light" w:cs="Arial"/>
          <w:color w:val="4F4F4F"/>
          <w:sz w:val="22"/>
          <w:szCs w:val="22"/>
          <w:lang w:val="en-GB" w:eastAsia="en-IE"/>
        </w:rPr>
        <w:t>_</w:t>
      </w:r>
      <w:r w:rsidR="009F776F">
        <w:rPr>
          <w:rFonts w:ascii="Calibri Light" w:hAnsi="Calibri Light" w:cs="Arial"/>
          <w:color w:val="4F4F4F"/>
          <w:sz w:val="22"/>
          <w:szCs w:val="22"/>
          <w:lang w:val="en-GB" w:eastAsia="en-IE"/>
        </w:rPr>
        <w:t>XFM</w:t>
      </w:r>
    </w:p>
    <w:p w14:paraId="72D06CBE" w14:textId="77777777" w:rsidR="00223AC7" w:rsidRPr="00D61C80"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0E8AC4F" w14:textId="33995790"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207F5C">
        <w:rPr>
          <w:rFonts w:ascii="Calibri Light" w:hAnsi="Calibri Light" w:cs="Arial"/>
          <w:color w:val="4F4F4F"/>
          <w:sz w:val="22"/>
          <w:szCs w:val="22"/>
          <w:lang w:val="en-GB" w:eastAsia="en-IE"/>
        </w:rPr>
        <w:t>Goal Alignment</w:t>
      </w:r>
    </w:p>
    <w:tbl>
      <w:tblPr>
        <w:tblStyle w:val="GridTable4-Accent11"/>
        <w:tblW w:w="0" w:type="auto"/>
        <w:tblLayout w:type="fixed"/>
        <w:tblLook w:val="0420" w:firstRow="1" w:lastRow="0" w:firstColumn="0" w:lastColumn="0" w:noHBand="0" w:noVBand="1"/>
      </w:tblPr>
      <w:tblGrid>
        <w:gridCol w:w="624"/>
        <w:gridCol w:w="3103"/>
        <w:gridCol w:w="1358"/>
        <w:gridCol w:w="840"/>
        <w:gridCol w:w="637"/>
        <w:gridCol w:w="3103"/>
        <w:gridCol w:w="2663"/>
        <w:gridCol w:w="1620"/>
      </w:tblGrid>
      <w:tr w:rsidR="00533AEC" w:rsidRPr="00EC4DEB" w14:paraId="7F2B356B" w14:textId="77777777" w:rsidTr="00472EFA">
        <w:trPr>
          <w:cnfStyle w:val="100000000000" w:firstRow="1" w:lastRow="0" w:firstColumn="0" w:lastColumn="0" w:oddVBand="0" w:evenVBand="0" w:oddHBand="0" w:evenHBand="0" w:firstRowFirstColumn="0" w:firstRowLastColumn="0" w:lastRowFirstColumn="0" w:lastRowLastColumn="0"/>
          <w:tblHeader/>
        </w:trPr>
        <w:tc>
          <w:tcPr>
            <w:tcW w:w="624" w:type="dxa"/>
          </w:tcPr>
          <w:p w14:paraId="39273322"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3103" w:type="dxa"/>
          </w:tcPr>
          <w:p w14:paraId="2FE1706D"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358" w:type="dxa"/>
          </w:tcPr>
          <w:p w14:paraId="76A2CD9A"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840" w:type="dxa"/>
          </w:tcPr>
          <w:p w14:paraId="5EB67C23" w14:textId="26A3C096" w:rsidR="00223AC7" w:rsidRPr="00EC4DEB" w:rsidRDefault="000B384F" w:rsidP="00935636">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637" w:type="dxa"/>
          </w:tcPr>
          <w:p w14:paraId="19C539D6"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3103" w:type="dxa"/>
          </w:tcPr>
          <w:p w14:paraId="3E488888"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63" w:type="dxa"/>
          </w:tcPr>
          <w:p w14:paraId="7FAA8F50"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620" w:type="dxa"/>
          </w:tcPr>
          <w:p w14:paraId="4D48DBF5"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533AEC" w:rsidRPr="00EC4DEB" w14:paraId="26C283E9"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37AD4DE5" w14:textId="486F4A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3103" w:type="dxa"/>
          </w:tcPr>
          <w:p w14:paraId="0E922622"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358" w:type="dxa"/>
          </w:tcPr>
          <w:p w14:paraId="17CD94F6" w14:textId="77777777" w:rsidR="002A1492" w:rsidRPr="00357BB2" w:rsidRDefault="002A1492" w:rsidP="00601AA6">
            <w:pPr>
              <w:widowControl w:val="0"/>
              <w:autoSpaceDE w:val="0"/>
              <w:autoSpaceDN w:val="0"/>
              <w:adjustRightInd w:val="0"/>
              <w:spacing w:after="0" w:line="240" w:lineRule="auto"/>
              <w:ind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840" w:type="dxa"/>
          </w:tcPr>
          <w:p w14:paraId="44D8541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3A1EF56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50BA7F8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663" w:type="dxa"/>
          </w:tcPr>
          <w:p w14:paraId="1DBC81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20" w:type="dxa"/>
          </w:tcPr>
          <w:p w14:paraId="63CC115A"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7901CF" w:rsidRPr="00EC4DEB" w14:paraId="1B1FE4F3" w14:textId="77777777" w:rsidTr="00472EFA">
        <w:tc>
          <w:tcPr>
            <w:tcW w:w="624" w:type="dxa"/>
          </w:tcPr>
          <w:p w14:paraId="0F4B4FCC" w14:textId="294A900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3103" w:type="dxa"/>
          </w:tcPr>
          <w:p w14:paraId="574109E4"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358" w:type="dxa"/>
          </w:tcPr>
          <w:p w14:paraId="75256649" w14:textId="77777777" w:rsidR="002A1492" w:rsidRPr="00357BB2" w:rsidRDefault="002A1492" w:rsidP="00601AA6">
            <w:pPr>
              <w:widowControl w:val="0"/>
              <w:autoSpaceDE w:val="0"/>
              <w:autoSpaceDN w:val="0"/>
              <w:adjustRightInd w:val="0"/>
              <w:spacing w:after="0" w:line="240" w:lineRule="auto"/>
              <w:ind w:left="108" w:right="108"/>
              <w:jc w:val="center"/>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840" w:type="dxa"/>
          </w:tcPr>
          <w:p w14:paraId="36D205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637" w:type="dxa"/>
          </w:tcPr>
          <w:p w14:paraId="3225A55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3103" w:type="dxa"/>
          </w:tcPr>
          <w:p w14:paraId="6945F1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663" w:type="dxa"/>
          </w:tcPr>
          <w:p w14:paraId="3B4A9F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20" w:type="dxa"/>
          </w:tcPr>
          <w:p w14:paraId="38CC9293"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533AEC" w:rsidRPr="00EC4DEB" w14:paraId="746BEA03"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319F060F" w14:textId="10D53F3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3103" w:type="dxa"/>
          </w:tcPr>
          <w:p w14:paraId="3CB847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358" w:type="dxa"/>
          </w:tcPr>
          <w:p w14:paraId="04A4F2C8" w14:textId="77777777" w:rsidR="002A1492" w:rsidRPr="00357BB2" w:rsidRDefault="002A1492" w:rsidP="00601AA6">
            <w:pPr>
              <w:widowControl w:val="0"/>
              <w:autoSpaceDE w:val="0"/>
              <w:autoSpaceDN w:val="0"/>
              <w:adjustRightInd w:val="0"/>
              <w:spacing w:after="0" w:line="240" w:lineRule="auto"/>
              <w:ind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840" w:type="dxa"/>
          </w:tcPr>
          <w:p w14:paraId="4702A35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4B4051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7D7A545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663" w:type="dxa"/>
          </w:tcPr>
          <w:p w14:paraId="5901DD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20" w:type="dxa"/>
          </w:tcPr>
          <w:p w14:paraId="37AC9F66"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7901CF" w:rsidRPr="00EC4DEB" w14:paraId="5B41E8B7" w14:textId="77777777" w:rsidTr="00472EFA">
        <w:tc>
          <w:tcPr>
            <w:tcW w:w="624" w:type="dxa"/>
          </w:tcPr>
          <w:p w14:paraId="6AFD6CBF" w14:textId="3C8FCC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3103" w:type="dxa"/>
          </w:tcPr>
          <w:p w14:paraId="1741DE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358" w:type="dxa"/>
          </w:tcPr>
          <w:p w14:paraId="550ABC2B" w14:textId="01FCE262" w:rsidR="002A1492" w:rsidRPr="00357BB2" w:rsidRDefault="002A1492" w:rsidP="00601AA6">
            <w:pPr>
              <w:widowControl w:val="0"/>
              <w:autoSpaceDE w:val="0"/>
              <w:autoSpaceDN w:val="0"/>
              <w:adjustRightInd w:val="0"/>
              <w:spacing w:after="0" w:line="240" w:lineRule="auto"/>
              <w:ind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840" w:type="dxa"/>
          </w:tcPr>
          <w:p w14:paraId="17E1B0B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637" w:type="dxa"/>
          </w:tcPr>
          <w:p w14:paraId="48450F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3103" w:type="dxa"/>
          </w:tcPr>
          <w:p w14:paraId="1C81FBA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663" w:type="dxa"/>
          </w:tcPr>
          <w:p w14:paraId="41A0F53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20" w:type="dxa"/>
          </w:tcPr>
          <w:p w14:paraId="56ECF362"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533AEC" w:rsidRPr="00EC4DEB" w14:paraId="25CDFDF6"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0A89A6D3" w14:textId="4F186A7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3103" w:type="dxa"/>
          </w:tcPr>
          <w:p w14:paraId="5DD1A72B"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358" w:type="dxa"/>
          </w:tcPr>
          <w:p w14:paraId="4F071781" w14:textId="77777777" w:rsidR="002A1492" w:rsidRPr="00357BB2" w:rsidRDefault="002A1492" w:rsidP="00601AA6">
            <w:pPr>
              <w:widowControl w:val="0"/>
              <w:autoSpaceDE w:val="0"/>
              <w:autoSpaceDN w:val="0"/>
              <w:adjustRightInd w:val="0"/>
              <w:spacing w:after="0" w:line="240" w:lineRule="auto"/>
              <w:ind w:left="108"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840" w:type="dxa"/>
          </w:tcPr>
          <w:p w14:paraId="5E1D85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2D97974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3103" w:type="dxa"/>
          </w:tcPr>
          <w:p w14:paraId="2B94655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663" w:type="dxa"/>
          </w:tcPr>
          <w:p w14:paraId="770000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20" w:type="dxa"/>
          </w:tcPr>
          <w:p w14:paraId="562A09FC"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7901CF" w:rsidRPr="00EC4DEB" w14:paraId="7D87960A" w14:textId="77777777" w:rsidTr="00472EFA">
        <w:tc>
          <w:tcPr>
            <w:tcW w:w="624" w:type="dxa"/>
          </w:tcPr>
          <w:p w14:paraId="6A94920B" w14:textId="13E203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3103" w:type="dxa"/>
          </w:tcPr>
          <w:p w14:paraId="60B39B5E"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358" w:type="dxa"/>
          </w:tcPr>
          <w:p w14:paraId="655C4A26" w14:textId="77777777" w:rsidR="002A1492" w:rsidRPr="00357BB2" w:rsidRDefault="002A1492" w:rsidP="00755071">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840" w:type="dxa"/>
          </w:tcPr>
          <w:p w14:paraId="20958E5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637" w:type="dxa"/>
          </w:tcPr>
          <w:p w14:paraId="24816C3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3103" w:type="dxa"/>
          </w:tcPr>
          <w:p w14:paraId="1421CC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663" w:type="dxa"/>
          </w:tcPr>
          <w:p w14:paraId="6FB8E03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20" w:type="dxa"/>
          </w:tcPr>
          <w:p w14:paraId="227F02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05946FA5"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5593F092" w14:textId="566057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3103" w:type="dxa"/>
          </w:tcPr>
          <w:p w14:paraId="27810375"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1358" w:type="dxa"/>
          </w:tcPr>
          <w:p w14:paraId="1B6E60FE" w14:textId="5D857AFA" w:rsidR="002A1492" w:rsidRPr="00357BB2" w:rsidRDefault="002A1492" w:rsidP="00601AA6">
            <w:pPr>
              <w:widowControl w:val="0"/>
              <w:autoSpaceDE w:val="0"/>
              <w:autoSpaceDN w:val="0"/>
              <w:adjustRightInd w:val="0"/>
              <w:spacing w:after="0" w:line="240" w:lineRule="auto"/>
              <w:ind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840" w:type="dxa"/>
          </w:tcPr>
          <w:p w14:paraId="748BC0A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306B5C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21C8886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663" w:type="dxa"/>
          </w:tcPr>
          <w:p w14:paraId="25265C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1620" w:type="dxa"/>
          </w:tcPr>
          <w:p w14:paraId="4BBBFAE1" w14:textId="77777777"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7901CF" w:rsidRPr="00EC4DEB" w14:paraId="7A4A6C7B" w14:textId="77777777" w:rsidTr="00472EFA">
        <w:tc>
          <w:tcPr>
            <w:tcW w:w="624" w:type="dxa"/>
          </w:tcPr>
          <w:p w14:paraId="2A8BC19E" w14:textId="7B7E15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3103" w:type="dxa"/>
          </w:tcPr>
          <w:p w14:paraId="4E8F9879"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1358" w:type="dxa"/>
          </w:tcPr>
          <w:p w14:paraId="75D93E22" w14:textId="72C7DE17" w:rsidR="002A1492" w:rsidRPr="00357BB2" w:rsidRDefault="002A1492" w:rsidP="00601AA6">
            <w:pPr>
              <w:widowControl w:val="0"/>
              <w:autoSpaceDE w:val="0"/>
              <w:autoSpaceDN w:val="0"/>
              <w:adjustRightInd w:val="0"/>
              <w:spacing w:after="0" w:line="240" w:lineRule="auto"/>
              <w:ind w:right="108"/>
              <w:jc w:val="center"/>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840" w:type="dxa"/>
          </w:tcPr>
          <w:p w14:paraId="2A3198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4BC4E8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5C29DA9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663" w:type="dxa"/>
          </w:tcPr>
          <w:p w14:paraId="4CB2C52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1620" w:type="dxa"/>
          </w:tcPr>
          <w:p w14:paraId="0142C9F5" w14:textId="4EC8A63E" w:rsidR="002A1492" w:rsidRPr="00357BB2" w:rsidRDefault="002A1492" w:rsidP="0004399F">
            <w:pPr>
              <w:widowControl w:val="0"/>
              <w:autoSpaceDE w:val="0"/>
              <w:autoSpaceDN w:val="0"/>
              <w:adjustRightInd w:val="0"/>
              <w:spacing w:after="0" w:line="240" w:lineRule="auto"/>
              <w:ind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B15C15" w:rsidRPr="00B15C15">
              <w:rPr>
                <w:rFonts w:ascii="Calibri Light" w:hAnsi="Calibri Light" w:cs="Calibri Light"/>
                <w:color w:val="000000"/>
                <w:sz w:val="16"/>
                <w:szCs w:val="16"/>
              </w:rPr>
              <w:t>GoalAlignment</w:t>
            </w:r>
          </w:p>
        </w:tc>
      </w:tr>
      <w:tr w:rsidR="00533AEC" w:rsidRPr="00EC4DEB" w14:paraId="6D46DEE0"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14309888" w14:textId="0B54AA26" w:rsidR="00A6020E" w:rsidRPr="002A1492" w:rsidRDefault="00A6020E" w:rsidP="00A6020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3103" w:type="dxa"/>
          </w:tcPr>
          <w:p w14:paraId="2758635D" w14:textId="4DC1DC17" w:rsidR="00A6020E" w:rsidRPr="00A6020E" w:rsidRDefault="00A6020E" w:rsidP="00A6020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ALIGNMENTID</w:t>
            </w:r>
          </w:p>
        </w:tc>
        <w:tc>
          <w:tcPr>
            <w:tcW w:w="1358" w:type="dxa"/>
          </w:tcPr>
          <w:p w14:paraId="04E8A4FB" w14:textId="23CB0125" w:rsidR="00A6020E" w:rsidRPr="0095387E" w:rsidRDefault="00B767C7" w:rsidP="00601AA6">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840" w:type="dxa"/>
          </w:tcPr>
          <w:p w14:paraId="6C0DDB84" w14:textId="77777777" w:rsidR="00A6020E" w:rsidRPr="00357BB2" w:rsidRDefault="00A6020E" w:rsidP="00A6020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6AAB48D8" w14:textId="77777777" w:rsidR="00A6020E" w:rsidRPr="00357BB2" w:rsidRDefault="00A6020E" w:rsidP="00A6020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481663E7" w14:textId="3D6E60C5" w:rsidR="00A6020E" w:rsidRPr="00357BB2" w:rsidRDefault="00A6020E" w:rsidP="00A6020E">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ALIGNMENTID</w:t>
            </w:r>
          </w:p>
        </w:tc>
        <w:tc>
          <w:tcPr>
            <w:tcW w:w="2663" w:type="dxa"/>
          </w:tcPr>
          <w:p w14:paraId="1E03822A" w14:textId="54316B3C" w:rsidR="00A6020E" w:rsidRPr="00357BB2" w:rsidRDefault="00A6020E" w:rsidP="00A6020E">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ALIGNMENTID</w:t>
            </w:r>
          </w:p>
        </w:tc>
        <w:tc>
          <w:tcPr>
            <w:tcW w:w="1620" w:type="dxa"/>
          </w:tcPr>
          <w:p w14:paraId="07A558A8" w14:textId="4469DEB9" w:rsidR="00A6020E" w:rsidRPr="00F33490" w:rsidRDefault="0004399F" w:rsidP="0004399F">
            <w:pPr>
              <w:widowControl w:val="0"/>
              <w:autoSpaceDE w:val="0"/>
              <w:autoSpaceDN w:val="0"/>
              <w:adjustRightInd w:val="0"/>
              <w:spacing w:after="0" w:line="240" w:lineRule="auto"/>
              <w:ind w:right="108"/>
              <w:rPr>
                <w:rFonts w:ascii="Calibri Light" w:hAnsi="Calibri Light" w:cs="Calibri Light"/>
                <w:color w:val="000000"/>
                <w:sz w:val="16"/>
                <w:szCs w:val="16"/>
              </w:rPr>
            </w:pPr>
            <w:r w:rsidRPr="0004399F">
              <w:rPr>
                <w:rFonts w:ascii="Calibri Light" w:hAnsi="Calibri Light" w:cs="Calibri Light"/>
                <w:color w:val="000000"/>
                <w:sz w:val="16"/>
                <w:szCs w:val="16"/>
              </w:rPr>
              <w:t>The surrogate ID for the goal alignment record</w:t>
            </w:r>
          </w:p>
        </w:tc>
      </w:tr>
      <w:tr w:rsidR="00F55580" w:rsidRPr="00EC4DEB" w14:paraId="7850F50E" w14:textId="77777777" w:rsidTr="00472EFA">
        <w:tc>
          <w:tcPr>
            <w:tcW w:w="624" w:type="dxa"/>
          </w:tcPr>
          <w:p w14:paraId="52E119E8" w14:textId="667E00D2" w:rsidR="00F55580" w:rsidRPr="002A1492" w:rsidRDefault="00F55580" w:rsidP="00F555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3103" w:type="dxa"/>
          </w:tcPr>
          <w:p w14:paraId="20ABADBA" w14:textId="2DF1F06E" w:rsidR="00F55580" w:rsidRPr="00A6020E" w:rsidRDefault="00F55580" w:rsidP="00F555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WORKERASSIGNMENTNUMBER</w:t>
            </w:r>
          </w:p>
        </w:tc>
        <w:tc>
          <w:tcPr>
            <w:tcW w:w="1358" w:type="dxa"/>
          </w:tcPr>
          <w:p w14:paraId="7534873E" w14:textId="78456A83" w:rsidR="00F55580" w:rsidRPr="0095387E" w:rsidRDefault="00F55580" w:rsidP="00F555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840" w:type="dxa"/>
          </w:tcPr>
          <w:p w14:paraId="7B354B15" w14:textId="7777777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468E64AE" w14:textId="00F92E5F"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5FB95162" w14:textId="4E83402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WORKERASSIGNMENTNUMBER</w:t>
            </w:r>
          </w:p>
        </w:tc>
        <w:tc>
          <w:tcPr>
            <w:tcW w:w="2663" w:type="dxa"/>
          </w:tcPr>
          <w:p w14:paraId="63740533" w14:textId="06EBBE0F"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WORKERASSIGNMENTNUMBER</w:t>
            </w:r>
          </w:p>
        </w:tc>
        <w:tc>
          <w:tcPr>
            <w:tcW w:w="1620" w:type="dxa"/>
          </w:tcPr>
          <w:p w14:paraId="74F8653E" w14:textId="4EF1994C" w:rsidR="00F55580" w:rsidRPr="00F33490" w:rsidRDefault="006C0A61" w:rsidP="0004399F">
            <w:pPr>
              <w:widowControl w:val="0"/>
              <w:autoSpaceDE w:val="0"/>
              <w:autoSpaceDN w:val="0"/>
              <w:adjustRightInd w:val="0"/>
              <w:spacing w:after="0" w:line="240" w:lineRule="auto"/>
              <w:ind w:right="108"/>
              <w:rPr>
                <w:rFonts w:ascii="Calibri Light" w:hAnsi="Calibri Light" w:cs="Calibri Light"/>
                <w:color w:val="000000"/>
                <w:sz w:val="16"/>
                <w:szCs w:val="16"/>
              </w:rPr>
            </w:pPr>
            <w:r w:rsidRPr="006C0A61">
              <w:rPr>
                <w:rFonts w:ascii="Calibri Light" w:hAnsi="Calibri Light" w:cs="Calibri Light"/>
                <w:color w:val="000000"/>
                <w:sz w:val="16"/>
                <w:szCs w:val="16"/>
              </w:rPr>
              <w:t>The number of the worker assignment associated with the goal this alignment is for.</w:t>
            </w:r>
          </w:p>
        </w:tc>
      </w:tr>
      <w:tr w:rsidR="00F55580" w:rsidRPr="00EC4DEB" w14:paraId="7C437A97"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54D60BE7" w14:textId="109B4741" w:rsidR="00F55580" w:rsidRPr="002A1492" w:rsidRDefault="00F55580" w:rsidP="00F555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3103" w:type="dxa"/>
          </w:tcPr>
          <w:p w14:paraId="32937376" w14:textId="0DF91948" w:rsidR="00F55580" w:rsidRPr="00A6020E" w:rsidRDefault="00F55580" w:rsidP="00F555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NAME</w:t>
            </w:r>
          </w:p>
        </w:tc>
        <w:tc>
          <w:tcPr>
            <w:tcW w:w="1358" w:type="dxa"/>
          </w:tcPr>
          <w:p w14:paraId="5DC147D6" w14:textId="5FEE9E6F" w:rsidR="00F55580" w:rsidRPr="0095387E" w:rsidRDefault="00F55580" w:rsidP="00F555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400</w:t>
            </w:r>
            <w:r w:rsidRPr="00A16E73">
              <w:rPr>
                <w:rFonts w:ascii="Calibri Light" w:hAnsi="Calibri Light" w:cs="Calibri Light"/>
                <w:color w:val="000000"/>
                <w:sz w:val="16"/>
                <w:szCs w:val="16"/>
              </w:rPr>
              <w:t>)</w:t>
            </w:r>
          </w:p>
        </w:tc>
        <w:tc>
          <w:tcPr>
            <w:tcW w:w="840" w:type="dxa"/>
          </w:tcPr>
          <w:p w14:paraId="5AEDD201" w14:textId="7777777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709E5477" w14:textId="018C1B84"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051B4CD9" w14:textId="1C41092A"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NAME</w:t>
            </w:r>
          </w:p>
        </w:tc>
        <w:tc>
          <w:tcPr>
            <w:tcW w:w="2663" w:type="dxa"/>
          </w:tcPr>
          <w:p w14:paraId="035FDECD" w14:textId="1CE6F016"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NAME</w:t>
            </w:r>
          </w:p>
        </w:tc>
        <w:tc>
          <w:tcPr>
            <w:tcW w:w="1620" w:type="dxa"/>
          </w:tcPr>
          <w:p w14:paraId="0FF31A45" w14:textId="07CA247D" w:rsidR="00F55580" w:rsidRPr="00F33490" w:rsidRDefault="006C0A61" w:rsidP="006C0A61">
            <w:pPr>
              <w:widowControl w:val="0"/>
              <w:autoSpaceDE w:val="0"/>
              <w:autoSpaceDN w:val="0"/>
              <w:adjustRightInd w:val="0"/>
              <w:spacing w:after="0" w:line="240" w:lineRule="auto"/>
              <w:ind w:right="108"/>
              <w:rPr>
                <w:rFonts w:ascii="Calibri Light" w:hAnsi="Calibri Light" w:cs="Calibri Light"/>
                <w:color w:val="000000"/>
                <w:sz w:val="16"/>
                <w:szCs w:val="16"/>
              </w:rPr>
            </w:pPr>
            <w:r w:rsidRPr="006C0A61">
              <w:rPr>
                <w:rFonts w:ascii="Calibri Light" w:hAnsi="Calibri Light" w:cs="Calibri Light"/>
                <w:color w:val="000000"/>
                <w:sz w:val="16"/>
                <w:szCs w:val="16"/>
              </w:rPr>
              <w:t>The name of the goal this alignment is for.</w:t>
            </w:r>
          </w:p>
        </w:tc>
      </w:tr>
      <w:tr w:rsidR="00F55580" w:rsidRPr="00EC4DEB" w14:paraId="7DEAE82F" w14:textId="77777777" w:rsidTr="00472EFA">
        <w:tc>
          <w:tcPr>
            <w:tcW w:w="624" w:type="dxa"/>
          </w:tcPr>
          <w:p w14:paraId="43C2F588" w14:textId="6DCEAA77" w:rsidR="00F55580" w:rsidRPr="002A1492" w:rsidRDefault="00F55580" w:rsidP="00F555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3103" w:type="dxa"/>
          </w:tcPr>
          <w:p w14:paraId="295233DB" w14:textId="765F015B" w:rsidR="00F55580" w:rsidRPr="00A6020E" w:rsidRDefault="00F55580" w:rsidP="00F555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ORGANIZATIONNAME</w:t>
            </w:r>
          </w:p>
        </w:tc>
        <w:tc>
          <w:tcPr>
            <w:tcW w:w="1358" w:type="dxa"/>
          </w:tcPr>
          <w:p w14:paraId="519C1D0B" w14:textId="0F7B18D9" w:rsidR="00F55580" w:rsidRPr="0095387E" w:rsidRDefault="00F55580" w:rsidP="00F55580">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40</w:t>
            </w:r>
            <w:r w:rsidRPr="00A16E73">
              <w:rPr>
                <w:rFonts w:ascii="Calibri Light" w:hAnsi="Calibri Light" w:cs="Calibri Light"/>
                <w:color w:val="000000"/>
                <w:sz w:val="16"/>
                <w:szCs w:val="16"/>
              </w:rPr>
              <w:t>)</w:t>
            </w:r>
          </w:p>
        </w:tc>
        <w:tc>
          <w:tcPr>
            <w:tcW w:w="840" w:type="dxa"/>
          </w:tcPr>
          <w:p w14:paraId="6D130995" w14:textId="7777777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0E638A20" w14:textId="14BD2865"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1BB69DCE" w14:textId="06094071"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ORGANIZATIONNAME</w:t>
            </w:r>
          </w:p>
        </w:tc>
        <w:tc>
          <w:tcPr>
            <w:tcW w:w="2663" w:type="dxa"/>
          </w:tcPr>
          <w:p w14:paraId="47D0B9CF" w14:textId="62953D0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ORGANIZATIONNAME</w:t>
            </w:r>
          </w:p>
        </w:tc>
        <w:tc>
          <w:tcPr>
            <w:tcW w:w="1620" w:type="dxa"/>
          </w:tcPr>
          <w:p w14:paraId="2D75091A" w14:textId="402F11FB" w:rsidR="00F55580" w:rsidRPr="00F33490" w:rsidRDefault="00BB10E4" w:rsidP="006C0A61">
            <w:pPr>
              <w:widowControl w:val="0"/>
              <w:autoSpaceDE w:val="0"/>
              <w:autoSpaceDN w:val="0"/>
              <w:adjustRightInd w:val="0"/>
              <w:spacing w:after="0" w:line="240" w:lineRule="auto"/>
              <w:ind w:right="108"/>
              <w:rPr>
                <w:rFonts w:ascii="Calibri Light" w:hAnsi="Calibri Light" w:cs="Calibri Light"/>
                <w:color w:val="000000"/>
                <w:sz w:val="16"/>
                <w:szCs w:val="16"/>
              </w:rPr>
            </w:pPr>
            <w:r w:rsidRPr="00BB10E4">
              <w:rPr>
                <w:rFonts w:ascii="Calibri Light" w:hAnsi="Calibri Light" w:cs="Calibri Light"/>
                <w:color w:val="000000"/>
                <w:sz w:val="16"/>
                <w:szCs w:val="16"/>
              </w:rPr>
              <w:t>The name of the organization for the goal, if aligning an organization goal.</w:t>
            </w:r>
          </w:p>
        </w:tc>
      </w:tr>
      <w:tr w:rsidR="005C1D6C" w:rsidRPr="00EC4DEB" w14:paraId="0DAB54DC"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37DA46B0" w14:textId="2613D8C5"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3</w:t>
            </w:r>
          </w:p>
        </w:tc>
        <w:tc>
          <w:tcPr>
            <w:tcW w:w="3103" w:type="dxa"/>
          </w:tcPr>
          <w:p w14:paraId="4BD6B244" w14:textId="3B6A7ABD"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WORKERPERSONNUMBER</w:t>
            </w:r>
          </w:p>
        </w:tc>
        <w:tc>
          <w:tcPr>
            <w:tcW w:w="1358" w:type="dxa"/>
          </w:tcPr>
          <w:p w14:paraId="0681BCDD" w14:textId="64CBBD8F"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840" w:type="dxa"/>
          </w:tcPr>
          <w:p w14:paraId="3A371BD0"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6F32D6DF" w14:textId="5E92D730"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0C6A20D3" w14:textId="2BF9DAA9"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WORKERPERSONNUMBER</w:t>
            </w:r>
          </w:p>
        </w:tc>
        <w:tc>
          <w:tcPr>
            <w:tcW w:w="2663" w:type="dxa"/>
          </w:tcPr>
          <w:p w14:paraId="5E7A0336" w14:textId="125328DC"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WORKERPERSONNUMBER</w:t>
            </w:r>
          </w:p>
        </w:tc>
        <w:tc>
          <w:tcPr>
            <w:tcW w:w="1620" w:type="dxa"/>
          </w:tcPr>
          <w:p w14:paraId="09DA102D" w14:textId="6F6F7B94"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5C1D6C">
              <w:rPr>
                <w:rFonts w:asciiTheme="majorHAnsi" w:hAnsiTheme="majorHAnsi" w:cstheme="majorHAnsi"/>
                <w:color w:val="000000"/>
                <w:sz w:val="16"/>
                <w:szCs w:val="16"/>
              </w:rPr>
              <w:t>The number of the person associated with the goal this alignment is for.</w:t>
            </w:r>
          </w:p>
        </w:tc>
      </w:tr>
      <w:tr w:rsidR="005C1D6C" w:rsidRPr="00EC4DEB" w14:paraId="26209553" w14:textId="77777777" w:rsidTr="00472EFA">
        <w:tc>
          <w:tcPr>
            <w:tcW w:w="624" w:type="dxa"/>
          </w:tcPr>
          <w:p w14:paraId="00E32C7B" w14:textId="75D8B746"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3103" w:type="dxa"/>
          </w:tcPr>
          <w:p w14:paraId="262E12C6" w14:textId="5F42DAEB"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STARTDATE</w:t>
            </w:r>
          </w:p>
        </w:tc>
        <w:tc>
          <w:tcPr>
            <w:tcW w:w="1358" w:type="dxa"/>
          </w:tcPr>
          <w:p w14:paraId="5092F039" w14:textId="0446767F"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803F99">
              <w:rPr>
                <w:rFonts w:ascii="Calibri Light" w:hAnsi="Calibri Light" w:cs="Calibri Light"/>
                <w:color w:val="000000"/>
                <w:sz w:val="16"/>
                <w:szCs w:val="16"/>
              </w:rPr>
              <w:t>DATE</w:t>
            </w:r>
          </w:p>
        </w:tc>
        <w:tc>
          <w:tcPr>
            <w:tcW w:w="840" w:type="dxa"/>
          </w:tcPr>
          <w:p w14:paraId="3016AC30"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70D877C4" w14:textId="7DBC86D3"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3B777B3C" w14:textId="2B46544C"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STARTDATE</w:t>
            </w:r>
          </w:p>
        </w:tc>
        <w:tc>
          <w:tcPr>
            <w:tcW w:w="2663" w:type="dxa"/>
          </w:tcPr>
          <w:p w14:paraId="71BF8F53" w14:textId="1B53484E"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STARTDATE</w:t>
            </w:r>
          </w:p>
        </w:tc>
        <w:tc>
          <w:tcPr>
            <w:tcW w:w="1620" w:type="dxa"/>
          </w:tcPr>
          <w:p w14:paraId="5CEA5DE2" w14:textId="22E4C37F"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5C1D6C">
              <w:rPr>
                <w:rFonts w:asciiTheme="majorHAnsi" w:hAnsiTheme="majorHAnsi" w:cstheme="majorHAnsi"/>
                <w:color w:val="000000"/>
                <w:sz w:val="16"/>
                <w:szCs w:val="16"/>
              </w:rPr>
              <w:t>The start date of the goal this alignment is for.</w:t>
            </w:r>
          </w:p>
        </w:tc>
      </w:tr>
      <w:tr w:rsidR="005C1D6C" w:rsidRPr="00EC4DEB" w14:paraId="1A30A3AA"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B0D4C0C" w14:textId="7A5F3FFC"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3103" w:type="dxa"/>
          </w:tcPr>
          <w:p w14:paraId="582B395B" w14:textId="6E34D59C"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TARGETCOMPLETIONDATE</w:t>
            </w:r>
          </w:p>
        </w:tc>
        <w:tc>
          <w:tcPr>
            <w:tcW w:w="1358" w:type="dxa"/>
          </w:tcPr>
          <w:p w14:paraId="0D443F77" w14:textId="151D5660"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803F99">
              <w:rPr>
                <w:rFonts w:ascii="Calibri Light" w:hAnsi="Calibri Light" w:cs="Calibri Light"/>
                <w:color w:val="000000"/>
                <w:sz w:val="16"/>
                <w:szCs w:val="16"/>
              </w:rPr>
              <w:t>DATE</w:t>
            </w:r>
          </w:p>
        </w:tc>
        <w:tc>
          <w:tcPr>
            <w:tcW w:w="840" w:type="dxa"/>
          </w:tcPr>
          <w:p w14:paraId="0E435ED2"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499966AB" w14:textId="7A884DC9"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1D0499CC" w14:textId="441CA55A"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TARGETCOMPLETIONDATE</w:t>
            </w:r>
          </w:p>
        </w:tc>
        <w:tc>
          <w:tcPr>
            <w:tcW w:w="2663" w:type="dxa"/>
          </w:tcPr>
          <w:p w14:paraId="548CDB42" w14:textId="65099DA5"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TARGETCOMPLETIONDATE</w:t>
            </w:r>
          </w:p>
        </w:tc>
        <w:tc>
          <w:tcPr>
            <w:tcW w:w="1620" w:type="dxa"/>
          </w:tcPr>
          <w:p w14:paraId="3AC45D00" w14:textId="3D2C93D0"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5C1D6C">
              <w:rPr>
                <w:rFonts w:asciiTheme="majorHAnsi" w:hAnsiTheme="majorHAnsi" w:cstheme="majorHAnsi"/>
                <w:color w:val="000000"/>
                <w:sz w:val="16"/>
                <w:szCs w:val="16"/>
              </w:rPr>
              <w:t>The completion date of the goal this alignment is for.</w:t>
            </w:r>
          </w:p>
        </w:tc>
      </w:tr>
      <w:tr w:rsidR="005C1D6C" w:rsidRPr="00EC4DEB" w14:paraId="627F28C1" w14:textId="77777777" w:rsidTr="00472EFA">
        <w:tc>
          <w:tcPr>
            <w:tcW w:w="624" w:type="dxa"/>
          </w:tcPr>
          <w:p w14:paraId="5703825B" w14:textId="6976AC7F"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3103" w:type="dxa"/>
          </w:tcPr>
          <w:p w14:paraId="3CACAF7B" w14:textId="4EBB1EA4"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TYPECODE</w:t>
            </w:r>
          </w:p>
        </w:tc>
        <w:tc>
          <w:tcPr>
            <w:tcW w:w="1358" w:type="dxa"/>
          </w:tcPr>
          <w:p w14:paraId="47D4D408" w14:textId="773407A3"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70785C">
              <w:rPr>
                <w:rFonts w:ascii="Calibri Light" w:hAnsi="Calibri Light" w:cs="Calibri Light"/>
                <w:color w:val="000000"/>
                <w:sz w:val="16"/>
                <w:szCs w:val="16"/>
              </w:rPr>
              <w:t>VARCHAR2(30)</w:t>
            </w:r>
          </w:p>
        </w:tc>
        <w:tc>
          <w:tcPr>
            <w:tcW w:w="840" w:type="dxa"/>
          </w:tcPr>
          <w:p w14:paraId="4AD70249"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357F7A05" w14:textId="2A5F2736"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7678E0F0" w14:textId="1A003AF3"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TYPECODE</w:t>
            </w:r>
          </w:p>
        </w:tc>
        <w:tc>
          <w:tcPr>
            <w:tcW w:w="2663" w:type="dxa"/>
          </w:tcPr>
          <w:p w14:paraId="165A5033" w14:textId="3CF19D75"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TYPECODE</w:t>
            </w:r>
          </w:p>
        </w:tc>
        <w:tc>
          <w:tcPr>
            <w:tcW w:w="1620" w:type="dxa"/>
          </w:tcPr>
          <w:p w14:paraId="21C3757E" w14:textId="722F60A3"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5C1D6C">
              <w:rPr>
                <w:rFonts w:asciiTheme="majorHAnsi" w:hAnsiTheme="majorHAnsi" w:cstheme="majorHAnsi"/>
                <w:color w:val="000000"/>
                <w:sz w:val="16"/>
                <w:szCs w:val="16"/>
              </w:rPr>
              <w:t>The type of goal this alignment is for.</w:t>
            </w:r>
          </w:p>
        </w:tc>
      </w:tr>
      <w:tr w:rsidR="005C1D6C" w:rsidRPr="00EC4DEB" w14:paraId="3C80CBA1"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34B66FA" w14:textId="74470419"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3103" w:type="dxa"/>
          </w:tcPr>
          <w:p w14:paraId="3EBA701E" w14:textId="60F65EE2"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VERSIONTYPECODE</w:t>
            </w:r>
          </w:p>
        </w:tc>
        <w:tc>
          <w:tcPr>
            <w:tcW w:w="1358" w:type="dxa"/>
          </w:tcPr>
          <w:p w14:paraId="116C0CF0" w14:textId="2215FF9D"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70785C">
              <w:rPr>
                <w:rFonts w:ascii="Calibri Light" w:hAnsi="Calibri Light" w:cs="Calibri Light"/>
                <w:color w:val="000000"/>
                <w:sz w:val="16"/>
                <w:szCs w:val="16"/>
              </w:rPr>
              <w:t>VARCHAR2(30)</w:t>
            </w:r>
          </w:p>
        </w:tc>
        <w:tc>
          <w:tcPr>
            <w:tcW w:w="840" w:type="dxa"/>
          </w:tcPr>
          <w:p w14:paraId="79390516"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1B851C26" w14:textId="26E75562"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5E1B81">
              <w:rPr>
                <w:rFonts w:ascii="Calibri Light" w:hAnsi="Calibri Light" w:cs="Arial"/>
                <w:color w:val="4F4F4F"/>
                <w:sz w:val="16"/>
                <w:szCs w:val="16"/>
              </w:rPr>
              <w:t>N</w:t>
            </w:r>
          </w:p>
        </w:tc>
        <w:tc>
          <w:tcPr>
            <w:tcW w:w="3103" w:type="dxa"/>
          </w:tcPr>
          <w:p w14:paraId="5C959AB8" w14:textId="15E23A2C"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VERSIONTYPECODE</w:t>
            </w:r>
          </w:p>
        </w:tc>
        <w:tc>
          <w:tcPr>
            <w:tcW w:w="2663" w:type="dxa"/>
          </w:tcPr>
          <w:p w14:paraId="725D7888" w14:textId="1C32552B"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VERSIONTYPECODE</w:t>
            </w:r>
          </w:p>
        </w:tc>
        <w:tc>
          <w:tcPr>
            <w:tcW w:w="1620" w:type="dxa"/>
          </w:tcPr>
          <w:p w14:paraId="06E5E4A2" w14:textId="1E9B3165"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version type of the goal this alignment is for.</w:t>
            </w:r>
          </w:p>
        </w:tc>
      </w:tr>
      <w:tr w:rsidR="005C1D6C" w:rsidRPr="00EC4DEB" w14:paraId="6C1A78DB" w14:textId="77777777" w:rsidTr="00472EFA">
        <w:tc>
          <w:tcPr>
            <w:tcW w:w="624" w:type="dxa"/>
          </w:tcPr>
          <w:p w14:paraId="3410C2D8" w14:textId="1E1E58A8"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3103" w:type="dxa"/>
          </w:tcPr>
          <w:p w14:paraId="020FACC4" w14:textId="12542AC7"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GOALID</w:t>
            </w:r>
          </w:p>
        </w:tc>
        <w:tc>
          <w:tcPr>
            <w:tcW w:w="1358" w:type="dxa"/>
          </w:tcPr>
          <w:p w14:paraId="2E639BF1" w14:textId="0DB7740A"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840" w:type="dxa"/>
          </w:tcPr>
          <w:p w14:paraId="3E6243FF"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AD75724"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1236E130" w14:textId="22DE5ED0"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ID</w:t>
            </w:r>
          </w:p>
        </w:tc>
        <w:tc>
          <w:tcPr>
            <w:tcW w:w="2663" w:type="dxa"/>
          </w:tcPr>
          <w:p w14:paraId="5E69B17F" w14:textId="51FA06EC"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GOALID</w:t>
            </w:r>
          </w:p>
        </w:tc>
        <w:tc>
          <w:tcPr>
            <w:tcW w:w="1620" w:type="dxa"/>
          </w:tcPr>
          <w:p w14:paraId="17CB44C8" w14:textId="42C2C3FC"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A unique reference to the goal this alignment is for.</w:t>
            </w:r>
          </w:p>
        </w:tc>
      </w:tr>
      <w:tr w:rsidR="005C1D6C" w:rsidRPr="00EC4DEB" w14:paraId="265F0A2A"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E9B5F58" w14:textId="4E4C499C"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3103" w:type="dxa"/>
          </w:tcPr>
          <w:p w14:paraId="39A5A17D" w14:textId="25636E66"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ID</w:t>
            </w:r>
          </w:p>
        </w:tc>
        <w:tc>
          <w:tcPr>
            <w:tcW w:w="1358" w:type="dxa"/>
          </w:tcPr>
          <w:p w14:paraId="22310F2E" w14:textId="464571DD"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840" w:type="dxa"/>
          </w:tcPr>
          <w:p w14:paraId="4F201839"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1D4E2B9C"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103" w:type="dxa"/>
          </w:tcPr>
          <w:p w14:paraId="5AEBBE89" w14:textId="47E80736"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ID</w:t>
            </w:r>
          </w:p>
        </w:tc>
        <w:tc>
          <w:tcPr>
            <w:tcW w:w="2663" w:type="dxa"/>
          </w:tcPr>
          <w:p w14:paraId="20F976D2" w14:textId="7FE85D54"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ID</w:t>
            </w:r>
          </w:p>
        </w:tc>
        <w:tc>
          <w:tcPr>
            <w:tcW w:w="1620" w:type="dxa"/>
          </w:tcPr>
          <w:p w14:paraId="1D502318" w14:textId="44E581A6"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A unique reference to the alignment goal.</w:t>
            </w:r>
          </w:p>
        </w:tc>
      </w:tr>
      <w:tr w:rsidR="005C1D6C" w:rsidRPr="00EC4DEB" w14:paraId="05E7DC4F" w14:textId="77777777" w:rsidTr="00472EFA">
        <w:tc>
          <w:tcPr>
            <w:tcW w:w="624" w:type="dxa"/>
          </w:tcPr>
          <w:p w14:paraId="2715BACF" w14:textId="1C8A20ED"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3103" w:type="dxa"/>
          </w:tcPr>
          <w:p w14:paraId="07AC70F8" w14:textId="71799763"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WORKERPERSONNUMBER</w:t>
            </w:r>
          </w:p>
        </w:tc>
        <w:tc>
          <w:tcPr>
            <w:tcW w:w="1358" w:type="dxa"/>
          </w:tcPr>
          <w:p w14:paraId="7D767E6E" w14:textId="7CDBECF7"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840" w:type="dxa"/>
          </w:tcPr>
          <w:p w14:paraId="45DD45D6"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4CCF097" w14:textId="0CE601C2"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29382A">
              <w:rPr>
                <w:rFonts w:ascii="Calibri Light" w:hAnsi="Calibri Light" w:cs="Arial"/>
                <w:color w:val="4F4F4F"/>
                <w:sz w:val="16"/>
                <w:szCs w:val="16"/>
              </w:rPr>
              <w:t>N</w:t>
            </w:r>
          </w:p>
        </w:tc>
        <w:tc>
          <w:tcPr>
            <w:tcW w:w="3103" w:type="dxa"/>
          </w:tcPr>
          <w:p w14:paraId="5536C67E" w14:textId="2B697E8E"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WORKERPERSONNUMBER</w:t>
            </w:r>
          </w:p>
        </w:tc>
        <w:tc>
          <w:tcPr>
            <w:tcW w:w="2663" w:type="dxa"/>
          </w:tcPr>
          <w:p w14:paraId="3169B05B" w14:textId="1051584E"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WORKERPERSONNUMBER</w:t>
            </w:r>
          </w:p>
        </w:tc>
        <w:tc>
          <w:tcPr>
            <w:tcW w:w="1620" w:type="dxa"/>
          </w:tcPr>
          <w:p w14:paraId="3E9F7211" w14:textId="33AB94BF"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number of the person associated with the alignment goal.</w:t>
            </w:r>
          </w:p>
        </w:tc>
      </w:tr>
      <w:tr w:rsidR="005C1D6C" w:rsidRPr="00EC4DEB" w14:paraId="03CC449A"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2AFB65EB" w14:textId="6768029D"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3103" w:type="dxa"/>
          </w:tcPr>
          <w:p w14:paraId="0981AA16" w14:textId="17ADC0FF"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WORKERASSIGNMENTNUMBER</w:t>
            </w:r>
          </w:p>
        </w:tc>
        <w:tc>
          <w:tcPr>
            <w:tcW w:w="1358" w:type="dxa"/>
          </w:tcPr>
          <w:p w14:paraId="4E66CCEE" w14:textId="627108AC"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840" w:type="dxa"/>
          </w:tcPr>
          <w:p w14:paraId="58D0B67A"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9F5555D" w14:textId="5C00D006"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29382A">
              <w:rPr>
                <w:rFonts w:ascii="Calibri Light" w:hAnsi="Calibri Light" w:cs="Arial"/>
                <w:color w:val="4F4F4F"/>
                <w:sz w:val="16"/>
                <w:szCs w:val="16"/>
              </w:rPr>
              <w:t>N</w:t>
            </w:r>
          </w:p>
        </w:tc>
        <w:tc>
          <w:tcPr>
            <w:tcW w:w="3103" w:type="dxa"/>
          </w:tcPr>
          <w:p w14:paraId="33D8B1F8" w14:textId="0928E28F"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WORKERASSIGNMENTNUMBER</w:t>
            </w:r>
          </w:p>
        </w:tc>
        <w:tc>
          <w:tcPr>
            <w:tcW w:w="2663" w:type="dxa"/>
          </w:tcPr>
          <w:p w14:paraId="1B304120" w14:textId="1BB55452"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WORKERASSIGNMENTNUMBER</w:t>
            </w:r>
          </w:p>
        </w:tc>
        <w:tc>
          <w:tcPr>
            <w:tcW w:w="1620" w:type="dxa"/>
          </w:tcPr>
          <w:p w14:paraId="253F2DC9" w14:textId="58763C40"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number of the worker assignment associated with the alignment goal.</w:t>
            </w:r>
          </w:p>
        </w:tc>
      </w:tr>
      <w:tr w:rsidR="005C1D6C" w:rsidRPr="00EC4DEB" w14:paraId="73F88D19" w14:textId="77777777" w:rsidTr="00472EFA">
        <w:tc>
          <w:tcPr>
            <w:tcW w:w="624" w:type="dxa"/>
          </w:tcPr>
          <w:p w14:paraId="4E706D7C" w14:textId="589774B7"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3103" w:type="dxa"/>
          </w:tcPr>
          <w:p w14:paraId="4A2507F6" w14:textId="2CB0E718"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NAME</w:t>
            </w:r>
          </w:p>
        </w:tc>
        <w:tc>
          <w:tcPr>
            <w:tcW w:w="1358" w:type="dxa"/>
          </w:tcPr>
          <w:p w14:paraId="09AF4103" w14:textId="40FBE634"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9B58BB">
              <w:rPr>
                <w:rFonts w:ascii="Calibri Light" w:hAnsi="Calibri Light" w:cs="Calibri Light"/>
                <w:color w:val="000000"/>
                <w:sz w:val="16"/>
                <w:szCs w:val="16"/>
              </w:rPr>
              <w:t>VARCHAR2</w:t>
            </w:r>
          </w:p>
        </w:tc>
        <w:tc>
          <w:tcPr>
            <w:tcW w:w="840" w:type="dxa"/>
          </w:tcPr>
          <w:p w14:paraId="235DBEFF" w14:textId="087E0DD5"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E750B3C" w14:textId="1349924B"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3103" w:type="dxa"/>
          </w:tcPr>
          <w:p w14:paraId="4B3CEB64" w14:textId="00883AAE"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NAME</w:t>
            </w:r>
          </w:p>
        </w:tc>
        <w:tc>
          <w:tcPr>
            <w:tcW w:w="2663" w:type="dxa"/>
          </w:tcPr>
          <w:p w14:paraId="7B1F390F" w14:textId="1670992B"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20E">
              <w:rPr>
                <w:rFonts w:asciiTheme="majorHAnsi" w:hAnsiTheme="majorHAnsi" w:cstheme="majorHAnsi"/>
                <w:color w:val="000000"/>
                <w:sz w:val="16"/>
                <w:szCs w:val="16"/>
              </w:rPr>
              <w:t>ALIGNEDGOALNAME</w:t>
            </w:r>
          </w:p>
        </w:tc>
        <w:tc>
          <w:tcPr>
            <w:tcW w:w="1620" w:type="dxa"/>
          </w:tcPr>
          <w:p w14:paraId="77DCFD91" w14:textId="4AF24D6C"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name of the alignment goal.</w:t>
            </w:r>
          </w:p>
        </w:tc>
      </w:tr>
      <w:tr w:rsidR="005C1D6C" w:rsidRPr="00EC4DEB" w14:paraId="5495DB4E"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2149E7CD" w14:textId="5F7014AA"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3103" w:type="dxa"/>
          </w:tcPr>
          <w:p w14:paraId="2B4E76B8" w14:textId="66A4003B"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ORGANIZATIONNAME</w:t>
            </w:r>
          </w:p>
        </w:tc>
        <w:tc>
          <w:tcPr>
            <w:tcW w:w="1358" w:type="dxa"/>
          </w:tcPr>
          <w:p w14:paraId="7C2D431D" w14:textId="0FFEFDC1"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E8470B">
              <w:rPr>
                <w:rFonts w:ascii="Calibri Light" w:hAnsi="Calibri Light" w:cs="Calibri Light"/>
                <w:color w:val="000000"/>
                <w:sz w:val="16"/>
                <w:szCs w:val="16"/>
              </w:rPr>
              <w:t>24</w:t>
            </w:r>
            <w:r w:rsidRPr="009B58BB">
              <w:rPr>
                <w:rFonts w:ascii="Calibri Light" w:hAnsi="Calibri Light" w:cs="Calibri Light"/>
                <w:color w:val="000000"/>
                <w:sz w:val="16"/>
                <w:szCs w:val="16"/>
              </w:rPr>
              <w:t>0)</w:t>
            </w:r>
          </w:p>
        </w:tc>
        <w:tc>
          <w:tcPr>
            <w:tcW w:w="840" w:type="dxa"/>
          </w:tcPr>
          <w:p w14:paraId="6F749A4E"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67509C64" w14:textId="069F7EC2"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1A8CA47D" w14:textId="053FD791"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ORGANIZATIONNAME</w:t>
            </w:r>
          </w:p>
        </w:tc>
        <w:tc>
          <w:tcPr>
            <w:tcW w:w="2663" w:type="dxa"/>
          </w:tcPr>
          <w:p w14:paraId="208F0210" w14:textId="78B0D61E"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ORGANIZATIONNAME</w:t>
            </w:r>
          </w:p>
        </w:tc>
        <w:tc>
          <w:tcPr>
            <w:tcW w:w="1620" w:type="dxa"/>
          </w:tcPr>
          <w:p w14:paraId="294EF190" w14:textId="4C9110D5"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name of the organization for the alignment goal.</w:t>
            </w:r>
          </w:p>
        </w:tc>
      </w:tr>
      <w:tr w:rsidR="005C1D6C" w:rsidRPr="00EC4DEB" w14:paraId="577FA8AB" w14:textId="77777777" w:rsidTr="00472EFA">
        <w:tc>
          <w:tcPr>
            <w:tcW w:w="624" w:type="dxa"/>
          </w:tcPr>
          <w:p w14:paraId="140B2FCE" w14:textId="4613ACFD"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3103" w:type="dxa"/>
          </w:tcPr>
          <w:p w14:paraId="0C35BDF7" w14:textId="560B1034"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STARTDATE</w:t>
            </w:r>
          </w:p>
        </w:tc>
        <w:tc>
          <w:tcPr>
            <w:tcW w:w="1358" w:type="dxa"/>
          </w:tcPr>
          <w:p w14:paraId="04C57531" w14:textId="6AF3D417"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495537">
              <w:rPr>
                <w:rFonts w:ascii="Calibri Light" w:hAnsi="Calibri Light" w:cs="Calibri Light"/>
                <w:color w:val="000000"/>
                <w:sz w:val="16"/>
                <w:szCs w:val="16"/>
              </w:rPr>
              <w:t>DATE</w:t>
            </w:r>
          </w:p>
        </w:tc>
        <w:tc>
          <w:tcPr>
            <w:tcW w:w="840" w:type="dxa"/>
          </w:tcPr>
          <w:p w14:paraId="262D7EB7"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3A6308E0" w14:textId="245444DD"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04583D6A" w14:textId="7D3D8B8C"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STARTDATE</w:t>
            </w:r>
          </w:p>
        </w:tc>
        <w:tc>
          <w:tcPr>
            <w:tcW w:w="2663" w:type="dxa"/>
          </w:tcPr>
          <w:p w14:paraId="4838BC49" w14:textId="33133263"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STARTDATE</w:t>
            </w:r>
          </w:p>
        </w:tc>
        <w:tc>
          <w:tcPr>
            <w:tcW w:w="1620" w:type="dxa"/>
          </w:tcPr>
          <w:p w14:paraId="439C1FE0" w14:textId="743FAB18"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start date of the alignment goal.</w:t>
            </w:r>
          </w:p>
        </w:tc>
      </w:tr>
      <w:tr w:rsidR="005C1D6C" w:rsidRPr="00EC4DEB" w14:paraId="434BA66A"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57768F39" w14:textId="6739608E"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3103" w:type="dxa"/>
          </w:tcPr>
          <w:p w14:paraId="7A615525" w14:textId="2C1B34A0"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TARGETCOMPLETIONDATE</w:t>
            </w:r>
          </w:p>
        </w:tc>
        <w:tc>
          <w:tcPr>
            <w:tcW w:w="1358" w:type="dxa"/>
          </w:tcPr>
          <w:p w14:paraId="030C6BAC" w14:textId="07FA94C6" w:rsidR="005C1D6C" w:rsidRPr="0095387E" w:rsidRDefault="005C1D6C" w:rsidP="005C1D6C">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495537">
              <w:rPr>
                <w:rFonts w:ascii="Calibri Light" w:hAnsi="Calibri Light" w:cs="Calibri Light"/>
                <w:color w:val="000000"/>
                <w:sz w:val="16"/>
                <w:szCs w:val="16"/>
              </w:rPr>
              <w:t>DATE</w:t>
            </w:r>
          </w:p>
        </w:tc>
        <w:tc>
          <w:tcPr>
            <w:tcW w:w="840" w:type="dxa"/>
          </w:tcPr>
          <w:p w14:paraId="0E8B6973"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15590A98" w14:textId="423D83F9"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13F81AF9" w14:textId="3D1F7633"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TARGETCOMPLETIONDATE</w:t>
            </w:r>
          </w:p>
        </w:tc>
        <w:tc>
          <w:tcPr>
            <w:tcW w:w="2663" w:type="dxa"/>
          </w:tcPr>
          <w:p w14:paraId="302F8D50" w14:textId="0280D29D"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TARGETCOMPLETIONDATE</w:t>
            </w:r>
          </w:p>
        </w:tc>
        <w:tc>
          <w:tcPr>
            <w:tcW w:w="1620" w:type="dxa"/>
          </w:tcPr>
          <w:p w14:paraId="2B4CFB26" w14:textId="4993B141"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target completion date for the alignment goal.</w:t>
            </w:r>
          </w:p>
        </w:tc>
      </w:tr>
      <w:tr w:rsidR="005C1D6C" w:rsidRPr="00EC4DEB" w14:paraId="6CEFC6E1" w14:textId="77777777" w:rsidTr="00472EFA">
        <w:tc>
          <w:tcPr>
            <w:tcW w:w="624" w:type="dxa"/>
          </w:tcPr>
          <w:p w14:paraId="483C0088" w14:textId="1240E2A6"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3103" w:type="dxa"/>
          </w:tcPr>
          <w:p w14:paraId="40ED3AF2" w14:textId="6CF891B3"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TYPECODE</w:t>
            </w:r>
          </w:p>
        </w:tc>
        <w:tc>
          <w:tcPr>
            <w:tcW w:w="1358" w:type="dxa"/>
          </w:tcPr>
          <w:p w14:paraId="67FB3213" w14:textId="1ABB2D43"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13EE">
              <w:rPr>
                <w:rFonts w:ascii="Calibri Light" w:hAnsi="Calibri Light" w:cs="Calibri Light"/>
                <w:color w:val="000000"/>
                <w:sz w:val="16"/>
                <w:szCs w:val="16"/>
              </w:rPr>
              <w:t>VARCHAR2(30)</w:t>
            </w:r>
          </w:p>
        </w:tc>
        <w:tc>
          <w:tcPr>
            <w:tcW w:w="840" w:type="dxa"/>
          </w:tcPr>
          <w:p w14:paraId="2ABCECC7"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2CD45B05" w14:textId="1A143551"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69B4A8A7" w14:textId="7B06522C"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TYPECODE</w:t>
            </w:r>
          </w:p>
        </w:tc>
        <w:tc>
          <w:tcPr>
            <w:tcW w:w="2663" w:type="dxa"/>
          </w:tcPr>
          <w:p w14:paraId="52B706B4" w14:textId="231C91ED"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TYPECODE</w:t>
            </w:r>
          </w:p>
        </w:tc>
        <w:tc>
          <w:tcPr>
            <w:tcW w:w="1620" w:type="dxa"/>
          </w:tcPr>
          <w:p w14:paraId="528900C7" w14:textId="759EA963"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type of alignment goal.</w:t>
            </w:r>
          </w:p>
        </w:tc>
      </w:tr>
      <w:tr w:rsidR="005C1D6C" w:rsidRPr="00EC4DEB" w14:paraId="0AE363ED"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5AD97DB" w14:textId="65C4DF72"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7</w:t>
            </w:r>
          </w:p>
        </w:tc>
        <w:tc>
          <w:tcPr>
            <w:tcW w:w="3103" w:type="dxa"/>
          </w:tcPr>
          <w:p w14:paraId="2FA7789D" w14:textId="236AF568"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ALIGNEDGOALVERSIONTYPECODE</w:t>
            </w:r>
          </w:p>
        </w:tc>
        <w:tc>
          <w:tcPr>
            <w:tcW w:w="1358" w:type="dxa"/>
          </w:tcPr>
          <w:p w14:paraId="46CAE086" w14:textId="19C42B0D"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113EE">
              <w:rPr>
                <w:rFonts w:ascii="Calibri Light" w:hAnsi="Calibri Light" w:cs="Calibri Light"/>
                <w:color w:val="000000"/>
                <w:sz w:val="16"/>
                <w:szCs w:val="16"/>
              </w:rPr>
              <w:t>VARCHAR2(30)</w:t>
            </w:r>
          </w:p>
        </w:tc>
        <w:tc>
          <w:tcPr>
            <w:tcW w:w="840" w:type="dxa"/>
          </w:tcPr>
          <w:p w14:paraId="70144513"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4AAE648" w14:textId="128A8F82"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3B514614" w14:textId="3C8B6569"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VERSIONTYPECODE</w:t>
            </w:r>
          </w:p>
        </w:tc>
        <w:tc>
          <w:tcPr>
            <w:tcW w:w="2663" w:type="dxa"/>
          </w:tcPr>
          <w:p w14:paraId="37FA32A6" w14:textId="1A16F01E"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ALIGNEDGOALVERSIONTYPECODE</w:t>
            </w:r>
          </w:p>
        </w:tc>
        <w:tc>
          <w:tcPr>
            <w:tcW w:w="1620" w:type="dxa"/>
          </w:tcPr>
          <w:p w14:paraId="1475EBCA" w14:textId="283820A5"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The version type of the alignment goal.</w:t>
            </w:r>
          </w:p>
        </w:tc>
      </w:tr>
      <w:tr w:rsidR="005C1D6C" w:rsidRPr="00EC4DEB" w14:paraId="02740637" w14:textId="77777777" w:rsidTr="00472EFA">
        <w:tc>
          <w:tcPr>
            <w:tcW w:w="624" w:type="dxa"/>
          </w:tcPr>
          <w:p w14:paraId="507D2FC6" w14:textId="0C0D4698"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3103" w:type="dxa"/>
          </w:tcPr>
          <w:p w14:paraId="6D9E8D01" w14:textId="3895B192"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SOURCESYSTEMID</w:t>
            </w:r>
          </w:p>
        </w:tc>
        <w:tc>
          <w:tcPr>
            <w:tcW w:w="1358" w:type="dxa"/>
          </w:tcPr>
          <w:p w14:paraId="7694438A" w14:textId="0460CF5E"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2A5531">
              <w:rPr>
                <w:rFonts w:ascii="Calibri Light" w:hAnsi="Calibri Light" w:cs="Calibri Light"/>
                <w:color w:val="000000"/>
                <w:sz w:val="16"/>
                <w:szCs w:val="16"/>
              </w:rPr>
              <w:t>200</w:t>
            </w:r>
            <w:r w:rsidRPr="009B58BB">
              <w:rPr>
                <w:rFonts w:ascii="Calibri Light" w:hAnsi="Calibri Light" w:cs="Calibri Light"/>
                <w:color w:val="000000"/>
                <w:sz w:val="16"/>
                <w:szCs w:val="16"/>
              </w:rPr>
              <w:t>0)</w:t>
            </w:r>
          </w:p>
        </w:tc>
        <w:tc>
          <w:tcPr>
            <w:tcW w:w="840" w:type="dxa"/>
          </w:tcPr>
          <w:p w14:paraId="30EFFFCB"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0234CF90" w14:textId="48714368"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3F0B7F5C" w14:textId="4ABE37B3"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SOURCESYSTEMID</w:t>
            </w:r>
          </w:p>
        </w:tc>
        <w:tc>
          <w:tcPr>
            <w:tcW w:w="2663" w:type="dxa"/>
          </w:tcPr>
          <w:p w14:paraId="3721C12B" w14:textId="7D067028"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SOURCESYSTEMID</w:t>
            </w:r>
          </w:p>
        </w:tc>
        <w:tc>
          <w:tcPr>
            <w:tcW w:w="1620" w:type="dxa"/>
          </w:tcPr>
          <w:p w14:paraId="24FC69D0" w14:textId="0C4924F3" w:rsidR="005C1D6C" w:rsidRPr="005C1D6C" w:rsidRDefault="005C1D6C"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sidRPr="005C1D6C">
              <w:rPr>
                <w:rFonts w:asciiTheme="majorHAnsi" w:hAnsiTheme="majorHAnsi" w:cstheme="majorHAnsi"/>
                <w:color w:val="000000"/>
                <w:sz w:val="16"/>
                <w:szCs w:val="16"/>
              </w:rPr>
              <w:t>A value to uniquely identify this record. This must be unique for the source system owner and business object component.</w:t>
            </w:r>
          </w:p>
        </w:tc>
      </w:tr>
      <w:tr w:rsidR="005C1D6C" w:rsidRPr="00EC4DEB" w14:paraId="5AE0D6D6"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381F218E" w14:textId="378E8E5B" w:rsidR="005C1D6C" w:rsidRPr="002A1492" w:rsidRDefault="005C1D6C" w:rsidP="005C1D6C">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3103" w:type="dxa"/>
          </w:tcPr>
          <w:p w14:paraId="1D57198F" w14:textId="1E43F86C" w:rsidR="005C1D6C" w:rsidRPr="00A6020E" w:rsidRDefault="005C1D6C" w:rsidP="005C1D6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20E">
              <w:rPr>
                <w:rFonts w:asciiTheme="majorHAnsi" w:hAnsiTheme="majorHAnsi" w:cstheme="majorHAnsi"/>
                <w:color w:val="000000"/>
                <w:sz w:val="16"/>
                <w:szCs w:val="16"/>
              </w:rPr>
              <w:t>SOURCESYSTEMOWNER</w:t>
            </w:r>
          </w:p>
        </w:tc>
        <w:tc>
          <w:tcPr>
            <w:tcW w:w="1358" w:type="dxa"/>
          </w:tcPr>
          <w:p w14:paraId="317C4CAE" w14:textId="206E87B4" w:rsidR="005C1D6C" w:rsidRPr="0095387E" w:rsidRDefault="005C1D6C" w:rsidP="005C1D6C">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840" w:type="dxa"/>
          </w:tcPr>
          <w:p w14:paraId="08967EDD" w14:textId="77777777"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108D9AFC" w14:textId="2A09CB6B" w:rsidR="005C1D6C" w:rsidRPr="00357BB2" w:rsidRDefault="005C1D6C" w:rsidP="005C1D6C">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237F7FF4" w14:textId="7E6B9D99"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SOURCESYSTEMOWNER</w:t>
            </w:r>
          </w:p>
        </w:tc>
        <w:tc>
          <w:tcPr>
            <w:tcW w:w="2663" w:type="dxa"/>
          </w:tcPr>
          <w:p w14:paraId="6D5C7546" w14:textId="7B09B6BF" w:rsidR="005C1D6C" w:rsidRPr="00F33490" w:rsidRDefault="005C1D6C" w:rsidP="005C1D6C">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6020E">
              <w:rPr>
                <w:rFonts w:asciiTheme="majorHAnsi" w:hAnsiTheme="majorHAnsi" w:cstheme="majorHAnsi"/>
                <w:color w:val="000000"/>
                <w:sz w:val="16"/>
                <w:szCs w:val="16"/>
              </w:rPr>
              <w:t>SOURCESYSTEMOWNER</w:t>
            </w:r>
          </w:p>
        </w:tc>
        <w:tc>
          <w:tcPr>
            <w:tcW w:w="1620" w:type="dxa"/>
          </w:tcPr>
          <w:p w14:paraId="0F0C0322" w14:textId="41BC2C65" w:rsidR="005C1D6C" w:rsidRPr="005C1D6C" w:rsidRDefault="00472EFA" w:rsidP="005C1D6C">
            <w:pPr>
              <w:widowControl w:val="0"/>
              <w:autoSpaceDE w:val="0"/>
              <w:autoSpaceDN w:val="0"/>
              <w:adjustRightInd w:val="0"/>
              <w:spacing w:after="0" w:line="240" w:lineRule="auto"/>
              <w:ind w:right="108"/>
              <w:rPr>
                <w:rFonts w:asciiTheme="majorHAnsi" w:hAnsiTheme="majorHAnsi" w:cstheme="majorHAnsi"/>
                <w:color w:val="4F4F4F"/>
                <w:sz w:val="16"/>
                <w:szCs w:val="16"/>
              </w:rPr>
            </w:pPr>
            <w:r>
              <w:rPr>
                <w:rFonts w:asciiTheme="majorHAnsi" w:hAnsiTheme="majorHAnsi" w:cstheme="majorHAnsi"/>
                <w:color w:val="000000"/>
                <w:sz w:val="16"/>
                <w:szCs w:val="16"/>
              </w:rPr>
              <w:t>Hardcode- DataMigration</w:t>
            </w:r>
          </w:p>
        </w:tc>
      </w:tr>
      <w:tr w:rsidR="00F55580" w:rsidRPr="00EC4DEB" w14:paraId="386BEA48" w14:textId="77777777" w:rsidTr="00472EFA">
        <w:tc>
          <w:tcPr>
            <w:tcW w:w="624" w:type="dxa"/>
          </w:tcPr>
          <w:p w14:paraId="7E9EC560" w14:textId="2FF46A82" w:rsidR="00F55580" w:rsidRPr="002A1492" w:rsidRDefault="00F55580" w:rsidP="00F555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3103" w:type="dxa"/>
          </w:tcPr>
          <w:p w14:paraId="2C06FAD3" w14:textId="39AE818D" w:rsidR="00F55580" w:rsidRPr="0095387E" w:rsidRDefault="00F55580" w:rsidP="00F555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1358" w:type="dxa"/>
          </w:tcPr>
          <w:p w14:paraId="22D12960" w14:textId="5E09A515" w:rsidR="00F55580" w:rsidRPr="0095387E" w:rsidRDefault="00F55580" w:rsidP="00F55580">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840" w:type="dxa"/>
          </w:tcPr>
          <w:p w14:paraId="4D2D0E9B" w14:textId="5EC481EB"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637" w:type="dxa"/>
          </w:tcPr>
          <w:p w14:paraId="54963C21" w14:textId="6BE4C146"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r w:rsidRPr="003E51ED">
              <w:rPr>
                <w:rFonts w:ascii="Calibri Light" w:hAnsi="Calibri Light" w:cs="Arial"/>
                <w:color w:val="4F4F4F"/>
                <w:sz w:val="16"/>
                <w:szCs w:val="16"/>
              </w:rPr>
              <w:t>N</w:t>
            </w:r>
          </w:p>
        </w:tc>
        <w:tc>
          <w:tcPr>
            <w:tcW w:w="3103" w:type="dxa"/>
          </w:tcPr>
          <w:p w14:paraId="228DA671" w14:textId="6EA89F61" w:rsidR="00F55580" w:rsidRPr="00F33490" w:rsidRDefault="00F55580" w:rsidP="00F555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663" w:type="dxa"/>
          </w:tcPr>
          <w:p w14:paraId="2F36F878" w14:textId="55F74B77" w:rsidR="00F55580" w:rsidRPr="00F33490" w:rsidRDefault="00F55580" w:rsidP="00F555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1620" w:type="dxa"/>
          </w:tcPr>
          <w:p w14:paraId="6AE6EF01" w14:textId="77777777" w:rsidR="00F55580" w:rsidRPr="00357BB2" w:rsidRDefault="00F55580" w:rsidP="00F555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04B123FB"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1F079BCF" w14:textId="6DB8A555"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3103" w:type="dxa"/>
          </w:tcPr>
          <w:p w14:paraId="01F10AE7"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1358" w:type="dxa"/>
          </w:tcPr>
          <w:p w14:paraId="173BE3F6"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840" w:type="dxa"/>
          </w:tcPr>
          <w:p w14:paraId="6FA51601"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2B4A19B4"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54C8D340"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663" w:type="dxa"/>
          </w:tcPr>
          <w:p w14:paraId="375D1551"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1620" w:type="dxa"/>
          </w:tcPr>
          <w:p w14:paraId="0907A0D1"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175A59FB" w14:textId="77777777" w:rsidTr="00472EFA">
        <w:tc>
          <w:tcPr>
            <w:tcW w:w="624" w:type="dxa"/>
          </w:tcPr>
          <w:p w14:paraId="1ABE148D" w14:textId="57EBF141"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3103" w:type="dxa"/>
          </w:tcPr>
          <w:p w14:paraId="092719D3"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1358" w:type="dxa"/>
          </w:tcPr>
          <w:p w14:paraId="3C167AC3"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45704CC7"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003E4224"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6F7C1C5E"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663" w:type="dxa"/>
          </w:tcPr>
          <w:p w14:paraId="07593252"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1620" w:type="dxa"/>
          </w:tcPr>
          <w:p w14:paraId="03EC3282"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52ED46AF"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003AA0DE" w14:textId="572C0DD1"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3103" w:type="dxa"/>
          </w:tcPr>
          <w:p w14:paraId="643A1E57"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1358" w:type="dxa"/>
          </w:tcPr>
          <w:p w14:paraId="24AAEA91"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4BF5814F"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246E9C3A"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426C1F75"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663" w:type="dxa"/>
          </w:tcPr>
          <w:p w14:paraId="48FFA2CC"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1620" w:type="dxa"/>
          </w:tcPr>
          <w:p w14:paraId="1215370A"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14C4E817" w14:textId="77777777" w:rsidTr="00472EFA">
        <w:tc>
          <w:tcPr>
            <w:tcW w:w="624" w:type="dxa"/>
          </w:tcPr>
          <w:p w14:paraId="73BD8F6C" w14:textId="350E8A9F"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3103" w:type="dxa"/>
          </w:tcPr>
          <w:p w14:paraId="4A3418FF"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1358" w:type="dxa"/>
          </w:tcPr>
          <w:p w14:paraId="4BAFC4BB"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311B0876"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75205820"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74E1CBD7"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663" w:type="dxa"/>
          </w:tcPr>
          <w:p w14:paraId="15560001"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1620" w:type="dxa"/>
          </w:tcPr>
          <w:p w14:paraId="1F4AD472"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4154B094"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6108898E" w14:textId="447C6C97"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3103" w:type="dxa"/>
          </w:tcPr>
          <w:p w14:paraId="1F91E634"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1358" w:type="dxa"/>
          </w:tcPr>
          <w:p w14:paraId="3B3915A8"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1800B3C9"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6DFDF31E"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4264C294"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663" w:type="dxa"/>
          </w:tcPr>
          <w:p w14:paraId="2E898B32"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1620" w:type="dxa"/>
          </w:tcPr>
          <w:p w14:paraId="6DADD86D"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3566F430" w14:textId="77777777" w:rsidTr="00472EFA">
        <w:tc>
          <w:tcPr>
            <w:tcW w:w="624" w:type="dxa"/>
          </w:tcPr>
          <w:p w14:paraId="6906F5A8" w14:textId="7090BC76"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3103" w:type="dxa"/>
          </w:tcPr>
          <w:p w14:paraId="4B0B0A58" w14:textId="77777777" w:rsidR="004E535E" w:rsidRPr="0095387E"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1358" w:type="dxa"/>
          </w:tcPr>
          <w:p w14:paraId="0198A36C" w14:textId="77777777" w:rsidR="004E535E" w:rsidRPr="0095387E"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57C2045B"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637" w:type="dxa"/>
          </w:tcPr>
          <w:p w14:paraId="492DF1A6"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3103" w:type="dxa"/>
          </w:tcPr>
          <w:p w14:paraId="029C4367"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663" w:type="dxa"/>
          </w:tcPr>
          <w:p w14:paraId="3FD26E94" w14:textId="77777777" w:rsidR="004E535E" w:rsidRPr="00F33490"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1620" w:type="dxa"/>
          </w:tcPr>
          <w:p w14:paraId="06E90B66"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69795F3B"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9B2AEC0" w14:textId="042E6CD3"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3103" w:type="dxa"/>
          </w:tcPr>
          <w:p w14:paraId="66E6E95E"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1358" w:type="dxa"/>
          </w:tcPr>
          <w:p w14:paraId="4393B163"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1408EE92"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35B51515"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7EF68963"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663" w:type="dxa"/>
          </w:tcPr>
          <w:p w14:paraId="53019519"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1620" w:type="dxa"/>
          </w:tcPr>
          <w:p w14:paraId="7EC1BCEA"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650307B0" w14:textId="77777777" w:rsidTr="00472EFA">
        <w:tc>
          <w:tcPr>
            <w:tcW w:w="624" w:type="dxa"/>
          </w:tcPr>
          <w:p w14:paraId="70474EF2" w14:textId="2F6126DA"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3103" w:type="dxa"/>
          </w:tcPr>
          <w:p w14:paraId="7AAC850F"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1358" w:type="dxa"/>
          </w:tcPr>
          <w:p w14:paraId="47798710"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1C3F38F9"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407958DC"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0A52D6CD"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663" w:type="dxa"/>
          </w:tcPr>
          <w:p w14:paraId="27073903"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1620" w:type="dxa"/>
          </w:tcPr>
          <w:p w14:paraId="5B22E6F4"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1FEED53F"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04ADE1A" w14:textId="0259D591"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3103" w:type="dxa"/>
          </w:tcPr>
          <w:p w14:paraId="13376C41"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1358" w:type="dxa"/>
          </w:tcPr>
          <w:p w14:paraId="5040C72A"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60257005"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174760E3"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85C9B9D"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663" w:type="dxa"/>
          </w:tcPr>
          <w:p w14:paraId="03CAA3E4"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1620" w:type="dxa"/>
          </w:tcPr>
          <w:p w14:paraId="0FFE0ABE"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6B1B0BF6" w14:textId="77777777" w:rsidTr="00472EFA">
        <w:tc>
          <w:tcPr>
            <w:tcW w:w="624" w:type="dxa"/>
          </w:tcPr>
          <w:p w14:paraId="28778A89" w14:textId="28AC1D1A"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3103" w:type="dxa"/>
          </w:tcPr>
          <w:p w14:paraId="0D0A6989"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1358" w:type="dxa"/>
          </w:tcPr>
          <w:p w14:paraId="637F7659"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2BEC1C69"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1C0AA716"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5FB8C0A5"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663" w:type="dxa"/>
          </w:tcPr>
          <w:p w14:paraId="4DC368FC"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1620" w:type="dxa"/>
          </w:tcPr>
          <w:p w14:paraId="5C9F6CBA"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5A09E2BA"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07A6C7E5" w14:textId="0EF09742"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3103" w:type="dxa"/>
          </w:tcPr>
          <w:p w14:paraId="244F427B"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1358" w:type="dxa"/>
          </w:tcPr>
          <w:p w14:paraId="0FB63B8F"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5D178C61"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6B713E40" w14:textId="7777777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726E155B"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663" w:type="dxa"/>
          </w:tcPr>
          <w:p w14:paraId="04364ADC"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1620" w:type="dxa"/>
          </w:tcPr>
          <w:p w14:paraId="31E284B5"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075475B4" w14:textId="77777777" w:rsidTr="00472EFA">
        <w:tc>
          <w:tcPr>
            <w:tcW w:w="624" w:type="dxa"/>
          </w:tcPr>
          <w:p w14:paraId="484BE4A5" w14:textId="4F32E86B"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3103" w:type="dxa"/>
          </w:tcPr>
          <w:p w14:paraId="228F5713" w14:textId="77777777" w:rsidR="004E535E" w:rsidRPr="006F1EF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1358" w:type="dxa"/>
          </w:tcPr>
          <w:p w14:paraId="700C322A"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1EED734A" w14:textId="421E30CC"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166CA571" w14:textId="1B42EB89"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6113A56F"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663" w:type="dxa"/>
          </w:tcPr>
          <w:p w14:paraId="49BE74CE"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1620" w:type="dxa"/>
          </w:tcPr>
          <w:p w14:paraId="2A93E8BD"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06C3FEDC"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E34221A" w14:textId="1947673E"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3103" w:type="dxa"/>
          </w:tcPr>
          <w:p w14:paraId="410D23A0" w14:textId="77777777" w:rsidR="004E535E" w:rsidRPr="006F1EF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1358" w:type="dxa"/>
          </w:tcPr>
          <w:p w14:paraId="301C8558"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5134611A" w14:textId="7152B00C"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617DFE02" w14:textId="0C38AEEE"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39866B38"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663" w:type="dxa"/>
          </w:tcPr>
          <w:p w14:paraId="74CC0AAC"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1620" w:type="dxa"/>
          </w:tcPr>
          <w:p w14:paraId="52C265B0"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901CF" w:rsidRPr="00EC4DEB" w14:paraId="54152F41" w14:textId="77777777" w:rsidTr="00472EFA">
        <w:tc>
          <w:tcPr>
            <w:tcW w:w="624" w:type="dxa"/>
          </w:tcPr>
          <w:p w14:paraId="2815034F" w14:textId="1FCA6BD0"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3103" w:type="dxa"/>
          </w:tcPr>
          <w:p w14:paraId="492CA8D1" w14:textId="77777777" w:rsidR="004E535E" w:rsidRPr="006F1EF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1358" w:type="dxa"/>
          </w:tcPr>
          <w:p w14:paraId="51553FD4" w14:textId="77777777" w:rsidR="004E535E" w:rsidRPr="009B58BB" w:rsidRDefault="004E535E" w:rsidP="00601AA6">
            <w:pPr>
              <w:widowControl w:val="0"/>
              <w:autoSpaceDE w:val="0"/>
              <w:autoSpaceDN w:val="0"/>
              <w:adjustRightInd w:val="0"/>
              <w:spacing w:after="0" w:line="240" w:lineRule="auto"/>
              <w:ind w:left="108" w:right="108"/>
              <w:jc w:val="center"/>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4E7E830E" w14:textId="759B8998"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66767E29" w14:textId="6AFA81B4"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6AD2CF12"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663" w:type="dxa"/>
          </w:tcPr>
          <w:p w14:paraId="345EE01F"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1620" w:type="dxa"/>
          </w:tcPr>
          <w:p w14:paraId="36C8E565"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3AEC" w:rsidRPr="00EC4DEB" w14:paraId="6B15AF04"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BC2A91A" w14:textId="38D199A2" w:rsidR="004E535E" w:rsidRPr="002A1492" w:rsidRDefault="004E535E" w:rsidP="004E535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45</w:t>
            </w:r>
          </w:p>
        </w:tc>
        <w:tc>
          <w:tcPr>
            <w:tcW w:w="3103" w:type="dxa"/>
          </w:tcPr>
          <w:p w14:paraId="05DE3825" w14:textId="77777777" w:rsidR="004E535E" w:rsidRPr="006F1EF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1358" w:type="dxa"/>
          </w:tcPr>
          <w:p w14:paraId="391C93EC"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840" w:type="dxa"/>
          </w:tcPr>
          <w:p w14:paraId="18638C38" w14:textId="274ECF67"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3E06FEC2" w14:textId="15776362" w:rsidR="004E535E" w:rsidRPr="00537C41"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D683E15"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663" w:type="dxa"/>
          </w:tcPr>
          <w:p w14:paraId="13226ACC" w14:textId="77777777" w:rsidR="004E535E" w:rsidRPr="009B58BB" w:rsidRDefault="004E535E" w:rsidP="004E535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1620" w:type="dxa"/>
          </w:tcPr>
          <w:p w14:paraId="2A67CC4F" w14:textId="77777777" w:rsidR="004E535E" w:rsidRPr="00357BB2" w:rsidRDefault="004E535E" w:rsidP="004E535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2AFB481E" w14:textId="77777777" w:rsidTr="00472EFA">
        <w:tc>
          <w:tcPr>
            <w:tcW w:w="624" w:type="dxa"/>
          </w:tcPr>
          <w:p w14:paraId="39E80EC2" w14:textId="5BFFB2B1"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6</w:t>
            </w:r>
          </w:p>
        </w:tc>
        <w:tc>
          <w:tcPr>
            <w:tcW w:w="3103" w:type="dxa"/>
          </w:tcPr>
          <w:p w14:paraId="168B0E4F" w14:textId="7FF2DF9C"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358" w:type="dxa"/>
          </w:tcPr>
          <w:p w14:paraId="6FB09A67" w14:textId="02D6DBAE"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840" w:type="dxa"/>
          </w:tcPr>
          <w:p w14:paraId="652059FA" w14:textId="75E5D66F" w:rsidR="00657E7B" w:rsidRPr="00537C41"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2528AFB4" w14:textId="419DBC3B" w:rsidR="00657E7B" w:rsidRPr="00537C41"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4E944BD" w14:textId="5B4B054A"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2663" w:type="dxa"/>
          </w:tcPr>
          <w:p w14:paraId="23FED0EB" w14:textId="6816CA43"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620" w:type="dxa"/>
          </w:tcPr>
          <w:p w14:paraId="01A17B13"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6C883FEE"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54A0B3AE" w14:textId="010B8146"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3103" w:type="dxa"/>
          </w:tcPr>
          <w:p w14:paraId="3419EEBB" w14:textId="4D5A5923"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358" w:type="dxa"/>
          </w:tcPr>
          <w:p w14:paraId="61E85193" w14:textId="1E1A63AA"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840" w:type="dxa"/>
          </w:tcPr>
          <w:p w14:paraId="288E65D8" w14:textId="756E4353"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79E5E974" w14:textId="2219CDCD"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043A0D1E" w14:textId="52F8F4AF"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663" w:type="dxa"/>
          </w:tcPr>
          <w:p w14:paraId="4215E2AF" w14:textId="33CFB4CB"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620" w:type="dxa"/>
          </w:tcPr>
          <w:p w14:paraId="5CA6228C"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29D086E7" w14:textId="77777777" w:rsidTr="00472EFA">
        <w:tc>
          <w:tcPr>
            <w:tcW w:w="624" w:type="dxa"/>
          </w:tcPr>
          <w:p w14:paraId="732C1DA6" w14:textId="72ADF2B4"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3103" w:type="dxa"/>
          </w:tcPr>
          <w:p w14:paraId="7E7A67EE" w14:textId="425793B5"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358" w:type="dxa"/>
          </w:tcPr>
          <w:p w14:paraId="38F214C4" w14:textId="34CA56EE"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840" w:type="dxa"/>
          </w:tcPr>
          <w:p w14:paraId="3A136E0F" w14:textId="5175A993"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1671FA89" w14:textId="29F74053"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DA51F61" w14:textId="0D6B746A"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663" w:type="dxa"/>
          </w:tcPr>
          <w:p w14:paraId="32B19C43" w14:textId="6E5DCC30"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620" w:type="dxa"/>
          </w:tcPr>
          <w:p w14:paraId="62C48FE1"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49E6C314"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51211306" w14:textId="686DE76F"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3103" w:type="dxa"/>
          </w:tcPr>
          <w:p w14:paraId="7CE3B52D" w14:textId="1F6F4ACB"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358" w:type="dxa"/>
          </w:tcPr>
          <w:p w14:paraId="46AA840C" w14:textId="0B95233E"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840" w:type="dxa"/>
          </w:tcPr>
          <w:p w14:paraId="16988E36" w14:textId="7375BEAA"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75947CE3" w14:textId="072061FE"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5C881769" w14:textId="005C05D9"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663" w:type="dxa"/>
          </w:tcPr>
          <w:p w14:paraId="6BF6F63A" w14:textId="65590EA0"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620" w:type="dxa"/>
          </w:tcPr>
          <w:p w14:paraId="7C50FC2A"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42F8403E" w14:textId="77777777" w:rsidTr="00472EFA">
        <w:tc>
          <w:tcPr>
            <w:tcW w:w="624" w:type="dxa"/>
          </w:tcPr>
          <w:p w14:paraId="035A7560" w14:textId="552DEC91"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3103" w:type="dxa"/>
          </w:tcPr>
          <w:p w14:paraId="4055855E" w14:textId="24930431"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358" w:type="dxa"/>
          </w:tcPr>
          <w:p w14:paraId="2BEA4868" w14:textId="37149B86"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840" w:type="dxa"/>
          </w:tcPr>
          <w:p w14:paraId="55E88EC7" w14:textId="2C9F47B6"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55BA4FB1" w14:textId="758ED766"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67902C9D" w14:textId="03EA4C6F"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663" w:type="dxa"/>
          </w:tcPr>
          <w:p w14:paraId="210C71C8" w14:textId="4E82F2D9"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620" w:type="dxa"/>
          </w:tcPr>
          <w:p w14:paraId="7575CAF6"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7768CC14"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216B13CD" w14:textId="78DDDC7D"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3103" w:type="dxa"/>
          </w:tcPr>
          <w:p w14:paraId="23E364A2" w14:textId="10AB5556"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1358" w:type="dxa"/>
          </w:tcPr>
          <w:p w14:paraId="6598676D" w14:textId="17F58A4E"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40" w:type="dxa"/>
          </w:tcPr>
          <w:p w14:paraId="22C4B2DE" w14:textId="41C77F71"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6F0EA232" w14:textId="1D70F93B"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1F71572B" w14:textId="1216047C"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663" w:type="dxa"/>
          </w:tcPr>
          <w:p w14:paraId="5A29E1F7" w14:textId="71B6B76D"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1620" w:type="dxa"/>
          </w:tcPr>
          <w:p w14:paraId="13CE964D"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21931A4D" w14:textId="77777777" w:rsidTr="00472EFA">
        <w:tc>
          <w:tcPr>
            <w:tcW w:w="624" w:type="dxa"/>
          </w:tcPr>
          <w:p w14:paraId="5514A268" w14:textId="7E284517"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2</w:t>
            </w:r>
          </w:p>
        </w:tc>
        <w:tc>
          <w:tcPr>
            <w:tcW w:w="3103" w:type="dxa"/>
          </w:tcPr>
          <w:p w14:paraId="13A75097" w14:textId="09A7BB26"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1358" w:type="dxa"/>
          </w:tcPr>
          <w:p w14:paraId="14CB7E69" w14:textId="02C35FAC"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840" w:type="dxa"/>
          </w:tcPr>
          <w:p w14:paraId="5DBD358B" w14:textId="1C3A0C2C"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3EBC0690" w14:textId="79F1C0C9"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4E549FD3" w14:textId="4A7DD6D4"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663" w:type="dxa"/>
          </w:tcPr>
          <w:p w14:paraId="1F842F81" w14:textId="58A76DF0"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1620" w:type="dxa"/>
          </w:tcPr>
          <w:p w14:paraId="2D1F3724"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25D7D32D"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0E6DA443" w14:textId="245D5949"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3</w:t>
            </w:r>
          </w:p>
        </w:tc>
        <w:tc>
          <w:tcPr>
            <w:tcW w:w="3103" w:type="dxa"/>
          </w:tcPr>
          <w:p w14:paraId="1F4363BA" w14:textId="2A3171BF"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1358" w:type="dxa"/>
          </w:tcPr>
          <w:p w14:paraId="775591B0" w14:textId="45E572E5"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840" w:type="dxa"/>
          </w:tcPr>
          <w:p w14:paraId="28C2F2D7" w14:textId="0E75921D"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59EAFD24" w14:textId="4F730A9F"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6FE4285" w14:textId="0B6B566C"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663" w:type="dxa"/>
          </w:tcPr>
          <w:p w14:paraId="034AA623" w14:textId="2FDF2CDA"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1620" w:type="dxa"/>
          </w:tcPr>
          <w:p w14:paraId="61D43A92"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314D59F5" w14:textId="77777777" w:rsidTr="00472EFA">
        <w:tc>
          <w:tcPr>
            <w:tcW w:w="624" w:type="dxa"/>
          </w:tcPr>
          <w:p w14:paraId="0B89F88E" w14:textId="55CFAB3A"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4</w:t>
            </w:r>
          </w:p>
        </w:tc>
        <w:tc>
          <w:tcPr>
            <w:tcW w:w="3103" w:type="dxa"/>
          </w:tcPr>
          <w:p w14:paraId="471112FD" w14:textId="1FC862D7"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1358" w:type="dxa"/>
          </w:tcPr>
          <w:p w14:paraId="75124A1D" w14:textId="65849C0F"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840" w:type="dxa"/>
          </w:tcPr>
          <w:p w14:paraId="59B226BB" w14:textId="2B63D001"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2284B8DD" w14:textId="2F2F8710"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58B4C376" w14:textId="4D5D3C57"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663" w:type="dxa"/>
          </w:tcPr>
          <w:p w14:paraId="29BB6328" w14:textId="0CE0B30B"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1620" w:type="dxa"/>
          </w:tcPr>
          <w:p w14:paraId="14D7AE7B"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7E7B" w:rsidRPr="00EC4DEB" w14:paraId="7814BB00" w14:textId="77777777" w:rsidTr="00472EFA">
        <w:trPr>
          <w:cnfStyle w:val="000000100000" w:firstRow="0" w:lastRow="0" w:firstColumn="0" w:lastColumn="0" w:oddVBand="0" w:evenVBand="0" w:oddHBand="1" w:evenHBand="0" w:firstRowFirstColumn="0" w:firstRowLastColumn="0" w:lastRowFirstColumn="0" w:lastRowLastColumn="0"/>
        </w:trPr>
        <w:tc>
          <w:tcPr>
            <w:tcW w:w="624" w:type="dxa"/>
          </w:tcPr>
          <w:p w14:paraId="40F3EF94" w14:textId="6D8B61A1" w:rsidR="00657E7B" w:rsidRPr="002A1492" w:rsidRDefault="00657E7B" w:rsidP="00657E7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5</w:t>
            </w:r>
          </w:p>
        </w:tc>
        <w:tc>
          <w:tcPr>
            <w:tcW w:w="3103" w:type="dxa"/>
          </w:tcPr>
          <w:p w14:paraId="693AC71F" w14:textId="234173E1" w:rsidR="00657E7B" w:rsidRPr="006F1EF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1358" w:type="dxa"/>
          </w:tcPr>
          <w:p w14:paraId="0EF5DF9C" w14:textId="21075223" w:rsidR="00657E7B" w:rsidRPr="00D73F0C"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840" w:type="dxa"/>
          </w:tcPr>
          <w:p w14:paraId="09901401" w14:textId="30E6C290"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7" w:type="dxa"/>
          </w:tcPr>
          <w:p w14:paraId="775C23E8" w14:textId="1FC2CA7B" w:rsidR="00657E7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3103" w:type="dxa"/>
          </w:tcPr>
          <w:p w14:paraId="24DA684E" w14:textId="0EDEA50E"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2663" w:type="dxa"/>
          </w:tcPr>
          <w:p w14:paraId="69E036E6" w14:textId="0E6ED1CC" w:rsidR="00657E7B" w:rsidRPr="009B58BB" w:rsidRDefault="00657E7B" w:rsidP="00657E7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1620" w:type="dxa"/>
          </w:tcPr>
          <w:p w14:paraId="59A70918" w14:textId="77777777" w:rsidR="00657E7B" w:rsidRPr="00357BB2" w:rsidRDefault="00657E7B" w:rsidP="00657E7B">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50A73EE" w14:textId="77777777" w:rsidR="00223AC7" w:rsidRPr="00D61C80" w:rsidRDefault="00223AC7" w:rsidP="00223AC7">
      <w:pPr>
        <w:pStyle w:val="Bullet"/>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3" w:name="_Toc143861713"/>
      <w:r>
        <w:t>Mapping</w:t>
      </w:r>
      <w:bookmarkEnd w:id="63"/>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3E75C96" w14:textId="77777777" w:rsidR="00EC1379" w:rsidRDefault="00EC1379" w:rsidP="00EC1379">
      <w:pPr>
        <w:pStyle w:val="Heading2"/>
        <w:numPr>
          <w:ilvl w:val="0"/>
          <w:numId w:val="0"/>
        </w:numPr>
        <w:ind w:left="576"/>
      </w:pPr>
    </w:p>
    <w:p w14:paraId="39F90B9D" w14:textId="7C844BC9" w:rsidR="009D3347" w:rsidRPr="00AB3970" w:rsidRDefault="001C6B7B" w:rsidP="00522F47">
      <w:pPr>
        <w:pStyle w:val="Heading2"/>
      </w:pPr>
      <w:bookmarkStart w:id="64" w:name="_Toc143861714"/>
      <w:r w:rsidRPr="00AB3970">
        <w:t xml:space="preserve">Goal </w:t>
      </w:r>
      <w:r w:rsidR="00515E68" w:rsidRPr="00AB3970">
        <w:t>Plan Goal</w:t>
      </w:r>
      <w:bookmarkEnd w:id="64"/>
    </w:p>
    <w:p w14:paraId="17CDEA5D" w14:textId="037D84D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Data File Name: </w:t>
      </w:r>
      <w:r w:rsidR="00D55DAE" w:rsidRPr="00D55DAE">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295D02">
        <w:rPr>
          <w:rFonts w:ascii="Calibri Light" w:hAnsi="Calibri Light" w:cs="Arial"/>
          <w:color w:val="4F4F4F"/>
          <w:sz w:val="22"/>
          <w:szCs w:val="22"/>
          <w:lang w:val="en-GB" w:eastAsia="en-IE"/>
        </w:rPr>
        <w:t>GOAL_PLAN_GOAL</w:t>
      </w:r>
      <w:r w:rsidR="00D55DAE" w:rsidRPr="00D55DAE">
        <w:rPr>
          <w:rFonts w:ascii="Calibri Light" w:hAnsi="Calibri Light" w:cs="Arial"/>
          <w:color w:val="4F4F4F"/>
          <w:sz w:val="22"/>
          <w:szCs w:val="22"/>
          <w:lang w:val="en-GB" w:eastAsia="en-IE"/>
        </w:rPr>
        <w:t>_STG</w:t>
      </w:r>
      <w:r w:rsidRPr="00405A8D">
        <w:rPr>
          <w:rFonts w:ascii="Calibri Light" w:hAnsi="Calibri Light" w:cs="Arial"/>
          <w:color w:val="4F4F4F"/>
          <w:sz w:val="22"/>
          <w:szCs w:val="22"/>
          <w:lang w:val="en-GB" w:eastAsia="en-IE"/>
        </w:rPr>
        <w:t>.dat</w:t>
      </w:r>
    </w:p>
    <w:p w14:paraId="60752770" w14:textId="59A40286" w:rsidR="00D55DAE" w:rsidRPr="00D61C80" w:rsidRDefault="00405A8D" w:rsidP="00D55DAE">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Staging table:  </w:t>
      </w:r>
      <w:r w:rsidR="00295D02" w:rsidRPr="00D55DAE">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295D02">
        <w:rPr>
          <w:rFonts w:ascii="Calibri Light" w:hAnsi="Calibri Light" w:cs="Arial"/>
          <w:color w:val="4F4F4F"/>
          <w:sz w:val="22"/>
          <w:szCs w:val="22"/>
          <w:lang w:val="en-GB" w:eastAsia="en-IE"/>
        </w:rPr>
        <w:t>GOAL_PLAN_GOAL</w:t>
      </w:r>
      <w:r w:rsidR="00295D02" w:rsidRPr="00D55DAE">
        <w:rPr>
          <w:rFonts w:ascii="Calibri Light" w:hAnsi="Calibri Light" w:cs="Arial"/>
          <w:color w:val="4F4F4F"/>
          <w:sz w:val="22"/>
          <w:szCs w:val="22"/>
          <w:lang w:val="en-GB" w:eastAsia="en-IE"/>
        </w:rPr>
        <w:t>_STG</w:t>
      </w:r>
    </w:p>
    <w:p w14:paraId="20ADDE5B" w14:textId="16C4649A" w:rsidR="00295D02" w:rsidRDefault="00D55DAE" w:rsidP="00295D02">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295D02" w:rsidRPr="00D55DAE">
        <w:rPr>
          <w:rFonts w:ascii="Calibri Light" w:hAnsi="Calibri Light" w:cs="Arial"/>
          <w:color w:val="4F4F4F"/>
          <w:sz w:val="22"/>
          <w:szCs w:val="22"/>
          <w:lang w:val="en-GB" w:eastAsia="en-IE"/>
        </w:rPr>
        <w:t>XXMX_</w:t>
      </w:r>
      <w:r w:rsidR="001D67CA">
        <w:rPr>
          <w:rFonts w:ascii="Calibri Light" w:hAnsi="Calibri Light" w:cs="Arial"/>
          <w:color w:val="4F4F4F"/>
          <w:sz w:val="22"/>
          <w:szCs w:val="22"/>
          <w:lang w:val="en-GB" w:eastAsia="en-IE"/>
        </w:rPr>
        <w:t>HCM_</w:t>
      </w:r>
      <w:r w:rsidR="00295D02">
        <w:rPr>
          <w:rFonts w:ascii="Calibri Light" w:hAnsi="Calibri Light" w:cs="Arial"/>
          <w:color w:val="4F4F4F"/>
          <w:sz w:val="22"/>
          <w:szCs w:val="22"/>
          <w:lang w:val="en-GB" w:eastAsia="en-IE"/>
        </w:rPr>
        <w:t>GOAL_PLAN_GOAL</w:t>
      </w:r>
      <w:r w:rsidR="00295D02" w:rsidRPr="00D55DAE">
        <w:rPr>
          <w:rFonts w:ascii="Calibri Light" w:hAnsi="Calibri Light" w:cs="Arial"/>
          <w:color w:val="4F4F4F"/>
          <w:sz w:val="22"/>
          <w:szCs w:val="22"/>
          <w:lang w:val="en-GB" w:eastAsia="en-IE"/>
        </w:rPr>
        <w:t>_</w:t>
      </w:r>
      <w:r w:rsidR="00295D02">
        <w:rPr>
          <w:rFonts w:ascii="Calibri Light" w:hAnsi="Calibri Light" w:cs="Arial"/>
          <w:color w:val="4F4F4F"/>
          <w:sz w:val="22"/>
          <w:szCs w:val="22"/>
          <w:lang w:val="en-GB" w:eastAsia="en-IE"/>
        </w:rPr>
        <w:t>XFM</w:t>
      </w:r>
    </w:p>
    <w:p w14:paraId="6E40CBD8" w14:textId="26EE57DF" w:rsidR="00405A8D" w:rsidRPr="00405A8D" w:rsidRDefault="00405A8D" w:rsidP="00295D02">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5376D5AE"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295D02">
        <w:rPr>
          <w:rFonts w:ascii="Calibri Light" w:hAnsi="Calibri Light" w:cs="Arial"/>
          <w:color w:val="4F4F4F"/>
          <w:sz w:val="22"/>
          <w:szCs w:val="22"/>
          <w:lang w:val="en-GB" w:eastAsia="en-IE"/>
        </w:rPr>
        <w:t>Goal Plan</w:t>
      </w:r>
    </w:p>
    <w:p w14:paraId="1B4B001F" w14:textId="77777777" w:rsidR="00D55DAE" w:rsidRDefault="00D55DAE" w:rsidP="00405A8D">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638"/>
        <w:gridCol w:w="2147"/>
        <w:gridCol w:w="1746"/>
        <w:gridCol w:w="752"/>
        <w:gridCol w:w="649"/>
        <w:gridCol w:w="2316"/>
        <w:gridCol w:w="2316"/>
        <w:gridCol w:w="3384"/>
      </w:tblGrid>
      <w:tr w:rsidR="00D55DAE" w:rsidRPr="00EC4DEB" w14:paraId="55958BD4" w14:textId="77777777" w:rsidTr="005C7A58">
        <w:trPr>
          <w:cnfStyle w:val="100000000000" w:firstRow="1" w:lastRow="0" w:firstColumn="0" w:lastColumn="0" w:oddVBand="0" w:evenVBand="0" w:oddHBand="0" w:evenHBand="0" w:firstRowFirstColumn="0" w:firstRowLastColumn="0" w:lastRowFirstColumn="0" w:lastRowLastColumn="0"/>
          <w:tblHeader/>
        </w:trPr>
        <w:tc>
          <w:tcPr>
            <w:tcW w:w="638" w:type="dxa"/>
          </w:tcPr>
          <w:p w14:paraId="46A95B9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2147" w:type="dxa"/>
          </w:tcPr>
          <w:p w14:paraId="6A2A9893"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46" w:type="dxa"/>
          </w:tcPr>
          <w:p w14:paraId="7F2C238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752" w:type="dxa"/>
          </w:tcPr>
          <w:p w14:paraId="5B5AFF7A" w14:textId="4638DD70" w:rsidR="00D55DAE" w:rsidRPr="00EC4DEB" w:rsidRDefault="00971479" w:rsidP="00935636">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649" w:type="dxa"/>
          </w:tcPr>
          <w:p w14:paraId="4D07CFA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2316" w:type="dxa"/>
          </w:tcPr>
          <w:p w14:paraId="3FB5F57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16" w:type="dxa"/>
          </w:tcPr>
          <w:p w14:paraId="429687C2"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384" w:type="dxa"/>
          </w:tcPr>
          <w:p w14:paraId="23E2F9C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40798127"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5222EDD" w14:textId="52F6B6B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147" w:type="dxa"/>
          </w:tcPr>
          <w:p w14:paraId="6B6CAEDF"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1746" w:type="dxa"/>
          </w:tcPr>
          <w:p w14:paraId="437D920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752" w:type="dxa"/>
          </w:tcPr>
          <w:p w14:paraId="435706E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CB0C44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465C0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16" w:type="dxa"/>
          </w:tcPr>
          <w:p w14:paraId="6E9745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384" w:type="dxa"/>
          </w:tcPr>
          <w:p w14:paraId="3C5C6A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w:t>
            </w:r>
            <w:r>
              <w:rPr>
                <w:rFonts w:ascii="Calibri Light" w:hAnsi="Calibri Light" w:cs="Calibri Light"/>
                <w:color w:val="000000"/>
                <w:sz w:val="16"/>
                <w:szCs w:val="16"/>
              </w:rPr>
              <w:lastRenderedPageBreak/>
              <w:t>EBS Clients</w:t>
            </w:r>
          </w:p>
        </w:tc>
      </w:tr>
      <w:tr w:rsidR="002A1492" w:rsidRPr="00EC4DEB" w14:paraId="76F50A1B" w14:textId="77777777" w:rsidTr="005C7A58">
        <w:tc>
          <w:tcPr>
            <w:tcW w:w="638" w:type="dxa"/>
          </w:tcPr>
          <w:p w14:paraId="105C90BC" w14:textId="128E15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w:t>
            </w:r>
          </w:p>
        </w:tc>
        <w:tc>
          <w:tcPr>
            <w:tcW w:w="2147" w:type="dxa"/>
          </w:tcPr>
          <w:p w14:paraId="4A292E6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1746" w:type="dxa"/>
          </w:tcPr>
          <w:p w14:paraId="28E6D2E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752" w:type="dxa"/>
          </w:tcPr>
          <w:p w14:paraId="3A36CB4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2236D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29DD4B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16" w:type="dxa"/>
          </w:tcPr>
          <w:p w14:paraId="6BF5E2F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384" w:type="dxa"/>
          </w:tcPr>
          <w:p w14:paraId="53120FC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0B24EE7"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1919775" w14:textId="35DE127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147" w:type="dxa"/>
          </w:tcPr>
          <w:p w14:paraId="396C41D7"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1746" w:type="dxa"/>
          </w:tcPr>
          <w:p w14:paraId="0926A2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2A43806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AA1FA7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31345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16" w:type="dxa"/>
          </w:tcPr>
          <w:p w14:paraId="05650D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384" w:type="dxa"/>
          </w:tcPr>
          <w:p w14:paraId="10D46EF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3734E0DC" w14:textId="77777777" w:rsidTr="005C7A58">
        <w:tc>
          <w:tcPr>
            <w:tcW w:w="638" w:type="dxa"/>
          </w:tcPr>
          <w:p w14:paraId="1389C4D8" w14:textId="5A5DCF5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147" w:type="dxa"/>
          </w:tcPr>
          <w:p w14:paraId="27514C8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1746" w:type="dxa"/>
          </w:tcPr>
          <w:p w14:paraId="74F21B3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752" w:type="dxa"/>
          </w:tcPr>
          <w:p w14:paraId="070A884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3A1A3B3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1B5FAF9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16" w:type="dxa"/>
          </w:tcPr>
          <w:p w14:paraId="40E0D7B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384" w:type="dxa"/>
          </w:tcPr>
          <w:p w14:paraId="0CBFDAA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41CE7FB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02A332BD" w14:textId="5B20290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147" w:type="dxa"/>
          </w:tcPr>
          <w:p w14:paraId="49DE35D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1746" w:type="dxa"/>
          </w:tcPr>
          <w:p w14:paraId="6CC3F68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752" w:type="dxa"/>
          </w:tcPr>
          <w:p w14:paraId="34D6B60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C12CBF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8289CB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16" w:type="dxa"/>
          </w:tcPr>
          <w:p w14:paraId="7912448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384" w:type="dxa"/>
          </w:tcPr>
          <w:p w14:paraId="4CDC7D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55A5295A" w14:textId="77777777" w:rsidTr="005C7A58">
        <w:tc>
          <w:tcPr>
            <w:tcW w:w="638" w:type="dxa"/>
          </w:tcPr>
          <w:p w14:paraId="2A063A7E" w14:textId="6607044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147" w:type="dxa"/>
          </w:tcPr>
          <w:p w14:paraId="4BFEB14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1746" w:type="dxa"/>
          </w:tcPr>
          <w:p w14:paraId="04E44299"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752" w:type="dxa"/>
          </w:tcPr>
          <w:p w14:paraId="43DB8B7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58827B0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0B655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16" w:type="dxa"/>
          </w:tcPr>
          <w:p w14:paraId="0DF6D0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384" w:type="dxa"/>
          </w:tcPr>
          <w:p w14:paraId="50B1F23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515EC2"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C303C95" w14:textId="244CE2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147" w:type="dxa"/>
          </w:tcPr>
          <w:p w14:paraId="219106A2"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1746" w:type="dxa"/>
          </w:tcPr>
          <w:p w14:paraId="53B83AE9" w14:textId="06F9DAB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52" w:type="dxa"/>
          </w:tcPr>
          <w:p w14:paraId="5DB8D01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614CFB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7157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316" w:type="dxa"/>
          </w:tcPr>
          <w:p w14:paraId="1237AA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384" w:type="dxa"/>
          </w:tcPr>
          <w:p w14:paraId="7C9FCB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10898172" w14:textId="77777777" w:rsidTr="005C7A58">
        <w:tc>
          <w:tcPr>
            <w:tcW w:w="638" w:type="dxa"/>
          </w:tcPr>
          <w:p w14:paraId="61ACED4D" w14:textId="2B6C1B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147" w:type="dxa"/>
          </w:tcPr>
          <w:p w14:paraId="42187EF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1746" w:type="dxa"/>
          </w:tcPr>
          <w:p w14:paraId="40CC657C" w14:textId="7D2329B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752" w:type="dxa"/>
          </w:tcPr>
          <w:p w14:paraId="7C5E1B0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13F418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2C24A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316" w:type="dxa"/>
          </w:tcPr>
          <w:p w14:paraId="62A8B5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384" w:type="dxa"/>
          </w:tcPr>
          <w:p w14:paraId="7D5066ED" w14:textId="6ECADA5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w:t>
            </w:r>
            <w:r w:rsidR="00C06721">
              <w:t xml:space="preserve"> </w:t>
            </w:r>
            <w:r w:rsidR="00C06721" w:rsidRPr="00C06721">
              <w:rPr>
                <w:rFonts w:ascii="Calibri Light" w:hAnsi="Calibri Light" w:cs="Calibri Light"/>
                <w:color w:val="000000"/>
                <w:sz w:val="16"/>
                <w:szCs w:val="16"/>
              </w:rPr>
              <w:t>GoalPlanGoal</w:t>
            </w:r>
          </w:p>
        </w:tc>
      </w:tr>
      <w:tr w:rsidR="003458B2" w:rsidRPr="00EC4DEB" w14:paraId="44C290E7"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0637A2E6" w14:textId="0F340C95"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2147" w:type="dxa"/>
          </w:tcPr>
          <w:p w14:paraId="1F70F2AD" w14:textId="47736381"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GOALID</w:t>
            </w:r>
          </w:p>
        </w:tc>
        <w:tc>
          <w:tcPr>
            <w:tcW w:w="1746" w:type="dxa"/>
          </w:tcPr>
          <w:p w14:paraId="4B1A9543" w14:textId="4A27BC79"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55DD10F1"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CDFD315"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51B184D3" w14:textId="09739E42"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GOALID</w:t>
            </w:r>
          </w:p>
        </w:tc>
        <w:tc>
          <w:tcPr>
            <w:tcW w:w="2316" w:type="dxa"/>
          </w:tcPr>
          <w:p w14:paraId="22417556" w14:textId="2546526A"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GOALID</w:t>
            </w:r>
          </w:p>
        </w:tc>
        <w:tc>
          <w:tcPr>
            <w:tcW w:w="3384" w:type="dxa"/>
          </w:tcPr>
          <w:p w14:paraId="443F202F" w14:textId="1813F550"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 xml:space="preserve">The surrogate ID for the association of the goal to the goal plan. </w:t>
            </w:r>
          </w:p>
        </w:tc>
      </w:tr>
      <w:tr w:rsidR="003458B2" w:rsidRPr="00EC4DEB" w14:paraId="2406B728" w14:textId="77777777" w:rsidTr="005C7A58">
        <w:tc>
          <w:tcPr>
            <w:tcW w:w="638" w:type="dxa"/>
          </w:tcPr>
          <w:p w14:paraId="773DC1FC" w14:textId="7A0B89B4"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2147" w:type="dxa"/>
          </w:tcPr>
          <w:p w14:paraId="1747D91C" w14:textId="650888CA"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ENDDATE</w:t>
            </w:r>
          </w:p>
        </w:tc>
        <w:tc>
          <w:tcPr>
            <w:tcW w:w="1746" w:type="dxa"/>
          </w:tcPr>
          <w:p w14:paraId="3A60C4B0" w14:textId="5AC3A422"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52" w:type="dxa"/>
          </w:tcPr>
          <w:p w14:paraId="2D6672A6"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E49148F" w14:textId="499FBD51"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4A68C03" w14:textId="338B1102"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ENDDATE</w:t>
            </w:r>
          </w:p>
        </w:tc>
        <w:tc>
          <w:tcPr>
            <w:tcW w:w="2316" w:type="dxa"/>
          </w:tcPr>
          <w:p w14:paraId="645635AA" w14:textId="15D47052"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ENDDATE</w:t>
            </w:r>
          </w:p>
        </w:tc>
        <w:tc>
          <w:tcPr>
            <w:tcW w:w="3384" w:type="dxa"/>
          </w:tcPr>
          <w:p w14:paraId="5A55AE25" w14:textId="02E0561F"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end date of the goal plan.</w:t>
            </w:r>
          </w:p>
        </w:tc>
      </w:tr>
      <w:tr w:rsidR="003458B2" w:rsidRPr="00EC4DEB" w14:paraId="6D2B9F1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0AD3AB8" w14:textId="735FFB28"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2147" w:type="dxa"/>
          </w:tcPr>
          <w:p w14:paraId="00B27FBC" w14:textId="7E1A4653"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WORKERASSIGNMENTNUMBER</w:t>
            </w:r>
          </w:p>
        </w:tc>
        <w:tc>
          <w:tcPr>
            <w:tcW w:w="1746" w:type="dxa"/>
          </w:tcPr>
          <w:p w14:paraId="5ADB0F6F" w14:textId="70B42296"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752" w:type="dxa"/>
          </w:tcPr>
          <w:p w14:paraId="20EC01C0"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90BDB53" w14:textId="102EAAC4"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76E9B7F2" w14:textId="79185B0E"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WORKERASSIGNMENTNUMBER</w:t>
            </w:r>
          </w:p>
        </w:tc>
        <w:tc>
          <w:tcPr>
            <w:tcW w:w="2316" w:type="dxa"/>
          </w:tcPr>
          <w:p w14:paraId="7F42B2F9" w14:textId="11E5BC07"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WORKERASSIGNMENTNUMBER</w:t>
            </w:r>
          </w:p>
        </w:tc>
        <w:tc>
          <w:tcPr>
            <w:tcW w:w="3384" w:type="dxa"/>
          </w:tcPr>
          <w:p w14:paraId="3CD90899" w14:textId="735498C2"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umber of the worker assignment associated with the goal.</w:t>
            </w:r>
          </w:p>
        </w:tc>
      </w:tr>
      <w:tr w:rsidR="003458B2" w:rsidRPr="00EC4DEB" w14:paraId="14002458" w14:textId="77777777" w:rsidTr="005C7A58">
        <w:tc>
          <w:tcPr>
            <w:tcW w:w="638" w:type="dxa"/>
          </w:tcPr>
          <w:p w14:paraId="3D82F01A" w14:textId="780FD241"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2147" w:type="dxa"/>
          </w:tcPr>
          <w:p w14:paraId="6341D881" w14:textId="5C04FDB4"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NAME</w:t>
            </w:r>
          </w:p>
        </w:tc>
        <w:tc>
          <w:tcPr>
            <w:tcW w:w="1746" w:type="dxa"/>
          </w:tcPr>
          <w:p w14:paraId="701BBC81" w14:textId="7381E25A"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752" w:type="dxa"/>
          </w:tcPr>
          <w:p w14:paraId="731B936D"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3F3B277" w14:textId="0396D128"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37122811" w14:textId="366A266A"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NAME</w:t>
            </w:r>
          </w:p>
        </w:tc>
        <w:tc>
          <w:tcPr>
            <w:tcW w:w="2316" w:type="dxa"/>
          </w:tcPr>
          <w:p w14:paraId="4E97EDCA" w14:textId="356B21E6"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NAME</w:t>
            </w:r>
          </w:p>
        </w:tc>
        <w:tc>
          <w:tcPr>
            <w:tcW w:w="3384" w:type="dxa"/>
          </w:tcPr>
          <w:p w14:paraId="358A4184" w14:textId="0F753ED9"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ame of the goal.</w:t>
            </w:r>
          </w:p>
        </w:tc>
      </w:tr>
      <w:tr w:rsidR="003458B2" w:rsidRPr="00EC4DEB" w14:paraId="5A191EB8"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47F1111" w14:textId="70F5E5A3"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2147" w:type="dxa"/>
          </w:tcPr>
          <w:p w14:paraId="79BEB5DA" w14:textId="0BA44CF0" w:rsidR="003458B2" w:rsidRPr="00335552" w:rsidRDefault="003458B2" w:rsidP="00B63B24">
            <w:pPr>
              <w:widowControl w:val="0"/>
              <w:autoSpaceDE w:val="0"/>
              <w:autoSpaceDN w:val="0"/>
              <w:adjustRightInd w:val="0"/>
              <w:spacing w:after="0" w:line="240" w:lineRule="auto"/>
              <w:ind w:right="108"/>
              <w:jc w:val="center"/>
              <w:rPr>
                <w:rFonts w:asciiTheme="majorHAnsi" w:hAnsiTheme="majorHAnsi" w:cstheme="majorHAnsi"/>
                <w:color w:val="000000"/>
                <w:sz w:val="16"/>
                <w:szCs w:val="16"/>
              </w:rPr>
            </w:pPr>
            <w:r w:rsidRPr="00335552">
              <w:rPr>
                <w:rFonts w:asciiTheme="majorHAnsi" w:hAnsiTheme="majorHAnsi" w:cstheme="majorHAnsi"/>
                <w:color w:val="000000"/>
                <w:sz w:val="16"/>
                <w:szCs w:val="16"/>
              </w:rPr>
              <w:t>GOALORGANIZATIONNAME</w:t>
            </w:r>
          </w:p>
        </w:tc>
        <w:tc>
          <w:tcPr>
            <w:tcW w:w="1746" w:type="dxa"/>
          </w:tcPr>
          <w:p w14:paraId="245375FE" w14:textId="11A98E4E"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752" w:type="dxa"/>
          </w:tcPr>
          <w:p w14:paraId="30E24640"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3ADC8D5" w14:textId="4BE292DE"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CFE8D6F" w14:textId="215093F1"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ORGANIZATIONNAME</w:t>
            </w:r>
          </w:p>
        </w:tc>
        <w:tc>
          <w:tcPr>
            <w:tcW w:w="2316" w:type="dxa"/>
          </w:tcPr>
          <w:p w14:paraId="7C84D77A" w14:textId="6A0047B9"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ORGANIZATIONNAME</w:t>
            </w:r>
          </w:p>
        </w:tc>
        <w:tc>
          <w:tcPr>
            <w:tcW w:w="3384" w:type="dxa"/>
          </w:tcPr>
          <w:p w14:paraId="0F4B62C7" w14:textId="1FF8B252"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ame of the organization for the goal.</w:t>
            </w:r>
          </w:p>
        </w:tc>
      </w:tr>
      <w:tr w:rsidR="003458B2" w:rsidRPr="00EC4DEB" w14:paraId="36127895" w14:textId="77777777" w:rsidTr="005C7A58">
        <w:tc>
          <w:tcPr>
            <w:tcW w:w="638" w:type="dxa"/>
          </w:tcPr>
          <w:p w14:paraId="10BC5C0D" w14:textId="185F0ABA"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2147" w:type="dxa"/>
          </w:tcPr>
          <w:p w14:paraId="25242515" w14:textId="2186A068" w:rsidR="003458B2" w:rsidRPr="00335552" w:rsidRDefault="003458B2" w:rsidP="00472EFA">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WORKERPERSONNUMBER</w:t>
            </w:r>
          </w:p>
        </w:tc>
        <w:tc>
          <w:tcPr>
            <w:tcW w:w="1746" w:type="dxa"/>
          </w:tcPr>
          <w:p w14:paraId="76AF5F9B" w14:textId="31A670CF"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52" w:type="dxa"/>
          </w:tcPr>
          <w:p w14:paraId="40F3BA5D"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14161C4" w14:textId="4E293659"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24509032" w14:textId="2B483974"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WORKERPERSONNUMBER</w:t>
            </w:r>
          </w:p>
        </w:tc>
        <w:tc>
          <w:tcPr>
            <w:tcW w:w="2316" w:type="dxa"/>
          </w:tcPr>
          <w:p w14:paraId="41B88889" w14:textId="27CC75E0"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WORKERPERSONNUMBER</w:t>
            </w:r>
          </w:p>
        </w:tc>
        <w:tc>
          <w:tcPr>
            <w:tcW w:w="3384" w:type="dxa"/>
          </w:tcPr>
          <w:p w14:paraId="5F5AB65A" w14:textId="22DDC311"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umber of the person associated with the goal.</w:t>
            </w:r>
          </w:p>
        </w:tc>
      </w:tr>
      <w:tr w:rsidR="003458B2" w:rsidRPr="00EC4DEB" w14:paraId="0CA92423"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7DA8B674" w14:textId="4322ED93"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2147" w:type="dxa"/>
          </w:tcPr>
          <w:p w14:paraId="4C6C8789" w14:textId="3E5FF6A4"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EXTERNALID</w:t>
            </w:r>
          </w:p>
        </w:tc>
        <w:tc>
          <w:tcPr>
            <w:tcW w:w="1746" w:type="dxa"/>
          </w:tcPr>
          <w:p w14:paraId="7A98754C" w14:textId="6A2E3C07"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752" w:type="dxa"/>
          </w:tcPr>
          <w:p w14:paraId="45D8DF58"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BFCFAD4" w14:textId="1E16DD29"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232F51E9" w14:textId="0CD0D3C3"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EXTERNALID</w:t>
            </w:r>
          </w:p>
        </w:tc>
        <w:tc>
          <w:tcPr>
            <w:tcW w:w="2316" w:type="dxa"/>
          </w:tcPr>
          <w:p w14:paraId="696628A4" w14:textId="69D2DAE7"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EXTERNALID</w:t>
            </w:r>
          </w:p>
        </w:tc>
        <w:tc>
          <w:tcPr>
            <w:tcW w:w="3384" w:type="dxa"/>
          </w:tcPr>
          <w:p w14:paraId="0F3202FC" w14:textId="30911D65"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unique reference to the goal plan in an external system.</w:t>
            </w:r>
          </w:p>
        </w:tc>
      </w:tr>
      <w:tr w:rsidR="003458B2" w:rsidRPr="00EC4DEB" w14:paraId="6FEB72D5" w14:textId="77777777" w:rsidTr="005C7A58">
        <w:tc>
          <w:tcPr>
            <w:tcW w:w="638" w:type="dxa"/>
          </w:tcPr>
          <w:p w14:paraId="4FDC1B18" w14:textId="7398F035"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2147" w:type="dxa"/>
          </w:tcPr>
          <w:p w14:paraId="4A085364" w14:textId="5FE2902C"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NAME</w:t>
            </w:r>
          </w:p>
        </w:tc>
        <w:tc>
          <w:tcPr>
            <w:tcW w:w="1746" w:type="dxa"/>
          </w:tcPr>
          <w:p w14:paraId="3C73FDD8" w14:textId="3D627346"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752" w:type="dxa"/>
          </w:tcPr>
          <w:p w14:paraId="48DE0B21"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5DCBA8" w14:textId="6E2F25CA"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E5A9743" w14:textId="4258914B"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NAME</w:t>
            </w:r>
          </w:p>
        </w:tc>
        <w:tc>
          <w:tcPr>
            <w:tcW w:w="2316" w:type="dxa"/>
          </w:tcPr>
          <w:p w14:paraId="2469DE20" w14:textId="5924C986"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NAME</w:t>
            </w:r>
          </w:p>
        </w:tc>
        <w:tc>
          <w:tcPr>
            <w:tcW w:w="3384" w:type="dxa"/>
          </w:tcPr>
          <w:p w14:paraId="0C7B43FA" w14:textId="4A218AB3"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ame of the goal plan.</w:t>
            </w:r>
          </w:p>
        </w:tc>
      </w:tr>
      <w:tr w:rsidR="003458B2" w:rsidRPr="00EC4DEB" w14:paraId="5E801BF4"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6A14B3E" w14:textId="456629A2"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2147" w:type="dxa"/>
          </w:tcPr>
          <w:p w14:paraId="64D058B9" w14:textId="55BC1035"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STARTDATE</w:t>
            </w:r>
          </w:p>
        </w:tc>
        <w:tc>
          <w:tcPr>
            <w:tcW w:w="1746" w:type="dxa"/>
          </w:tcPr>
          <w:p w14:paraId="27E88AD3" w14:textId="666D3AFC"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52" w:type="dxa"/>
          </w:tcPr>
          <w:p w14:paraId="1F227D6C" w14:textId="12E5168F"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649" w:type="dxa"/>
          </w:tcPr>
          <w:p w14:paraId="093257A1" w14:textId="21C9A38E"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B586239" w14:textId="5ACABF97"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STARTDATE</w:t>
            </w:r>
          </w:p>
        </w:tc>
        <w:tc>
          <w:tcPr>
            <w:tcW w:w="2316" w:type="dxa"/>
          </w:tcPr>
          <w:p w14:paraId="38BD2163" w14:textId="73541250"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STARTDATE</w:t>
            </w:r>
          </w:p>
        </w:tc>
        <w:tc>
          <w:tcPr>
            <w:tcW w:w="3384" w:type="dxa"/>
          </w:tcPr>
          <w:p w14:paraId="4AB6B665" w14:textId="03D2DB29"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start date of the goal.</w:t>
            </w:r>
          </w:p>
        </w:tc>
      </w:tr>
      <w:tr w:rsidR="003458B2" w:rsidRPr="00EC4DEB" w14:paraId="5D94361D" w14:textId="77777777" w:rsidTr="005C7A58">
        <w:tc>
          <w:tcPr>
            <w:tcW w:w="638" w:type="dxa"/>
          </w:tcPr>
          <w:p w14:paraId="73BD429E" w14:textId="7BAB3FCA"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2147" w:type="dxa"/>
          </w:tcPr>
          <w:p w14:paraId="3EB1A594" w14:textId="22DF1ADF"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TARGETCOMPLETIONDATE</w:t>
            </w:r>
          </w:p>
        </w:tc>
        <w:tc>
          <w:tcPr>
            <w:tcW w:w="1746" w:type="dxa"/>
          </w:tcPr>
          <w:p w14:paraId="4029F41C" w14:textId="70E7ADEA"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52" w:type="dxa"/>
          </w:tcPr>
          <w:p w14:paraId="2486ABBE"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5D775C22" w14:textId="4F944B16"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47166276" w14:textId="2F24D96D"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TARGETCOMPLETIONDATE</w:t>
            </w:r>
          </w:p>
        </w:tc>
        <w:tc>
          <w:tcPr>
            <w:tcW w:w="2316" w:type="dxa"/>
          </w:tcPr>
          <w:p w14:paraId="40CC281A" w14:textId="7B4F71D5"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TARGETCOMPLETIONDATE</w:t>
            </w:r>
          </w:p>
        </w:tc>
        <w:tc>
          <w:tcPr>
            <w:tcW w:w="3384" w:type="dxa"/>
          </w:tcPr>
          <w:p w14:paraId="732B421D" w14:textId="4B2E571C"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completion date of the goal.</w:t>
            </w:r>
          </w:p>
        </w:tc>
      </w:tr>
      <w:tr w:rsidR="003458B2" w:rsidRPr="00EC4DEB" w14:paraId="37EBBB27"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19ECDFD0" w14:textId="6A67BE66"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2147" w:type="dxa"/>
          </w:tcPr>
          <w:p w14:paraId="2F52E9E8" w14:textId="545AF2EC"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TYPECODE</w:t>
            </w:r>
          </w:p>
        </w:tc>
        <w:tc>
          <w:tcPr>
            <w:tcW w:w="1746" w:type="dxa"/>
          </w:tcPr>
          <w:p w14:paraId="1AE43DBA" w14:textId="4FD8D6C3"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52" w:type="dxa"/>
          </w:tcPr>
          <w:p w14:paraId="4120D73F"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3EE5B17" w14:textId="0711764B"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0A29349C" w14:textId="33B5EEB5"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TYPECODE</w:t>
            </w:r>
          </w:p>
        </w:tc>
        <w:tc>
          <w:tcPr>
            <w:tcW w:w="2316" w:type="dxa"/>
          </w:tcPr>
          <w:p w14:paraId="69D40170" w14:textId="31CEF270"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TYPECODE</w:t>
            </w:r>
          </w:p>
        </w:tc>
        <w:tc>
          <w:tcPr>
            <w:tcW w:w="3384" w:type="dxa"/>
          </w:tcPr>
          <w:p w14:paraId="05480B72" w14:textId="4BD0B53F"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type of goal.</w:t>
            </w:r>
          </w:p>
        </w:tc>
      </w:tr>
      <w:tr w:rsidR="003458B2" w:rsidRPr="00EC4DEB" w14:paraId="5F0B0714" w14:textId="77777777" w:rsidTr="005C7A58">
        <w:tc>
          <w:tcPr>
            <w:tcW w:w="638" w:type="dxa"/>
          </w:tcPr>
          <w:p w14:paraId="69779D7C" w14:textId="07475E31"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2147" w:type="dxa"/>
          </w:tcPr>
          <w:p w14:paraId="2CE1817A" w14:textId="11B4D826"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VERSIONTYPECODE</w:t>
            </w:r>
          </w:p>
        </w:tc>
        <w:tc>
          <w:tcPr>
            <w:tcW w:w="1746" w:type="dxa"/>
          </w:tcPr>
          <w:p w14:paraId="62310095" w14:textId="54AF08B0"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52" w:type="dxa"/>
          </w:tcPr>
          <w:p w14:paraId="0CF0371D"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67F04FC" w14:textId="43F3D2EB"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01EF3342" w14:textId="659373DD"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VERSIONTYPECODE</w:t>
            </w:r>
          </w:p>
        </w:tc>
        <w:tc>
          <w:tcPr>
            <w:tcW w:w="2316" w:type="dxa"/>
          </w:tcPr>
          <w:p w14:paraId="508E1A41" w14:textId="6B37887A"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VERSIONTYPECODE</w:t>
            </w:r>
          </w:p>
        </w:tc>
        <w:tc>
          <w:tcPr>
            <w:tcW w:w="3384" w:type="dxa"/>
          </w:tcPr>
          <w:p w14:paraId="7692210E" w14:textId="20C61731"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version type of the goal.</w:t>
            </w:r>
          </w:p>
        </w:tc>
      </w:tr>
      <w:tr w:rsidR="003458B2" w:rsidRPr="00EC4DEB" w14:paraId="6327024C"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451B60CF" w14:textId="7716A3F1"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2147" w:type="dxa"/>
          </w:tcPr>
          <w:p w14:paraId="465DB72C" w14:textId="3C8AB83A"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STARTDATE</w:t>
            </w:r>
          </w:p>
        </w:tc>
        <w:tc>
          <w:tcPr>
            <w:tcW w:w="1746" w:type="dxa"/>
          </w:tcPr>
          <w:p w14:paraId="1448E1E3" w14:textId="1B56E4C0"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52" w:type="dxa"/>
          </w:tcPr>
          <w:p w14:paraId="4B0E7F35"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632E182" w14:textId="7BEF59A2"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901F61D" w14:textId="64D0C484"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TARTDATE</w:t>
            </w:r>
          </w:p>
        </w:tc>
        <w:tc>
          <w:tcPr>
            <w:tcW w:w="2316" w:type="dxa"/>
          </w:tcPr>
          <w:p w14:paraId="0B4BB817" w14:textId="4C7BAFB3"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TARTDATE</w:t>
            </w:r>
          </w:p>
        </w:tc>
        <w:tc>
          <w:tcPr>
            <w:tcW w:w="3384" w:type="dxa"/>
          </w:tcPr>
          <w:p w14:paraId="72E20000" w14:textId="6A747C74"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start date of the goal plan.</w:t>
            </w:r>
          </w:p>
        </w:tc>
      </w:tr>
      <w:tr w:rsidR="003458B2" w:rsidRPr="00EC4DEB" w14:paraId="21257F55" w14:textId="77777777" w:rsidTr="005C7A58">
        <w:tc>
          <w:tcPr>
            <w:tcW w:w="638" w:type="dxa"/>
          </w:tcPr>
          <w:p w14:paraId="6A901904" w14:textId="185599EB"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2147" w:type="dxa"/>
          </w:tcPr>
          <w:p w14:paraId="351C8E83" w14:textId="5FD6CF97"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ID</w:t>
            </w:r>
          </w:p>
        </w:tc>
        <w:tc>
          <w:tcPr>
            <w:tcW w:w="1746" w:type="dxa"/>
          </w:tcPr>
          <w:p w14:paraId="23940C30" w14:textId="5A3DF5C2"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01A443B1"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5C57DE6" w14:textId="6E26343A"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316" w:type="dxa"/>
          </w:tcPr>
          <w:p w14:paraId="547B948E" w14:textId="380FF6FC"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ID</w:t>
            </w:r>
          </w:p>
        </w:tc>
        <w:tc>
          <w:tcPr>
            <w:tcW w:w="2316" w:type="dxa"/>
          </w:tcPr>
          <w:p w14:paraId="23FEF32D" w14:textId="401037C6"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ID</w:t>
            </w:r>
          </w:p>
        </w:tc>
        <w:tc>
          <w:tcPr>
            <w:tcW w:w="3384" w:type="dxa"/>
          </w:tcPr>
          <w:p w14:paraId="06C3D094" w14:textId="11D75D30"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unique reference to the goal to associate with the goal plan.</w:t>
            </w:r>
          </w:p>
        </w:tc>
      </w:tr>
      <w:tr w:rsidR="003458B2" w:rsidRPr="00EC4DEB" w14:paraId="7680E31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69290E2" w14:textId="0D58CF8D"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2147" w:type="dxa"/>
          </w:tcPr>
          <w:p w14:paraId="2FCD0000" w14:textId="04F27CB3"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ASSIGNMENTID</w:t>
            </w:r>
          </w:p>
        </w:tc>
        <w:tc>
          <w:tcPr>
            <w:tcW w:w="1746" w:type="dxa"/>
          </w:tcPr>
          <w:p w14:paraId="6685C7EE" w14:textId="1609FBEE"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3553DDB0" w14:textId="7777777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D6C75D0" w14:textId="5F6B6D1E"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74F09456" w14:textId="57830520"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ASSIGNMENTID</w:t>
            </w:r>
          </w:p>
        </w:tc>
        <w:tc>
          <w:tcPr>
            <w:tcW w:w="2316" w:type="dxa"/>
          </w:tcPr>
          <w:p w14:paraId="4C77971C" w14:textId="4938874A"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ASSIGNMENTID</w:t>
            </w:r>
          </w:p>
        </w:tc>
        <w:tc>
          <w:tcPr>
            <w:tcW w:w="3384" w:type="dxa"/>
          </w:tcPr>
          <w:p w14:paraId="22ECEE5B" w14:textId="217C50DE"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unique reference to the assignment this goal is for. For worker goals reference the worker's assignment the goal is for.</w:t>
            </w:r>
          </w:p>
        </w:tc>
      </w:tr>
      <w:tr w:rsidR="003458B2" w:rsidRPr="00EC4DEB" w14:paraId="2441EF6A" w14:textId="77777777" w:rsidTr="005C7A58">
        <w:tc>
          <w:tcPr>
            <w:tcW w:w="638" w:type="dxa"/>
          </w:tcPr>
          <w:p w14:paraId="4F1C72AE" w14:textId="1CC1DBAD"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2147" w:type="dxa"/>
          </w:tcPr>
          <w:p w14:paraId="11686CC8" w14:textId="418039D9"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ID</w:t>
            </w:r>
          </w:p>
        </w:tc>
        <w:tc>
          <w:tcPr>
            <w:tcW w:w="1746" w:type="dxa"/>
          </w:tcPr>
          <w:p w14:paraId="6E21F9E3" w14:textId="181294E2"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287C7360" w14:textId="1213F153"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4962F1BB" w14:textId="3548F244"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316" w:type="dxa"/>
          </w:tcPr>
          <w:p w14:paraId="73E07430" w14:textId="586885D3"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ID</w:t>
            </w:r>
          </w:p>
        </w:tc>
        <w:tc>
          <w:tcPr>
            <w:tcW w:w="2316" w:type="dxa"/>
          </w:tcPr>
          <w:p w14:paraId="04D64CCD" w14:textId="18AAEBFD"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ID</w:t>
            </w:r>
          </w:p>
        </w:tc>
        <w:tc>
          <w:tcPr>
            <w:tcW w:w="3384" w:type="dxa"/>
          </w:tcPr>
          <w:p w14:paraId="2C4D1596" w14:textId="4B1C6F01"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unique reference to the goal plan to associate the goal with.</w:t>
            </w:r>
          </w:p>
        </w:tc>
      </w:tr>
      <w:tr w:rsidR="003458B2" w:rsidRPr="00EC4DEB" w14:paraId="404B363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5757B271" w14:textId="541530F9"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2147" w:type="dxa"/>
          </w:tcPr>
          <w:p w14:paraId="5A6581A6" w14:textId="53BF5185" w:rsidR="003458B2" w:rsidRPr="00335552" w:rsidRDefault="003458B2" w:rsidP="00472EFA">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SETEXTERNALID</w:t>
            </w:r>
          </w:p>
        </w:tc>
        <w:tc>
          <w:tcPr>
            <w:tcW w:w="1746" w:type="dxa"/>
          </w:tcPr>
          <w:p w14:paraId="032BAD07" w14:textId="7B862303"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752" w:type="dxa"/>
          </w:tcPr>
          <w:p w14:paraId="3D99925A" w14:textId="221DC589"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47905200" w14:textId="7D703E6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06A6A98A" w14:textId="3CE2CA64"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ETEXTERNALID</w:t>
            </w:r>
          </w:p>
        </w:tc>
        <w:tc>
          <w:tcPr>
            <w:tcW w:w="2316" w:type="dxa"/>
          </w:tcPr>
          <w:p w14:paraId="42C2B6F3" w14:textId="702C1509"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ETEXTERNALID</w:t>
            </w:r>
          </w:p>
        </w:tc>
        <w:tc>
          <w:tcPr>
            <w:tcW w:w="3384" w:type="dxa"/>
          </w:tcPr>
          <w:p w14:paraId="42F15B5F" w14:textId="1CDB64E3"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reference to the goal plan set associated with the goal plan that includes the goal.</w:t>
            </w:r>
          </w:p>
        </w:tc>
      </w:tr>
      <w:tr w:rsidR="003458B2" w:rsidRPr="00EC4DEB" w14:paraId="50C61B55" w14:textId="77777777" w:rsidTr="005C7A58">
        <w:tc>
          <w:tcPr>
            <w:tcW w:w="638" w:type="dxa"/>
          </w:tcPr>
          <w:p w14:paraId="61641BB7" w14:textId="4C0491FB"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6</w:t>
            </w:r>
          </w:p>
        </w:tc>
        <w:tc>
          <w:tcPr>
            <w:tcW w:w="2147" w:type="dxa"/>
          </w:tcPr>
          <w:p w14:paraId="588837C9" w14:textId="4413812B"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GOALPLANSETID</w:t>
            </w:r>
          </w:p>
        </w:tc>
        <w:tc>
          <w:tcPr>
            <w:tcW w:w="1746" w:type="dxa"/>
          </w:tcPr>
          <w:p w14:paraId="7CD100F8" w14:textId="6BCB9C8A"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791F19F5" w14:textId="6B2FDE13"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3933D38D" w14:textId="56170235"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14479254" w14:textId="637B36E4"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ETID</w:t>
            </w:r>
          </w:p>
        </w:tc>
        <w:tc>
          <w:tcPr>
            <w:tcW w:w="2316" w:type="dxa"/>
          </w:tcPr>
          <w:p w14:paraId="18C56CA5" w14:textId="662FE916"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GOALPLANSETID</w:t>
            </w:r>
          </w:p>
        </w:tc>
        <w:tc>
          <w:tcPr>
            <w:tcW w:w="3384" w:type="dxa"/>
          </w:tcPr>
          <w:p w14:paraId="68E5BE65" w14:textId="27BA250B"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unique reference to the goal plan set associated with the goal plan that includes the goal.</w:t>
            </w:r>
          </w:p>
        </w:tc>
      </w:tr>
      <w:tr w:rsidR="003458B2" w:rsidRPr="00EC4DEB" w14:paraId="24581731"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1D6FC1AB" w14:textId="666115A2"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2147" w:type="dxa"/>
          </w:tcPr>
          <w:p w14:paraId="63657A30" w14:textId="64ED1E44"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PRIORITYCODE</w:t>
            </w:r>
          </w:p>
        </w:tc>
        <w:tc>
          <w:tcPr>
            <w:tcW w:w="1746" w:type="dxa"/>
          </w:tcPr>
          <w:p w14:paraId="470D5EB3" w14:textId="61313ED4"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52" w:type="dxa"/>
          </w:tcPr>
          <w:p w14:paraId="66F6DC01" w14:textId="26677FC8"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2763108B" w14:textId="4BBC90C8"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1E7E79D7" w14:textId="08F5BD7F"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PRIORITYCODE</w:t>
            </w:r>
          </w:p>
        </w:tc>
        <w:tc>
          <w:tcPr>
            <w:tcW w:w="2316" w:type="dxa"/>
          </w:tcPr>
          <w:p w14:paraId="751502AC" w14:textId="570DE3B5"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PRIORITYCODE</w:t>
            </w:r>
          </w:p>
        </w:tc>
        <w:tc>
          <w:tcPr>
            <w:tcW w:w="3384" w:type="dxa"/>
          </w:tcPr>
          <w:p w14:paraId="42146AF5" w14:textId="2B2BE2E6"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priority of the goal.</w:t>
            </w:r>
          </w:p>
        </w:tc>
      </w:tr>
      <w:tr w:rsidR="003458B2" w:rsidRPr="00EC4DEB" w14:paraId="56FE2945" w14:textId="77777777" w:rsidTr="005C7A58">
        <w:tc>
          <w:tcPr>
            <w:tcW w:w="638" w:type="dxa"/>
          </w:tcPr>
          <w:p w14:paraId="4A0D18BD" w14:textId="3587E4AF"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28</w:t>
            </w:r>
          </w:p>
        </w:tc>
        <w:tc>
          <w:tcPr>
            <w:tcW w:w="2147" w:type="dxa"/>
          </w:tcPr>
          <w:p w14:paraId="737ADD3A" w14:textId="0D8293D8"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REVIEWPERIODID</w:t>
            </w:r>
          </w:p>
        </w:tc>
        <w:tc>
          <w:tcPr>
            <w:tcW w:w="1746" w:type="dxa"/>
          </w:tcPr>
          <w:p w14:paraId="4B8600B7" w14:textId="0AF8E721"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52" w:type="dxa"/>
          </w:tcPr>
          <w:p w14:paraId="6ED6560D" w14:textId="6B9DDF50"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2FB02E4E" w14:textId="1C0B2738"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14ED2A4D" w14:textId="56735D7E"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REVIEWPERIODID</w:t>
            </w:r>
          </w:p>
        </w:tc>
        <w:tc>
          <w:tcPr>
            <w:tcW w:w="2316" w:type="dxa"/>
          </w:tcPr>
          <w:p w14:paraId="697C75C8" w14:textId="4AE5741D"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REVIEWPERIODID</w:t>
            </w:r>
          </w:p>
        </w:tc>
        <w:tc>
          <w:tcPr>
            <w:tcW w:w="3384" w:type="dxa"/>
          </w:tcPr>
          <w:p w14:paraId="66BF6121" w14:textId="4DAC6B78"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unique reference to the review period that the goal plan is associated with.</w:t>
            </w:r>
          </w:p>
        </w:tc>
      </w:tr>
      <w:tr w:rsidR="003458B2" w:rsidRPr="00EC4DEB" w14:paraId="60EEB6CA"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391A7EA" w14:textId="395CD894"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147" w:type="dxa"/>
          </w:tcPr>
          <w:p w14:paraId="65E3B8E9" w14:textId="5A7329F7"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REVIEWPERIODNAME</w:t>
            </w:r>
          </w:p>
        </w:tc>
        <w:tc>
          <w:tcPr>
            <w:tcW w:w="1746" w:type="dxa"/>
          </w:tcPr>
          <w:p w14:paraId="6C39BAFA" w14:textId="509891CF" w:rsidR="003458B2" w:rsidRPr="00C22FE0" w:rsidRDefault="003458B2" w:rsidP="003458B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0905C2" w:rsidRPr="007F1C19">
              <w:rPr>
                <w:rFonts w:asciiTheme="majorHAnsi" w:hAnsiTheme="majorHAnsi" w:cstheme="majorHAnsi"/>
                <w:color w:val="000000"/>
                <w:sz w:val="16"/>
                <w:szCs w:val="16"/>
              </w:rPr>
              <w:t>VARCHAR2(</w:t>
            </w:r>
            <w:r w:rsidR="000905C2">
              <w:rPr>
                <w:rFonts w:asciiTheme="majorHAnsi" w:hAnsiTheme="majorHAnsi" w:cstheme="majorHAnsi"/>
                <w:color w:val="000000"/>
                <w:sz w:val="16"/>
                <w:szCs w:val="16"/>
              </w:rPr>
              <w:t>4</w:t>
            </w:r>
            <w:r w:rsidR="000905C2" w:rsidRPr="007F1C19">
              <w:rPr>
                <w:rFonts w:asciiTheme="majorHAnsi" w:hAnsiTheme="majorHAnsi" w:cstheme="majorHAnsi"/>
                <w:color w:val="000000"/>
                <w:sz w:val="16"/>
                <w:szCs w:val="16"/>
              </w:rPr>
              <w:t>00)</w:t>
            </w:r>
          </w:p>
        </w:tc>
        <w:tc>
          <w:tcPr>
            <w:tcW w:w="752" w:type="dxa"/>
          </w:tcPr>
          <w:p w14:paraId="7DC6FE14" w14:textId="228D0117"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560E4FCF" w14:textId="72EC4BA9"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7E188C7D" w14:textId="22D698FF"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REVIEWPERIODNAME</w:t>
            </w:r>
          </w:p>
        </w:tc>
        <w:tc>
          <w:tcPr>
            <w:tcW w:w="2316" w:type="dxa"/>
          </w:tcPr>
          <w:p w14:paraId="0ED2A4E1" w14:textId="5FA462D0"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REVIEWPERIODNAME</w:t>
            </w:r>
          </w:p>
        </w:tc>
        <w:tc>
          <w:tcPr>
            <w:tcW w:w="3384" w:type="dxa"/>
          </w:tcPr>
          <w:p w14:paraId="420BFCD1" w14:textId="6AA3B33B"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name of the review period that the goal plan is associated with.</w:t>
            </w:r>
          </w:p>
        </w:tc>
      </w:tr>
      <w:tr w:rsidR="003458B2" w:rsidRPr="00EC4DEB" w14:paraId="330CEEDF" w14:textId="77777777" w:rsidTr="005C7A58">
        <w:tc>
          <w:tcPr>
            <w:tcW w:w="638" w:type="dxa"/>
          </w:tcPr>
          <w:p w14:paraId="6E674548" w14:textId="39ED78C9"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147" w:type="dxa"/>
          </w:tcPr>
          <w:p w14:paraId="0AD9C722" w14:textId="03A16E02" w:rsidR="003458B2" w:rsidRPr="0033555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552">
              <w:rPr>
                <w:rFonts w:asciiTheme="majorHAnsi" w:hAnsiTheme="majorHAnsi" w:cstheme="majorHAnsi"/>
                <w:color w:val="000000"/>
                <w:sz w:val="16"/>
                <w:szCs w:val="16"/>
              </w:rPr>
              <w:t>WEIGHTING</w:t>
            </w:r>
          </w:p>
        </w:tc>
        <w:tc>
          <w:tcPr>
            <w:tcW w:w="1746" w:type="dxa"/>
          </w:tcPr>
          <w:p w14:paraId="5FB90D16" w14:textId="13625727" w:rsidR="003458B2" w:rsidRPr="00C22FE0"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r>
              <w:rPr>
                <w:rFonts w:ascii="Calibri Light" w:hAnsi="Calibri Light" w:cs="Calibri Light"/>
                <w:color w:val="000000"/>
                <w:sz w:val="16"/>
                <w:szCs w:val="16"/>
              </w:rPr>
              <w:t>(5)</w:t>
            </w:r>
          </w:p>
        </w:tc>
        <w:tc>
          <w:tcPr>
            <w:tcW w:w="752" w:type="dxa"/>
          </w:tcPr>
          <w:p w14:paraId="5937E580" w14:textId="166FA11B"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02C76">
              <w:rPr>
                <w:rFonts w:ascii="Calibri Light" w:hAnsi="Calibri Light" w:cs="Calibri Light"/>
                <w:color w:val="000000"/>
                <w:sz w:val="16"/>
                <w:szCs w:val="16"/>
              </w:rPr>
              <w:t>Y</w:t>
            </w:r>
          </w:p>
        </w:tc>
        <w:tc>
          <w:tcPr>
            <w:tcW w:w="649" w:type="dxa"/>
          </w:tcPr>
          <w:p w14:paraId="506C378A" w14:textId="6E1F74B3" w:rsidR="003458B2" w:rsidRPr="000028A4" w:rsidRDefault="003458B2" w:rsidP="003458B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316" w:type="dxa"/>
          </w:tcPr>
          <w:p w14:paraId="629B9361" w14:textId="1DB82988"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WEIGHTING</w:t>
            </w:r>
          </w:p>
        </w:tc>
        <w:tc>
          <w:tcPr>
            <w:tcW w:w="2316" w:type="dxa"/>
          </w:tcPr>
          <w:p w14:paraId="0571DFCF" w14:textId="406F9D14"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WEIGHTING</w:t>
            </w:r>
          </w:p>
        </w:tc>
        <w:tc>
          <w:tcPr>
            <w:tcW w:w="3384" w:type="dxa"/>
          </w:tcPr>
          <w:p w14:paraId="7CA3CD6E" w14:textId="251FDA11"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The weight or importance of a goal relative to other goals in the same goal plan. Expressed as a percentage. Mandatory if the goal plan enforces the 100% sum of weights rule.</w:t>
            </w:r>
          </w:p>
        </w:tc>
      </w:tr>
      <w:tr w:rsidR="003458B2" w:rsidRPr="00EC4DEB" w14:paraId="5CEF51DA"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75104C4" w14:textId="663F9ABF"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147" w:type="dxa"/>
          </w:tcPr>
          <w:p w14:paraId="2A30BD14" w14:textId="771EF66C"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SOURCESYSTEMID</w:t>
            </w:r>
          </w:p>
        </w:tc>
        <w:tc>
          <w:tcPr>
            <w:tcW w:w="1746" w:type="dxa"/>
          </w:tcPr>
          <w:p w14:paraId="2AD274FE" w14:textId="70E19817"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2000)</w:t>
            </w:r>
          </w:p>
        </w:tc>
        <w:tc>
          <w:tcPr>
            <w:tcW w:w="752" w:type="dxa"/>
          </w:tcPr>
          <w:p w14:paraId="66DF0E1C" w14:textId="538442CD"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Y</w:t>
            </w:r>
          </w:p>
        </w:tc>
        <w:tc>
          <w:tcPr>
            <w:tcW w:w="649" w:type="dxa"/>
          </w:tcPr>
          <w:p w14:paraId="162D4036" w14:textId="47CCDCDB"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61050AA4" w14:textId="3D1E1767"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SOURCESYSTEMID</w:t>
            </w:r>
          </w:p>
        </w:tc>
        <w:tc>
          <w:tcPr>
            <w:tcW w:w="2316" w:type="dxa"/>
          </w:tcPr>
          <w:p w14:paraId="19762A2B" w14:textId="14E9E81A"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SOURCESYSTEMID</w:t>
            </w:r>
          </w:p>
        </w:tc>
        <w:tc>
          <w:tcPr>
            <w:tcW w:w="3384" w:type="dxa"/>
          </w:tcPr>
          <w:p w14:paraId="653C7F5F" w14:textId="51FD8CC6" w:rsidR="003458B2" w:rsidRPr="003458B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458B2">
              <w:rPr>
                <w:rFonts w:asciiTheme="majorHAnsi" w:hAnsiTheme="majorHAnsi" w:cstheme="majorHAnsi"/>
                <w:color w:val="000000"/>
                <w:sz w:val="16"/>
                <w:szCs w:val="16"/>
              </w:rPr>
              <w:t>A value to uniquely identify this record. This must be unique for the source system owner and business object component.</w:t>
            </w:r>
          </w:p>
        </w:tc>
      </w:tr>
      <w:tr w:rsidR="003458B2" w:rsidRPr="00EC4DEB" w14:paraId="1B01FDBC" w14:textId="77777777" w:rsidTr="005C7A58">
        <w:tc>
          <w:tcPr>
            <w:tcW w:w="638" w:type="dxa"/>
          </w:tcPr>
          <w:p w14:paraId="427CDC92" w14:textId="31208886" w:rsidR="003458B2" w:rsidRPr="002A1492"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2147" w:type="dxa"/>
          </w:tcPr>
          <w:p w14:paraId="4B26B4BD" w14:textId="3409B12E"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SOURCESYSTEMOWNER</w:t>
            </w:r>
          </w:p>
        </w:tc>
        <w:tc>
          <w:tcPr>
            <w:tcW w:w="1746" w:type="dxa"/>
          </w:tcPr>
          <w:p w14:paraId="26F09F7D" w14:textId="04D542F1"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30)</w:t>
            </w:r>
          </w:p>
        </w:tc>
        <w:tc>
          <w:tcPr>
            <w:tcW w:w="752" w:type="dxa"/>
          </w:tcPr>
          <w:p w14:paraId="7823364E" w14:textId="1403A2F1"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Y</w:t>
            </w:r>
          </w:p>
        </w:tc>
        <w:tc>
          <w:tcPr>
            <w:tcW w:w="649" w:type="dxa"/>
          </w:tcPr>
          <w:p w14:paraId="79E73B81" w14:textId="194191B5"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36E2B6BB" w14:textId="4674B1D2" w:rsidR="003458B2" w:rsidRPr="007F1C19" w:rsidRDefault="003458B2" w:rsidP="003458B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SOURCESYSTEMOWNER</w:t>
            </w:r>
          </w:p>
        </w:tc>
        <w:tc>
          <w:tcPr>
            <w:tcW w:w="2316" w:type="dxa"/>
          </w:tcPr>
          <w:p w14:paraId="3288E8F2" w14:textId="6C79ED22" w:rsidR="003458B2" w:rsidRPr="00357BB2" w:rsidRDefault="003458B2" w:rsidP="003458B2">
            <w:pPr>
              <w:widowControl w:val="0"/>
              <w:autoSpaceDE w:val="0"/>
              <w:autoSpaceDN w:val="0"/>
              <w:adjustRightInd w:val="0"/>
              <w:spacing w:after="0" w:line="240" w:lineRule="auto"/>
              <w:ind w:left="108" w:right="108"/>
              <w:rPr>
                <w:rFonts w:ascii="Calibri Light" w:hAnsi="Calibri Light" w:cs="Arial"/>
                <w:color w:val="4F4F4F"/>
                <w:sz w:val="16"/>
                <w:szCs w:val="16"/>
              </w:rPr>
            </w:pPr>
            <w:r w:rsidRPr="00335552">
              <w:rPr>
                <w:rFonts w:asciiTheme="majorHAnsi" w:hAnsiTheme="majorHAnsi" w:cstheme="majorHAnsi"/>
                <w:color w:val="000000"/>
                <w:sz w:val="16"/>
                <w:szCs w:val="16"/>
              </w:rPr>
              <w:t>SOURCESYSTEMOWNER</w:t>
            </w:r>
          </w:p>
        </w:tc>
        <w:tc>
          <w:tcPr>
            <w:tcW w:w="3384" w:type="dxa"/>
          </w:tcPr>
          <w:p w14:paraId="495D4A8E" w14:textId="6AFFE439" w:rsidR="003458B2" w:rsidRPr="003458B2" w:rsidRDefault="00472EFA" w:rsidP="003458B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Hardcode- DataMigration</w:t>
            </w:r>
          </w:p>
        </w:tc>
      </w:tr>
      <w:tr w:rsidR="00B90CF9" w:rsidRPr="00EC4DEB" w14:paraId="2A95A398"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4994AE84" w14:textId="48224F2D"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2147" w:type="dxa"/>
          </w:tcPr>
          <w:p w14:paraId="67F7CA9A" w14:textId="38CDC8EE"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_CATEGORY</w:t>
            </w:r>
          </w:p>
        </w:tc>
        <w:tc>
          <w:tcPr>
            <w:tcW w:w="1746" w:type="dxa"/>
          </w:tcPr>
          <w:p w14:paraId="28246F2E" w14:textId="02F43D52"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18CA0D82" w14:textId="49A226E8"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Y</w:t>
            </w:r>
          </w:p>
        </w:tc>
        <w:tc>
          <w:tcPr>
            <w:tcW w:w="649" w:type="dxa"/>
          </w:tcPr>
          <w:p w14:paraId="1A74E6E1" w14:textId="654C9F5F"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11CA177D" w14:textId="2AF4B295"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_CATEGORY</w:t>
            </w:r>
          </w:p>
        </w:tc>
        <w:tc>
          <w:tcPr>
            <w:tcW w:w="2316" w:type="dxa"/>
          </w:tcPr>
          <w:p w14:paraId="10F3D068" w14:textId="0873C1F1"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3384" w:type="dxa"/>
          </w:tcPr>
          <w:p w14:paraId="748EEFE2"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6DA80931" w14:textId="77777777" w:rsidTr="005C7A58">
        <w:tc>
          <w:tcPr>
            <w:tcW w:w="638" w:type="dxa"/>
          </w:tcPr>
          <w:p w14:paraId="49B1C6AD" w14:textId="67444AA9"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2147" w:type="dxa"/>
          </w:tcPr>
          <w:p w14:paraId="441FA720"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1</w:t>
            </w:r>
          </w:p>
        </w:tc>
        <w:tc>
          <w:tcPr>
            <w:tcW w:w="1746" w:type="dxa"/>
          </w:tcPr>
          <w:p w14:paraId="0D5B4D05"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02A67CD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48108E56"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3E315C9A"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1</w:t>
            </w:r>
          </w:p>
        </w:tc>
        <w:tc>
          <w:tcPr>
            <w:tcW w:w="2316" w:type="dxa"/>
          </w:tcPr>
          <w:p w14:paraId="06BA44E2"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3384" w:type="dxa"/>
          </w:tcPr>
          <w:p w14:paraId="32F149C6"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40CF75CF"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2759BF4" w14:textId="41F12304"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2147" w:type="dxa"/>
          </w:tcPr>
          <w:p w14:paraId="54ECC2E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2</w:t>
            </w:r>
          </w:p>
        </w:tc>
        <w:tc>
          <w:tcPr>
            <w:tcW w:w="1746" w:type="dxa"/>
          </w:tcPr>
          <w:p w14:paraId="19FEA510"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590F1BAC"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33A56C8D"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6C42399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2</w:t>
            </w:r>
          </w:p>
        </w:tc>
        <w:tc>
          <w:tcPr>
            <w:tcW w:w="2316" w:type="dxa"/>
          </w:tcPr>
          <w:p w14:paraId="43A8EE16"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3384" w:type="dxa"/>
          </w:tcPr>
          <w:p w14:paraId="42C2A8B8"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18583169" w14:textId="77777777" w:rsidTr="005C7A58">
        <w:tc>
          <w:tcPr>
            <w:tcW w:w="638" w:type="dxa"/>
          </w:tcPr>
          <w:p w14:paraId="71E74D4E" w14:textId="5AD92053"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6</w:t>
            </w:r>
          </w:p>
        </w:tc>
        <w:tc>
          <w:tcPr>
            <w:tcW w:w="2147" w:type="dxa"/>
          </w:tcPr>
          <w:p w14:paraId="518D91A3"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3</w:t>
            </w:r>
          </w:p>
        </w:tc>
        <w:tc>
          <w:tcPr>
            <w:tcW w:w="1746" w:type="dxa"/>
          </w:tcPr>
          <w:p w14:paraId="3F18EE0F"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3A71991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330B6A9D"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5805DFA7"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3</w:t>
            </w:r>
          </w:p>
        </w:tc>
        <w:tc>
          <w:tcPr>
            <w:tcW w:w="2316" w:type="dxa"/>
          </w:tcPr>
          <w:p w14:paraId="7461E29B"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3384" w:type="dxa"/>
          </w:tcPr>
          <w:p w14:paraId="6A3F4573"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61040448"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0A6C3A73" w14:textId="56BA021E"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7</w:t>
            </w:r>
          </w:p>
        </w:tc>
        <w:tc>
          <w:tcPr>
            <w:tcW w:w="2147" w:type="dxa"/>
          </w:tcPr>
          <w:p w14:paraId="750B152E"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4</w:t>
            </w:r>
          </w:p>
        </w:tc>
        <w:tc>
          <w:tcPr>
            <w:tcW w:w="1746" w:type="dxa"/>
          </w:tcPr>
          <w:p w14:paraId="453889E2"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250E8CD4"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3A3D5FCE"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5F9143EA"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4</w:t>
            </w:r>
          </w:p>
        </w:tc>
        <w:tc>
          <w:tcPr>
            <w:tcW w:w="2316" w:type="dxa"/>
          </w:tcPr>
          <w:p w14:paraId="62E75F4B"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3384" w:type="dxa"/>
          </w:tcPr>
          <w:p w14:paraId="613FA0AD"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4FB2F866" w14:textId="77777777" w:rsidTr="005C7A58">
        <w:tc>
          <w:tcPr>
            <w:tcW w:w="638" w:type="dxa"/>
          </w:tcPr>
          <w:p w14:paraId="72252C86" w14:textId="38F01D4E" w:rsidR="00B90CF9" w:rsidRPr="002A1492"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8</w:t>
            </w:r>
          </w:p>
        </w:tc>
        <w:tc>
          <w:tcPr>
            <w:tcW w:w="2147" w:type="dxa"/>
          </w:tcPr>
          <w:p w14:paraId="1729FFE0"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5</w:t>
            </w:r>
          </w:p>
        </w:tc>
        <w:tc>
          <w:tcPr>
            <w:tcW w:w="1746" w:type="dxa"/>
          </w:tcPr>
          <w:p w14:paraId="4149FD21"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4E80C323"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3CCB01FD"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53180C71"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5</w:t>
            </w:r>
          </w:p>
        </w:tc>
        <w:tc>
          <w:tcPr>
            <w:tcW w:w="2316" w:type="dxa"/>
          </w:tcPr>
          <w:p w14:paraId="5CA23A78"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3384" w:type="dxa"/>
          </w:tcPr>
          <w:p w14:paraId="56A9EB41" w14:textId="77777777" w:rsidR="00B90CF9" w:rsidRPr="003D6C6F"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B90CF9" w:rsidRPr="00EC4DEB" w14:paraId="41244FAD"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1FF04E74" w14:textId="2EB5D790"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39</w:t>
            </w:r>
          </w:p>
        </w:tc>
        <w:tc>
          <w:tcPr>
            <w:tcW w:w="2147" w:type="dxa"/>
          </w:tcPr>
          <w:p w14:paraId="60FE731C"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6</w:t>
            </w:r>
          </w:p>
        </w:tc>
        <w:tc>
          <w:tcPr>
            <w:tcW w:w="1746" w:type="dxa"/>
          </w:tcPr>
          <w:p w14:paraId="1C92D124"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476E0EFF"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644219F6"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56EADD97"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6</w:t>
            </w:r>
          </w:p>
        </w:tc>
        <w:tc>
          <w:tcPr>
            <w:tcW w:w="2316" w:type="dxa"/>
          </w:tcPr>
          <w:p w14:paraId="0B43C0ED"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3384" w:type="dxa"/>
          </w:tcPr>
          <w:p w14:paraId="414CFA1F"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7D4F3156" w14:textId="77777777" w:rsidTr="005C7A58">
        <w:tc>
          <w:tcPr>
            <w:tcW w:w="638" w:type="dxa"/>
          </w:tcPr>
          <w:p w14:paraId="29118693" w14:textId="68668EF8"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40</w:t>
            </w:r>
          </w:p>
        </w:tc>
        <w:tc>
          <w:tcPr>
            <w:tcW w:w="2147" w:type="dxa"/>
          </w:tcPr>
          <w:p w14:paraId="2064905E"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7</w:t>
            </w:r>
          </w:p>
        </w:tc>
        <w:tc>
          <w:tcPr>
            <w:tcW w:w="1746" w:type="dxa"/>
          </w:tcPr>
          <w:p w14:paraId="4D032D41"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0DEBFEE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319F2AD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423BD0DA"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7</w:t>
            </w:r>
          </w:p>
        </w:tc>
        <w:tc>
          <w:tcPr>
            <w:tcW w:w="2316" w:type="dxa"/>
          </w:tcPr>
          <w:p w14:paraId="0BC80501"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3384" w:type="dxa"/>
          </w:tcPr>
          <w:p w14:paraId="1374A79F"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36CED89B"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224A162" w14:textId="0AB6112A"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41</w:t>
            </w:r>
          </w:p>
        </w:tc>
        <w:tc>
          <w:tcPr>
            <w:tcW w:w="2147" w:type="dxa"/>
          </w:tcPr>
          <w:p w14:paraId="3250113B"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8</w:t>
            </w:r>
          </w:p>
        </w:tc>
        <w:tc>
          <w:tcPr>
            <w:tcW w:w="1746" w:type="dxa"/>
          </w:tcPr>
          <w:p w14:paraId="44B1DC1A"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765598D9"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4CD5C101"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3F5A2D16"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8</w:t>
            </w:r>
          </w:p>
        </w:tc>
        <w:tc>
          <w:tcPr>
            <w:tcW w:w="2316" w:type="dxa"/>
          </w:tcPr>
          <w:p w14:paraId="01808A26"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3384" w:type="dxa"/>
          </w:tcPr>
          <w:p w14:paraId="3B408F86"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1CD9B530" w14:textId="77777777" w:rsidTr="005C7A58">
        <w:tc>
          <w:tcPr>
            <w:tcW w:w="638" w:type="dxa"/>
          </w:tcPr>
          <w:p w14:paraId="385877D8" w14:textId="43AE4F34"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42</w:t>
            </w:r>
          </w:p>
        </w:tc>
        <w:tc>
          <w:tcPr>
            <w:tcW w:w="2147" w:type="dxa"/>
          </w:tcPr>
          <w:p w14:paraId="34FA6286"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ATTRIBUTE9</w:t>
            </w:r>
          </w:p>
        </w:tc>
        <w:tc>
          <w:tcPr>
            <w:tcW w:w="1746" w:type="dxa"/>
          </w:tcPr>
          <w:p w14:paraId="04A28C58"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VARCHAR2(150)</w:t>
            </w:r>
          </w:p>
        </w:tc>
        <w:tc>
          <w:tcPr>
            <w:tcW w:w="752" w:type="dxa"/>
          </w:tcPr>
          <w:p w14:paraId="6AEEC164"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649" w:type="dxa"/>
          </w:tcPr>
          <w:p w14:paraId="647E06B9"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7F1C19">
              <w:rPr>
                <w:rFonts w:asciiTheme="majorHAnsi" w:hAnsiTheme="majorHAnsi" w:cstheme="majorHAnsi"/>
                <w:color w:val="000000"/>
                <w:sz w:val="16"/>
                <w:szCs w:val="16"/>
              </w:rPr>
              <w:t>N</w:t>
            </w:r>
          </w:p>
        </w:tc>
        <w:tc>
          <w:tcPr>
            <w:tcW w:w="2316" w:type="dxa"/>
          </w:tcPr>
          <w:p w14:paraId="51D4C88A" w14:textId="77777777" w:rsidR="00B90CF9" w:rsidRPr="007F1C19" w:rsidRDefault="00B90CF9"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7F1C19">
              <w:rPr>
                <w:rFonts w:asciiTheme="majorHAnsi" w:hAnsiTheme="majorHAnsi" w:cstheme="majorHAnsi"/>
                <w:color w:val="000000"/>
                <w:sz w:val="16"/>
                <w:szCs w:val="16"/>
              </w:rPr>
              <w:t>ATTRIBUTE9</w:t>
            </w:r>
          </w:p>
        </w:tc>
        <w:tc>
          <w:tcPr>
            <w:tcW w:w="2316" w:type="dxa"/>
          </w:tcPr>
          <w:p w14:paraId="6B1E2E19"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3384" w:type="dxa"/>
          </w:tcPr>
          <w:p w14:paraId="7FDB585C"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11220E8E"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6708BE56" w14:textId="47F5C9AF"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43</w:t>
            </w:r>
          </w:p>
        </w:tc>
        <w:tc>
          <w:tcPr>
            <w:tcW w:w="2147" w:type="dxa"/>
          </w:tcPr>
          <w:p w14:paraId="557AE985" w14:textId="77777777" w:rsidR="00B90CF9" w:rsidRPr="00DE141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1746" w:type="dxa"/>
          </w:tcPr>
          <w:p w14:paraId="675D6BF4"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06036B47"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372B07"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B7A9A22"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2316" w:type="dxa"/>
          </w:tcPr>
          <w:p w14:paraId="29780E74"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3384" w:type="dxa"/>
          </w:tcPr>
          <w:p w14:paraId="7DCF349B"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05A18CD9" w14:textId="77777777" w:rsidTr="005C7A58">
        <w:tc>
          <w:tcPr>
            <w:tcW w:w="638" w:type="dxa"/>
          </w:tcPr>
          <w:p w14:paraId="629514F5" w14:textId="2F10A83F" w:rsidR="00B90CF9" w:rsidRPr="002A1492" w:rsidRDefault="00E64A6D" w:rsidP="00B90CF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44</w:t>
            </w:r>
          </w:p>
        </w:tc>
        <w:tc>
          <w:tcPr>
            <w:tcW w:w="2147" w:type="dxa"/>
          </w:tcPr>
          <w:p w14:paraId="0C51DDC3" w14:textId="77777777" w:rsidR="00B90CF9" w:rsidRPr="00DE141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1746" w:type="dxa"/>
          </w:tcPr>
          <w:p w14:paraId="3BB544C0"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341B5B75"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8906BF3"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78A17F3"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2316" w:type="dxa"/>
          </w:tcPr>
          <w:p w14:paraId="07C5BAD8"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3384" w:type="dxa"/>
          </w:tcPr>
          <w:p w14:paraId="479DA3CB"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66338D14"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21A51C1A" w14:textId="555189AB" w:rsidR="00B90CF9" w:rsidRPr="002A1492" w:rsidRDefault="00E64A6D" w:rsidP="00B90CF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5</w:t>
            </w:r>
          </w:p>
        </w:tc>
        <w:tc>
          <w:tcPr>
            <w:tcW w:w="2147" w:type="dxa"/>
          </w:tcPr>
          <w:p w14:paraId="5633DEEC" w14:textId="77777777" w:rsidR="00B90CF9" w:rsidRPr="00F4216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1746" w:type="dxa"/>
          </w:tcPr>
          <w:p w14:paraId="1EFBD688"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3E61EE3B"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DFD2A92"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0456F46A"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2316" w:type="dxa"/>
          </w:tcPr>
          <w:p w14:paraId="16EB4407"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3384" w:type="dxa"/>
          </w:tcPr>
          <w:p w14:paraId="5A9D78E3"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54A0A32D" w14:textId="77777777" w:rsidTr="005C7A58">
        <w:tc>
          <w:tcPr>
            <w:tcW w:w="638" w:type="dxa"/>
          </w:tcPr>
          <w:p w14:paraId="62B838B1" w14:textId="1778B071" w:rsidR="00B90CF9" w:rsidRPr="002A1492" w:rsidRDefault="00E64A6D" w:rsidP="00B90CF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6</w:t>
            </w:r>
          </w:p>
        </w:tc>
        <w:tc>
          <w:tcPr>
            <w:tcW w:w="2147" w:type="dxa"/>
          </w:tcPr>
          <w:p w14:paraId="5063C4E0" w14:textId="77777777" w:rsidR="00B90CF9" w:rsidRPr="00F4216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1746" w:type="dxa"/>
          </w:tcPr>
          <w:p w14:paraId="1E84B8C4"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64B1068D"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765536C5"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2324D1"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2316" w:type="dxa"/>
          </w:tcPr>
          <w:p w14:paraId="65484C80"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3384" w:type="dxa"/>
          </w:tcPr>
          <w:p w14:paraId="21ABBDE4"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07F81CE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1A0DCE6" w14:textId="36044FCA" w:rsidR="00B90CF9" w:rsidRPr="002A1492" w:rsidRDefault="00E64A6D" w:rsidP="00B90CF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7</w:t>
            </w:r>
          </w:p>
        </w:tc>
        <w:tc>
          <w:tcPr>
            <w:tcW w:w="2147" w:type="dxa"/>
          </w:tcPr>
          <w:p w14:paraId="03473E72" w14:textId="77777777" w:rsidR="00B90CF9" w:rsidRPr="00F4216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1746" w:type="dxa"/>
          </w:tcPr>
          <w:p w14:paraId="5F335B8D"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504C1CA5"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2F3D06B"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E8F509E"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2316" w:type="dxa"/>
          </w:tcPr>
          <w:p w14:paraId="4B149CA2"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3384" w:type="dxa"/>
          </w:tcPr>
          <w:p w14:paraId="70C9C785"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90CF9" w:rsidRPr="00EC4DEB" w14:paraId="44522ACF" w14:textId="77777777" w:rsidTr="005C7A58">
        <w:tc>
          <w:tcPr>
            <w:tcW w:w="638" w:type="dxa"/>
          </w:tcPr>
          <w:p w14:paraId="54796677" w14:textId="0127ADD8" w:rsidR="00B90CF9" w:rsidRPr="002A1492" w:rsidRDefault="007F1C19" w:rsidP="00B90CF9">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8</w:t>
            </w:r>
          </w:p>
        </w:tc>
        <w:tc>
          <w:tcPr>
            <w:tcW w:w="2147" w:type="dxa"/>
          </w:tcPr>
          <w:p w14:paraId="505CC4F0" w14:textId="77777777" w:rsidR="00B90CF9" w:rsidRPr="00F42167"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1746" w:type="dxa"/>
          </w:tcPr>
          <w:p w14:paraId="11FBFFA3" w14:textId="77777777" w:rsidR="00B90CF9" w:rsidRPr="00C22FE0"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52" w:type="dxa"/>
          </w:tcPr>
          <w:p w14:paraId="0B8AB888"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D5E23E" w14:textId="77777777" w:rsidR="00B90CF9" w:rsidRPr="000028A4" w:rsidRDefault="00B90CF9" w:rsidP="00B90CF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1F553E24"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2316" w:type="dxa"/>
          </w:tcPr>
          <w:p w14:paraId="243DA7D9" w14:textId="77777777" w:rsidR="00B90CF9" w:rsidRPr="00176064" w:rsidRDefault="00B90CF9" w:rsidP="00B90CF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3384" w:type="dxa"/>
          </w:tcPr>
          <w:p w14:paraId="6C5CEF38" w14:textId="77777777" w:rsidR="00B90CF9" w:rsidRPr="00357BB2" w:rsidRDefault="00B90CF9" w:rsidP="00B90CF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75075DA2"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37C7BF9" w14:textId="337B32F1"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9</w:t>
            </w:r>
          </w:p>
        </w:tc>
        <w:tc>
          <w:tcPr>
            <w:tcW w:w="2147" w:type="dxa"/>
          </w:tcPr>
          <w:p w14:paraId="49ACC451" w14:textId="2141C975"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746" w:type="dxa"/>
          </w:tcPr>
          <w:p w14:paraId="03F42E7F" w14:textId="73DA51E9"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752" w:type="dxa"/>
          </w:tcPr>
          <w:p w14:paraId="49A87429" w14:textId="198551A1"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5E7D214F" w14:textId="2A995C3D"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0173BA6E" w14:textId="58746654"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2316" w:type="dxa"/>
          </w:tcPr>
          <w:p w14:paraId="4FC3C28F" w14:textId="04867A03"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3384" w:type="dxa"/>
          </w:tcPr>
          <w:p w14:paraId="240BD56C"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658E2C62" w14:textId="77777777" w:rsidTr="005C7A58">
        <w:tc>
          <w:tcPr>
            <w:tcW w:w="638" w:type="dxa"/>
          </w:tcPr>
          <w:p w14:paraId="47D48813" w14:textId="6EA3E5F4"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0</w:t>
            </w:r>
          </w:p>
        </w:tc>
        <w:tc>
          <w:tcPr>
            <w:tcW w:w="2147" w:type="dxa"/>
          </w:tcPr>
          <w:p w14:paraId="3F750BE8" w14:textId="3603823B"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746" w:type="dxa"/>
          </w:tcPr>
          <w:p w14:paraId="0856964E" w14:textId="3FA7F3AA"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752" w:type="dxa"/>
          </w:tcPr>
          <w:p w14:paraId="7CD0EBB3" w14:textId="293B9F9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75EF2929" w14:textId="6F674896"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730B02E7" w14:textId="68589AAD"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316" w:type="dxa"/>
          </w:tcPr>
          <w:p w14:paraId="087B3F3F" w14:textId="2A32C62D"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3384" w:type="dxa"/>
          </w:tcPr>
          <w:p w14:paraId="7B3619F1"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352CD22E"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33B6AED2" w14:textId="10263A77"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1</w:t>
            </w:r>
          </w:p>
        </w:tc>
        <w:tc>
          <w:tcPr>
            <w:tcW w:w="2147" w:type="dxa"/>
          </w:tcPr>
          <w:p w14:paraId="025D6FDB" w14:textId="78E97254"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746" w:type="dxa"/>
          </w:tcPr>
          <w:p w14:paraId="5598D590" w14:textId="2ED3F362"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752" w:type="dxa"/>
          </w:tcPr>
          <w:p w14:paraId="6345C736" w14:textId="142CBB9D"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06F8418E" w14:textId="132634A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7CF79D61" w14:textId="3BBFA4FE"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316" w:type="dxa"/>
          </w:tcPr>
          <w:p w14:paraId="425D864D" w14:textId="42297D70"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3384" w:type="dxa"/>
          </w:tcPr>
          <w:p w14:paraId="18F61FC0"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3951C248" w14:textId="77777777" w:rsidTr="005C7A58">
        <w:tc>
          <w:tcPr>
            <w:tcW w:w="638" w:type="dxa"/>
          </w:tcPr>
          <w:p w14:paraId="51A2A28F" w14:textId="2A927FF0"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2</w:t>
            </w:r>
          </w:p>
        </w:tc>
        <w:tc>
          <w:tcPr>
            <w:tcW w:w="2147" w:type="dxa"/>
          </w:tcPr>
          <w:p w14:paraId="67433A4A" w14:textId="4CBE115F"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746" w:type="dxa"/>
          </w:tcPr>
          <w:p w14:paraId="1920153B" w14:textId="32AD41A1"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752" w:type="dxa"/>
          </w:tcPr>
          <w:p w14:paraId="7EDB44EF" w14:textId="3BBB8858"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3CF0701F" w14:textId="246A5D0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6F0A334B" w14:textId="1F80A7B2"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316" w:type="dxa"/>
          </w:tcPr>
          <w:p w14:paraId="755EC2DF" w14:textId="25AE27B0"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3384" w:type="dxa"/>
          </w:tcPr>
          <w:p w14:paraId="4F66E450"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093B0922"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26BD7B7E" w14:textId="0B5A1E9D"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3</w:t>
            </w:r>
          </w:p>
        </w:tc>
        <w:tc>
          <w:tcPr>
            <w:tcW w:w="2147" w:type="dxa"/>
          </w:tcPr>
          <w:p w14:paraId="4E3764EB" w14:textId="2535647B"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746" w:type="dxa"/>
          </w:tcPr>
          <w:p w14:paraId="3E276489" w14:textId="0C5C787C"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752" w:type="dxa"/>
          </w:tcPr>
          <w:p w14:paraId="0848BB75" w14:textId="5286F08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694C2941" w14:textId="1DC76AA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29D793D5" w14:textId="065448B1"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316" w:type="dxa"/>
          </w:tcPr>
          <w:p w14:paraId="4E4F1776" w14:textId="6A75599B"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3384" w:type="dxa"/>
          </w:tcPr>
          <w:p w14:paraId="4B43F5D7"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1F189697" w14:textId="77777777" w:rsidTr="005C7A58">
        <w:tc>
          <w:tcPr>
            <w:tcW w:w="638" w:type="dxa"/>
          </w:tcPr>
          <w:p w14:paraId="65671955" w14:textId="32334461"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4</w:t>
            </w:r>
          </w:p>
        </w:tc>
        <w:tc>
          <w:tcPr>
            <w:tcW w:w="2147" w:type="dxa"/>
          </w:tcPr>
          <w:p w14:paraId="3F43C9D7" w14:textId="32FB8F10"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1746" w:type="dxa"/>
          </w:tcPr>
          <w:p w14:paraId="26A30F87" w14:textId="77AC2709"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52" w:type="dxa"/>
          </w:tcPr>
          <w:p w14:paraId="58978063" w14:textId="22627663"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472547B5" w14:textId="36648005"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7C3CBA40" w14:textId="4890014E"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316" w:type="dxa"/>
          </w:tcPr>
          <w:p w14:paraId="40C21EBD" w14:textId="578EDDBC"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3384" w:type="dxa"/>
          </w:tcPr>
          <w:p w14:paraId="72220B4E"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6C0EC9F6"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489798F0" w14:textId="655CDF2C"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5</w:t>
            </w:r>
          </w:p>
        </w:tc>
        <w:tc>
          <w:tcPr>
            <w:tcW w:w="2147" w:type="dxa"/>
          </w:tcPr>
          <w:p w14:paraId="7AD30CD8" w14:textId="1EDD4B51"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1746" w:type="dxa"/>
          </w:tcPr>
          <w:p w14:paraId="0DA0BC9F" w14:textId="2A9F29FC"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752" w:type="dxa"/>
          </w:tcPr>
          <w:p w14:paraId="6A70E6DE" w14:textId="371A6DEE"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0855BAF4" w14:textId="0BF824F2"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5BF1D01F" w14:textId="49AE1774"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316" w:type="dxa"/>
          </w:tcPr>
          <w:p w14:paraId="66CA18EA" w14:textId="36C6982E"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3384" w:type="dxa"/>
          </w:tcPr>
          <w:p w14:paraId="722AB92C"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2D39F924" w14:textId="77777777" w:rsidTr="005C7A58">
        <w:tc>
          <w:tcPr>
            <w:tcW w:w="638" w:type="dxa"/>
          </w:tcPr>
          <w:p w14:paraId="0837D84C" w14:textId="61368A46"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6</w:t>
            </w:r>
          </w:p>
        </w:tc>
        <w:tc>
          <w:tcPr>
            <w:tcW w:w="2147" w:type="dxa"/>
          </w:tcPr>
          <w:p w14:paraId="617199E0" w14:textId="7BC8EAC8"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1746" w:type="dxa"/>
          </w:tcPr>
          <w:p w14:paraId="5E28FE0A" w14:textId="65E40532"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752" w:type="dxa"/>
          </w:tcPr>
          <w:p w14:paraId="65A6B367" w14:textId="77A849D2"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473D543A" w14:textId="0E24E465"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16D51ECC" w14:textId="385AA7C5"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316" w:type="dxa"/>
          </w:tcPr>
          <w:p w14:paraId="090B36E7" w14:textId="08E3096F"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3384" w:type="dxa"/>
          </w:tcPr>
          <w:p w14:paraId="0E45F7A4"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2B4147B5" w14:textId="77777777" w:rsidTr="005C7A58">
        <w:trPr>
          <w:cnfStyle w:val="000000100000" w:firstRow="0" w:lastRow="0" w:firstColumn="0" w:lastColumn="0" w:oddVBand="0" w:evenVBand="0" w:oddHBand="1" w:evenHBand="0" w:firstRowFirstColumn="0" w:firstRowLastColumn="0" w:lastRowFirstColumn="0" w:lastRowLastColumn="0"/>
        </w:trPr>
        <w:tc>
          <w:tcPr>
            <w:tcW w:w="638" w:type="dxa"/>
          </w:tcPr>
          <w:p w14:paraId="000C0358" w14:textId="7B51EE25"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7</w:t>
            </w:r>
          </w:p>
        </w:tc>
        <w:tc>
          <w:tcPr>
            <w:tcW w:w="2147" w:type="dxa"/>
          </w:tcPr>
          <w:p w14:paraId="67E8E65D" w14:textId="08EDAB23"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1746" w:type="dxa"/>
          </w:tcPr>
          <w:p w14:paraId="6CDA5BBF" w14:textId="20CB1FF4"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752" w:type="dxa"/>
          </w:tcPr>
          <w:p w14:paraId="0FFE8D53" w14:textId="2B959CFF"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33806206" w14:textId="25B4B5CF"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5F3D54D9" w14:textId="20AF9181"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316" w:type="dxa"/>
          </w:tcPr>
          <w:p w14:paraId="4EECEC69" w14:textId="0A6DCA66"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3384" w:type="dxa"/>
          </w:tcPr>
          <w:p w14:paraId="72366157"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72EFA" w:rsidRPr="00EC4DEB" w14:paraId="498E0EFF" w14:textId="77777777" w:rsidTr="005C7A58">
        <w:tc>
          <w:tcPr>
            <w:tcW w:w="638" w:type="dxa"/>
          </w:tcPr>
          <w:p w14:paraId="27D98036" w14:textId="106ECCA5" w:rsidR="00472EFA" w:rsidRDefault="00472EFA" w:rsidP="00472EF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58</w:t>
            </w:r>
          </w:p>
        </w:tc>
        <w:tc>
          <w:tcPr>
            <w:tcW w:w="2147" w:type="dxa"/>
          </w:tcPr>
          <w:p w14:paraId="5E18591A" w14:textId="30FA57F0"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1746" w:type="dxa"/>
          </w:tcPr>
          <w:p w14:paraId="671F3134" w14:textId="0F0C6476" w:rsidR="00472EFA" w:rsidRPr="00C22FE0"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752" w:type="dxa"/>
          </w:tcPr>
          <w:p w14:paraId="32AF9446" w14:textId="6976C746"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49" w:type="dxa"/>
          </w:tcPr>
          <w:p w14:paraId="14D808FD" w14:textId="0CC7C26B" w:rsidR="00472EFA" w:rsidRPr="000028A4"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316" w:type="dxa"/>
          </w:tcPr>
          <w:p w14:paraId="3EDD974B" w14:textId="667A2B41"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2316" w:type="dxa"/>
          </w:tcPr>
          <w:p w14:paraId="5601F9BA" w14:textId="77DA5924" w:rsidR="00472EFA" w:rsidRPr="00E078F2" w:rsidRDefault="00472EFA" w:rsidP="00472EF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5</w:t>
            </w:r>
          </w:p>
        </w:tc>
        <w:tc>
          <w:tcPr>
            <w:tcW w:w="3384" w:type="dxa"/>
          </w:tcPr>
          <w:p w14:paraId="24D63A7A" w14:textId="77777777" w:rsidR="00472EFA" w:rsidRPr="00357BB2" w:rsidRDefault="00472EFA" w:rsidP="00472EFA">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341006C" w14:textId="77777777" w:rsidR="002C4E27" w:rsidRDefault="002C4E27" w:rsidP="002C4E27">
      <w:pPr>
        <w:pStyle w:val="Bullet"/>
        <w:rPr>
          <w:rFonts w:ascii="Calibri Light" w:hAnsi="Calibri Light" w:cs="Arial"/>
          <w:color w:val="4F4F4F"/>
          <w:sz w:val="22"/>
          <w:szCs w:val="22"/>
          <w:lang w:val="en-GB" w:eastAsia="en-IE"/>
        </w:rPr>
      </w:pPr>
    </w:p>
    <w:p w14:paraId="7C9C42EB" w14:textId="53748EAA" w:rsidR="00D35401" w:rsidRDefault="00D35401" w:rsidP="001F5B53">
      <w:pPr>
        <w:pStyle w:val="Heading3"/>
      </w:pPr>
      <w:bookmarkStart w:id="65" w:name="_Toc143861715"/>
      <w:r>
        <w:lastRenderedPageBreak/>
        <w:t>Mapping</w:t>
      </w:r>
      <w:bookmarkEnd w:id="65"/>
    </w:p>
    <w:p w14:paraId="11C01CBF" w14:textId="69965AEC" w:rsidR="00D35401" w:rsidRDefault="00D35401" w:rsidP="00D35401"/>
    <w:tbl>
      <w:tblPr>
        <w:tblStyle w:val="GridTable4-Accent11"/>
        <w:tblW w:w="0" w:type="auto"/>
        <w:tblLook w:val="04A0" w:firstRow="1" w:lastRow="0" w:firstColumn="1" w:lastColumn="0" w:noHBand="0" w:noVBand="1"/>
      </w:tblPr>
      <w:tblGrid>
        <w:gridCol w:w="2471"/>
        <w:gridCol w:w="3058"/>
      </w:tblGrid>
      <w:tr w:rsidR="00FE5DDA" w:rsidRPr="006A1109" w14:paraId="140A330D"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9115DB" w14:textId="77777777" w:rsidR="00FE5DDA" w:rsidRPr="006A1109" w:rsidRDefault="00FE5DDA"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0003BFD" w14:textId="77777777" w:rsidR="00FE5DDA" w:rsidRPr="006A1109" w:rsidRDefault="00FE5DDA"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E5DDA" w:rsidRPr="006A1109" w14:paraId="13777A2A"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5540E7" w14:textId="77777777" w:rsidR="00FE5DDA" w:rsidRPr="006A1109" w:rsidRDefault="00FE5DD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A7CD2F" w14:textId="77777777" w:rsidR="00FE5DDA" w:rsidRPr="006A1109" w:rsidRDefault="00FE5DDA"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C3F5090" w14:textId="77777777" w:rsidR="00C11AE7" w:rsidRDefault="00C11AE7" w:rsidP="001F5B53">
      <w:pPr>
        <w:pStyle w:val="Bullet"/>
        <w:rPr>
          <w:rFonts w:ascii="Calibri Light" w:hAnsi="Calibri Light" w:cs="Arial"/>
          <w:color w:val="4F4F4F"/>
          <w:sz w:val="22"/>
          <w:szCs w:val="22"/>
          <w:lang w:val="en-GB" w:eastAsia="en-IE"/>
        </w:rPr>
      </w:pPr>
    </w:p>
    <w:p w14:paraId="2BE582E2" w14:textId="77777777" w:rsidR="00502810" w:rsidRDefault="00502810" w:rsidP="001F5B53">
      <w:pPr>
        <w:pStyle w:val="Bullet"/>
        <w:rPr>
          <w:rFonts w:ascii="Calibri Light" w:hAnsi="Calibri Light" w:cs="Arial"/>
          <w:color w:val="4F4F4F"/>
          <w:sz w:val="22"/>
          <w:szCs w:val="22"/>
          <w:lang w:val="en-GB" w:eastAsia="en-IE"/>
        </w:rPr>
      </w:pPr>
    </w:p>
    <w:p w14:paraId="4BAC73D5" w14:textId="77777777" w:rsidR="00502810" w:rsidRDefault="00502810" w:rsidP="001F5B53">
      <w:pPr>
        <w:pStyle w:val="Bullet"/>
        <w:rPr>
          <w:rFonts w:ascii="Calibri Light" w:hAnsi="Calibri Light" w:cs="Arial"/>
          <w:color w:val="4F4F4F"/>
          <w:sz w:val="22"/>
          <w:szCs w:val="22"/>
          <w:lang w:val="en-GB" w:eastAsia="en-IE"/>
        </w:rPr>
      </w:pPr>
    </w:p>
    <w:p w14:paraId="2CCF6EAB" w14:textId="62E4C659" w:rsidR="00B12D3B" w:rsidRPr="00AB3970" w:rsidRDefault="0082136D" w:rsidP="00522F47">
      <w:pPr>
        <w:pStyle w:val="Heading2"/>
      </w:pPr>
      <w:bookmarkStart w:id="66" w:name="_Toc143861716"/>
      <w:r w:rsidRPr="00AB3970">
        <w:t>Goal Target Outcome</w:t>
      </w:r>
      <w:bookmarkEnd w:id="66"/>
    </w:p>
    <w:p w14:paraId="6E22696C" w14:textId="198C5079" w:rsidR="00C90D78" w:rsidRPr="00C90D78" w:rsidRDefault="00C90D78" w:rsidP="00400887">
      <w:pPr>
        <w:keepLines/>
        <w:spacing w:after="0" w:line="240" w:lineRule="auto"/>
        <w:rPr>
          <w:rFonts w:ascii="Calibri Light" w:hAnsi="Calibri Light" w:cs="Arial"/>
          <w:color w:val="4F4F4F"/>
        </w:rPr>
      </w:pPr>
      <w:r w:rsidRPr="00C90D78">
        <w:rPr>
          <w:rFonts w:ascii="Calibri Light" w:hAnsi="Calibri Light" w:cs="Arial"/>
          <w:color w:val="4F4F4F"/>
        </w:rPr>
        <w:t xml:space="preserve">Data File Name: </w:t>
      </w:r>
      <w:r w:rsidR="00400887" w:rsidRPr="00400887">
        <w:rPr>
          <w:rFonts w:ascii="Calibri Light" w:hAnsi="Calibri Light" w:cs="Arial"/>
          <w:color w:val="4F4F4F"/>
        </w:rPr>
        <w:t>XXMX_</w:t>
      </w:r>
      <w:r w:rsidR="001D67CA">
        <w:rPr>
          <w:rFonts w:ascii="Calibri Light" w:hAnsi="Calibri Light" w:cs="Arial"/>
          <w:color w:val="4F4F4F"/>
        </w:rPr>
        <w:t>HCM_</w:t>
      </w:r>
      <w:r w:rsidR="005836F8">
        <w:rPr>
          <w:rFonts w:ascii="Calibri Light" w:hAnsi="Calibri Light" w:cs="Arial"/>
          <w:color w:val="4F4F4F"/>
        </w:rPr>
        <w:t>GTARGET</w:t>
      </w:r>
      <w:r w:rsidR="00400887" w:rsidRPr="00400887">
        <w:rPr>
          <w:rFonts w:ascii="Calibri Light" w:hAnsi="Calibri Light" w:cs="Arial"/>
          <w:color w:val="4F4F4F"/>
        </w:rPr>
        <w:t>_</w:t>
      </w:r>
      <w:r w:rsidR="005836F8">
        <w:rPr>
          <w:rFonts w:ascii="Calibri Light" w:hAnsi="Calibri Light" w:cs="Arial"/>
          <w:color w:val="4F4F4F"/>
        </w:rPr>
        <w:t>OUTCOME</w:t>
      </w:r>
      <w:r w:rsidR="00400887" w:rsidRPr="00400887">
        <w:rPr>
          <w:rFonts w:ascii="Calibri Light" w:hAnsi="Calibri Light" w:cs="Arial"/>
          <w:color w:val="4F4F4F"/>
        </w:rPr>
        <w:t>_STG.dat</w:t>
      </w:r>
    </w:p>
    <w:p w14:paraId="39335928" w14:textId="6BD9EECE" w:rsidR="00C90D78" w:rsidRPr="005836F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Staging table:  </w:t>
      </w:r>
      <w:r w:rsidR="005836F8" w:rsidRPr="005836F8">
        <w:rPr>
          <w:rFonts w:ascii="Calibri Light" w:hAnsi="Calibri Light" w:cs="Arial"/>
          <w:color w:val="4F4F4F"/>
          <w:sz w:val="22"/>
          <w:szCs w:val="22"/>
        </w:rPr>
        <w:t>XXMX_</w:t>
      </w:r>
      <w:r w:rsidR="001D67CA">
        <w:rPr>
          <w:rFonts w:ascii="Calibri Light" w:hAnsi="Calibri Light" w:cs="Arial"/>
          <w:color w:val="4F4F4F"/>
          <w:sz w:val="22"/>
          <w:szCs w:val="22"/>
        </w:rPr>
        <w:t>HCM_</w:t>
      </w:r>
      <w:r w:rsidR="005836F8" w:rsidRPr="005836F8">
        <w:rPr>
          <w:rFonts w:ascii="Calibri Light" w:hAnsi="Calibri Light" w:cs="Arial"/>
          <w:color w:val="4F4F4F"/>
          <w:sz w:val="22"/>
          <w:szCs w:val="22"/>
        </w:rPr>
        <w:t>GTARGET_OUTCOME_STG</w:t>
      </w:r>
    </w:p>
    <w:p w14:paraId="6207E7D6" w14:textId="231F04A9" w:rsidR="00400887"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w:t>
      </w:r>
      <w:r w:rsidR="005836F8" w:rsidRPr="005836F8">
        <w:rPr>
          <w:rFonts w:ascii="Calibri Light" w:hAnsi="Calibri Light" w:cs="Arial"/>
          <w:color w:val="4F4F4F"/>
          <w:sz w:val="22"/>
          <w:szCs w:val="22"/>
        </w:rPr>
        <w:t>XXMX_</w:t>
      </w:r>
      <w:r w:rsidR="001D67CA">
        <w:rPr>
          <w:rFonts w:ascii="Calibri Light" w:hAnsi="Calibri Light" w:cs="Arial"/>
          <w:color w:val="4F4F4F"/>
          <w:sz w:val="22"/>
          <w:szCs w:val="22"/>
        </w:rPr>
        <w:t>HCM_</w:t>
      </w:r>
      <w:r w:rsidR="005836F8" w:rsidRPr="005836F8">
        <w:rPr>
          <w:rFonts w:ascii="Calibri Light" w:hAnsi="Calibri Light" w:cs="Arial"/>
          <w:color w:val="4F4F4F"/>
          <w:sz w:val="22"/>
          <w:szCs w:val="22"/>
        </w:rPr>
        <w:t>GTARGET_OUTCOME_XFM</w:t>
      </w:r>
    </w:p>
    <w:p w14:paraId="776257A9" w14:textId="44EA0D2A"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490D7E9" w14:textId="456B3B4F" w:rsid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Fusion Business Object: </w:t>
      </w:r>
      <w:r w:rsidR="00851066" w:rsidRPr="00851066">
        <w:rPr>
          <w:rFonts w:ascii="Calibri Light" w:hAnsi="Calibri Light" w:cs="Arial"/>
          <w:color w:val="4F4F4F"/>
          <w:sz w:val="22"/>
          <w:szCs w:val="22"/>
          <w:lang w:val="en-GB" w:eastAsia="en-IE"/>
        </w:rPr>
        <w:t>Goal Target Outcome</w:t>
      </w:r>
    </w:p>
    <w:tbl>
      <w:tblPr>
        <w:tblStyle w:val="GridTable4-Accent11"/>
        <w:tblW w:w="0" w:type="auto"/>
        <w:tblLayout w:type="fixed"/>
        <w:tblLook w:val="0420" w:firstRow="1" w:lastRow="0" w:firstColumn="0" w:lastColumn="0" w:noHBand="0" w:noVBand="1"/>
      </w:tblPr>
      <w:tblGrid>
        <w:gridCol w:w="704"/>
        <w:gridCol w:w="2693"/>
        <w:gridCol w:w="1560"/>
        <w:gridCol w:w="1134"/>
        <w:gridCol w:w="708"/>
        <w:gridCol w:w="2127"/>
        <w:gridCol w:w="2268"/>
        <w:gridCol w:w="2754"/>
      </w:tblGrid>
      <w:tr w:rsidR="00843E41" w:rsidRPr="00EC4DEB" w14:paraId="73B1FA81" w14:textId="77777777" w:rsidTr="00554CB9">
        <w:trPr>
          <w:cnfStyle w:val="100000000000" w:firstRow="1" w:lastRow="0" w:firstColumn="0" w:lastColumn="0" w:oddVBand="0" w:evenVBand="0" w:oddHBand="0" w:evenHBand="0" w:firstRowFirstColumn="0" w:firstRowLastColumn="0" w:lastRowFirstColumn="0" w:lastRowLastColumn="0"/>
          <w:tblHeader/>
        </w:trPr>
        <w:tc>
          <w:tcPr>
            <w:tcW w:w="704" w:type="dxa"/>
          </w:tcPr>
          <w:p w14:paraId="2350FAE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2693" w:type="dxa"/>
          </w:tcPr>
          <w:p w14:paraId="74B5515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60" w:type="dxa"/>
          </w:tcPr>
          <w:p w14:paraId="6AFF75D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1134" w:type="dxa"/>
          </w:tcPr>
          <w:p w14:paraId="65597CB8" w14:textId="5B0D33BB" w:rsidR="002C4E27" w:rsidRPr="00EC4DEB" w:rsidRDefault="00971479" w:rsidP="000513BC">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708" w:type="dxa"/>
          </w:tcPr>
          <w:p w14:paraId="35128C2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127" w:type="dxa"/>
          </w:tcPr>
          <w:p w14:paraId="239801A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68" w:type="dxa"/>
          </w:tcPr>
          <w:p w14:paraId="19830CD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54" w:type="dxa"/>
          </w:tcPr>
          <w:p w14:paraId="5390C3B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6039B938"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0DE426B2" w14:textId="5427A1B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693" w:type="dxa"/>
          </w:tcPr>
          <w:p w14:paraId="04AD29A6" w14:textId="77F15453"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60" w:type="dxa"/>
          </w:tcPr>
          <w:p w14:paraId="02237483" w14:textId="003CDA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1134" w:type="dxa"/>
          </w:tcPr>
          <w:p w14:paraId="253989B4" w14:textId="399765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B647624" w14:textId="001DA2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81512F4" w14:textId="0BFAE59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68" w:type="dxa"/>
          </w:tcPr>
          <w:p w14:paraId="6B84E63E" w14:textId="3346B3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54" w:type="dxa"/>
          </w:tcPr>
          <w:p w14:paraId="6481BCED" w14:textId="3A57FEA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9EA29BE" w14:textId="77777777" w:rsidTr="00554CB9">
        <w:tc>
          <w:tcPr>
            <w:tcW w:w="704" w:type="dxa"/>
          </w:tcPr>
          <w:p w14:paraId="2183937B" w14:textId="48D34F2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693" w:type="dxa"/>
          </w:tcPr>
          <w:p w14:paraId="4FBD8C02" w14:textId="5CD117C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60" w:type="dxa"/>
          </w:tcPr>
          <w:p w14:paraId="35B0F6A7" w14:textId="5C8A44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1134" w:type="dxa"/>
          </w:tcPr>
          <w:p w14:paraId="60F33AE9" w14:textId="3F6CE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27D91B" w14:textId="508E313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9C0C032" w14:textId="7A03E4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68" w:type="dxa"/>
          </w:tcPr>
          <w:p w14:paraId="4299FA7B" w14:textId="027223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54" w:type="dxa"/>
          </w:tcPr>
          <w:p w14:paraId="282B22FE" w14:textId="6FD90E0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97073B5"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47500BBB" w14:textId="2CF1798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693" w:type="dxa"/>
          </w:tcPr>
          <w:p w14:paraId="64DED721" w14:textId="74FC98C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60" w:type="dxa"/>
          </w:tcPr>
          <w:p w14:paraId="53EFF0CB" w14:textId="197D367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36F5737D" w14:textId="739EA9D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15C50CA" w14:textId="28E7D6E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D9408B5" w14:textId="612B742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68" w:type="dxa"/>
          </w:tcPr>
          <w:p w14:paraId="431EF1DB" w14:textId="5B1373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54" w:type="dxa"/>
          </w:tcPr>
          <w:p w14:paraId="1531254B" w14:textId="143C26B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7676D7A" w14:textId="77777777" w:rsidTr="00554CB9">
        <w:tc>
          <w:tcPr>
            <w:tcW w:w="704" w:type="dxa"/>
          </w:tcPr>
          <w:p w14:paraId="0A13A8D8" w14:textId="4DC3642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693" w:type="dxa"/>
          </w:tcPr>
          <w:p w14:paraId="2F4121E3" w14:textId="62A64C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60" w:type="dxa"/>
          </w:tcPr>
          <w:p w14:paraId="70BDDCE0" w14:textId="20CF5E9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1134" w:type="dxa"/>
          </w:tcPr>
          <w:p w14:paraId="3ECF6E4B" w14:textId="4E6CD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6C702E5" w14:textId="4128591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BC6E841" w14:textId="43EE03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68" w:type="dxa"/>
          </w:tcPr>
          <w:p w14:paraId="68C8D004" w14:textId="1CF6BDD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54" w:type="dxa"/>
          </w:tcPr>
          <w:p w14:paraId="7AE11173" w14:textId="40DDD7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73DB718E"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45DFAF2C" w14:textId="25A068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693" w:type="dxa"/>
          </w:tcPr>
          <w:p w14:paraId="314FFA42" w14:textId="19B2158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60" w:type="dxa"/>
          </w:tcPr>
          <w:p w14:paraId="6440968F" w14:textId="5FF1129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1134" w:type="dxa"/>
          </w:tcPr>
          <w:p w14:paraId="1CDCCAF6" w14:textId="3E6230C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D62FF21" w14:textId="57F6E0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E284EF" w14:textId="34FEE3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68" w:type="dxa"/>
          </w:tcPr>
          <w:p w14:paraId="42128689" w14:textId="317765A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54" w:type="dxa"/>
          </w:tcPr>
          <w:p w14:paraId="5BC01B12" w14:textId="4C839A7F"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19AA519C" w14:textId="77777777" w:rsidTr="00554CB9">
        <w:tc>
          <w:tcPr>
            <w:tcW w:w="704" w:type="dxa"/>
          </w:tcPr>
          <w:p w14:paraId="44A043A1" w14:textId="76E202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693" w:type="dxa"/>
          </w:tcPr>
          <w:p w14:paraId="534F58D2" w14:textId="6FCAEA6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60" w:type="dxa"/>
          </w:tcPr>
          <w:p w14:paraId="260F4842" w14:textId="568E68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1134" w:type="dxa"/>
          </w:tcPr>
          <w:p w14:paraId="3353C8E5" w14:textId="30583B8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04EC685" w14:textId="43F13BF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922A12D" w14:textId="1896E9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68" w:type="dxa"/>
          </w:tcPr>
          <w:p w14:paraId="208E126B" w14:textId="707640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54" w:type="dxa"/>
          </w:tcPr>
          <w:p w14:paraId="056548E6" w14:textId="695F1745"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DA0526B"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36098E09" w14:textId="1421A4E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693" w:type="dxa"/>
          </w:tcPr>
          <w:p w14:paraId="279ACA3C" w14:textId="039C213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60" w:type="dxa"/>
          </w:tcPr>
          <w:p w14:paraId="784D26E7" w14:textId="17B2F1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2DA5438" w14:textId="40E6C98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CDDBC30" w14:textId="501159A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1896117" w14:textId="351CB5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68" w:type="dxa"/>
          </w:tcPr>
          <w:p w14:paraId="3E5E9F86" w14:textId="2960C23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754" w:type="dxa"/>
          </w:tcPr>
          <w:p w14:paraId="4F1AAE5F" w14:textId="0006A906"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A1492" w:rsidRPr="00EC4DEB" w14:paraId="30A2BF21" w14:textId="77777777" w:rsidTr="00554CB9">
        <w:tc>
          <w:tcPr>
            <w:tcW w:w="704" w:type="dxa"/>
          </w:tcPr>
          <w:p w14:paraId="1A86BFE5" w14:textId="23F57C1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693" w:type="dxa"/>
          </w:tcPr>
          <w:p w14:paraId="3E7C72AF" w14:textId="39B48B91" w:rsidR="002A1492" w:rsidRPr="00652EF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1560" w:type="dxa"/>
          </w:tcPr>
          <w:p w14:paraId="474869C8" w14:textId="7784EA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00EFF10" w14:textId="5766485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A5BE7C0" w14:textId="206CA29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2D6698B" w14:textId="19EC78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268" w:type="dxa"/>
          </w:tcPr>
          <w:p w14:paraId="069BED90" w14:textId="0511192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754" w:type="dxa"/>
          </w:tcPr>
          <w:p w14:paraId="26F56EA7" w14:textId="73679503" w:rsidR="002A1492" w:rsidRPr="0058032D" w:rsidRDefault="00DF6DF8"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w:t>
            </w:r>
            <w:r w:rsidRPr="00DF6DF8">
              <w:rPr>
                <w:rFonts w:ascii="Calibri Light" w:hAnsi="Calibri Light" w:cs="Calibri Light"/>
                <w:color w:val="000000"/>
                <w:sz w:val="16"/>
                <w:szCs w:val="16"/>
              </w:rPr>
              <w:t>GoalTargetOutcome</w:t>
            </w:r>
          </w:p>
        </w:tc>
      </w:tr>
      <w:tr w:rsidR="00514C44" w:rsidRPr="00EC4DEB" w14:paraId="0BE8170A"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2CED2496" w14:textId="4DE7572F"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9</w:t>
            </w:r>
          </w:p>
        </w:tc>
        <w:tc>
          <w:tcPr>
            <w:tcW w:w="2693" w:type="dxa"/>
          </w:tcPr>
          <w:p w14:paraId="20A15E38" w14:textId="26092D26"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TARGETOUTCOMEID</w:t>
            </w:r>
          </w:p>
        </w:tc>
        <w:tc>
          <w:tcPr>
            <w:tcW w:w="1560" w:type="dxa"/>
          </w:tcPr>
          <w:p w14:paraId="69A84802" w14:textId="437DB594"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77DF615F" w14:textId="604BE5EE"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FA761E3" w14:textId="31620C55"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3631C5A" w14:textId="6B6DE1F7"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ARGETOUTCOMEID</w:t>
            </w:r>
          </w:p>
        </w:tc>
        <w:tc>
          <w:tcPr>
            <w:tcW w:w="2268" w:type="dxa"/>
          </w:tcPr>
          <w:p w14:paraId="6C438F32" w14:textId="1CF50845"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ARGETOUTCOMEID</w:t>
            </w:r>
          </w:p>
        </w:tc>
        <w:tc>
          <w:tcPr>
            <w:tcW w:w="2754" w:type="dxa"/>
          </w:tcPr>
          <w:p w14:paraId="76D95D95" w14:textId="004B97BE"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surrogate ID for the target outcome. Only available when updating existing records.</w:t>
            </w:r>
          </w:p>
        </w:tc>
      </w:tr>
      <w:tr w:rsidR="00514C44" w:rsidRPr="00EC4DEB" w14:paraId="5383ED0B" w14:textId="77777777" w:rsidTr="00554CB9">
        <w:tc>
          <w:tcPr>
            <w:tcW w:w="704" w:type="dxa"/>
          </w:tcPr>
          <w:p w14:paraId="61C8A27D" w14:textId="46E045FF"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0</w:t>
            </w:r>
          </w:p>
        </w:tc>
        <w:tc>
          <w:tcPr>
            <w:tcW w:w="2693" w:type="dxa"/>
          </w:tcPr>
          <w:p w14:paraId="690E76AA" w14:textId="64090C9E"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NTENTITEMNAME</w:t>
            </w:r>
          </w:p>
        </w:tc>
        <w:tc>
          <w:tcPr>
            <w:tcW w:w="1560" w:type="dxa"/>
          </w:tcPr>
          <w:p w14:paraId="6AEB4F1E" w14:textId="77C2BBF0"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70</w:t>
            </w:r>
            <w:r w:rsidRPr="00C22FE0">
              <w:rPr>
                <w:rFonts w:ascii="Calibri Light" w:hAnsi="Calibri Light" w:cs="Calibri Light"/>
                <w:color w:val="000000"/>
                <w:sz w:val="16"/>
                <w:szCs w:val="16"/>
              </w:rPr>
              <w:t>0)</w:t>
            </w:r>
          </w:p>
        </w:tc>
        <w:tc>
          <w:tcPr>
            <w:tcW w:w="1134" w:type="dxa"/>
          </w:tcPr>
          <w:p w14:paraId="6047194C" w14:textId="5D1C282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2A26BED" w14:textId="615A5DB9"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4C132B7A" w14:textId="71829E3D"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NAME</w:t>
            </w:r>
          </w:p>
        </w:tc>
        <w:tc>
          <w:tcPr>
            <w:tcW w:w="2268" w:type="dxa"/>
          </w:tcPr>
          <w:p w14:paraId="1677D2FF" w14:textId="7F4B0FE9"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NAME</w:t>
            </w:r>
          </w:p>
        </w:tc>
        <w:tc>
          <w:tcPr>
            <w:tcW w:w="2754" w:type="dxa"/>
          </w:tcPr>
          <w:p w14:paraId="0DE634CA" w14:textId="6F090ADE"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ame of the content item for this target outcome.</w:t>
            </w:r>
          </w:p>
        </w:tc>
      </w:tr>
      <w:tr w:rsidR="00514C44" w:rsidRPr="00EC4DEB" w14:paraId="208C52CA"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072999AA" w14:textId="432D4CD9"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1</w:t>
            </w:r>
          </w:p>
        </w:tc>
        <w:tc>
          <w:tcPr>
            <w:tcW w:w="2693" w:type="dxa"/>
          </w:tcPr>
          <w:p w14:paraId="61F8B9FD" w14:textId="127D9443"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NTENTTYPECONTEXTNAME</w:t>
            </w:r>
          </w:p>
        </w:tc>
        <w:tc>
          <w:tcPr>
            <w:tcW w:w="1560" w:type="dxa"/>
          </w:tcPr>
          <w:p w14:paraId="1E0417B2" w14:textId="0723BA34"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1134" w:type="dxa"/>
          </w:tcPr>
          <w:p w14:paraId="1E0DDA03" w14:textId="7BB197C3"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4717078" w14:textId="0BBDC18E"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5EF47B17" w14:textId="3AFD7E60"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TYPECONTEXTNAME</w:t>
            </w:r>
          </w:p>
        </w:tc>
        <w:tc>
          <w:tcPr>
            <w:tcW w:w="2268" w:type="dxa"/>
          </w:tcPr>
          <w:p w14:paraId="642316D7" w14:textId="7DAE5D78"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TYPECONTEXTNAME</w:t>
            </w:r>
          </w:p>
        </w:tc>
        <w:tc>
          <w:tcPr>
            <w:tcW w:w="2754" w:type="dxa"/>
          </w:tcPr>
          <w:p w14:paraId="31302F1E" w14:textId="48F2E55A"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ame of the content type context name for this target outcome.</w:t>
            </w:r>
          </w:p>
        </w:tc>
      </w:tr>
      <w:tr w:rsidR="00514C44" w:rsidRPr="00EC4DEB" w14:paraId="51A00D85" w14:textId="77777777" w:rsidTr="00554CB9">
        <w:tc>
          <w:tcPr>
            <w:tcW w:w="704" w:type="dxa"/>
          </w:tcPr>
          <w:p w14:paraId="4250CE66" w14:textId="1B1440B8"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2</w:t>
            </w:r>
          </w:p>
        </w:tc>
        <w:tc>
          <w:tcPr>
            <w:tcW w:w="2693" w:type="dxa"/>
          </w:tcPr>
          <w:p w14:paraId="310AEFAE" w14:textId="7CACDA50"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WORKERASSIGNMENTNUMBER</w:t>
            </w:r>
          </w:p>
        </w:tc>
        <w:tc>
          <w:tcPr>
            <w:tcW w:w="1560" w:type="dxa"/>
          </w:tcPr>
          <w:p w14:paraId="0B99AAC6" w14:textId="0C1AD856"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50)</w:t>
            </w:r>
          </w:p>
        </w:tc>
        <w:tc>
          <w:tcPr>
            <w:tcW w:w="1134" w:type="dxa"/>
          </w:tcPr>
          <w:p w14:paraId="21392920" w14:textId="1480C489"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8EB7722" w14:textId="523C774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6C462A44" w14:textId="29E5F83A"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WORKERASSIGNMENTNUMBER</w:t>
            </w:r>
          </w:p>
        </w:tc>
        <w:tc>
          <w:tcPr>
            <w:tcW w:w="2268" w:type="dxa"/>
          </w:tcPr>
          <w:p w14:paraId="5AD06784" w14:textId="2544C04D"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WORKERASSIGNMENTNUMBER</w:t>
            </w:r>
          </w:p>
        </w:tc>
        <w:tc>
          <w:tcPr>
            <w:tcW w:w="2754" w:type="dxa"/>
          </w:tcPr>
          <w:p w14:paraId="082013B0" w14:textId="29559BEB"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umber of the worker assignment associated with the goal this target outcome is for.</w:t>
            </w:r>
          </w:p>
        </w:tc>
      </w:tr>
      <w:tr w:rsidR="00514C44" w:rsidRPr="00EC4DEB" w14:paraId="69E937A9"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04338535" w14:textId="6A1C5FC2"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3</w:t>
            </w:r>
          </w:p>
        </w:tc>
        <w:tc>
          <w:tcPr>
            <w:tcW w:w="2693" w:type="dxa"/>
          </w:tcPr>
          <w:p w14:paraId="4789E638" w14:textId="50818884"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NAME</w:t>
            </w:r>
          </w:p>
        </w:tc>
        <w:tc>
          <w:tcPr>
            <w:tcW w:w="1560" w:type="dxa"/>
          </w:tcPr>
          <w:p w14:paraId="1051D361" w14:textId="739F2560"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1134" w:type="dxa"/>
          </w:tcPr>
          <w:p w14:paraId="2E26EC55" w14:textId="57D101A9"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6454648" w14:textId="0F7BC9D5"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4AA603FC" w14:textId="76708A41"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NAME</w:t>
            </w:r>
          </w:p>
        </w:tc>
        <w:tc>
          <w:tcPr>
            <w:tcW w:w="2268" w:type="dxa"/>
          </w:tcPr>
          <w:p w14:paraId="5DF3AD7E" w14:textId="59921F9D"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NAME</w:t>
            </w:r>
          </w:p>
        </w:tc>
        <w:tc>
          <w:tcPr>
            <w:tcW w:w="2754" w:type="dxa"/>
          </w:tcPr>
          <w:p w14:paraId="68539788" w14:textId="544B4144"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ame of the goal this target outcome is for.</w:t>
            </w:r>
          </w:p>
        </w:tc>
      </w:tr>
      <w:tr w:rsidR="00514C44" w:rsidRPr="00EC4DEB" w14:paraId="6E06D58B" w14:textId="77777777" w:rsidTr="00554CB9">
        <w:tc>
          <w:tcPr>
            <w:tcW w:w="704" w:type="dxa"/>
          </w:tcPr>
          <w:p w14:paraId="330946E1" w14:textId="5B234A47"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lastRenderedPageBreak/>
              <w:t>14</w:t>
            </w:r>
          </w:p>
        </w:tc>
        <w:tc>
          <w:tcPr>
            <w:tcW w:w="2693" w:type="dxa"/>
          </w:tcPr>
          <w:p w14:paraId="05F10294" w14:textId="6448A0F8"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ORGANIZATIONNAME</w:t>
            </w:r>
          </w:p>
        </w:tc>
        <w:tc>
          <w:tcPr>
            <w:tcW w:w="1560" w:type="dxa"/>
          </w:tcPr>
          <w:p w14:paraId="09FC9D45" w14:textId="6ED9A6E9"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1134" w:type="dxa"/>
          </w:tcPr>
          <w:p w14:paraId="3B2A07B4" w14:textId="5ED4A116"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676619A" w14:textId="1F1EBB32"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168B294A" w14:textId="5674E0DD"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ORGANIZATIONNAME</w:t>
            </w:r>
          </w:p>
        </w:tc>
        <w:tc>
          <w:tcPr>
            <w:tcW w:w="2268" w:type="dxa"/>
          </w:tcPr>
          <w:p w14:paraId="73BBB546" w14:textId="55D3BB7A"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ORGANIZATIONNAME</w:t>
            </w:r>
          </w:p>
        </w:tc>
        <w:tc>
          <w:tcPr>
            <w:tcW w:w="2754" w:type="dxa"/>
          </w:tcPr>
          <w:p w14:paraId="032643E2" w14:textId="66139EB3"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ame of the organization for the goal this target outcome is for.</w:t>
            </w:r>
          </w:p>
        </w:tc>
      </w:tr>
      <w:tr w:rsidR="00514C44" w:rsidRPr="00EC4DEB" w14:paraId="1DB8F081"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173B284B" w14:textId="4541711B"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5</w:t>
            </w:r>
          </w:p>
        </w:tc>
        <w:tc>
          <w:tcPr>
            <w:tcW w:w="2693" w:type="dxa"/>
          </w:tcPr>
          <w:p w14:paraId="538573ED" w14:textId="26FE5673"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WORKERPERSONNUMBER</w:t>
            </w:r>
          </w:p>
        </w:tc>
        <w:tc>
          <w:tcPr>
            <w:tcW w:w="1560" w:type="dxa"/>
          </w:tcPr>
          <w:p w14:paraId="41BD2B28" w14:textId="2CB60112"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112D7221" w14:textId="6E06DC52"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780123D" w14:textId="1621B78B"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2748751E" w14:textId="5CE364DC"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WORKERPERSONNUMBER</w:t>
            </w:r>
          </w:p>
        </w:tc>
        <w:tc>
          <w:tcPr>
            <w:tcW w:w="2268" w:type="dxa"/>
          </w:tcPr>
          <w:p w14:paraId="21C1DA44" w14:textId="36CC114F"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WORKERPERSONNUMBER</w:t>
            </w:r>
          </w:p>
        </w:tc>
        <w:tc>
          <w:tcPr>
            <w:tcW w:w="2754" w:type="dxa"/>
          </w:tcPr>
          <w:p w14:paraId="24DF186E" w14:textId="19BC206E"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number of the person associated with the goal.</w:t>
            </w:r>
          </w:p>
        </w:tc>
      </w:tr>
      <w:tr w:rsidR="00514C44" w:rsidRPr="00EC4DEB" w14:paraId="63885BD5" w14:textId="77777777" w:rsidTr="00554CB9">
        <w:tc>
          <w:tcPr>
            <w:tcW w:w="704" w:type="dxa"/>
          </w:tcPr>
          <w:p w14:paraId="5AEF55B6" w14:textId="70B12C03"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6</w:t>
            </w:r>
          </w:p>
        </w:tc>
        <w:tc>
          <w:tcPr>
            <w:tcW w:w="2693" w:type="dxa"/>
          </w:tcPr>
          <w:p w14:paraId="2AB80095" w14:textId="78AA8E37"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STARTDATE</w:t>
            </w:r>
          </w:p>
        </w:tc>
        <w:tc>
          <w:tcPr>
            <w:tcW w:w="1560" w:type="dxa"/>
          </w:tcPr>
          <w:p w14:paraId="6FFB2952" w14:textId="0C7A0B2A"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134" w:type="dxa"/>
          </w:tcPr>
          <w:p w14:paraId="116D1CC9" w14:textId="74997AE5"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1F61760" w14:textId="4173344C"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78EB74DF" w14:textId="1AA13F50"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STARTDATE</w:t>
            </w:r>
          </w:p>
        </w:tc>
        <w:tc>
          <w:tcPr>
            <w:tcW w:w="2268" w:type="dxa"/>
          </w:tcPr>
          <w:p w14:paraId="7BEF7549" w14:textId="4DC0E34F"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STARTDATE</w:t>
            </w:r>
          </w:p>
        </w:tc>
        <w:tc>
          <w:tcPr>
            <w:tcW w:w="2754" w:type="dxa"/>
          </w:tcPr>
          <w:p w14:paraId="2C736F7A" w14:textId="6134E8E9"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start date of the goal this target outcome is for.</w:t>
            </w:r>
          </w:p>
        </w:tc>
      </w:tr>
      <w:tr w:rsidR="00514C44" w:rsidRPr="00EC4DEB" w14:paraId="42BCE5B1"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0137E348" w14:textId="06B08F85"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7</w:t>
            </w:r>
          </w:p>
        </w:tc>
        <w:tc>
          <w:tcPr>
            <w:tcW w:w="2693" w:type="dxa"/>
          </w:tcPr>
          <w:p w14:paraId="58170005" w14:textId="32579110"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TARGETCOMPLETIONDATE</w:t>
            </w:r>
          </w:p>
        </w:tc>
        <w:tc>
          <w:tcPr>
            <w:tcW w:w="1560" w:type="dxa"/>
          </w:tcPr>
          <w:p w14:paraId="0568A8DF" w14:textId="4B26D2B4"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134" w:type="dxa"/>
          </w:tcPr>
          <w:p w14:paraId="1B2324EB" w14:textId="5C9EA4C6"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E4BFDCD" w14:textId="484250EA"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34545E51" w14:textId="3706AF6A"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ARGETCOMPLETIONDATE</w:t>
            </w:r>
          </w:p>
        </w:tc>
        <w:tc>
          <w:tcPr>
            <w:tcW w:w="2268" w:type="dxa"/>
          </w:tcPr>
          <w:p w14:paraId="23B30FC9" w14:textId="7BDD1ED8"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ARGETCOMPLETIONDATE</w:t>
            </w:r>
          </w:p>
        </w:tc>
        <w:tc>
          <w:tcPr>
            <w:tcW w:w="2754" w:type="dxa"/>
          </w:tcPr>
          <w:p w14:paraId="27715B00" w14:textId="45D82163"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completion date of the goal this target outcome is for.</w:t>
            </w:r>
          </w:p>
        </w:tc>
      </w:tr>
      <w:tr w:rsidR="00514C44" w:rsidRPr="00EC4DEB" w14:paraId="0E0921B1" w14:textId="77777777" w:rsidTr="00554CB9">
        <w:tc>
          <w:tcPr>
            <w:tcW w:w="704" w:type="dxa"/>
          </w:tcPr>
          <w:p w14:paraId="63C49735" w14:textId="19052296"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8</w:t>
            </w:r>
          </w:p>
        </w:tc>
        <w:tc>
          <w:tcPr>
            <w:tcW w:w="2693" w:type="dxa"/>
          </w:tcPr>
          <w:p w14:paraId="07E9B947" w14:textId="0D92C2F5"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TYPECODE</w:t>
            </w:r>
          </w:p>
        </w:tc>
        <w:tc>
          <w:tcPr>
            <w:tcW w:w="1560" w:type="dxa"/>
          </w:tcPr>
          <w:p w14:paraId="2C759749" w14:textId="27687323"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363991BA" w14:textId="1A41BCD2"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9986DFA" w14:textId="7B8310B4"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47BFEEC1" w14:textId="168436B3"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YPECODE</w:t>
            </w:r>
          </w:p>
        </w:tc>
        <w:tc>
          <w:tcPr>
            <w:tcW w:w="2268" w:type="dxa"/>
          </w:tcPr>
          <w:p w14:paraId="29374146" w14:textId="6CF539CE"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TYPECODE</w:t>
            </w:r>
          </w:p>
        </w:tc>
        <w:tc>
          <w:tcPr>
            <w:tcW w:w="2754" w:type="dxa"/>
          </w:tcPr>
          <w:p w14:paraId="47CFE821" w14:textId="0F85BEA4"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type of goal this target outcome is for.</w:t>
            </w:r>
          </w:p>
        </w:tc>
      </w:tr>
      <w:tr w:rsidR="00514C44" w:rsidRPr="00EC4DEB" w14:paraId="4345A724"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0F5E45C4" w14:textId="7C86E9BD"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9</w:t>
            </w:r>
          </w:p>
        </w:tc>
        <w:tc>
          <w:tcPr>
            <w:tcW w:w="2693" w:type="dxa"/>
          </w:tcPr>
          <w:p w14:paraId="2EA7281A" w14:textId="11FDEBF4"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VERSIONTYPECODE</w:t>
            </w:r>
          </w:p>
        </w:tc>
        <w:tc>
          <w:tcPr>
            <w:tcW w:w="1560" w:type="dxa"/>
          </w:tcPr>
          <w:p w14:paraId="5DBA3440" w14:textId="6D15CA0C"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4B736E0A" w14:textId="3D9C0532"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65159F7" w14:textId="159E4F3A"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19F51487" w14:textId="6933258D"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VERSIONTYPECODE</w:t>
            </w:r>
          </w:p>
        </w:tc>
        <w:tc>
          <w:tcPr>
            <w:tcW w:w="2268" w:type="dxa"/>
          </w:tcPr>
          <w:p w14:paraId="6A213091" w14:textId="16B77F10"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VERSIONTYPECODE</w:t>
            </w:r>
          </w:p>
        </w:tc>
        <w:tc>
          <w:tcPr>
            <w:tcW w:w="2754" w:type="dxa"/>
          </w:tcPr>
          <w:p w14:paraId="16512D5B" w14:textId="18EF4DBB"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version type of the goal this target outcome is for.</w:t>
            </w:r>
          </w:p>
        </w:tc>
      </w:tr>
      <w:tr w:rsidR="00514C44" w:rsidRPr="00EC4DEB" w14:paraId="69D7ED52" w14:textId="77777777" w:rsidTr="00554CB9">
        <w:tc>
          <w:tcPr>
            <w:tcW w:w="704" w:type="dxa"/>
          </w:tcPr>
          <w:p w14:paraId="6229FAED" w14:textId="4F354EBA"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0</w:t>
            </w:r>
          </w:p>
        </w:tc>
        <w:tc>
          <w:tcPr>
            <w:tcW w:w="2693" w:type="dxa"/>
          </w:tcPr>
          <w:p w14:paraId="7F8C30AF" w14:textId="37F4272F"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GOALID</w:t>
            </w:r>
          </w:p>
        </w:tc>
        <w:tc>
          <w:tcPr>
            <w:tcW w:w="1560" w:type="dxa"/>
          </w:tcPr>
          <w:p w14:paraId="40349A91" w14:textId="47750653"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3D1A8338" w14:textId="25F832A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3D28CD51" w14:textId="326F7936"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27" w:type="dxa"/>
          </w:tcPr>
          <w:p w14:paraId="61596B53" w14:textId="6A3478B9"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ID</w:t>
            </w:r>
          </w:p>
        </w:tc>
        <w:tc>
          <w:tcPr>
            <w:tcW w:w="2268" w:type="dxa"/>
          </w:tcPr>
          <w:p w14:paraId="3E773342" w14:textId="18923998"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GOALID</w:t>
            </w:r>
          </w:p>
        </w:tc>
        <w:tc>
          <w:tcPr>
            <w:tcW w:w="2754" w:type="dxa"/>
          </w:tcPr>
          <w:p w14:paraId="7DF63839" w14:textId="23E98389"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goal this target</w:t>
            </w:r>
            <w:r w:rsidR="008D70E4">
              <w:rPr>
                <w:rFonts w:asciiTheme="majorHAnsi" w:hAnsiTheme="majorHAnsi" w:cstheme="majorHAnsi"/>
                <w:color w:val="000000"/>
                <w:sz w:val="16"/>
                <w:szCs w:val="16"/>
              </w:rPr>
              <w:t xml:space="preserve"> </w:t>
            </w:r>
            <w:r w:rsidRPr="00514C44">
              <w:rPr>
                <w:rFonts w:asciiTheme="majorHAnsi" w:hAnsiTheme="majorHAnsi" w:cstheme="majorHAnsi"/>
                <w:color w:val="000000"/>
                <w:sz w:val="16"/>
                <w:szCs w:val="16"/>
              </w:rPr>
              <w:t>outcome is for.</w:t>
            </w:r>
          </w:p>
        </w:tc>
      </w:tr>
      <w:tr w:rsidR="00514C44" w:rsidRPr="00EC4DEB" w14:paraId="04174A21"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1BB8647E" w14:textId="40C2ACD8"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1</w:t>
            </w:r>
          </w:p>
        </w:tc>
        <w:tc>
          <w:tcPr>
            <w:tcW w:w="2693" w:type="dxa"/>
          </w:tcPr>
          <w:p w14:paraId="0BF3F95D" w14:textId="2BD3CBCC"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MMENTS</w:t>
            </w:r>
          </w:p>
        </w:tc>
        <w:tc>
          <w:tcPr>
            <w:tcW w:w="1560" w:type="dxa"/>
          </w:tcPr>
          <w:p w14:paraId="29B2121E" w14:textId="3239EB69"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1134" w:type="dxa"/>
          </w:tcPr>
          <w:p w14:paraId="2F6DDE9E" w14:textId="68613DCB"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5022572" w14:textId="3E3D29A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5E635C48" w14:textId="7A083DA0"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MMENTS</w:t>
            </w:r>
          </w:p>
        </w:tc>
        <w:tc>
          <w:tcPr>
            <w:tcW w:w="2268" w:type="dxa"/>
          </w:tcPr>
          <w:p w14:paraId="24D81624" w14:textId="3CB83936"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MMENTS</w:t>
            </w:r>
          </w:p>
        </w:tc>
        <w:tc>
          <w:tcPr>
            <w:tcW w:w="2754" w:type="dxa"/>
          </w:tcPr>
          <w:p w14:paraId="10D630B5" w14:textId="39871BE2"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Comments for this target outcome entry.</w:t>
            </w:r>
          </w:p>
        </w:tc>
      </w:tr>
      <w:tr w:rsidR="00514C44" w:rsidRPr="00EC4DEB" w14:paraId="36595760" w14:textId="77777777" w:rsidTr="00554CB9">
        <w:tc>
          <w:tcPr>
            <w:tcW w:w="704" w:type="dxa"/>
          </w:tcPr>
          <w:p w14:paraId="0C837436" w14:textId="168B6DCC"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2</w:t>
            </w:r>
          </w:p>
        </w:tc>
        <w:tc>
          <w:tcPr>
            <w:tcW w:w="2693" w:type="dxa"/>
          </w:tcPr>
          <w:p w14:paraId="2A0DF324" w14:textId="2350C880"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NTENTITEMID</w:t>
            </w:r>
          </w:p>
        </w:tc>
        <w:tc>
          <w:tcPr>
            <w:tcW w:w="1560" w:type="dxa"/>
          </w:tcPr>
          <w:p w14:paraId="74357667" w14:textId="7534436B"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420C54D0" w14:textId="4C787879"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6E1E9217" w14:textId="6B0C6E4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27" w:type="dxa"/>
          </w:tcPr>
          <w:p w14:paraId="25D77717" w14:textId="29311CF6"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ID</w:t>
            </w:r>
          </w:p>
        </w:tc>
        <w:tc>
          <w:tcPr>
            <w:tcW w:w="2268" w:type="dxa"/>
          </w:tcPr>
          <w:p w14:paraId="56007536" w14:textId="0277A0EA"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ID</w:t>
            </w:r>
          </w:p>
        </w:tc>
        <w:tc>
          <w:tcPr>
            <w:tcW w:w="2754" w:type="dxa"/>
          </w:tcPr>
          <w:p w14:paraId="6A9D79DF" w14:textId="0F457EB4"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content item for this target outcome.</w:t>
            </w:r>
          </w:p>
        </w:tc>
      </w:tr>
      <w:tr w:rsidR="00514C44" w:rsidRPr="00EC4DEB" w14:paraId="4C2FB76F"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1C79BEEA" w14:textId="5D0506E9"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3</w:t>
            </w:r>
          </w:p>
        </w:tc>
        <w:tc>
          <w:tcPr>
            <w:tcW w:w="2693" w:type="dxa"/>
          </w:tcPr>
          <w:p w14:paraId="059DE3F7" w14:textId="492AB782"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NTENTITEMTYPEID</w:t>
            </w:r>
          </w:p>
        </w:tc>
        <w:tc>
          <w:tcPr>
            <w:tcW w:w="1560" w:type="dxa"/>
          </w:tcPr>
          <w:p w14:paraId="153F1CC0" w14:textId="7AD7B533"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 (18)</w:t>
            </w:r>
          </w:p>
        </w:tc>
        <w:tc>
          <w:tcPr>
            <w:tcW w:w="1134" w:type="dxa"/>
          </w:tcPr>
          <w:p w14:paraId="313EB70F" w14:textId="750BAC00"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E0194F6" w14:textId="1D167A74"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27" w:type="dxa"/>
          </w:tcPr>
          <w:p w14:paraId="2DBC8B64" w14:textId="5C30CA54"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TYPEID</w:t>
            </w:r>
          </w:p>
        </w:tc>
        <w:tc>
          <w:tcPr>
            <w:tcW w:w="2268" w:type="dxa"/>
          </w:tcPr>
          <w:p w14:paraId="353C55FE" w14:textId="4264F1BF"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ITEMTYPEID</w:t>
            </w:r>
          </w:p>
        </w:tc>
        <w:tc>
          <w:tcPr>
            <w:tcW w:w="2754" w:type="dxa"/>
          </w:tcPr>
          <w:p w14:paraId="66BBC2DE" w14:textId="781A6B72"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content item type for this target outcome.</w:t>
            </w:r>
          </w:p>
        </w:tc>
      </w:tr>
      <w:tr w:rsidR="00514C44" w:rsidRPr="00EC4DEB" w14:paraId="3D9DE20E" w14:textId="77777777" w:rsidTr="00554CB9">
        <w:tc>
          <w:tcPr>
            <w:tcW w:w="704" w:type="dxa"/>
          </w:tcPr>
          <w:p w14:paraId="5D9CEFAB" w14:textId="4EA5E60A"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4</w:t>
            </w:r>
          </w:p>
        </w:tc>
        <w:tc>
          <w:tcPr>
            <w:tcW w:w="2693" w:type="dxa"/>
          </w:tcPr>
          <w:p w14:paraId="68A364DC" w14:textId="457E7FF4"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APPROVEDRATINGCODE</w:t>
            </w:r>
          </w:p>
        </w:tc>
        <w:tc>
          <w:tcPr>
            <w:tcW w:w="1560" w:type="dxa"/>
          </w:tcPr>
          <w:p w14:paraId="5F6141C8" w14:textId="7308F85A"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31258B25" w14:textId="462FF9CE"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857DD17" w14:textId="4B5F1FC8"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2DC97C3F" w14:textId="56CEE4DC"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APPROVEDRATINGCODE</w:t>
            </w:r>
          </w:p>
        </w:tc>
        <w:tc>
          <w:tcPr>
            <w:tcW w:w="2268" w:type="dxa"/>
          </w:tcPr>
          <w:p w14:paraId="25B03BE7" w14:textId="359B03D5"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APPROVEDRATINGCODE</w:t>
            </w:r>
          </w:p>
        </w:tc>
        <w:tc>
          <w:tcPr>
            <w:tcW w:w="2754" w:type="dxa"/>
          </w:tcPr>
          <w:p w14:paraId="74F6DD8A" w14:textId="2898ED20"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code for the manager approved rating. Used only for Competencies and Languages.</w:t>
            </w:r>
          </w:p>
        </w:tc>
      </w:tr>
      <w:tr w:rsidR="00514C44" w:rsidRPr="00EC4DEB" w14:paraId="1CFCB8C3"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6CF614B7" w14:textId="68B43AEF"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5</w:t>
            </w:r>
          </w:p>
        </w:tc>
        <w:tc>
          <w:tcPr>
            <w:tcW w:w="2693" w:type="dxa"/>
          </w:tcPr>
          <w:p w14:paraId="3785A452" w14:textId="070BB78C"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APPROVEDRATINGID</w:t>
            </w:r>
          </w:p>
        </w:tc>
        <w:tc>
          <w:tcPr>
            <w:tcW w:w="1560" w:type="dxa"/>
          </w:tcPr>
          <w:p w14:paraId="1CFDB0BD" w14:textId="4FD87907"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4B71F90F" w14:textId="4DD17B0F"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6E6C8957" w14:textId="5F32A660"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54DDC717" w14:textId="5A2EBEC9"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APPROVEDRATINGID</w:t>
            </w:r>
          </w:p>
        </w:tc>
        <w:tc>
          <w:tcPr>
            <w:tcW w:w="2268" w:type="dxa"/>
          </w:tcPr>
          <w:p w14:paraId="5B2B9A31" w14:textId="16EECBE3"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APPROVEDRATINGID</w:t>
            </w:r>
          </w:p>
        </w:tc>
        <w:tc>
          <w:tcPr>
            <w:tcW w:w="2754" w:type="dxa"/>
          </w:tcPr>
          <w:p w14:paraId="32C725AA" w14:textId="0DCDB015"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manager approved rating level associated with this target outcome. Used only for Competencies and Languages.</w:t>
            </w:r>
          </w:p>
        </w:tc>
      </w:tr>
      <w:tr w:rsidR="00514C44" w:rsidRPr="00EC4DEB" w14:paraId="3EF5B802" w14:textId="77777777" w:rsidTr="00554CB9">
        <w:tc>
          <w:tcPr>
            <w:tcW w:w="704" w:type="dxa"/>
          </w:tcPr>
          <w:p w14:paraId="2648C7B0" w14:textId="4157C0ED"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6</w:t>
            </w:r>
          </w:p>
        </w:tc>
        <w:tc>
          <w:tcPr>
            <w:tcW w:w="2693" w:type="dxa"/>
          </w:tcPr>
          <w:p w14:paraId="51218347" w14:textId="304079D8"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CONTENTSOURCECODE</w:t>
            </w:r>
          </w:p>
        </w:tc>
        <w:tc>
          <w:tcPr>
            <w:tcW w:w="1560" w:type="dxa"/>
          </w:tcPr>
          <w:p w14:paraId="0DB61A8E" w14:textId="3A2C9366"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1E25724F" w14:textId="06E20B2B"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D9F076F" w14:textId="7C5E5F1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78ECF2C8" w14:textId="4E5A1051"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SOURCECODE</w:t>
            </w:r>
          </w:p>
        </w:tc>
        <w:tc>
          <w:tcPr>
            <w:tcW w:w="2268" w:type="dxa"/>
          </w:tcPr>
          <w:p w14:paraId="352ACB1B" w14:textId="62107E35"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CONTENTSOURCECODE</w:t>
            </w:r>
          </w:p>
        </w:tc>
        <w:tc>
          <w:tcPr>
            <w:tcW w:w="2754" w:type="dxa"/>
          </w:tcPr>
          <w:p w14:paraId="45BEACBD" w14:textId="26E8C5BC"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source of the content referred to in the target outcome.</w:t>
            </w:r>
          </w:p>
        </w:tc>
      </w:tr>
      <w:tr w:rsidR="00514C44" w:rsidRPr="00EC4DEB" w14:paraId="645AD174"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73A10D66" w14:textId="01EB3E35"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7</w:t>
            </w:r>
          </w:p>
        </w:tc>
        <w:tc>
          <w:tcPr>
            <w:tcW w:w="2693" w:type="dxa"/>
          </w:tcPr>
          <w:p w14:paraId="048BF8BF" w14:textId="7009EC90"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TARGETRATINGLEVELCODE3</w:t>
            </w:r>
          </w:p>
        </w:tc>
        <w:tc>
          <w:tcPr>
            <w:tcW w:w="1560" w:type="dxa"/>
          </w:tcPr>
          <w:p w14:paraId="08D26014" w14:textId="0F4DE6F4"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09BC8495" w14:textId="3920EB26"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0370D24" w14:textId="377F6ADF"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7AFFDCB7" w14:textId="55BE2E31" w:rsidR="00514C44" w:rsidRPr="00357BB2" w:rsidRDefault="00514C44" w:rsidP="00514C44">
            <w:pPr>
              <w:widowControl w:val="0"/>
              <w:autoSpaceDE w:val="0"/>
              <w:autoSpaceDN w:val="0"/>
              <w:adjustRightInd w:val="0"/>
              <w:spacing w:after="0" w:line="240" w:lineRule="auto"/>
              <w:ind w:right="108"/>
              <w:rPr>
                <w:rFonts w:ascii="Calibri Light" w:hAnsi="Calibri Light" w:cs="Arial"/>
                <w:color w:val="4F4F4F"/>
                <w:sz w:val="16"/>
                <w:szCs w:val="16"/>
              </w:rPr>
            </w:pPr>
            <w:r w:rsidRPr="00CC4890">
              <w:rPr>
                <w:rFonts w:asciiTheme="majorHAnsi" w:hAnsiTheme="majorHAnsi" w:cstheme="majorHAnsi"/>
                <w:color w:val="000000"/>
                <w:sz w:val="16"/>
                <w:szCs w:val="16"/>
              </w:rPr>
              <w:t>TARGETRATINGLEVELCOD</w:t>
            </w:r>
            <w:r>
              <w:rPr>
                <w:rFonts w:asciiTheme="majorHAnsi" w:hAnsiTheme="majorHAnsi" w:cstheme="majorHAnsi"/>
                <w:color w:val="000000"/>
                <w:sz w:val="16"/>
                <w:szCs w:val="16"/>
              </w:rPr>
              <w:t>E</w:t>
            </w:r>
            <w:r w:rsidRPr="00CC4890">
              <w:rPr>
                <w:rFonts w:asciiTheme="majorHAnsi" w:hAnsiTheme="majorHAnsi" w:cstheme="majorHAnsi"/>
                <w:color w:val="000000"/>
                <w:sz w:val="16"/>
                <w:szCs w:val="16"/>
              </w:rPr>
              <w:t>3</w:t>
            </w:r>
          </w:p>
        </w:tc>
        <w:tc>
          <w:tcPr>
            <w:tcW w:w="2268" w:type="dxa"/>
          </w:tcPr>
          <w:p w14:paraId="44C352FD" w14:textId="2DC6A0AE"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TARGETRATINGLEVELCODE3</w:t>
            </w:r>
          </w:p>
        </w:tc>
        <w:tc>
          <w:tcPr>
            <w:tcW w:w="2754" w:type="dxa"/>
          </w:tcPr>
          <w:p w14:paraId="14538D27" w14:textId="4AF6884D"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code for the speaking proficiency level for this target outcome. Used only for Languages.</w:t>
            </w:r>
          </w:p>
        </w:tc>
      </w:tr>
      <w:tr w:rsidR="00514C44" w:rsidRPr="00EC4DEB" w14:paraId="32DAE6B0" w14:textId="77777777" w:rsidTr="00554CB9">
        <w:tc>
          <w:tcPr>
            <w:tcW w:w="704" w:type="dxa"/>
          </w:tcPr>
          <w:p w14:paraId="0B224981" w14:textId="7085F01C"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8</w:t>
            </w:r>
          </w:p>
        </w:tc>
        <w:tc>
          <w:tcPr>
            <w:tcW w:w="2693" w:type="dxa"/>
          </w:tcPr>
          <w:p w14:paraId="3D6A7EBA" w14:textId="76EB327E"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TARGETRATINGLEVELID3</w:t>
            </w:r>
          </w:p>
        </w:tc>
        <w:tc>
          <w:tcPr>
            <w:tcW w:w="1560" w:type="dxa"/>
          </w:tcPr>
          <w:p w14:paraId="398C8D7F" w14:textId="58D5313C"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601D1880" w14:textId="78A7593A"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741DEC2" w14:textId="13D6459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150BA6C6" w14:textId="1BE07423"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TARGETRATINGLEVELID3</w:t>
            </w:r>
          </w:p>
        </w:tc>
        <w:tc>
          <w:tcPr>
            <w:tcW w:w="2268" w:type="dxa"/>
          </w:tcPr>
          <w:p w14:paraId="7B09BBCA" w14:textId="380EFC7E"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TARGETRATINGLEVELID3</w:t>
            </w:r>
          </w:p>
        </w:tc>
        <w:tc>
          <w:tcPr>
            <w:tcW w:w="2754" w:type="dxa"/>
          </w:tcPr>
          <w:p w14:paraId="3F76279F" w14:textId="6ED7C4FE"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speaking target rating level associated with this target outcome. Used only for Languages.</w:t>
            </w:r>
          </w:p>
        </w:tc>
      </w:tr>
      <w:tr w:rsidR="00514C44" w:rsidRPr="00EC4DEB" w14:paraId="6253D013"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66CBE4BA" w14:textId="0E517750" w:rsidR="00514C44" w:rsidRPr="002A1492"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693" w:type="dxa"/>
          </w:tcPr>
          <w:p w14:paraId="3712A3F7" w14:textId="7616B00C" w:rsidR="00514C44" w:rsidRPr="00FC1359"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C1359">
              <w:rPr>
                <w:rFonts w:asciiTheme="majorHAnsi" w:hAnsiTheme="majorHAnsi" w:cstheme="majorHAnsi"/>
                <w:color w:val="000000"/>
                <w:sz w:val="16"/>
                <w:szCs w:val="16"/>
              </w:rPr>
              <w:t>TARGETRATINGLEVELCODE</w:t>
            </w:r>
          </w:p>
        </w:tc>
        <w:tc>
          <w:tcPr>
            <w:tcW w:w="1560" w:type="dxa"/>
          </w:tcPr>
          <w:p w14:paraId="6128FFE3" w14:textId="3AA1DF87"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7CED9A67" w14:textId="2F230D7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1564">
              <w:rPr>
                <w:rFonts w:ascii="Calibri Light" w:hAnsi="Calibri Light" w:cs="Calibri Light"/>
                <w:color w:val="000000"/>
                <w:sz w:val="16"/>
                <w:szCs w:val="16"/>
              </w:rPr>
              <w:t>Y</w:t>
            </w:r>
          </w:p>
        </w:tc>
        <w:tc>
          <w:tcPr>
            <w:tcW w:w="708" w:type="dxa"/>
          </w:tcPr>
          <w:p w14:paraId="424953AF" w14:textId="1E37958F"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121C3A91" w14:textId="31E5FF7E" w:rsidR="00514C44" w:rsidRPr="00357BB2" w:rsidRDefault="00514C44" w:rsidP="00514C44">
            <w:pPr>
              <w:widowControl w:val="0"/>
              <w:autoSpaceDE w:val="0"/>
              <w:autoSpaceDN w:val="0"/>
              <w:adjustRightInd w:val="0"/>
              <w:spacing w:after="0" w:line="240" w:lineRule="auto"/>
              <w:ind w:right="108"/>
              <w:rPr>
                <w:rFonts w:ascii="Calibri Light" w:hAnsi="Calibri Light" w:cs="Arial"/>
                <w:color w:val="4F4F4F"/>
                <w:sz w:val="16"/>
                <w:szCs w:val="16"/>
              </w:rPr>
            </w:pPr>
            <w:r>
              <w:rPr>
                <w:rFonts w:asciiTheme="majorHAnsi" w:hAnsiTheme="majorHAnsi" w:cstheme="majorHAnsi"/>
                <w:color w:val="000000"/>
                <w:sz w:val="16"/>
                <w:szCs w:val="16"/>
              </w:rPr>
              <w:t xml:space="preserve"> </w:t>
            </w:r>
            <w:r w:rsidRPr="00FC1359">
              <w:rPr>
                <w:rFonts w:asciiTheme="majorHAnsi" w:hAnsiTheme="majorHAnsi" w:cstheme="majorHAnsi"/>
                <w:color w:val="000000"/>
                <w:sz w:val="16"/>
                <w:szCs w:val="16"/>
              </w:rPr>
              <w:t>TARGETRATINGLEVELCO</w:t>
            </w:r>
            <w:r>
              <w:rPr>
                <w:rFonts w:asciiTheme="majorHAnsi" w:hAnsiTheme="majorHAnsi" w:cstheme="majorHAnsi"/>
                <w:color w:val="000000"/>
                <w:sz w:val="16"/>
                <w:szCs w:val="16"/>
              </w:rPr>
              <w:t>D</w:t>
            </w:r>
            <w:r w:rsidRPr="00FC1359">
              <w:rPr>
                <w:rFonts w:asciiTheme="majorHAnsi" w:hAnsiTheme="majorHAnsi" w:cstheme="majorHAnsi"/>
                <w:color w:val="000000"/>
                <w:sz w:val="16"/>
                <w:szCs w:val="16"/>
              </w:rPr>
              <w:t>E</w:t>
            </w:r>
          </w:p>
        </w:tc>
        <w:tc>
          <w:tcPr>
            <w:tcW w:w="2268" w:type="dxa"/>
          </w:tcPr>
          <w:p w14:paraId="5FFF85EB" w14:textId="31F939FA"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CODE</w:t>
            </w:r>
          </w:p>
        </w:tc>
        <w:tc>
          <w:tcPr>
            <w:tcW w:w="2754" w:type="dxa"/>
          </w:tcPr>
          <w:p w14:paraId="68C17FE1" w14:textId="66AD2800"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The code for the first target rating level. Used only for Competencies and Languages.</w:t>
            </w:r>
          </w:p>
        </w:tc>
      </w:tr>
      <w:tr w:rsidR="00514C44" w:rsidRPr="00EC4DEB" w14:paraId="600E3077" w14:textId="77777777" w:rsidTr="00554CB9">
        <w:tc>
          <w:tcPr>
            <w:tcW w:w="704" w:type="dxa"/>
          </w:tcPr>
          <w:p w14:paraId="6C1D0363" w14:textId="665AF67A" w:rsidR="00514C44" w:rsidRPr="002A1492"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693" w:type="dxa"/>
          </w:tcPr>
          <w:p w14:paraId="3017D784" w14:textId="6820825A" w:rsidR="00514C44" w:rsidRPr="00FC1359"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C1359">
              <w:rPr>
                <w:rFonts w:asciiTheme="majorHAnsi" w:hAnsiTheme="majorHAnsi" w:cstheme="majorHAnsi"/>
                <w:color w:val="000000"/>
                <w:sz w:val="16"/>
                <w:szCs w:val="16"/>
              </w:rPr>
              <w:t>TARGETRATINGLEVELID</w:t>
            </w:r>
          </w:p>
        </w:tc>
        <w:tc>
          <w:tcPr>
            <w:tcW w:w="1560" w:type="dxa"/>
          </w:tcPr>
          <w:p w14:paraId="1DB3A1D2" w14:textId="7815F44C"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0F53B7FB" w14:textId="6EC7863C"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1564">
              <w:rPr>
                <w:rFonts w:ascii="Calibri Light" w:hAnsi="Calibri Light" w:cs="Calibri Light"/>
                <w:color w:val="000000"/>
                <w:sz w:val="16"/>
                <w:szCs w:val="16"/>
              </w:rPr>
              <w:t>Y</w:t>
            </w:r>
          </w:p>
        </w:tc>
        <w:tc>
          <w:tcPr>
            <w:tcW w:w="708" w:type="dxa"/>
          </w:tcPr>
          <w:p w14:paraId="19C5BEA0" w14:textId="5571462C"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522EBA91" w14:textId="3F41A906"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ID</w:t>
            </w:r>
          </w:p>
        </w:tc>
        <w:tc>
          <w:tcPr>
            <w:tcW w:w="2268" w:type="dxa"/>
          </w:tcPr>
          <w:p w14:paraId="65B84096" w14:textId="4131FB3F"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ID</w:t>
            </w:r>
          </w:p>
        </w:tc>
        <w:tc>
          <w:tcPr>
            <w:tcW w:w="2754" w:type="dxa"/>
          </w:tcPr>
          <w:p w14:paraId="6892BA9E" w14:textId="1BE47F37"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first target rating level associated with this target outcome. Used only for Competencies and Languages.</w:t>
            </w:r>
          </w:p>
        </w:tc>
      </w:tr>
      <w:tr w:rsidR="00514C44" w:rsidRPr="00EC4DEB" w14:paraId="6C8D3B7E"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60897E50" w14:textId="4AAE8BEC" w:rsidR="00514C44" w:rsidRPr="002A1492"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693" w:type="dxa"/>
          </w:tcPr>
          <w:p w14:paraId="15BFA5E5" w14:textId="20045AC2" w:rsidR="00514C44" w:rsidRPr="00FC1359"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C1359">
              <w:rPr>
                <w:rFonts w:asciiTheme="majorHAnsi" w:hAnsiTheme="majorHAnsi" w:cstheme="majorHAnsi"/>
                <w:color w:val="000000"/>
                <w:sz w:val="16"/>
                <w:szCs w:val="16"/>
              </w:rPr>
              <w:t>TARGETRATINGLEVELCODE2</w:t>
            </w:r>
          </w:p>
        </w:tc>
        <w:tc>
          <w:tcPr>
            <w:tcW w:w="1560" w:type="dxa"/>
          </w:tcPr>
          <w:p w14:paraId="744C0C11" w14:textId="6F09236B"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2477EC20" w14:textId="777591FF"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1564">
              <w:rPr>
                <w:rFonts w:ascii="Calibri Light" w:hAnsi="Calibri Light" w:cs="Calibri Light"/>
                <w:color w:val="000000"/>
                <w:sz w:val="16"/>
                <w:szCs w:val="16"/>
              </w:rPr>
              <w:t>Y</w:t>
            </w:r>
          </w:p>
        </w:tc>
        <w:tc>
          <w:tcPr>
            <w:tcW w:w="708" w:type="dxa"/>
          </w:tcPr>
          <w:p w14:paraId="27AA5C85" w14:textId="759DDAC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4DAC2C70" w14:textId="65349680" w:rsidR="00514C44" w:rsidRPr="00357BB2" w:rsidRDefault="00514C44" w:rsidP="00514C44">
            <w:pPr>
              <w:widowControl w:val="0"/>
              <w:autoSpaceDE w:val="0"/>
              <w:autoSpaceDN w:val="0"/>
              <w:adjustRightInd w:val="0"/>
              <w:spacing w:after="0" w:line="240" w:lineRule="auto"/>
              <w:ind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COD</w:t>
            </w:r>
            <w:r>
              <w:rPr>
                <w:rFonts w:asciiTheme="majorHAnsi" w:hAnsiTheme="majorHAnsi" w:cstheme="majorHAnsi"/>
                <w:color w:val="000000"/>
                <w:sz w:val="16"/>
                <w:szCs w:val="16"/>
              </w:rPr>
              <w:t>E</w:t>
            </w:r>
            <w:r w:rsidRPr="00FC1359">
              <w:rPr>
                <w:rFonts w:asciiTheme="majorHAnsi" w:hAnsiTheme="majorHAnsi" w:cstheme="majorHAnsi"/>
                <w:color w:val="000000"/>
                <w:sz w:val="16"/>
                <w:szCs w:val="16"/>
              </w:rPr>
              <w:lastRenderedPageBreak/>
              <w:t>2</w:t>
            </w:r>
          </w:p>
        </w:tc>
        <w:tc>
          <w:tcPr>
            <w:tcW w:w="2268" w:type="dxa"/>
          </w:tcPr>
          <w:p w14:paraId="6131A186" w14:textId="3580680B"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lastRenderedPageBreak/>
              <w:t>TARGETRATINGLEVELCODE2</w:t>
            </w:r>
          </w:p>
        </w:tc>
        <w:tc>
          <w:tcPr>
            <w:tcW w:w="2754" w:type="dxa"/>
          </w:tcPr>
          <w:p w14:paraId="480E6D8B" w14:textId="27F11415"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 xml:space="preserve">The code for the writing proficiency </w:t>
            </w:r>
            <w:r w:rsidRPr="00514C44">
              <w:rPr>
                <w:rFonts w:asciiTheme="majorHAnsi" w:hAnsiTheme="majorHAnsi" w:cstheme="majorHAnsi"/>
                <w:color w:val="000000"/>
                <w:sz w:val="16"/>
                <w:szCs w:val="16"/>
              </w:rPr>
              <w:lastRenderedPageBreak/>
              <w:t>level for this target outcome. Used only for Languages.</w:t>
            </w:r>
          </w:p>
        </w:tc>
      </w:tr>
      <w:tr w:rsidR="00514C44" w:rsidRPr="00EC4DEB" w14:paraId="5B3C7DB0" w14:textId="77777777" w:rsidTr="00554CB9">
        <w:tc>
          <w:tcPr>
            <w:tcW w:w="704" w:type="dxa"/>
          </w:tcPr>
          <w:p w14:paraId="33F3277B" w14:textId="253AC244" w:rsidR="00514C44" w:rsidRPr="002A1492"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32</w:t>
            </w:r>
          </w:p>
        </w:tc>
        <w:tc>
          <w:tcPr>
            <w:tcW w:w="2693" w:type="dxa"/>
          </w:tcPr>
          <w:p w14:paraId="123E6AD6" w14:textId="2DAC2F7A" w:rsidR="00514C44" w:rsidRPr="00FC1359"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FC1359">
              <w:rPr>
                <w:rFonts w:asciiTheme="majorHAnsi" w:hAnsiTheme="majorHAnsi" w:cstheme="majorHAnsi"/>
                <w:color w:val="000000"/>
                <w:sz w:val="16"/>
                <w:szCs w:val="16"/>
              </w:rPr>
              <w:t>TARGETRATINGLEVELID2</w:t>
            </w:r>
          </w:p>
        </w:tc>
        <w:tc>
          <w:tcPr>
            <w:tcW w:w="1560" w:type="dxa"/>
          </w:tcPr>
          <w:p w14:paraId="7F953C5A" w14:textId="5B2A1289"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1B3933C5" w14:textId="746EDA8C"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C1564">
              <w:rPr>
                <w:rFonts w:ascii="Calibri Light" w:hAnsi="Calibri Light" w:cs="Calibri Light"/>
                <w:color w:val="000000"/>
                <w:sz w:val="16"/>
                <w:szCs w:val="16"/>
              </w:rPr>
              <w:t>Y</w:t>
            </w:r>
          </w:p>
        </w:tc>
        <w:tc>
          <w:tcPr>
            <w:tcW w:w="708" w:type="dxa"/>
          </w:tcPr>
          <w:p w14:paraId="7C83D5C5" w14:textId="43DFDBF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68ACD229" w14:textId="36773020"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ID2</w:t>
            </w:r>
          </w:p>
        </w:tc>
        <w:tc>
          <w:tcPr>
            <w:tcW w:w="2268" w:type="dxa"/>
          </w:tcPr>
          <w:p w14:paraId="490768CD" w14:textId="1A2444C4"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FC1359">
              <w:rPr>
                <w:rFonts w:asciiTheme="majorHAnsi" w:hAnsiTheme="majorHAnsi" w:cstheme="majorHAnsi"/>
                <w:color w:val="000000"/>
                <w:sz w:val="16"/>
                <w:szCs w:val="16"/>
              </w:rPr>
              <w:t>TARGETRATINGLEVELID2</w:t>
            </w:r>
          </w:p>
        </w:tc>
        <w:tc>
          <w:tcPr>
            <w:tcW w:w="2754" w:type="dxa"/>
          </w:tcPr>
          <w:p w14:paraId="3C4C6E9E" w14:textId="669C3ED2"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unique reference to the writing target rating level associated with this target outcome. Used only for Languages.</w:t>
            </w:r>
          </w:p>
        </w:tc>
      </w:tr>
      <w:tr w:rsidR="00514C44" w:rsidRPr="00EC4DEB" w14:paraId="5BBE889E" w14:textId="77777777" w:rsidTr="00554CB9">
        <w:trPr>
          <w:cnfStyle w:val="000000100000" w:firstRow="0" w:lastRow="0" w:firstColumn="0" w:lastColumn="0" w:oddVBand="0" w:evenVBand="0" w:oddHBand="1" w:evenHBand="0" w:firstRowFirstColumn="0" w:firstRowLastColumn="0" w:lastRowFirstColumn="0" w:lastRowLastColumn="0"/>
        </w:trPr>
        <w:tc>
          <w:tcPr>
            <w:tcW w:w="704" w:type="dxa"/>
          </w:tcPr>
          <w:p w14:paraId="12D0C54F" w14:textId="5A3B62E6"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3</w:t>
            </w:r>
          </w:p>
        </w:tc>
        <w:tc>
          <w:tcPr>
            <w:tcW w:w="2693" w:type="dxa"/>
          </w:tcPr>
          <w:p w14:paraId="6E2E133B" w14:textId="7EBC0A6D"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SOURCESYSTEMID</w:t>
            </w:r>
          </w:p>
        </w:tc>
        <w:tc>
          <w:tcPr>
            <w:tcW w:w="1560" w:type="dxa"/>
          </w:tcPr>
          <w:p w14:paraId="78A4ACBA" w14:textId="017148D4"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r w:rsidRPr="006544B2">
              <w:rPr>
                <w:rFonts w:ascii="Calibri Light" w:hAnsi="Calibri Light" w:cs="Calibri Light"/>
                <w:color w:val="000000"/>
                <w:sz w:val="16"/>
                <w:szCs w:val="16"/>
              </w:rPr>
              <w:t xml:space="preserve">       </w:t>
            </w:r>
          </w:p>
        </w:tc>
        <w:tc>
          <w:tcPr>
            <w:tcW w:w="1134" w:type="dxa"/>
          </w:tcPr>
          <w:p w14:paraId="608343CB" w14:textId="766F1BAD"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6CCB610" w14:textId="7B12550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16714C32" w14:textId="157E0B47"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SOURCESYSTEMID</w:t>
            </w:r>
          </w:p>
        </w:tc>
        <w:tc>
          <w:tcPr>
            <w:tcW w:w="2268" w:type="dxa"/>
          </w:tcPr>
          <w:p w14:paraId="1384DF7A" w14:textId="7C6ED3B7"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SOURCESYSTEMID</w:t>
            </w:r>
          </w:p>
        </w:tc>
        <w:tc>
          <w:tcPr>
            <w:tcW w:w="2754" w:type="dxa"/>
          </w:tcPr>
          <w:p w14:paraId="6B7DFF78" w14:textId="1322EC49" w:rsidR="00514C44" w:rsidRPr="00514C44"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14C44">
              <w:rPr>
                <w:rFonts w:asciiTheme="majorHAnsi" w:hAnsiTheme="majorHAnsi" w:cstheme="majorHAnsi"/>
                <w:color w:val="000000"/>
                <w:sz w:val="16"/>
                <w:szCs w:val="16"/>
              </w:rPr>
              <w:t>A value to uniquely identify this record. This must be unique for the source system owner and business object component.</w:t>
            </w:r>
          </w:p>
        </w:tc>
      </w:tr>
      <w:tr w:rsidR="00514C44" w:rsidRPr="00EC4DEB" w14:paraId="25C3C7A4" w14:textId="77777777" w:rsidTr="00554CB9">
        <w:tc>
          <w:tcPr>
            <w:tcW w:w="704" w:type="dxa"/>
          </w:tcPr>
          <w:p w14:paraId="378BF023" w14:textId="334DF43D" w:rsidR="00514C44" w:rsidRPr="002A1492" w:rsidRDefault="00514C44" w:rsidP="00514C44">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4</w:t>
            </w:r>
          </w:p>
        </w:tc>
        <w:tc>
          <w:tcPr>
            <w:tcW w:w="2693" w:type="dxa"/>
          </w:tcPr>
          <w:p w14:paraId="0E884749" w14:textId="1BE454DF" w:rsidR="00514C44" w:rsidRPr="00CC4890" w:rsidRDefault="00514C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CC4890">
              <w:rPr>
                <w:rFonts w:asciiTheme="majorHAnsi" w:hAnsiTheme="majorHAnsi" w:cstheme="majorHAnsi"/>
                <w:color w:val="000000"/>
                <w:sz w:val="16"/>
                <w:szCs w:val="16"/>
              </w:rPr>
              <w:t>SOURCESYSTEMOWNER</w:t>
            </w:r>
          </w:p>
        </w:tc>
        <w:tc>
          <w:tcPr>
            <w:tcW w:w="1560" w:type="dxa"/>
          </w:tcPr>
          <w:p w14:paraId="1D236375" w14:textId="2768971A" w:rsidR="00514C44" w:rsidRPr="006544B2"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1134" w:type="dxa"/>
          </w:tcPr>
          <w:p w14:paraId="71AB5239" w14:textId="4B2062C5"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47E42ED" w14:textId="75DBACA1" w:rsidR="00514C44" w:rsidRPr="000028A4" w:rsidRDefault="00514C44" w:rsidP="00514C4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0ADA5F6F" w14:textId="1F83597E"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SOURCESYSTEMOWNER</w:t>
            </w:r>
          </w:p>
        </w:tc>
        <w:tc>
          <w:tcPr>
            <w:tcW w:w="2268" w:type="dxa"/>
          </w:tcPr>
          <w:p w14:paraId="768BD6EC" w14:textId="42BCFC61" w:rsidR="00514C44" w:rsidRPr="00357BB2" w:rsidRDefault="00514C44" w:rsidP="00514C44">
            <w:pPr>
              <w:widowControl w:val="0"/>
              <w:autoSpaceDE w:val="0"/>
              <w:autoSpaceDN w:val="0"/>
              <w:adjustRightInd w:val="0"/>
              <w:spacing w:after="0" w:line="240" w:lineRule="auto"/>
              <w:ind w:left="108" w:right="108"/>
              <w:rPr>
                <w:rFonts w:ascii="Calibri Light" w:hAnsi="Calibri Light" w:cs="Arial"/>
                <w:color w:val="4F4F4F"/>
                <w:sz w:val="16"/>
                <w:szCs w:val="16"/>
              </w:rPr>
            </w:pPr>
            <w:r w:rsidRPr="00CC4890">
              <w:rPr>
                <w:rFonts w:asciiTheme="majorHAnsi" w:hAnsiTheme="majorHAnsi" w:cstheme="majorHAnsi"/>
                <w:color w:val="000000"/>
                <w:sz w:val="16"/>
                <w:szCs w:val="16"/>
              </w:rPr>
              <w:t>SOURCESYSTEMOWNER</w:t>
            </w:r>
          </w:p>
        </w:tc>
        <w:tc>
          <w:tcPr>
            <w:tcW w:w="2754" w:type="dxa"/>
          </w:tcPr>
          <w:p w14:paraId="6DC12560" w14:textId="03A58212" w:rsidR="00514C44" w:rsidRPr="00514C44" w:rsidRDefault="007D6B44" w:rsidP="00514C4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Hardcode- DataMigration</w:t>
            </w:r>
          </w:p>
        </w:tc>
      </w:tr>
      <w:tr w:rsidR="00463127" w:rsidRPr="00357BB2" w14:paraId="275E5945"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81BEB5B" w14:textId="509F841A" w:rsidR="00463127" w:rsidRPr="002A1492" w:rsidRDefault="00463127" w:rsidP="00463127">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5</w:t>
            </w:r>
          </w:p>
        </w:tc>
        <w:tc>
          <w:tcPr>
            <w:tcW w:w="2693" w:type="dxa"/>
          </w:tcPr>
          <w:p w14:paraId="2220C964" w14:textId="69C9DD85" w:rsidR="00463127" w:rsidRPr="00CF05FC"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CATEGORY       </w:t>
            </w:r>
          </w:p>
        </w:tc>
        <w:tc>
          <w:tcPr>
            <w:tcW w:w="1560" w:type="dxa"/>
          </w:tcPr>
          <w:p w14:paraId="5EDAD82B" w14:textId="52832CF7" w:rsidR="00463127" w:rsidRPr="006544B2"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0CA3D778" w14:textId="5711BB66" w:rsidR="00463127" w:rsidRPr="000028A4"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48DD503" w14:textId="04A0B239" w:rsidR="00463127" w:rsidRPr="000028A4"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C1841">
              <w:rPr>
                <w:rFonts w:ascii="Calibri Light" w:hAnsi="Calibri Light" w:cs="Calibri Light"/>
                <w:color w:val="000000"/>
                <w:sz w:val="16"/>
                <w:szCs w:val="16"/>
              </w:rPr>
              <w:t>N</w:t>
            </w:r>
          </w:p>
        </w:tc>
        <w:tc>
          <w:tcPr>
            <w:tcW w:w="2127" w:type="dxa"/>
          </w:tcPr>
          <w:p w14:paraId="50319354" w14:textId="18A955B3" w:rsidR="00463127" w:rsidRPr="00357BB2"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268" w:type="dxa"/>
          </w:tcPr>
          <w:p w14:paraId="18EDE30C" w14:textId="334968DA" w:rsidR="00463127" w:rsidRPr="00357BB2"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754" w:type="dxa"/>
          </w:tcPr>
          <w:p w14:paraId="792BFB8D" w14:textId="2027A781" w:rsidR="00463127" w:rsidRPr="0058032D" w:rsidRDefault="00463127" w:rsidP="0046312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120877F3"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9936815" w14:textId="129BBF47"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6</w:t>
            </w:r>
          </w:p>
        </w:tc>
        <w:tc>
          <w:tcPr>
            <w:tcW w:w="2693" w:type="dxa"/>
          </w:tcPr>
          <w:p w14:paraId="570CDA6C" w14:textId="22484F36"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               </w:t>
            </w:r>
          </w:p>
        </w:tc>
        <w:tc>
          <w:tcPr>
            <w:tcW w:w="1560" w:type="dxa"/>
          </w:tcPr>
          <w:p w14:paraId="2324578C" w14:textId="4629ACC5"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43F686E" w14:textId="723237BE"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96243E" w14:textId="6680A2AD"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DF94806" w14:textId="6FEDBCC8"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268" w:type="dxa"/>
          </w:tcPr>
          <w:p w14:paraId="6F4CDE6D" w14:textId="0E70411E"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754" w:type="dxa"/>
          </w:tcPr>
          <w:p w14:paraId="72FDEA0A" w14:textId="2C51B24B"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077C8432"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9EE518F" w14:textId="7C05B47F"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7</w:t>
            </w:r>
          </w:p>
        </w:tc>
        <w:tc>
          <w:tcPr>
            <w:tcW w:w="2693" w:type="dxa"/>
          </w:tcPr>
          <w:p w14:paraId="76BBC233" w14:textId="037EC424"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2               </w:t>
            </w:r>
          </w:p>
        </w:tc>
        <w:tc>
          <w:tcPr>
            <w:tcW w:w="1560" w:type="dxa"/>
          </w:tcPr>
          <w:p w14:paraId="1C1603E8" w14:textId="2EDD33A7"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3A0ABFB" w14:textId="3A0D0AB9"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5F287B7" w14:textId="2A6D9153"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44D2E8E" w14:textId="486CE7B5"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268" w:type="dxa"/>
          </w:tcPr>
          <w:p w14:paraId="6FFFC477" w14:textId="1501DA55"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754" w:type="dxa"/>
          </w:tcPr>
          <w:p w14:paraId="422102FD" w14:textId="5531A416"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4A4943AE"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EE8354D" w14:textId="01EA64B3"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8</w:t>
            </w:r>
          </w:p>
        </w:tc>
        <w:tc>
          <w:tcPr>
            <w:tcW w:w="2693" w:type="dxa"/>
          </w:tcPr>
          <w:p w14:paraId="3D519B39" w14:textId="03219E9D"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3               </w:t>
            </w:r>
          </w:p>
        </w:tc>
        <w:tc>
          <w:tcPr>
            <w:tcW w:w="1560" w:type="dxa"/>
          </w:tcPr>
          <w:p w14:paraId="7EBCA1C9" w14:textId="7F3E86CA"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597922F" w14:textId="7004DFE9"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2CFD9C9" w14:textId="0409E38E"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AE2BD26" w14:textId="0A6B6434"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268" w:type="dxa"/>
          </w:tcPr>
          <w:p w14:paraId="277F3F6F" w14:textId="54EFD969"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754" w:type="dxa"/>
          </w:tcPr>
          <w:p w14:paraId="57B15CFD" w14:textId="6C70CCB6"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46382C3E"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7B64805" w14:textId="1825E48C"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9</w:t>
            </w:r>
          </w:p>
        </w:tc>
        <w:tc>
          <w:tcPr>
            <w:tcW w:w="2693" w:type="dxa"/>
          </w:tcPr>
          <w:p w14:paraId="26F5D18B" w14:textId="107465AB"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4               </w:t>
            </w:r>
          </w:p>
        </w:tc>
        <w:tc>
          <w:tcPr>
            <w:tcW w:w="1560" w:type="dxa"/>
          </w:tcPr>
          <w:p w14:paraId="3F74805C" w14:textId="5CB53A7F"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36D3278" w14:textId="0D4F4F3D"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F3618C2" w14:textId="2048EFE4"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60AB5D" w14:textId="2927C28A"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268" w:type="dxa"/>
          </w:tcPr>
          <w:p w14:paraId="2C9ABCF1" w14:textId="755EF143"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754" w:type="dxa"/>
          </w:tcPr>
          <w:p w14:paraId="474F3F32" w14:textId="3E6A5176"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488EB2B6"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4062082" w14:textId="00BD8736"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0</w:t>
            </w:r>
          </w:p>
        </w:tc>
        <w:tc>
          <w:tcPr>
            <w:tcW w:w="2693" w:type="dxa"/>
          </w:tcPr>
          <w:p w14:paraId="2A1A2133" w14:textId="565A7BF8"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5               </w:t>
            </w:r>
          </w:p>
        </w:tc>
        <w:tc>
          <w:tcPr>
            <w:tcW w:w="1560" w:type="dxa"/>
          </w:tcPr>
          <w:p w14:paraId="477872AD" w14:textId="4756D01E"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2D425D2" w14:textId="4E39AC97"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FBBD45C" w14:textId="0F95CEE4"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3CEBCFD" w14:textId="012EAD44"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268" w:type="dxa"/>
          </w:tcPr>
          <w:p w14:paraId="5D352181" w14:textId="76B9B229"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754" w:type="dxa"/>
          </w:tcPr>
          <w:p w14:paraId="5A534BC5" w14:textId="51EBE8B2"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03F4E24C"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56ACA68" w14:textId="01F8DD84"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1</w:t>
            </w:r>
          </w:p>
        </w:tc>
        <w:tc>
          <w:tcPr>
            <w:tcW w:w="2693" w:type="dxa"/>
          </w:tcPr>
          <w:p w14:paraId="0CE3CCE7" w14:textId="4CF4D265"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6               </w:t>
            </w:r>
          </w:p>
        </w:tc>
        <w:tc>
          <w:tcPr>
            <w:tcW w:w="1560" w:type="dxa"/>
          </w:tcPr>
          <w:p w14:paraId="1A387A95" w14:textId="673849AD"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03C3769B" w14:textId="4C1BB510"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7CA9CEEE" w14:textId="750CD118"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9746A43" w14:textId="07BE84E0"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268" w:type="dxa"/>
          </w:tcPr>
          <w:p w14:paraId="221D521A" w14:textId="32FC424B"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754" w:type="dxa"/>
          </w:tcPr>
          <w:p w14:paraId="59E3670A" w14:textId="702A28EF"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6DF500F8"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9A3428" w14:textId="4356BB97"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2</w:t>
            </w:r>
          </w:p>
        </w:tc>
        <w:tc>
          <w:tcPr>
            <w:tcW w:w="2693" w:type="dxa"/>
          </w:tcPr>
          <w:p w14:paraId="0ACFC55E" w14:textId="12880493"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7               </w:t>
            </w:r>
          </w:p>
        </w:tc>
        <w:tc>
          <w:tcPr>
            <w:tcW w:w="1560" w:type="dxa"/>
          </w:tcPr>
          <w:p w14:paraId="5FD34AAA" w14:textId="07244044"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7E43958" w14:textId="14C22169"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978B9CA" w14:textId="76886F2A"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7C4589" w14:textId="6B1D9D09"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268" w:type="dxa"/>
          </w:tcPr>
          <w:p w14:paraId="058479BB" w14:textId="6A1E48FE"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754" w:type="dxa"/>
          </w:tcPr>
          <w:p w14:paraId="463EB00F" w14:textId="13A01AB5"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6DCF71FC"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B331BE8" w14:textId="71675C64"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3</w:t>
            </w:r>
          </w:p>
        </w:tc>
        <w:tc>
          <w:tcPr>
            <w:tcW w:w="2693" w:type="dxa"/>
          </w:tcPr>
          <w:p w14:paraId="22C29030" w14:textId="26E339AD"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8               </w:t>
            </w:r>
          </w:p>
        </w:tc>
        <w:tc>
          <w:tcPr>
            <w:tcW w:w="1560" w:type="dxa"/>
          </w:tcPr>
          <w:p w14:paraId="1D22537D" w14:textId="76286FEC"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8E991EA" w14:textId="085A94EB"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8F9DFE" w14:textId="160FA94E"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7ACE6E5" w14:textId="71DED612"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268" w:type="dxa"/>
          </w:tcPr>
          <w:p w14:paraId="3F22E64A" w14:textId="0CC76E59"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754" w:type="dxa"/>
          </w:tcPr>
          <w:p w14:paraId="38E96B8A" w14:textId="002D4ED3"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72E1626F"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A54BD1E" w14:textId="25505354"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4</w:t>
            </w:r>
          </w:p>
        </w:tc>
        <w:tc>
          <w:tcPr>
            <w:tcW w:w="2693" w:type="dxa"/>
          </w:tcPr>
          <w:p w14:paraId="2FE80962" w14:textId="59E0FEE8"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9               </w:t>
            </w:r>
          </w:p>
        </w:tc>
        <w:tc>
          <w:tcPr>
            <w:tcW w:w="1560" w:type="dxa"/>
          </w:tcPr>
          <w:p w14:paraId="73BCB423" w14:textId="279FFB6D"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957A41E" w14:textId="3F7D42B7"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23FE10D" w14:textId="43753036"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7A97483" w14:textId="01C75745"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268" w:type="dxa"/>
          </w:tcPr>
          <w:p w14:paraId="0AE76F54" w14:textId="576BA8C3"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754" w:type="dxa"/>
          </w:tcPr>
          <w:p w14:paraId="6BA6A3A8" w14:textId="6535A98D"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78154D48"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B8A26A6" w14:textId="15997FAE"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5</w:t>
            </w:r>
          </w:p>
        </w:tc>
        <w:tc>
          <w:tcPr>
            <w:tcW w:w="2693" w:type="dxa"/>
          </w:tcPr>
          <w:p w14:paraId="0DF97E8E" w14:textId="5836319C"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1560" w:type="dxa"/>
          </w:tcPr>
          <w:p w14:paraId="3778D5AB" w14:textId="321A0650"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1A9D0EC" w14:textId="2B710055"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AC0B25E" w14:textId="29268B7B"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87A8AD" w14:textId="46C1B5EA"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268" w:type="dxa"/>
          </w:tcPr>
          <w:p w14:paraId="485EB73C" w14:textId="106CAFBF"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754" w:type="dxa"/>
          </w:tcPr>
          <w:p w14:paraId="74A85016" w14:textId="56B66934"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38F04938"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42B592" w14:textId="3CC3F899"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6</w:t>
            </w:r>
          </w:p>
        </w:tc>
        <w:tc>
          <w:tcPr>
            <w:tcW w:w="2693" w:type="dxa"/>
          </w:tcPr>
          <w:p w14:paraId="6E3C89F6" w14:textId="349EEEC8"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1560" w:type="dxa"/>
          </w:tcPr>
          <w:p w14:paraId="2385A019" w14:textId="503B3191"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85BB121" w14:textId="09E96963"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0A714DB" w14:textId="5A7CA90B"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4D7F58B" w14:textId="7B6E0008"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268" w:type="dxa"/>
          </w:tcPr>
          <w:p w14:paraId="5BF3A31F" w14:textId="46042878"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754" w:type="dxa"/>
          </w:tcPr>
          <w:p w14:paraId="2CC5BCFF" w14:textId="2EEED618"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3179A611"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535C73A" w14:textId="4524DCE0"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7</w:t>
            </w:r>
          </w:p>
        </w:tc>
        <w:tc>
          <w:tcPr>
            <w:tcW w:w="2693" w:type="dxa"/>
          </w:tcPr>
          <w:p w14:paraId="2B28ECC4" w14:textId="28915D49"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1560" w:type="dxa"/>
          </w:tcPr>
          <w:p w14:paraId="5C0FD5DF" w14:textId="6BB47D41"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668CAE77" w14:textId="06360840"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0DFEFF" w14:textId="61E72670"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FC4877" w14:textId="7BBA7073"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268" w:type="dxa"/>
          </w:tcPr>
          <w:p w14:paraId="1E74D02E" w14:textId="3A78DCD8"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754" w:type="dxa"/>
          </w:tcPr>
          <w:p w14:paraId="02632B1D" w14:textId="1B982745"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73F0EB3F"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2C8D2F0" w14:textId="323A484E"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8</w:t>
            </w:r>
          </w:p>
        </w:tc>
        <w:tc>
          <w:tcPr>
            <w:tcW w:w="2693" w:type="dxa"/>
          </w:tcPr>
          <w:p w14:paraId="3D50FE41" w14:textId="49BD280E"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1560" w:type="dxa"/>
          </w:tcPr>
          <w:p w14:paraId="6736DEE0" w14:textId="78B675E7"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F111A5B" w14:textId="0AD61070"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E2CECE1" w14:textId="5141535B"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C8822B7" w14:textId="5227AC83"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268" w:type="dxa"/>
          </w:tcPr>
          <w:p w14:paraId="3DA8C26A" w14:textId="5712115A"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754" w:type="dxa"/>
          </w:tcPr>
          <w:p w14:paraId="0E3720C5" w14:textId="37273FA9"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C1359" w:rsidRPr="00357BB2" w14:paraId="2038132F"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C7DCD3D" w14:textId="00F4A464"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9</w:t>
            </w:r>
          </w:p>
        </w:tc>
        <w:tc>
          <w:tcPr>
            <w:tcW w:w="2693" w:type="dxa"/>
          </w:tcPr>
          <w:p w14:paraId="01379905" w14:textId="6B309BE2" w:rsidR="00FC1359" w:rsidRPr="00CF05FC"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1560" w:type="dxa"/>
          </w:tcPr>
          <w:p w14:paraId="4CF61208" w14:textId="42D92669" w:rsidR="00FC1359" w:rsidRPr="006544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71EA61C" w14:textId="1FA366FC"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DD74004" w14:textId="5AB2870B" w:rsidR="00FC1359" w:rsidRPr="000028A4"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5BF83A4" w14:textId="0DF3A55D"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268" w:type="dxa"/>
          </w:tcPr>
          <w:p w14:paraId="6F29E82B" w14:textId="571B97A2" w:rsidR="00FC1359" w:rsidRPr="00357BB2"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754" w:type="dxa"/>
          </w:tcPr>
          <w:p w14:paraId="35BC9F4D" w14:textId="77C1F5B5" w:rsidR="00FC1359" w:rsidRPr="0058032D" w:rsidRDefault="00FC1359" w:rsidP="00FC1359">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FC1359" w:rsidRPr="00357BB2" w14:paraId="249183AF"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244AD1F" w14:textId="445351D1" w:rsidR="00FC1359" w:rsidRPr="002A1492" w:rsidRDefault="00FC1359" w:rsidP="00FC1359">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0</w:t>
            </w:r>
          </w:p>
        </w:tc>
        <w:tc>
          <w:tcPr>
            <w:tcW w:w="2693" w:type="dxa"/>
          </w:tcPr>
          <w:p w14:paraId="3FB236D5" w14:textId="5894FA31" w:rsidR="00FC1359" w:rsidRPr="00CF05FC"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1560" w:type="dxa"/>
          </w:tcPr>
          <w:p w14:paraId="32EE688A" w14:textId="664F098F" w:rsidR="00FC1359" w:rsidRPr="006544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F2D43D4" w14:textId="012E920A"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6902A15" w14:textId="72A52A00" w:rsidR="00FC1359" w:rsidRPr="000028A4"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3AB2A17" w14:textId="45492DD3"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268" w:type="dxa"/>
          </w:tcPr>
          <w:p w14:paraId="387A929E" w14:textId="236FC55B" w:rsidR="00FC1359" w:rsidRPr="00357BB2"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754" w:type="dxa"/>
          </w:tcPr>
          <w:p w14:paraId="51577E34" w14:textId="66FC0D3F" w:rsidR="00FC1359" w:rsidRPr="0058032D" w:rsidRDefault="00FC1359" w:rsidP="00FC1359">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05F60" w:rsidRPr="00357BB2" w14:paraId="40DCD47A"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758E89" w14:textId="4B768F53"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1</w:t>
            </w:r>
          </w:p>
        </w:tc>
        <w:tc>
          <w:tcPr>
            <w:tcW w:w="2693" w:type="dxa"/>
          </w:tcPr>
          <w:p w14:paraId="21EA264B" w14:textId="244D83B2"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560" w:type="dxa"/>
          </w:tcPr>
          <w:p w14:paraId="2ECBBCED" w14:textId="4C4C228C" w:rsidR="00805F60" w:rsidRPr="006544B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1134" w:type="dxa"/>
          </w:tcPr>
          <w:p w14:paraId="591B93FB" w14:textId="7585894F"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1208F3C1" w14:textId="36B1962F"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7C7BF858" w14:textId="55DB6323" w:rsidR="00805F60" w:rsidRPr="00357BB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D502F">
              <w:rPr>
                <w:rFonts w:asciiTheme="majorHAnsi" w:hAnsiTheme="majorHAnsi" w:cstheme="majorHAnsi"/>
                <w:sz w:val="16"/>
                <w:szCs w:val="16"/>
              </w:rPr>
              <w:t>ATTRIBUTE_NUMBER1</w:t>
            </w:r>
          </w:p>
        </w:tc>
        <w:tc>
          <w:tcPr>
            <w:tcW w:w="2268" w:type="dxa"/>
          </w:tcPr>
          <w:p w14:paraId="3AF341E1" w14:textId="5C771C4A" w:rsidR="00805F60" w:rsidRPr="00357BB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D502F">
              <w:rPr>
                <w:rFonts w:asciiTheme="majorHAnsi" w:hAnsiTheme="majorHAnsi" w:cstheme="majorHAnsi"/>
                <w:sz w:val="16"/>
                <w:szCs w:val="16"/>
              </w:rPr>
              <w:t>ATTRIBUTE_NUMBER1</w:t>
            </w:r>
          </w:p>
        </w:tc>
        <w:tc>
          <w:tcPr>
            <w:tcW w:w="2754" w:type="dxa"/>
          </w:tcPr>
          <w:p w14:paraId="21331C99" w14:textId="6E952AB0" w:rsidR="00805F60" w:rsidRPr="0058032D"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805F60" w:rsidRPr="00357BB2" w14:paraId="07382132"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66C8446" w14:textId="1E6544A3"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2</w:t>
            </w:r>
          </w:p>
        </w:tc>
        <w:tc>
          <w:tcPr>
            <w:tcW w:w="2693" w:type="dxa"/>
          </w:tcPr>
          <w:p w14:paraId="6C1B542F" w14:textId="60853645"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560" w:type="dxa"/>
          </w:tcPr>
          <w:p w14:paraId="6F797859" w14:textId="717FEAC7" w:rsidR="00805F60" w:rsidRPr="00E85872"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1134" w:type="dxa"/>
          </w:tcPr>
          <w:p w14:paraId="220AD01E" w14:textId="535EBBD8"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13DEC407" w14:textId="74592881"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6412EBB3" w14:textId="1B73D14E"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268" w:type="dxa"/>
          </w:tcPr>
          <w:p w14:paraId="44E923D8" w14:textId="45315B4D"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754" w:type="dxa"/>
          </w:tcPr>
          <w:p w14:paraId="3F10EBF0" w14:textId="77777777" w:rsidR="00805F60" w:rsidRPr="0058032D"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05F60" w:rsidRPr="00357BB2" w14:paraId="5BAAEDDB"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B1C7793" w14:textId="2E06E0C1"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3</w:t>
            </w:r>
          </w:p>
        </w:tc>
        <w:tc>
          <w:tcPr>
            <w:tcW w:w="2693" w:type="dxa"/>
          </w:tcPr>
          <w:p w14:paraId="7E2416EB" w14:textId="11887B22"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560" w:type="dxa"/>
          </w:tcPr>
          <w:p w14:paraId="49903161" w14:textId="3BE878E1" w:rsidR="00805F60" w:rsidRPr="00E8587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1134" w:type="dxa"/>
          </w:tcPr>
          <w:p w14:paraId="3BC32164" w14:textId="60722C0C"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47E4DA49" w14:textId="1710C02C"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3196FE02" w14:textId="78A91C77"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268" w:type="dxa"/>
          </w:tcPr>
          <w:p w14:paraId="089B6441" w14:textId="0AB60230"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754" w:type="dxa"/>
          </w:tcPr>
          <w:p w14:paraId="4C61B6B4" w14:textId="77777777" w:rsidR="00805F60" w:rsidRPr="0058032D"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805F60" w:rsidRPr="00357BB2" w14:paraId="28563A43"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EF7353E" w14:textId="6719D57A"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54</w:t>
            </w:r>
          </w:p>
        </w:tc>
        <w:tc>
          <w:tcPr>
            <w:tcW w:w="2693" w:type="dxa"/>
          </w:tcPr>
          <w:p w14:paraId="3CC25780" w14:textId="037E8FC8"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560" w:type="dxa"/>
          </w:tcPr>
          <w:p w14:paraId="06A3AA63" w14:textId="295EA2CE" w:rsidR="00805F60" w:rsidRPr="00E85872"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1134" w:type="dxa"/>
          </w:tcPr>
          <w:p w14:paraId="4FCC461F" w14:textId="2E9886B0"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6AAAE8E7" w14:textId="2C73DD37"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39B5D75C" w14:textId="73FA4132"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268" w:type="dxa"/>
          </w:tcPr>
          <w:p w14:paraId="1013BE6A" w14:textId="62A42089"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754" w:type="dxa"/>
          </w:tcPr>
          <w:p w14:paraId="607CA1C0" w14:textId="77777777" w:rsidR="00805F60" w:rsidRPr="0058032D"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05F60" w:rsidRPr="00357BB2" w14:paraId="1A304681"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A79DF13" w14:textId="05732802"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56</w:t>
            </w:r>
          </w:p>
        </w:tc>
        <w:tc>
          <w:tcPr>
            <w:tcW w:w="2693" w:type="dxa"/>
          </w:tcPr>
          <w:p w14:paraId="406FB6F1" w14:textId="4D810DE5"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560" w:type="dxa"/>
          </w:tcPr>
          <w:p w14:paraId="18CA09A1" w14:textId="6AFEFA22" w:rsidR="00805F60" w:rsidRPr="00E8587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1134" w:type="dxa"/>
          </w:tcPr>
          <w:p w14:paraId="19E0234F" w14:textId="52CED26D"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46B73B8E" w14:textId="636B84F9"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7E7496B7" w14:textId="2ED93B72"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268" w:type="dxa"/>
          </w:tcPr>
          <w:p w14:paraId="59C6EC68" w14:textId="5ECA48F9"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754" w:type="dxa"/>
          </w:tcPr>
          <w:p w14:paraId="3F682A6C" w14:textId="77777777" w:rsidR="00805F60" w:rsidRPr="0058032D"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805F60" w:rsidRPr="00357BB2" w14:paraId="7BAF41AA"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BF78BF4" w14:textId="57E5BAF1"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57</w:t>
            </w:r>
          </w:p>
        </w:tc>
        <w:tc>
          <w:tcPr>
            <w:tcW w:w="2693" w:type="dxa"/>
          </w:tcPr>
          <w:p w14:paraId="42C0E941" w14:textId="115E5A04"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1560" w:type="dxa"/>
          </w:tcPr>
          <w:p w14:paraId="7DC145BD" w14:textId="6BB011F5" w:rsidR="00805F60" w:rsidRPr="00E85872"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134" w:type="dxa"/>
          </w:tcPr>
          <w:p w14:paraId="7A9D6FC6" w14:textId="5CADE148"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04D5F28C" w14:textId="15A87BF9"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1EC6A2D4" w14:textId="7BA8B9BF"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268" w:type="dxa"/>
          </w:tcPr>
          <w:p w14:paraId="45615ACF" w14:textId="12EAE0BB"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754" w:type="dxa"/>
          </w:tcPr>
          <w:p w14:paraId="42E58F17" w14:textId="77777777" w:rsidR="00805F60" w:rsidRPr="0058032D"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05F60" w:rsidRPr="00357BB2" w14:paraId="236AD77F"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4FC660" w14:textId="23941AC3"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58</w:t>
            </w:r>
          </w:p>
        </w:tc>
        <w:tc>
          <w:tcPr>
            <w:tcW w:w="2693" w:type="dxa"/>
          </w:tcPr>
          <w:p w14:paraId="377A308F" w14:textId="57BC21A6"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1560" w:type="dxa"/>
          </w:tcPr>
          <w:p w14:paraId="65A5B610" w14:textId="6763D497" w:rsidR="00805F60" w:rsidRPr="00E8587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1134" w:type="dxa"/>
          </w:tcPr>
          <w:p w14:paraId="21467508" w14:textId="7BDF8549"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270478FE" w14:textId="490938F4"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71A26DE1" w14:textId="01DAD72A"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268" w:type="dxa"/>
          </w:tcPr>
          <w:p w14:paraId="7F5E471F" w14:textId="437D16A9"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754" w:type="dxa"/>
          </w:tcPr>
          <w:p w14:paraId="5EDB702A" w14:textId="77777777" w:rsidR="00805F60" w:rsidRPr="0058032D"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805F60" w:rsidRPr="00357BB2" w14:paraId="7B50B23C"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73F3047A" w14:textId="61543E63"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59</w:t>
            </w:r>
          </w:p>
        </w:tc>
        <w:tc>
          <w:tcPr>
            <w:tcW w:w="2693" w:type="dxa"/>
          </w:tcPr>
          <w:p w14:paraId="4CFFA572" w14:textId="30DB3846"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1560" w:type="dxa"/>
          </w:tcPr>
          <w:p w14:paraId="067ADA43" w14:textId="650AAEF8" w:rsidR="00805F60" w:rsidRPr="00E85872"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1134" w:type="dxa"/>
          </w:tcPr>
          <w:p w14:paraId="3213F9A2" w14:textId="65E73C41"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435C85A8" w14:textId="72FF737C" w:rsidR="00805F60" w:rsidRPr="000028A4"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4F8054A6" w14:textId="4CFE4F23"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268" w:type="dxa"/>
          </w:tcPr>
          <w:p w14:paraId="093C3D40" w14:textId="532ECB8E" w:rsidR="00805F60" w:rsidRPr="00CF05FC"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754" w:type="dxa"/>
          </w:tcPr>
          <w:p w14:paraId="670664AA" w14:textId="77777777" w:rsidR="00805F60" w:rsidRPr="0058032D" w:rsidRDefault="00805F60" w:rsidP="00805F60">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805F60" w:rsidRPr="00357BB2" w14:paraId="6487006E" w14:textId="77777777" w:rsidTr="00554CB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93EE66F" w14:textId="160F870B" w:rsidR="00805F60" w:rsidRPr="002A1492" w:rsidRDefault="00805F60" w:rsidP="00805F60">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6O</w:t>
            </w:r>
          </w:p>
        </w:tc>
        <w:tc>
          <w:tcPr>
            <w:tcW w:w="2693" w:type="dxa"/>
          </w:tcPr>
          <w:p w14:paraId="0D1B0C90" w14:textId="4543D842"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1560" w:type="dxa"/>
          </w:tcPr>
          <w:p w14:paraId="61BDBACA" w14:textId="56CC355D" w:rsidR="00805F60" w:rsidRPr="00E85872"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1134" w:type="dxa"/>
          </w:tcPr>
          <w:p w14:paraId="46B3C65A" w14:textId="7328255F"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708" w:type="dxa"/>
          </w:tcPr>
          <w:p w14:paraId="79CD44E8" w14:textId="662E9FA0" w:rsidR="00805F60" w:rsidRPr="000028A4"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27" w:type="dxa"/>
          </w:tcPr>
          <w:p w14:paraId="52D96CCB" w14:textId="25AEAF8B"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268" w:type="dxa"/>
          </w:tcPr>
          <w:p w14:paraId="7A2F92F7" w14:textId="399128FC" w:rsidR="00805F60" w:rsidRPr="00CF05FC"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754" w:type="dxa"/>
          </w:tcPr>
          <w:p w14:paraId="0E260B2A" w14:textId="77777777" w:rsidR="00805F60" w:rsidRPr="0058032D" w:rsidRDefault="00805F60" w:rsidP="00805F60">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805F60" w:rsidRPr="00357BB2" w14:paraId="530D13D6" w14:textId="77777777" w:rsidTr="00554CB9">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323AB35" w14:textId="3FEFBF3A" w:rsidR="00805F60" w:rsidRPr="002A1492" w:rsidRDefault="00805F60"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61</w:t>
            </w:r>
          </w:p>
        </w:tc>
        <w:tc>
          <w:tcPr>
            <w:tcW w:w="2693" w:type="dxa"/>
          </w:tcPr>
          <w:p w14:paraId="4A6BEC91" w14:textId="53F77185" w:rsidR="00805F60" w:rsidRPr="00CF05FC" w:rsidRDefault="00805F60"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1560" w:type="dxa"/>
          </w:tcPr>
          <w:p w14:paraId="295F4820" w14:textId="29B0C20E" w:rsidR="00805F60" w:rsidRPr="00E85872" w:rsidRDefault="00EA1478"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1134" w:type="dxa"/>
          </w:tcPr>
          <w:p w14:paraId="475EB81C" w14:textId="7D114A88" w:rsidR="00805F60" w:rsidRPr="000028A4" w:rsidRDefault="00EA1478"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17C9E4C3" w14:textId="1B652D22" w:rsidR="00805F60" w:rsidRPr="000028A4" w:rsidRDefault="00EA1478"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759D778" w14:textId="1665DAB6" w:rsidR="00805F60" w:rsidRPr="00CF05FC" w:rsidRDefault="00EA1478"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2268" w:type="dxa"/>
          </w:tcPr>
          <w:p w14:paraId="0CABED24" w14:textId="5C84328F" w:rsidR="00805F60" w:rsidRPr="00CF05FC" w:rsidRDefault="00EA1478"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2754" w:type="dxa"/>
          </w:tcPr>
          <w:p w14:paraId="3AB529B0" w14:textId="77777777" w:rsidR="00805F60" w:rsidRPr="0058032D" w:rsidRDefault="00805F60"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198F237C" w14:textId="77777777" w:rsidR="002C4E27" w:rsidRPr="00C90D78" w:rsidRDefault="002C4E27" w:rsidP="00C90D78">
      <w:pPr>
        <w:pStyle w:val="Bullet"/>
        <w:ind w:left="513" w:hanging="513"/>
        <w:rPr>
          <w:rFonts w:ascii="Calibri Light" w:hAnsi="Calibri Light" w:cs="Arial"/>
          <w:color w:val="4F4F4F"/>
          <w:sz w:val="22"/>
          <w:szCs w:val="22"/>
          <w:lang w:val="en-GB" w:eastAsia="en-IE"/>
        </w:rPr>
      </w:pPr>
    </w:p>
    <w:p w14:paraId="5572AED2" w14:textId="490F8BED" w:rsidR="00E055C0" w:rsidRDefault="00E055C0" w:rsidP="00E055C0">
      <w:pPr>
        <w:pStyle w:val="Heading3"/>
      </w:pPr>
      <w:bookmarkStart w:id="67" w:name="_Toc143861717"/>
      <w:r>
        <w:t>Mapping</w:t>
      </w:r>
      <w:bookmarkEnd w:id="67"/>
      <w:r>
        <w:t xml:space="preserve"> </w:t>
      </w:r>
    </w:p>
    <w:tbl>
      <w:tblPr>
        <w:tblStyle w:val="GridTable4-Accent11"/>
        <w:tblW w:w="0" w:type="auto"/>
        <w:tblLook w:val="04A0" w:firstRow="1" w:lastRow="0" w:firstColumn="1" w:lastColumn="0" w:noHBand="0" w:noVBand="1"/>
      </w:tblPr>
      <w:tblGrid>
        <w:gridCol w:w="2471"/>
        <w:gridCol w:w="3058"/>
      </w:tblGrid>
      <w:tr w:rsidR="00C60401" w:rsidRPr="006A1109" w14:paraId="1B362C09"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0881AE8" w14:textId="77777777" w:rsidR="00C60401" w:rsidRPr="006A1109" w:rsidRDefault="00C6040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07D1FB5" w14:textId="77777777" w:rsidR="00C60401" w:rsidRPr="006A1109" w:rsidRDefault="00C6040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0401" w:rsidRPr="006A1109" w14:paraId="75F9EDC1"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44217A" w14:textId="77777777" w:rsidR="00C60401" w:rsidRPr="006A1109" w:rsidRDefault="00C6040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8C4EE62" w14:textId="77777777" w:rsidR="00C60401" w:rsidRPr="006A1109" w:rsidRDefault="00C6040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EBA51F3" w14:textId="77777777" w:rsidR="008749A5" w:rsidRPr="005772C8" w:rsidRDefault="008749A5" w:rsidP="005772C8"/>
    <w:p w14:paraId="5B90EE9C" w14:textId="6DC6BB6D" w:rsidR="00E81536" w:rsidRPr="00AB3970" w:rsidRDefault="0082136D" w:rsidP="00522F47">
      <w:pPr>
        <w:pStyle w:val="Heading2"/>
      </w:pPr>
      <w:bookmarkStart w:id="68" w:name="_Toc143861718"/>
      <w:r w:rsidRPr="00AB3970">
        <w:t>Goal Measurement</w:t>
      </w:r>
      <w:bookmarkEnd w:id="68"/>
    </w:p>
    <w:p w14:paraId="2A624810" w14:textId="0D69A1D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Data File Name: </w:t>
      </w:r>
      <w:r w:rsidR="00FC0194" w:rsidRPr="00FC0194">
        <w:rPr>
          <w:rFonts w:ascii="Calibri Light" w:hAnsi="Calibri Light" w:cs="Arial"/>
          <w:color w:val="4F4F4F"/>
          <w:sz w:val="22"/>
          <w:szCs w:val="22"/>
          <w:lang w:val="en-GB" w:eastAsia="en-IE"/>
        </w:rPr>
        <w:t>XXMX_</w:t>
      </w:r>
      <w:r w:rsidR="00AA7AD1">
        <w:rPr>
          <w:rFonts w:ascii="Calibri Light" w:hAnsi="Calibri Light" w:cs="Arial"/>
          <w:color w:val="4F4F4F"/>
          <w:sz w:val="22"/>
          <w:szCs w:val="22"/>
          <w:lang w:val="en-GB" w:eastAsia="en-IE"/>
        </w:rPr>
        <w:t>HCM_</w:t>
      </w:r>
      <w:r w:rsidR="005C7A58">
        <w:rPr>
          <w:rFonts w:ascii="Calibri Light" w:hAnsi="Calibri Light" w:cs="Arial"/>
          <w:color w:val="4F4F4F"/>
          <w:sz w:val="22"/>
          <w:szCs w:val="22"/>
          <w:lang w:val="en-GB" w:eastAsia="en-IE"/>
        </w:rPr>
        <w:t>GOAL</w:t>
      </w:r>
      <w:r w:rsidR="00DE6721">
        <w:rPr>
          <w:rFonts w:ascii="Calibri Light" w:hAnsi="Calibri Light" w:cs="Arial"/>
          <w:color w:val="4F4F4F"/>
          <w:sz w:val="22"/>
          <w:szCs w:val="22"/>
          <w:lang w:val="en-GB" w:eastAsia="en-IE"/>
        </w:rPr>
        <w:t>_</w:t>
      </w:r>
      <w:r w:rsidR="005C7A58">
        <w:rPr>
          <w:rFonts w:ascii="Calibri Light" w:hAnsi="Calibri Light" w:cs="Arial"/>
          <w:color w:val="4F4F4F"/>
          <w:sz w:val="22"/>
          <w:szCs w:val="22"/>
          <w:lang w:val="en-GB" w:eastAsia="en-IE"/>
        </w:rPr>
        <w:t>MEASUREMENT</w:t>
      </w:r>
      <w:r w:rsidR="004F0C6E">
        <w:rPr>
          <w:rFonts w:ascii="Calibri Light" w:hAnsi="Calibri Light" w:cs="Arial"/>
          <w:color w:val="4F4F4F"/>
          <w:sz w:val="22"/>
          <w:szCs w:val="22"/>
          <w:lang w:val="en-GB" w:eastAsia="en-IE"/>
        </w:rPr>
        <w:t>_</w:t>
      </w:r>
      <w:r w:rsidR="00DE6721">
        <w:rPr>
          <w:rFonts w:ascii="Calibri Light" w:hAnsi="Calibri Light" w:cs="Arial"/>
          <w:color w:val="4F4F4F"/>
          <w:sz w:val="22"/>
          <w:szCs w:val="22"/>
          <w:lang w:val="en-GB" w:eastAsia="en-IE"/>
        </w:rPr>
        <w:t>STG</w:t>
      </w:r>
      <w:r w:rsidRPr="00E47A7C">
        <w:rPr>
          <w:rFonts w:ascii="Calibri Light" w:hAnsi="Calibri Light" w:cs="Arial"/>
          <w:color w:val="4F4F4F"/>
          <w:sz w:val="22"/>
          <w:szCs w:val="22"/>
          <w:lang w:val="en-GB" w:eastAsia="en-IE"/>
        </w:rPr>
        <w:t>.dat</w:t>
      </w:r>
    </w:p>
    <w:p w14:paraId="17735E5D" w14:textId="30213DF1"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Staging table: </w:t>
      </w:r>
      <w:r w:rsidR="005C7A58" w:rsidRPr="00FC0194">
        <w:rPr>
          <w:rFonts w:ascii="Calibri Light" w:hAnsi="Calibri Light" w:cs="Arial"/>
          <w:color w:val="4F4F4F"/>
          <w:sz w:val="22"/>
          <w:szCs w:val="22"/>
          <w:lang w:val="en-GB" w:eastAsia="en-IE"/>
        </w:rPr>
        <w:t>XXMX_</w:t>
      </w:r>
      <w:r w:rsidR="00AA7AD1">
        <w:rPr>
          <w:rFonts w:ascii="Calibri Light" w:hAnsi="Calibri Light" w:cs="Arial"/>
          <w:color w:val="4F4F4F"/>
          <w:sz w:val="22"/>
          <w:szCs w:val="22"/>
          <w:lang w:val="en-GB" w:eastAsia="en-IE"/>
        </w:rPr>
        <w:t>HCM_</w:t>
      </w:r>
      <w:r w:rsidR="005C7A58">
        <w:rPr>
          <w:rFonts w:ascii="Calibri Light" w:hAnsi="Calibri Light" w:cs="Arial"/>
          <w:color w:val="4F4F4F"/>
          <w:sz w:val="22"/>
          <w:szCs w:val="22"/>
          <w:lang w:val="en-GB" w:eastAsia="en-IE"/>
        </w:rPr>
        <w:t>GOAL_MEASUREMENT_STG</w:t>
      </w:r>
    </w:p>
    <w:p w14:paraId="188B626B" w14:textId="13966FB6" w:rsidR="004843FA" w:rsidRPr="00E47A7C" w:rsidRDefault="00E47A7C" w:rsidP="004843FA">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w:t>
      </w:r>
      <w:r w:rsidR="005C7A58" w:rsidRPr="00FC0194">
        <w:rPr>
          <w:rFonts w:ascii="Calibri Light" w:hAnsi="Calibri Light" w:cs="Arial"/>
          <w:color w:val="4F4F4F"/>
          <w:sz w:val="22"/>
          <w:szCs w:val="22"/>
          <w:lang w:val="en-GB" w:eastAsia="en-IE"/>
        </w:rPr>
        <w:t>XXMX_</w:t>
      </w:r>
      <w:r w:rsidR="00AA7AD1">
        <w:rPr>
          <w:rFonts w:ascii="Calibri Light" w:hAnsi="Calibri Light" w:cs="Arial"/>
          <w:color w:val="4F4F4F"/>
          <w:sz w:val="22"/>
          <w:szCs w:val="22"/>
          <w:lang w:val="en-GB" w:eastAsia="en-IE"/>
        </w:rPr>
        <w:t>HCM_</w:t>
      </w:r>
      <w:r w:rsidR="005C7A58">
        <w:rPr>
          <w:rFonts w:ascii="Calibri Light" w:hAnsi="Calibri Light" w:cs="Arial"/>
          <w:color w:val="4F4F4F"/>
          <w:sz w:val="22"/>
          <w:szCs w:val="22"/>
          <w:lang w:val="en-GB" w:eastAsia="en-IE"/>
        </w:rPr>
        <w:t>GOAL_MEASUREMENT_XFM</w:t>
      </w:r>
    </w:p>
    <w:p w14:paraId="2174EF8E" w14:textId="364B61BD"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40977A83" w:rsid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B7410E" w:rsidRPr="00B7410E">
        <w:rPr>
          <w:rFonts w:ascii="Calibri Light" w:hAnsi="Calibri Light" w:cs="Arial"/>
          <w:color w:val="4F4F4F"/>
          <w:sz w:val="22"/>
          <w:szCs w:val="22"/>
          <w:lang w:val="en-GB" w:eastAsia="en-IE"/>
        </w:rPr>
        <w:t>Goal Measurement</w:t>
      </w:r>
    </w:p>
    <w:tbl>
      <w:tblPr>
        <w:tblStyle w:val="GridTable4-Accent11"/>
        <w:tblW w:w="0" w:type="auto"/>
        <w:tblLayout w:type="fixed"/>
        <w:tblLook w:val="0420" w:firstRow="1" w:lastRow="0" w:firstColumn="0" w:lastColumn="0" w:noHBand="0" w:noVBand="1"/>
      </w:tblPr>
      <w:tblGrid>
        <w:gridCol w:w="715"/>
        <w:gridCol w:w="1890"/>
        <w:gridCol w:w="1613"/>
        <w:gridCol w:w="907"/>
        <w:gridCol w:w="630"/>
        <w:gridCol w:w="2133"/>
        <w:gridCol w:w="2253"/>
        <w:gridCol w:w="3807"/>
      </w:tblGrid>
      <w:tr w:rsidR="00991386" w:rsidRPr="00EC4DEB" w14:paraId="65D17BB9" w14:textId="77777777" w:rsidTr="009D7D6B">
        <w:trPr>
          <w:cnfStyle w:val="100000000000" w:firstRow="1" w:lastRow="0" w:firstColumn="0" w:lastColumn="0" w:oddVBand="0" w:evenVBand="0" w:oddHBand="0" w:evenHBand="0" w:firstRowFirstColumn="0" w:firstRowLastColumn="0" w:lastRowFirstColumn="0" w:lastRowLastColumn="0"/>
          <w:tblHeader/>
        </w:trPr>
        <w:tc>
          <w:tcPr>
            <w:tcW w:w="715" w:type="dxa"/>
          </w:tcPr>
          <w:p w14:paraId="715FC4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1890" w:type="dxa"/>
          </w:tcPr>
          <w:p w14:paraId="0209C7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13" w:type="dxa"/>
          </w:tcPr>
          <w:p w14:paraId="4C3EA1D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07" w:type="dxa"/>
          </w:tcPr>
          <w:p w14:paraId="19D3E5CB" w14:textId="56DBE0AA" w:rsidR="002C4E27" w:rsidRPr="00EC4DEB" w:rsidRDefault="00971479" w:rsidP="000513BC">
            <w:pPr>
              <w:ind w:left="108" w:right="108"/>
              <w:rPr>
                <w:rFonts w:ascii="Calibri Light" w:hAnsi="Calibri Light" w:cs="Arial"/>
                <w:sz w:val="16"/>
                <w:szCs w:val="16"/>
              </w:rPr>
            </w:pPr>
            <w:r w:rsidRPr="00C0271E">
              <w:rPr>
                <w:rFonts w:ascii="Calibri Light" w:hAnsi="Calibri Light" w:cs="Arial"/>
                <w:sz w:val="16"/>
                <w:szCs w:val="16"/>
              </w:rPr>
              <w:t xml:space="preserve">Include in </w:t>
            </w:r>
            <w:r>
              <w:rPr>
                <w:rFonts w:ascii="Calibri Light" w:hAnsi="Calibri Light" w:cs="Arial"/>
                <w:sz w:val="16"/>
                <w:szCs w:val="16"/>
              </w:rPr>
              <w:t>Source</w:t>
            </w:r>
            <w:r w:rsidRPr="00C0271E">
              <w:rPr>
                <w:rFonts w:ascii="Calibri Light" w:hAnsi="Calibri Light" w:cs="Arial"/>
                <w:sz w:val="16"/>
                <w:szCs w:val="16"/>
              </w:rPr>
              <w:t xml:space="preserve"> File</w:t>
            </w:r>
          </w:p>
        </w:tc>
        <w:tc>
          <w:tcPr>
            <w:tcW w:w="630" w:type="dxa"/>
          </w:tcPr>
          <w:p w14:paraId="71234CB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133" w:type="dxa"/>
          </w:tcPr>
          <w:p w14:paraId="7242527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3" w:type="dxa"/>
          </w:tcPr>
          <w:p w14:paraId="75622DD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807" w:type="dxa"/>
          </w:tcPr>
          <w:p w14:paraId="52857B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557644E"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0846723" w14:textId="0EF030D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1890" w:type="dxa"/>
          </w:tcPr>
          <w:p w14:paraId="62757803" w14:textId="490C507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13" w:type="dxa"/>
          </w:tcPr>
          <w:p w14:paraId="4F8A042C" w14:textId="78783D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07" w:type="dxa"/>
          </w:tcPr>
          <w:p w14:paraId="7CCEFA33" w14:textId="37EF4C2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B617E26" w14:textId="72488EC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563148F3" w14:textId="649ABE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53" w:type="dxa"/>
          </w:tcPr>
          <w:p w14:paraId="3BC8879E" w14:textId="1F88AD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807" w:type="dxa"/>
          </w:tcPr>
          <w:p w14:paraId="17077D1C" w14:textId="59798BE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079C6409" w14:textId="77777777" w:rsidTr="009D7D6B">
        <w:tc>
          <w:tcPr>
            <w:tcW w:w="715" w:type="dxa"/>
          </w:tcPr>
          <w:p w14:paraId="54AFC29A" w14:textId="233FC58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1890" w:type="dxa"/>
          </w:tcPr>
          <w:p w14:paraId="75C9659C" w14:textId="26F9AA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13" w:type="dxa"/>
          </w:tcPr>
          <w:p w14:paraId="4A4BFF71" w14:textId="530C4C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07" w:type="dxa"/>
          </w:tcPr>
          <w:p w14:paraId="60936FEF" w14:textId="19CD6B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133A1485" w14:textId="788EE39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3631ECFC" w14:textId="1CBF37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53" w:type="dxa"/>
          </w:tcPr>
          <w:p w14:paraId="345D6201" w14:textId="6ED198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807" w:type="dxa"/>
          </w:tcPr>
          <w:p w14:paraId="7D858DC3" w14:textId="79CD93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9632F24"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15B659DB" w14:textId="09EA2D5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1890" w:type="dxa"/>
          </w:tcPr>
          <w:p w14:paraId="0FA1DCF6" w14:textId="5E9E80D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13" w:type="dxa"/>
          </w:tcPr>
          <w:p w14:paraId="4FA677E6" w14:textId="01C083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07" w:type="dxa"/>
          </w:tcPr>
          <w:p w14:paraId="405284AD" w14:textId="519114A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38B8BDAF" w14:textId="45D30F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2251BE70" w14:textId="4D17218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53" w:type="dxa"/>
          </w:tcPr>
          <w:p w14:paraId="35039CB0" w14:textId="0B6F4DB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807" w:type="dxa"/>
          </w:tcPr>
          <w:p w14:paraId="669EE925" w14:textId="4804DBA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C4E2DBB" w14:textId="77777777" w:rsidTr="009D7D6B">
        <w:tc>
          <w:tcPr>
            <w:tcW w:w="715" w:type="dxa"/>
          </w:tcPr>
          <w:p w14:paraId="6D147E33" w14:textId="3224683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1890" w:type="dxa"/>
          </w:tcPr>
          <w:p w14:paraId="463A49C3" w14:textId="7D6BEA76"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13" w:type="dxa"/>
          </w:tcPr>
          <w:p w14:paraId="452C9295" w14:textId="300EAB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07" w:type="dxa"/>
          </w:tcPr>
          <w:p w14:paraId="5A0048AD" w14:textId="3DDCDA9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57F0F9ED" w14:textId="5CBAF5C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52B0D436" w14:textId="0B729C3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53" w:type="dxa"/>
          </w:tcPr>
          <w:p w14:paraId="64C9F0A9" w14:textId="46E0DA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807" w:type="dxa"/>
          </w:tcPr>
          <w:p w14:paraId="32226374" w14:textId="3B1920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07222F7A"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0E3D61E9" w14:textId="0C4CC8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1890" w:type="dxa"/>
          </w:tcPr>
          <w:p w14:paraId="63E1EE9A" w14:textId="4E0B2AC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13" w:type="dxa"/>
          </w:tcPr>
          <w:p w14:paraId="6D8B644E" w14:textId="1D755F9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07" w:type="dxa"/>
          </w:tcPr>
          <w:p w14:paraId="179406CA" w14:textId="3AE05C3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4D53000" w14:textId="4C3EDE0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219F47D1" w14:textId="22D8C54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53" w:type="dxa"/>
          </w:tcPr>
          <w:p w14:paraId="7692F244" w14:textId="71141B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807" w:type="dxa"/>
          </w:tcPr>
          <w:p w14:paraId="7E6516A2" w14:textId="2B6112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C773C09" w14:textId="77777777" w:rsidTr="009D7D6B">
        <w:tc>
          <w:tcPr>
            <w:tcW w:w="715" w:type="dxa"/>
          </w:tcPr>
          <w:p w14:paraId="45842114" w14:textId="0E258B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1890" w:type="dxa"/>
          </w:tcPr>
          <w:p w14:paraId="78F5DA39" w14:textId="461C536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13" w:type="dxa"/>
          </w:tcPr>
          <w:p w14:paraId="0AC1B45F" w14:textId="47B8E1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07" w:type="dxa"/>
          </w:tcPr>
          <w:p w14:paraId="44315722" w14:textId="1ABA41B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33E89D27" w14:textId="7678130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7DE1A6EC" w14:textId="777FA0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53" w:type="dxa"/>
          </w:tcPr>
          <w:p w14:paraId="54CDB00F" w14:textId="762D0EA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807" w:type="dxa"/>
          </w:tcPr>
          <w:p w14:paraId="71E800E5" w14:textId="750C384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4E2E006"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547265F" w14:textId="608B71B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1890" w:type="dxa"/>
          </w:tcPr>
          <w:p w14:paraId="0597E328" w14:textId="39992D4F"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613" w:type="dxa"/>
          </w:tcPr>
          <w:p w14:paraId="2EF22470" w14:textId="6517BE5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1A6CAB4A" w14:textId="4AF748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5F3FE1D" w14:textId="083B929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0C687C46" w14:textId="7440D3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53" w:type="dxa"/>
          </w:tcPr>
          <w:p w14:paraId="1F7445D3" w14:textId="76039E1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807" w:type="dxa"/>
          </w:tcPr>
          <w:p w14:paraId="4AA77290" w14:textId="03D54A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24B3288C" w14:textId="77777777" w:rsidTr="009D7D6B">
        <w:tc>
          <w:tcPr>
            <w:tcW w:w="715" w:type="dxa"/>
          </w:tcPr>
          <w:p w14:paraId="5EB8F442" w14:textId="285CC8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1890" w:type="dxa"/>
          </w:tcPr>
          <w:p w14:paraId="787F7D03" w14:textId="28A1729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613" w:type="dxa"/>
          </w:tcPr>
          <w:p w14:paraId="4DEBD1A7" w14:textId="0742EF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6AD6CD5B" w14:textId="042719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0628" w14:textId="76D097F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FA60E2A" w14:textId="400A9A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53" w:type="dxa"/>
          </w:tcPr>
          <w:p w14:paraId="307A2EBC" w14:textId="71C98C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807" w:type="dxa"/>
          </w:tcPr>
          <w:p w14:paraId="5A5FB517" w14:textId="14ACACDA"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sidR="00AD64E9" w:rsidRPr="00AD64E9">
              <w:rPr>
                <w:rFonts w:ascii="Calibri Light" w:hAnsi="Calibri Light" w:cs="Calibri Light"/>
                <w:color w:val="000000"/>
                <w:sz w:val="16"/>
                <w:szCs w:val="16"/>
              </w:rPr>
              <w:t>GoalMeasurement</w:t>
            </w:r>
          </w:p>
        </w:tc>
      </w:tr>
      <w:tr w:rsidR="00D22F05" w:rsidRPr="00EC4DEB" w14:paraId="71DF54D3"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49D05F42" w14:textId="2A808073"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1890" w:type="dxa"/>
          </w:tcPr>
          <w:p w14:paraId="59E34AEF" w14:textId="2519ACD1"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MEASUREMENTID</w:t>
            </w:r>
          </w:p>
        </w:tc>
        <w:tc>
          <w:tcPr>
            <w:tcW w:w="1613" w:type="dxa"/>
          </w:tcPr>
          <w:p w14:paraId="7FBE8923" w14:textId="6438F753"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4BA00D82" w14:textId="74F5FA03"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6330F90" w14:textId="6849AB78"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7FE8F142" w14:textId="49286CB0"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MENTID</w:t>
            </w:r>
          </w:p>
        </w:tc>
        <w:tc>
          <w:tcPr>
            <w:tcW w:w="2253" w:type="dxa"/>
          </w:tcPr>
          <w:p w14:paraId="267C6B09" w14:textId="0E5CF877"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MENTID</w:t>
            </w:r>
          </w:p>
        </w:tc>
        <w:tc>
          <w:tcPr>
            <w:tcW w:w="3807" w:type="dxa"/>
          </w:tcPr>
          <w:p w14:paraId="0E230E11" w14:textId="1F82A8BB"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surrogate ID for the goal measurement record. Only available when updating existing goal measurement records.</w:t>
            </w:r>
          </w:p>
        </w:tc>
      </w:tr>
      <w:tr w:rsidR="00D22F05" w:rsidRPr="00EC4DEB" w14:paraId="3E1132EA" w14:textId="77777777" w:rsidTr="009D7D6B">
        <w:tc>
          <w:tcPr>
            <w:tcW w:w="715" w:type="dxa"/>
          </w:tcPr>
          <w:p w14:paraId="1FC61AC4" w14:textId="25339282"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1890" w:type="dxa"/>
          </w:tcPr>
          <w:p w14:paraId="0DFD8B47" w14:textId="7176DEFA"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WORKERASSIGNMENTNUMBER</w:t>
            </w:r>
          </w:p>
        </w:tc>
        <w:tc>
          <w:tcPr>
            <w:tcW w:w="1613" w:type="dxa"/>
          </w:tcPr>
          <w:p w14:paraId="52D4CD80" w14:textId="0AC904B8"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50)</w:t>
            </w:r>
          </w:p>
        </w:tc>
        <w:tc>
          <w:tcPr>
            <w:tcW w:w="907" w:type="dxa"/>
          </w:tcPr>
          <w:p w14:paraId="48DC95DF" w14:textId="56FF0D6F"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16E54D7" w14:textId="45A49931"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0B9AB3A" w14:textId="2EDE827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WORKERASSIGNMENTNUMBER</w:t>
            </w:r>
          </w:p>
        </w:tc>
        <w:tc>
          <w:tcPr>
            <w:tcW w:w="2253" w:type="dxa"/>
          </w:tcPr>
          <w:p w14:paraId="3DEA91DC" w14:textId="1FB4A069"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WORKERASSIGNMENTNUMBER</w:t>
            </w:r>
          </w:p>
        </w:tc>
        <w:tc>
          <w:tcPr>
            <w:tcW w:w="3807" w:type="dxa"/>
          </w:tcPr>
          <w:p w14:paraId="6AEA6AD4" w14:textId="728FC334"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number of the assignment associated with the goal this measurement is for.</w:t>
            </w:r>
          </w:p>
        </w:tc>
      </w:tr>
      <w:tr w:rsidR="00D22F05" w:rsidRPr="00EC4DEB" w14:paraId="2C24A047"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4DB0410" w14:textId="7807689B"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1890" w:type="dxa"/>
          </w:tcPr>
          <w:p w14:paraId="5137B779" w14:textId="71C91DA2"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NAME</w:t>
            </w:r>
          </w:p>
        </w:tc>
        <w:tc>
          <w:tcPr>
            <w:tcW w:w="1613" w:type="dxa"/>
          </w:tcPr>
          <w:p w14:paraId="618678BE" w14:textId="6E43891E"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907" w:type="dxa"/>
          </w:tcPr>
          <w:p w14:paraId="7ED2FE6A" w14:textId="400F5E1D"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F773033" w14:textId="4A87F809"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A8112EF" w14:textId="293EEF1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NAME</w:t>
            </w:r>
          </w:p>
        </w:tc>
        <w:tc>
          <w:tcPr>
            <w:tcW w:w="2253" w:type="dxa"/>
          </w:tcPr>
          <w:p w14:paraId="64C01EC8" w14:textId="6F7A91F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NAME</w:t>
            </w:r>
          </w:p>
        </w:tc>
        <w:tc>
          <w:tcPr>
            <w:tcW w:w="3807" w:type="dxa"/>
          </w:tcPr>
          <w:p w14:paraId="3969D532" w14:textId="1040A7B7"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name of the goal this measurement is for.</w:t>
            </w:r>
          </w:p>
        </w:tc>
      </w:tr>
      <w:tr w:rsidR="00D22F05" w:rsidRPr="00EC4DEB" w14:paraId="6DEF055D" w14:textId="77777777" w:rsidTr="009D7D6B">
        <w:tc>
          <w:tcPr>
            <w:tcW w:w="715" w:type="dxa"/>
          </w:tcPr>
          <w:p w14:paraId="142597B7" w14:textId="223C92D8"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1890" w:type="dxa"/>
          </w:tcPr>
          <w:p w14:paraId="013A0BBF" w14:textId="74913989"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ORGANIZATIONNAME</w:t>
            </w:r>
          </w:p>
        </w:tc>
        <w:tc>
          <w:tcPr>
            <w:tcW w:w="1613" w:type="dxa"/>
          </w:tcPr>
          <w:p w14:paraId="2AE13DB5" w14:textId="372CEA55"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907" w:type="dxa"/>
          </w:tcPr>
          <w:p w14:paraId="1E091FC0" w14:textId="289A511C"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F13C34E" w14:textId="796EA54C"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4387286" w14:textId="6E67D8A4"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ORGANIZATIONNAME</w:t>
            </w:r>
          </w:p>
        </w:tc>
        <w:tc>
          <w:tcPr>
            <w:tcW w:w="2253" w:type="dxa"/>
          </w:tcPr>
          <w:p w14:paraId="548E3F1E" w14:textId="4C3DB46D"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ORGANIZATIONNAME</w:t>
            </w:r>
          </w:p>
        </w:tc>
        <w:tc>
          <w:tcPr>
            <w:tcW w:w="3807" w:type="dxa"/>
          </w:tcPr>
          <w:p w14:paraId="701843D4" w14:textId="1B6EDAD8"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name of the organization for the goal this measurement is for.</w:t>
            </w:r>
          </w:p>
        </w:tc>
      </w:tr>
      <w:tr w:rsidR="00D22F05" w:rsidRPr="00EC4DEB" w14:paraId="6F06273D"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05ADA99D" w14:textId="34492F40"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1890" w:type="dxa"/>
          </w:tcPr>
          <w:p w14:paraId="7250A401" w14:textId="3511C7CB"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WORKERPERSONNUMBER</w:t>
            </w:r>
          </w:p>
        </w:tc>
        <w:tc>
          <w:tcPr>
            <w:tcW w:w="1613" w:type="dxa"/>
          </w:tcPr>
          <w:p w14:paraId="1AB0AE81" w14:textId="6A59CB14"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907" w:type="dxa"/>
          </w:tcPr>
          <w:p w14:paraId="07235353" w14:textId="43265917"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1403D10" w14:textId="34959F72"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48738B91" w14:textId="20EEF2C2"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WORKERPERSONNUMBER</w:t>
            </w:r>
          </w:p>
        </w:tc>
        <w:tc>
          <w:tcPr>
            <w:tcW w:w="2253" w:type="dxa"/>
          </w:tcPr>
          <w:p w14:paraId="13BE2427" w14:textId="763F8665"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WORKERPERSONNUMBER</w:t>
            </w:r>
          </w:p>
        </w:tc>
        <w:tc>
          <w:tcPr>
            <w:tcW w:w="3807" w:type="dxa"/>
          </w:tcPr>
          <w:p w14:paraId="007DA3EB" w14:textId="06CE4F43"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number of the person associated with the goal this measurement is for.</w:t>
            </w:r>
          </w:p>
        </w:tc>
      </w:tr>
      <w:tr w:rsidR="00D22F05" w:rsidRPr="00EC4DEB" w14:paraId="6D883C05" w14:textId="77777777" w:rsidTr="009D7D6B">
        <w:tc>
          <w:tcPr>
            <w:tcW w:w="715" w:type="dxa"/>
          </w:tcPr>
          <w:p w14:paraId="5A1C4A31" w14:textId="68EA88C8"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1890" w:type="dxa"/>
          </w:tcPr>
          <w:p w14:paraId="0A5728EC" w14:textId="28646567"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STARTDATE</w:t>
            </w:r>
          </w:p>
        </w:tc>
        <w:tc>
          <w:tcPr>
            <w:tcW w:w="1613" w:type="dxa"/>
          </w:tcPr>
          <w:p w14:paraId="4CC9A785" w14:textId="4836F543"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6F2C8596" w14:textId="3134B0DB"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A0DB764" w14:textId="45CEEA7C"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B414063" w14:textId="09E3B49A"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STARTDATE</w:t>
            </w:r>
          </w:p>
        </w:tc>
        <w:tc>
          <w:tcPr>
            <w:tcW w:w="2253" w:type="dxa"/>
          </w:tcPr>
          <w:p w14:paraId="314FCD43" w14:textId="7E13D7D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STARTDATE</w:t>
            </w:r>
          </w:p>
        </w:tc>
        <w:tc>
          <w:tcPr>
            <w:tcW w:w="3807" w:type="dxa"/>
          </w:tcPr>
          <w:p w14:paraId="5D825F20" w14:textId="33C3790F"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start date of the goal this measurement is for.</w:t>
            </w:r>
          </w:p>
        </w:tc>
      </w:tr>
      <w:tr w:rsidR="00D22F05" w:rsidRPr="00EC4DEB" w14:paraId="7124E3DC"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1E736D27" w14:textId="56358B7A"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1890" w:type="dxa"/>
          </w:tcPr>
          <w:p w14:paraId="4D2F22D8" w14:textId="57020E5F"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TARGETCOMPLETIONDATE</w:t>
            </w:r>
          </w:p>
        </w:tc>
        <w:tc>
          <w:tcPr>
            <w:tcW w:w="1613" w:type="dxa"/>
          </w:tcPr>
          <w:p w14:paraId="2458A2B8" w14:textId="6530A0BE"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7767360C" w14:textId="4D7191CE"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55F5" w14:textId="49BDB3C6"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5B9B6B8C" w14:textId="7F942D4A"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TARGETCOMPLETIONDATE</w:t>
            </w:r>
          </w:p>
        </w:tc>
        <w:tc>
          <w:tcPr>
            <w:tcW w:w="2253" w:type="dxa"/>
          </w:tcPr>
          <w:p w14:paraId="7479C800" w14:textId="5A4D06D6"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TARGETCOMPLETIONDATE</w:t>
            </w:r>
          </w:p>
        </w:tc>
        <w:tc>
          <w:tcPr>
            <w:tcW w:w="3807" w:type="dxa"/>
          </w:tcPr>
          <w:p w14:paraId="7EFAA8A6" w14:textId="6D08055F"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target completion date of the goal this measurement is for.</w:t>
            </w:r>
          </w:p>
        </w:tc>
      </w:tr>
      <w:tr w:rsidR="00D22F05" w:rsidRPr="00EC4DEB" w14:paraId="5C781965" w14:textId="77777777" w:rsidTr="009D7D6B">
        <w:tc>
          <w:tcPr>
            <w:tcW w:w="715" w:type="dxa"/>
          </w:tcPr>
          <w:p w14:paraId="2F465CFE" w14:textId="01DAEAC7"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1890" w:type="dxa"/>
          </w:tcPr>
          <w:p w14:paraId="396A4FAB" w14:textId="43756458"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TYPECODE</w:t>
            </w:r>
          </w:p>
        </w:tc>
        <w:tc>
          <w:tcPr>
            <w:tcW w:w="1613" w:type="dxa"/>
          </w:tcPr>
          <w:p w14:paraId="3E7F3354" w14:textId="08FEAF84"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A38BC">
              <w:rPr>
                <w:rFonts w:ascii="Calibri Light" w:hAnsi="Calibri Light" w:cs="Calibri Light"/>
                <w:color w:val="000000"/>
                <w:sz w:val="16"/>
                <w:szCs w:val="16"/>
              </w:rPr>
              <w:t>VARCHAR2(30)</w:t>
            </w:r>
          </w:p>
        </w:tc>
        <w:tc>
          <w:tcPr>
            <w:tcW w:w="907" w:type="dxa"/>
          </w:tcPr>
          <w:p w14:paraId="30E1000C" w14:textId="18F37A48"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2CBA0BB" w14:textId="47EC44D4"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8E1EDA5" w14:textId="729A7CA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TYPECODE</w:t>
            </w:r>
          </w:p>
        </w:tc>
        <w:tc>
          <w:tcPr>
            <w:tcW w:w="2253" w:type="dxa"/>
          </w:tcPr>
          <w:p w14:paraId="2E667FE6" w14:textId="580C1994"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TYPECODE</w:t>
            </w:r>
          </w:p>
        </w:tc>
        <w:tc>
          <w:tcPr>
            <w:tcW w:w="3807" w:type="dxa"/>
          </w:tcPr>
          <w:p w14:paraId="2D4573CC" w14:textId="67C2EDF1"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type of the goal this measurement is for.</w:t>
            </w:r>
          </w:p>
        </w:tc>
      </w:tr>
      <w:tr w:rsidR="00D22F05" w:rsidRPr="00EC4DEB" w14:paraId="70F91F5C"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0673320E" w14:textId="712CB730"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1890" w:type="dxa"/>
          </w:tcPr>
          <w:p w14:paraId="0C53E7F4" w14:textId="114C84F9"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VERSIONTYPECODE</w:t>
            </w:r>
          </w:p>
        </w:tc>
        <w:tc>
          <w:tcPr>
            <w:tcW w:w="1613" w:type="dxa"/>
          </w:tcPr>
          <w:p w14:paraId="09F63D35" w14:textId="2DA0165F"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A38BC">
              <w:rPr>
                <w:rFonts w:ascii="Calibri Light" w:hAnsi="Calibri Light" w:cs="Calibri Light"/>
                <w:color w:val="000000"/>
                <w:sz w:val="16"/>
                <w:szCs w:val="16"/>
              </w:rPr>
              <w:t>VARCHAR2(30)</w:t>
            </w:r>
          </w:p>
        </w:tc>
        <w:tc>
          <w:tcPr>
            <w:tcW w:w="907" w:type="dxa"/>
          </w:tcPr>
          <w:p w14:paraId="4696CB42" w14:textId="4FA6EBF4"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20074E0" w14:textId="3A3C47DF"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06907D4F" w14:textId="2BADB804"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VERSIONTYPECODE</w:t>
            </w:r>
          </w:p>
        </w:tc>
        <w:tc>
          <w:tcPr>
            <w:tcW w:w="2253" w:type="dxa"/>
          </w:tcPr>
          <w:p w14:paraId="7024018F" w14:textId="633E3ACD"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VERSIONTYPECODE</w:t>
            </w:r>
          </w:p>
        </w:tc>
        <w:tc>
          <w:tcPr>
            <w:tcW w:w="3807" w:type="dxa"/>
          </w:tcPr>
          <w:p w14:paraId="305CBE31" w14:textId="3C2F2E10"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version type of the goal this measurement is for.</w:t>
            </w:r>
          </w:p>
        </w:tc>
      </w:tr>
      <w:tr w:rsidR="00D22F05" w:rsidRPr="00EC4DEB" w14:paraId="27D46F92" w14:textId="77777777" w:rsidTr="009D7D6B">
        <w:tc>
          <w:tcPr>
            <w:tcW w:w="715" w:type="dxa"/>
          </w:tcPr>
          <w:p w14:paraId="20350A27" w14:textId="58E9820C"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1890" w:type="dxa"/>
          </w:tcPr>
          <w:p w14:paraId="2DD34C37" w14:textId="7B09F2D1"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MEASUREMENTNAME</w:t>
            </w:r>
          </w:p>
        </w:tc>
        <w:tc>
          <w:tcPr>
            <w:tcW w:w="1613" w:type="dxa"/>
          </w:tcPr>
          <w:p w14:paraId="1E1FAFDA" w14:textId="7FF165D6"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907" w:type="dxa"/>
          </w:tcPr>
          <w:p w14:paraId="40A9F7D1" w14:textId="51B6DAA3"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394DA8D" w14:textId="64993EC6"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09133F5" w14:textId="427929B9"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MENTNAME</w:t>
            </w:r>
          </w:p>
        </w:tc>
        <w:tc>
          <w:tcPr>
            <w:tcW w:w="2253" w:type="dxa"/>
          </w:tcPr>
          <w:p w14:paraId="2D830496" w14:textId="6562A3D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MENTNAME</w:t>
            </w:r>
          </w:p>
        </w:tc>
        <w:tc>
          <w:tcPr>
            <w:tcW w:w="3807" w:type="dxa"/>
          </w:tcPr>
          <w:p w14:paraId="1653CC61" w14:textId="7906EAC9"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D22F05">
              <w:rPr>
                <w:rFonts w:asciiTheme="majorHAnsi" w:hAnsiTheme="majorHAnsi" w:cstheme="majorHAnsi"/>
                <w:color w:val="000000"/>
                <w:sz w:val="16"/>
                <w:szCs w:val="16"/>
              </w:rPr>
              <w:t>The name of the measurement.</w:t>
            </w:r>
          </w:p>
        </w:tc>
      </w:tr>
      <w:tr w:rsidR="00D22F05" w:rsidRPr="00EC4DEB" w14:paraId="0675EB09"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1BC8EEB6" w14:textId="4DB7FD92"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1890" w:type="dxa"/>
          </w:tcPr>
          <w:p w14:paraId="067A7837" w14:textId="0C2A2E42"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GOALID</w:t>
            </w:r>
          </w:p>
        </w:tc>
        <w:tc>
          <w:tcPr>
            <w:tcW w:w="1613" w:type="dxa"/>
          </w:tcPr>
          <w:p w14:paraId="23627D05" w14:textId="07725087"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07F">
              <w:rPr>
                <w:rFonts w:ascii="Calibri Light" w:hAnsi="Calibri Light" w:cs="Calibri Light"/>
                <w:color w:val="000000"/>
                <w:sz w:val="16"/>
                <w:szCs w:val="16"/>
              </w:rPr>
              <w:t xml:space="preserve"> NUMBER (18)</w:t>
            </w:r>
          </w:p>
        </w:tc>
        <w:tc>
          <w:tcPr>
            <w:tcW w:w="907" w:type="dxa"/>
          </w:tcPr>
          <w:p w14:paraId="1462F4A6" w14:textId="6EEE87BD"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35030E3" w14:textId="1C0F8BF5"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2670513A" w14:textId="3D4287DB"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ID</w:t>
            </w:r>
          </w:p>
        </w:tc>
        <w:tc>
          <w:tcPr>
            <w:tcW w:w="2253" w:type="dxa"/>
          </w:tcPr>
          <w:p w14:paraId="3DE8F2F7" w14:textId="14352383"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GOALID</w:t>
            </w:r>
          </w:p>
        </w:tc>
        <w:tc>
          <w:tcPr>
            <w:tcW w:w="3807" w:type="dxa"/>
          </w:tcPr>
          <w:p w14:paraId="2CBDBFDA" w14:textId="196A0C18"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 xml:space="preserve">A unique reference to the goal this measurement is </w:t>
            </w:r>
            <w:r w:rsidRPr="00D22F05">
              <w:rPr>
                <w:rFonts w:asciiTheme="majorHAnsi" w:hAnsiTheme="majorHAnsi" w:cstheme="majorHAnsi"/>
                <w:color w:val="000000"/>
                <w:sz w:val="16"/>
                <w:szCs w:val="16"/>
              </w:rPr>
              <w:lastRenderedPageBreak/>
              <w:t>for.</w:t>
            </w:r>
          </w:p>
        </w:tc>
      </w:tr>
      <w:tr w:rsidR="00D22F05" w:rsidRPr="00EC4DEB" w14:paraId="3571AEF7" w14:textId="77777777" w:rsidTr="009D7D6B">
        <w:tc>
          <w:tcPr>
            <w:tcW w:w="715" w:type="dxa"/>
          </w:tcPr>
          <w:p w14:paraId="74C66DC4" w14:textId="3D4A990A"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0</w:t>
            </w:r>
          </w:p>
        </w:tc>
        <w:tc>
          <w:tcPr>
            <w:tcW w:w="1890" w:type="dxa"/>
          </w:tcPr>
          <w:p w14:paraId="7B6DEC90" w14:textId="52D0AA48"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ACHIEVEDWEIGHT</w:t>
            </w:r>
          </w:p>
        </w:tc>
        <w:tc>
          <w:tcPr>
            <w:tcW w:w="1613" w:type="dxa"/>
          </w:tcPr>
          <w:p w14:paraId="431953F6" w14:textId="47880CE8"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7107F">
              <w:rPr>
                <w:rFonts w:ascii="Calibri Light" w:hAnsi="Calibri Light" w:cs="Calibri Light"/>
                <w:color w:val="000000"/>
                <w:sz w:val="16"/>
                <w:szCs w:val="16"/>
              </w:rPr>
              <w:t xml:space="preserve"> NUMBER (18)</w:t>
            </w:r>
          </w:p>
        </w:tc>
        <w:tc>
          <w:tcPr>
            <w:tcW w:w="907" w:type="dxa"/>
          </w:tcPr>
          <w:p w14:paraId="3DB6E3C0" w14:textId="52307F40"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C4C1F5B" w14:textId="2C78684A"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7F5BC165" w14:textId="3C62BABE"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ACHIEVEDWEIGHT</w:t>
            </w:r>
          </w:p>
        </w:tc>
        <w:tc>
          <w:tcPr>
            <w:tcW w:w="2253" w:type="dxa"/>
          </w:tcPr>
          <w:p w14:paraId="7E1729A3" w14:textId="55A02457"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ACHIEVEDWEIGHT</w:t>
            </w:r>
          </w:p>
        </w:tc>
        <w:tc>
          <w:tcPr>
            <w:tcW w:w="3807" w:type="dxa"/>
          </w:tcPr>
          <w:p w14:paraId="59A54C6C" w14:textId="145EBDED"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achieved weight of the measurement.</w:t>
            </w:r>
          </w:p>
        </w:tc>
      </w:tr>
      <w:tr w:rsidR="00D22F05" w:rsidRPr="00EC4DEB" w14:paraId="5F05A5B5"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65520A80" w14:textId="694C128D"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1890" w:type="dxa"/>
          </w:tcPr>
          <w:p w14:paraId="1769C95D" w14:textId="60160501"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ACTUALVALUE</w:t>
            </w:r>
          </w:p>
        </w:tc>
        <w:tc>
          <w:tcPr>
            <w:tcW w:w="1613" w:type="dxa"/>
          </w:tcPr>
          <w:p w14:paraId="505EA7BC" w14:textId="4BC2AED8"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5A55C4EA" w14:textId="5EE7FB9C"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7703B3F" w14:textId="63BEB190"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179DAB7E" w14:textId="32A2F13A"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ACTUALVALUE</w:t>
            </w:r>
          </w:p>
        </w:tc>
        <w:tc>
          <w:tcPr>
            <w:tcW w:w="2253" w:type="dxa"/>
          </w:tcPr>
          <w:p w14:paraId="16C8BED1" w14:textId="7B9F0FF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ACTUALVALUE</w:t>
            </w:r>
          </w:p>
        </w:tc>
        <w:tc>
          <w:tcPr>
            <w:tcW w:w="3807" w:type="dxa"/>
          </w:tcPr>
          <w:p w14:paraId="2E4D1AB0" w14:textId="11A8F256"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actual value of the measurement.</w:t>
            </w:r>
          </w:p>
        </w:tc>
      </w:tr>
      <w:tr w:rsidR="00D22F05" w:rsidRPr="00EC4DEB" w14:paraId="2C6738F2" w14:textId="77777777" w:rsidTr="009D7D6B">
        <w:tc>
          <w:tcPr>
            <w:tcW w:w="715" w:type="dxa"/>
          </w:tcPr>
          <w:p w14:paraId="76B2ED70" w14:textId="47FDADD8"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1890" w:type="dxa"/>
          </w:tcPr>
          <w:p w14:paraId="494BD5FA" w14:textId="4B7DA16A"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ENDDATE</w:t>
            </w:r>
          </w:p>
        </w:tc>
        <w:tc>
          <w:tcPr>
            <w:tcW w:w="1613" w:type="dxa"/>
          </w:tcPr>
          <w:p w14:paraId="7D5CAE0F" w14:textId="5F58873E"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678E7846" w14:textId="693B2B83"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FA8F4F6" w14:textId="3FB84604"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6FCA71E8" w14:textId="300D0E9F"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ENDDATE</w:t>
            </w:r>
          </w:p>
        </w:tc>
        <w:tc>
          <w:tcPr>
            <w:tcW w:w="2253" w:type="dxa"/>
          </w:tcPr>
          <w:p w14:paraId="4480CABD" w14:textId="203397C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ENDDATE</w:t>
            </w:r>
          </w:p>
        </w:tc>
        <w:tc>
          <w:tcPr>
            <w:tcW w:w="3807" w:type="dxa"/>
          </w:tcPr>
          <w:p w14:paraId="1BEE9F6F" w14:textId="19657A6D"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end date of the measurement.</w:t>
            </w:r>
          </w:p>
        </w:tc>
      </w:tr>
      <w:tr w:rsidR="00D22F05" w:rsidRPr="00EC4DEB" w14:paraId="7A13D0B9"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0F006AAB" w14:textId="11ECDEB0"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1890" w:type="dxa"/>
          </w:tcPr>
          <w:p w14:paraId="1E08D1EE" w14:textId="5E37AE63"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MAXTARGET</w:t>
            </w:r>
          </w:p>
        </w:tc>
        <w:tc>
          <w:tcPr>
            <w:tcW w:w="1613" w:type="dxa"/>
          </w:tcPr>
          <w:p w14:paraId="536A4697" w14:textId="23CA6F0B"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2F22F25D" w14:textId="457E7B7B"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AB895A7" w14:textId="3A197B0D"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46520687" w14:textId="7FF6A759"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AXTARGET</w:t>
            </w:r>
          </w:p>
        </w:tc>
        <w:tc>
          <w:tcPr>
            <w:tcW w:w="2253" w:type="dxa"/>
          </w:tcPr>
          <w:p w14:paraId="53D1413C" w14:textId="765341B3"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AXTARGET</w:t>
            </w:r>
          </w:p>
        </w:tc>
        <w:tc>
          <w:tcPr>
            <w:tcW w:w="3807" w:type="dxa"/>
          </w:tcPr>
          <w:p w14:paraId="1DC06C9F" w14:textId="65166F61"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maximum target value of the measurement.</w:t>
            </w:r>
          </w:p>
        </w:tc>
      </w:tr>
      <w:tr w:rsidR="00D22F05" w:rsidRPr="00EC4DEB" w14:paraId="69621C20" w14:textId="77777777" w:rsidTr="009D7D6B">
        <w:tc>
          <w:tcPr>
            <w:tcW w:w="715" w:type="dxa"/>
          </w:tcPr>
          <w:p w14:paraId="653B358D" w14:textId="5868BB8B"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1890" w:type="dxa"/>
          </w:tcPr>
          <w:p w14:paraId="2B82553D" w14:textId="7C44493F"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COMMENTS</w:t>
            </w:r>
          </w:p>
        </w:tc>
        <w:tc>
          <w:tcPr>
            <w:tcW w:w="1613" w:type="dxa"/>
          </w:tcPr>
          <w:p w14:paraId="420CD808" w14:textId="7D6598EC"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907" w:type="dxa"/>
          </w:tcPr>
          <w:p w14:paraId="01C880B4" w14:textId="68F15880"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3FE2C0C" w14:textId="520E9257"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067ED">
              <w:rPr>
                <w:rFonts w:ascii="Calibri Light" w:hAnsi="Calibri Light" w:cs="Calibri Light"/>
                <w:color w:val="000000"/>
                <w:sz w:val="16"/>
                <w:szCs w:val="16"/>
              </w:rPr>
              <w:t>N</w:t>
            </w:r>
          </w:p>
        </w:tc>
        <w:tc>
          <w:tcPr>
            <w:tcW w:w="2133" w:type="dxa"/>
          </w:tcPr>
          <w:p w14:paraId="48EC73BF" w14:textId="347F0D60"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COMMENTS</w:t>
            </w:r>
          </w:p>
        </w:tc>
        <w:tc>
          <w:tcPr>
            <w:tcW w:w="2253" w:type="dxa"/>
          </w:tcPr>
          <w:p w14:paraId="32213760" w14:textId="730C7300"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COMMENTS</w:t>
            </w:r>
          </w:p>
        </w:tc>
        <w:tc>
          <w:tcPr>
            <w:tcW w:w="3807" w:type="dxa"/>
          </w:tcPr>
          <w:p w14:paraId="3F5635FE" w14:textId="28BBB687"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Comments related to the measurement.</w:t>
            </w:r>
          </w:p>
        </w:tc>
      </w:tr>
      <w:tr w:rsidR="00D22F05" w:rsidRPr="00EC4DEB" w14:paraId="09029AE9"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73DDE312" w14:textId="38D82DE1"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1890" w:type="dxa"/>
          </w:tcPr>
          <w:p w14:paraId="225D1583" w14:textId="3AFDF0D4"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MINTARGET</w:t>
            </w:r>
          </w:p>
        </w:tc>
        <w:tc>
          <w:tcPr>
            <w:tcW w:w="1613" w:type="dxa"/>
          </w:tcPr>
          <w:p w14:paraId="680F12B0" w14:textId="2812C008"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254CCA72" w14:textId="7514BC3C"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DFF4F75" w14:textId="762387E3"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697FF64" w14:textId="5323571B"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INTARGET</w:t>
            </w:r>
          </w:p>
        </w:tc>
        <w:tc>
          <w:tcPr>
            <w:tcW w:w="2253" w:type="dxa"/>
          </w:tcPr>
          <w:p w14:paraId="602D6888" w14:textId="645A2D58"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INTARGET</w:t>
            </w:r>
          </w:p>
        </w:tc>
        <w:tc>
          <w:tcPr>
            <w:tcW w:w="3807" w:type="dxa"/>
          </w:tcPr>
          <w:p w14:paraId="49101501" w14:textId="44562E29"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minimum target value of the measurement.</w:t>
            </w:r>
          </w:p>
        </w:tc>
      </w:tr>
      <w:tr w:rsidR="00D22F05" w:rsidRPr="00EC4DEB" w14:paraId="4ED93347" w14:textId="77777777" w:rsidTr="009D7D6B">
        <w:tc>
          <w:tcPr>
            <w:tcW w:w="715" w:type="dxa"/>
          </w:tcPr>
          <w:p w14:paraId="43FDA46D" w14:textId="309F576D"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1890" w:type="dxa"/>
          </w:tcPr>
          <w:p w14:paraId="7499C3E2" w14:textId="73B0AD04"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MEASURETYPECODE</w:t>
            </w:r>
          </w:p>
        </w:tc>
        <w:tc>
          <w:tcPr>
            <w:tcW w:w="1613" w:type="dxa"/>
          </w:tcPr>
          <w:p w14:paraId="49FCB095" w14:textId="3DA897BC" w:rsidR="00D22F05" w:rsidRPr="000D1746"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907" w:type="dxa"/>
          </w:tcPr>
          <w:p w14:paraId="7E0F2B27" w14:textId="3702660A"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6F76E02" w14:textId="4C210733" w:rsidR="00D22F05" w:rsidRPr="000028A4"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D43F97F" w14:textId="0DD1781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TYPECODE</w:t>
            </w:r>
          </w:p>
        </w:tc>
        <w:tc>
          <w:tcPr>
            <w:tcW w:w="2253" w:type="dxa"/>
          </w:tcPr>
          <w:p w14:paraId="33C774E0" w14:textId="728A7EAE"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MEASURETYPECODE</w:t>
            </w:r>
          </w:p>
        </w:tc>
        <w:tc>
          <w:tcPr>
            <w:tcW w:w="3807" w:type="dxa"/>
          </w:tcPr>
          <w:p w14:paraId="05DB730B" w14:textId="3935C1EC"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type of measurement; quantitative or qualitative.</w:t>
            </w:r>
          </w:p>
        </w:tc>
      </w:tr>
      <w:tr w:rsidR="00D22F05" w:rsidRPr="00EC4DEB" w14:paraId="545F8C18"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5331BF9" w14:textId="3F3B81FA"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1890" w:type="dxa"/>
          </w:tcPr>
          <w:p w14:paraId="04C4EC43" w14:textId="48ED6EDB"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DISPLAYSEQUENCE</w:t>
            </w:r>
          </w:p>
        </w:tc>
        <w:tc>
          <w:tcPr>
            <w:tcW w:w="1613" w:type="dxa"/>
          </w:tcPr>
          <w:p w14:paraId="11A880C9" w14:textId="4B65B8C8"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w:t>
            </w:r>
            <w:r>
              <w:rPr>
                <w:rFonts w:ascii="Calibri Light" w:hAnsi="Calibri Light" w:cs="Calibri Light"/>
                <w:color w:val="000000"/>
                <w:sz w:val="16"/>
                <w:szCs w:val="16"/>
              </w:rPr>
              <w:t>9</w:t>
            </w:r>
            <w:r w:rsidRPr="00C22FE0">
              <w:rPr>
                <w:rFonts w:ascii="Calibri Light" w:hAnsi="Calibri Light" w:cs="Calibri Light"/>
                <w:color w:val="000000"/>
                <w:sz w:val="16"/>
                <w:szCs w:val="16"/>
              </w:rPr>
              <w:t>)</w:t>
            </w:r>
          </w:p>
        </w:tc>
        <w:tc>
          <w:tcPr>
            <w:tcW w:w="907" w:type="dxa"/>
          </w:tcPr>
          <w:p w14:paraId="08616C93" w14:textId="11083D75"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C8EF6CE" w14:textId="2A1E138F"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339F078A" w14:textId="37F980B8"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DISPLAYSEQUENCE</w:t>
            </w:r>
          </w:p>
        </w:tc>
        <w:tc>
          <w:tcPr>
            <w:tcW w:w="2253" w:type="dxa"/>
          </w:tcPr>
          <w:p w14:paraId="76F116A4" w14:textId="462AC0C3"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DISPLAYSEQUENCE</w:t>
            </w:r>
          </w:p>
        </w:tc>
        <w:tc>
          <w:tcPr>
            <w:tcW w:w="3807" w:type="dxa"/>
          </w:tcPr>
          <w:p w14:paraId="19FE85CB" w14:textId="5E5D4B35"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display sequence of the measurement.</w:t>
            </w:r>
          </w:p>
        </w:tc>
      </w:tr>
      <w:tr w:rsidR="00D22F05" w:rsidRPr="00EC4DEB" w14:paraId="4B32D9AE" w14:textId="77777777" w:rsidTr="009D7D6B">
        <w:tc>
          <w:tcPr>
            <w:tcW w:w="715" w:type="dxa"/>
          </w:tcPr>
          <w:p w14:paraId="1C7AB31F" w14:textId="68F63107"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1890" w:type="dxa"/>
          </w:tcPr>
          <w:p w14:paraId="2A3666C8" w14:textId="5EDC4D10"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STARTDATE</w:t>
            </w:r>
          </w:p>
        </w:tc>
        <w:tc>
          <w:tcPr>
            <w:tcW w:w="1613" w:type="dxa"/>
          </w:tcPr>
          <w:p w14:paraId="0411DB2E" w14:textId="1361C384"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3C1222FE" w14:textId="042A72C5"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ED5355B" w14:textId="5EE11B3B"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46C97AE" w14:textId="79CBF5AC"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STARTDATE</w:t>
            </w:r>
          </w:p>
        </w:tc>
        <w:tc>
          <w:tcPr>
            <w:tcW w:w="2253" w:type="dxa"/>
          </w:tcPr>
          <w:p w14:paraId="0503F430" w14:textId="7131D3E0"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STARTDATE</w:t>
            </w:r>
          </w:p>
        </w:tc>
        <w:tc>
          <w:tcPr>
            <w:tcW w:w="3807" w:type="dxa"/>
          </w:tcPr>
          <w:p w14:paraId="03BB803A" w14:textId="3C1B0D3E"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start date of the measurement.</w:t>
            </w:r>
          </w:p>
        </w:tc>
      </w:tr>
      <w:tr w:rsidR="00D22F05" w:rsidRPr="00EC4DEB" w14:paraId="3E29B43B"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13F8298C" w14:textId="47C3D83F"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1890" w:type="dxa"/>
          </w:tcPr>
          <w:p w14:paraId="325E8FAA" w14:textId="49F46123"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TARGETPERCENTAGE</w:t>
            </w:r>
          </w:p>
        </w:tc>
        <w:tc>
          <w:tcPr>
            <w:tcW w:w="1613" w:type="dxa"/>
          </w:tcPr>
          <w:p w14:paraId="70BA4240" w14:textId="0EE44258"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348C74C1" w14:textId="6B81AB0F"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B67F259" w14:textId="7CDE8ECE"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DC8F8D4" w14:textId="209CB7BB"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PERCENTAGE</w:t>
            </w:r>
          </w:p>
        </w:tc>
        <w:tc>
          <w:tcPr>
            <w:tcW w:w="2253" w:type="dxa"/>
          </w:tcPr>
          <w:p w14:paraId="11FEB536" w14:textId="1F9A2CD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PERCENTAGE</w:t>
            </w:r>
          </w:p>
        </w:tc>
        <w:tc>
          <w:tcPr>
            <w:tcW w:w="3807" w:type="dxa"/>
          </w:tcPr>
          <w:p w14:paraId="737A8413" w14:textId="74D7C6F5"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target percentage of the measurement.</w:t>
            </w:r>
          </w:p>
        </w:tc>
      </w:tr>
      <w:tr w:rsidR="00D22F05" w:rsidRPr="00EC4DEB" w14:paraId="41E13473" w14:textId="77777777" w:rsidTr="009D7D6B">
        <w:tc>
          <w:tcPr>
            <w:tcW w:w="715" w:type="dxa"/>
          </w:tcPr>
          <w:p w14:paraId="0C1E04D6" w14:textId="3F4BC8A5"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1890" w:type="dxa"/>
          </w:tcPr>
          <w:p w14:paraId="76AC4B46" w14:textId="7A7D28DE"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TARGETTYPE</w:t>
            </w:r>
          </w:p>
        </w:tc>
        <w:tc>
          <w:tcPr>
            <w:tcW w:w="1613" w:type="dxa"/>
          </w:tcPr>
          <w:p w14:paraId="4AD0ABD9" w14:textId="07D1E6D6"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907" w:type="dxa"/>
          </w:tcPr>
          <w:p w14:paraId="425D8191" w14:textId="688C40D4"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8407A6F" w14:textId="01197604"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CA5B73B" w14:textId="3741384E"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TYPE</w:t>
            </w:r>
          </w:p>
        </w:tc>
        <w:tc>
          <w:tcPr>
            <w:tcW w:w="2253" w:type="dxa"/>
          </w:tcPr>
          <w:p w14:paraId="7C735A80" w14:textId="78B60BE3"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TYPE</w:t>
            </w:r>
          </w:p>
        </w:tc>
        <w:tc>
          <w:tcPr>
            <w:tcW w:w="3807" w:type="dxa"/>
          </w:tcPr>
          <w:p w14:paraId="7063DB4E" w14:textId="14F89121"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target type of the measurement.</w:t>
            </w:r>
          </w:p>
        </w:tc>
      </w:tr>
      <w:tr w:rsidR="00D22F05" w:rsidRPr="00EC4DEB" w14:paraId="7A3E6F3C"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AEA6ABF" w14:textId="595D4106"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1890" w:type="dxa"/>
          </w:tcPr>
          <w:p w14:paraId="4E0DF36F" w14:textId="449B7076"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TARGETVALUE</w:t>
            </w:r>
          </w:p>
        </w:tc>
        <w:tc>
          <w:tcPr>
            <w:tcW w:w="1613" w:type="dxa"/>
          </w:tcPr>
          <w:p w14:paraId="0840BF32" w14:textId="65D1E709"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36F39AC9" w14:textId="679FF1E2"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A85DEA5" w14:textId="48D130A0"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3CBB40AD" w14:textId="5C19EB17"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VALUE</w:t>
            </w:r>
          </w:p>
        </w:tc>
        <w:tc>
          <w:tcPr>
            <w:tcW w:w="2253" w:type="dxa"/>
          </w:tcPr>
          <w:p w14:paraId="76ACF36D" w14:textId="7AF30BFB"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TARGETVALUE</w:t>
            </w:r>
          </w:p>
        </w:tc>
        <w:tc>
          <w:tcPr>
            <w:tcW w:w="3807" w:type="dxa"/>
          </w:tcPr>
          <w:p w14:paraId="6403A0D8" w14:textId="1EE456AA"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target value of the measurement.</w:t>
            </w:r>
          </w:p>
        </w:tc>
      </w:tr>
      <w:tr w:rsidR="00D22F05" w:rsidRPr="00EC4DEB" w14:paraId="7D200FAD" w14:textId="77777777" w:rsidTr="009D7D6B">
        <w:tc>
          <w:tcPr>
            <w:tcW w:w="715" w:type="dxa"/>
          </w:tcPr>
          <w:p w14:paraId="540A6179" w14:textId="69947046"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1890" w:type="dxa"/>
          </w:tcPr>
          <w:p w14:paraId="2D4A3846" w14:textId="2D32E90A"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UOMCODE</w:t>
            </w:r>
          </w:p>
        </w:tc>
        <w:tc>
          <w:tcPr>
            <w:tcW w:w="1613" w:type="dxa"/>
          </w:tcPr>
          <w:p w14:paraId="135D9CB1" w14:textId="1A91438F"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907" w:type="dxa"/>
          </w:tcPr>
          <w:p w14:paraId="0950DBD1" w14:textId="7E0F6861"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E0D8629" w14:textId="1C43344F"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7E0DDA9" w14:textId="695CBAA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UOMCODE</w:t>
            </w:r>
          </w:p>
        </w:tc>
        <w:tc>
          <w:tcPr>
            <w:tcW w:w="2253" w:type="dxa"/>
          </w:tcPr>
          <w:p w14:paraId="38A48585" w14:textId="591F9A96"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UOMCODE</w:t>
            </w:r>
          </w:p>
        </w:tc>
        <w:tc>
          <w:tcPr>
            <w:tcW w:w="3807" w:type="dxa"/>
          </w:tcPr>
          <w:p w14:paraId="1AA31317" w14:textId="38DD69A9"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The unit of measure.</w:t>
            </w:r>
          </w:p>
        </w:tc>
      </w:tr>
      <w:tr w:rsidR="00D22F05" w:rsidRPr="00EC4DEB" w14:paraId="661894E8"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77C93E24" w14:textId="7EA4193F" w:rsidR="00D22F05" w:rsidRPr="002A1492"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1890" w:type="dxa"/>
          </w:tcPr>
          <w:p w14:paraId="7E61DB51" w14:textId="789DAFBE" w:rsidR="00D22F05" w:rsidRPr="008E42DF" w:rsidRDefault="00D22F05" w:rsidP="00D22F0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8E42DF">
              <w:rPr>
                <w:rFonts w:asciiTheme="majorHAnsi" w:hAnsiTheme="majorHAnsi" w:cstheme="majorHAnsi"/>
                <w:color w:val="000000"/>
                <w:sz w:val="16"/>
                <w:szCs w:val="16"/>
              </w:rPr>
              <w:t>SOURCESYSTEMID</w:t>
            </w:r>
          </w:p>
        </w:tc>
        <w:tc>
          <w:tcPr>
            <w:tcW w:w="1613" w:type="dxa"/>
          </w:tcPr>
          <w:p w14:paraId="0B27B687" w14:textId="0B2DDF3B"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907" w:type="dxa"/>
          </w:tcPr>
          <w:p w14:paraId="0D921583" w14:textId="3024460E"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8500C78" w14:textId="593A72E5" w:rsidR="00D22F05" w:rsidRDefault="00D22F05" w:rsidP="00D22F0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1FB352D" w14:textId="25709432"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SOURCESYSTEMID</w:t>
            </w:r>
          </w:p>
        </w:tc>
        <w:tc>
          <w:tcPr>
            <w:tcW w:w="2253" w:type="dxa"/>
          </w:tcPr>
          <w:p w14:paraId="4D33FA87" w14:textId="2C7A56D1" w:rsidR="00D22F05" w:rsidRPr="00357BB2" w:rsidRDefault="00D22F05" w:rsidP="00D22F05">
            <w:pPr>
              <w:widowControl w:val="0"/>
              <w:autoSpaceDE w:val="0"/>
              <w:autoSpaceDN w:val="0"/>
              <w:adjustRightInd w:val="0"/>
              <w:spacing w:after="0" w:line="240" w:lineRule="auto"/>
              <w:ind w:left="108" w:right="108"/>
              <w:rPr>
                <w:rFonts w:ascii="Calibri Light" w:hAnsi="Calibri Light" w:cs="Arial"/>
                <w:color w:val="4F4F4F"/>
                <w:sz w:val="16"/>
                <w:szCs w:val="16"/>
              </w:rPr>
            </w:pPr>
            <w:r w:rsidRPr="008E42DF">
              <w:rPr>
                <w:rFonts w:asciiTheme="majorHAnsi" w:hAnsiTheme="majorHAnsi" w:cstheme="majorHAnsi"/>
                <w:color w:val="000000"/>
                <w:sz w:val="16"/>
                <w:szCs w:val="16"/>
              </w:rPr>
              <w:t>SOURCESYSTEMID</w:t>
            </w:r>
          </w:p>
        </w:tc>
        <w:tc>
          <w:tcPr>
            <w:tcW w:w="3807" w:type="dxa"/>
          </w:tcPr>
          <w:p w14:paraId="5E1EFE8F" w14:textId="212B5130" w:rsidR="00D22F05" w:rsidRPr="00D22F05" w:rsidRDefault="00D22F05" w:rsidP="00D22F0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D22F05">
              <w:rPr>
                <w:rFonts w:asciiTheme="majorHAnsi" w:hAnsiTheme="majorHAnsi" w:cstheme="majorHAnsi"/>
                <w:color w:val="000000"/>
                <w:sz w:val="16"/>
                <w:szCs w:val="16"/>
              </w:rPr>
              <w:t>A value to uniquely identify this record. This must be unique for the source system owner and business object component.</w:t>
            </w:r>
          </w:p>
        </w:tc>
      </w:tr>
      <w:tr w:rsidR="000807A8" w:rsidRPr="00EC4DEB" w14:paraId="0A5B5842" w14:textId="77777777" w:rsidTr="009D7D6B">
        <w:tc>
          <w:tcPr>
            <w:tcW w:w="715" w:type="dxa"/>
          </w:tcPr>
          <w:p w14:paraId="650DBEA7" w14:textId="786994B2" w:rsidR="000807A8" w:rsidRPr="002A1492" w:rsidRDefault="000807A8" w:rsidP="000807A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1890" w:type="dxa"/>
          </w:tcPr>
          <w:p w14:paraId="5BE6BD60" w14:textId="1B997822" w:rsidR="000807A8" w:rsidRPr="008E42DF" w:rsidRDefault="000807A8" w:rsidP="000807A8">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8E42DF">
              <w:rPr>
                <w:rFonts w:asciiTheme="majorHAnsi" w:hAnsiTheme="majorHAnsi" w:cstheme="majorHAnsi"/>
                <w:color w:val="000000"/>
                <w:sz w:val="16"/>
                <w:szCs w:val="16"/>
              </w:rPr>
              <w:t>SOURCESYSTEMOWNER</w:t>
            </w:r>
          </w:p>
          <w:p w14:paraId="5B57FC9C" w14:textId="77777777" w:rsidR="000807A8" w:rsidRPr="008E42DF" w:rsidRDefault="000807A8" w:rsidP="000807A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c>
          <w:tcPr>
            <w:tcW w:w="1613" w:type="dxa"/>
          </w:tcPr>
          <w:p w14:paraId="5982D4BF" w14:textId="51D9980B" w:rsidR="000807A8" w:rsidRDefault="000807A8" w:rsidP="000807A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907" w:type="dxa"/>
          </w:tcPr>
          <w:p w14:paraId="0B2888B1" w14:textId="7AA04174" w:rsidR="000807A8" w:rsidRDefault="000807A8" w:rsidP="000807A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D10B7F5" w14:textId="32569DE0" w:rsidR="000807A8" w:rsidRDefault="000807A8" w:rsidP="000807A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AF2169B" w14:textId="77777777" w:rsidR="000807A8" w:rsidRPr="008E42DF" w:rsidRDefault="000807A8" w:rsidP="000807A8">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8E42DF">
              <w:rPr>
                <w:rFonts w:asciiTheme="majorHAnsi" w:hAnsiTheme="majorHAnsi" w:cstheme="majorHAnsi"/>
                <w:color w:val="000000"/>
                <w:sz w:val="16"/>
                <w:szCs w:val="16"/>
              </w:rPr>
              <w:t>SOURCESYSTEMOWNER</w:t>
            </w:r>
          </w:p>
          <w:p w14:paraId="756DFAAE" w14:textId="77777777" w:rsidR="000807A8" w:rsidRPr="00357BB2" w:rsidRDefault="000807A8" w:rsidP="000807A8">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2253" w:type="dxa"/>
          </w:tcPr>
          <w:p w14:paraId="6C616019" w14:textId="77777777" w:rsidR="000807A8" w:rsidRPr="008E42DF" w:rsidRDefault="000807A8" w:rsidP="000807A8">
            <w:pPr>
              <w:spacing w:after="0" w:line="240" w:lineRule="auto"/>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8E42DF">
              <w:rPr>
                <w:rFonts w:asciiTheme="majorHAnsi" w:hAnsiTheme="majorHAnsi" w:cstheme="majorHAnsi"/>
                <w:color w:val="000000"/>
                <w:sz w:val="16"/>
                <w:szCs w:val="16"/>
              </w:rPr>
              <w:t>SOURCESYSTEMOWNER</w:t>
            </w:r>
          </w:p>
          <w:p w14:paraId="1736ECC2" w14:textId="77777777" w:rsidR="000807A8" w:rsidRPr="00357BB2" w:rsidRDefault="000807A8" w:rsidP="000807A8">
            <w:pPr>
              <w:widowControl w:val="0"/>
              <w:autoSpaceDE w:val="0"/>
              <w:autoSpaceDN w:val="0"/>
              <w:adjustRightInd w:val="0"/>
              <w:spacing w:after="0" w:line="240" w:lineRule="auto"/>
              <w:ind w:left="108" w:right="108"/>
              <w:rPr>
                <w:rFonts w:ascii="Calibri Light" w:hAnsi="Calibri Light" w:cs="Arial"/>
                <w:color w:val="4F4F4F"/>
                <w:sz w:val="16"/>
                <w:szCs w:val="16"/>
              </w:rPr>
            </w:pPr>
          </w:p>
        </w:tc>
        <w:tc>
          <w:tcPr>
            <w:tcW w:w="3807" w:type="dxa"/>
          </w:tcPr>
          <w:p w14:paraId="31259895" w14:textId="6F30AC71" w:rsidR="000807A8" w:rsidRPr="00357BB2" w:rsidRDefault="00EA1478" w:rsidP="000807A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color w:val="000000"/>
                <w:sz w:val="16"/>
                <w:szCs w:val="16"/>
              </w:rPr>
              <w:t>Hardcode- DataMigration</w:t>
            </w:r>
          </w:p>
        </w:tc>
      </w:tr>
      <w:tr w:rsidR="008E42DF" w:rsidRPr="00EC4DEB" w14:paraId="762BD349"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7D91132A" w14:textId="057A78F6"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1890" w:type="dxa"/>
          </w:tcPr>
          <w:p w14:paraId="4199336F" w14:textId="29C159D8" w:rsidR="008E42DF" w:rsidRPr="000D1746" w:rsidRDefault="00F03FB0" w:rsidP="008E42DF">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8E42DF" w:rsidRPr="004843FA">
              <w:rPr>
                <w:rFonts w:ascii="Calibri Light" w:hAnsi="Calibri Light" w:cs="Calibri Light"/>
                <w:color w:val="000000"/>
                <w:sz w:val="16"/>
                <w:szCs w:val="16"/>
              </w:rPr>
              <w:t>ATTRIBUTE_CATEGORY</w:t>
            </w:r>
          </w:p>
        </w:tc>
        <w:tc>
          <w:tcPr>
            <w:tcW w:w="1613" w:type="dxa"/>
          </w:tcPr>
          <w:p w14:paraId="2D5708DC" w14:textId="13F97545"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07" w:type="dxa"/>
          </w:tcPr>
          <w:p w14:paraId="7EFBAA19" w14:textId="1F7C4CFD"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7B97A8B" w14:textId="7EA23616"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19EEAE8" w14:textId="2E791952"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2253" w:type="dxa"/>
          </w:tcPr>
          <w:p w14:paraId="08A699E8" w14:textId="234FAC0D"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3807" w:type="dxa"/>
          </w:tcPr>
          <w:p w14:paraId="7A6B01AA" w14:textId="3304F502"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42F1B004" w14:textId="77777777" w:rsidTr="009D7D6B">
        <w:tc>
          <w:tcPr>
            <w:tcW w:w="715" w:type="dxa"/>
          </w:tcPr>
          <w:p w14:paraId="0A559388" w14:textId="467F386E"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6</w:t>
            </w:r>
          </w:p>
        </w:tc>
        <w:tc>
          <w:tcPr>
            <w:tcW w:w="1890" w:type="dxa"/>
          </w:tcPr>
          <w:p w14:paraId="10096D33" w14:textId="1B768A45"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1613" w:type="dxa"/>
          </w:tcPr>
          <w:p w14:paraId="54AEF81F" w14:textId="30E549A1"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77198C0" w14:textId="54E40E42"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BFDCF46" w14:textId="4C03D96F"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3057BE3" w14:textId="76CD20DF"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2253" w:type="dxa"/>
          </w:tcPr>
          <w:p w14:paraId="546E6391" w14:textId="4288378E"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3807" w:type="dxa"/>
          </w:tcPr>
          <w:p w14:paraId="29EEA30B" w14:textId="5925C0BC"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03B4F86B"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4CFA6D2F" w14:textId="19A49D3E"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7</w:t>
            </w:r>
          </w:p>
        </w:tc>
        <w:tc>
          <w:tcPr>
            <w:tcW w:w="1890" w:type="dxa"/>
          </w:tcPr>
          <w:p w14:paraId="3E3B74D9" w14:textId="2DA32CD8"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1613" w:type="dxa"/>
          </w:tcPr>
          <w:p w14:paraId="09FE7B55" w14:textId="67467AD4"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2CE1ED6" w14:textId="4AB960E6"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88198A3" w14:textId="44C72EC5"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EC97517" w14:textId="36731328"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2253" w:type="dxa"/>
          </w:tcPr>
          <w:p w14:paraId="719DD5F5" w14:textId="7EC80B56"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3807" w:type="dxa"/>
          </w:tcPr>
          <w:p w14:paraId="4F2619B4" w14:textId="031D209E"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7294482C" w14:textId="77777777" w:rsidTr="009D7D6B">
        <w:tc>
          <w:tcPr>
            <w:tcW w:w="715" w:type="dxa"/>
          </w:tcPr>
          <w:p w14:paraId="50AAD52C" w14:textId="5B311FB9"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8</w:t>
            </w:r>
          </w:p>
        </w:tc>
        <w:tc>
          <w:tcPr>
            <w:tcW w:w="1890" w:type="dxa"/>
          </w:tcPr>
          <w:p w14:paraId="44C0CA95" w14:textId="67FC21A6"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1613" w:type="dxa"/>
          </w:tcPr>
          <w:p w14:paraId="3328888D" w14:textId="15E312F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50B5B92" w14:textId="285A25E4"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FC4BB6C" w14:textId="256C6C01"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956C760" w14:textId="77B2C104"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2253" w:type="dxa"/>
          </w:tcPr>
          <w:p w14:paraId="612B56A2" w14:textId="5B67F0C1"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3807" w:type="dxa"/>
          </w:tcPr>
          <w:p w14:paraId="56A77DDC" w14:textId="0DD3CAD3"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04C373EB"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DA1A55D" w14:textId="069AF200"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9</w:t>
            </w:r>
          </w:p>
        </w:tc>
        <w:tc>
          <w:tcPr>
            <w:tcW w:w="1890" w:type="dxa"/>
          </w:tcPr>
          <w:p w14:paraId="7D51B17B" w14:textId="4EA3CC9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1613" w:type="dxa"/>
          </w:tcPr>
          <w:p w14:paraId="4212AD93" w14:textId="435AB86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199BDD6" w14:textId="4B78237A"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214A7FC" w14:textId="5AF5D33D"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D7D684E" w14:textId="1FA3AE5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2253" w:type="dxa"/>
          </w:tcPr>
          <w:p w14:paraId="5F17588B" w14:textId="3D8C0889"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3807" w:type="dxa"/>
          </w:tcPr>
          <w:p w14:paraId="1DACAF07" w14:textId="660B6735"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3311BDBB" w14:textId="77777777" w:rsidTr="009D7D6B">
        <w:tc>
          <w:tcPr>
            <w:tcW w:w="715" w:type="dxa"/>
          </w:tcPr>
          <w:p w14:paraId="59429FB7" w14:textId="01428BCC"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0</w:t>
            </w:r>
          </w:p>
        </w:tc>
        <w:tc>
          <w:tcPr>
            <w:tcW w:w="1890" w:type="dxa"/>
          </w:tcPr>
          <w:p w14:paraId="6BF602CC" w14:textId="7CEBF31F"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1613" w:type="dxa"/>
          </w:tcPr>
          <w:p w14:paraId="57D64BB6" w14:textId="0A608C14"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3236BD8" w14:textId="23B5B5C9"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0ED186F" w14:textId="0D0BA5B5"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2CF216E" w14:textId="65640B0E"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2253" w:type="dxa"/>
          </w:tcPr>
          <w:p w14:paraId="0F426144" w14:textId="4030433D"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3807" w:type="dxa"/>
          </w:tcPr>
          <w:p w14:paraId="009A1B30" w14:textId="200F7C5A"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42F98FD5"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4AA878BD" w14:textId="70F9C183"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1</w:t>
            </w:r>
          </w:p>
        </w:tc>
        <w:tc>
          <w:tcPr>
            <w:tcW w:w="1890" w:type="dxa"/>
          </w:tcPr>
          <w:p w14:paraId="3C2CCCC8" w14:textId="02DAF6A9"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1613" w:type="dxa"/>
          </w:tcPr>
          <w:p w14:paraId="1DB8D5D9" w14:textId="34EA942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6F09A5B" w14:textId="12E0C163"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75E7B8F" w14:textId="5367A205"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EB7095F" w14:textId="4A0914EB"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2253" w:type="dxa"/>
          </w:tcPr>
          <w:p w14:paraId="3EEF54FB" w14:textId="1690625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3807" w:type="dxa"/>
          </w:tcPr>
          <w:p w14:paraId="7E9C085B" w14:textId="39E1F4B2"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675155B3" w14:textId="77777777" w:rsidTr="009D7D6B">
        <w:tc>
          <w:tcPr>
            <w:tcW w:w="715" w:type="dxa"/>
          </w:tcPr>
          <w:p w14:paraId="7B0FB31F" w14:textId="3881A578"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2</w:t>
            </w:r>
          </w:p>
        </w:tc>
        <w:tc>
          <w:tcPr>
            <w:tcW w:w="1890" w:type="dxa"/>
          </w:tcPr>
          <w:p w14:paraId="245796D0" w14:textId="25355164"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1613" w:type="dxa"/>
          </w:tcPr>
          <w:p w14:paraId="4F41686D" w14:textId="2641D76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B5006A6" w14:textId="49BF765A"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81BDB1B" w14:textId="512C410C"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FB17B9F" w14:textId="59744660"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2253" w:type="dxa"/>
          </w:tcPr>
          <w:p w14:paraId="26E029F3" w14:textId="3C195BA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3807" w:type="dxa"/>
          </w:tcPr>
          <w:p w14:paraId="00B6290C" w14:textId="16D64FC1"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756948FE"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3651918A" w14:textId="60B5BABE"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000000"/>
                <w:sz w:val="16"/>
                <w:szCs w:val="16"/>
              </w:rPr>
              <w:t>43</w:t>
            </w:r>
          </w:p>
        </w:tc>
        <w:tc>
          <w:tcPr>
            <w:tcW w:w="1890" w:type="dxa"/>
          </w:tcPr>
          <w:p w14:paraId="72493472" w14:textId="09803250"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1613" w:type="dxa"/>
          </w:tcPr>
          <w:p w14:paraId="7D6DE708" w14:textId="46F0AE2E"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7C451437" w14:textId="29C847D8"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1257AFE" w14:textId="0379052F"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5EC233D" w14:textId="5CBCA3E5"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2253" w:type="dxa"/>
          </w:tcPr>
          <w:p w14:paraId="1F10A126" w14:textId="33DDEA6A"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3807" w:type="dxa"/>
          </w:tcPr>
          <w:p w14:paraId="5C02E071" w14:textId="1CB669EB"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5CC3FAD1" w14:textId="77777777" w:rsidTr="009D7D6B">
        <w:tc>
          <w:tcPr>
            <w:tcW w:w="715" w:type="dxa"/>
          </w:tcPr>
          <w:p w14:paraId="63223D0B" w14:textId="36C9F62C"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000000"/>
                <w:sz w:val="16"/>
                <w:szCs w:val="16"/>
              </w:rPr>
              <w:t>44</w:t>
            </w:r>
          </w:p>
        </w:tc>
        <w:tc>
          <w:tcPr>
            <w:tcW w:w="1890" w:type="dxa"/>
          </w:tcPr>
          <w:p w14:paraId="338CCA1B" w14:textId="746E0C36"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1613" w:type="dxa"/>
          </w:tcPr>
          <w:p w14:paraId="3B3231FE" w14:textId="1A5703EA"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FB4C25B" w14:textId="54C89C23"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490D1CF" w14:textId="2F1AD02B"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2CDC73E" w14:textId="4BE86BEC"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2253" w:type="dxa"/>
          </w:tcPr>
          <w:p w14:paraId="0B617596" w14:textId="6376A8B1"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3807" w:type="dxa"/>
          </w:tcPr>
          <w:p w14:paraId="34E8A9B9" w14:textId="5E08E13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615E2020"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657A113F" w14:textId="7CF5C614" w:rsidR="008E42DF" w:rsidRPr="002A1492" w:rsidRDefault="008E42DF" w:rsidP="008E42D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000000"/>
                <w:sz w:val="16"/>
                <w:szCs w:val="16"/>
              </w:rPr>
              <w:t>45</w:t>
            </w:r>
          </w:p>
        </w:tc>
        <w:tc>
          <w:tcPr>
            <w:tcW w:w="1890" w:type="dxa"/>
          </w:tcPr>
          <w:p w14:paraId="16F47841" w14:textId="3CD77338"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1613" w:type="dxa"/>
          </w:tcPr>
          <w:p w14:paraId="3BB60B56" w14:textId="173DDC63"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1DDC526" w14:textId="32B0D937"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43E113A7" w14:textId="4589D36B"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CBBC722" w14:textId="2E810D82"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2253" w:type="dxa"/>
          </w:tcPr>
          <w:p w14:paraId="3AD3388C" w14:textId="5A327361"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3807" w:type="dxa"/>
          </w:tcPr>
          <w:p w14:paraId="542D1A7D" w14:textId="24FAD1DF"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7D6DD3A2" w14:textId="77777777" w:rsidTr="009D7D6B">
        <w:tc>
          <w:tcPr>
            <w:tcW w:w="715" w:type="dxa"/>
          </w:tcPr>
          <w:p w14:paraId="182E202D" w14:textId="7BBCF422" w:rsidR="008E42DF" w:rsidRPr="002A1492" w:rsidRDefault="008E42DF" w:rsidP="008E42D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6</w:t>
            </w:r>
          </w:p>
        </w:tc>
        <w:tc>
          <w:tcPr>
            <w:tcW w:w="1890" w:type="dxa"/>
          </w:tcPr>
          <w:p w14:paraId="3C952E72" w14:textId="306C1212"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1613" w:type="dxa"/>
          </w:tcPr>
          <w:p w14:paraId="4223ABEC" w14:textId="3B3C742B"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D8754C6" w14:textId="538091CD"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BCC1A2D" w14:textId="06664ED3"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0152010" w14:textId="27F006B9"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2253" w:type="dxa"/>
          </w:tcPr>
          <w:p w14:paraId="257BFF6C" w14:textId="5C812B5A"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3807" w:type="dxa"/>
          </w:tcPr>
          <w:p w14:paraId="2102A482" w14:textId="7777777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164983B9"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7A532C5F" w14:textId="1AEEBAC2" w:rsidR="008E42DF" w:rsidRPr="002A1492" w:rsidRDefault="008E42DF" w:rsidP="008E42D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7</w:t>
            </w:r>
          </w:p>
        </w:tc>
        <w:tc>
          <w:tcPr>
            <w:tcW w:w="1890" w:type="dxa"/>
          </w:tcPr>
          <w:p w14:paraId="63DA2322" w14:textId="3CFE1781"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1613" w:type="dxa"/>
          </w:tcPr>
          <w:p w14:paraId="4282BB79" w14:textId="194163ED"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2C5EEEEB" w14:textId="1DEAB6F7"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1007EAB" w14:textId="5079F20E"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B084309" w14:textId="3E3EC086"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2253" w:type="dxa"/>
          </w:tcPr>
          <w:p w14:paraId="27006CBD" w14:textId="6268F0BD"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3807" w:type="dxa"/>
          </w:tcPr>
          <w:p w14:paraId="5658588A" w14:textId="7777777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6E9C50F0" w14:textId="77777777" w:rsidTr="009D7D6B">
        <w:tc>
          <w:tcPr>
            <w:tcW w:w="715" w:type="dxa"/>
          </w:tcPr>
          <w:p w14:paraId="48B74D78" w14:textId="537F6870" w:rsidR="008E42DF" w:rsidRPr="002A1492" w:rsidRDefault="008E42DF" w:rsidP="008E42D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8</w:t>
            </w:r>
          </w:p>
        </w:tc>
        <w:tc>
          <w:tcPr>
            <w:tcW w:w="1890" w:type="dxa"/>
          </w:tcPr>
          <w:p w14:paraId="3B23BF26" w14:textId="594730CA" w:rsidR="008E42DF" w:rsidRPr="004843FA"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1613" w:type="dxa"/>
          </w:tcPr>
          <w:p w14:paraId="6568E460" w14:textId="7CA32774"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40E3356" w14:textId="7147D222"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FD41268" w14:textId="6B555464"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5D2E10A" w14:textId="086C9BF1"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2253" w:type="dxa"/>
          </w:tcPr>
          <w:p w14:paraId="361044DA" w14:textId="6EE862B7"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3807" w:type="dxa"/>
          </w:tcPr>
          <w:p w14:paraId="292E41BA" w14:textId="7777777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04EEE531"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767D07D1" w14:textId="59D660DC" w:rsidR="008E42DF" w:rsidRPr="002A1492" w:rsidRDefault="008E42DF" w:rsidP="008E42D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9</w:t>
            </w:r>
          </w:p>
        </w:tc>
        <w:tc>
          <w:tcPr>
            <w:tcW w:w="1890" w:type="dxa"/>
          </w:tcPr>
          <w:p w14:paraId="35A1D470" w14:textId="1B2795AB" w:rsidR="008E42DF" w:rsidRPr="004843FA"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1613" w:type="dxa"/>
          </w:tcPr>
          <w:p w14:paraId="1C5F9BBD" w14:textId="1A2D7B5D"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AE66D57" w14:textId="43936BDA"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4FD679E" w14:textId="099D56DA"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87CD70A" w14:textId="49A71610"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2253" w:type="dxa"/>
          </w:tcPr>
          <w:p w14:paraId="48526EC7" w14:textId="64200170"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3807" w:type="dxa"/>
          </w:tcPr>
          <w:p w14:paraId="1D70A176" w14:textId="7777777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42DF" w:rsidRPr="00EC4DEB" w14:paraId="6FC082E8" w14:textId="77777777" w:rsidTr="009D7D6B">
        <w:tc>
          <w:tcPr>
            <w:tcW w:w="715" w:type="dxa"/>
          </w:tcPr>
          <w:p w14:paraId="0B1DEFBB" w14:textId="104EBF67" w:rsidR="008E42DF" w:rsidRPr="002A1492" w:rsidRDefault="008E42DF" w:rsidP="008E42D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50</w:t>
            </w:r>
          </w:p>
        </w:tc>
        <w:tc>
          <w:tcPr>
            <w:tcW w:w="1890" w:type="dxa"/>
          </w:tcPr>
          <w:p w14:paraId="16828C6A" w14:textId="58A58441" w:rsidR="008E42DF" w:rsidRPr="004843FA"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1613" w:type="dxa"/>
          </w:tcPr>
          <w:p w14:paraId="295169D1" w14:textId="5DE259C1" w:rsidR="008E42DF" w:rsidRPr="000D1746"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3555051" w14:textId="741995B3"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AF701A6" w14:textId="1490F030" w:rsidR="008E42DF" w:rsidRPr="000028A4" w:rsidRDefault="008E42DF" w:rsidP="008E42D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1072F6C" w14:textId="2A062F6B"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2253" w:type="dxa"/>
          </w:tcPr>
          <w:p w14:paraId="2BB30E4A" w14:textId="3AE40260" w:rsidR="008E42DF" w:rsidRPr="00176064" w:rsidRDefault="008E42DF" w:rsidP="008E42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3807" w:type="dxa"/>
          </w:tcPr>
          <w:p w14:paraId="0F37EE60" w14:textId="77777777" w:rsidR="008E42DF" w:rsidRPr="00357BB2" w:rsidRDefault="008E42DF" w:rsidP="008E42D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2208AE73"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02D157B5" w14:textId="38117FFA"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1890" w:type="dxa"/>
          </w:tcPr>
          <w:p w14:paraId="341E713A" w14:textId="309AF473" w:rsidR="00EA1478" w:rsidRPr="004843FA" w:rsidRDefault="00EA1478" w:rsidP="00EA1478">
            <w:pPr>
              <w:widowControl w:val="0"/>
              <w:autoSpaceDE w:val="0"/>
              <w:autoSpaceDN w:val="0"/>
              <w:adjustRightInd w:val="0"/>
              <w:spacing w:after="0" w:line="240" w:lineRule="auto"/>
              <w:ind w:right="108"/>
              <w:jc w:val="right"/>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1613" w:type="dxa"/>
          </w:tcPr>
          <w:p w14:paraId="0EEA99F0" w14:textId="43A0AC21"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907" w:type="dxa"/>
          </w:tcPr>
          <w:p w14:paraId="59204AD4" w14:textId="05F84B5A"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46E37B29" w14:textId="216F7B9D"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1FF8AD10" w14:textId="4CE5E730"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2253" w:type="dxa"/>
          </w:tcPr>
          <w:p w14:paraId="2213F823" w14:textId="2AE2FC46"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1</w:t>
            </w:r>
          </w:p>
        </w:tc>
        <w:tc>
          <w:tcPr>
            <w:tcW w:w="3807" w:type="dxa"/>
          </w:tcPr>
          <w:p w14:paraId="73230877"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7089BBDC" w14:textId="77777777" w:rsidTr="009D7D6B">
        <w:tc>
          <w:tcPr>
            <w:tcW w:w="715" w:type="dxa"/>
          </w:tcPr>
          <w:p w14:paraId="16D94C67" w14:textId="12675E15"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2</w:t>
            </w:r>
          </w:p>
        </w:tc>
        <w:tc>
          <w:tcPr>
            <w:tcW w:w="1890" w:type="dxa"/>
          </w:tcPr>
          <w:p w14:paraId="2954D4D9" w14:textId="60F4C91E" w:rsidR="00EA1478" w:rsidRPr="004843FA" w:rsidRDefault="00EA1478" w:rsidP="00EA1478">
            <w:pPr>
              <w:widowControl w:val="0"/>
              <w:autoSpaceDE w:val="0"/>
              <w:autoSpaceDN w:val="0"/>
              <w:adjustRightInd w:val="0"/>
              <w:spacing w:after="0" w:line="240" w:lineRule="auto"/>
              <w:ind w:right="108"/>
              <w:jc w:val="right"/>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1613" w:type="dxa"/>
          </w:tcPr>
          <w:p w14:paraId="367662F9" w14:textId="29D46CE0"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907" w:type="dxa"/>
          </w:tcPr>
          <w:p w14:paraId="76BFB1A3" w14:textId="55619335"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330EA97C" w14:textId="1B593D2F"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5488C9D8" w14:textId="498D0140"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2253" w:type="dxa"/>
          </w:tcPr>
          <w:p w14:paraId="1EB44E78" w14:textId="4175D189"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2</w:t>
            </w:r>
          </w:p>
        </w:tc>
        <w:tc>
          <w:tcPr>
            <w:tcW w:w="3807" w:type="dxa"/>
          </w:tcPr>
          <w:p w14:paraId="063313C2"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437BB256"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26D59FEE" w14:textId="22911150"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3</w:t>
            </w:r>
          </w:p>
        </w:tc>
        <w:tc>
          <w:tcPr>
            <w:tcW w:w="1890" w:type="dxa"/>
          </w:tcPr>
          <w:p w14:paraId="6C6540DB" w14:textId="5FF45414" w:rsidR="00EA1478" w:rsidRPr="004843FA" w:rsidRDefault="00EA1478" w:rsidP="00EA1478">
            <w:pPr>
              <w:widowControl w:val="0"/>
              <w:autoSpaceDE w:val="0"/>
              <w:autoSpaceDN w:val="0"/>
              <w:adjustRightInd w:val="0"/>
              <w:spacing w:after="0" w:line="240" w:lineRule="auto"/>
              <w:ind w:right="108"/>
              <w:jc w:val="right"/>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1613" w:type="dxa"/>
          </w:tcPr>
          <w:p w14:paraId="0375F1C5" w14:textId="3B4A5EE7"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907" w:type="dxa"/>
          </w:tcPr>
          <w:p w14:paraId="5EC8CEBB" w14:textId="2F27A361"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58AFD6AA" w14:textId="1EB38374"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6CCB25D3" w14:textId="67C6A9FE"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2253" w:type="dxa"/>
          </w:tcPr>
          <w:p w14:paraId="48770956" w14:textId="4B745F99"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3</w:t>
            </w:r>
          </w:p>
        </w:tc>
        <w:tc>
          <w:tcPr>
            <w:tcW w:w="3807" w:type="dxa"/>
          </w:tcPr>
          <w:p w14:paraId="19AE017C"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7DCAE458" w14:textId="77777777" w:rsidTr="009D7D6B">
        <w:tc>
          <w:tcPr>
            <w:tcW w:w="715" w:type="dxa"/>
          </w:tcPr>
          <w:p w14:paraId="78716A10" w14:textId="777B04BC"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4</w:t>
            </w:r>
          </w:p>
        </w:tc>
        <w:tc>
          <w:tcPr>
            <w:tcW w:w="1890" w:type="dxa"/>
          </w:tcPr>
          <w:p w14:paraId="31FEDFC6" w14:textId="4A8440C1" w:rsidR="00EA1478" w:rsidRPr="004843FA" w:rsidRDefault="00EA1478" w:rsidP="00EA1478">
            <w:pPr>
              <w:widowControl w:val="0"/>
              <w:autoSpaceDE w:val="0"/>
              <w:autoSpaceDN w:val="0"/>
              <w:adjustRightInd w:val="0"/>
              <w:spacing w:after="0" w:line="240" w:lineRule="auto"/>
              <w:ind w:right="108"/>
              <w:jc w:val="right"/>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1613" w:type="dxa"/>
          </w:tcPr>
          <w:p w14:paraId="19DB816E" w14:textId="4EB51397"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907" w:type="dxa"/>
          </w:tcPr>
          <w:p w14:paraId="15010BEA" w14:textId="13BD5BC7"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6432D743" w14:textId="6276A58D"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0D791B95" w14:textId="7CB9FE44"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2253" w:type="dxa"/>
          </w:tcPr>
          <w:p w14:paraId="7A23C85D" w14:textId="065C7410"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4</w:t>
            </w:r>
          </w:p>
        </w:tc>
        <w:tc>
          <w:tcPr>
            <w:tcW w:w="3807" w:type="dxa"/>
          </w:tcPr>
          <w:p w14:paraId="49CAA28D"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2AA067C1"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2014150D" w14:textId="2F196F02"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5</w:t>
            </w:r>
          </w:p>
        </w:tc>
        <w:tc>
          <w:tcPr>
            <w:tcW w:w="1890" w:type="dxa"/>
          </w:tcPr>
          <w:p w14:paraId="3D786638" w14:textId="23DD38F2" w:rsidR="00EA1478" w:rsidRPr="004843FA" w:rsidRDefault="00EA1478" w:rsidP="00EA1478">
            <w:pPr>
              <w:widowControl w:val="0"/>
              <w:autoSpaceDE w:val="0"/>
              <w:autoSpaceDN w:val="0"/>
              <w:adjustRightInd w:val="0"/>
              <w:spacing w:after="0" w:line="240" w:lineRule="auto"/>
              <w:ind w:right="108"/>
              <w:jc w:val="right"/>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1613" w:type="dxa"/>
          </w:tcPr>
          <w:p w14:paraId="4EF64BA8" w14:textId="78DE590D"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B2C0F">
              <w:rPr>
                <w:rFonts w:ascii="Calibri Light" w:hAnsi="Calibri Light" w:cs="Calibri Light"/>
                <w:color w:val="000000"/>
                <w:sz w:val="16"/>
                <w:szCs w:val="16"/>
              </w:rPr>
              <w:t>NUMBER</w:t>
            </w:r>
          </w:p>
        </w:tc>
        <w:tc>
          <w:tcPr>
            <w:tcW w:w="907" w:type="dxa"/>
          </w:tcPr>
          <w:p w14:paraId="59C159A6" w14:textId="050B5052"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69992B8A" w14:textId="1E15125D"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34283F1A" w14:textId="296E3295"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2253" w:type="dxa"/>
          </w:tcPr>
          <w:p w14:paraId="0709867D" w14:textId="03974BD5"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NUMBER5</w:t>
            </w:r>
          </w:p>
        </w:tc>
        <w:tc>
          <w:tcPr>
            <w:tcW w:w="3807" w:type="dxa"/>
          </w:tcPr>
          <w:p w14:paraId="13792C2D"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5D973876" w14:textId="77777777" w:rsidTr="009D7D6B">
        <w:tc>
          <w:tcPr>
            <w:tcW w:w="715" w:type="dxa"/>
          </w:tcPr>
          <w:p w14:paraId="5C604779" w14:textId="763918AE"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lastRenderedPageBreak/>
              <w:t>56</w:t>
            </w:r>
          </w:p>
        </w:tc>
        <w:tc>
          <w:tcPr>
            <w:tcW w:w="1890" w:type="dxa"/>
          </w:tcPr>
          <w:p w14:paraId="74A2CDFC" w14:textId="16FCFB1F" w:rsidR="00EA1478" w:rsidRPr="004843FA" w:rsidRDefault="00EA1478" w:rsidP="00EA147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BD502F">
              <w:rPr>
                <w:rFonts w:asciiTheme="majorHAnsi" w:hAnsiTheme="majorHAnsi" w:cstheme="majorHAnsi"/>
                <w:sz w:val="16"/>
                <w:szCs w:val="16"/>
              </w:rPr>
              <w:t>ATTRIBUTE_DATE1</w:t>
            </w:r>
          </w:p>
        </w:tc>
        <w:tc>
          <w:tcPr>
            <w:tcW w:w="1613" w:type="dxa"/>
          </w:tcPr>
          <w:p w14:paraId="24C5455E" w14:textId="1513B44F"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3F02F4B3" w14:textId="2FF8F299"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6F7250CA" w14:textId="7C7F9E63"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0F924674" w14:textId="46EC2EC1"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2253" w:type="dxa"/>
          </w:tcPr>
          <w:p w14:paraId="79A5875C" w14:textId="6DCA8671"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1</w:t>
            </w:r>
          </w:p>
        </w:tc>
        <w:tc>
          <w:tcPr>
            <w:tcW w:w="3807" w:type="dxa"/>
          </w:tcPr>
          <w:p w14:paraId="5E46CF9A"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406E7AC3"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20302431" w14:textId="257BC0F7"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7</w:t>
            </w:r>
          </w:p>
        </w:tc>
        <w:tc>
          <w:tcPr>
            <w:tcW w:w="1890" w:type="dxa"/>
          </w:tcPr>
          <w:p w14:paraId="71E93514" w14:textId="5734A99F" w:rsidR="00EA1478" w:rsidRPr="004843FA" w:rsidRDefault="00EA1478" w:rsidP="00EA147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BD502F">
              <w:rPr>
                <w:rFonts w:asciiTheme="majorHAnsi" w:hAnsiTheme="majorHAnsi" w:cstheme="majorHAnsi"/>
                <w:sz w:val="16"/>
                <w:szCs w:val="16"/>
              </w:rPr>
              <w:t>ATTRIBUTE_DATE2</w:t>
            </w:r>
          </w:p>
        </w:tc>
        <w:tc>
          <w:tcPr>
            <w:tcW w:w="1613" w:type="dxa"/>
          </w:tcPr>
          <w:p w14:paraId="1AA632D5" w14:textId="14E0EC4C"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907" w:type="dxa"/>
          </w:tcPr>
          <w:p w14:paraId="74F8E4E0" w14:textId="13D5E37F"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0B715ADE" w14:textId="0F854858"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16B7A2EF" w14:textId="07351D35"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2253" w:type="dxa"/>
          </w:tcPr>
          <w:p w14:paraId="1DF26BB7" w14:textId="1BAE2770"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2</w:t>
            </w:r>
          </w:p>
        </w:tc>
        <w:tc>
          <w:tcPr>
            <w:tcW w:w="3807" w:type="dxa"/>
          </w:tcPr>
          <w:p w14:paraId="781B0A7E"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2406A341" w14:textId="77777777" w:rsidTr="009D7D6B">
        <w:tc>
          <w:tcPr>
            <w:tcW w:w="715" w:type="dxa"/>
          </w:tcPr>
          <w:p w14:paraId="7208DD70" w14:textId="6B6B3911" w:rsidR="00EA1478" w:rsidRPr="002A1492"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8</w:t>
            </w:r>
          </w:p>
        </w:tc>
        <w:tc>
          <w:tcPr>
            <w:tcW w:w="1890" w:type="dxa"/>
          </w:tcPr>
          <w:p w14:paraId="5923F3D8" w14:textId="1A5C2A6E" w:rsidR="00EA1478" w:rsidRPr="004843FA" w:rsidRDefault="00EA1478" w:rsidP="00EA147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BD502F">
              <w:rPr>
                <w:rFonts w:asciiTheme="majorHAnsi" w:hAnsiTheme="majorHAnsi" w:cstheme="majorHAnsi"/>
                <w:sz w:val="16"/>
                <w:szCs w:val="16"/>
              </w:rPr>
              <w:t>ATTRIBUTE_DATE3</w:t>
            </w:r>
          </w:p>
        </w:tc>
        <w:tc>
          <w:tcPr>
            <w:tcW w:w="1613" w:type="dxa"/>
          </w:tcPr>
          <w:p w14:paraId="534E7D82" w14:textId="3FC3C4E2"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907" w:type="dxa"/>
          </w:tcPr>
          <w:p w14:paraId="0531CE7B" w14:textId="5464E739"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62CAE786" w14:textId="3E074D60"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1D20EB47" w14:textId="39302348"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2253" w:type="dxa"/>
          </w:tcPr>
          <w:p w14:paraId="12EED657" w14:textId="06C65EF8"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3</w:t>
            </w:r>
          </w:p>
        </w:tc>
        <w:tc>
          <w:tcPr>
            <w:tcW w:w="3807" w:type="dxa"/>
          </w:tcPr>
          <w:p w14:paraId="6FA18F62"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784389BE" w14:textId="77777777" w:rsidTr="009D7D6B">
        <w:trPr>
          <w:cnfStyle w:val="000000100000" w:firstRow="0" w:lastRow="0" w:firstColumn="0" w:lastColumn="0" w:oddVBand="0" w:evenVBand="0" w:oddHBand="1" w:evenHBand="0" w:firstRowFirstColumn="0" w:firstRowLastColumn="0" w:lastRowFirstColumn="0" w:lastRowLastColumn="0"/>
        </w:trPr>
        <w:tc>
          <w:tcPr>
            <w:tcW w:w="715" w:type="dxa"/>
          </w:tcPr>
          <w:p w14:paraId="13AE6ED7" w14:textId="42334193" w:rsidR="00EA1478"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9</w:t>
            </w:r>
          </w:p>
        </w:tc>
        <w:tc>
          <w:tcPr>
            <w:tcW w:w="1890" w:type="dxa"/>
          </w:tcPr>
          <w:p w14:paraId="25DEF8A9" w14:textId="5CD4867D" w:rsidR="00EA1478" w:rsidRPr="004843FA" w:rsidRDefault="00EA1478" w:rsidP="00EA147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BD502F">
              <w:rPr>
                <w:rFonts w:asciiTheme="majorHAnsi" w:hAnsiTheme="majorHAnsi" w:cstheme="majorHAnsi"/>
                <w:sz w:val="16"/>
                <w:szCs w:val="16"/>
              </w:rPr>
              <w:t>ATTRIBUTE_DATE4</w:t>
            </w:r>
          </w:p>
        </w:tc>
        <w:tc>
          <w:tcPr>
            <w:tcW w:w="1613" w:type="dxa"/>
          </w:tcPr>
          <w:p w14:paraId="75F63AF7" w14:textId="4C952E4B"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907" w:type="dxa"/>
          </w:tcPr>
          <w:p w14:paraId="02411231" w14:textId="121DD555"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630" w:type="dxa"/>
          </w:tcPr>
          <w:p w14:paraId="15638A0A" w14:textId="1D8DDF72"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2133" w:type="dxa"/>
          </w:tcPr>
          <w:p w14:paraId="26B369DE" w14:textId="66C1C96A"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2253" w:type="dxa"/>
          </w:tcPr>
          <w:p w14:paraId="4BF13806" w14:textId="3358DFC5"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4</w:t>
            </w:r>
          </w:p>
        </w:tc>
        <w:tc>
          <w:tcPr>
            <w:tcW w:w="3807" w:type="dxa"/>
          </w:tcPr>
          <w:p w14:paraId="7FFF17DE"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EA1478" w:rsidRPr="00EC4DEB" w14:paraId="0BA1AC1D" w14:textId="77777777" w:rsidTr="009D7D6B">
        <w:tc>
          <w:tcPr>
            <w:tcW w:w="715" w:type="dxa"/>
          </w:tcPr>
          <w:p w14:paraId="05229BFD" w14:textId="568F8E56" w:rsidR="00EA1478" w:rsidRDefault="00EA1478" w:rsidP="00EA147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60</w:t>
            </w:r>
          </w:p>
        </w:tc>
        <w:tc>
          <w:tcPr>
            <w:tcW w:w="1890" w:type="dxa"/>
          </w:tcPr>
          <w:p w14:paraId="1BC6EABD" w14:textId="1237F114"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1613" w:type="dxa"/>
          </w:tcPr>
          <w:p w14:paraId="3928267C" w14:textId="07284717" w:rsidR="00EA1478" w:rsidRPr="00247AF5"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7595C">
              <w:rPr>
                <w:rFonts w:ascii="Calibri Light" w:hAnsi="Calibri Light" w:cs="Calibri Light"/>
                <w:color w:val="000000"/>
                <w:sz w:val="16"/>
                <w:szCs w:val="16"/>
              </w:rPr>
              <w:t>DATE</w:t>
            </w:r>
          </w:p>
        </w:tc>
        <w:tc>
          <w:tcPr>
            <w:tcW w:w="907" w:type="dxa"/>
          </w:tcPr>
          <w:p w14:paraId="54592402" w14:textId="2F3BE106"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AC74D12" w14:textId="27346857" w:rsidR="00EA1478"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AE49E67" w14:textId="20939E2F"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2253" w:type="dxa"/>
          </w:tcPr>
          <w:p w14:paraId="3F9DC0CA" w14:textId="5A283CFA" w:rsidR="00EA1478" w:rsidRPr="004843FA" w:rsidRDefault="00EA1478" w:rsidP="00EA147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02F">
              <w:rPr>
                <w:rFonts w:asciiTheme="majorHAnsi" w:hAnsiTheme="majorHAnsi" w:cstheme="majorHAnsi"/>
                <w:sz w:val="16"/>
                <w:szCs w:val="16"/>
              </w:rPr>
              <w:t>ATTRIBUTE_DATE</w:t>
            </w:r>
            <w:r>
              <w:rPr>
                <w:rFonts w:asciiTheme="majorHAnsi" w:hAnsiTheme="majorHAnsi" w:cstheme="majorHAnsi"/>
                <w:sz w:val="16"/>
                <w:szCs w:val="16"/>
              </w:rPr>
              <w:t>5</w:t>
            </w:r>
          </w:p>
        </w:tc>
        <w:tc>
          <w:tcPr>
            <w:tcW w:w="3807" w:type="dxa"/>
          </w:tcPr>
          <w:p w14:paraId="21F9EA63" w14:textId="77777777" w:rsidR="00EA1478" w:rsidRPr="00357BB2" w:rsidRDefault="00EA1478" w:rsidP="00EA1478">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EB4E9F2" w14:textId="52E4D70D" w:rsidR="00B349EA" w:rsidRDefault="00B349EA" w:rsidP="006C7F27">
      <w:pPr>
        <w:pStyle w:val="Heading3"/>
      </w:pPr>
      <w:bookmarkStart w:id="69" w:name="_Toc143861719"/>
      <w:r>
        <w:t>Mapping</w:t>
      </w:r>
      <w:bookmarkEnd w:id="69"/>
    </w:p>
    <w:p w14:paraId="5D7FDA34" w14:textId="4A068E2E" w:rsidR="00B349EA" w:rsidRDefault="00B349EA" w:rsidP="00B349EA"/>
    <w:tbl>
      <w:tblPr>
        <w:tblStyle w:val="GridTable4-Accent11"/>
        <w:tblW w:w="0" w:type="auto"/>
        <w:tblLook w:val="04A0" w:firstRow="1" w:lastRow="0" w:firstColumn="1" w:lastColumn="0" w:noHBand="0" w:noVBand="1"/>
      </w:tblPr>
      <w:tblGrid>
        <w:gridCol w:w="2471"/>
        <w:gridCol w:w="3058"/>
      </w:tblGrid>
      <w:tr w:rsidR="00D81B61" w:rsidRPr="006A1109" w14:paraId="2745FD5A"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FA07DE" w14:textId="77777777" w:rsidR="00D81B61" w:rsidRPr="006A1109" w:rsidRDefault="00D81B6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10C7DE2" w14:textId="77777777" w:rsidR="00D81B61" w:rsidRPr="006A1109" w:rsidRDefault="00D81B6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81B61" w:rsidRPr="006A1109" w14:paraId="385257FE"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52CA7" w14:textId="77777777" w:rsidR="00D81B61" w:rsidRPr="006A1109" w:rsidRDefault="00D81B6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E5EDD09" w14:textId="77777777" w:rsidR="00D81B61" w:rsidRPr="006A1109" w:rsidRDefault="00D81B6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9CE2C8" w14:textId="77777777" w:rsidR="00B349EA" w:rsidRPr="00E47A7C" w:rsidRDefault="00B349EA" w:rsidP="00E47A7C"/>
    <w:p w14:paraId="19CD2FD1" w14:textId="6FB016D3" w:rsidR="00F34206" w:rsidRDefault="00F34206" w:rsidP="00FA71BB"/>
    <w:p w14:paraId="51689BCE" w14:textId="745E6AED" w:rsidR="00F34206" w:rsidRDefault="00F34206" w:rsidP="00FA71BB"/>
    <w:p w14:paraId="65390387" w14:textId="4EB87A31" w:rsidR="00F34206" w:rsidRDefault="00F34206" w:rsidP="00FA71BB"/>
    <w:p w14:paraId="163489F0" w14:textId="1F204FAA" w:rsidR="00100460" w:rsidRDefault="00100460" w:rsidP="00FA71BB"/>
    <w:p w14:paraId="359CE3C2" w14:textId="2DE3364E" w:rsidR="00034476" w:rsidRDefault="00034476" w:rsidP="00FA71BB"/>
    <w:p w14:paraId="00A70E1B" w14:textId="77777777" w:rsidR="00034476" w:rsidRDefault="00034476" w:rsidP="00FA71BB"/>
    <w:p w14:paraId="1BFFB0EC" w14:textId="77777777" w:rsidR="006D29BA" w:rsidRDefault="006D29BA" w:rsidP="00FA71BB"/>
    <w:p w14:paraId="32B05907" w14:textId="77777777" w:rsidR="006D29BA" w:rsidRDefault="006D29BA" w:rsidP="00FA71BB"/>
    <w:p w14:paraId="24FB3541" w14:textId="77777777" w:rsidR="006D29BA" w:rsidRDefault="006D29BA" w:rsidP="00FA71BB"/>
    <w:p w14:paraId="61118A6F" w14:textId="77777777" w:rsidR="006D29BA" w:rsidRDefault="006D29BA" w:rsidP="00FA71BB"/>
    <w:p w14:paraId="3B676394" w14:textId="77777777" w:rsidR="008749A5" w:rsidRDefault="008749A5" w:rsidP="00FA71BB"/>
    <w:p w14:paraId="44FACE40" w14:textId="77777777" w:rsidR="008749A5" w:rsidRDefault="008749A5" w:rsidP="00FA71BB"/>
    <w:p w14:paraId="3DFAB02D" w14:textId="77777777" w:rsidR="008749A5" w:rsidRPr="00FA71BB" w:rsidRDefault="008749A5" w:rsidP="00FA71BB"/>
    <w:p w14:paraId="516B23B8" w14:textId="37A15AD7" w:rsidR="0059756C" w:rsidRDefault="0059756C" w:rsidP="004642CE">
      <w:pPr>
        <w:pStyle w:val="Heading1"/>
      </w:pPr>
      <w:bookmarkStart w:id="70" w:name="_Toc143861720"/>
      <w:r>
        <w:t>Conversion Mappi</w:t>
      </w:r>
      <w:r w:rsidR="0095235C">
        <w:t>ng</w:t>
      </w:r>
      <w:bookmarkEnd w:id="70"/>
    </w:p>
    <w:p w14:paraId="4E79177F" w14:textId="2BCF7ED6"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16873FC0" w14:textId="3A7A4E88"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F74306">
        <w:rPr>
          <w:rFonts w:ascii="Calibri Light" w:hAnsi="Calibri Light" w:cs="Arial"/>
          <w:color w:val="4F4F4F"/>
          <w:sz w:val="22"/>
          <w:szCs w:val="22"/>
          <w:lang w:val="en-GB" w:eastAsia="en-IE"/>
        </w:rPr>
        <w:t>HCM TALENT MANAGEMENT GOAL</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2C050152" w14:textId="77777777" w:rsidR="00616866" w:rsidRDefault="00616866" w:rsidP="005A7012">
      <w:pPr>
        <w:pStyle w:val="Bullet"/>
        <w:ind w:left="513" w:hanging="513"/>
        <w:rPr>
          <w:rFonts w:ascii="Calibri Light" w:hAnsi="Calibri Light" w:cs="Arial"/>
          <w:color w:val="4F4F4F"/>
          <w:sz w:val="22"/>
          <w:szCs w:val="22"/>
          <w:lang w:val="en-GB" w:eastAsia="en-IE"/>
        </w:rPr>
      </w:pPr>
    </w:p>
    <w:p w14:paraId="2BAE19FE" w14:textId="77777777" w:rsidR="00616866" w:rsidRDefault="00616866" w:rsidP="005A7012">
      <w:pPr>
        <w:pStyle w:val="Bullet"/>
        <w:ind w:left="513" w:hanging="513"/>
        <w:rPr>
          <w:rFonts w:ascii="Calibri Light" w:hAnsi="Calibri Light" w:cs="Arial"/>
          <w:color w:val="4F4F4F"/>
          <w:sz w:val="22"/>
          <w:szCs w:val="22"/>
          <w:lang w:val="en-GB" w:eastAsia="en-IE"/>
        </w:rPr>
      </w:pPr>
    </w:p>
    <w:p w14:paraId="497EC6DF" w14:textId="77777777" w:rsidR="00616866" w:rsidRDefault="00616866" w:rsidP="005A7012">
      <w:pPr>
        <w:pStyle w:val="Bullet"/>
        <w:ind w:left="513" w:hanging="513"/>
        <w:rPr>
          <w:rFonts w:ascii="Calibri Light" w:hAnsi="Calibri Light" w:cs="Arial"/>
          <w:color w:val="4F4F4F"/>
          <w:sz w:val="22"/>
          <w:szCs w:val="22"/>
          <w:lang w:val="en-GB" w:eastAsia="en-IE"/>
        </w:rPr>
      </w:pPr>
    </w:p>
    <w:p w14:paraId="31C5B8DD" w14:textId="77777777" w:rsidR="00616866" w:rsidRDefault="00616866" w:rsidP="005A7012">
      <w:pPr>
        <w:pStyle w:val="Bullet"/>
        <w:ind w:left="513" w:hanging="513"/>
        <w:rPr>
          <w:rFonts w:ascii="Calibri Light" w:hAnsi="Calibri Light" w:cs="Arial"/>
          <w:color w:val="4F4F4F"/>
          <w:sz w:val="22"/>
          <w:szCs w:val="22"/>
          <w:lang w:val="en-GB" w:eastAsia="en-IE"/>
        </w:rPr>
      </w:pPr>
    </w:p>
    <w:p w14:paraId="29BE9809" w14:textId="77777777" w:rsidR="00616866" w:rsidRDefault="00616866" w:rsidP="005A7012">
      <w:pPr>
        <w:pStyle w:val="Bullet"/>
        <w:ind w:left="513" w:hanging="513"/>
        <w:rPr>
          <w:rFonts w:ascii="Calibri Light" w:hAnsi="Calibri Light" w:cs="Arial"/>
          <w:color w:val="4F4F4F"/>
          <w:sz w:val="22"/>
          <w:szCs w:val="22"/>
          <w:lang w:val="en-GB" w:eastAsia="en-IE"/>
        </w:rPr>
      </w:pPr>
    </w:p>
    <w:p w14:paraId="10F3AA0B" w14:textId="2DF93E39" w:rsidR="007C7BE3" w:rsidRDefault="007C7BE3" w:rsidP="00522F47">
      <w:pPr>
        <w:pStyle w:val="Heading2"/>
      </w:pPr>
      <w:bookmarkStart w:id="71" w:name="_Toc143861721"/>
      <w:r>
        <w:t xml:space="preserve">Business Object: </w:t>
      </w:r>
      <w:r w:rsidR="00D27E1F" w:rsidRPr="00D27E1F">
        <w:t>Goal</w:t>
      </w:r>
      <w:bookmarkEnd w:id="71"/>
    </w:p>
    <w:tbl>
      <w:tblPr>
        <w:tblStyle w:val="GridTable4-Accent11"/>
        <w:tblW w:w="3694" w:type="pct"/>
        <w:tblLook w:val="0420" w:firstRow="1" w:lastRow="0" w:firstColumn="0" w:lastColumn="0" w:noHBand="0" w:noVBand="1"/>
      </w:tblPr>
      <w:tblGrid>
        <w:gridCol w:w="548"/>
        <w:gridCol w:w="1397"/>
        <w:gridCol w:w="547"/>
        <w:gridCol w:w="761"/>
        <w:gridCol w:w="3658"/>
        <w:gridCol w:w="1342"/>
        <w:gridCol w:w="687"/>
        <w:gridCol w:w="866"/>
        <w:gridCol w:w="499"/>
      </w:tblGrid>
      <w:tr w:rsidR="00624DA9" w:rsidRPr="0034692A" w14:paraId="00958C5C" w14:textId="77777777" w:rsidTr="00616866">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678"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369"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775"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1"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3"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24AEC6F1" w14:textId="77777777" w:rsidTr="00616866">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78"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69"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775"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1"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33"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20"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624DA9" w:rsidRPr="0034692A" w14:paraId="03F4CE2C" w14:textId="77777777" w:rsidTr="00616866">
        <w:trPr>
          <w:trHeight w:val="247"/>
        </w:trPr>
        <w:tc>
          <w:tcPr>
            <w:tcW w:w="266" w:type="pct"/>
          </w:tcPr>
          <w:p w14:paraId="6012D308" w14:textId="279881A1"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678" w:type="pct"/>
          </w:tcPr>
          <w:p w14:paraId="4D36BEAF" w14:textId="06533E98" w:rsidR="00624DA9" w:rsidRPr="00EE199F" w:rsidRDefault="00D27E1F" w:rsidP="00624DA9">
            <w:pPr>
              <w:keepLines/>
              <w:spacing w:after="0" w:line="240" w:lineRule="auto"/>
              <w:jc w:val="both"/>
              <w:rPr>
                <w:rFonts w:ascii="Calibri Light" w:hAnsi="Calibri Light" w:cs="Calibri Light"/>
                <w:sz w:val="16"/>
                <w:szCs w:val="16"/>
                <w:lang w:val="en-US" w:eastAsia="en-US"/>
              </w:rPr>
            </w:pPr>
            <w:r w:rsidRPr="00D27E1F">
              <w:rPr>
                <w:rFonts w:cs="Arial"/>
                <w:sz w:val="16"/>
                <w:szCs w:val="16"/>
              </w:rPr>
              <w:t>HRG_GOALS</w:t>
            </w:r>
          </w:p>
        </w:tc>
        <w:tc>
          <w:tcPr>
            <w:tcW w:w="265" w:type="pct"/>
          </w:tcPr>
          <w:p w14:paraId="109EB3F0" w14:textId="33E45C6B" w:rsidR="00624DA9" w:rsidRPr="00EE199F" w:rsidRDefault="00624DA9"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3369BA82" w14:textId="2293A47B" w:rsidR="00624DA9" w:rsidRPr="00EE199F" w:rsidRDefault="00E350C5" w:rsidP="00624DA9">
            <w:pPr>
              <w:keepLines/>
              <w:spacing w:after="0" w:line="240" w:lineRule="auto"/>
              <w:jc w:val="both"/>
              <w:rPr>
                <w:rFonts w:ascii="Calibri Light" w:hAnsi="Calibri Light" w:cs="Calibri Light"/>
                <w:sz w:val="16"/>
                <w:szCs w:val="16"/>
                <w:lang w:val="en-US" w:eastAsia="en-US"/>
              </w:rPr>
            </w:pPr>
            <w:r w:rsidRPr="00E350C5">
              <w:rPr>
                <w:rFonts w:ascii="Calibri Light" w:hAnsi="Calibri Light" w:cs="Calibri Light"/>
                <w:sz w:val="16"/>
                <w:szCs w:val="16"/>
                <w:lang w:val="en-US" w:eastAsia="en-US"/>
              </w:rPr>
              <w:t>Goal</w:t>
            </w:r>
            <w:r w:rsidR="00624DA9">
              <w:rPr>
                <w:rFonts w:ascii="Calibri Light" w:hAnsi="Calibri Light" w:cs="Calibri Light"/>
                <w:sz w:val="16"/>
                <w:szCs w:val="16"/>
                <w:lang w:val="en-US" w:eastAsia="en-US"/>
              </w:rPr>
              <w:t>.dat</w:t>
            </w:r>
          </w:p>
        </w:tc>
        <w:tc>
          <w:tcPr>
            <w:tcW w:w="1775" w:type="pct"/>
          </w:tcPr>
          <w:p w14:paraId="7A24C92A" w14:textId="6BD08D92"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METADATA</w:t>
            </w:r>
          </w:p>
        </w:tc>
        <w:tc>
          <w:tcPr>
            <w:tcW w:w="651" w:type="pct"/>
          </w:tcPr>
          <w:p w14:paraId="70465C72" w14:textId="2F7104FD" w:rsidR="00624DA9" w:rsidRPr="001F7C7D" w:rsidRDefault="00624DA9" w:rsidP="00624DA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3" w:type="pct"/>
          </w:tcPr>
          <w:p w14:paraId="56557BE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20" w:type="pct"/>
          </w:tcPr>
          <w:p w14:paraId="287FE5FA" w14:textId="4B1B7D5E"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67D85AB0"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678" w:type="pct"/>
          </w:tcPr>
          <w:p w14:paraId="555DF6C2" w14:textId="5200AB02"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20980D15" w14:textId="5ABA4917" w:rsidR="00624DA9" w:rsidRPr="00EE199F" w:rsidRDefault="00624DA9"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043AA07F"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775" w:type="pct"/>
          </w:tcPr>
          <w:p w14:paraId="582BCEA6" w14:textId="3AD4118D"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ObjectName</w:t>
            </w:r>
          </w:p>
        </w:tc>
        <w:tc>
          <w:tcPr>
            <w:tcW w:w="651" w:type="pct"/>
          </w:tcPr>
          <w:p w14:paraId="23A39E15" w14:textId="1DD93953" w:rsidR="00624DA9" w:rsidRPr="001F7C7D" w:rsidRDefault="00624DA9" w:rsidP="00624DA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3" w:type="pct"/>
          </w:tcPr>
          <w:p w14:paraId="56F4550F" w14:textId="416C5E1F"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20" w:type="pct"/>
          </w:tcPr>
          <w:p w14:paraId="766FFA96" w14:textId="0C19255B"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E350C5" w:rsidRPr="0034692A" w14:paraId="2FA4FBC5" w14:textId="77777777" w:rsidTr="00616866">
        <w:trPr>
          <w:trHeight w:val="247"/>
        </w:trPr>
        <w:tc>
          <w:tcPr>
            <w:tcW w:w="266" w:type="pct"/>
          </w:tcPr>
          <w:p w14:paraId="721BEF98" w14:textId="4989BDFF"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lastRenderedPageBreak/>
              <w:t>3</w:t>
            </w:r>
          </w:p>
        </w:tc>
        <w:tc>
          <w:tcPr>
            <w:tcW w:w="678" w:type="pct"/>
          </w:tcPr>
          <w:p w14:paraId="34C39C5F" w14:textId="7EAD4D94"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49AE2EDF" w14:textId="3792D77D"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3A4904AB"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1E44DDEE" w14:textId="299951F0"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E67491">
              <w:rPr>
                <w:rFonts w:cs="Calibri"/>
                <w:color w:val="000000"/>
                <w:sz w:val="16"/>
                <w:szCs w:val="16"/>
              </w:rPr>
              <w:t>GOALID</w:t>
            </w:r>
          </w:p>
        </w:tc>
        <w:tc>
          <w:tcPr>
            <w:tcW w:w="651" w:type="pct"/>
          </w:tcPr>
          <w:p w14:paraId="5302A3B7" w14:textId="026256B6" w:rsidR="00E350C5" w:rsidRPr="001F7C7D" w:rsidRDefault="00E350C5" w:rsidP="00E350C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333" w:type="pct"/>
          </w:tcPr>
          <w:p w14:paraId="274F7C6C" w14:textId="27EA8B39"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2F650604"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594B6CC8"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678" w:type="pct"/>
          </w:tcPr>
          <w:p w14:paraId="44447EEC" w14:textId="59862F82"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5EA08704" w14:textId="1761B1FA"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4F688782"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78236502" w14:textId="11A54515"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WORKERASSIGNMENTNUMBER</w:t>
            </w:r>
          </w:p>
        </w:tc>
        <w:tc>
          <w:tcPr>
            <w:tcW w:w="651" w:type="pct"/>
          </w:tcPr>
          <w:p w14:paraId="00E6F551" w14:textId="2E84EADF" w:rsidR="00E350C5" w:rsidRPr="001F7C7D" w:rsidRDefault="00E350C5" w:rsidP="0013450B">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r>
              <w:rPr>
                <w:rFonts w:ascii="Calibri Light" w:hAnsi="Calibri Light" w:cs="Calibri Light"/>
                <w:color w:val="000000"/>
                <w:sz w:val="16"/>
                <w:szCs w:val="16"/>
              </w:rPr>
              <w:t>5</w:t>
            </w:r>
            <w:r w:rsidRPr="00B97B48">
              <w:rPr>
                <w:rFonts w:ascii="Calibri Light" w:hAnsi="Calibri Light" w:cs="Calibri Light"/>
                <w:color w:val="000000"/>
                <w:sz w:val="16"/>
                <w:szCs w:val="16"/>
              </w:rPr>
              <w:t>0)</w:t>
            </w:r>
          </w:p>
        </w:tc>
        <w:tc>
          <w:tcPr>
            <w:tcW w:w="333" w:type="pct"/>
          </w:tcPr>
          <w:p w14:paraId="375DD402"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259B1151"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6F17E4F2" w14:textId="77777777" w:rsidTr="00616866">
        <w:trPr>
          <w:trHeight w:val="247"/>
        </w:trPr>
        <w:tc>
          <w:tcPr>
            <w:tcW w:w="266" w:type="pct"/>
          </w:tcPr>
          <w:p w14:paraId="3D990D5F" w14:textId="32E94484"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678" w:type="pct"/>
          </w:tcPr>
          <w:p w14:paraId="33A2D1C0" w14:textId="0BD97B1A"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13119ED9" w14:textId="19F575F3"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2607B8FC"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11506056" w14:textId="681D44A4"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ORGANIZATIONNAME</w:t>
            </w:r>
          </w:p>
        </w:tc>
        <w:tc>
          <w:tcPr>
            <w:tcW w:w="651" w:type="pct"/>
          </w:tcPr>
          <w:p w14:paraId="538C6CFA" w14:textId="2192582D"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333" w:type="pct"/>
          </w:tcPr>
          <w:p w14:paraId="4D3D9354" w14:textId="073D9F51"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4E49D58E"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224C3AC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678" w:type="pct"/>
          </w:tcPr>
          <w:p w14:paraId="420E97AD" w14:textId="7310D448"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45D66E3D" w14:textId="78BAB29B"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4E4FFCC5"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6DA0DD8B" w14:textId="064D7750"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GOALNAME</w:t>
            </w:r>
          </w:p>
        </w:tc>
        <w:tc>
          <w:tcPr>
            <w:tcW w:w="651" w:type="pct"/>
          </w:tcPr>
          <w:p w14:paraId="4F5FFE61" w14:textId="0CACDEDD"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w:t>
            </w:r>
            <w:r w:rsidRPr="00B97B48">
              <w:rPr>
                <w:rFonts w:ascii="Calibri Light" w:hAnsi="Calibri Light" w:cs="Calibri Light"/>
                <w:color w:val="000000"/>
                <w:sz w:val="16"/>
                <w:szCs w:val="16"/>
              </w:rPr>
              <w:t>0)</w:t>
            </w:r>
          </w:p>
        </w:tc>
        <w:tc>
          <w:tcPr>
            <w:tcW w:w="333" w:type="pct"/>
          </w:tcPr>
          <w:p w14:paraId="30AEA3D5"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36CFFEFE"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2684A50C" w14:textId="77777777" w:rsidTr="00616866">
        <w:trPr>
          <w:trHeight w:val="247"/>
        </w:trPr>
        <w:tc>
          <w:tcPr>
            <w:tcW w:w="266" w:type="pct"/>
          </w:tcPr>
          <w:p w14:paraId="61788032" w14:textId="68C0539C"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678" w:type="pct"/>
          </w:tcPr>
          <w:p w14:paraId="66DAE111" w14:textId="69F4427F"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7519244D" w14:textId="2D62E184"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609299FA"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7329FD55" w14:textId="5EEE8938"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GOALTYPECODE</w:t>
            </w:r>
          </w:p>
        </w:tc>
        <w:tc>
          <w:tcPr>
            <w:tcW w:w="651" w:type="pct"/>
          </w:tcPr>
          <w:p w14:paraId="2CE8AD33" w14:textId="750EEC80"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333" w:type="pct"/>
          </w:tcPr>
          <w:p w14:paraId="75495929" w14:textId="42B5D89D"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19EE7FB8"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3526482C"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678" w:type="pct"/>
          </w:tcPr>
          <w:p w14:paraId="5E8384EE" w14:textId="77ED921D"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20B0C0BD" w14:textId="45724C82"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37DED8B8"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7B2CDE50" w14:textId="5893E9A7"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GOALVERSIONTYPECODE</w:t>
            </w:r>
          </w:p>
        </w:tc>
        <w:tc>
          <w:tcPr>
            <w:tcW w:w="651" w:type="pct"/>
          </w:tcPr>
          <w:p w14:paraId="03598A3E" w14:textId="30BEF611"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333" w:type="pct"/>
          </w:tcPr>
          <w:p w14:paraId="1D1924A6"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689FA9A7"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37D48054" w14:textId="77777777" w:rsidTr="00616866">
        <w:trPr>
          <w:trHeight w:val="247"/>
        </w:trPr>
        <w:tc>
          <w:tcPr>
            <w:tcW w:w="266" w:type="pct"/>
          </w:tcPr>
          <w:p w14:paraId="18AB9794" w14:textId="656CD5D2"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678" w:type="pct"/>
          </w:tcPr>
          <w:p w14:paraId="09E2C935" w14:textId="7F84623B"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74578BE3" w14:textId="4CEE02F9"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5D9E7A26"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23C0F938" w14:textId="28F2C045"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WORKERPERSONNUMBER</w:t>
            </w:r>
          </w:p>
        </w:tc>
        <w:tc>
          <w:tcPr>
            <w:tcW w:w="651" w:type="pct"/>
          </w:tcPr>
          <w:p w14:paraId="3D25A506" w14:textId="0062B97C"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333" w:type="pct"/>
          </w:tcPr>
          <w:p w14:paraId="68389C30"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5ECCC270"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1ADD89A3"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E350C5" w:rsidRPr="00EE199F" w:rsidRDefault="00E350C5" w:rsidP="00E350C5">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678" w:type="pct"/>
          </w:tcPr>
          <w:p w14:paraId="73369A62" w14:textId="263B6F24"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65" w:type="pct"/>
          </w:tcPr>
          <w:p w14:paraId="69BB2729" w14:textId="61F4EBF0" w:rsidR="00E350C5" w:rsidRPr="00EE199F" w:rsidRDefault="00E350C5"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69" w:type="pct"/>
          </w:tcPr>
          <w:p w14:paraId="4BDA4010"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0ED87C6F" w14:textId="6672858A"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STARTDATE</w:t>
            </w:r>
          </w:p>
        </w:tc>
        <w:tc>
          <w:tcPr>
            <w:tcW w:w="651" w:type="pct"/>
          </w:tcPr>
          <w:p w14:paraId="222A60E7" w14:textId="28CD59C6" w:rsidR="00E350C5" w:rsidRPr="001F7C7D" w:rsidRDefault="00E350C5" w:rsidP="00E350C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3" w:type="pct"/>
          </w:tcPr>
          <w:p w14:paraId="4ED448B2"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40F5B925"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1172DE12" w14:textId="77777777" w:rsidTr="00616866">
        <w:trPr>
          <w:trHeight w:val="247"/>
        </w:trPr>
        <w:tc>
          <w:tcPr>
            <w:tcW w:w="266" w:type="pct"/>
          </w:tcPr>
          <w:p w14:paraId="18402930" w14:textId="39D3B301" w:rsidR="00E350C5" w:rsidRPr="00EE199F" w:rsidRDefault="00E350C5" w:rsidP="00E350C5">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678" w:type="pct"/>
          </w:tcPr>
          <w:p w14:paraId="7078DE5E" w14:textId="5D465DC7" w:rsidR="00E350C5" w:rsidRPr="00EE199F" w:rsidRDefault="00E350C5" w:rsidP="00E350C5">
            <w:pPr>
              <w:keepLines/>
              <w:spacing w:after="0" w:line="240" w:lineRule="auto"/>
              <w:jc w:val="both"/>
              <w:rPr>
                <w:rFonts w:ascii="Calibri Light" w:hAnsi="Calibri Light" w:cs="Calibri Light"/>
                <w:sz w:val="16"/>
                <w:szCs w:val="16"/>
              </w:rPr>
            </w:pPr>
          </w:p>
        </w:tc>
        <w:tc>
          <w:tcPr>
            <w:tcW w:w="265" w:type="pct"/>
          </w:tcPr>
          <w:p w14:paraId="4E8A6465" w14:textId="0C0C3C18" w:rsidR="00E350C5" w:rsidRPr="00EE199F" w:rsidRDefault="00E350C5" w:rsidP="00807112">
            <w:pPr>
              <w:keepLines/>
              <w:spacing w:after="0" w:line="240" w:lineRule="auto"/>
              <w:jc w:val="center"/>
              <w:rPr>
                <w:rFonts w:ascii="Calibri Light" w:hAnsi="Calibri Light" w:cs="Calibri Light"/>
                <w:sz w:val="16"/>
                <w:szCs w:val="16"/>
              </w:rPr>
            </w:pPr>
            <w:r>
              <w:rPr>
                <w:rFonts w:ascii="Calibri Light" w:hAnsi="Calibri Light" w:cs="Calibri Light"/>
                <w:sz w:val="16"/>
                <w:szCs w:val="16"/>
              </w:rPr>
              <w:t>Y</w:t>
            </w:r>
          </w:p>
        </w:tc>
        <w:tc>
          <w:tcPr>
            <w:tcW w:w="369" w:type="pct"/>
          </w:tcPr>
          <w:p w14:paraId="2E3A625D"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10DC644D" w14:textId="68F9CC15"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TARGETCOMPLETIONDATE</w:t>
            </w:r>
          </w:p>
        </w:tc>
        <w:tc>
          <w:tcPr>
            <w:tcW w:w="651" w:type="pct"/>
          </w:tcPr>
          <w:p w14:paraId="7200A1A1" w14:textId="5C96AFFA" w:rsidR="00E350C5" w:rsidRPr="001F7C7D" w:rsidRDefault="00E350C5" w:rsidP="00E350C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3" w:type="pct"/>
          </w:tcPr>
          <w:p w14:paraId="1D459E84" w14:textId="4DC40D86"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12DEFFB4"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0764F5CC"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E350C5" w:rsidRPr="00EE199F" w:rsidRDefault="00E350C5" w:rsidP="00E350C5">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678" w:type="pct"/>
          </w:tcPr>
          <w:p w14:paraId="691D3BBA" w14:textId="6F888264" w:rsidR="00E350C5" w:rsidRPr="00EE199F" w:rsidRDefault="00E350C5" w:rsidP="00E350C5">
            <w:pPr>
              <w:keepLines/>
              <w:spacing w:after="0" w:line="240" w:lineRule="auto"/>
              <w:jc w:val="both"/>
              <w:rPr>
                <w:rFonts w:ascii="Calibri Light" w:hAnsi="Calibri Light" w:cs="Calibri Light"/>
                <w:sz w:val="16"/>
                <w:szCs w:val="16"/>
              </w:rPr>
            </w:pPr>
          </w:p>
        </w:tc>
        <w:tc>
          <w:tcPr>
            <w:tcW w:w="265" w:type="pct"/>
          </w:tcPr>
          <w:p w14:paraId="4B851E43" w14:textId="4C6A1965" w:rsidR="00E350C5" w:rsidRPr="00EE199F" w:rsidRDefault="00E350C5" w:rsidP="00807112">
            <w:pPr>
              <w:keepLines/>
              <w:spacing w:after="0" w:line="240" w:lineRule="auto"/>
              <w:jc w:val="center"/>
              <w:rPr>
                <w:rFonts w:ascii="Calibri Light" w:hAnsi="Calibri Light" w:cs="Calibri Light"/>
                <w:sz w:val="16"/>
                <w:szCs w:val="16"/>
              </w:rPr>
            </w:pPr>
            <w:r>
              <w:rPr>
                <w:rFonts w:ascii="Calibri Light" w:hAnsi="Calibri Light" w:cs="Calibri Light"/>
                <w:sz w:val="16"/>
                <w:szCs w:val="16"/>
              </w:rPr>
              <w:t>Y</w:t>
            </w:r>
          </w:p>
        </w:tc>
        <w:tc>
          <w:tcPr>
            <w:tcW w:w="369" w:type="pct"/>
          </w:tcPr>
          <w:p w14:paraId="4CE6D172"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4DFDEBD6" w14:textId="1BEA01B5"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F26503">
              <w:rPr>
                <w:rFonts w:cs="Calibri"/>
                <w:color w:val="000000"/>
                <w:sz w:val="16"/>
                <w:szCs w:val="16"/>
              </w:rPr>
              <w:t>ACTIVEFLAG</w:t>
            </w:r>
          </w:p>
        </w:tc>
        <w:tc>
          <w:tcPr>
            <w:tcW w:w="651" w:type="pct"/>
          </w:tcPr>
          <w:p w14:paraId="214D6063" w14:textId="51EEEFB8" w:rsidR="00E350C5" w:rsidRPr="001F7C7D" w:rsidRDefault="00E350C5" w:rsidP="00E350C5">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333" w:type="pct"/>
          </w:tcPr>
          <w:p w14:paraId="3077822B"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73C97B0B"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E350C5" w:rsidRPr="0034692A" w14:paraId="00778703" w14:textId="77777777" w:rsidTr="00616866">
        <w:trPr>
          <w:trHeight w:val="247"/>
        </w:trPr>
        <w:tc>
          <w:tcPr>
            <w:tcW w:w="266" w:type="pct"/>
          </w:tcPr>
          <w:p w14:paraId="6B9905A9" w14:textId="6456D8B1" w:rsidR="00E350C5" w:rsidRPr="00EE199F" w:rsidRDefault="00E350C5" w:rsidP="00E350C5">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678" w:type="pct"/>
          </w:tcPr>
          <w:p w14:paraId="687B2532" w14:textId="62FF3422" w:rsidR="00E350C5" w:rsidRPr="00EE199F" w:rsidRDefault="00E350C5" w:rsidP="00E350C5">
            <w:pPr>
              <w:keepLines/>
              <w:spacing w:after="0" w:line="240" w:lineRule="auto"/>
              <w:jc w:val="both"/>
              <w:rPr>
                <w:rFonts w:ascii="Calibri Light" w:hAnsi="Calibri Light" w:cs="Calibri Light"/>
                <w:sz w:val="16"/>
                <w:szCs w:val="16"/>
              </w:rPr>
            </w:pPr>
          </w:p>
        </w:tc>
        <w:tc>
          <w:tcPr>
            <w:tcW w:w="265" w:type="pct"/>
          </w:tcPr>
          <w:p w14:paraId="73F06619" w14:textId="1D5D05C5" w:rsidR="00E350C5" w:rsidRPr="00EE199F" w:rsidRDefault="00E350C5" w:rsidP="00807112">
            <w:pPr>
              <w:keepLines/>
              <w:spacing w:after="0" w:line="240" w:lineRule="auto"/>
              <w:jc w:val="center"/>
              <w:rPr>
                <w:rFonts w:ascii="Calibri Light" w:hAnsi="Calibri Light" w:cs="Calibri Light"/>
                <w:sz w:val="16"/>
                <w:szCs w:val="16"/>
              </w:rPr>
            </w:pPr>
            <w:r>
              <w:rPr>
                <w:rFonts w:ascii="Calibri Light" w:hAnsi="Calibri Light" w:cs="Calibri Light"/>
                <w:sz w:val="16"/>
                <w:szCs w:val="16"/>
              </w:rPr>
              <w:t>Y</w:t>
            </w:r>
          </w:p>
        </w:tc>
        <w:tc>
          <w:tcPr>
            <w:tcW w:w="369" w:type="pct"/>
          </w:tcPr>
          <w:p w14:paraId="6889C9C3"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1775" w:type="pct"/>
          </w:tcPr>
          <w:p w14:paraId="090E2146" w14:textId="566F575C" w:rsidR="00E350C5" w:rsidRPr="00624DA9" w:rsidRDefault="00E350C5" w:rsidP="00E350C5">
            <w:pPr>
              <w:keepLines/>
              <w:spacing w:after="0" w:line="240" w:lineRule="auto"/>
              <w:jc w:val="both"/>
              <w:rPr>
                <w:rFonts w:ascii="Calibri Light" w:hAnsi="Calibri Light" w:cs="Calibri Light"/>
                <w:sz w:val="16"/>
                <w:szCs w:val="16"/>
                <w:lang w:val="en-US" w:eastAsia="en-US"/>
              </w:rPr>
            </w:pPr>
            <w:r w:rsidRPr="00D83DCA">
              <w:rPr>
                <w:rFonts w:ascii="Calibri Light" w:hAnsi="Calibri Light" w:cs="Calibri Light"/>
                <w:color w:val="000000"/>
                <w:sz w:val="16"/>
                <w:szCs w:val="16"/>
              </w:rPr>
              <w:t>ACTUALCOMPLETIONDATE</w:t>
            </w:r>
          </w:p>
        </w:tc>
        <w:tc>
          <w:tcPr>
            <w:tcW w:w="651" w:type="pct"/>
          </w:tcPr>
          <w:p w14:paraId="7E1F2F53" w14:textId="62AD75B9" w:rsidR="00E350C5" w:rsidRPr="001F7C7D" w:rsidRDefault="00E350C5" w:rsidP="00E350C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2119E">
              <w:rPr>
                <w:rFonts w:ascii="Calibri Light" w:hAnsi="Calibri Light" w:cs="Calibri Light"/>
                <w:color w:val="000000"/>
                <w:sz w:val="16"/>
                <w:szCs w:val="16"/>
              </w:rPr>
              <w:t>DATE</w:t>
            </w:r>
          </w:p>
        </w:tc>
        <w:tc>
          <w:tcPr>
            <w:tcW w:w="333" w:type="pct"/>
          </w:tcPr>
          <w:p w14:paraId="0D678C80"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420" w:type="pct"/>
          </w:tcPr>
          <w:p w14:paraId="5885BC07"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E350C5" w:rsidRPr="00EE199F" w:rsidRDefault="00E350C5" w:rsidP="00E350C5">
            <w:pPr>
              <w:keepLines/>
              <w:spacing w:after="0" w:line="240" w:lineRule="auto"/>
              <w:jc w:val="both"/>
              <w:rPr>
                <w:rFonts w:ascii="Calibri Light" w:hAnsi="Calibri Light" w:cs="Calibri Light"/>
                <w:sz w:val="16"/>
                <w:szCs w:val="16"/>
                <w:lang w:val="en-US" w:eastAsia="en-US"/>
              </w:rPr>
            </w:pPr>
          </w:p>
        </w:tc>
      </w:tr>
      <w:tr w:rsidR="00A128CD" w:rsidRPr="00EE199F" w14:paraId="4456713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981DF2" w14:textId="4DA4DC46"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678" w:type="pct"/>
          </w:tcPr>
          <w:p w14:paraId="40C19B4A" w14:textId="737FD54A"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8B35658" w14:textId="517EC34F"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430461E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1A2BF4DE" w14:textId="338A3218"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ALLOWDELGOALFLAG</w:t>
            </w:r>
          </w:p>
        </w:tc>
        <w:tc>
          <w:tcPr>
            <w:tcW w:w="651" w:type="pct"/>
          </w:tcPr>
          <w:p w14:paraId="235DB35B" w14:textId="2B4B0474"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33" w:type="pct"/>
          </w:tcPr>
          <w:p w14:paraId="5CB6613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BBBFC1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C3671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2A4DE4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34203A0" w14:textId="2C02B72D"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678" w:type="pct"/>
          </w:tcPr>
          <w:p w14:paraId="5691F740" w14:textId="0A26690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1102BAD" w14:textId="2F412D94"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44687BD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7764BC53" w14:textId="77F6A124"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ALLOWKEYATTRUPDATEFLAG</w:t>
            </w:r>
          </w:p>
        </w:tc>
        <w:tc>
          <w:tcPr>
            <w:tcW w:w="651" w:type="pct"/>
          </w:tcPr>
          <w:p w14:paraId="6E99C3B2" w14:textId="0F40219A"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33" w:type="pct"/>
          </w:tcPr>
          <w:p w14:paraId="1BF5742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5088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D5FF0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51EA56A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9EEEDA8" w14:textId="6EA370C6"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678" w:type="pct"/>
          </w:tcPr>
          <w:p w14:paraId="2E20068C" w14:textId="7E97EFCE"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467B99A" w14:textId="73A37F1E"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7A48237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C852987" w14:textId="2A55BB5B"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APPROVALSTATUSCODE</w:t>
            </w:r>
          </w:p>
        </w:tc>
        <w:tc>
          <w:tcPr>
            <w:tcW w:w="651" w:type="pct"/>
          </w:tcPr>
          <w:p w14:paraId="5B96FAC8" w14:textId="6E7B74E6"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33" w:type="pct"/>
          </w:tcPr>
          <w:p w14:paraId="4A1FA33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AC5900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326F7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4D7C85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0A661C" w14:textId="67BE4EDB"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678" w:type="pct"/>
          </w:tcPr>
          <w:p w14:paraId="77FC112B" w14:textId="25D7AFDE"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B81DBC" w14:textId="49C6986F"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7F597A9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6C166D3" w14:textId="1140892E"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ASSIGNEDBYPERSONID</w:t>
            </w:r>
          </w:p>
        </w:tc>
        <w:tc>
          <w:tcPr>
            <w:tcW w:w="651" w:type="pct"/>
          </w:tcPr>
          <w:p w14:paraId="64927050" w14:textId="40175D2E"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C0B6A">
              <w:rPr>
                <w:rFonts w:ascii="Calibri Light" w:hAnsi="Calibri Light" w:cs="Calibri Light"/>
                <w:color w:val="000000"/>
                <w:sz w:val="16"/>
                <w:szCs w:val="16"/>
              </w:rPr>
              <w:t>NUMBER(18)</w:t>
            </w:r>
          </w:p>
        </w:tc>
        <w:tc>
          <w:tcPr>
            <w:tcW w:w="333" w:type="pct"/>
          </w:tcPr>
          <w:p w14:paraId="60EB87B9"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6C2BC2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B9900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4DAC481"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52DA359" w14:textId="68F98D82"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678" w:type="pct"/>
          </w:tcPr>
          <w:p w14:paraId="02E05CD6" w14:textId="5E829F34"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4A7A7C" w14:textId="496794A5"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4F499CF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5618B415" w14:textId="5B5E8E24"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ASSIGNMENTID</w:t>
            </w:r>
          </w:p>
        </w:tc>
        <w:tc>
          <w:tcPr>
            <w:tcW w:w="651" w:type="pct"/>
          </w:tcPr>
          <w:p w14:paraId="0CC1747B" w14:textId="288779F6"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C0B6A">
              <w:rPr>
                <w:rFonts w:ascii="Calibri Light" w:hAnsi="Calibri Light" w:cs="Calibri Light"/>
                <w:color w:val="000000"/>
                <w:sz w:val="16"/>
                <w:szCs w:val="16"/>
              </w:rPr>
              <w:t>NUMBER(18)</w:t>
            </w:r>
          </w:p>
        </w:tc>
        <w:tc>
          <w:tcPr>
            <w:tcW w:w="333" w:type="pct"/>
          </w:tcPr>
          <w:p w14:paraId="749E46E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13234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43D0AF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D334F2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724F45" w14:textId="10BADDC2"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678" w:type="pct"/>
          </w:tcPr>
          <w:p w14:paraId="7157DD16" w14:textId="542279A3"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0C4C8D" w14:textId="10FB53B0"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49E1926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6DBADA80" w14:textId="705E9B32"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26503">
              <w:rPr>
                <w:rFonts w:cs="Calibri"/>
                <w:color w:val="000000"/>
                <w:sz w:val="16"/>
                <w:szCs w:val="16"/>
              </w:rPr>
              <w:t>CATEGORYCODE</w:t>
            </w:r>
          </w:p>
        </w:tc>
        <w:tc>
          <w:tcPr>
            <w:tcW w:w="651" w:type="pct"/>
          </w:tcPr>
          <w:p w14:paraId="345D5337" w14:textId="3167FE62"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33" w:type="pct"/>
          </w:tcPr>
          <w:p w14:paraId="7B4E426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56C9C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086C4A9"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C4DA93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714BA3" w14:textId="29E67C82"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678" w:type="pct"/>
          </w:tcPr>
          <w:p w14:paraId="196F8156" w14:textId="49A143B2"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D80D19" w14:textId="133A6C01"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3A7B61E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A66E0DD" w14:textId="4EE80171" w:rsidR="00A128CD" w:rsidRPr="0013450B" w:rsidRDefault="00A128CD" w:rsidP="0013450B">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20"/>
                <w:szCs w:val="20"/>
              </w:rPr>
            </w:pPr>
            <w:r w:rsidRPr="007B653F">
              <w:rPr>
                <w:rFonts w:asciiTheme="majorHAnsi" w:hAnsiTheme="majorHAnsi" w:cstheme="majorHAnsi"/>
                <w:color w:val="000000"/>
                <w:sz w:val="16"/>
                <w:szCs w:val="16"/>
              </w:rPr>
              <w:t xml:space="preserve"> COMMENTSFILE</w:t>
            </w:r>
          </w:p>
        </w:tc>
        <w:tc>
          <w:tcPr>
            <w:tcW w:w="651" w:type="pct"/>
          </w:tcPr>
          <w:p w14:paraId="47CD35E2" w14:textId="63DA7EF3"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3000)</w:t>
            </w:r>
          </w:p>
        </w:tc>
        <w:tc>
          <w:tcPr>
            <w:tcW w:w="333" w:type="pct"/>
          </w:tcPr>
          <w:p w14:paraId="2698F06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44B55F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2DC78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495CB9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7DAC7" w14:textId="76000748" w:rsidR="00A128CD" w:rsidRPr="003F32F8" w:rsidRDefault="00A128CD" w:rsidP="00A128C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2</w:t>
            </w:r>
          </w:p>
        </w:tc>
        <w:tc>
          <w:tcPr>
            <w:tcW w:w="678" w:type="pct"/>
          </w:tcPr>
          <w:p w14:paraId="46A0B91E" w14:textId="4AAEE991"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9F5E19" w14:textId="434E0F05"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3DE9BE2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B3176B3" w14:textId="2B126DAD"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673B9">
              <w:rPr>
                <w:rFonts w:asciiTheme="majorHAnsi" w:hAnsiTheme="majorHAnsi" w:cstheme="majorHAnsi"/>
                <w:color w:val="000000"/>
                <w:sz w:val="16"/>
                <w:szCs w:val="16"/>
              </w:rPr>
              <w:t>PERCENTCOMPLETECODE</w:t>
            </w:r>
          </w:p>
        </w:tc>
        <w:tc>
          <w:tcPr>
            <w:tcW w:w="651" w:type="pct"/>
          </w:tcPr>
          <w:p w14:paraId="43A38D44" w14:textId="7D064143"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VARCHAR2(30)</w:t>
            </w:r>
          </w:p>
        </w:tc>
        <w:tc>
          <w:tcPr>
            <w:tcW w:w="333" w:type="pct"/>
          </w:tcPr>
          <w:p w14:paraId="746F342E" w14:textId="574311AE"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931B7A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3606880"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5D5473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B6608F3" w14:textId="181E937B"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val="en-US" w:eastAsia="en-US"/>
              </w:rPr>
              <w:t>23</w:t>
            </w:r>
          </w:p>
        </w:tc>
        <w:tc>
          <w:tcPr>
            <w:tcW w:w="678" w:type="pct"/>
          </w:tcPr>
          <w:p w14:paraId="34720B7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62E04F6" w14:textId="24A3168C"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7E80FE1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5A0EFC8" w14:textId="7402A91D"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26E3B">
              <w:rPr>
                <w:rFonts w:cs="Calibri"/>
                <w:color w:val="000000"/>
                <w:sz w:val="16"/>
                <w:szCs w:val="16"/>
              </w:rPr>
              <w:t>DESCRIPTION</w:t>
            </w:r>
          </w:p>
        </w:tc>
        <w:tc>
          <w:tcPr>
            <w:tcW w:w="651" w:type="pct"/>
          </w:tcPr>
          <w:p w14:paraId="7A1B984E" w14:textId="251EAE74"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00</w:t>
            </w:r>
            <w:r w:rsidRPr="0042119E">
              <w:rPr>
                <w:rFonts w:ascii="Calibri Light" w:hAnsi="Calibri Light" w:cs="Calibri Light"/>
                <w:color w:val="000000"/>
                <w:sz w:val="16"/>
                <w:szCs w:val="16"/>
              </w:rPr>
              <w:t>)</w:t>
            </w:r>
          </w:p>
        </w:tc>
        <w:tc>
          <w:tcPr>
            <w:tcW w:w="333" w:type="pct"/>
          </w:tcPr>
          <w:p w14:paraId="0FAEE19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31073F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3E4B2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6615DF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C92C6E0" w14:textId="466F1F1D"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val="en-US" w:eastAsia="en-US"/>
              </w:rPr>
              <w:t>24</w:t>
            </w:r>
          </w:p>
        </w:tc>
        <w:tc>
          <w:tcPr>
            <w:tcW w:w="678" w:type="pct"/>
          </w:tcPr>
          <w:p w14:paraId="35E4534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35C4EDF" w14:textId="1FA4C9A2"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574A86B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611E31A7" w14:textId="251767CB"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26E3B">
              <w:rPr>
                <w:rFonts w:cs="Calibri"/>
                <w:color w:val="000000"/>
                <w:sz w:val="16"/>
                <w:szCs w:val="16"/>
              </w:rPr>
              <w:t>GOALEXTID</w:t>
            </w:r>
          </w:p>
        </w:tc>
        <w:tc>
          <w:tcPr>
            <w:tcW w:w="651" w:type="pct"/>
          </w:tcPr>
          <w:p w14:paraId="5E63CF73" w14:textId="0DF58D72"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25</w:t>
            </w:r>
            <w:r w:rsidRPr="00BD1BDE">
              <w:rPr>
                <w:rFonts w:ascii="Calibri Light" w:hAnsi="Calibri Light" w:cs="Calibri Light"/>
                <w:color w:val="000000"/>
                <w:sz w:val="16"/>
                <w:szCs w:val="16"/>
              </w:rPr>
              <w:t>0)</w:t>
            </w:r>
          </w:p>
        </w:tc>
        <w:tc>
          <w:tcPr>
            <w:tcW w:w="333" w:type="pct"/>
          </w:tcPr>
          <w:p w14:paraId="361A4B5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9C8226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DDD1AF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926A8D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19EA57F" w14:textId="77F3DE02"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val="en-US" w:eastAsia="en-US"/>
              </w:rPr>
              <w:t>25</w:t>
            </w:r>
          </w:p>
        </w:tc>
        <w:tc>
          <w:tcPr>
            <w:tcW w:w="678" w:type="pct"/>
          </w:tcPr>
          <w:p w14:paraId="5E3FAA8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7D5854" w14:textId="0FD81E5A"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22B2683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1547CFE" w14:textId="204018D2"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26E3B">
              <w:rPr>
                <w:rFonts w:cs="Calibri"/>
                <w:color w:val="000000"/>
                <w:sz w:val="16"/>
                <w:szCs w:val="16"/>
              </w:rPr>
              <w:t>GOALAPPROVALSTATE</w:t>
            </w:r>
          </w:p>
        </w:tc>
        <w:tc>
          <w:tcPr>
            <w:tcW w:w="651" w:type="pct"/>
          </w:tcPr>
          <w:p w14:paraId="114BD78B" w14:textId="5604F1ED"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w:t>
            </w:r>
            <w:r w:rsidRPr="00BD1BDE">
              <w:rPr>
                <w:rFonts w:ascii="Calibri Light" w:hAnsi="Calibri Light" w:cs="Calibri Light"/>
                <w:color w:val="000000"/>
                <w:sz w:val="16"/>
                <w:szCs w:val="16"/>
              </w:rPr>
              <w:t>0)</w:t>
            </w:r>
          </w:p>
        </w:tc>
        <w:tc>
          <w:tcPr>
            <w:tcW w:w="333" w:type="pct"/>
          </w:tcPr>
          <w:p w14:paraId="2598BCF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F966F4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936DF6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16866" w:rsidRPr="00EE199F" w14:paraId="21E9DD6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A6C3004" w14:textId="40708B74"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val="en-US" w:eastAsia="en-US"/>
              </w:rPr>
              <w:t>26</w:t>
            </w:r>
          </w:p>
        </w:tc>
        <w:tc>
          <w:tcPr>
            <w:tcW w:w="678" w:type="pct"/>
          </w:tcPr>
          <w:p w14:paraId="737AC79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846F5C5" w14:textId="711115A5"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654F5637"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FAB590B" w14:textId="16C1EF6F"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26E3B">
              <w:rPr>
                <w:rFonts w:cs="Calibri"/>
                <w:color w:val="000000"/>
                <w:sz w:val="16"/>
                <w:szCs w:val="16"/>
              </w:rPr>
              <w:t>LEVELCODE</w:t>
            </w:r>
          </w:p>
        </w:tc>
        <w:tc>
          <w:tcPr>
            <w:tcW w:w="651" w:type="pct"/>
          </w:tcPr>
          <w:p w14:paraId="5B83C566" w14:textId="290B431A"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33" w:type="pct"/>
          </w:tcPr>
          <w:p w14:paraId="6938C20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179716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B010A0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52C6822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E8C1506" w14:textId="7F75AFDC"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28</w:t>
            </w:r>
          </w:p>
        </w:tc>
        <w:tc>
          <w:tcPr>
            <w:tcW w:w="678" w:type="pct"/>
          </w:tcPr>
          <w:p w14:paraId="7F0F57B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AA55E87" w14:textId="37784890"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0528208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6F73EF4B" w14:textId="301A04C1"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REFERENCECONTENTITEMID</w:t>
            </w:r>
          </w:p>
        </w:tc>
        <w:tc>
          <w:tcPr>
            <w:tcW w:w="651" w:type="pct"/>
          </w:tcPr>
          <w:p w14:paraId="4DB008CE" w14:textId="71351E73"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NUMBER(18)</w:t>
            </w:r>
          </w:p>
        </w:tc>
        <w:tc>
          <w:tcPr>
            <w:tcW w:w="333" w:type="pct"/>
          </w:tcPr>
          <w:p w14:paraId="754EAAB6"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5F80D3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81EDB0D"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EC5DDB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84FA46D" w14:textId="60E8807C"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29</w:t>
            </w:r>
          </w:p>
        </w:tc>
        <w:tc>
          <w:tcPr>
            <w:tcW w:w="678" w:type="pct"/>
          </w:tcPr>
          <w:p w14:paraId="6263A9C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4765D97" w14:textId="1C848C43"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6BF1393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02C6772" w14:textId="1DDE26C7"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REFERENCECONTENTITEMNAME</w:t>
            </w:r>
          </w:p>
        </w:tc>
        <w:tc>
          <w:tcPr>
            <w:tcW w:w="651" w:type="pct"/>
          </w:tcPr>
          <w:p w14:paraId="62893516" w14:textId="6E8263A7"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70</w:t>
            </w:r>
            <w:r w:rsidRPr="007B653F">
              <w:rPr>
                <w:rFonts w:asciiTheme="majorHAnsi" w:hAnsiTheme="majorHAnsi" w:cstheme="majorHAnsi"/>
                <w:color w:val="000000"/>
                <w:sz w:val="16"/>
                <w:szCs w:val="16"/>
              </w:rPr>
              <w:t>0)</w:t>
            </w:r>
          </w:p>
        </w:tc>
        <w:tc>
          <w:tcPr>
            <w:tcW w:w="333" w:type="pct"/>
          </w:tcPr>
          <w:p w14:paraId="44C6816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E603D2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D16624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25B4E7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18EF0CE" w14:textId="5295EEBC"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0</w:t>
            </w:r>
          </w:p>
        </w:tc>
        <w:tc>
          <w:tcPr>
            <w:tcW w:w="678" w:type="pct"/>
          </w:tcPr>
          <w:p w14:paraId="33B8BC6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12032F3" w14:textId="2405B8EA"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5B4F805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13FAC726" w14:textId="1B35E2D3"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LONGDESCRIPTIONFILE</w:t>
            </w:r>
          </w:p>
        </w:tc>
        <w:tc>
          <w:tcPr>
            <w:tcW w:w="651" w:type="pct"/>
          </w:tcPr>
          <w:p w14:paraId="16B6ABDD" w14:textId="7D4B7484"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00</w:t>
            </w:r>
            <w:r w:rsidRPr="007B653F">
              <w:rPr>
                <w:rFonts w:asciiTheme="majorHAnsi" w:hAnsiTheme="majorHAnsi" w:cstheme="majorHAnsi"/>
                <w:color w:val="000000"/>
                <w:sz w:val="16"/>
                <w:szCs w:val="16"/>
              </w:rPr>
              <w:t>0)</w:t>
            </w:r>
          </w:p>
        </w:tc>
        <w:tc>
          <w:tcPr>
            <w:tcW w:w="333" w:type="pct"/>
          </w:tcPr>
          <w:p w14:paraId="78EBF37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EE7B5D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A387131"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B87587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5F07816C" w14:textId="5CF48C65"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1</w:t>
            </w:r>
          </w:p>
        </w:tc>
        <w:tc>
          <w:tcPr>
            <w:tcW w:w="678" w:type="pct"/>
          </w:tcPr>
          <w:p w14:paraId="3DFCF12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BBCA56F" w14:textId="0A93A2EE"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7F23709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DA3EFFC" w14:textId="52C1F12D"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MEASURECALCRULECODE</w:t>
            </w:r>
          </w:p>
        </w:tc>
        <w:tc>
          <w:tcPr>
            <w:tcW w:w="651" w:type="pct"/>
          </w:tcPr>
          <w:p w14:paraId="653A4BD2" w14:textId="754E23AF"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087B96C0"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85306F7"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43EE29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66CDB17"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D0BECB8" w14:textId="2CBAE053"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2</w:t>
            </w:r>
          </w:p>
        </w:tc>
        <w:tc>
          <w:tcPr>
            <w:tcW w:w="678" w:type="pct"/>
          </w:tcPr>
          <w:p w14:paraId="6D851C0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690C91B" w14:textId="5CDE4798"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1B7FC9D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106EACA0" w14:textId="51BBF6B2"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ORGANIZATIONID</w:t>
            </w:r>
          </w:p>
        </w:tc>
        <w:tc>
          <w:tcPr>
            <w:tcW w:w="651" w:type="pct"/>
          </w:tcPr>
          <w:p w14:paraId="00E12B1A" w14:textId="32F3E9E6"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 xml:space="preserve">  </w:t>
            </w:r>
            <w:r>
              <w:rPr>
                <w:rFonts w:ascii="Calibri Light" w:hAnsi="Calibri Light" w:cs="Calibri Light"/>
                <w:color w:val="000000"/>
                <w:sz w:val="16"/>
                <w:szCs w:val="16"/>
              </w:rPr>
              <w:t>NUMBER(18)</w:t>
            </w:r>
          </w:p>
        </w:tc>
        <w:tc>
          <w:tcPr>
            <w:tcW w:w="333" w:type="pct"/>
          </w:tcPr>
          <w:p w14:paraId="593F480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BBB2E9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6F7AB2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06C482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F93B0B8" w14:textId="183C9DA2"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3</w:t>
            </w:r>
          </w:p>
        </w:tc>
        <w:tc>
          <w:tcPr>
            <w:tcW w:w="678" w:type="pct"/>
          </w:tcPr>
          <w:p w14:paraId="2FEF311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63A8284" w14:textId="566D88D4"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0DADC8E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5F016D02" w14:textId="5260F139"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 xml:space="preserve">  ASSIGNEDBYPERSONNUMBER</w:t>
            </w:r>
          </w:p>
        </w:tc>
        <w:tc>
          <w:tcPr>
            <w:tcW w:w="651" w:type="pct"/>
          </w:tcPr>
          <w:p w14:paraId="54BFC1D0" w14:textId="6C12FB49"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 xml:space="preserve"> </w:t>
            </w:r>
            <w:r>
              <w:rPr>
                <w:rFonts w:asciiTheme="majorHAnsi" w:hAnsiTheme="majorHAnsi" w:cstheme="majorHAnsi"/>
                <w:color w:val="000000"/>
                <w:sz w:val="16"/>
                <w:szCs w:val="16"/>
              </w:rPr>
              <w:t xml:space="preserve"> </w:t>
            </w: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5B7B2B77"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F3F6B7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F09A78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D12AE0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0D1E0E2" w14:textId="6877FC48"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4</w:t>
            </w:r>
          </w:p>
        </w:tc>
        <w:tc>
          <w:tcPr>
            <w:tcW w:w="678" w:type="pct"/>
          </w:tcPr>
          <w:p w14:paraId="1EAD1791"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16DEADE" w14:textId="43271B76"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20D834A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1686A4C" w14:textId="2F3F08B8"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ERSONID</w:t>
            </w:r>
          </w:p>
        </w:tc>
        <w:tc>
          <w:tcPr>
            <w:tcW w:w="651" w:type="pct"/>
          </w:tcPr>
          <w:p w14:paraId="3DC29C9B" w14:textId="203E5596"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333" w:type="pct"/>
          </w:tcPr>
          <w:p w14:paraId="6DFECC9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2FB6E0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2B8228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983BD5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33F6126" w14:textId="5E164B58"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5</w:t>
            </w:r>
          </w:p>
        </w:tc>
        <w:tc>
          <w:tcPr>
            <w:tcW w:w="678" w:type="pct"/>
          </w:tcPr>
          <w:p w14:paraId="117EC9B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80C71CD" w14:textId="4E554DAA"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2076B1E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49371AA" w14:textId="12660DB2"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ID</w:t>
            </w:r>
          </w:p>
        </w:tc>
        <w:tc>
          <w:tcPr>
            <w:tcW w:w="651" w:type="pct"/>
          </w:tcPr>
          <w:p w14:paraId="277C4793" w14:textId="702833F6"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333" w:type="pct"/>
          </w:tcPr>
          <w:p w14:paraId="65D28A7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916328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39D02D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7C4C5B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02550BD" w14:textId="18554C1B"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6</w:t>
            </w:r>
          </w:p>
        </w:tc>
        <w:tc>
          <w:tcPr>
            <w:tcW w:w="678" w:type="pct"/>
          </w:tcPr>
          <w:p w14:paraId="52971AD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9EE263E" w14:textId="39915DC2"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103DD47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F0CBF0F" w14:textId="515E5D73"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NAME</w:t>
            </w:r>
          </w:p>
        </w:tc>
        <w:tc>
          <w:tcPr>
            <w:tcW w:w="651" w:type="pct"/>
          </w:tcPr>
          <w:p w14:paraId="170A7686" w14:textId="2C33F300"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p>
        </w:tc>
        <w:tc>
          <w:tcPr>
            <w:tcW w:w="333" w:type="pct"/>
          </w:tcPr>
          <w:p w14:paraId="07719E8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CDAEB6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585596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E87A37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C4C4BFB" w14:textId="1B55792F"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7</w:t>
            </w:r>
          </w:p>
        </w:tc>
        <w:tc>
          <w:tcPr>
            <w:tcW w:w="678" w:type="pct"/>
          </w:tcPr>
          <w:p w14:paraId="460BC81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D0796AF" w14:textId="18C69DA4"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372C953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465FA96" w14:textId="5FFE01E4"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ORGANIZATIONNAME</w:t>
            </w:r>
          </w:p>
        </w:tc>
        <w:tc>
          <w:tcPr>
            <w:tcW w:w="651" w:type="pct"/>
          </w:tcPr>
          <w:p w14:paraId="174B1387" w14:textId="2E9B7F31"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24</w:t>
            </w:r>
            <w:r w:rsidRPr="007B653F">
              <w:rPr>
                <w:rFonts w:asciiTheme="majorHAnsi" w:hAnsiTheme="majorHAnsi" w:cstheme="majorHAnsi"/>
                <w:color w:val="000000"/>
                <w:sz w:val="16"/>
                <w:szCs w:val="16"/>
              </w:rPr>
              <w:t>0)</w:t>
            </w:r>
          </w:p>
        </w:tc>
        <w:tc>
          <w:tcPr>
            <w:tcW w:w="333" w:type="pct"/>
          </w:tcPr>
          <w:p w14:paraId="3638DD0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E83940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8D3C05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48B79F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D09B98" w14:textId="3916BD97"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lastRenderedPageBreak/>
              <w:t>38</w:t>
            </w:r>
          </w:p>
        </w:tc>
        <w:tc>
          <w:tcPr>
            <w:tcW w:w="678" w:type="pct"/>
          </w:tcPr>
          <w:p w14:paraId="61EE0AA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41BB337" w14:textId="169A5EF8"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13482">
              <w:rPr>
                <w:rFonts w:ascii="Calibri Light" w:hAnsi="Calibri Light" w:cs="Calibri Light"/>
                <w:sz w:val="16"/>
                <w:szCs w:val="16"/>
              </w:rPr>
              <w:t>Y</w:t>
            </w:r>
          </w:p>
        </w:tc>
        <w:tc>
          <w:tcPr>
            <w:tcW w:w="369" w:type="pct"/>
          </w:tcPr>
          <w:p w14:paraId="35B6F2D6"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68EDBE0" w14:textId="1E6B3BD7"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STARTDATE</w:t>
            </w:r>
          </w:p>
        </w:tc>
        <w:tc>
          <w:tcPr>
            <w:tcW w:w="651" w:type="pct"/>
          </w:tcPr>
          <w:p w14:paraId="7195FBEF" w14:textId="12E3740F"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DATE</w:t>
            </w:r>
          </w:p>
        </w:tc>
        <w:tc>
          <w:tcPr>
            <w:tcW w:w="333" w:type="pct"/>
          </w:tcPr>
          <w:p w14:paraId="21EEFEA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8AD209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4C92B3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CDDC4B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4122EA5" w14:textId="38742891"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39</w:t>
            </w:r>
          </w:p>
        </w:tc>
        <w:tc>
          <w:tcPr>
            <w:tcW w:w="678" w:type="pct"/>
          </w:tcPr>
          <w:p w14:paraId="28944CB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C4F6A48" w14:textId="0666F07B"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6DAD44A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B2F246A" w14:textId="3AE82BD5"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TARGETCOMPLETIONDATE</w:t>
            </w:r>
          </w:p>
        </w:tc>
        <w:tc>
          <w:tcPr>
            <w:tcW w:w="651" w:type="pct"/>
          </w:tcPr>
          <w:p w14:paraId="4A94D272" w14:textId="77E64FAF"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DATE</w:t>
            </w:r>
          </w:p>
        </w:tc>
        <w:tc>
          <w:tcPr>
            <w:tcW w:w="333" w:type="pct"/>
          </w:tcPr>
          <w:p w14:paraId="4A5A346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1986CB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F8E9B0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A6A7EC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316EA6A7" w14:textId="5B450CEE"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0</w:t>
            </w:r>
          </w:p>
        </w:tc>
        <w:tc>
          <w:tcPr>
            <w:tcW w:w="678" w:type="pct"/>
          </w:tcPr>
          <w:p w14:paraId="7CFC1E7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F29DE92" w14:textId="36245CF3"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344C865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76CAA8D2" w14:textId="598BED73"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TYPECODE</w:t>
            </w:r>
          </w:p>
        </w:tc>
        <w:tc>
          <w:tcPr>
            <w:tcW w:w="651" w:type="pct"/>
          </w:tcPr>
          <w:p w14:paraId="57BB6BBC" w14:textId="68213ECC"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37B1A">
              <w:rPr>
                <w:rFonts w:asciiTheme="majorHAnsi" w:hAnsiTheme="majorHAnsi" w:cstheme="majorHAnsi"/>
                <w:color w:val="000000"/>
                <w:sz w:val="16"/>
                <w:szCs w:val="16"/>
              </w:rPr>
              <w:t>VARCHAR2</w:t>
            </w:r>
          </w:p>
        </w:tc>
        <w:tc>
          <w:tcPr>
            <w:tcW w:w="333" w:type="pct"/>
          </w:tcPr>
          <w:p w14:paraId="4C20F76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7C0A1D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40D39A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0F8AFC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05723CC" w14:textId="030DE087"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1</w:t>
            </w:r>
          </w:p>
        </w:tc>
        <w:tc>
          <w:tcPr>
            <w:tcW w:w="678" w:type="pct"/>
          </w:tcPr>
          <w:p w14:paraId="4A050F0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F1DF85A" w14:textId="2C0EB971"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BCD5DB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10926C6A" w14:textId="5E731922"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VERSIONTYPECODE</w:t>
            </w:r>
          </w:p>
        </w:tc>
        <w:tc>
          <w:tcPr>
            <w:tcW w:w="651" w:type="pct"/>
          </w:tcPr>
          <w:p w14:paraId="5C55D415" w14:textId="00982551"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37B1A">
              <w:rPr>
                <w:rFonts w:asciiTheme="majorHAnsi" w:hAnsiTheme="majorHAnsi" w:cstheme="majorHAnsi"/>
                <w:color w:val="000000"/>
                <w:sz w:val="16"/>
                <w:szCs w:val="16"/>
              </w:rPr>
              <w:t>VARCHAR2</w:t>
            </w:r>
          </w:p>
        </w:tc>
        <w:tc>
          <w:tcPr>
            <w:tcW w:w="333" w:type="pct"/>
          </w:tcPr>
          <w:p w14:paraId="63B5FE99"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7F50CA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EF3FB3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EE62B4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850194D" w14:textId="466B5B42"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2</w:t>
            </w:r>
          </w:p>
        </w:tc>
        <w:tc>
          <w:tcPr>
            <w:tcW w:w="678" w:type="pct"/>
          </w:tcPr>
          <w:p w14:paraId="13E775D1"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9F9A69" w14:textId="4BECF280"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52F36C8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5F988F8D" w14:textId="67DC407B"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WORKERASSIGNMENTNUMBER</w:t>
            </w:r>
          </w:p>
        </w:tc>
        <w:tc>
          <w:tcPr>
            <w:tcW w:w="651" w:type="pct"/>
          </w:tcPr>
          <w:p w14:paraId="7AC7F9BF" w14:textId="07A2A766"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64C5194F"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868CE8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7C8014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CFBD8C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02B74CE" w14:textId="1F98C002"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3</w:t>
            </w:r>
          </w:p>
        </w:tc>
        <w:tc>
          <w:tcPr>
            <w:tcW w:w="678" w:type="pct"/>
          </w:tcPr>
          <w:p w14:paraId="4E2CF55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DCC5FF9" w14:textId="5C1FF928"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148A9FB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51EC5B1" w14:textId="05FCA48A" w:rsidR="00A128CD" w:rsidRPr="00624DA9"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EVIOUSSTATEGOALWORKERPERSONNUMBER</w:t>
            </w:r>
          </w:p>
        </w:tc>
        <w:tc>
          <w:tcPr>
            <w:tcW w:w="651" w:type="pct"/>
          </w:tcPr>
          <w:p w14:paraId="2892DB56" w14:textId="4840E340" w:rsidR="00A128CD" w:rsidRPr="001F7C7D"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6C9F">
              <w:rPr>
                <w:rFonts w:asciiTheme="majorHAnsi" w:hAnsiTheme="majorHAnsi" w:cstheme="majorHAnsi"/>
                <w:color w:val="000000"/>
                <w:sz w:val="16"/>
                <w:szCs w:val="16"/>
              </w:rPr>
              <w:t>VARCHAR2(30)</w:t>
            </w:r>
          </w:p>
        </w:tc>
        <w:tc>
          <w:tcPr>
            <w:tcW w:w="333" w:type="pct"/>
          </w:tcPr>
          <w:p w14:paraId="24F5496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10D17F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E5CE64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9C880E8"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8BEF18A" w14:textId="420ACCB7"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4</w:t>
            </w:r>
          </w:p>
        </w:tc>
        <w:tc>
          <w:tcPr>
            <w:tcW w:w="678" w:type="pct"/>
          </w:tcPr>
          <w:p w14:paraId="4044F6A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0B63A82" w14:textId="51A65982"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59EF53A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D694A58" w14:textId="7C5AF306" w:rsidR="00A128CD" w:rsidRPr="00624DA9"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53F">
              <w:rPr>
                <w:rFonts w:asciiTheme="majorHAnsi" w:hAnsiTheme="majorHAnsi" w:cstheme="majorHAnsi"/>
                <w:color w:val="000000"/>
                <w:sz w:val="16"/>
                <w:szCs w:val="16"/>
              </w:rPr>
              <w:t>PRIORITYCODE</w:t>
            </w:r>
          </w:p>
        </w:tc>
        <w:tc>
          <w:tcPr>
            <w:tcW w:w="651" w:type="pct"/>
          </w:tcPr>
          <w:p w14:paraId="5B55E48A" w14:textId="482A3925" w:rsidR="00A128CD" w:rsidRPr="001F7C7D"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6C9F">
              <w:rPr>
                <w:rFonts w:asciiTheme="majorHAnsi" w:hAnsiTheme="majorHAnsi" w:cstheme="majorHAnsi"/>
                <w:color w:val="000000"/>
                <w:sz w:val="16"/>
                <w:szCs w:val="16"/>
              </w:rPr>
              <w:t>VARCHAR2(30)</w:t>
            </w:r>
          </w:p>
        </w:tc>
        <w:tc>
          <w:tcPr>
            <w:tcW w:w="333" w:type="pct"/>
          </w:tcPr>
          <w:p w14:paraId="092D626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D25660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EC72AF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16D57D4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61379EF" w14:textId="335C66F7"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5</w:t>
            </w:r>
          </w:p>
        </w:tc>
        <w:tc>
          <w:tcPr>
            <w:tcW w:w="678" w:type="pct"/>
          </w:tcPr>
          <w:p w14:paraId="043983F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D877E48" w14:textId="75C4B23B"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42045FC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CDC3EE6" w14:textId="13703E3B"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PRIVATEFLAG</w:t>
            </w:r>
          </w:p>
        </w:tc>
        <w:tc>
          <w:tcPr>
            <w:tcW w:w="651" w:type="pct"/>
          </w:tcPr>
          <w:p w14:paraId="6865C7F5" w14:textId="54102451"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046C9F">
              <w:rPr>
                <w:rFonts w:asciiTheme="majorHAnsi" w:hAnsiTheme="majorHAnsi" w:cstheme="majorHAnsi"/>
                <w:color w:val="000000"/>
                <w:sz w:val="16"/>
                <w:szCs w:val="16"/>
              </w:rPr>
              <w:t>VARCHAR2(30)</w:t>
            </w:r>
          </w:p>
        </w:tc>
        <w:tc>
          <w:tcPr>
            <w:tcW w:w="333" w:type="pct"/>
          </w:tcPr>
          <w:p w14:paraId="23B4EA0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E8206B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D47CEC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2F7EB5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0CCA19A" w14:textId="7AE6ED70"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6</w:t>
            </w:r>
          </w:p>
        </w:tc>
        <w:tc>
          <w:tcPr>
            <w:tcW w:w="678" w:type="pct"/>
          </w:tcPr>
          <w:p w14:paraId="05605E0D"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D04C8AD" w14:textId="15F671C1"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1B93784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37A170F" w14:textId="0A4E0AD3"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PUBLISHDATE</w:t>
            </w:r>
          </w:p>
        </w:tc>
        <w:tc>
          <w:tcPr>
            <w:tcW w:w="651" w:type="pct"/>
          </w:tcPr>
          <w:p w14:paraId="7DD35710" w14:textId="6F01FA7F"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333" w:type="pct"/>
          </w:tcPr>
          <w:p w14:paraId="2FBFFEF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3A62B9D"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E421F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31DAA5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D2D82A9" w14:textId="082FEE7B"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7</w:t>
            </w:r>
          </w:p>
        </w:tc>
        <w:tc>
          <w:tcPr>
            <w:tcW w:w="678" w:type="pct"/>
          </w:tcPr>
          <w:p w14:paraId="25FA464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D667360" w14:textId="2A76B761"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2E64E718"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7002468D" w14:textId="39F3BCAB"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PUBLISHEDFLAG</w:t>
            </w:r>
          </w:p>
        </w:tc>
        <w:tc>
          <w:tcPr>
            <w:tcW w:w="651" w:type="pct"/>
          </w:tcPr>
          <w:p w14:paraId="22599054" w14:textId="5699C090"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610298C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BAC790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2AB5D0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09C4C2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8DF341B" w14:textId="31DCA3D9"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8</w:t>
            </w:r>
          </w:p>
        </w:tc>
        <w:tc>
          <w:tcPr>
            <w:tcW w:w="678" w:type="pct"/>
          </w:tcPr>
          <w:p w14:paraId="05DEE7E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37402BA" w14:textId="2765DBE8"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24998A0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1516DC3" w14:textId="637D4959"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ASSIGNMENTNUMBER</w:t>
            </w:r>
          </w:p>
        </w:tc>
        <w:tc>
          <w:tcPr>
            <w:tcW w:w="651" w:type="pct"/>
          </w:tcPr>
          <w:p w14:paraId="1BEC9A4C" w14:textId="5873D0E5"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5EE821E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A68D7D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32DD6F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9AFB71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B4ABE9D" w14:textId="78869A63"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49</w:t>
            </w:r>
          </w:p>
        </w:tc>
        <w:tc>
          <w:tcPr>
            <w:tcW w:w="678" w:type="pct"/>
          </w:tcPr>
          <w:p w14:paraId="4D7F523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88114BE" w14:textId="09B21AB1"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B0588EC"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1E62C604" w14:textId="6E21BACE"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ID</w:t>
            </w:r>
          </w:p>
        </w:tc>
        <w:tc>
          <w:tcPr>
            <w:tcW w:w="651" w:type="pct"/>
          </w:tcPr>
          <w:p w14:paraId="4E5339BB" w14:textId="1F0853F8"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333" w:type="pct"/>
          </w:tcPr>
          <w:p w14:paraId="69DA903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0DAE97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3C4F0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6955CE8"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1ECFEDA" w14:textId="5EDDD102"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0</w:t>
            </w:r>
          </w:p>
        </w:tc>
        <w:tc>
          <w:tcPr>
            <w:tcW w:w="678" w:type="pct"/>
          </w:tcPr>
          <w:p w14:paraId="7BF9AF88"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4CFF968" w14:textId="10B6AFC0"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299FE51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7623B8A8" w14:textId="1D8A108F"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NAME</w:t>
            </w:r>
          </w:p>
        </w:tc>
        <w:tc>
          <w:tcPr>
            <w:tcW w:w="651" w:type="pct"/>
          </w:tcPr>
          <w:p w14:paraId="536FEC0F" w14:textId="54AA1205"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p>
        </w:tc>
        <w:tc>
          <w:tcPr>
            <w:tcW w:w="333" w:type="pct"/>
          </w:tcPr>
          <w:p w14:paraId="07BFCC0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401D99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6055B8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07E1D0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B84967C" w14:textId="7EA81C1B"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1</w:t>
            </w:r>
          </w:p>
        </w:tc>
        <w:tc>
          <w:tcPr>
            <w:tcW w:w="678" w:type="pct"/>
          </w:tcPr>
          <w:p w14:paraId="688DF22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88EC916" w14:textId="4B811C1C"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08C5167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BFB223B" w14:textId="1B821C04"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ORGANIZATIONNAME</w:t>
            </w:r>
          </w:p>
        </w:tc>
        <w:tc>
          <w:tcPr>
            <w:tcW w:w="651" w:type="pct"/>
          </w:tcPr>
          <w:p w14:paraId="3C5CECDA" w14:textId="697982E4"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24</w:t>
            </w:r>
            <w:r w:rsidRPr="007B653F">
              <w:rPr>
                <w:rFonts w:asciiTheme="majorHAnsi" w:hAnsiTheme="majorHAnsi" w:cstheme="majorHAnsi"/>
                <w:color w:val="000000"/>
                <w:sz w:val="16"/>
                <w:szCs w:val="16"/>
              </w:rPr>
              <w:t>0)</w:t>
            </w:r>
          </w:p>
        </w:tc>
        <w:tc>
          <w:tcPr>
            <w:tcW w:w="333" w:type="pct"/>
          </w:tcPr>
          <w:p w14:paraId="53F7429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FC3253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C77F1A6"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54B9987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F862E34" w14:textId="124B249C"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2</w:t>
            </w:r>
          </w:p>
        </w:tc>
        <w:tc>
          <w:tcPr>
            <w:tcW w:w="678" w:type="pct"/>
          </w:tcPr>
          <w:p w14:paraId="39A767E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64A72D8" w14:textId="33204354"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5124A57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5EC3CF1" w14:textId="759F62EE"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WORKERPERSONNUMBER</w:t>
            </w:r>
          </w:p>
        </w:tc>
        <w:tc>
          <w:tcPr>
            <w:tcW w:w="651" w:type="pct"/>
          </w:tcPr>
          <w:p w14:paraId="52EAAF4F" w14:textId="7EA33932"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105447A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C4DEFB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4F1363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97FD245"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EA71E19" w14:textId="67C81E41"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3</w:t>
            </w:r>
          </w:p>
        </w:tc>
        <w:tc>
          <w:tcPr>
            <w:tcW w:w="678" w:type="pct"/>
          </w:tcPr>
          <w:p w14:paraId="0C3A6539"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74A01C4" w14:textId="77C3A93B"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2D328FA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7BEA0AA" w14:textId="56D6335E"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STARTDATE</w:t>
            </w:r>
          </w:p>
        </w:tc>
        <w:tc>
          <w:tcPr>
            <w:tcW w:w="651" w:type="pct"/>
          </w:tcPr>
          <w:p w14:paraId="372651CE" w14:textId="727D6EE4"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333" w:type="pct"/>
          </w:tcPr>
          <w:p w14:paraId="541D209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C77B84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7E6BA25"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7416E75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3F66D89" w14:textId="033D9C8D"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4</w:t>
            </w:r>
          </w:p>
        </w:tc>
        <w:tc>
          <w:tcPr>
            <w:tcW w:w="678" w:type="pct"/>
          </w:tcPr>
          <w:p w14:paraId="1FD4E26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4FE8E1E" w14:textId="284033B9"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49EE2A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E6ACF28" w14:textId="5114278C"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ARGETCOMPLETIONDATE</w:t>
            </w:r>
          </w:p>
        </w:tc>
        <w:tc>
          <w:tcPr>
            <w:tcW w:w="651" w:type="pct"/>
          </w:tcPr>
          <w:p w14:paraId="3299EFF3" w14:textId="0D3E167B"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DATE</w:t>
            </w:r>
          </w:p>
        </w:tc>
        <w:tc>
          <w:tcPr>
            <w:tcW w:w="333" w:type="pct"/>
          </w:tcPr>
          <w:p w14:paraId="5696FC8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962397A"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44023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2A65DB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C490D28" w14:textId="6DAB8724"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5</w:t>
            </w:r>
          </w:p>
        </w:tc>
        <w:tc>
          <w:tcPr>
            <w:tcW w:w="678" w:type="pct"/>
          </w:tcPr>
          <w:p w14:paraId="598A90B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3DDDC59" w14:textId="420CFA47"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615B1A7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7F1278A1" w14:textId="21F12063"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FERENCEGOALTYPECODE</w:t>
            </w:r>
          </w:p>
        </w:tc>
        <w:tc>
          <w:tcPr>
            <w:tcW w:w="651" w:type="pct"/>
          </w:tcPr>
          <w:p w14:paraId="02AAA3F1" w14:textId="3A74362E"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675FF3F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71E68E0"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4AA41A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41F1A12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79DA316F" w14:textId="686C5994"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6</w:t>
            </w:r>
          </w:p>
        </w:tc>
        <w:tc>
          <w:tcPr>
            <w:tcW w:w="678" w:type="pct"/>
          </w:tcPr>
          <w:p w14:paraId="42A770A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C997DED" w14:textId="06EA46DF"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1780BCF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0DE680F" w14:textId="174F4FBD"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EB3186">
              <w:rPr>
                <w:rFonts w:asciiTheme="majorHAnsi" w:hAnsiTheme="majorHAnsi" w:cstheme="majorHAnsi"/>
                <w:color w:val="000000"/>
                <w:sz w:val="16"/>
                <w:szCs w:val="16"/>
              </w:rPr>
              <w:t>REFERENCEGOALVERSIONTYPECODE</w:t>
            </w:r>
          </w:p>
        </w:tc>
        <w:tc>
          <w:tcPr>
            <w:tcW w:w="651" w:type="pct"/>
          </w:tcPr>
          <w:p w14:paraId="2F4AEBDB" w14:textId="58B2D502"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stheme="majorHAnsi"/>
                <w:sz w:val="16"/>
                <w:szCs w:val="16"/>
              </w:rPr>
              <w:t>VARCHAR2(30)</w:t>
            </w:r>
          </w:p>
        </w:tc>
        <w:tc>
          <w:tcPr>
            <w:tcW w:w="333" w:type="pct"/>
          </w:tcPr>
          <w:p w14:paraId="6846F351"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F1649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BAB9EA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5FD8253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622FEBF" w14:textId="1FB56A18"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7</w:t>
            </w:r>
          </w:p>
        </w:tc>
        <w:tc>
          <w:tcPr>
            <w:tcW w:w="678" w:type="pct"/>
          </w:tcPr>
          <w:p w14:paraId="3793E896"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04E9E6E" w14:textId="64AD7AA7"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2320B6E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916A18D" w14:textId="5FA29547"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5A0A19">
              <w:rPr>
                <w:rFonts w:asciiTheme="majorHAnsi" w:hAnsiTheme="majorHAnsi" w:cstheme="majorHAnsi"/>
                <w:color w:val="000000"/>
                <w:sz w:val="16"/>
                <w:szCs w:val="16"/>
              </w:rPr>
              <w:t>GOALURL</w:t>
            </w:r>
          </w:p>
        </w:tc>
        <w:tc>
          <w:tcPr>
            <w:tcW w:w="651" w:type="pct"/>
          </w:tcPr>
          <w:p w14:paraId="344076F0" w14:textId="7B459FAD"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5A0A19">
              <w:rPr>
                <w:rFonts w:asciiTheme="majorHAnsi" w:hAnsiTheme="majorHAnsi" w:cstheme="majorHAnsi"/>
                <w:color w:val="000000"/>
                <w:sz w:val="16"/>
                <w:szCs w:val="16"/>
              </w:rPr>
              <w:t>VARCHAR2(4000)</w:t>
            </w:r>
          </w:p>
        </w:tc>
        <w:tc>
          <w:tcPr>
            <w:tcW w:w="333" w:type="pct"/>
          </w:tcPr>
          <w:p w14:paraId="281FB16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2E66D1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CF360DF"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DD982A1"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9A39B80" w14:textId="0DB3E0B5"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8</w:t>
            </w:r>
          </w:p>
        </w:tc>
        <w:tc>
          <w:tcPr>
            <w:tcW w:w="678" w:type="pct"/>
          </w:tcPr>
          <w:p w14:paraId="34914D86"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557E738" w14:textId="6E4747DC"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584E2B81"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9E7DDBD" w14:textId="390BBCB7"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ID</w:t>
            </w:r>
          </w:p>
        </w:tc>
        <w:tc>
          <w:tcPr>
            <w:tcW w:w="651" w:type="pct"/>
          </w:tcPr>
          <w:p w14:paraId="5F326863" w14:textId="12537E8B"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Calibri Light" w:hAnsi="Calibri Light" w:cs="Calibri Light"/>
                <w:color w:val="000000"/>
                <w:sz w:val="16"/>
                <w:szCs w:val="16"/>
              </w:rPr>
              <w:t>NUMBER(18)</w:t>
            </w:r>
          </w:p>
        </w:tc>
        <w:tc>
          <w:tcPr>
            <w:tcW w:w="333" w:type="pct"/>
          </w:tcPr>
          <w:p w14:paraId="2BDB77C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D8FEB83"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54AB39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C8002A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BD85D85" w14:textId="48C025E4"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59</w:t>
            </w:r>
          </w:p>
        </w:tc>
        <w:tc>
          <w:tcPr>
            <w:tcW w:w="678" w:type="pct"/>
          </w:tcPr>
          <w:p w14:paraId="4688877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EC2ADE2" w14:textId="3F9CB20A"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0D95B163"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42C2E73A" w14:textId="282A479B"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REQUESTERPERSONNUMBER</w:t>
            </w:r>
          </w:p>
        </w:tc>
        <w:tc>
          <w:tcPr>
            <w:tcW w:w="651" w:type="pct"/>
          </w:tcPr>
          <w:p w14:paraId="4A2D61C1" w14:textId="7909C61E"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3</w:t>
            </w:r>
            <w:r w:rsidRPr="007B653F">
              <w:rPr>
                <w:rFonts w:asciiTheme="majorHAnsi" w:hAnsiTheme="majorHAnsi" w:cstheme="majorHAnsi"/>
                <w:color w:val="000000"/>
                <w:sz w:val="16"/>
                <w:szCs w:val="16"/>
              </w:rPr>
              <w:t>0)</w:t>
            </w:r>
          </w:p>
        </w:tc>
        <w:tc>
          <w:tcPr>
            <w:tcW w:w="333" w:type="pct"/>
          </w:tcPr>
          <w:p w14:paraId="4A0C001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96CE13A"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1094A9B"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089F631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73E9D16C" w14:textId="0E7A8721"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Theme="majorHAnsi" w:hAnsiTheme="majorHAnsi" w:cstheme="majorHAnsi"/>
                <w:b w:val="0"/>
                <w:bCs w:val="0"/>
                <w:color w:val="000000"/>
                <w:sz w:val="16"/>
                <w:szCs w:val="16"/>
              </w:rPr>
              <w:t>60</w:t>
            </w:r>
          </w:p>
        </w:tc>
        <w:tc>
          <w:tcPr>
            <w:tcW w:w="678" w:type="pct"/>
          </w:tcPr>
          <w:p w14:paraId="6C140F66"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89F9CF0" w14:textId="796711DB"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E5477C7"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09841045" w14:textId="070271AD"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GOALSOURCECODE</w:t>
            </w:r>
          </w:p>
        </w:tc>
        <w:tc>
          <w:tcPr>
            <w:tcW w:w="651" w:type="pct"/>
          </w:tcPr>
          <w:p w14:paraId="2A70EE06" w14:textId="03CFA83B" w:rsidR="00A128CD" w:rsidRPr="00046C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333" w:type="pct"/>
          </w:tcPr>
          <w:p w14:paraId="4968368B"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E014E95"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3308D0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551D804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DF3B1CE" w14:textId="64600AFF"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eastAsia="en-US"/>
              </w:rPr>
              <w:t>61</w:t>
            </w:r>
          </w:p>
        </w:tc>
        <w:tc>
          <w:tcPr>
            <w:tcW w:w="678" w:type="pct"/>
          </w:tcPr>
          <w:p w14:paraId="18F90ED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5BA3FBE" w14:textId="0224F1CD"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52C315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3B6EB8B8" w14:textId="5075A39E"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STATUSCODE</w:t>
            </w:r>
          </w:p>
        </w:tc>
        <w:tc>
          <w:tcPr>
            <w:tcW w:w="651" w:type="pct"/>
          </w:tcPr>
          <w:p w14:paraId="21B12F1B" w14:textId="4C12C97A" w:rsidR="00A128CD" w:rsidRPr="00046C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333" w:type="pct"/>
          </w:tcPr>
          <w:p w14:paraId="2568E47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4128CC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6AF10A0"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68277CD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FAA3FF8" w14:textId="289E83F3"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eastAsia="en-US"/>
              </w:rPr>
              <w:t>62</w:t>
            </w:r>
          </w:p>
        </w:tc>
        <w:tc>
          <w:tcPr>
            <w:tcW w:w="678" w:type="pct"/>
          </w:tcPr>
          <w:p w14:paraId="3164C9DD"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2A0E2AE" w14:textId="5E5D0709"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124D3F2"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2CE3E799" w14:textId="672661A7"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GOALSUBTYPECODE</w:t>
            </w:r>
          </w:p>
        </w:tc>
        <w:tc>
          <w:tcPr>
            <w:tcW w:w="651" w:type="pct"/>
          </w:tcPr>
          <w:p w14:paraId="3E38ACBA" w14:textId="467D3EA0" w:rsidR="00A128CD" w:rsidRPr="00470DE1"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470DE1">
              <w:rPr>
                <w:rFonts w:asciiTheme="majorHAnsi" w:hAnsiTheme="majorHAnsi" w:cstheme="majorHAnsi"/>
                <w:color w:val="000000"/>
                <w:sz w:val="16"/>
                <w:szCs w:val="16"/>
              </w:rPr>
              <w:t>VARCHAR2(30)</w:t>
            </w:r>
          </w:p>
        </w:tc>
        <w:tc>
          <w:tcPr>
            <w:tcW w:w="333" w:type="pct"/>
          </w:tcPr>
          <w:p w14:paraId="1F4734BD"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9BEEFF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D09484C"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601FB9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5816EAAA" w14:textId="0DA951E1"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eastAsia="en-US"/>
              </w:rPr>
              <w:t>63</w:t>
            </w:r>
          </w:p>
        </w:tc>
        <w:tc>
          <w:tcPr>
            <w:tcW w:w="678" w:type="pct"/>
          </w:tcPr>
          <w:p w14:paraId="02355F3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4918FB3" w14:textId="31E3BBA4"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6F42A902"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6B5AA08B" w14:textId="4DD85CBC"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SUCCESSCRITERIAFILE</w:t>
            </w:r>
          </w:p>
        </w:tc>
        <w:tc>
          <w:tcPr>
            <w:tcW w:w="651" w:type="pct"/>
          </w:tcPr>
          <w:p w14:paraId="0ECDE737" w14:textId="006A859F" w:rsidR="00A128CD" w:rsidRPr="00470DE1"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3000)</w:t>
            </w:r>
          </w:p>
        </w:tc>
        <w:tc>
          <w:tcPr>
            <w:tcW w:w="333" w:type="pct"/>
          </w:tcPr>
          <w:p w14:paraId="0C2BE00E"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A3F3FF9"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85E07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8F5BCA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73D693" w14:textId="67AA8AB3"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eastAsia="en-US"/>
              </w:rPr>
              <w:t>64</w:t>
            </w:r>
          </w:p>
        </w:tc>
        <w:tc>
          <w:tcPr>
            <w:tcW w:w="678" w:type="pct"/>
          </w:tcPr>
          <w:p w14:paraId="44FB9919"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32D29CE" w14:textId="08A2451E" w:rsidR="00A128CD" w:rsidRPr="00EE199F" w:rsidRDefault="00A128CD"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76A96F84"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5D28172F" w14:textId="1194D8C4" w:rsidR="00A128CD" w:rsidRPr="007B653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SOURCESYSTEMID</w:t>
            </w:r>
          </w:p>
        </w:tc>
        <w:tc>
          <w:tcPr>
            <w:tcW w:w="651" w:type="pct"/>
          </w:tcPr>
          <w:p w14:paraId="660E5D22" w14:textId="164C8CEE" w:rsidR="00A128CD" w:rsidRPr="00470DE1"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7B653F">
              <w:rPr>
                <w:rFonts w:asciiTheme="majorHAnsi" w:hAnsiTheme="majorHAnsi" w:cstheme="majorHAnsi"/>
                <w:color w:val="000000"/>
                <w:sz w:val="16"/>
                <w:szCs w:val="16"/>
              </w:rPr>
              <w:t>VARCHAR2(</w:t>
            </w:r>
            <w:r>
              <w:rPr>
                <w:rFonts w:asciiTheme="majorHAnsi" w:hAnsiTheme="majorHAnsi" w:cstheme="majorHAnsi"/>
                <w:color w:val="000000"/>
                <w:sz w:val="16"/>
                <w:szCs w:val="16"/>
              </w:rPr>
              <w:t>200</w:t>
            </w:r>
            <w:r w:rsidRPr="007B653F">
              <w:rPr>
                <w:rFonts w:asciiTheme="majorHAnsi" w:hAnsiTheme="majorHAnsi" w:cstheme="majorHAnsi"/>
                <w:color w:val="000000"/>
                <w:sz w:val="16"/>
                <w:szCs w:val="16"/>
              </w:rPr>
              <w:t>0)</w:t>
            </w:r>
          </w:p>
        </w:tc>
        <w:tc>
          <w:tcPr>
            <w:tcW w:w="333" w:type="pct"/>
          </w:tcPr>
          <w:p w14:paraId="5017D33E"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D0FCEF6"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2837A40" w14:textId="77777777" w:rsidR="00A128CD" w:rsidRPr="00EE199F" w:rsidRDefault="00A128CD" w:rsidP="00A128C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128CD" w:rsidRPr="00EE199F" w14:paraId="2A15389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DA2CD26" w14:textId="7E0F3875" w:rsidR="00A128CD" w:rsidRPr="00B21361" w:rsidRDefault="00A128CD" w:rsidP="00A128CD">
            <w:pPr>
              <w:keepLines/>
              <w:spacing w:after="0" w:line="240" w:lineRule="auto"/>
              <w:jc w:val="both"/>
              <w:rPr>
                <w:rFonts w:ascii="Calibri Light" w:hAnsi="Calibri Light" w:cs="Calibri Light"/>
                <w:b w:val="0"/>
                <w:bCs w:val="0"/>
                <w:sz w:val="16"/>
                <w:szCs w:val="16"/>
                <w:lang w:val="en-US" w:eastAsia="en-US"/>
              </w:rPr>
            </w:pPr>
            <w:r w:rsidRPr="00B21361">
              <w:rPr>
                <w:rFonts w:ascii="Calibri Light" w:hAnsi="Calibri Light" w:cs="Calibri Light"/>
                <w:b w:val="0"/>
                <w:bCs w:val="0"/>
                <w:sz w:val="16"/>
                <w:szCs w:val="16"/>
                <w:lang w:eastAsia="en-US"/>
              </w:rPr>
              <w:t>65</w:t>
            </w:r>
          </w:p>
        </w:tc>
        <w:tc>
          <w:tcPr>
            <w:tcW w:w="678" w:type="pct"/>
          </w:tcPr>
          <w:p w14:paraId="09A4FDD4"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9AA6B62" w14:textId="54424EC3" w:rsidR="00A128CD" w:rsidRPr="00EE199F" w:rsidRDefault="00A128CD"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673F7">
              <w:rPr>
                <w:rFonts w:ascii="Calibri Light" w:hAnsi="Calibri Light" w:cs="Calibri Light"/>
                <w:sz w:val="16"/>
                <w:szCs w:val="16"/>
              </w:rPr>
              <w:t>Y</w:t>
            </w:r>
          </w:p>
        </w:tc>
        <w:tc>
          <w:tcPr>
            <w:tcW w:w="369" w:type="pct"/>
          </w:tcPr>
          <w:p w14:paraId="39E65F60"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775" w:type="pct"/>
          </w:tcPr>
          <w:p w14:paraId="55E5B85F" w14:textId="11C74E82" w:rsidR="00A128CD" w:rsidRPr="007B653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5A0A19">
              <w:rPr>
                <w:rFonts w:asciiTheme="majorHAnsi" w:hAnsiTheme="majorHAnsi" w:cstheme="majorHAnsi"/>
                <w:color w:val="000000"/>
                <w:sz w:val="16"/>
                <w:szCs w:val="16"/>
              </w:rPr>
              <w:t>SOURCESYSTEMOWNER</w:t>
            </w:r>
          </w:p>
        </w:tc>
        <w:tc>
          <w:tcPr>
            <w:tcW w:w="651" w:type="pct"/>
          </w:tcPr>
          <w:p w14:paraId="68DEEDD3" w14:textId="261B8A5C" w:rsidR="00A128CD" w:rsidRPr="00470DE1"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5A0A19">
              <w:rPr>
                <w:rFonts w:asciiTheme="majorHAnsi" w:hAnsiTheme="majorHAnsi" w:cstheme="majorHAnsi"/>
                <w:color w:val="000000"/>
                <w:sz w:val="16"/>
                <w:szCs w:val="16"/>
              </w:rPr>
              <w:t>VARCHAR2(30)</w:t>
            </w:r>
          </w:p>
        </w:tc>
        <w:tc>
          <w:tcPr>
            <w:tcW w:w="333" w:type="pct"/>
          </w:tcPr>
          <w:p w14:paraId="4B56A546"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60F3E4D"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1D601F1" w14:textId="77777777" w:rsidR="00A128CD" w:rsidRPr="00EE199F" w:rsidRDefault="00A128CD" w:rsidP="00A128C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7D8FCB2B" w14:textId="58154758" w:rsidR="007C7BE3" w:rsidRDefault="007C7BE3" w:rsidP="007C7BE3"/>
    <w:p w14:paraId="5C5D90A8" w14:textId="77777777" w:rsidR="00C04DC4" w:rsidRDefault="00C04DC4" w:rsidP="007C7BE3"/>
    <w:p w14:paraId="291AF2FB" w14:textId="77777777" w:rsidR="00C04DC4" w:rsidRDefault="00C04DC4" w:rsidP="007C7BE3"/>
    <w:p w14:paraId="435ED7CE" w14:textId="6510E191" w:rsidR="00BA77AE" w:rsidRDefault="00BA77AE" w:rsidP="00522F47">
      <w:pPr>
        <w:pStyle w:val="Heading2"/>
      </w:pPr>
      <w:bookmarkStart w:id="72" w:name="_Toc143861722"/>
      <w:r>
        <w:lastRenderedPageBreak/>
        <w:t xml:space="preserve">Business Object: </w:t>
      </w:r>
      <w:r w:rsidR="008F0BE4" w:rsidRPr="008F0BE4">
        <w:t>Goal</w:t>
      </w:r>
      <w:r w:rsidR="008F0BE4">
        <w:t xml:space="preserve"> </w:t>
      </w:r>
      <w:r w:rsidR="008F0BE4" w:rsidRPr="008F0BE4">
        <w:t>Target</w:t>
      </w:r>
      <w:r w:rsidR="008F0BE4">
        <w:t xml:space="preserve"> </w:t>
      </w:r>
      <w:r w:rsidR="008F0BE4" w:rsidRPr="008F0BE4">
        <w:t>Outcome</w:t>
      </w:r>
      <w:r w:rsidR="008F0BE4">
        <w:t xml:space="preserve"> </w:t>
      </w:r>
      <w:r w:rsidR="008F0BE4" w:rsidRPr="008F0BE4">
        <w:t>Profile</w:t>
      </w:r>
      <w:r w:rsidR="008F0BE4">
        <w:t xml:space="preserve"> </w:t>
      </w:r>
      <w:r w:rsidR="008F0BE4" w:rsidRPr="008F0BE4">
        <w:t>Ite</w:t>
      </w:r>
      <w:r w:rsidR="00A2438E">
        <w:t>m</w:t>
      </w:r>
      <w:bookmarkEnd w:id="72"/>
    </w:p>
    <w:tbl>
      <w:tblPr>
        <w:tblStyle w:val="GridTable4-Accent11"/>
        <w:tblW w:w="4737" w:type="pct"/>
        <w:tblLook w:val="0420" w:firstRow="1" w:lastRow="0" w:firstColumn="0" w:lastColumn="0" w:noHBand="0" w:noVBand="1"/>
      </w:tblPr>
      <w:tblGrid>
        <w:gridCol w:w="548"/>
        <w:gridCol w:w="2039"/>
        <w:gridCol w:w="547"/>
        <w:gridCol w:w="1508"/>
        <w:gridCol w:w="2158"/>
        <w:gridCol w:w="2611"/>
        <w:gridCol w:w="1343"/>
        <w:gridCol w:w="687"/>
        <w:gridCol w:w="1274"/>
        <w:gridCol w:w="499"/>
      </w:tblGrid>
      <w:tr w:rsidR="008F0BE4" w:rsidRPr="0034692A" w14:paraId="78F50724" w14:textId="77777777" w:rsidTr="00616866">
        <w:trPr>
          <w:cnfStyle w:val="100000000000" w:firstRow="1" w:lastRow="0" w:firstColumn="0" w:lastColumn="0" w:oddVBand="0" w:evenVBand="0" w:oddHBand="0" w:evenHBand="0" w:firstRowFirstColumn="0" w:firstRowLastColumn="0" w:lastRowFirstColumn="0" w:lastRowLastColumn="0"/>
          <w:trHeight w:val="247"/>
          <w:tblHeader/>
        </w:trPr>
        <w:tc>
          <w:tcPr>
            <w:tcW w:w="207" w:type="pct"/>
          </w:tcPr>
          <w:p w14:paraId="56EA89BA"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72" w:type="pct"/>
          </w:tcPr>
          <w:p w14:paraId="7EB28A3F"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07" w:type="pct"/>
          </w:tcPr>
          <w:p w14:paraId="68103BB0"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1" w:type="pct"/>
          </w:tcPr>
          <w:p w14:paraId="51CEADB9"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817" w:type="pct"/>
          </w:tcPr>
          <w:p w14:paraId="41E7630F" w14:textId="77777777" w:rsidR="008F0BE4" w:rsidRPr="0034692A" w:rsidRDefault="008F0BE4" w:rsidP="000513BC">
            <w:pPr>
              <w:spacing w:after="0" w:line="240" w:lineRule="auto"/>
              <w:jc w:val="center"/>
              <w:rPr>
                <w:rFonts w:ascii="Calibri Light" w:eastAsia="Calibri" w:hAnsi="Calibri Light" w:cs="Calibri Light"/>
                <w:sz w:val="16"/>
                <w:szCs w:val="16"/>
                <w:lang w:val="en-IE"/>
              </w:rPr>
            </w:pPr>
          </w:p>
        </w:tc>
        <w:tc>
          <w:tcPr>
            <w:tcW w:w="988" w:type="pct"/>
          </w:tcPr>
          <w:p w14:paraId="00EB636F" w14:textId="147E0736"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08" w:type="pct"/>
          </w:tcPr>
          <w:p w14:paraId="615248E7"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60" w:type="pct"/>
          </w:tcPr>
          <w:p w14:paraId="2CC3ACDF"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82" w:type="pct"/>
          </w:tcPr>
          <w:p w14:paraId="69CBBBFA"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89" w:type="pct"/>
          </w:tcPr>
          <w:p w14:paraId="47F76546" w14:textId="77777777" w:rsidR="008F0BE4" w:rsidRPr="0034692A" w:rsidRDefault="008F0BE4"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F0BE4" w:rsidRPr="0034692A" w14:paraId="19DA0F51" w14:textId="77777777" w:rsidTr="00616866">
        <w:trPr>
          <w:cnfStyle w:val="000000100000" w:firstRow="0" w:lastRow="0" w:firstColumn="0" w:lastColumn="0" w:oddVBand="0" w:evenVBand="0" w:oddHBand="1" w:evenHBand="0" w:firstRowFirstColumn="0" w:firstRowLastColumn="0" w:lastRowFirstColumn="0" w:lastRowLastColumn="0"/>
          <w:trHeight w:hRule="exact" w:val="60"/>
        </w:trPr>
        <w:tc>
          <w:tcPr>
            <w:tcW w:w="207" w:type="pct"/>
          </w:tcPr>
          <w:p w14:paraId="6B1FF2AD"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772" w:type="pct"/>
          </w:tcPr>
          <w:p w14:paraId="43ADC7C4"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207" w:type="pct"/>
          </w:tcPr>
          <w:p w14:paraId="21C21788"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571" w:type="pct"/>
          </w:tcPr>
          <w:p w14:paraId="2E0D8BFB"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817" w:type="pct"/>
          </w:tcPr>
          <w:p w14:paraId="000AF962"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988" w:type="pct"/>
          </w:tcPr>
          <w:p w14:paraId="58BFF246" w14:textId="69BFD994"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508" w:type="pct"/>
          </w:tcPr>
          <w:p w14:paraId="56BE5C51"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260" w:type="pct"/>
          </w:tcPr>
          <w:p w14:paraId="5FE8770D"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482" w:type="pct"/>
          </w:tcPr>
          <w:p w14:paraId="742C0F93"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c>
          <w:tcPr>
            <w:tcW w:w="189" w:type="pct"/>
          </w:tcPr>
          <w:p w14:paraId="595E8325" w14:textId="77777777" w:rsidR="008F0BE4" w:rsidRPr="0034692A" w:rsidRDefault="008F0BE4" w:rsidP="000513BC">
            <w:pPr>
              <w:keepLines/>
              <w:spacing w:after="0" w:line="240" w:lineRule="auto"/>
              <w:rPr>
                <w:rFonts w:ascii="Calibri Light" w:hAnsi="Calibri Light" w:cs="Calibri Light"/>
                <w:sz w:val="16"/>
                <w:szCs w:val="16"/>
                <w:lang w:val="en-US" w:eastAsia="en-US"/>
              </w:rPr>
            </w:pPr>
          </w:p>
        </w:tc>
      </w:tr>
      <w:tr w:rsidR="008F0BE4" w:rsidRPr="0034692A" w14:paraId="32985646" w14:textId="77777777" w:rsidTr="00616866">
        <w:trPr>
          <w:trHeight w:val="247"/>
        </w:trPr>
        <w:tc>
          <w:tcPr>
            <w:tcW w:w="207" w:type="pct"/>
          </w:tcPr>
          <w:p w14:paraId="5D8A46FA" w14:textId="0A794687" w:rsidR="008F0BE4" w:rsidRPr="00920174" w:rsidRDefault="008F0BE4"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72" w:type="pct"/>
          </w:tcPr>
          <w:p w14:paraId="1CD1D9A3" w14:textId="4B5125FA"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207" w:type="pct"/>
          </w:tcPr>
          <w:p w14:paraId="77D5C5E5" w14:textId="4CB99856" w:rsidR="008F0BE4" w:rsidRPr="00920174" w:rsidRDefault="008F0BE4"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5F15D282" w14:textId="668D3452" w:rsidR="008F0BE4" w:rsidRPr="00920174" w:rsidRDefault="008F0BE4" w:rsidP="0077317D">
            <w:pPr>
              <w:keepLines/>
              <w:spacing w:after="0" w:line="240" w:lineRule="auto"/>
              <w:jc w:val="both"/>
              <w:rPr>
                <w:rFonts w:ascii="Calibri Light" w:hAnsi="Calibri Light" w:cs="Calibri Light"/>
                <w:sz w:val="16"/>
                <w:szCs w:val="16"/>
                <w:lang w:val="en-US" w:eastAsia="en-US"/>
              </w:rPr>
            </w:pPr>
            <w:r w:rsidRPr="00E350C5">
              <w:rPr>
                <w:rFonts w:ascii="Calibri Light" w:hAnsi="Calibri Light" w:cs="Calibri Light"/>
                <w:sz w:val="16"/>
                <w:szCs w:val="16"/>
                <w:lang w:val="en-US" w:eastAsia="en-US"/>
              </w:rPr>
              <w:t>Goal</w:t>
            </w:r>
            <w:r>
              <w:rPr>
                <w:rFonts w:ascii="Calibri Light" w:hAnsi="Calibri Light" w:cs="Calibri Light"/>
                <w:sz w:val="16"/>
                <w:szCs w:val="16"/>
                <w:lang w:val="en-US" w:eastAsia="en-US"/>
              </w:rPr>
              <w:t>.dat</w:t>
            </w:r>
          </w:p>
        </w:tc>
        <w:tc>
          <w:tcPr>
            <w:tcW w:w="817" w:type="pct"/>
          </w:tcPr>
          <w:p w14:paraId="6422FC8C" w14:textId="77777777" w:rsidR="008F0BE4" w:rsidRPr="00DE1417" w:rsidRDefault="008F0BE4" w:rsidP="0077317D">
            <w:pPr>
              <w:keepLines/>
              <w:spacing w:after="0" w:line="240" w:lineRule="auto"/>
              <w:jc w:val="both"/>
              <w:rPr>
                <w:rFonts w:ascii="Calibri Light" w:hAnsi="Calibri Light" w:cs="Calibri Light"/>
                <w:color w:val="000000"/>
                <w:sz w:val="16"/>
                <w:szCs w:val="16"/>
              </w:rPr>
            </w:pPr>
          </w:p>
        </w:tc>
        <w:tc>
          <w:tcPr>
            <w:tcW w:w="988" w:type="pct"/>
          </w:tcPr>
          <w:p w14:paraId="6339A9DA" w14:textId="5CF5FE20" w:rsidR="008F0BE4" w:rsidRPr="00911130" w:rsidRDefault="008F0BE4"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508" w:type="pct"/>
          </w:tcPr>
          <w:p w14:paraId="36360E3A" w14:textId="423D930D" w:rsidR="008F0BE4" w:rsidRPr="00920174" w:rsidRDefault="008F0BE4"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260" w:type="pct"/>
          </w:tcPr>
          <w:p w14:paraId="52CC8E7A"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482" w:type="pct"/>
          </w:tcPr>
          <w:p w14:paraId="0C82BC22" w14:textId="6940B7D2"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189" w:type="pct"/>
          </w:tcPr>
          <w:p w14:paraId="0E7827B7"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r>
      <w:tr w:rsidR="008F0BE4" w:rsidRPr="0034692A" w14:paraId="2DFCD3F5"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07" w:type="pct"/>
          </w:tcPr>
          <w:p w14:paraId="19327726" w14:textId="37AA138B" w:rsidR="008F0BE4" w:rsidRPr="00920174" w:rsidRDefault="008F0BE4"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72" w:type="pct"/>
          </w:tcPr>
          <w:p w14:paraId="4011BDBA" w14:textId="032AC7BC"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207" w:type="pct"/>
          </w:tcPr>
          <w:p w14:paraId="673CBCB1" w14:textId="2A5AEC69" w:rsidR="008F0BE4" w:rsidRPr="00920174" w:rsidRDefault="008F0BE4"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201FC192"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817" w:type="pct"/>
          </w:tcPr>
          <w:p w14:paraId="27333BFC" w14:textId="77777777" w:rsidR="008F0BE4" w:rsidRPr="00DE1417" w:rsidRDefault="008F0BE4" w:rsidP="0077317D">
            <w:pPr>
              <w:keepLines/>
              <w:spacing w:after="0" w:line="240" w:lineRule="auto"/>
              <w:jc w:val="both"/>
              <w:rPr>
                <w:rFonts w:ascii="Calibri Light" w:hAnsi="Calibri Light" w:cs="Calibri Light"/>
                <w:color w:val="000000"/>
                <w:sz w:val="16"/>
                <w:szCs w:val="16"/>
              </w:rPr>
            </w:pPr>
          </w:p>
        </w:tc>
        <w:tc>
          <w:tcPr>
            <w:tcW w:w="988" w:type="pct"/>
          </w:tcPr>
          <w:p w14:paraId="7D51CDC2" w14:textId="29DD3B28" w:rsidR="008F0BE4" w:rsidRPr="00911130" w:rsidRDefault="008F0BE4"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508" w:type="pct"/>
          </w:tcPr>
          <w:p w14:paraId="464F95DE" w14:textId="06122B08" w:rsidR="008F0BE4" w:rsidRPr="00920174" w:rsidRDefault="008F0BE4"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260" w:type="pct"/>
          </w:tcPr>
          <w:p w14:paraId="7635525E"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482" w:type="pct"/>
          </w:tcPr>
          <w:p w14:paraId="76A5CF7D"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c>
          <w:tcPr>
            <w:tcW w:w="189" w:type="pct"/>
          </w:tcPr>
          <w:p w14:paraId="5215EB9D" w14:textId="77777777" w:rsidR="008F0BE4" w:rsidRPr="00920174" w:rsidRDefault="008F0BE4" w:rsidP="0077317D">
            <w:pPr>
              <w:keepLines/>
              <w:spacing w:after="0" w:line="240" w:lineRule="auto"/>
              <w:jc w:val="both"/>
              <w:rPr>
                <w:rFonts w:ascii="Calibri Light" w:hAnsi="Calibri Light" w:cs="Calibri Light"/>
                <w:sz w:val="16"/>
                <w:szCs w:val="16"/>
                <w:lang w:val="en-US" w:eastAsia="en-US"/>
              </w:rPr>
            </w:pPr>
          </w:p>
        </w:tc>
      </w:tr>
      <w:tr w:rsidR="0095469F" w:rsidRPr="0034692A" w14:paraId="3D15DC48" w14:textId="77777777" w:rsidTr="00616866">
        <w:trPr>
          <w:trHeight w:val="247"/>
        </w:trPr>
        <w:tc>
          <w:tcPr>
            <w:tcW w:w="207" w:type="pct"/>
          </w:tcPr>
          <w:p w14:paraId="575C2363" w14:textId="241637E6"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72" w:type="pct"/>
          </w:tcPr>
          <w:p w14:paraId="04C66E73" w14:textId="1B3D1798"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2290224F" w14:textId="6FEF043E"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0E80EE85"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56CBCC0A"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034B122D" w14:textId="32BD9275"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PROFILEITEMID</w:t>
            </w:r>
          </w:p>
        </w:tc>
        <w:tc>
          <w:tcPr>
            <w:tcW w:w="508" w:type="pct"/>
          </w:tcPr>
          <w:p w14:paraId="7205021D" w14:textId="2D9128D6" w:rsidR="0095469F" w:rsidRPr="00920174" w:rsidRDefault="0095469F" w:rsidP="009546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260" w:type="pct"/>
          </w:tcPr>
          <w:p w14:paraId="452F1477" w14:textId="7C15891D"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3A30E270"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006BA7ED"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522CD056"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07" w:type="pct"/>
          </w:tcPr>
          <w:p w14:paraId="0AB07DF1" w14:textId="51FD8CD3"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72" w:type="pct"/>
          </w:tcPr>
          <w:p w14:paraId="2FDC45F1" w14:textId="11BEE0B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06FAA5FB" w14:textId="7D2C45FE"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58BE4328"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7BC7A0CE"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16233F7C" w14:textId="34D86E7D"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ID</w:t>
            </w:r>
          </w:p>
        </w:tc>
        <w:tc>
          <w:tcPr>
            <w:tcW w:w="508" w:type="pct"/>
          </w:tcPr>
          <w:p w14:paraId="61472560" w14:textId="7B932D4B" w:rsidR="0095469F" w:rsidRPr="00920174" w:rsidRDefault="0095469F" w:rsidP="009546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260" w:type="pct"/>
          </w:tcPr>
          <w:p w14:paraId="0171CFF6"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0643BC0E" w14:textId="1515C059"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6F921497"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2B327455" w14:textId="77777777" w:rsidTr="00616866">
        <w:trPr>
          <w:trHeight w:val="247"/>
        </w:trPr>
        <w:tc>
          <w:tcPr>
            <w:tcW w:w="207" w:type="pct"/>
          </w:tcPr>
          <w:p w14:paraId="1C4147FD" w14:textId="60A7C8E1"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72" w:type="pct"/>
          </w:tcPr>
          <w:p w14:paraId="0F737919" w14:textId="62BF8354"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5A0E7AC0" w14:textId="661C8A35"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7887F7CE"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4F2F029B"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133A94CC" w14:textId="583D97CC"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NAME</w:t>
            </w:r>
          </w:p>
        </w:tc>
        <w:tc>
          <w:tcPr>
            <w:tcW w:w="508" w:type="pct"/>
          </w:tcPr>
          <w:p w14:paraId="496B0C6F" w14:textId="5605E612"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0</w:t>
            </w:r>
            <w:r w:rsidRPr="00B97B48">
              <w:rPr>
                <w:rFonts w:ascii="Calibri Light" w:hAnsi="Calibri Light" w:cs="Calibri Light"/>
                <w:color w:val="000000"/>
                <w:sz w:val="16"/>
                <w:szCs w:val="16"/>
              </w:rPr>
              <w:t>)</w:t>
            </w:r>
          </w:p>
        </w:tc>
        <w:tc>
          <w:tcPr>
            <w:tcW w:w="260" w:type="pct"/>
          </w:tcPr>
          <w:p w14:paraId="2AC8CC40"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7450897D"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50B7833C"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3111978B"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07" w:type="pct"/>
          </w:tcPr>
          <w:p w14:paraId="49A5AB0F" w14:textId="706FA079"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72" w:type="pct"/>
          </w:tcPr>
          <w:p w14:paraId="73A0318B" w14:textId="7751B1CE"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7871F2CB" w14:textId="34F56677"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467C51E7"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53499BA6"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2A5EE402" w14:textId="3B581163"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ORGANIZATIONNAME</w:t>
            </w:r>
          </w:p>
        </w:tc>
        <w:tc>
          <w:tcPr>
            <w:tcW w:w="508" w:type="pct"/>
          </w:tcPr>
          <w:p w14:paraId="155DF972" w14:textId="5BD83D27"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260" w:type="pct"/>
          </w:tcPr>
          <w:p w14:paraId="51374049" w14:textId="647089C0"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4FAA215C"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4CCEB564"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141DF8A9" w14:textId="77777777" w:rsidTr="00616866">
        <w:trPr>
          <w:trHeight w:val="247"/>
        </w:trPr>
        <w:tc>
          <w:tcPr>
            <w:tcW w:w="207" w:type="pct"/>
          </w:tcPr>
          <w:p w14:paraId="0AEF7DA6" w14:textId="0C53F35A"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72" w:type="pct"/>
          </w:tcPr>
          <w:p w14:paraId="20B40E17" w14:textId="3CB0F988"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49E1CA58" w14:textId="7B49B062"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761C7C37"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5A58860F"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3DD6398D" w14:textId="11AEEF2A"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STARTDATE</w:t>
            </w:r>
          </w:p>
        </w:tc>
        <w:tc>
          <w:tcPr>
            <w:tcW w:w="508" w:type="pct"/>
          </w:tcPr>
          <w:p w14:paraId="5E6A9B88" w14:textId="204A4009" w:rsidR="0095469F" w:rsidRPr="00920174" w:rsidRDefault="0095469F" w:rsidP="009546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260" w:type="pct"/>
          </w:tcPr>
          <w:p w14:paraId="3ADD8AEC"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60274365"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5D51545A"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25FDF714"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07" w:type="pct"/>
          </w:tcPr>
          <w:p w14:paraId="5CD91773" w14:textId="6E293133"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72" w:type="pct"/>
          </w:tcPr>
          <w:p w14:paraId="0F658F7D" w14:textId="6C61AAC6"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6C2EF239" w14:textId="55008ECB"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600F6DB7"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7CCE555F"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4AF0ECCE" w14:textId="5B875955"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TARGETCOMPLETIONDATE</w:t>
            </w:r>
          </w:p>
        </w:tc>
        <w:tc>
          <w:tcPr>
            <w:tcW w:w="508" w:type="pct"/>
          </w:tcPr>
          <w:p w14:paraId="17B9872F" w14:textId="726F4F78" w:rsidR="0095469F" w:rsidRPr="00920174" w:rsidRDefault="0095469F" w:rsidP="009546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260" w:type="pct"/>
          </w:tcPr>
          <w:p w14:paraId="4383E293"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35980CB3" w14:textId="1EE91B33"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252C0D10"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1A85B367" w14:textId="77777777" w:rsidTr="00616866">
        <w:trPr>
          <w:trHeight w:val="247"/>
        </w:trPr>
        <w:tc>
          <w:tcPr>
            <w:tcW w:w="207" w:type="pct"/>
          </w:tcPr>
          <w:p w14:paraId="1AFC930F" w14:textId="68382258"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72" w:type="pct"/>
          </w:tcPr>
          <w:p w14:paraId="66A2634A" w14:textId="79E15BFF"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04344EBB" w14:textId="1172F0DE"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65BCFD0D"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4C5ED709"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1E44C081" w14:textId="33489579"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TYPECODE</w:t>
            </w:r>
          </w:p>
        </w:tc>
        <w:tc>
          <w:tcPr>
            <w:tcW w:w="508" w:type="pct"/>
          </w:tcPr>
          <w:p w14:paraId="4E99D41A" w14:textId="103177E0" w:rsidR="0095469F" w:rsidRPr="00920174" w:rsidRDefault="0095469F" w:rsidP="0095469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7E6ACEF8" w14:textId="12DB727E"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62930504"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3D344D49"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0FDE4C3C"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07" w:type="pct"/>
          </w:tcPr>
          <w:p w14:paraId="16402DA5" w14:textId="68B5CCE9"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72" w:type="pct"/>
          </w:tcPr>
          <w:p w14:paraId="3723C166" w14:textId="55933F65"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0E1BB642" w14:textId="018F3671"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582BBB12"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371529BE"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20B48B1E" w14:textId="54D08AF1"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VERSIONTYPECODE</w:t>
            </w:r>
          </w:p>
        </w:tc>
        <w:tc>
          <w:tcPr>
            <w:tcW w:w="508" w:type="pct"/>
          </w:tcPr>
          <w:p w14:paraId="4949AEC0" w14:textId="45BA9127"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2AC1E613"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6BA43713"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15E1BB62"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34692A" w14:paraId="3E4FAE8C" w14:textId="77777777" w:rsidTr="00616866">
        <w:trPr>
          <w:trHeight w:val="247"/>
        </w:trPr>
        <w:tc>
          <w:tcPr>
            <w:tcW w:w="207" w:type="pct"/>
          </w:tcPr>
          <w:p w14:paraId="6FD38710" w14:textId="6A5877A8" w:rsidR="0095469F" w:rsidRPr="00920174" w:rsidRDefault="0095469F" w:rsidP="0095469F">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772" w:type="pct"/>
          </w:tcPr>
          <w:p w14:paraId="20F15DFC" w14:textId="0CF3E5FA"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207" w:type="pct"/>
          </w:tcPr>
          <w:p w14:paraId="1A0A6712" w14:textId="30C338EC" w:rsidR="0095469F" w:rsidRPr="00920174" w:rsidRDefault="0095469F" w:rsidP="00807112">
            <w:pPr>
              <w:keepLines/>
              <w:spacing w:after="0" w:line="240" w:lineRule="auto"/>
              <w:jc w:val="center"/>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1C20CF85"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817" w:type="pct"/>
          </w:tcPr>
          <w:p w14:paraId="3FC4E848" w14:textId="77777777" w:rsidR="0095469F" w:rsidRPr="00911130" w:rsidRDefault="0095469F" w:rsidP="0095469F">
            <w:pPr>
              <w:keepLines/>
              <w:spacing w:after="0" w:line="240" w:lineRule="auto"/>
              <w:jc w:val="both"/>
              <w:rPr>
                <w:rFonts w:ascii="Calibri Light" w:hAnsi="Calibri Light" w:cs="Calibri Light"/>
                <w:sz w:val="16"/>
                <w:szCs w:val="16"/>
                <w:lang w:val="en-US" w:eastAsia="en-US"/>
              </w:rPr>
            </w:pPr>
          </w:p>
        </w:tc>
        <w:tc>
          <w:tcPr>
            <w:tcW w:w="988" w:type="pct"/>
          </w:tcPr>
          <w:p w14:paraId="31C5DAB6" w14:textId="215F654E" w:rsidR="0095469F" w:rsidRPr="00911130" w:rsidRDefault="0095469F" w:rsidP="0095469F">
            <w:pPr>
              <w:keepLines/>
              <w:spacing w:after="0" w:line="240" w:lineRule="auto"/>
              <w:jc w:val="both"/>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WORKERASSIGNMENTNUMBER</w:t>
            </w:r>
          </w:p>
        </w:tc>
        <w:tc>
          <w:tcPr>
            <w:tcW w:w="508" w:type="pct"/>
          </w:tcPr>
          <w:p w14:paraId="0E645734" w14:textId="0E735E43" w:rsidR="0095469F" w:rsidRPr="00920174" w:rsidRDefault="0095469F" w:rsidP="0095469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3A722CA0"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482" w:type="pct"/>
          </w:tcPr>
          <w:p w14:paraId="4926BB95"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c>
          <w:tcPr>
            <w:tcW w:w="189" w:type="pct"/>
          </w:tcPr>
          <w:p w14:paraId="6DF72B94" w14:textId="77777777" w:rsidR="0095469F" w:rsidRPr="00920174" w:rsidRDefault="0095469F" w:rsidP="0095469F">
            <w:pPr>
              <w:keepLines/>
              <w:spacing w:after="0" w:line="240" w:lineRule="auto"/>
              <w:jc w:val="both"/>
              <w:rPr>
                <w:rFonts w:ascii="Calibri Light" w:hAnsi="Calibri Light" w:cs="Calibri Light"/>
                <w:sz w:val="16"/>
                <w:szCs w:val="16"/>
                <w:lang w:val="en-US" w:eastAsia="en-US"/>
              </w:rPr>
            </w:pPr>
          </w:p>
        </w:tc>
      </w:tr>
      <w:tr w:rsidR="0095469F" w:rsidRPr="00920174" w14:paraId="339CC7F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6F97B0A" w14:textId="5816D9E3" w:rsidR="0095469F" w:rsidRPr="007D5256" w:rsidRDefault="0095469F" w:rsidP="0095469F">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772" w:type="pct"/>
          </w:tcPr>
          <w:p w14:paraId="3BF20028" w14:textId="03CA6AF6"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22A2775" w14:textId="6E282C98" w:rsidR="0095469F" w:rsidRPr="00920174" w:rsidRDefault="0095469F"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3638869A"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8813B53" w14:textId="77777777" w:rsidR="0095469F" w:rsidRPr="0091113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8" w:type="pct"/>
          </w:tcPr>
          <w:p w14:paraId="31908648" w14:textId="7AF3F7AB" w:rsidR="0095469F" w:rsidRPr="0091113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GOALWORKERPERSONNUMBER</w:t>
            </w:r>
          </w:p>
        </w:tc>
        <w:tc>
          <w:tcPr>
            <w:tcW w:w="508" w:type="pct"/>
          </w:tcPr>
          <w:p w14:paraId="107C44D0" w14:textId="23565613"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260" w:type="pct"/>
          </w:tcPr>
          <w:p w14:paraId="0A688C13"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7D26454"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D5FE9E6"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62CAD252"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BC20911" w14:textId="4D32CE3A" w:rsidR="0095469F" w:rsidRPr="007D5256" w:rsidRDefault="0095469F" w:rsidP="0095469F">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772" w:type="pct"/>
          </w:tcPr>
          <w:p w14:paraId="0DE2CE02" w14:textId="07760942"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644D527" w14:textId="1643AF1F" w:rsidR="0095469F" w:rsidRPr="00920174" w:rsidRDefault="0095469F"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09B20AC5"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6B9E810" w14:textId="77777777" w:rsidR="0095469F" w:rsidRPr="00911130"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8" w:type="pct"/>
          </w:tcPr>
          <w:p w14:paraId="0E53D3A1" w14:textId="4230DC5C" w:rsidR="0095469F" w:rsidRPr="00911130"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NTENTITEM</w:t>
            </w:r>
          </w:p>
        </w:tc>
        <w:tc>
          <w:tcPr>
            <w:tcW w:w="508" w:type="pct"/>
          </w:tcPr>
          <w:p w14:paraId="40EA7379" w14:textId="18EF55CC"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70</w:t>
            </w:r>
            <w:r w:rsidRPr="00B97B48">
              <w:rPr>
                <w:rFonts w:ascii="Calibri Light" w:hAnsi="Calibri Light" w:cs="Calibri Light"/>
                <w:color w:val="000000"/>
                <w:sz w:val="16"/>
                <w:szCs w:val="16"/>
              </w:rPr>
              <w:t>0)</w:t>
            </w:r>
          </w:p>
        </w:tc>
        <w:tc>
          <w:tcPr>
            <w:tcW w:w="260" w:type="pct"/>
          </w:tcPr>
          <w:p w14:paraId="7D5CB455"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87F16BD"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E984638"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227F0EAD"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9E6284F" w14:textId="3AE706BD" w:rsidR="0095469F" w:rsidRDefault="0095469F" w:rsidP="0095469F">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772" w:type="pct"/>
          </w:tcPr>
          <w:p w14:paraId="4DA51F49" w14:textId="564DCAB1" w:rsidR="0095469F" w:rsidRPr="00E0747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8DB91F7" w14:textId="0AB2EA01" w:rsidR="0095469F" w:rsidRPr="00920174" w:rsidRDefault="0095469F"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0A7B7A17"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4ACDB0C" w14:textId="77777777" w:rsidR="0095469F" w:rsidRPr="0091113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8" w:type="pct"/>
          </w:tcPr>
          <w:p w14:paraId="3E07712A" w14:textId="30BB2829" w:rsidR="0095469F" w:rsidRPr="0091113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NTENTITEMID</w:t>
            </w:r>
          </w:p>
        </w:tc>
        <w:tc>
          <w:tcPr>
            <w:tcW w:w="508" w:type="pct"/>
          </w:tcPr>
          <w:p w14:paraId="3E8D2390" w14:textId="07F3465B" w:rsidR="0095469F" w:rsidRPr="001F7C7D"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479A13D8"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CF818B6"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4D8F6C0"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24833C9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F279957" w14:textId="4BFA594D" w:rsidR="0095469F" w:rsidRDefault="0095469F" w:rsidP="0095469F">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772" w:type="pct"/>
          </w:tcPr>
          <w:p w14:paraId="3D32736D" w14:textId="0165DE78" w:rsidR="0095469F"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73FA83E" w14:textId="47FE547C" w:rsidR="0095469F" w:rsidRDefault="0095469F"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2026240C"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6CFC67A" w14:textId="77777777" w:rsidR="0095469F" w:rsidRPr="00911130"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8" w:type="pct"/>
          </w:tcPr>
          <w:p w14:paraId="7241ABCF" w14:textId="1ADEC0CA" w:rsidR="0095469F" w:rsidRPr="00911130"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NTENTTYPE</w:t>
            </w:r>
          </w:p>
        </w:tc>
        <w:tc>
          <w:tcPr>
            <w:tcW w:w="508" w:type="pct"/>
          </w:tcPr>
          <w:p w14:paraId="5C692107" w14:textId="2B4C52E9" w:rsidR="0095469F"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260" w:type="pct"/>
          </w:tcPr>
          <w:p w14:paraId="4824FB0F"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DC04F68"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5B32444"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7536F1F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9F376EC" w14:textId="734F7D1F" w:rsidR="0095469F" w:rsidRPr="00DB13B2" w:rsidRDefault="0095469F" w:rsidP="0095469F">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772" w:type="pct"/>
          </w:tcPr>
          <w:p w14:paraId="2C25FB20" w14:textId="3C143FDE"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3B4E7E6" w14:textId="3DA1E67E" w:rsidR="0095469F" w:rsidRPr="00920174" w:rsidRDefault="0095469F"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1E311775"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3A93E9D" w14:textId="77777777" w:rsidR="0095469F" w:rsidRPr="00E078F2"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5C5DA01F" w14:textId="137EB0F8" w:rsidR="0095469F" w:rsidRPr="00911130"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NTENTTYPEID</w:t>
            </w:r>
          </w:p>
        </w:tc>
        <w:tc>
          <w:tcPr>
            <w:tcW w:w="508" w:type="pct"/>
          </w:tcPr>
          <w:p w14:paraId="0ED49D15" w14:textId="0BAF521C"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260" w:type="pct"/>
          </w:tcPr>
          <w:p w14:paraId="0D9ADD9D"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9347F3E"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E0231A2"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306DABB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1CD8982" w14:textId="0EB56030" w:rsidR="0095469F" w:rsidRPr="00DB13B2" w:rsidRDefault="0095469F" w:rsidP="0095469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772" w:type="pct"/>
          </w:tcPr>
          <w:p w14:paraId="752140A7" w14:textId="6FE2E9CF"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3481202" w14:textId="07144C63" w:rsidR="0095469F" w:rsidRPr="00920174" w:rsidRDefault="0095469F"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3EE7BAE8"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2AD61A0" w14:textId="77777777" w:rsidR="0095469F" w:rsidRPr="00E078F2"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AFA2A80" w14:textId="3ADA579A"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UNTRYCOUNTRYCODE</w:t>
            </w:r>
          </w:p>
        </w:tc>
        <w:tc>
          <w:tcPr>
            <w:tcW w:w="508" w:type="pct"/>
          </w:tcPr>
          <w:p w14:paraId="4A3D50A2" w14:textId="19F03CA6"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2)</w:t>
            </w:r>
          </w:p>
        </w:tc>
        <w:tc>
          <w:tcPr>
            <w:tcW w:w="260" w:type="pct"/>
          </w:tcPr>
          <w:p w14:paraId="2D4B326A"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8D9E500"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A32F856" w14:textId="77777777" w:rsidR="0095469F" w:rsidRPr="00920174" w:rsidRDefault="0095469F" w:rsidP="0095469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5469F" w:rsidRPr="00920174" w14:paraId="1B1DD6B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A619FAF" w14:textId="082D739A" w:rsidR="0095469F" w:rsidRPr="00DB13B2" w:rsidRDefault="0095469F" w:rsidP="0095469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772" w:type="pct"/>
          </w:tcPr>
          <w:p w14:paraId="0E3807B8" w14:textId="6F309E69"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691CAFB" w14:textId="485E562B" w:rsidR="0095469F" w:rsidRPr="00920174" w:rsidRDefault="0095469F"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71" w:type="pct"/>
          </w:tcPr>
          <w:p w14:paraId="3224E23D"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CAB6666" w14:textId="77777777" w:rsidR="0095469F" w:rsidRPr="00E078F2"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C081CF2" w14:textId="08B3D729"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8219BA">
              <w:rPr>
                <w:rFonts w:asciiTheme="majorHAnsi" w:hAnsiTheme="majorHAnsi" w:cstheme="majorHAnsi"/>
                <w:color w:val="000000"/>
                <w:sz w:val="16"/>
                <w:szCs w:val="16"/>
              </w:rPr>
              <w:t>COUNTRYGEOGRAPHYCODE</w:t>
            </w:r>
          </w:p>
        </w:tc>
        <w:tc>
          <w:tcPr>
            <w:tcW w:w="508" w:type="pct"/>
          </w:tcPr>
          <w:p w14:paraId="6E4B4122" w14:textId="41D28B19"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260" w:type="pct"/>
          </w:tcPr>
          <w:p w14:paraId="580EB1A8"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6C2610F"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A124CED" w14:textId="77777777" w:rsidR="0095469F" w:rsidRPr="00920174" w:rsidRDefault="0095469F" w:rsidP="0095469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CA35F0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8DF35DE" w14:textId="63F361BB" w:rsidR="00807112" w:rsidRPr="00D40981" w:rsidRDefault="00807112" w:rsidP="00807112">
            <w:pPr>
              <w:keepLines/>
              <w:spacing w:after="0" w:line="240" w:lineRule="auto"/>
              <w:jc w:val="both"/>
              <w:rPr>
                <w:rFonts w:ascii="Calibri Light" w:hAnsi="Calibri Light" w:cs="Calibri Light"/>
                <w:b w:val="0"/>
                <w:bCs w:val="0"/>
                <w:sz w:val="16"/>
                <w:szCs w:val="16"/>
                <w:lang w:val="en-US" w:eastAsia="en-US"/>
              </w:rPr>
            </w:pPr>
            <w:r w:rsidRPr="00D40981">
              <w:rPr>
                <w:rFonts w:ascii="Calibri Light" w:hAnsi="Calibri Light" w:cs="Calibri Light"/>
                <w:b w:val="0"/>
                <w:bCs w:val="0"/>
                <w:sz w:val="16"/>
                <w:szCs w:val="16"/>
                <w:lang w:val="en-US" w:eastAsia="en-US"/>
              </w:rPr>
              <w:t>19</w:t>
            </w:r>
          </w:p>
        </w:tc>
        <w:tc>
          <w:tcPr>
            <w:tcW w:w="772" w:type="pct"/>
          </w:tcPr>
          <w:p w14:paraId="462253E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DF88421" w14:textId="196A6F6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1F1B1F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045319D"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98D288F" w14:textId="452F08EF"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UNTRYID</w:t>
            </w:r>
          </w:p>
        </w:tc>
        <w:tc>
          <w:tcPr>
            <w:tcW w:w="508" w:type="pct"/>
          </w:tcPr>
          <w:p w14:paraId="5759A53A" w14:textId="3876A44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2524938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73BE29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F70276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E2F0EB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D4FA224" w14:textId="2014321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0</w:t>
            </w:r>
          </w:p>
        </w:tc>
        <w:tc>
          <w:tcPr>
            <w:tcW w:w="772" w:type="pct"/>
          </w:tcPr>
          <w:p w14:paraId="330C181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2052276" w14:textId="233F9722"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A080F9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24ADE1C"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D37B23B" w14:textId="3A88D70A"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DATEFROM</w:t>
            </w:r>
          </w:p>
        </w:tc>
        <w:tc>
          <w:tcPr>
            <w:tcW w:w="508" w:type="pct"/>
          </w:tcPr>
          <w:p w14:paraId="5CBD8E5F" w14:textId="2EAE6AA8"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6F0BC5F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1B6DE2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F74C82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392CB4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2BC1F58" w14:textId="41D221E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1</w:t>
            </w:r>
          </w:p>
        </w:tc>
        <w:tc>
          <w:tcPr>
            <w:tcW w:w="772" w:type="pct"/>
          </w:tcPr>
          <w:p w14:paraId="460B50A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B210C47" w14:textId="5995C459"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DE0C6D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3386DFC"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6E03497" w14:textId="743E8891"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DATETO</w:t>
            </w:r>
          </w:p>
        </w:tc>
        <w:tc>
          <w:tcPr>
            <w:tcW w:w="508" w:type="pct"/>
          </w:tcPr>
          <w:p w14:paraId="324E48BE" w14:textId="1E0A2534"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00496A3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B7D1EA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A0E59A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CBF855C"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288D49A" w14:textId="356B5F54"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2</w:t>
            </w:r>
          </w:p>
        </w:tc>
        <w:tc>
          <w:tcPr>
            <w:tcW w:w="772" w:type="pct"/>
          </w:tcPr>
          <w:p w14:paraId="6650F89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B5E11EC" w14:textId="619A71B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2E26CB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3727EF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0A7E2174" w14:textId="0641FF8E"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IMPORTANCE</w:t>
            </w:r>
          </w:p>
        </w:tc>
        <w:tc>
          <w:tcPr>
            <w:tcW w:w="508" w:type="pct"/>
          </w:tcPr>
          <w:p w14:paraId="23D61085" w14:textId="2CF59EE3"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18</w:t>
            </w:r>
            <w:r w:rsidRPr="00B97B48">
              <w:rPr>
                <w:rFonts w:ascii="Calibri Light" w:hAnsi="Calibri Light" w:cs="Calibri Light"/>
                <w:color w:val="000000"/>
                <w:sz w:val="16"/>
                <w:szCs w:val="16"/>
              </w:rPr>
              <w:t>)</w:t>
            </w:r>
          </w:p>
        </w:tc>
        <w:tc>
          <w:tcPr>
            <w:tcW w:w="260" w:type="pct"/>
          </w:tcPr>
          <w:p w14:paraId="66448CB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ED63BF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BC8430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13FB61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F898B3D" w14:textId="7334ED22"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3</w:t>
            </w:r>
          </w:p>
        </w:tc>
        <w:tc>
          <w:tcPr>
            <w:tcW w:w="772" w:type="pct"/>
          </w:tcPr>
          <w:p w14:paraId="6AAF76D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86F8546" w14:textId="7D0A063F"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958C6D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DD0FBF8"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55F5F70" w14:textId="65DD3C0F"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INTERESTLEVEL</w:t>
            </w:r>
          </w:p>
        </w:tc>
        <w:tc>
          <w:tcPr>
            <w:tcW w:w="508" w:type="pct"/>
          </w:tcPr>
          <w:p w14:paraId="46DD3FC0" w14:textId="7356043B"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30E3907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529749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26B163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AA9FB37"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40DA50D" w14:textId="507A267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4</w:t>
            </w:r>
          </w:p>
        </w:tc>
        <w:tc>
          <w:tcPr>
            <w:tcW w:w="772" w:type="pct"/>
          </w:tcPr>
          <w:p w14:paraId="4A81E75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49606E4" w14:textId="049E8DA2"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A9361C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31BAA72"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766C15E" w14:textId="45ED4425"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1</w:t>
            </w:r>
          </w:p>
        </w:tc>
        <w:tc>
          <w:tcPr>
            <w:tcW w:w="508" w:type="pct"/>
          </w:tcPr>
          <w:p w14:paraId="5C14E07B" w14:textId="3A5C0AE5"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27F4A46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F53D57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E310C1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189EB0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058F500" w14:textId="7922797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5</w:t>
            </w:r>
          </w:p>
        </w:tc>
        <w:tc>
          <w:tcPr>
            <w:tcW w:w="772" w:type="pct"/>
          </w:tcPr>
          <w:p w14:paraId="1FBBEAF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7314E5D" w14:textId="51AC454F"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997F05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4EC4067"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66F807E" w14:textId="781AC9A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10</w:t>
            </w:r>
          </w:p>
        </w:tc>
        <w:tc>
          <w:tcPr>
            <w:tcW w:w="508" w:type="pct"/>
          </w:tcPr>
          <w:p w14:paraId="4EA129C7" w14:textId="36B7236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17CCA67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11BD22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35A7D6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35C95A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233617D" w14:textId="3A9AF36B"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6</w:t>
            </w:r>
          </w:p>
        </w:tc>
        <w:tc>
          <w:tcPr>
            <w:tcW w:w="772" w:type="pct"/>
          </w:tcPr>
          <w:p w14:paraId="182FDE2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F6ABE5B" w14:textId="58EBD026"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D15A5B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284271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2DC789F" w14:textId="2AD5D32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2</w:t>
            </w:r>
          </w:p>
        </w:tc>
        <w:tc>
          <w:tcPr>
            <w:tcW w:w="508" w:type="pct"/>
          </w:tcPr>
          <w:p w14:paraId="7F0C2861" w14:textId="68124380"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1076000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9ED0BC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5EA94D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E56E18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A0AA36A" w14:textId="65792F6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7</w:t>
            </w:r>
          </w:p>
        </w:tc>
        <w:tc>
          <w:tcPr>
            <w:tcW w:w="772" w:type="pct"/>
          </w:tcPr>
          <w:p w14:paraId="352C1AC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80B6AFA" w14:textId="699D2395"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913E53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B4E4F12"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63C2D52" w14:textId="1FB47884"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3</w:t>
            </w:r>
          </w:p>
        </w:tc>
        <w:tc>
          <w:tcPr>
            <w:tcW w:w="508" w:type="pct"/>
          </w:tcPr>
          <w:p w14:paraId="0DA37D15" w14:textId="698032D2"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54023D6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4F9BFA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C3953F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C66889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42AAA48" w14:textId="751C72F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8</w:t>
            </w:r>
          </w:p>
        </w:tc>
        <w:tc>
          <w:tcPr>
            <w:tcW w:w="772" w:type="pct"/>
          </w:tcPr>
          <w:p w14:paraId="33D3665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00B18A9" w14:textId="4C6B0CE7"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4BDF68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6A80299"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67861BA" w14:textId="762A9E71"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4</w:t>
            </w:r>
          </w:p>
        </w:tc>
        <w:tc>
          <w:tcPr>
            <w:tcW w:w="508" w:type="pct"/>
          </w:tcPr>
          <w:p w14:paraId="1349F49D" w14:textId="5C0D546D"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1739EEE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48F9CF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4848EC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0AC186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0229939" w14:textId="5F731A7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29</w:t>
            </w:r>
          </w:p>
        </w:tc>
        <w:tc>
          <w:tcPr>
            <w:tcW w:w="772" w:type="pct"/>
          </w:tcPr>
          <w:p w14:paraId="0A5CFC8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C513C5C" w14:textId="41DAEAD6"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385636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F44037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F4504C2" w14:textId="066CD1B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5</w:t>
            </w:r>
          </w:p>
        </w:tc>
        <w:tc>
          <w:tcPr>
            <w:tcW w:w="508" w:type="pct"/>
          </w:tcPr>
          <w:p w14:paraId="35D43FF3" w14:textId="17B5ED1D"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295D36">
              <w:rPr>
                <w:rFonts w:ascii="Calibri Light" w:hAnsi="Calibri Light" w:cs="Calibri Light"/>
                <w:color w:val="000000"/>
                <w:sz w:val="16"/>
                <w:szCs w:val="16"/>
              </w:rPr>
              <w:t>DATE</w:t>
            </w:r>
          </w:p>
        </w:tc>
        <w:tc>
          <w:tcPr>
            <w:tcW w:w="260" w:type="pct"/>
          </w:tcPr>
          <w:p w14:paraId="2AA60CF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F4C48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C8E0D9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6E3963B"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C0EDF15" w14:textId="5DCB0BA3"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0</w:t>
            </w:r>
          </w:p>
        </w:tc>
        <w:tc>
          <w:tcPr>
            <w:tcW w:w="772" w:type="pct"/>
          </w:tcPr>
          <w:p w14:paraId="2190F6A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1525BB3" w14:textId="066FE352"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F94BA5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7BE87E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370AE5E" w14:textId="39563BA4"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6</w:t>
            </w:r>
          </w:p>
        </w:tc>
        <w:tc>
          <w:tcPr>
            <w:tcW w:w="508" w:type="pct"/>
          </w:tcPr>
          <w:p w14:paraId="64DE12E1" w14:textId="3C3ACEB5"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36872D9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AEBAF6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EB4BDD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9383E8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45C3C03" w14:textId="518A6633"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1</w:t>
            </w:r>
          </w:p>
        </w:tc>
        <w:tc>
          <w:tcPr>
            <w:tcW w:w="772" w:type="pct"/>
          </w:tcPr>
          <w:p w14:paraId="21771B0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154B082" w14:textId="0D707086"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9046AA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97D6E0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BF1D934" w14:textId="3718BE3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7</w:t>
            </w:r>
          </w:p>
        </w:tc>
        <w:tc>
          <w:tcPr>
            <w:tcW w:w="508" w:type="pct"/>
          </w:tcPr>
          <w:p w14:paraId="08268C9E" w14:textId="4B45E9E5"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49ED2C1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AC14C0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48E113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69B048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5493752" w14:textId="457F814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2</w:t>
            </w:r>
          </w:p>
        </w:tc>
        <w:tc>
          <w:tcPr>
            <w:tcW w:w="772" w:type="pct"/>
          </w:tcPr>
          <w:p w14:paraId="74DC299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D338547" w14:textId="2D996CD8"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C8CDA5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2A05A59"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CB6EB2A" w14:textId="542ACC95"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8</w:t>
            </w:r>
          </w:p>
        </w:tc>
        <w:tc>
          <w:tcPr>
            <w:tcW w:w="508" w:type="pct"/>
          </w:tcPr>
          <w:p w14:paraId="30687423" w14:textId="08F75A88"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323C404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C7B9EC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D879CE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4FBC8C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6DF058E" w14:textId="478F56F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3</w:t>
            </w:r>
          </w:p>
        </w:tc>
        <w:tc>
          <w:tcPr>
            <w:tcW w:w="772" w:type="pct"/>
          </w:tcPr>
          <w:p w14:paraId="24E4DC0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AD997EF" w14:textId="71F15BBB"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8A6B02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DC07340"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B124919" w14:textId="1458C430"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9</w:t>
            </w:r>
          </w:p>
        </w:tc>
        <w:tc>
          <w:tcPr>
            <w:tcW w:w="508" w:type="pct"/>
          </w:tcPr>
          <w:p w14:paraId="678B1ED1" w14:textId="2C6B226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5F2A36D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1873DD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C5CF3A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47F899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B98DE7D" w14:textId="6107F0D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lastRenderedPageBreak/>
              <w:t>34</w:t>
            </w:r>
          </w:p>
        </w:tc>
        <w:tc>
          <w:tcPr>
            <w:tcW w:w="772" w:type="pct"/>
          </w:tcPr>
          <w:p w14:paraId="429C464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04064EA" w14:textId="1776F8D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16C200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C1671A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4132794" w14:textId="2514AA4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ECIMAL1</w:t>
            </w:r>
          </w:p>
        </w:tc>
        <w:tc>
          <w:tcPr>
            <w:tcW w:w="508" w:type="pct"/>
          </w:tcPr>
          <w:p w14:paraId="5DE221D2" w14:textId="24D466B7"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5)</w:t>
            </w:r>
          </w:p>
        </w:tc>
        <w:tc>
          <w:tcPr>
            <w:tcW w:w="260" w:type="pct"/>
          </w:tcPr>
          <w:p w14:paraId="473852F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6D3101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A1C233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F68D3F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58E5EA5" w14:textId="08B00B6E"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5</w:t>
            </w:r>
          </w:p>
        </w:tc>
        <w:tc>
          <w:tcPr>
            <w:tcW w:w="772" w:type="pct"/>
          </w:tcPr>
          <w:p w14:paraId="31D1A98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3613B64" w14:textId="4A343048"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43050A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C92208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CF5E3E8" w14:textId="037551ED"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PROFILEITEMID</w:t>
            </w:r>
          </w:p>
        </w:tc>
        <w:tc>
          <w:tcPr>
            <w:tcW w:w="508" w:type="pct"/>
          </w:tcPr>
          <w:p w14:paraId="30351C77" w14:textId="46D4A399"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0091CB5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4326E5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DC0FAF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DE2E0C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2895C2C" w14:textId="64B336D4"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6</w:t>
            </w:r>
          </w:p>
        </w:tc>
        <w:tc>
          <w:tcPr>
            <w:tcW w:w="772" w:type="pct"/>
          </w:tcPr>
          <w:p w14:paraId="0AA1D1D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CFBCE03" w14:textId="4F2D298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31B500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9DA485B"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61691CB" w14:textId="66950EC1"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ID</w:t>
            </w:r>
          </w:p>
        </w:tc>
        <w:tc>
          <w:tcPr>
            <w:tcW w:w="508" w:type="pct"/>
          </w:tcPr>
          <w:p w14:paraId="1AE3DE35" w14:textId="7F63EAB6"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32D0595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E00406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AB2F16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5BB8D23"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55BF31F" w14:textId="4A4B41E0"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7</w:t>
            </w:r>
          </w:p>
        </w:tc>
        <w:tc>
          <w:tcPr>
            <w:tcW w:w="772" w:type="pct"/>
          </w:tcPr>
          <w:p w14:paraId="538ABB8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C49575B" w14:textId="129DEA32"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4A8F6B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10D3D85"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3FDE0F9" w14:textId="373037D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NAME</w:t>
            </w:r>
          </w:p>
        </w:tc>
        <w:tc>
          <w:tcPr>
            <w:tcW w:w="508" w:type="pct"/>
          </w:tcPr>
          <w:p w14:paraId="7DAC7922" w14:textId="4FDADFFD"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400</w:t>
            </w:r>
            <w:r w:rsidRPr="00B97B48">
              <w:rPr>
                <w:rFonts w:ascii="Calibri Light" w:hAnsi="Calibri Light" w:cs="Calibri Light"/>
                <w:color w:val="000000"/>
                <w:sz w:val="16"/>
                <w:szCs w:val="16"/>
              </w:rPr>
              <w:t>)</w:t>
            </w:r>
          </w:p>
        </w:tc>
        <w:tc>
          <w:tcPr>
            <w:tcW w:w="260" w:type="pct"/>
          </w:tcPr>
          <w:p w14:paraId="5CB014E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A1E85A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FFA708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DF988E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A355143" w14:textId="442B0691"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8</w:t>
            </w:r>
          </w:p>
        </w:tc>
        <w:tc>
          <w:tcPr>
            <w:tcW w:w="772" w:type="pct"/>
          </w:tcPr>
          <w:p w14:paraId="4A7B6C6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BF9946F" w14:textId="4F2E39B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0C0664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0217B1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F7C7A32" w14:textId="1ACFBF2F"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ORGANIZATIONNAME</w:t>
            </w:r>
          </w:p>
        </w:tc>
        <w:tc>
          <w:tcPr>
            <w:tcW w:w="508" w:type="pct"/>
          </w:tcPr>
          <w:p w14:paraId="6568C3A0" w14:textId="2EE6327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260" w:type="pct"/>
          </w:tcPr>
          <w:p w14:paraId="7F25CDE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8581B2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715E4D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E518EF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B7C1FDB" w14:textId="41A7BA7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39</w:t>
            </w:r>
          </w:p>
        </w:tc>
        <w:tc>
          <w:tcPr>
            <w:tcW w:w="772" w:type="pct"/>
          </w:tcPr>
          <w:p w14:paraId="23DEFA5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C359C2A" w14:textId="3B68C1C6"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FB4CD9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63F63D6"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8E5BDB7" w14:textId="502B92AB"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STARTDATE</w:t>
            </w:r>
          </w:p>
        </w:tc>
        <w:tc>
          <w:tcPr>
            <w:tcW w:w="508" w:type="pct"/>
          </w:tcPr>
          <w:p w14:paraId="30ABFF6E" w14:textId="32A678DF"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5172F2A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1D3ECC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A2E53C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577278E"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4B32B70" w14:textId="5AAA817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0</w:t>
            </w:r>
          </w:p>
        </w:tc>
        <w:tc>
          <w:tcPr>
            <w:tcW w:w="772" w:type="pct"/>
          </w:tcPr>
          <w:p w14:paraId="08963FB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717ACD3" w14:textId="3CDEADC9"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24DBD7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B6B765E"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4A8EE0F" w14:textId="3777D92E"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TARGETCOMPLETIONDATE</w:t>
            </w:r>
          </w:p>
        </w:tc>
        <w:tc>
          <w:tcPr>
            <w:tcW w:w="508" w:type="pct"/>
          </w:tcPr>
          <w:p w14:paraId="2FC17D4F" w14:textId="0BD38F35"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2CF0FA9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3CA6A3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759A76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2B73B5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44E1EE8" w14:textId="5A35783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1</w:t>
            </w:r>
          </w:p>
        </w:tc>
        <w:tc>
          <w:tcPr>
            <w:tcW w:w="772" w:type="pct"/>
          </w:tcPr>
          <w:p w14:paraId="6404795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AAF7D8F" w14:textId="45BDBE3A"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9709BF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01BEB02"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A137FDF" w14:textId="4E29A165"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TYPECODE</w:t>
            </w:r>
          </w:p>
        </w:tc>
        <w:tc>
          <w:tcPr>
            <w:tcW w:w="508" w:type="pct"/>
          </w:tcPr>
          <w:p w14:paraId="391D672D" w14:textId="2E2181EC"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380C090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0C3500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FE1C10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A0343E8"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2F975B3" w14:textId="5051A27B"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2</w:t>
            </w:r>
          </w:p>
        </w:tc>
        <w:tc>
          <w:tcPr>
            <w:tcW w:w="772" w:type="pct"/>
          </w:tcPr>
          <w:p w14:paraId="0725049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22D9694" w14:textId="1B37987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9F68C6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275F137"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1B386A0" w14:textId="56821998"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VERSIONTYPECODE</w:t>
            </w:r>
          </w:p>
        </w:tc>
        <w:tc>
          <w:tcPr>
            <w:tcW w:w="508" w:type="pct"/>
          </w:tcPr>
          <w:p w14:paraId="7F407213" w14:textId="581CB469"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66654DD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767422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F61122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46B918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D72D93B" w14:textId="66D333FB"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3</w:t>
            </w:r>
          </w:p>
        </w:tc>
        <w:tc>
          <w:tcPr>
            <w:tcW w:w="772" w:type="pct"/>
          </w:tcPr>
          <w:p w14:paraId="0A045A1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4000967" w14:textId="3EE15F4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0759C5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AFBB355"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51BBC4A" w14:textId="6041F1F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WORKERASSIGNMENTNUMBER</w:t>
            </w:r>
          </w:p>
        </w:tc>
        <w:tc>
          <w:tcPr>
            <w:tcW w:w="508" w:type="pct"/>
          </w:tcPr>
          <w:p w14:paraId="241338D4" w14:textId="5CEC780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260" w:type="pct"/>
          </w:tcPr>
          <w:p w14:paraId="1077DD9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17D4CD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EF8A8A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D2399B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9F22C37" w14:textId="4F7E023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4</w:t>
            </w:r>
          </w:p>
        </w:tc>
        <w:tc>
          <w:tcPr>
            <w:tcW w:w="772" w:type="pct"/>
          </w:tcPr>
          <w:p w14:paraId="7A96F2F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BF5299C" w14:textId="67101FC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749FAA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C2175E4"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AB47F86" w14:textId="76C69D6E"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GOALWORKERPERSONNUMBER</w:t>
            </w:r>
          </w:p>
        </w:tc>
        <w:tc>
          <w:tcPr>
            <w:tcW w:w="508" w:type="pct"/>
          </w:tcPr>
          <w:p w14:paraId="398D0D66" w14:textId="3C9277D4"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260" w:type="pct"/>
          </w:tcPr>
          <w:p w14:paraId="7347D41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5A0BF5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2D8403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491E77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66D71C5" w14:textId="3027F69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5</w:t>
            </w:r>
          </w:p>
        </w:tc>
        <w:tc>
          <w:tcPr>
            <w:tcW w:w="772" w:type="pct"/>
          </w:tcPr>
          <w:p w14:paraId="0FB27EB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DB303E6" w14:textId="709FBCA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7A95FD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7CF0B1B"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CE9EDA4" w14:textId="5A0BC50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NTENTITEM</w:t>
            </w:r>
          </w:p>
        </w:tc>
        <w:tc>
          <w:tcPr>
            <w:tcW w:w="508" w:type="pct"/>
          </w:tcPr>
          <w:p w14:paraId="054E7676" w14:textId="10925C30"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70</w:t>
            </w:r>
            <w:r w:rsidRPr="00B97B48">
              <w:rPr>
                <w:rFonts w:ascii="Calibri Light" w:hAnsi="Calibri Light" w:cs="Calibri Light"/>
                <w:color w:val="000000"/>
                <w:sz w:val="16"/>
                <w:szCs w:val="16"/>
              </w:rPr>
              <w:t>0)</w:t>
            </w:r>
          </w:p>
        </w:tc>
        <w:tc>
          <w:tcPr>
            <w:tcW w:w="260" w:type="pct"/>
          </w:tcPr>
          <w:p w14:paraId="2E23441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9F7FB2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96BB88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A50190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06DEE81D" w14:textId="082C977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6</w:t>
            </w:r>
          </w:p>
        </w:tc>
        <w:tc>
          <w:tcPr>
            <w:tcW w:w="772" w:type="pct"/>
          </w:tcPr>
          <w:p w14:paraId="307B5F4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801F55E" w14:textId="3B14543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E2EC5D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3683612"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FEF4B7E" w14:textId="59E74B38"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NTENTITEMID</w:t>
            </w:r>
          </w:p>
        </w:tc>
        <w:tc>
          <w:tcPr>
            <w:tcW w:w="508" w:type="pct"/>
          </w:tcPr>
          <w:p w14:paraId="1A3023D3" w14:textId="193D7C83"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43DB23A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8F39AE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489821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53C9E7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DCB97AB" w14:textId="31BB6D13"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7</w:t>
            </w:r>
          </w:p>
        </w:tc>
        <w:tc>
          <w:tcPr>
            <w:tcW w:w="772" w:type="pct"/>
          </w:tcPr>
          <w:p w14:paraId="7686367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5E447AD" w14:textId="15EE9E44"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19E869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99E71BF"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E7EA864" w14:textId="66DE66E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NTENTTYPE</w:t>
            </w:r>
          </w:p>
        </w:tc>
        <w:tc>
          <w:tcPr>
            <w:tcW w:w="508" w:type="pct"/>
          </w:tcPr>
          <w:p w14:paraId="5C0EF5C5" w14:textId="7D1ED0C2"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4</w:t>
            </w:r>
            <w:r w:rsidRPr="00B97B48">
              <w:rPr>
                <w:rFonts w:ascii="Calibri Light" w:hAnsi="Calibri Light" w:cs="Calibri Light"/>
                <w:color w:val="000000"/>
                <w:sz w:val="16"/>
                <w:szCs w:val="16"/>
              </w:rPr>
              <w:t>0)</w:t>
            </w:r>
          </w:p>
        </w:tc>
        <w:tc>
          <w:tcPr>
            <w:tcW w:w="260" w:type="pct"/>
          </w:tcPr>
          <w:p w14:paraId="44F760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145C6E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CEDAE1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2551ECB"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670E70A" w14:textId="7E543842"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8</w:t>
            </w:r>
          </w:p>
        </w:tc>
        <w:tc>
          <w:tcPr>
            <w:tcW w:w="772" w:type="pct"/>
          </w:tcPr>
          <w:p w14:paraId="645C615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70E55D7" w14:textId="7E3A4E99"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BFFE4C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2F8B807"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AB8C98C" w14:textId="223B93B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NTENTTYPEID</w:t>
            </w:r>
          </w:p>
        </w:tc>
        <w:tc>
          <w:tcPr>
            <w:tcW w:w="508" w:type="pct"/>
          </w:tcPr>
          <w:p w14:paraId="2E18D401" w14:textId="629DD8D2"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098A038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EB631B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E9E84A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38F255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96027AD" w14:textId="7FFF2B51"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49</w:t>
            </w:r>
          </w:p>
        </w:tc>
        <w:tc>
          <w:tcPr>
            <w:tcW w:w="772" w:type="pct"/>
          </w:tcPr>
          <w:p w14:paraId="28DF0DB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01DE53F" w14:textId="1DE630C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5F06B7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3579C4E"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31441A3" w14:textId="5C93E33A"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UNTRYCOUNTRYCODE</w:t>
            </w:r>
          </w:p>
        </w:tc>
        <w:tc>
          <w:tcPr>
            <w:tcW w:w="508" w:type="pct"/>
          </w:tcPr>
          <w:p w14:paraId="1B26FA3C" w14:textId="30811A5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2)</w:t>
            </w:r>
          </w:p>
        </w:tc>
        <w:tc>
          <w:tcPr>
            <w:tcW w:w="260" w:type="pct"/>
          </w:tcPr>
          <w:p w14:paraId="415A987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B98618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FE15BE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244DCD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256208D" w14:textId="7B2DBFA1"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0</w:t>
            </w:r>
          </w:p>
        </w:tc>
        <w:tc>
          <w:tcPr>
            <w:tcW w:w="772" w:type="pct"/>
          </w:tcPr>
          <w:p w14:paraId="7D2BA8D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EF96EB1" w14:textId="22E9289E"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218387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63B27F7"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678F66F" w14:textId="63DC2F2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UNTRYGEOGRAPHYCODE</w:t>
            </w:r>
          </w:p>
        </w:tc>
        <w:tc>
          <w:tcPr>
            <w:tcW w:w="508" w:type="pct"/>
          </w:tcPr>
          <w:p w14:paraId="4992FA02" w14:textId="1109EA2D"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260" w:type="pct"/>
          </w:tcPr>
          <w:p w14:paraId="268DF7F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F6EA56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2CB749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425C72C"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5E5BA67C" w14:textId="251D7169"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1</w:t>
            </w:r>
          </w:p>
        </w:tc>
        <w:tc>
          <w:tcPr>
            <w:tcW w:w="772" w:type="pct"/>
          </w:tcPr>
          <w:p w14:paraId="7D0EBF3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9CA3E21" w14:textId="65C7FA55"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EBE44C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461DA32"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8FC575A" w14:textId="44696F41"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COUNTRYID</w:t>
            </w:r>
          </w:p>
        </w:tc>
        <w:tc>
          <w:tcPr>
            <w:tcW w:w="508" w:type="pct"/>
          </w:tcPr>
          <w:p w14:paraId="43AFF176" w14:textId="1BDDDF37"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4FCF069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43BEC8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9EEAB1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B0ACD1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80A927F" w14:textId="75948E9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2</w:t>
            </w:r>
          </w:p>
        </w:tc>
        <w:tc>
          <w:tcPr>
            <w:tcW w:w="772" w:type="pct"/>
          </w:tcPr>
          <w:p w14:paraId="38A2C7F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7DD05B2" w14:textId="43DB6CE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53070C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E6275F4"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253E350" w14:textId="29C9093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DATEFROM</w:t>
            </w:r>
          </w:p>
        </w:tc>
        <w:tc>
          <w:tcPr>
            <w:tcW w:w="508" w:type="pct"/>
          </w:tcPr>
          <w:p w14:paraId="47444D74" w14:textId="20733A5B"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225C295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4ABC6E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CFA57E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9A61CC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B3827D7" w14:textId="5F2F926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3</w:t>
            </w:r>
          </w:p>
        </w:tc>
        <w:tc>
          <w:tcPr>
            <w:tcW w:w="772" w:type="pct"/>
          </w:tcPr>
          <w:p w14:paraId="345D526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B2DFCAC" w14:textId="53EE2546"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E433D7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49A8035"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6355A02" w14:textId="7F927172"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DATETO</w:t>
            </w:r>
          </w:p>
        </w:tc>
        <w:tc>
          <w:tcPr>
            <w:tcW w:w="508" w:type="pct"/>
          </w:tcPr>
          <w:p w14:paraId="17CAAFA8" w14:textId="3017320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260" w:type="pct"/>
          </w:tcPr>
          <w:p w14:paraId="55C18AF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CFCCB6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914AFB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54C969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905F588" w14:textId="3F100EA0"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4</w:t>
            </w:r>
          </w:p>
        </w:tc>
        <w:tc>
          <w:tcPr>
            <w:tcW w:w="772" w:type="pct"/>
          </w:tcPr>
          <w:p w14:paraId="64A93A3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B2B720D" w14:textId="7218C738"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CC3324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76D2B5B"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225202B" w14:textId="04E7FE8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IMPORTANCE</w:t>
            </w:r>
          </w:p>
        </w:tc>
        <w:tc>
          <w:tcPr>
            <w:tcW w:w="508" w:type="pct"/>
          </w:tcPr>
          <w:p w14:paraId="254FF0DB" w14:textId="531B7646"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18</w:t>
            </w:r>
            <w:r w:rsidRPr="00B97B48">
              <w:rPr>
                <w:rFonts w:ascii="Calibri Light" w:hAnsi="Calibri Light" w:cs="Calibri Light"/>
                <w:color w:val="000000"/>
                <w:sz w:val="16"/>
                <w:szCs w:val="16"/>
              </w:rPr>
              <w:t>)</w:t>
            </w:r>
          </w:p>
        </w:tc>
        <w:tc>
          <w:tcPr>
            <w:tcW w:w="260" w:type="pct"/>
          </w:tcPr>
          <w:p w14:paraId="06D7D63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14252A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869938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95518E5"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557B60B" w14:textId="660DD31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5</w:t>
            </w:r>
          </w:p>
        </w:tc>
        <w:tc>
          <w:tcPr>
            <w:tcW w:w="772" w:type="pct"/>
          </w:tcPr>
          <w:p w14:paraId="40EFB40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6D9C635" w14:textId="3B9F928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B95C76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C0FA6B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F7A99D5" w14:textId="5F954C5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219BA">
              <w:rPr>
                <w:rFonts w:asciiTheme="majorHAnsi" w:hAnsiTheme="majorHAnsi" w:cstheme="majorHAnsi"/>
                <w:color w:val="000000"/>
                <w:sz w:val="16"/>
                <w:szCs w:val="16"/>
              </w:rPr>
              <w:t>INTERESTLEVEL</w:t>
            </w:r>
          </w:p>
        </w:tc>
        <w:tc>
          <w:tcPr>
            <w:tcW w:w="508" w:type="pct"/>
          </w:tcPr>
          <w:p w14:paraId="4D6C6FCC" w14:textId="7D9EC1E7"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5409C2D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584BB3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00F62F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49ADC3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6F8DB35" w14:textId="3B68C1D9"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6</w:t>
            </w:r>
          </w:p>
        </w:tc>
        <w:tc>
          <w:tcPr>
            <w:tcW w:w="772" w:type="pct"/>
          </w:tcPr>
          <w:p w14:paraId="03FE62C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1208D63" w14:textId="73C5F194"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8DCFD0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0E4159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91D1B18" w14:textId="4E81B760"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1</w:t>
            </w:r>
          </w:p>
        </w:tc>
        <w:tc>
          <w:tcPr>
            <w:tcW w:w="508" w:type="pct"/>
          </w:tcPr>
          <w:p w14:paraId="7CA54E5E" w14:textId="6164AC79"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6CBC71F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46D20D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990D72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AFFF2C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7739716" w14:textId="3CE1722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7</w:t>
            </w:r>
          </w:p>
        </w:tc>
        <w:tc>
          <w:tcPr>
            <w:tcW w:w="772" w:type="pct"/>
          </w:tcPr>
          <w:p w14:paraId="38780D1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09C27D7" w14:textId="0BD1AA1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1B14B2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99E0916"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ECF87FB" w14:textId="6E398C8C"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10</w:t>
            </w:r>
          </w:p>
        </w:tc>
        <w:tc>
          <w:tcPr>
            <w:tcW w:w="508" w:type="pct"/>
          </w:tcPr>
          <w:p w14:paraId="3AA06CBE" w14:textId="30D1DAF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3778969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83598A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B2D7C2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0037431"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0748B6E3" w14:textId="2FE5379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8</w:t>
            </w:r>
          </w:p>
        </w:tc>
        <w:tc>
          <w:tcPr>
            <w:tcW w:w="772" w:type="pct"/>
          </w:tcPr>
          <w:p w14:paraId="0B9CD7F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B15ECBC" w14:textId="0577CB0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3279F2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21126C9"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709A66A" w14:textId="7DC9CBD5"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2</w:t>
            </w:r>
          </w:p>
        </w:tc>
        <w:tc>
          <w:tcPr>
            <w:tcW w:w="508" w:type="pct"/>
          </w:tcPr>
          <w:p w14:paraId="08420F98" w14:textId="419D9A9F"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695D00F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FFA561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1C5E58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B519A35"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9F27E80" w14:textId="07921AC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59</w:t>
            </w:r>
          </w:p>
        </w:tc>
        <w:tc>
          <w:tcPr>
            <w:tcW w:w="772" w:type="pct"/>
          </w:tcPr>
          <w:p w14:paraId="26EBBB0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C7212A5" w14:textId="5FB41FEF"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F42126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4C866FD"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723B7AD" w14:textId="5641A37F"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3</w:t>
            </w:r>
          </w:p>
        </w:tc>
        <w:tc>
          <w:tcPr>
            <w:tcW w:w="508" w:type="pct"/>
          </w:tcPr>
          <w:p w14:paraId="704A316D" w14:textId="2F2A21E5"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69570AA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B414DD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354E7E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C2789F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7F3B9B8" w14:textId="0B1B3C3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0</w:t>
            </w:r>
          </w:p>
        </w:tc>
        <w:tc>
          <w:tcPr>
            <w:tcW w:w="772" w:type="pct"/>
          </w:tcPr>
          <w:p w14:paraId="0C28B0F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019EDDE" w14:textId="1C39F89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DC713F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9560561"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41956D9" w14:textId="7E631119"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4</w:t>
            </w:r>
          </w:p>
        </w:tc>
        <w:tc>
          <w:tcPr>
            <w:tcW w:w="508" w:type="pct"/>
          </w:tcPr>
          <w:p w14:paraId="7B2578ED" w14:textId="3993F427"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679D21D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2283E2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CE51A1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D0AA2C2"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8A5B9CA" w14:textId="2EE1A242"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1</w:t>
            </w:r>
          </w:p>
        </w:tc>
        <w:tc>
          <w:tcPr>
            <w:tcW w:w="772" w:type="pct"/>
          </w:tcPr>
          <w:p w14:paraId="38D56C0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E9F02B7" w14:textId="7703118C"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538181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4005277"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B68769A" w14:textId="7C0A509C"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5</w:t>
            </w:r>
          </w:p>
        </w:tc>
        <w:tc>
          <w:tcPr>
            <w:tcW w:w="508" w:type="pct"/>
          </w:tcPr>
          <w:p w14:paraId="419A9D7B" w14:textId="32C365B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295D36">
              <w:rPr>
                <w:rFonts w:ascii="Calibri Light" w:hAnsi="Calibri Light" w:cs="Calibri Light"/>
                <w:color w:val="000000"/>
                <w:sz w:val="16"/>
                <w:szCs w:val="16"/>
              </w:rPr>
              <w:t>DATE</w:t>
            </w:r>
          </w:p>
        </w:tc>
        <w:tc>
          <w:tcPr>
            <w:tcW w:w="260" w:type="pct"/>
          </w:tcPr>
          <w:p w14:paraId="63983F9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2CD524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9D9A13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938C85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F70A8E0" w14:textId="211A9220"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2</w:t>
            </w:r>
          </w:p>
        </w:tc>
        <w:tc>
          <w:tcPr>
            <w:tcW w:w="772" w:type="pct"/>
          </w:tcPr>
          <w:p w14:paraId="400B570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E170748" w14:textId="4BC50D63"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47F172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AA8A76F"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32C2CDB" w14:textId="0D21C678"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6</w:t>
            </w:r>
          </w:p>
        </w:tc>
        <w:tc>
          <w:tcPr>
            <w:tcW w:w="508" w:type="pct"/>
          </w:tcPr>
          <w:p w14:paraId="00C1BE1B" w14:textId="63C7AAC8"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23A6BEB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EEE5E9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9AEFD5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DF2111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B3D3ECB" w14:textId="1364886E"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3</w:t>
            </w:r>
          </w:p>
        </w:tc>
        <w:tc>
          <w:tcPr>
            <w:tcW w:w="772" w:type="pct"/>
          </w:tcPr>
          <w:p w14:paraId="279EEB2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6AF34B8" w14:textId="619F6D99"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A86479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C764AE4"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1240C82" w14:textId="7DEF958A"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7</w:t>
            </w:r>
          </w:p>
        </w:tc>
        <w:tc>
          <w:tcPr>
            <w:tcW w:w="508" w:type="pct"/>
          </w:tcPr>
          <w:p w14:paraId="2F009E7C" w14:textId="6B48DBFF"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45CCCAE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C918B5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69B46A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92AE12C"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2FED323" w14:textId="12D29D49"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4</w:t>
            </w:r>
          </w:p>
        </w:tc>
        <w:tc>
          <w:tcPr>
            <w:tcW w:w="772" w:type="pct"/>
          </w:tcPr>
          <w:p w14:paraId="14F6B52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78FEE3C" w14:textId="3C3C703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7B34A9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4405D30"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443E356" w14:textId="652CB20E"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8</w:t>
            </w:r>
          </w:p>
        </w:tc>
        <w:tc>
          <w:tcPr>
            <w:tcW w:w="508" w:type="pct"/>
          </w:tcPr>
          <w:p w14:paraId="6B753F78" w14:textId="7EB7BCFE"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0C10C7B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ACAB1A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D0F909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EC31FE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53BA533" w14:textId="34E8AB4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5</w:t>
            </w:r>
          </w:p>
        </w:tc>
        <w:tc>
          <w:tcPr>
            <w:tcW w:w="772" w:type="pct"/>
          </w:tcPr>
          <w:p w14:paraId="7C3D614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9C9D322" w14:textId="75AA659E"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EB5A06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8D6B210"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F79B6DA" w14:textId="69DA4A6A"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ATE9</w:t>
            </w:r>
          </w:p>
        </w:tc>
        <w:tc>
          <w:tcPr>
            <w:tcW w:w="508" w:type="pct"/>
          </w:tcPr>
          <w:p w14:paraId="6B689505" w14:textId="7665C54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95D36">
              <w:rPr>
                <w:rFonts w:ascii="Calibri Light" w:hAnsi="Calibri Light" w:cs="Calibri Light"/>
                <w:color w:val="000000"/>
                <w:sz w:val="16"/>
                <w:szCs w:val="16"/>
              </w:rPr>
              <w:t>DATE</w:t>
            </w:r>
          </w:p>
        </w:tc>
        <w:tc>
          <w:tcPr>
            <w:tcW w:w="260" w:type="pct"/>
          </w:tcPr>
          <w:p w14:paraId="2629DA2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EA1DA7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246BCB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3D3092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7DBB83E" w14:textId="5CFF674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6</w:t>
            </w:r>
          </w:p>
        </w:tc>
        <w:tc>
          <w:tcPr>
            <w:tcW w:w="772" w:type="pct"/>
          </w:tcPr>
          <w:p w14:paraId="6337E4D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252B610" w14:textId="2509449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A1F793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47A71D2"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86D77A0" w14:textId="394F4AC1"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4609F">
              <w:rPr>
                <w:rFonts w:asciiTheme="majorHAnsi" w:hAnsiTheme="majorHAnsi" w:cstheme="majorHAnsi"/>
                <w:color w:val="000000"/>
                <w:sz w:val="16"/>
                <w:szCs w:val="16"/>
              </w:rPr>
              <w:t>ITEMDECIMAL1</w:t>
            </w:r>
          </w:p>
        </w:tc>
        <w:tc>
          <w:tcPr>
            <w:tcW w:w="508" w:type="pct"/>
          </w:tcPr>
          <w:p w14:paraId="1A933C60" w14:textId="31F3AD0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5)</w:t>
            </w:r>
          </w:p>
        </w:tc>
        <w:tc>
          <w:tcPr>
            <w:tcW w:w="260" w:type="pct"/>
          </w:tcPr>
          <w:p w14:paraId="1D7FDD1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D52316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53EC33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61B1EB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01C294A" w14:textId="4D2A209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7</w:t>
            </w:r>
          </w:p>
        </w:tc>
        <w:tc>
          <w:tcPr>
            <w:tcW w:w="772" w:type="pct"/>
          </w:tcPr>
          <w:p w14:paraId="0368DC2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8D320D4" w14:textId="6F99987E"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69F629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B964B8B"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FDCE3AB" w14:textId="18893E2E"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DECIMAL2</w:t>
            </w:r>
          </w:p>
        </w:tc>
        <w:tc>
          <w:tcPr>
            <w:tcW w:w="508" w:type="pct"/>
          </w:tcPr>
          <w:p w14:paraId="1816FE9A" w14:textId="339A39FB"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5)</w:t>
            </w:r>
          </w:p>
        </w:tc>
        <w:tc>
          <w:tcPr>
            <w:tcW w:w="260" w:type="pct"/>
          </w:tcPr>
          <w:p w14:paraId="4532078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B56A42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5E3254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4291C68"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8598CFB" w14:textId="64319FE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68</w:t>
            </w:r>
          </w:p>
        </w:tc>
        <w:tc>
          <w:tcPr>
            <w:tcW w:w="772" w:type="pct"/>
          </w:tcPr>
          <w:p w14:paraId="1E82779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E329FD2" w14:textId="727BFDB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729E51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D46D78F"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1C85CDF" w14:textId="5DE2FA43"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DECIMAL3</w:t>
            </w:r>
          </w:p>
        </w:tc>
        <w:tc>
          <w:tcPr>
            <w:tcW w:w="508" w:type="pct"/>
          </w:tcPr>
          <w:p w14:paraId="4E9F9B45" w14:textId="2766BB7F"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260" w:type="pct"/>
          </w:tcPr>
          <w:p w14:paraId="5C14921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C36398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749C57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051C7D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FDBBD9A" w14:textId="5ED0CA6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lastRenderedPageBreak/>
              <w:t>69</w:t>
            </w:r>
          </w:p>
        </w:tc>
        <w:tc>
          <w:tcPr>
            <w:tcW w:w="772" w:type="pct"/>
          </w:tcPr>
          <w:p w14:paraId="1C057CD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993DB71" w14:textId="27C19728"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856378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E9CCF5E"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0CC321F" w14:textId="7D4C7F5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DECIMAL4</w:t>
            </w:r>
          </w:p>
        </w:tc>
        <w:tc>
          <w:tcPr>
            <w:tcW w:w="508" w:type="pct"/>
          </w:tcPr>
          <w:p w14:paraId="14ABBB89" w14:textId="70B505BC"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260" w:type="pct"/>
          </w:tcPr>
          <w:p w14:paraId="1B463C4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084456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D66EAF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22CA16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9CEE34D" w14:textId="0AF15E3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0</w:t>
            </w:r>
          </w:p>
        </w:tc>
        <w:tc>
          <w:tcPr>
            <w:tcW w:w="772" w:type="pct"/>
          </w:tcPr>
          <w:p w14:paraId="20F2EAB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22293D2" w14:textId="48D0B38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38D9B0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A806CA7"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BD4FCBC" w14:textId="708F0A5A"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DECIMAL5</w:t>
            </w:r>
          </w:p>
        </w:tc>
        <w:tc>
          <w:tcPr>
            <w:tcW w:w="508" w:type="pct"/>
          </w:tcPr>
          <w:p w14:paraId="34F0AFBC" w14:textId="51044507"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40A72">
              <w:rPr>
                <w:rFonts w:ascii="Calibri Light" w:hAnsi="Calibri Light" w:cs="Calibri Light"/>
                <w:color w:val="000000"/>
                <w:sz w:val="16"/>
                <w:szCs w:val="16"/>
              </w:rPr>
              <w:t>NUMBER(15)</w:t>
            </w:r>
          </w:p>
        </w:tc>
        <w:tc>
          <w:tcPr>
            <w:tcW w:w="260" w:type="pct"/>
          </w:tcPr>
          <w:p w14:paraId="1092877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06343E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B31022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1771D2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D79899A" w14:textId="68B8D99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1</w:t>
            </w:r>
          </w:p>
        </w:tc>
        <w:tc>
          <w:tcPr>
            <w:tcW w:w="772" w:type="pct"/>
          </w:tcPr>
          <w:p w14:paraId="2AA0B5C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26A9584" w14:textId="0983D4EE"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DF6DD5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29549B7"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439AA80" w14:textId="3ED64DEB"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1</w:t>
            </w:r>
          </w:p>
        </w:tc>
        <w:tc>
          <w:tcPr>
            <w:tcW w:w="508" w:type="pct"/>
          </w:tcPr>
          <w:p w14:paraId="234ED31C" w14:textId="1E8B670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2205A52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D9D83B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ED1CB7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A3AE3B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82E0F25" w14:textId="1680861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2</w:t>
            </w:r>
          </w:p>
        </w:tc>
        <w:tc>
          <w:tcPr>
            <w:tcW w:w="772" w:type="pct"/>
          </w:tcPr>
          <w:p w14:paraId="2A07C88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7A56EFE" w14:textId="218C593F"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09FA85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80AEA6D"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5D02E25" w14:textId="64FC15AA"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10</w:t>
            </w:r>
          </w:p>
        </w:tc>
        <w:tc>
          <w:tcPr>
            <w:tcW w:w="508" w:type="pct"/>
          </w:tcPr>
          <w:p w14:paraId="6E86ED0C" w14:textId="35D7F559"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4940DA9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80FE9F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58E96C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F9AE6A5"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EDAD566" w14:textId="5BA51372"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3</w:t>
            </w:r>
          </w:p>
        </w:tc>
        <w:tc>
          <w:tcPr>
            <w:tcW w:w="772" w:type="pct"/>
          </w:tcPr>
          <w:p w14:paraId="5C39A80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AEF3B9B" w14:textId="204894D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6CE6BD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80C22B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49BEFB6" w14:textId="38EC21F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2</w:t>
            </w:r>
          </w:p>
        </w:tc>
        <w:tc>
          <w:tcPr>
            <w:tcW w:w="508" w:type="pct"/>
          </w:tcPr>
          <w:p w14:paraId="1D480C49" w14:textId="55DFB0E9"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700C070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876DF2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35BB0D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FA26F0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C113EB0" w14:textId="66E7D640"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4</w:t>
            </w:r>
          </w:p>
        </w:tc>
        <w:tc>
          <w:tcPr>
            <w:tcW w:w="772" w:type="pct"/>
          </w:tcPr>
          <w:p w14:paraId="4C9EB6A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FD156BD" w14:textId="1B83A6FF"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CF9947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DC139D3"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8D42E04" w14:textId="0192AC9F"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3</w:t>
            </w:r>
          </w:p>
        </w:tc>
        <w:tc>
          <w:tcPr>
            <w:tcW w:w="508" w:type="pct"/>
          </w:tcPr>
          <w:p w14:paraId="2EF62B8B" w14:textId="72F4F84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34F1300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3CCC07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101082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4DFF4A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DA252AE" w14:textId="67134D4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5</w:t>
            </w:r>
          </w:p>
        </w:tc>
        <w:tc>
          <w:tcPr>
            <w:tcW w:w="772" w:type="pct"/>
          </w:tcPr>
          <w:p w14:paraId="774A92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2EB1E1F" w14:textId="24AA4DC5"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0EF423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5CAE46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3A8763F" w14:textId="3AE65FB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4</w:t>
            </w:r>
          </w:p>
        </w:tc>
        <w:tc>
          <w:tcPr>
            <w:tcW w:w="508" w:type="pct"/>
          </w:tcPr>
          <w:p w14:paraId="40CCFEEB" w14:textId="32F2C84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135C416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54609E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AF7861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D8FDBE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6D5C786" w14:textId="6A88C2E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6</w:t>
            </w:r>
          </w:p>
        </w:tc>
        <w:tc>
          <w:tcPr>
            <w:tcW w:w="772" w:type="pct"/>
          </w:tcPr>
          <w:p w14:paraId="2254155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EC31375" w14:textId="34763CD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CCE1E1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A65F143"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3E57021" w14:textId="26F9E246"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5</w:t>
            </w:r>
          </w:p>
        </w:tc>
        <w:tc>
          <w:tcPr>
            <w:tcW w:w="508" w:type="pct"/>
          </w:tcPr>
          <w:p w14:paraId="440B8532" w14:textId="5B6A5DC9"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0901958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CD1FEA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F23701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161F1C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1F6377D" w14:textId="1BAA32D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7</w:t>
            </w:r>
          </w:p>
        </w:tc>
        <w:tc>
          <w:tcPr>
            <w:tcW w:w="772" w:type="pct"/>
          </w:tcPr>
          <w:p w14:paraId="2DBB79D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C3E3F98" w14:textId="37088F0C"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B1A61D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E276039"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7A3479E" w14:textId="1A9CD75E"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6</w:t>
            </w:r>
          </w:p>
        </w:tc>
        <w:tc>
          <w:tcPr>
            <w:tcW w:w="508" w:type="pct"/>
          </w:tcPr>
          <w:p w14:paraId="2DFF5B3B" w14:textId="0DFEE17B"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385BB05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087CAA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476171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76B391C"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BD37626" w14:textId="6B6E60C3"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8</w:t>
            </w:r>
          </w:p>
        </w:tc>
        <w:tc>
          <w:tcPr>
            <w:tcW w:w="772" w:type="pct"/>
          </w:tcPr>
          <w:p w14:paraId="2A6877E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4CBD81F" w14:textId="5E6486C4"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B2EC78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CA9243D"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FE019B8" w14:textId="061CE53B"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7</w:t>
            </w:r>
          </w:p>
        </w:tc>
        <w:tc>
          <w:tcPr>
            <w:tcW w:w="508" w:type="pct"/>
          </w:tcPr>
          <w:p w14:paraId="43476E80" w14:textId="1D92CF18"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2667095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9DEAE4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ED0481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2C1787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DA4DF79" w14:textId="04830B2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79</w:t>
            </w:r>
          </w:p>
        </w:tc>
        <w:tc>
          <w:tcPr>
            <w:tcW w:w="772" w:type="pct"/>
          </w:tcPr>
          <w:p w14:paraId="491E0A7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085159C" w14:textId="5192EB0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C9ABDF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7777537"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CD8A4CF" w14:textId="241F8A3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8</w:t>
            </w:r>
          </w:p>
        </w:tc>
        <w:tc>
          <w:tcPr>
            <w:tcW w:w="508" w:type="pct"/>
          </w:tcPr>
          <w:p w14:paraId="2E376D45" w14:textId="6905FFD3"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1F67C24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A94682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A6C2B2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8B2B81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0D353A31" w14:textId="3250C4B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0</w:t>
            </w:r>
          </w:p>
        </w:tc>
        <w:tc>
          <w:tcPr>
            <w:tcW w:w="772" w:type="pct"/>
          </w:tcPr>
          <w:p w14:paraId="4E06140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A3C6E5F" w14:textId="0C4EBBD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B63141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305BD0D"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0E324C48" w14:textId="26342310"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NUMBER9</w:t>
            </w:r>
          </w:p>
        </w:tc>
        <w:tc>
          <w:tcPr>
            <w:tcW w:w="508" w:type="pct"/>
          </w:tcPr>
          <w:p w14:paraId="3AA50E3F" w14:textId="3931D562"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365B6">
              <w:rPr>
                <w:rFonts w:ascii="Calibri Light" w:hAnsi="Calibri Light" w:cs="Calibri Light"/>
                <w:color w:val="000000"/>
                <w:sz w:val="16"/>
                <w:szCs w:val="16"/>
              </w:rPr>
              <w:t>NUMBER(18)</w:t>
            </w:r>
          </w:p>
        </w:tc>
        <w:tc>
          <w:tcPr>
            <w:tcW w:w="260" w:type="pct"/>
          </w:tcPr>
          <w:p w14:paraId="6920582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8E3DFF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914A96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0BACC4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7DFBDE5" w14:textId="5F988F7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1</w:t>
            </w:r>
          </w:p>
        </w:tc>
        <w:tc>
          <w:tcPr>
            <w:tcW w:w="772" w:type="pct"/>
          </w:tcPr>
          <w:p w14:paraId="5D84FC6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1D46305" w14:textId="4387FFB7"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BE7A1F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03D50D4"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B52B586" w14:textId="47D3EFC3"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1</w:t>
            </w:r>
          </w:p>
        </w:tc>
        <w:tc>
          <w:tcPr>
            <w:tcW w:w="508" w:type="pct"/>
          </w:tcPr>
          <w:p w14:paraId="1F0AADB9" w14:textId="28A1D98B"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260" w:type="pct"/>
          </w:tcPr>
          <w:p w14:paraId="77B7561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F6E9FE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1FA0C6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BDA372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478C633" w14:textId="7AC52F1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2</w:t>
            </w:r>
          </w:p>
        </w:tc>
        <w:tc>
          <w:tcPr>
            <w:tcW w:w="772" w:type="pct"/>
          </w:tcPr>
          <w:p w14:paraId="6858630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1DAD3FD" w14:textId="5369F19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303545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1C7A01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2557051" w14:textId="64236AD5"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2</w:t>
            </w:r>
          </w:p>
        </w:tc>
        <w:tc>
          <w:tcPr>
            <w:tcW w:w="508" w:type="pct"/>
          </w:tcPr>
          <w:p w14:paraId="12C2A4BA" w14:textId="3DC65634"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260" w:type="pct"/>
          </w:tcPr>
          <w:p w14:paraId="50362A1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8FAA3B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26806D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6F00C6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D23AE8A" w14:textId="79AC2AD1"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3</w:t>
            </w:r>
          </w:p>
        </w:tc>
        <w:tc>
          <w:tcPr>
            <w:tcW w:w="772" w:type="pct"/>
          </w:tcPr>
          <w:p w14:paraId="7CEB9F1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6438068" w14:textId="2264F23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6A21F9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4A225BD"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B8EAD9C" w14:textId="7CE5E726"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3</w:t>
            </w:r>
          </w:p>
        </w:tc>
        <w:tc>
          <w:tcPr>
            <w:tcW w:w="508" w:type="pct"/>
          </w:tcPr>
          <w:p w14:paraId="6BA70D5D" w14:textId="1AE189FA"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260" w:type="pct"/>
          </w:tcPr>
          <w:p w14:paraId="02B8A4D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099AAB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236448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68CB53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0AAF8826" w14:textId="5CF38D3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4</w:t>
            </w:r>
          </w:p>
        </w:tc>
        <w:tc>
          <w:tcPr>
            <w:tcW w:w="772" w:type="pct"/>
          </w:tcPr>
          <w:p w14:paraId="0B06CD8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F06B471" w14:textId="15ADC83C"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F45201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9EC6E9D"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E5C6495" w14:textId="5977085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4</w:t>
            </w:r>
          </w:p>
        </w:tc>
        <w:tc>
          <w:tcPr>
            <w:tcW w:w="508" w:type="pct"/>
          </w:tcPr>
          <w:p w14:paraId="398BA988" w14:textId="46871D16"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260" w:type="pct"/>
          </w:tcPr>
          <w:p w14:paraId="3DF3948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496F6B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E845A6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C74AC1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766D693" w14:textId="067E13A3"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5</w:t>
            </w:r>
          </w:p>
        </w:tc>
        <w:tc>
          <w:tcPr>
            <w:tcW w:w="772" w:type="pct"/>
          </w:tcPr>
          <w:p w14:paraId="7F4295C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879AF7E" w14:textId="46E75082"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F4E3C5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76D4E4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76041D2" w14:textId="4873B30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0005</w:t>
            </w:r>
          </w:p>
        </w:tc>
        <w:tc>
          <w:tcPr>
            <w:tcW w:w="508" w:type="pct"/>
          </w:tcPr>
          <w:p w14:paraId="72C9FB30" w14:textId="19A7EBD0"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260" w:type="pct"/>
          </w:tcPr>
          <w:p w14:paraId="49B661D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4D4434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E24FFC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30EC377"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3C6945E" w14:textId="2DC409B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6</w:t>
            </w:r>
          </w:p>
        </w:tc>
        <w:tc>
          <w:tcPr>
            <w:tcW w:w="772" w:type="pct"/>
          </w:tcPr>
          <w:p w14:paraId="14369B9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DFAACBF" w14:textId="3308533C"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4C1CF2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A354570"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8B5C8F4" w14:textId="5A0E3CFD"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w:t>
            </w:r>
          </w:p>
        </w:tc>
        <w:tc>
          <w:tcPr>
            <w:tcW w:w="508" w:type="pct"/>
          </w:tcPr>
          <w:p w14:paraId="20EB2ECE" w14:textId="6F46991D"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000)</w:t>
            </w:r>
          </w:p>
        </w:tc>
        <w:tc>
          <w:tcPr>
            <w:tcW w:w="260" w:type="pct"/>
          </w:tcPr>
          <w:p w14:paraId="796F597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FC8391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F441CB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A9632E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AC13EFB" w14:textId="54B57F7B"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7</w:t>
            </w:r>
          </w:p>
        </w:tc>
        <w:tc>
          <w:tcPr>
            <w:tcW w:w="772" w:type="pct"/>
          </w:tcPr>
          <w:p w14:paraId="2299F74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7AF4AD0" w14:textId="616DEDA0"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AD5CB0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6D9BD1B"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A388343" w14:textId="026CDA43"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0</w:t>
            </w:r>
          </w:p>
        </w:tc>
        <w:tc>
          <w:tcPr>
            <w:tcW w:w="508" w:type="pct"/>
          </w:tcPr>
          <w:p w14:paraId="35105BA3" w14:textId="24FDDF09"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C4688">
              <w:rPr>
                <w:rFonts w:ascii="Calibri Light" w:hAnsi="Calibri Light" w:cs="Calibri Light"/>
                <w:color w:val="000000"/>
                <w:sz w:val="16"/>
                <w:szCs w:val="16"/>
              </w:rPr>
              <w:t>VARCHAR2(2</w:t>
            </w:r>
            <w:r>
              <w:rPr>
                <w:rFonts w:ascii="Calibri Light" w:hAnsi="Calibri Light" w:cs="Calibri Light"/>
                <w:color w:val="000000"/>
                <w:sz w:val="16"/>
                <w:szCs w:val="16"/>
              </w:rPr>
              <w:t>4</w:t>
            </w:r>
            <w:r w:rsidRPr="001C4688">
              <w:rPr>
                <w:rFonts w:ascii="Calibri Light" w:hAnsi="Calibri Light" w:cs="Calibri Light"/>
                <w:color w:val="000000"/>
                <w:sz w:val="16"/>
                <w:szCs w:val="16"/>
              </w:rPr>
              <w:t>0)</w:t>
            </w:r>
          </w:p>
        </w:tc>
        <w:tc>
          <w:tcPr>
            <w:tcW w:w="260" w:type="pct"/>
          </w:tcPr>
          <w:p w14:paraId="4F983BD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E3C160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225AE2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8EAF42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BDD6A69" w14:textId="51E86EE5"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8</w:t>
            </w:r>
          </w:p>
        </w:tc>
        <w:tc>
          <w:tcPr>
            <w:tcW w:w="772" w:type="pct"/>
          </w:tcPr>
          <w:p w14:paraId="7848420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71987AC" w14:textId="5142023E"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9767A7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1453525"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714A77A" w14:textId="3A62139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1</w:t>
            </w:r>
          </w:p>
        </w:tc>
        <w:tc>
          <w:tcPr>
            <w:tcW w:w="508" w:type="pct"/>
          </w:tcPr>
          <w:p w14:paraId="1E69E7C3" w14:textId="5F959477"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0740">
              <w:rPr>
                <w:rFonts w:ascii="Calibri Light" w:hAnsi="Calibri Light" w:cs="Calibri Light"/>
                <w:color w:val="000000"/>
                <w:sz w:val="16"/>
                <w:szCs w:val="16"/>
              </w:rPr>
              <w:t>VARCHAR2(240)</w:t>
            </w:r>
          </w:p>
        </w:tc>
        <w:tc>
          <w:tcPr>
            <w:tcW w:w="260" w:type="pct"/>
          </w:tcPr>
          <w:p w14:paraId="5FECE1A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D99BE4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E247D6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169636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29D5A62" w14:textId="5CF31F88"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89</w:t>
            </w:r>
          </w:p>
        </w:tc>
        <w:tc>
          <w:tcPr>
            <w:tcW w:w="772" w:type="pct"/>
          </w:tcPr>
          <w:p w14:paraId="49A156A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D85A0C7" w14:textId="6C5CECAC"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A75CBE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41C666A"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091AFE6" w14:textId="086D7D90"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2</w:t>
            </w:r>
          </w:p>
        </w:tc>
        <w:tc>
          <w:tcPr>
            <w:tcW w:w="508" w:type="pct"/>
          </w:tcPr>
          <w:p w14:paraId="3015D7A8" w14:textId="6B76B91A"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0740">
              <w:rPr>
                <w:rFonts w:ascii="Calibri Light" w:hAnsi="Calibri Light" w:cs="Calibri Light"/>
                <w:color w:val="000000"/>
                <w:sz w:val="16"/>
                <w:szCs w:val="16"/>
              </w:rPr>
              <w:t>VARCHAR2(240)</w:t>
            </w:r>
          </w:p>
        </w:tc>
        <w:tc>
          <w:tcPr>
            <w:tcW w:w="260" w:type="pct"/>
          </w:tcPr>
          <w:p w14:paraId="50FF1E5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63C1FC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B9B571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883B96D"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3F7C09F" w14:textId="760D8429"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0</w:t>
            </w:r>
          </w:p>
        </w:tc>
        <w:tc>
          <w:tcPr>
            <w:tcW w:w="772" w:type="pct"/>
          </w:tcPr>
          <w:p w14:paraId="62A57FE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227DF11" w14:textId="43F06EC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EA53A1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3B32116"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A091C76" w14:textId="44A818B3"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3</w:t>
            </w:r>
          </w:p>
        </w:tc>
        <w:tc>
          <w:tcPr>
            <w:tcW w:w="508" w:type="pct"/>
          </w:tcPr>
          <w:p w14:paraId="4A95C20B" w14:textId="7FC86769"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6E41FE7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4CC906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6CC591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B90234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3A792C4" w14:textId="7F941E5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1</w:t>
            </w:r>
          </w:p>
        </w:tc>
        <w:tc>
          <w:tcPr>
            <w:tcW w:w="772" w:type="pct"/>
          </w:tcPr>
          <w:p w14:paraId="4EB6202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BFB4AEF" w14:textId="79D5CE15"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2768E7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9442454"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6326DBB" w14:textId="463425EC"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4</w:t>
            </w:r>
          </w:p>
        </w:tc>
        <w:tc>
          <w:tcPr>
            <w:tcW w:w="508" w:type="pct"/>
          </w:tcPr>
          <w:p w14:paraId="27A84FCA" w14:textId="599FB57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7F09BC5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38B4C2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1F4E8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AE59AC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2C38D4C" w14:textId="705CDCC6"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2</w:t>
            </w:r>
          </w:p>
        </w:tc>
        <w:tc>
          <w:tcPr>
            <w:tcW w:w="772" w:type="pct"/>
          </w:tcPr>
          <w:p w14:paraId="43105D5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5D9F6C5" w14:textId="1A4FF20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5DCE2C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5F56FEC"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3D3730C" w14:textId="5F014AD4"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15</w:t>
            </w:r>
          </w:p>
        </w:tc>
        <w:tc>
          <w:tcPr>
            <w:tcW w:w="508" w:type="pct"/>
          </w:tcPr>
          <w:p w14:paraId="01F163B0" w14:textId="4FA0947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2489FFA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D2068C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F6182D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3EC823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C1545E0" w14:textId="358E8ACC"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3</w:t>
            </w:r>
          </w:p>
        </w:tc>
        <w:tc>
          <w:tcPr>
            <w:tcW w:w="772" w:type="pct"/>
          </w:tcPr>
          <w:p w14:paraId="7726550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498BF4B" w14:textId="08045CFF"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2EF5A5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368A67F"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0C84482" w14:textId="5E6D415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2</w:t>
            </w:r>
          </w:p>
        </w:tc>
        <w:tc>
          <w:tcPr>
            <w:tcW w:w="508" w:type="pct"/>
          </w:tcPr>
          <w:p w14:paraId="6DF8F821" w14:textId="2070C72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0354001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893BCE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6C3E31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3A576B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B8D5ED7" w14:textId="386F791E"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4</w:t>
            </w:r>
          </w:p>
        </w:tc>
        <w:tc>
          <w:tcPr>
            <w:tcW w:w="772" w:type="pct"/>
          </w:tcPr>
          <w:p w14:paraId="797C47F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FE234FD" w14:textId="2A70587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417886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5D9B87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C871C53" w14:textId="2195ED01"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3</w:t>
            </w:r>
          </w:p>
        </w:tc>
        <w:tc>
          <w:tcPr>
            <w:tcW w:w="508" w:type="pct"/>
          </w:tcPr>
          <w:p w14:paraId="16568D99" w14:textId="0FB2092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1182DA5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3FFC29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5D97D3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93B765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5D2F50B4" w14:textId="278658E7"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5</w:t>
            </w:r>
          </w:p>
        </w:tc>
        <w:tc>
          <w:tcPr>
            <w:tcW w:w="772" w:type="pct"/>
          </w:tcPr>
          <w:p w14:paraId="7B37DEF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971477B" w14:textId="32FD843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9CFF18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970C81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6B804B9" w14:textId="3C168D3D"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4</w:t>
            </w:r>
          </w:p>
        </w:tc>
        <w:tc>
          <w:tcPr>
            <w:tcW w:w="508" w:type="pct"/>
          </w:tcPr>
          <w:p w14:paraId="4C9A1129" w14:textId="4835361A"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4D91379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70DC88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6D30A3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05A2BA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1BCC4C4" w14:textId="680D6A0F"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6</w:t>
            </w:r>
          </w:p>
        </w:tc>
        <w:tc>
          <w:tcPr>
            <w:tcW w:w="772" w:type="pct"/>
          </w:tcPr>
          <w:p w14:paraId="61D55D6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16C4BB2" w14:textId="42C5654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2A0D65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F4C7A70"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401ED8F" w14:textId="3C694E39"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5</w:t>
            </w:r>
          </w:p>
        </w:tc>
        <w:tc>
          <w:tcPr>
            <w:tcW w:w="508" w:type="pct"/>
          </w:tcPr>
          <w:p w14:paraId="79035CBD" w14:textId="2EEAC530"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1109BE0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DCC576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341049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3B3824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032D662" w14:textId="65AAC0F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7</w:t>
            </w:r>
          </w:p>
        </w:tc>
        <w:tc>
          <w:tcPr>
            <w:tcW w:w="772" w:type="pct"/>
          </w:tcPr>
          <w:p w14:paraId="79573B2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28520EF" w14:textId="29CA4874"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84D3BA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5F7474B"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A76F438" w14:textId="7F9B8C2A"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6</w:t>
            </w:r>
          </w:p>
        </w:tc>
        <w:tc>
          <w:tcPr>
            <w:tcW w:w="508" w:type="pct"/>
          </w:tcPr>
          <w:p w14:paraId="3083D872" w14:textId="0D5D1D46"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4D13478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7AD10F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571A42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BA6121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4AF6AA5" w14:textId="62BA1680"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8</w:t>
            </w:r>
          </w:p>
        </w:tc>
        <w:tc>
          <w:tcPr>
            <w:tcW w:w="772" w:type="pct"/>
          </w:tcPr>
          <w:p w14:paraId="389B2AF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3CCE6BB" w14:textId="504A5BD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6BC5DF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36D91E4"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D82A467" w14:textId="4838BD34"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7</w:t>
            </w:r>
          </w:p>
        </w:tc>
        <w:tc>
          <w:tcPr>
            <w:tcW w:w="508" w:type="pct"/>
          </w:tcPr>
          <w:p w14:paraId="47E9F5AF" w14:textId="43BF4543"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7583148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0B8B7E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974A9E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696520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D68D85E" w14:textId="17FE2AFB"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99</w:t>
            </w:r>
          </w:p>
        </w:tc>
        <w:tc>
          <w:tcPr>
            <w:tcW w:w="772" w:type="pct"/>
          </w:tcPr>
          <w:p w14:paraId="7A41520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6F4FADD" w14:textId="4FB113F4"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F48B0C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2B36B02"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81D10F4" w14:textId="1BD0FF39"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8</w:t>
            </w:r>
          </w:p>
        </w:tc>
        <w:tc>
          <w:tcPr>
            <w:tcW w:w="508" w:type="pct"/>
          </w:tcPr>
          <w:p w14:paraId="1E2049B1" w14:textId="3BDBE60E"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57B7D81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2EA3E4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F63112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EC8AB4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1BA66D3" w14:textId="0CC3AA0A" w:rsidR="00807112" w:rsidRPr="00D52FA9" w:rsidRDefault="00807112" w:rsidP="00807112">
            <w:pPr>
              <w:keepLines/>
              <w:spacing w:after="0" w:line="240" w:lineRule="auto"/>
              <w:jc w:val="both"/>
              <w:rPr>
                <w:rFonts w:asciiTheme="majorHAnsi" w:hAnsiTheme="majorHAnsi" w:cstheme="majorHAnsi"/>
                <w:b w:val="0"/>
                <w:bCs w:val="0"/>
                <w:sz w:val="16"/>
                <w:szCs w:val="16"/>
                <w:lang w:val="en-US" w:eastAsia="en-US"/>
              </w:rPr>
            </w:pPr>
            <w:r w:rsidRPr="00D52FA9">
              <w:rPr>
                <w:rFonts w:asciiTheme="majorHAnsi" w:hAnsiTheme="majorHAnsi" w:cstheme="majorHAnsi"/>
                <w:b w:val="0"/>
                <w:bCs w:val="0"/>
                <w:color w:val="000000"/>
                <w:sz w:val="16"/>
                <w:szCs w:val="16"/>
              </w:rPr>
              <w:t>100</w:t>
            </w:r>
          </w:p>
        </w:tc>
        <w:tc>
          <w:tcPr>
            <w:tcW w:w="772" w:type="pct"/>
          </w:tcPr>
          <w:p w14:paraId="0707833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640E723" w14:textId="575745DD"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2EFF89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B218325"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FB0C955" w14:textId="7E157156"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2409</w:t>
            </w:r>
          </w:p>
        </w:tc>
        <w:tc>
          <w:tcPr>
            <w:tcW w:w="508" w:type="pct"/>
          </w:tcPr>
          <w:p w14:paraId="5C287FC5" w14:textId="17A9F0AC"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240)</w:t>
            </w:r>
          </w:p>
        </w:tc>
        <w:tc>
          <w:tcPr>
            <w:tcW w:w="260" w:type="pct"/>
          </w:tcPr>
          <w:p w14:paraId="18BA83C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65D5F2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7172A9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E4AAB5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EC71964" w14:textId="79DABE7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1</w:t>
            </w:r>
          </w:p>
        </w:tc>
        <w:tc>
          <w:tcPr>
            <w:tcW w:w="772" w:type="pct"/>
          </w:tcPr>
          <w:p w14:paraId="0725BF9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E32AD8F" w14:textId="4A202167"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939344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297156D"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91DF90D" w14:textId="6D82B6D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w:t>
            </w:r>
          </w:p>
        </w:tc>
        <w:tc>
          <w:tcPr>
            <w:tcW w:w="508" w:type="pct"/>
          </w:tcPr>
          <w:p w14:paraId="7DE82456" w14:textId="4AAD7DCB"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02844">
              <w:rPr>
                <w:rFonts w:ascii="Calibri Light" w:hAnsi="Calibri Light" w:cs="Calibri Light"/>
                <w:color w:val="000000"/>
                <w:sz w:val="16"/>
                <w:szCs w:val="16"/>
              </w:rPr>
              <w:t>VARCHAR2(</w:t>
            </w:r>
            <w:r>
              <w:rPr>
                <w:rFonts w:ascii="Calibri Light" w:hAnsi="Calibri Light" w:cs="Calibri Light"/>
                <w:color w:val="000000"/>
                <w:sz w:val="16"/>
                <w:szCs w:val="16"/>
              </w:rPr>
              <w:t>3</w:t>
            </w:r>
            <w:r w:rsidRPr="00802844">
              <w:rPr>
                <w:rFonts w:ascii="Calibri Light" w:hAnsi="Calibri Light" w:cs="Calibri Light"/>
                <w:color w:val="000000"/>
                <w:sz w:val="16"/>
                <w:szCs w:val="16"/>
              </w:rPr>
              <w:t>0)</w:t>
            </w:r>
          </w:p>
        </w:tc>
        <w:tc>
          <w:tcPr>
            <w:tcW w:w="260" w:type="pct"/>
          </w:tcPr>
          <w:p w14:paraId="4DC6F56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4C2059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25CD45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2BC17A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891165D" w14:textId="57CA1401"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2</w:t>
            </w:r>
          </w:p>
        </w:tc>
        <w:tc>
          <w:tcPr>
            <w:tcW w:w="772" w:type="pct"/>
          </w:tcPr>
          <w:p w14:paraId="3113CE3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FDB0B6A" w14:textId="4DAE386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151CFE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AA0B391"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215B0CC" w14:textId="7CBFC25D"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0</w:t>
            </w:r>
          </w:p>
        </w:tc>
        <w:tc>
          <w:tcPr>
            <w:tcW w:w="508" w:type="pct"/>
          </w:tcPr>
          <w:p w14:paraId="052C43E6" w14:textId="63906005"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0E35947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88D5EC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2794E4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93003BB"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4AB7EC4" w14:textId="7E6E4180"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3</w:t>
            </w:r>
          </w:p>
        </w:tc>
        <w:tc>
          <w:tcPr>
            <w:tcW w:w="772" w:type="pct"/>
          </w:tcPr>
          <w:p w14:paraId="022B093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80E0914" w14:textId="2FB65B9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D7F2CA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2E08164"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9D0D629" w14:textId="34C091EF"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1</w:t>
            </w:r>
          </w:p>
        </w:tc>
        <w:tc>
          <w:tcPr>
            <w:tcW w:w="508" w:type="pct"/>
          </w:tcPr>
          <w:p w14:paraId="4BB4AE0C" w14:textId="5AAB49CD"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6D85E35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46E75E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CAE639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FABEE4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D1143F3" w14:textId="66D3D537"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lastRenderedPageBreak/>
              <w:t>104</w:t>
            </w:r>
          </w:p>
        </w:tc>
        <w:tc>
          <w:tcPr>
            <w:tcW w:w="772" w:type="pct"/>
          </w:tcPr>
          <w:p w14:paraId="0A68981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9A0A4BE" w14:textId="675FD55E"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2DCF1C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1352B14"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FC25D6D" w14:textId="783B1E5A"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2</w:t>
            </w:r>
          </w:p>
        </w:tc>
        <w:tc>
          <w:tcPr>
            <w:tcW w:w="508" w:type="pct"/>
          </w:tcPr>
          <w:p w14:paraId="0E872386" w14:textId="0F085D95"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716A938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0AAD00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3FB6DB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269BAB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4A29FCF0" w14:textId="67A799C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5</w:t>
            </w:r>
          </w:p>
        </w:tc>
        <w:tc>
          <w:tcPr>
            <w:tcW w:w="772" w:type="pct"/>
          </w:tcPr>
          <w:p w14:paraId="47D964D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9FD99C3" w14:textId="62895D9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100C70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5DF19E6"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AF170A9" w14:textId="4EFACC68"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3</w:t>
            </w:r>
          </w:p>
        </w:tc>
        <w:tc>
          <w:tcPr>
            <w:tcW w:w="508" w:type="pct"/>
          </w:tcPr>
          <w:p w14:paraId="5B7BD0A5" w14:textId="0680A33A"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38002E3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9F90F5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2CECB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73AF1BB6"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CADEA02" w14:textId="23C3A90F"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6</w:t>
            </w:r>
          </w:p>
        </w:tc>
        <w:tc>
          <w:tcPr>
            <w:tcW w:w="772" w:type="pct"/>
          </w:tcPr>
          <w:p w14:paraId="16F7390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55477E6" w14:textId="4AD7B5D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48873A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1CA3B0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647D941" w14:textId="10029BB3"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4</w:t>
            </w:r>
          </w:p>
        </w:tc>
        <w:tc>
          <w:tcPr>
            <w:tcW w:w="508" w:type="pct"/>
          </w:tcPr>
          <w:p w14:paraId="3D667EBC" w14:textId="4F1BDB46"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2018D05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2FD252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486D53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7D0309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07FCC13" w14:textId="243973A7"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7</w:t>
            </w:r>
          </w:p>
        </w:tc>
        <w:tc>
          <w:tcPr>
            <w:tcW w:w="772" w:type="pct"/>
          </w:tcPr>
          <w:p w14:paraId="41C4AFD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19BD5FB" w14:textId="50686A26"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26CC69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20A6DFC"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452A370F" w14:textId="7AB7DD93"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15</w:t>
            </w:r>
          </w:p>
        </w:tc>
        <w:tc>
          <w:tcPr>
            <w:tcW w:w="508" w:type="pct"/>
          </w:tcPr>
          <w:p w14:paraId="7F8F2478" w14:textId="7ABC45BD"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3177109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FC5758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539DC9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DABB69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2C7BBB0" w14:textId="4B1680EB"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8</w:t>
            </w:r>
          </w:p>
        </w:tc>
        <w:tc>
          <w:tcPr>
            <w:tcW w:w="772" w:type="pct"/>
          </w:tcPr>
          <w:p w14:paraId="037821F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2BB97BC" w14:textId="50BD1A9B"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1B8D81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B45FD0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7091B96" w14:textId="23CC4EE2"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2</w:t>
            </w:r>
          </w:p>
        </w:tc>
        <w:tc>
          <w:tcPr>
            <w:tcW w:w="508" w:type="pct"/>
          </w:tcPr>
          <w:p w14:paraId="537410C0" w14:textId="6FFB0B3E"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26B365A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B4E76B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C2DA1F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37535D7"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094C885" w14:textId="395C9A81"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09</w:t>
            </w:r>
          </w:p>
        </w:tc>
        <w:tc>
          <w:tcPr>
            <w:tcW w:w="772" w:type="pct"/>
          </w:tcPr>
          <w:p w14:paraId="66DD501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356378E" w14:textId="01B28E3E"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D9E268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73961D0"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F6A2EB2" w14:textId="0CEB2CE2"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3</w:t>
            </w:r>
          </w:p>
        </w:tc>
        <w:tc>
          <w:tcPr>
            <w:tcW w:w="508" w:type="pct"/>
          </w:tcPr>
          <w:p w14:paraId="078E3D1B" w14:textId="3525882F"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3BC3">
              <w:rPr>
                <w:rFonts w:ascii="Calibri Light" w:hAnsi="Calibri Light" w:cs="Calibri Light"/>
                <w:color w:val="000000"/>
                <w:sz w:val="16"/>
                <w:szCs w:val="16"/>
              </w:rPr>
              <w:t>VARCHAR2(30)</w:t>
            </w:r>
          </w:p>
        </w:tc>
        <w:tc>
          <w:tcPr>
            <w:tcW w:w="260" w:type="pct"/>
          </w:tcPr>
          <w:p w14:paraId="76CAF17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29F9A4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FEEB3D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F2F053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E1DA2A8" w14:textId="30A00641"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0</w:t>
            </w:r>
          </w:p>
        </w:tc>
        <w:tc>
          <w:tcPr>
            <w:tcW w:w="772" w:type="pct"/>
          </w:tcPr>
          <w:p w14:paraId="31F5EC3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272A928" w14:textId="3A07A383"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3D0347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5792693"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3C9A67A" w14:textId="7BE641BF"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4</w:t>
            </w:r>
          </w:p>
        </w:tc>
        <w:tc>
          <w:tcPr>
            <w:tcW w:w="508" w:type="pct"/>
          </w:tcPr>
          <w:p w14:paraId="5A045E53" w14:textId="4B7531F3"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74A3855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03F701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CBBE43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2F4972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41A4433" w14:textId="061CB8B8"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1</w:t>
            </w:r>
          </w:p>
        </w:tc>
        <w:tc>
          <w:tcPr>
            <w:tcW w:w="772" w:type="pct"/>
          </w:tcPr>
          <w:p w14:paraId="4EB706C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E8B1D16" w14:textId="52189AE7"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9E7C25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B16516C"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23E9EAF" w14:textId="6A0A10F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5</w:t>
            </w:r>
          </w:p>
        </w:tc>
        <w:tc>
          <w:tcPr>
            <w:tcW w:w="508" w:type="pct"/>
          </w:tcPr>
          <w:p w14:paraId="475A828E" w14:textId="1F39BDD5"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764F596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D2599C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688A37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41CEBC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B040DA9" w14:textId="16E71ACD"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2</w:t>
            </w:r>
          </w:p>
        </w:tc>
        <w:tc>
          <w:tcPr>
            <w:tcW w:w="772" w:type="pct"/>
          </w:tcPr>
          <w:p w14:paraId="558CE8A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19C55955" w14:textId="14FB773F"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300DA7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2CAA143"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0299557E" w14:textId="05344FA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6</w:t>
            </w:r>
          </w:p>
        </w:tc>
        <w:tc>
          <w:tcPr>
            <w:tcW w:w="508" w:type="pct"/>
          </w:tcPr>
          <w:p w14:paraId="4F71878F" w14:textId="42E060C8" w:rsidR="00807112" w:rsidRPr="00C22FE0"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516A490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58148D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BD561F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3C92F5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52FB34D5" w14:textId="3AFBE78A"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3</w:t>
            </w:r>
          </w:p>
        </w:tc>
        <w:tc>
          <w:tcPr>
            <w:tcW w:w="772" w:type="pct"/>
          </w:tcPr>
          <w:p w14:paraId="0A26C22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BF3CFF4" w14:textId="0E1A71E0"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37D7F6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08E9D38"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A32234B" w14:textId="34EDAB74"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70EBE">
              <w:rPr>
                <w:rFonts w:asciiTheme="majorHAnsi" w:hAnsiTheme="majorHAnsi" w:cstheme="majorHAnsi"/>
                <w:color w:val="000000"/>
                <w:sz w:val="16"/>
                <w:szCs w:val="16"/>
              </w:rPr>
              <w:t>ITEMTEXT307</w:t>
            </w:r>
          </w:p>
        </w:tc>
        <w:tc>
          <w:tcPr>
            <w:tcW w:w="508" w:type="pct"/>
          </w:tcPr>
          <w:p w14:paraId="1080C5B2" w14:textId="1CD74FF8" w:rsidR="00807112" w:rsidRPr="00C22FE0"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372D022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4B8466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C715B5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ABA4D25"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004409E9" w14:textId="6CEE7465"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4</w:t>
            </w:r>
          </w:p>
        </w:tc>
        <w:tc>
          <w:tcPr>
            <w:tcW w:w="772" w:type="pct"/>
          </w:tcPr>
          <w:p w14:paraId="4D3CF08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5E476C9" w14:textId="278F4484"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8ADDC0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0DEDEAB"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1113610" w14:textId="1C004255"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8</w:t>
            </w:r>
          </w:p>
        </w:tc>
        <w:tc>
          <w:tcPr>
            <w:tcW w:w="508" w:type="pct"/>
          </w:tcPr>
          <w:p w14:paraId="6C53EBE3" w14:textId="50FD688E"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6A8D48C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92D773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0438E6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D44C21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6B1BEA6" w14:textId="12F429AD"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5</w:t>
            </w:r>
          </w:p>
        </w:tc>
        <w:tc>
          <w:tcPr>
            <w:tcW w:w="772" w:type="pct"/>
          </w:tcPr>
          <w:p w14:paraId="1BEBD4A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14AB9C1" w14:textId="3E4440E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AC4F0D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05825C6"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0ADE349" w14:textId="24A0F9D6"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ITEMTEXT309</w:t>
            </w:r>
          </w:p>
        </w:tc>
        <w:tc>
          <w:tcPr>
            <w:tcW w:w="508" w:type="pct"/>
          </w:tcPr>
          <w:p w14:paraId="59F556DD" w14:textId="4E9D4FF2"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94F99">
              <w:rPr>
                <w:rFonts w:ascii="Calibri Light" w:hAnsi="Calibri Light" w:cs="Calibri Light"/>
                <w:color w:val="000000"/>
                <w:sz w:val="16"/>
                <w:szCs w:val="16"/>
              </w:rPr>
              <w:t>VARCHAR2(30)</w:t>
            </w:r>
          </w:p>
        </w:tc>
        <w:tc>
          <w:tcPr>
            <w:tcW w:w="260" w:type="pct"/>
          </w:tcPr>
          <w:p w14:paraId="3412332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940407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0F6205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157062D"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A1ACFA0" w14:textId="3BEF8360"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6</w:t>
            </w:r>
          </w:p>
        </w:tc>
        <w:tc>
          <w:tcPr>
            <w:tcW w:w="772" w:type="pct"/>
          </w:tcPr>
          <w:p w14:paraId="019BFB8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80C3730" w14:textId="5B7A228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7AE168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CA372DE"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57A741B" w14:textId="0410E284"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MANDATORY</w:t>
            </w:r>
          </w:p>
        </w:tc>
        <w:tc>
          <w:tcPr>
            <w:tcW w:w="508" w:type="pct"/>
          </w:tcPr>
          <w:p w14:paraId="05C51843" w14:textId="16CE8F23"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75407DC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62556E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183336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0148B1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6AF3563" w14:textId="6E8FD62F"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7</w:t>
            </w:r>
          </w:p>
        </w:tc>
        <w:tc>
          <w:tcPr>
            <w:tcW w:w="772" w:type="pct"/>
          </w:tcPr>
          <w:p w14:paraId="3AA01EC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BCAD12E" w14:textId="778A60C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EC78D5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886A60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09BA5A6" w14:textId="0D55F980"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PROFILECODE</w:t>
            </w:r>
          </w:p>
        </w:tc>
        <w:tc>
          <w:tcPr>
            <w:tcW w:w="508" w:type="pct"/>
          </w:tcPr>
          <w:p w14:paraId="3E2E7BA4" w14:textId="3651576D"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184A0E1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C0BFF3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34BDAC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CDC0F08"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5DECB381" w14:textId="1F18C0E3"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8</w:t>
            </w:r>
          </w:p>
        </w:tc>
        <w:tc>
          <w:tcPr>
            <w:tcW w:w="772" w:type="pct"/>
          </w:tcPr>
          <w:p w14:paraId="5CAF4C5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C102501" w14:textId="12AF17FF"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268862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EF0855B"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0C38A417" w14:textId="6993C5B7"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PROFILEID</w:t>
            </w:r>
          </w:p>
        </w:tc>
        <w:tc>
          <w:tcPr>
            <w:tcW w:w="508" w:type="pct"/>
          </w:tcPr>
          <w:p w14:paraId="73FBCA63" w14:textId="6514E481"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1D90357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060200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2B9617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482101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55132EB" w14:textId="13AC8907"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19</w:t>
            </w:r>
          </w:p>
        </w:tc>
        <w:tc>
          <w:tcPr>
            <w:tcW w:w="772" w:type="pct"/>
          </w:tcPr>
          <w:p w14:paraId="071B2B4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85713D6" w14:textId="62384E8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FA0CD8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6FAD877"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04F2E43" w14:textId="6D8F1FB2"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CODE1</w:t>
            </w:r>
          </w:p>
        </w:tc>
        <w:tc>
          <w:tcPr>
            <w:tcW w:w="508" w:type="pct"/>
          </w:tcPr>
          <w:p w14:paraId="28AEA2CC" w14:textId="26BFF304"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260" w:type="pct"/>
          </w:tcPr>
          <w:p w14:paraId="4EA839A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6B8E22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DC9099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B17E0C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0E099B3" w14:textId="5D118CBC"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0</w:t>
            </w:r>
          </w:p>
        </w:tc>
        <w:tc>
          <w:tcPr>
            <w:tcW w:w="772" w:type="pct"/>
          </w:tcPr>
          <w:p w14:paraId="7375578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7AB6DF1" w14:textId="252A6AE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6A5B4A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E105F7C"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52BD257" w14:textId="2CDAA3F7"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ID1</w:t>
            </w:r>
          </w:p>
        </w:tc>
        <w:tc>
          <w:tcPr>
            <w:tcW w:w="508" w:type="pct"/>
          </w:tcPr>
          <w:p w14:paraId="2D313996" w14:textId="5AD10775"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547AEB3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A9E478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52B599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C429698"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D37CA27" w14:textId="0550F52C"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1</w:t>
            </w:r>
          </w:p>
        </w:tc>
        <w:tc>
          <w:tcPr>
            <w:tcW w:w="772" w:type="pct"/>
          </w:tcPr>
          <w:p w14:paraId="3052FF5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B1A0617" w14:textId="675457D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068929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6CDB7C0"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D0F205D" w14:textId="2017ED58"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CODE2</w:t>
            </w:r>
          </w:p>
        </w:tc>
        <w:tc>
          <w:tcPr>
            <w:tcW w:w="508" w:type="pct"/>
          </w:tcPr>
          <w:p w14:paraId="18593A92" w14:textId="50F91AA4"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3228C20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0A7D82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21C8C6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7292A5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27189AF" w14:textId="0DDA498B"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2</w:t>
            </w:r>
          </w:p>
        </w:tc>
        <w:tc>
          <w:tcPr>
            <w:tcW w:w="772" w:type="pct"/>
          </w:tcPr>
          <w:p w14:paraId="78BBCAA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75943F9" w14:textId="29BBB6B8"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6919E5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B75601A"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0F4AB20" w14:textId="7F7FDEF7"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ID2</w:t>
            </w:r>
          </w:p>
        </w:tc>
        <w:tc>
          <w:tcPr>
            <w:tcW w:w="508" w:type="pct"/>
          </w:tcPr>
          <w:p w14:paraId="1555B0D6" w14:textId="67999E51"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136DBCC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3F049F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451F4C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A3E8D55"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5AF2FF13" w14:textId="0A440196"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3</w:t>
            </w:r>
          </w:p>
        </w:tc>
        <w:tc>
          <w:tcPr>
            <w:tcW w:w="772" w:type="pct"/>
          </w:tcPr>
          <w:p w14:paraId="373070A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85E1D44" w14:textId="215D66DF"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D95A3C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0B9D11A"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397C649" w14:textId="0B5B7B8C"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SETCODE1</w:t>
            </w:r>
          </w:p>
        </w:tc>
        <w:tc>
          <w:tcPr>
            <w:tcW w:w="508" w:type="pct"/>
          </w:tcPr>
          <w:p w14:paraId="009EB152" w14:textId="4F9F4F79"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52E0F">
              <w:rPr>
                <w:rFonts w:ascii="Calibri Light" w:hAnsi="Calibri Light" w:cs="Calibri Light"/>
                <w:color w:val="000000"/>
                <w:sz w:val="16"/>
                <w:szCs w:val="16"/>
              </w:rPr>
              <w:t>VARCHAR2</w:t>
            </w:r>
          </w:p>
        </w:tc>
        <w:tc>
          <w:tcPr>
            <w:tcW w:w="260" w:type="pct"/>
          </w:tcPr>
          <w:p w14:paraId="63053F4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B58576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71D4DC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93472BA"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A985075" w14:textId="6DFD91C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4</w:t>
            </w:r>
          </w:p>
        </w:tc>
        <w:tc>
          <w:tcPr>
            <w:tcW w:w="772" w:type="pct"/>
          </w:tcPr>
          <w:p w14:paraId="7053791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D592000" w14:textId="17402B11"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F2D862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07F6991"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301C7E6" w14:textId="2DB8B5D7"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QUALIFIERSETCODE2</w:t>
            </w:r>
          </w:p>
        </w:tc>
        <w:tc>
          <w:tcPr>
            <w:tcW w:w="508" w:type="pct"/>
          </w:tcPr>
          <w:p w14:paraId="265EB5CC" w14:textId="2224CDA0"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52E0F">
              <w:rPr>
                <w:rFonts w:ascii="Calibri Light" w:hAnsi="Calibri Light" w:cs="Calibri Light"/>
                <w:color w:val="000000"/>
                <w:sz w:val="16"/>
                <w:szCs w:val="16"/>
              </w:rPr>
              <w:t>VARCHAR2</w:t>
            </w:r>
          </w:p>
        </w:tc>
        <w:tc>
          <w:tcPr>
            <w:tcW w:w="260" w:type="pct"/>
          </w:tcPr>
          <w:p w14:paraId="1A7114A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F32E1D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E0F3A1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030DB10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871BD16" w14:textId="33CEB1FF"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5</w:t>
            </w:r>
          </w:p>
        </w:tc>
        <w:tc>
          <w:tcPr>
            <w:tcW w:w="772" w:type="pct"/>
          </w:tcPr>
          <w:p w14:paraId="2E6FAB8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D14AFF7" w14:textId="13C0EB8B"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DAF609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C1A1E4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1079EE0" w14:textId="78F148C4"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1</w:t>
            </w:r>
          </w:p>
        </w:tc>
        <w:tc>
          <w:tcPr>
            <w:tcW w:w="508" w:type="pct"/>
          </w:tcPr>
          <w:p w14:paraId="6C66A335" w14:textId="5B8178A5"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38900C0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92B733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2EEED2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82AE7B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AB51DB5" w14:textId="1B8F65B8"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6</w:t>
            </w:r>
          </w:p>
        </w:tc>
        <w:tc>
          <w:tcPr>
            <w:tcW w:w="772" w:type="pct"/>
          </w:tcPr>
          <w:p w14:paraId="414190E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B60DA31" w14:textId="6B18E818"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D9F4F5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3B35F4D"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35BC446" w14:textId="10FE2C15"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1</w:t>
            </w:r>
          </w:p>
        </w:tc>
        <w:tc>
          <w:tcPr>
            <w:tcW w:w="508" w:type="pct"/>
          </w:tcPr>
          <w:p w14:paraId="428566DB" w14:textId="01EDE8D1"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12C7A69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04ED03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A95996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AFC01D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EED9BE7" w14:textId="673E14C4"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7</w:t>
            </w:r>
          </w:p>
        </w:tc>
        <w:tc>
          <w:tcPr>
            <w:tcW w:w="772" w:type="pct"/>
          </w:tcPr>
          <w:p w14:paraId="6C82A6F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B4D08FB" w14:textId="358CCE3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55E73B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389973C"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07BA048" w14:textId="1F093C78"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2</w:t>
            </w:r>
          </w:p>
        </w:tc>
        <w:tc>
          <w:tcPr>
            <w:tcW w:w="508" w:type="pct"/>
          </w:tcPr>
          <w:p w14:paraId="41C0A892" w14:textId="40619752"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170FCEA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4774F1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00229D5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DF67F5B"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65BC4B1" w14:textId="53AF83A3"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8</w:t>
            </w:r>
          </w:p>
        </w:tc>
        <w:tc>
          <w:tcPr>
            <w:tcW w:w="772" w:type="pct"/>
          </w:tcPr>
          <w:p w14:paraId="7995820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7A95A0B" w14:textId="75CEEFCF"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6F0579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D5D6F4F"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448404AA" w14:textId="7AF6F974"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2</w:t>
            </w:r>
          </w:p>
        </w:tc>
        <w:tc>
          <w:tcPr>
            <w:tcW w:w="508" w:type="pct"/>
          </w:tcPr>
          <w:p w14:paraId="17B3B4DE" w14:textId="6FCCE115"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642E6A9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3BBD05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73456E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AEB66D0"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591DB215" w14:textId="0F59D54A"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29</w:t>
            </w:r>
          </w:p>
        </w:tc>
        <w:tc>
          <w:tcPr>
            <w:tcW w:w="772" w:type="pct"/>
          </w:tcPr>
          <w:p w14:paraId="6345B1A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3BC842C" w14:textId="1ED2D961"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2274A2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855710B"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30DEA4F7" w14:textId="21E3CBE8"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CODE3</w:t>
            </w:r>
          </w:p>
        </w:tc>
        <w:tc>
          <w:tcPr>
            <w:tcW w:w="508" w:type="pct"/>
          </w:tcPr>
          <w:p w14:paraId="686B55C5" w14:textId="3B123EB3"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78C64FB0"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AEC0D1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CBE485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64CF6A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2B4E7D2" w14:textId="04583FE5"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0</w:t>
            </w:r>
          </w:p>
        </w:tc>
        <w:tc>
          <w:tcPr>
            <w:tcW w:w="772" w:type="pct"/>
          </w:tcPr>
          <w:p w14:paraId="212E4F4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8A38D71" w14:textId="19EA1769"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575E23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6737035"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5A46523" w14:textId="45FC3471"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LEVELID3</w:t>
            </w:r>
          </w:p>
        </w:tc>
        <w:tc>
          <w:tcPr>
            <w:tcW w:w="508" w:type="pct"/>
          </w:tcPr>
          <w:p w14:paraId="6EC8DF48" w14:textId="77749D9A"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2B2AB8C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0FE97A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20CF62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80841C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3E5D2EB" w14:textId="4897D6A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1</w:t>
            </w:r>
          </w:p>
        </w:tc>
        <w:tc>
          <w:tcPr>
            <w:tcW w:w="772" w:type="pct"/>
          </w:tcPr>
          <w:p w14:paraId="22D934C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1CA5AA3" w14:textId="4490E15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B03D65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D437BA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50EB027E" w14:textId="4FCF12E2"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1</w:t>
            </w:r>
          </w:p>
        </w:tc>
        <w:tc>
          <w:tcPr>
            <w:tcW w:w="508" w:type="pct"/>
          </w:tcPr>
          <w:p w14:paraId="62CB735D" w14:textId="56143E58"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32159D9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024B656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17EC996"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A8F1A9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40196C48" w14:textId="0412DA27"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2</w:t>
            </w:r>
          </w:p>
        </w:tc>
        <w:tc>
          <w:tcPr>
            <w:tcW w:w="772" w:type="pct"/>
          </w:tcPr>
          <w:p w14:paraId="2A5BE7A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2D23E1F" w14:textId="05210040"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6A5DFEF"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48CC843"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37EB96AB" w14:textId="61A8926E"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ID1</w:t>
            </w:r>
          </w:p>
        </w:tc>
        <w:tc>
          <w:tcPr>
            <w:tcW w:w="508" w:type="pct"/>
          </w:tcPr>
          <w:p w14:paraId="64000046" w14:textId="1B066559"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6F177BA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2F0C4E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9BE09E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3F137F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66B61CCA" w14:textId="6247CBF4"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3</w:t>
            </w:r>
          </w:p>
        </w:tc>
        <w:tc>
          <w:tcPr>
            <w:tcW w:w="772" w:type="pct"/>
          </w:tcPr>
          <w:p w14:paraId="737B6093"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F34D685" w14:textId="5E135B95"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916948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24D655F"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2E36D54A" w14:textId="5F6AC393"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2</w:t>
            </w:r>
          </w:p>
        </w:tc>
        <w:tc>
          <w:tcPr>
            <w:tcW w:w="508" w:type="pct"/>
          </w:tcPr>
          <w:p w14:paraId="08A14151" w14:textId="1DDDB9BE"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2D53743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59DB61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E5EBFC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347043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21ADB9B1" w14:textId="77683BE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4</w:t>
            </w:r>
          </w:p>
        </w:tc>
        <w:tc>
          <w:tcPr>
            <w:tcW w:w="772" w:type="pct"/>
          </w:tcPr>
          <w:p w14:paraId="20B9784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648A98B" w14:textId="27AD562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C9CFA3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D38A73E"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174A807" w14:textId="5E2B719B"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ID2</w:t>
            </w:r>
          </w:p>
        </w:tc>
        <w:tc>
          <w:tcPr>
            <w:tcW w:w="508" w:type="pct"/>
          </w:tcPr>
          <w:p w14:paraId="135ED85B" w14:textId="43B2415E"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389EDD4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19C75F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A6657E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5BB8B2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0CB7CE8C" w14:textId="74CF458A"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5</w:t>
            </w:r>
          </w:p>
        </w:tc>
        <w:tc>
          <w:tcPr>
            <w:tcW w:w="772" w:type="pct"/>
          </w:tcPr>
          <w:p w14:paraId="027B8CC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8D57A4D" w14:textId="3FCE9C50"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0C1B00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18B7F31"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F9B7BE8" w14:textId="288288DE"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RATINGMODELCODE3</w:t>
            </w:r>
          </w:p>
        </w:tc>
        <w:tc>
          <w:tcPr>
            <w:tcW w:w="508" w:type="pct"/>
          </w:tcPr>
          <w:p w14:paraId="5AED258F" w14:textId="32C97EB2"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260" w:type="pct"/>
          </w:tcPr>
          <w:p w14:paraId="56C6B43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FFC96F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8378A2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1F2C4F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7B5FF04F" w14:textId="4EABAE8D"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6</w:t>
            </w:r>
          </w:p>
        </w:tc>
        <w:tc>
          <w:tcPr>
            <w:tcW w:w="772" w:type="pct"/>
          </w:tcPr>
          <w:p w14:paraId="2A9300C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490E844" w14:textId="744F7ED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62B781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CAA8F60"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64B363B" w14:textId="212006ED"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A05618">
              <w:rPr>
                <w:rFonts w:asciiTheme="minorHAnsi" w:hAnsiTheme="minorHAnsi" w:cstheme="minorHAnsi"/>
                <w:color w:val="000000"/>
                <w:sz w:val="16"/>
                <w:szCs w:val="16"/>
              </w:rPr>
              <w:t xml:space="preserve">  </w:t>
            </w:r>
            <w:r w:rsidRPr="00A05618">
              <w:rPr>
                <w:rFonts w:asciiTheme="majorHAnsi" w:hAnsiTheme="majorHAnsi" w:cstheme="majorHAnsi"/>
                <w:color w:val="000000"/>
                <w:sz w:val="16"/>
                <w:szCs w:val="16"/>
              </w:rPr>
              <w:t>RATINGMODELID3</w:t>
            </w:r>
          </w:p>
        </w:tc>
        <w:tc>
          <w:tcPr>
            <w:tcW w:w="508" w:type="pct"/>
          </w:tcPr>
          <w:p w14:paraId="6E6C660C" w14:textId="7A016963"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4F93DAC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63D37BE"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590755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8D623B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A2C3AAB" w14:textId="2B5434F6"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7</w:t>
            </w:r>
          </w:p>
        </w:tc>
        <w:tc>
          <w:tcPr>
            <w:tcW w:w="772" w:type="pct"/>
          </w:tcPr>
          <w:p w14:paraId="2DD373F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415576D" w14:textId="28C27093"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1C7B20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504E685"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80C5674" w14:textId="2334EF08"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ECTIONID</w:t>
            </w:r>
          </w:p>
        </w:tc>
        <w:tc>
          <w:tcPr>
            <w:tcW w:w="508" w:type="pct"/>
          </w:tcPr>
          <w:p w14:paraId="3C5D8DB0" w14:textId="40C2C752"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6C1161D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1E36B3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C941AD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46777831"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A7A87F7" w14:textId="58807DC2"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38</w:t>
            </w:r>
          </w:p>
        </w:tc>
        <w:tc>
          <w:tcPr>
            <w:tcW w:w="772" w:type="pct"/>
          </w:tcPr>
          <w:p w14:paraId="09BEEE5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CCA50C0" w14:textId="46658926"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7888CB16"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2E3F637"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E69731F" w14:textId="0B655E39"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ECTIONNAME</w:t>
            </w:r>
          </w:p>
        </w:tc>
        <w:tc>
          <w:tcPr>
            <w:tcW w:w="508" w:type="pct"/>
          </w:tcPr>
          <w:p w14:paraId="5E724F9D" w14:textId="4ADC647B"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260" w:type="pct"/>
          </w:tcPr>
          <w:p w14:paraId="626534D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FA9112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740387A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2BDF7CA"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B82A2A1" w14:textId="546564C0"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lastRenderedPageBreak/>
              <w:t>139</w:t>
            </w:r>
          </w:p>
        </w:tc>
        <w:tc>
          <w:tcPr>
            <w:tcW w:w="772" w:type="pct"/>
          </w:tcPr>
          <w:p w14:paraId="7DA5CD2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CBB789A" w14:textId="348E979B"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F0E917A"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0CEFAD85"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61E083A2" w14:textId="0407B03C"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ID</w:t>
            </w:r>
          </w:p>
        </w:tc>
        <w:tc>
          <w:tcPr>
            <w:tcW w:w="508" w:type="pct"/>
          </w:tcPr>
          <w:p w14:paraId="7D26C027" w14:textId="36009057" w:rsidR="00807112" w:rsidRPr="00094F99"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52A6A45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DFC319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F0660D8"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AF351D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6B8BAAB" w14:textId="50D6FB75"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0</w:t>
            </w:r>
          </w:p>
        </w:tc>
        <w:tc>
          <w:tcPr>
            <w:tcW w:w="772" w:type="pct"/>
          </w:tcPr>
          <w:p w14:paraId="57DE224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7FD6477F" w14:textId="5D5ADEA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A81D27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17303E8"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469A05D" w14:textId="4EAE2954"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1</w:t>
            </w:r>
          </w:p>
        </w:tc>
        <w:tc>
          <w:tcPr>
            <w:tcW w:w="508" w:type="pct"/>
          </w:tcPr>
          <w:p w14:paraId="1339FBC3" w14:textId="0A745F8C" w:rsidR="00807112" w:rsidRPr="00094F99"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53C6F">
              <w:rPr>
                <w:rFonts w:ascii="Calibri Light" w:hAnsi="Calibri Light" w:cs="Calibri Light"/>
                <w:color w:val="000000"/>
                <w:sz w:val="16"/>
                <w:szCs w:val="16"/>
              </w:rPr>
              <w:t>NUMBER(18)</w:t>
            </w:r>
          </w:p>
        </w:tc>
        <w:tc>
          <w:tcPr>
            <w:tcW w:w="260" w:type="pct"/>
          </w:tcPr>
          <w:p w14:paraId="327C119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CBB14E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101E06B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A076733"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218C3F0F" w14:textId="62798BF2"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1</w:t>
            </w:r>
          </w:p>
        </w:tc>
        <w:tc>
          <w:tcPr>
            <w:tcW w:w="772" w:type="pct"/>
          </w:tcPr>
          <w:p w14:paraId="1C5BDFD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0BA625B4" w14:textId="021D0092"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00011687"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44C9EBFF"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16F5CE6" w14:textId="7F5C8488"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2</w:t>
            </w:r>
          </w:p>
        </w:tc>
        <w:tc>
          <w:tcPr>
            <w:tcW w:w="508" w:type="pct"/>
          </w:tcPr>
          <w:p w14:paraId="784B9AEC" w14:textId="1B5542BB" w:rsidR="00807112" w:rsidRPr="00E53C6F"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53C6F">
              <w:rPr>
                <w:rFonts w:ascii="Calibri Light" w:hAnsi="Calibri Light" w:cs="Calibri Light"/>
                <w:color w:val="000000"/>
                <w:sz w:val="16"/>
                <w:szCs w:val="16"/>
              </w:rPr>
              <w:t>NUMBER(18)</w:t>
            </w:r>
          </w:p>
        </w:tc>
        <w:tc>
          <w:tcPr>
            <w:tcW w:w="260" w:type="pct"/>
          </w:tcPr>
          <w:p w14:paraId="078358D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54F48C9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4C3790B"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471580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83A1DCD" w14:textId="6BFAB7F3"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2</w:t>
            </w:r>
          </w:p>
        </w:tc>
        <w:tc>
          <w:tcPr>
            <w:tcW w:w="772" w:type="pct"/>
          </w:tcPr>
          <w:p w14:paraId="18963ED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6F53770" w14:textId="2DAB883A"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185C972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331FC0B5"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6430BE29" w14:textId="30EDB403"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KEY3</w:t>
            </w:r>
          </w:p>
        </w:tc>
        <w:tc>
          <w:tcPr>
            <w:tcW w:w="508" w:type="pct"/>
          </w:tcPr>
          <w:p w14:paraId="3CFC2601" w14:textId="2A1F93C9" w:rsidR="00807112" w:rsidRPr="00E53C6F"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53C6F">
              <w:rPr>
                <w:rFonts w:ascii="Calibri Light" w:hAnsi="Calibri Light" w:cs="Calibri Light"/>
                <w:color w:val="000000"/>
                <w:sz w:val="16"/>
                <w:szCs w:val="16"/>
              </w:rPr>
              <w:t>NUMBER(18)</w:t>
            </w:r>
          </w:p>
        </w:tc>
        <w:tc>
          <w:tcPr>
            <w:tcW w:w="260" w:type="pct"/>
          </w:tcPr>
          <w:p w14:paraId="304AB88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D96B7F0"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A1B4D4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6FB2902F"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14E368C8" w14:textId="0C6FDAD8"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3</w:t>
            </w:r>
          </w:p>
        </w:tc>
        <w:tc>
          <w:tcPr>
            <w:tcW w:w="772" w:type="pct"/>
          </w:tcPr>
          <w:p w14:paraId="733787F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468CBC1" w14:textId="2895F2D7"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335D72A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2304F5DF"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10592722" w14:textId="18753E71"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TYPE</w:t>
            </w:r>
          </w:p>
        </w:tc>
        <w:tc>
          <w:tcPr>
            <w:tcW w:w="508" w:type="pct"/>
          </w:tcPr>
          <w:p w14:paraId="473F02E4" w14:textId="64E94645" w:rsidR="00807112" w:rsidRPr="00E53C6F"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260" w:type="pct"/>
          </w:tcPr>
          <w:p w14:paraId="575EBFDD"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68F375B9"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5EF81E6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3DC6780D"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13140DAB" w14:textId="3A2B43CC"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4</w:t>
            </w:r>
          </w:p>
        </w:tc>
        <w:tc>
          <w:tcPr>
            <w:tcW w:w="772" w:type="pct"/>
          </w:tcPr>
          <w:p w14:paraId="035D05C8"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22B38706" w14:textId="1B91DD74"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5C4FC1F3"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AD08022"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2BD09808" w14:textId="6439C15F"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TATECOUNTRYCODE</w:t>
            </w:r>
          </w:p>
        </w:tc>
        <w:tc>
          <w:tcPr>
            <w:tcW w:w="508" w:type="pct"/>
          </w:tcPr>
          <w:p w14:paraId="7C653229" w14:textId="16BC4077" w:rsidR="00807112" w:rsidRPr="00E53C6F"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w:t>
            </w:r>
          </w:p>
        </w:tc>
        <w:tc>
          <w:tcPr>
            <w:tcW w:w="260" w:type="pct"/>
          </w:tcPr>
          <w:p w14:paraId="5142452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7662F51A"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4D61D8C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2D248AE4"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3BF544B5" w14:textId="28D4ACD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5</w:t>
            </w:r>
          </w:p>
        </w:tc>
        <w:tc>
          <w:tcPr>
            <w:tcW w:w="772" w:type="pct"/>
          </w:tcPr>
          <w:p w14:paraId="4B59A952"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49C19943" w14:textId="45E95939"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23217D74"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56D68403"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7E933BC1" w14:textId="4F01DEBC"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TATEGEOGRAPHYCODE</w:t>
            </w:r>
          </w:p>
        </w:tc>
        <w:tc>
          <w:tcPr>
            <w:tcW w:w="508" w:type="pct"/>
          </w:tcPr>
          <w:p w14:paraId="7168650E" w14:textId="15CAB368" w:rsidR="00807112" w:rsidRPr="00E53C6F"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36</w:t>
            </w:r>
            <w:r w:rsidRPr="00DC1580">
              <w:rPr>
                <w:rFonts w:ascii="Calibri Light" w:hAnsi="Calibri Light" w:cs="Calibri Light"/>
                <w:color w:val="000000"/>
                <w:sz w:val="16"/>
                <w:szCs w:val="16"/>
              </w:rPr>
              <w:t>0)</w:t>
            </w:r>
          </w:p>
        </w:tc>
        <w:tc>
          <w:tcPr>
            <w:tcW w:w="260" w:type="pct"/>
          </w:tcPr>
          <w:p w14:paraId="4CF9B35C"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2262B23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3F5B504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41E22A3"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63F5E6C6" w14:textId="01F7BC1B"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6</w:t>
            </w:r>
          </w:p>
        </w:tc>
        <w:tc>
          <w:tcPr>
            <w:tcW w:w="772" w:type="pct"/>
          </w:tcPr>
          <w:p w14:paraId="6BA31FC1"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6C06298B" w14:textId="2410AE62"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374B235"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6EE566B4"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71A20438" w14:textId="1C515FD8"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TATEPROVINCEID</w:t>
            </w:r>
          </w:p>
        </w:tc>
        <w:tc>
          <w:tcPr>
            <w:tcW w:w="508" w:type="pct"/>
          </w:tcPr>
          <w:p w14:paraId="6F88C9DC" w14:textId="78D6AABF" w:rsidR="00807112" w:rsidRPr="00E53C6F"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260" w:type="pct"/>
          </w:tcPr>
          <w:p w14:paraId="6DB4DDF4"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4EB3BC2C"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6046B86D"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1333B9F2"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07" w:type="pct"/>
          </w:tcPr>
          <w:p w14:paraId="7CFA63E0" w14:textId="17F7FEED"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7</w:t>
            </w:r>
          </w:p>
        </w:tc>
        <w:tc>
          <w:tcPr>
            <w:tcW w:w="772" w:type="pct"/>
          </w:tcPr>
          <w:p w14:paraId="2CD67ADE"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3B345F1B" w14:textId="2EFEB4CD" w:rsidR="00807112" w:rsidRDefault="00807112" w:rsidP="00807112">
            <w:pPr>
              <w:keepLine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63315B15"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77803162" w14:textId="77777777" w:rsidR="00807112" w:rsidRPr="00E078F2"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8" w:type="pct"/>
          </w:tcPr>
          <w:p w14:paraId="0BF36701" w14:textId="5E6153F3" w:rsidR="00807112" w:rsidRPr="00270EBE"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SYSTEMID</w:t>
            </w:r>
          </w:p>
        </w:tc>
        <w:tc>
          <w:tcPr>
            <w:tcW w:w="508" w:type="pct"/>
          </w:tcPr>
          <w:p w14:paraId="13C34225" w14:textId="56DE8723" w:rsidR="00807112" w:rsidRPr="00E53C6F"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260" w:type="pct"/>
          </w:tcPr>
          <w:p w14:paraId="44CD426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117A709F"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13F4481" w14:textId="77777777" w:rsidR="00807112" w:rsidRPr="00920174" w:rsidRDefault="00807112" w:rsidP="00807112">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807112" w:rsidRPr="00920174" w14:paraId="55FC15AC"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07" w:type="pct"/>
          </w:tcPr>
          <w:p w14:paraId="312A0148" w14:textId="1FFB7689" w:rsidR="00807112" w:rsidRPr="00F3335F" w:rsidRDefault="00807112" w:rsidP="00807112">
            <w:pPr>
              <w:keepLines/>
              <w:spacing w:after="0" w:line="240" w:lineRule="auto"/>
              <w:jc w:val="both"/>
              <w:rPr>
                <w:rFonts w:asciiTheme="majorHAnsi" w:hAnsiTheme="majorHAnsi" w:cstheme="majorHAnsi"/>
                <w:b w:val="0"/>
                <w:bCs w:val="0"/>
                <w:sz w:val="16"/>
                <w:szCs w:val="16"/>
                <w:lang w:val="en-US" w:eastAsia="en-US"/>
              </w:rPr>
            </w:pPr>
            <w:r w:rsidRPr="00F3335F">
              <w:rPr>
                <w:rFonts w:asciiTheme="majorHAnsi" w:hAnsiTheme="majorHAnsi" w:cstheme="majorHAnsi"/>
                <w:b w:val="0"/>
                <w:bCs w:val="0"/>
                <w:color w:val="000000"/>
                <w:sz w:val="16"/>
                <w:szCs w:val="16"/>
              </w:rPr>
              <w:t>148</w:t>
            </w:r>
          </w:p>
        </w:tc>
        <w:tc>
          <w:tcPr>
            <w:tcW w:w="772" w:type="pct"/>
          </w:tcPr>
          <w:p w14:paraId="338000B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07" w:type="pct"/>
          </w:tcPr>
          <w:p w14:paraId="50A788D3" w14:textId="7C6AF615" w:rsidR="00807112" w:rsidRDefault="00807112" w:rsidP="00807112">
            <w:pPr>
              <w:keepLine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571" w:type="pct"/>
          </w:tcPr>
          <w:p w14:paraId="4638F087"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817" w:type="pct"/>
          </w:tcPr>
          <w:p w14:paraId="117037C6" w14:textId="77777777" w:rsidR="00807112" w:rsidRPr="00E078F2"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8" w:type="pct"/>
          </w:tcPr>
          <w:p w14:paraId="19185A68" w14:textId="31F33F34" w:rsidR="00807112" w:rsidRPr="00270EBE"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270EBE">
              <w:rPr>
                <w:rFonts w:asciiTheme="majorHAnsi" w:hAnsiTheme="majorHAnsi" w:cstheme="majorHAnsi"/>
                <w:color w:val="000000"/>
                <w:sz w:val="16"/>
                <w:szCs w:val="16"/>
              </w:rPr>
              <w:t>SOURCESYSTEMOWNER</w:t>
            </w:r>
          </w:p>
        </w:tc>
        <w:tc>
          <w:tcPr>
            <w:tcW w:w="508" w:type="pct"/>
          </w:tcPr>
          <w:p w14:paraId="56511974" w14:textId="5BCC8089" w:rsidR="00807112" w:rsidRPr="00E53C6F"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260" w:type="pct"/>
          </w:tcPr>
          <w:p w14:paraId="004A5089"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82" w:type="pct"/>
          </w:tcPr>
          <w:p w14:paraId="3E003FA2"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89" w:type="pct"/>
          </w:tcPr>
          <w:p w14:paraId="2A95F59B" w14:textId="77777777" w:rsidR="00807112" w:rsidRPr="00920174" w:rsidRDefault="00807112" w:rsidP="00807112">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EE04E1">
      <w:pPr>
        <w:pStyle w:val="Heading2"/>
        <w:numPr>
          <w:ilvl w:val="0"/>
          <w:numId w:val="0"/>
        </w:numPr>
        <w:ind w:left="576"/>
      </w:pPr>
    </w:p>
    <w:p w14:paraId="7480AB73" w14:textId="3323CAB2" w:rsidR="00DA0E76" w:rsidRDefault="00C07D35" w:rsidP="00522F47">
      <w:pPr>
        <w:pStyle w:val="Heading2"/>
      </w:pPr>
      <w:bookmarkStart w:id="73" w:name="_Toc143861723"/>
      <w:r>
        <w:t>Business Object:</w:t>
      </w:r>
      <w:r w:rsidR="00EE04E1">
        <w:t xml:space="preserve"> </w:t>
      </w:r>
      <w:r w:rsidR="002E2C45" w:rsidRPr="002E2C45">
        <w:t>Goal</w:t>
      </w:r>
      <w:r w:rsidR="002E2C45">
        <w:t xml:space="preserve"> </w:t>
      </w:r>
      <w:r w:rsidR="002E2C45" w:rsidRPr="002E2C45">
        <w:t>Access</w:t>
      </w:r>
      <w:bookmarkEnd w:id="73"/>
    </w:p>
    <w:tbl>
      <w:tblPr>
        <w:tblStyle w:val="GridTable4-Accent11"/>
        <w:tblW w:w="3754" w:type="pct"/>
        <w:tblLook w:val="0420" w:firstRow="1" w:lastRow="0" w:firstColumn="0" w:lastColumn="0" w:noHBand="0" w:noVBand="1"/>
      </w:tblPr>
      <w:tblGrid>
        <w:gridCol w:w="548"/>
        <w:gridCol w:w="1989"/>
        <w:gridCol w:w="547"/>
        <w:gridCol w:w="1382"/>
        <w:gridCol w:w="2612"/>
        <w:gridCol w:w="1343"/>
        <w:gridCol w:w="687"/>
        <w:gridCol w:w="865"/>
        <w:gridCol w:w="499"/>
      </w:tblGrid>
      <w:tr w:rsidR="005147CB" w:rsidRPr="0034692A" w14:paraId="574171D6" w14:textId="77777777" w:rsidTr="00616866">
        <w:trPr>
          <w:cnfStyle w:val="100000000000" w:firstRow="1" w:lastRow="0" w:firstColumn="0" w:lastColumn="0" w:oddVBand="0" w:evenVBand="0" w:oddHBand="0" w:evenHBand="0" w:firstRowFirstColumn="0" w:firstRowLastColumn="0" w:lastRowFirstColumn="0" w:lastRowLastColumn="0"/>
          <w:trHeight w:val="247"/>
          <w:tblHeader/>
        </w:trPr>
        <w:tc>
          <w:tcPr>
            <w:tcW w:w="262"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50"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1"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60"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247"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41"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8"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3"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8"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616866">
        <w:trPr>
          <w:cnfStyle w:val="000000100000" w:firstRow="0" w:lastRow="0" w:firstColumn="0" w:lastColumn="0" w:oddVBand="0" w:evenVBand="0" w:oddHBand="1" w:evenHBand="0" w:firstRowFirstColumn="0" w:firstRowLastColumn="0" w:lastRowFirstColumn="0" w:lastRowLastColumn="0"/>
          <w:trHeight w:hRule="exact" w:val="60"/>
        </w:trPr>
        <w:tc>
          <w:tcPr>
            <w:tcW w:w="262"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950"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61"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60"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247"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41"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328"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13"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8"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5147CB" w:rsidRPr="0034692A" w14:paraId="5F7C0469" w14:textId="77777777" w:rsidTr="00616866">
        <w:trPr>
          <w:trHeight w:val="247"/>
        </w:trPr>
        <w:tc>
          <w:tcPr>
            <w:tcW w:w="262" w:type="pct"/>
          </w:tcPr>
          <w:p w14:paraId="38D50820" w14:textId="2442FA59"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50" w:type="pct"/>
          </w:tcPr>
          <w:p w14:paraId="5FA57483" w14:textId="4361F766" w:rsidR="005147CB" w:rsidRPr="006B6EE1" w:rsidRDefault="00576A69" w:rsidP="005147CB">
            <w:pPr>
              <w:keepLines/>
              <w:spacing w:after="0" w:line="240" w:lineRule="auto"/>
              <w:jc w:val="both"/>
              <w:rPr>
                <w:rFonts w:ascii="Calibri Light" w:hAnsi="Calibri Light" w:cs="Calibri Light"/>
                <w:color w:val="000000"/>
                <w:sz w:val="16"/>
                <w:szCs w:val="16"/>
              </w:rPr>
            </w:pPr>
            <w:r w:rsidRPr="00576A69">
              <w:rPr>
                <w:rFonts w:ascii="Calibri Light" w:hAnsi="Calibri Light" w:cs="Calibri Light"/>
                <w:color w:val="000000"/>
                <w:sz w:val="16"/>
                <w:szCs w:val="16"/>
              </w:rPr>
              <w:t>HRG_GOAL_ACCESS</w:t>
            </w:r>
          </w:p>
        </w:tc>
        <w:tc>
          <w:tcPr>
            <w:tcW w:w="261" w:type="pct"/>
          </w:tcPr>
          <w:p w14:paraId="6DBEA367" w14:textId="280DF799"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458F87F9" w14:textId="2068A8EC" w:rsidR="005147CB" w:rsidRPr="006B6EE1" w:rsidRDefault="00F3335F"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w:t>
            </w:r>
            <w:r w:rsidR="00807112">
              <w:rPr>
                <w:rFonts w:ascii="Calibri Light" w:hAnsi="Calibri Light" w:cs="Calibri Light"/>
                <w:sz w:val="16"/>
                <w:szCs w:val="16"/>
                <w:lang w:val="en-US" w:eastAsia="en-US"/>
              </w:rPr>
              <w:t>oal</w:t>
            </w:r>
            <w:r w:rsidR="005147CB">
              <w:rPr>
                <w:rFonts w:ascii="Calibri Light" w:hAnsi="Calibri Light" w:cs="Calibri Light"/>
                <w:sz w:val="16"/>
                <w:szCs w:val="16"/>
                <w:lang w:val="en-US" w:eastAsia="en-US"/>
              </w:rPr>
              <w:t>.dat</w:t>
            </w:r>
          </w:p>
        </w:tc>
        <w:tc>
          <w:tcPr>
            <w:tcW w:w="1247" w:type="pct"/>
          </w:tcPr>
          <w:p w14:paraId="2E60487B" w14:textId="454E528B"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41" w:type="pct"/>
          </w:tcPr>
          <w:p w14:paraId="3EC9552D" w14:textId="4A43031F"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493F1F">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28" w:type="pct"/>
          </w:tcPr>
          <w:p w14:paraId="4CD5658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31A5D9FE" w14:textId="03685836"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42A8C435"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1BF479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0A8BED1E" w14:textId="65AB117E"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50" w:type="pct"/>
          </w:tcPr>
          <w:p w14:paraId="35145052" w14:textId="56A8C3C5"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344261DC" w14:textId="4C8EB93E"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71B0FE6C"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247" w:type="pct"/>
          </w:tcPr>
          <w:p w14:paraId="2E1D7CB5" w14:textId="0793E268"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41" w:type="pct"/>
          </w:tcPr>
          <w:p w14:paraId="3C45EED1" w14:textId="79C8E4D9"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493F1F">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28" w:type="pct"/>
          </w:tcPr>
          <w:p w14:paraId="61E79134"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0BBA6A76"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0992D9E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A856A1" w:rsidRPr="0034692A" w14:paraId="42FDEFCC" w14:textId="77777777" w:rsidTr="00616866">
        <w:trPr>
          <w:trHeight w:val="247"/>
        </w:trPr>
        <w:tc>
          <w:tcPr>
            <w:tcW w:w="262" w:type="pct"/>
          </w:tcPr>
          <w:p w14:paraId="2609BB18" w14:textId="26606878"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50" w:type="pct"/>
          </w:tcPr>
          <w:p w14:paraId="5E5B551E" w14:textId="236B47DE"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0B8ED9D0" w14:textId="4D59BB8B"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0246B624"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6DC631AE" w14:textId="1CCBE24F"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ACCESSID</w:t>
            </w:r>
          </w:p>
        </w:tc>
        <w:tc>
          <w:tcPr>
            <w:tcW w:w="641" w:type="pct"/>
          </w:tcPr>
          <w:p w14:paraId="676CDFAA" w14:textId="54B5C1C5" w:rsidR="00A856A1" w:rsidRPr="00920174" w:rsidRDefault="00A856A1" w:rsidP="00A856A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NUMBER(18) </w:t>
            </w:r>
          </w:p>
        </w:tc>
        <w:tc>
          <w:tcPr>
            <w:tcW w:w="328" w:type="pct"/>
          </w:tcPr>
          <w:p w14:paraId="56CD6C7A" w14:textId="48EAB1AC"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21C7577E"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77744813"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25DD20F9"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EAC5D0A" w14:textId="3208C78C"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50" w:type="pct"/>
          </w:tcPr>
          <w:p w14:paraId="557A040D" w14:textId="65B0C751"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47323DA4" w14:textId="3AE05E4E"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6D7392AB"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05CE9F03" w14:textId="5BD790EF"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ACCESSPERSONNUMBER</w:t>
            </w:r>
          </w:p>
        </w:tc>
        <w:tc>
          <w:tcPr>
            <w:tcW w:w="641" w:type="pct"/>
          </w:tcPr>
          <w:p w14:paraId="62B6F75A" w14:textId="77E01004"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203C198E"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3CAD189B"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5795B8BD"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535D7EAF" w14:textId="77777777" w:rsidTr="00616866">
        <w:trPr>
          <w:trHeight w:val="247"/>
        </w:trPr>
        <w:tc>
          <w:tcPr>
            <w:tcW w:w="262" w:type="pct"/>
          </w:tcPr>
          <w:p w14:paraId="78F5C7B2" w14:textId="2F36E52C"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50" w:type="pct"/>
          </w:tcPr>
          <w:p w14:paraId="07FAF985" w14:textId="49DB6D0E"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7A88D149" w14:textId="067CB491"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6DD1CF42"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25090CFE" w14:textId="69D35892"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WORKERASSIGNMENTNUMBER</w:t>
            </w:r>
          </w:p>
        </w:tc>
        <w:tc>
          <w:tcPr>
            <w:tcW w:w="641" w:type="pct"/>
          </w:tcPr>
          <w:p w14:paraId="6744230B" w14:textId="6BF9C143"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328" w:type="pct"/>
          </w:tcPr>
          <w:p w14:paraId="3C0154BB"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1A1C6DD1"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4FADA345"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64D17885"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38139EF5" w14:textId="1ED12740"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50" w:type="pct"/>
          </w:tcPr>
          <w:p w14:paraId="63C5DDBD" w14:textId="155B3EEE"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350ED9E5" w14:textId="3BC925FA"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15C9E86E"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7DE68D50" w14:textId="67781A94"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NAME</w:t>
            </w:r>
          </w:p>
        </w:tc>
        <w:tc>
          <w:tcPr>
            <w:tcW w:w="641" w:type="pct"/>
          </w:tcPr>
          <w:p w14:paraId="10C82F99" w14:textId="05A087B2" w:rsidR="00A856A1" w:rsidRPr="00920174" w:rsidRDefault="00A856A1" w:rsidP="00A856A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328" w:type="pct"/>
          </w:tcPr>
          <w:p w14:paraId="6AD6CC08"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4D5E4BBC"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358C5CD0"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6EE401BC" w14:textId="77777777" w:rsidTr="00616866">
        <w:trPr>
          <w:trHeight w:val="247"/>
        </w:trPr>
        <w:tc>
          <w:tcPr>
            <w:tcW w:w="262" w:type="pct"/>
          </w:tcPr>
          <w:p w14:paraId="4B49B802" w14:textId="41882C66"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50" w:type="pct"/>
          </w:tcPr>
          <w:p w14:paraId="6624F798" w14:textId="0C61E6B8"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26915994" w14:textId="05D29D37"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31263CC3"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22F5CEF2" w14:textId="7A8268AA"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ORGANIZATIONNAME</w:t>
            </w:r>
          </w:p>
        </w:tc>
        <w:tc>
          <w:tcPr>
            <w:tcW w:w="641" w:type="pct"/>
          </w:tcPr>
          <w:p w14:paraId="4B10E60A" w14:textId="77F63A04"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28" w:type="pct"/>
          </w:tcPr>
          <w:p w14:paraId="6255FC73"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17C2BA6C"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24767144"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136AAF0E"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26B572D1" w14:textId="3497754F"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50" w:type="pct"/>
          </w:tcPr>
          <w:p w14:paraId="1A029398" w14:textId="0AF5948B"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1E22328D" w14:textId="7BE6082A"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20FA0A04"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335EF72C" w14:textId="3C1C99D3"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WORKERPERSONNUMBER</w:t>
            </w:r>
          </w:p>
        </w:tc>
        <w:tc>
          <w:tcPr>
            <w:tcW w:w="641" w:type="pct"/>
          </w:tcPr>
          <w:p w14:paraId="5D3D23E8" w14:textId="3045FC8F"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0D975BB8"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02A64C8F"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40D3AB98"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48729D09" w14:textId="77777777" w:rsidTr="00616866">
        <w:trPr>
          <w:trHeight w:val="247"/>
        </w:trPr>
        <w:tc>
          <w:tcPr>
            <w:tcW w:w="262" w:type="pct"/>
          </w:tcPr>
          <w:p w14:paraId="56A272B6" w14:textId="429490E4"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50" w:type="pct"/>
          </w:tcPr>
          <w:p w14:paraId="3117938C" w14:textId="485C602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06816F6B" w14:textId="42D43482"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2E9C11D2"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346476BD" w14:textId="07F6C9AD"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STARTDATE</w:t>
            </w:r>
          </w:p>
        </w:tc>
        <w:tc>
          <w:tcPr>
            <w:tcW w:w="641" w:type="pct"/>
          </w:tcPr>
          <w:p w14:paraId="0D2BF526" w14:textId="21A3AF84" w:rsidR="00A856A1" w:rsidRPr="00920174" w:rsidRDefault="00A856A1" w:rsidP="00A856A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6A686707"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42456889"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7BC8264F"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1B889384"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7CAFD4D" w14:textId="6996B6A5"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50" w:type="pct"/>
          </w:tcPr>
          <w:p w14:paraId="21645A87" w14:textId="5858232B"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442290C5" w14:textId="61EF45CD"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7D18A908"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3619A572" w14:textId="1F91213D"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TARGETCOMPLETIONDATE</w:t>
            </w:r>
          </w:p>
        </w:tc>
        <w:tc>
          <w:tcPr>
            <w:tcW w:w="641" w:type="pct"/>
          </w:tcPr>
          <w:p w14:paraId="10ECE4E7" w14:textId="1DB4E32D" w:rsidR="00A856A1" w:rsidRPr="00920174" w:rsidRDefault="00A856A1" w:rsidP="00A856A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6B162744"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4BED4221"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680ED184"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46781D15" w14:textId="77777777" w:rsidTr="00616866">
        <w:trPr>
          <w:trHeight w:val="50"/>
        </w:trPr>
        <w:tc>
          <w:tcPr>
            <w:tcW w:w="262" w:type="pct"/>
          </w:tcPr>
          <w:p w14:paraId="4685B857" w14:textId="3C98C74F"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950" w:type="pct"/>
          </w:tcPr>
          <w:p w14:paraId="12FDCA35" w14:textId="5B97CBAA"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5042ACC5" w14:textId="3355BCDD"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28EAF077"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5817C91D" w14:textId="3F7BE9CC"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TYPECODE</w:t>
            </w:r>
          </w:p>
        </w:tc>
        <w:tc>
          <w:tcPr>
            <w:tcW w:w="641" w:type="pct"/>
          </w:tcPr>
          <w:p w14:paraId="238B4D1B" w14:textId="0FC516A5"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3219CA0B"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2268DB8B"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2BBB2B47"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63220A19"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6525D18D" w14:textId="0C1801D7"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950" w:type="pct"/>
          </w:tcPr>
          <w:p w14:paraId="76E4F58C" w14:textId="1C157F3A"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54D06827" w14:textId="7B3B39A2"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5A3875F6"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43123762" w14:textId="17028220"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VERSIONTYPECODE</w:t>
            </w:r>
          </w:p>
        </w:tc>
        <w:tc>
          <w:tcPr>
            <w:tcW w:w="641" w:type="pct"/>
          </w:tcPr>
          <w:p w14:paraId="2CE37C5A" w14:textId="5646B25B"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2E2642B1"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0CD94A69"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070843EA"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72BEDB0D" w14:textId="77777777" w:rsidTr="00616866">
        <w:trPr>
          <w:trHeight w:val="247"/>
        </w:trPr>
        <w:tc>
          <w:tcPr>
            <w:tcW w:w="262" w:type="pct"/>
          </w:tcPr>
          <w:p w14:paraId="2998FF7A" w14:textId="7EA44D6C"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950" w:type="pct"/>
          </w:tcPr>
          <w:p w14:paraId="6D8DBE7D" w14:textId="4BD2F27D"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03401B4E" w14:textId="2A1EE367"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4D642E17"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17490F63" w14:textId="713537C1"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ID</w:t>
            </w:r>
          </w:p>
        </w:tc>
        <w:tc>
          <w:tcPr>
            <w:tcW w:w="641" w:type="pct"/>
          </w:tcPr>
          <w:p w14:paraId="68E00A13" w14:textId="21A8DA21"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687229">
              <w:rPr>
                <w:rFonts w:ascii="Calibri Light" w:hAnsi="Calibri Light" w:cs="Calibri Light"/>
                <w:color w:val="000000"/>
                <w:sz w:val="16"/>
                <w:szCs w:val="16"/>
              </w:rPr>
              <w:t xml:space="preserve">NUMBER(18) </w:t>
            </w:r>
          </w:p>
        </w:tc>
        <w:tc>
          <w:tcPr>
            <w:tcW w:w="328" w:type="pct"/>
          </w:tcPr>
          <w:p w14:paraId="75EF752F"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7E6F76B2"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152976CA"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48316676"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7F6AECE" w14:textId="6310BEBA"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950" w:type="pct"/>
          </w:tcPr>
          <w:p w14:paraId="6D9CCE74" w14:textId="77D2591C"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5F1D55CA" w14:textId="7E06C174"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0371046C"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21C35524" w14:textId="65C4F6EF"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PERSONID</w:t>
            </w:r>
          </w:p>
        </w:tc>
        <w:tc>
          <w:tcPr>
            <w:tcW w:w="641" w:type="pct"/>
          </w:tcPr>
          <w:p w14:paraId="5DA5F881" w14:textId="50420B96"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687229">
              <w:rPr>
                <w:rFonts w:ascii="Calibri Light" w:hAnsi="Calibri Light" w:cs="Calibri Light"/>
                <w:color w:val="000000"/>
                <w:sz w:val="16"/>
                <w:szCs w:val="16"/>
              </w:rPr>
              <w:t xml:space="preserve">NUMBER(18) </w:t>
            </w:r>
          </w:p>
        </w:tc>
        <w:tc>
          <w:tcPr>
            <w:tcW w:w="328" w:type="pct"/>
          </w:tcPr>
          <w:p w14:paraId="433B5012" w14:textId="2AFB9603"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557B88E5"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7F3FA888"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062B5FAB" w14:textId="77777777" w:rsidTr="00616866">
        <w:trPr>
          <w:trHeight w:val="247"/>
        </w:trPr>
        <w:tc>
          <w:tcPr>
            <w:tcW w:w="262" w:type="pct"/>
          </w:tcPr>
          <w:p w14:paraId="11246A19" w14:textId="4A70A130"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950" w:type="pct"/>
          </w:tcPr>
          <w:p w14:paraId="3D06F8FB" w14:textId="4452C33E"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7ED3365A" w14:textId="1A655060"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07D92338"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3028CD06" w14:textId="10C34E64"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GOALACTIONACCESSFLAG</w:t>
            </w:r>
          </w:p>
        </w:tc>
        <w:tc>
          <w:tcPr>
            <w:tcW w:w="641" w:type="pct"/>
          </w:tcPr>
          <w:p w14:paraId="284E2311" w14:textId="2FA2FE16"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58A40C61"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287BD0D6"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3107754A"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60DC74E4"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4A782BC" w14:textId="49A44188"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950" w:type="pct"/>
          </w:tcPr>
          <w:p w14:paraId="394F3DD0" w14:textId="787584AF"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79701DFF" w14:textId="64387394"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5D3BABD5"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553BEF4E" w14:textId="1AFA6ED5"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SOURCESYSTEMID</w:t>
            </w:r>
          </w:p>
        </w:tc>
        <w:tc>
          <w:tcPr>
            <w:tcW w:w="641" w:type="pct"/>
          </w:tcPr>
          <w:p w14:paraId="775876DF" w14:textId="147A96E1"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328" w:type="pct"/>
          </w:tcPr>
          <w:p w14:paraId="17D54CAA" w14:textId="577615B0"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6CEACEC7"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070B8AE7"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34692A" w14:paraId="658274B7" w14:textId="77777777" w:rsidTr="00616866">
        <w:trPr>
          <w:trHeight w:val="247"/>
        </w:trPr>
        <w:tc>
          <w:tcPr>
            <w:tcW w:w="262" w:type="pct"/>
          </w:tcPr>
          <w:p w14:paraId="6E7B1FC2" w14:textId="1C16E25B" w:rsidR="00A856A1" w:rsidRPr="001C4231" w:rsidRDefault="00A856A1" w:rsidP="00A856A1">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950" w:type="pct"/>
          </w:tcPr>
          <w:p w14:paraId="047E47AC" w14:textId="7DA4BE96"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261" w:type="pct"/>
          </w:tcPr>
          <w:p w14:paraId="7D40423A" w14:textId="55B34FE0" w:rsidR="00A856A1" w:rsidRPr="006B6EE1" w:rsidRDefault="00A856A1" w:rsidP="00A856A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2539B17E" w14:textId="77777777" w:rsidR="00A856A1" w:rsidRPr="006B6EE1" w:rsidRDefault="00A856A1" w:rsidP="00A856A1">
            <w:pPr>
              <w:keepLines/>
              <w:spacing w:after="0" w:line="240" w:lineRule="auto"/>
              <w:jc w:val="both"/>
              <w:rPr>
                <w:rFonts w:ascii="Calibri Light" w:hAnsi="Calibri Light" w:cs="Calibri Light"/>
                <w:color w:val="000000"/>
                <w:sz w:val="16"/>
                <w:szCs w:val="16"/>
              </w:rPr>
            </w:pPr>
          </w:p>
        </w:tc>
        <w:tc>
          <w:tcPr>
            <w:tcW w:w="1247" w:type="pct"/>
          </w:tcPr>
          <w:p w14:paraId="315B0385" w14:textId="3DFB03BD" w:rsidR="00A856A1" w:rsidRPr="0037567C" w:rsidRDefault="00A856A1" w:rsidP="00A856A1">
            <w:pPr>
              <w:keepLines/>
              <w:spacing w:after="0" w:line="240" w:lineRule="auto"/>
              <w:jc w:val="both"/>
              <w:rPr>
                <w:rFonts w:ascii="Calibri Light" w:hAnsi="Calibri Light" w:cs="Calibri Light"/>
                <w:color w:val="000000"/>
                <w:sz w:val="16"/>
                <w:szCs w:val="16"/>
              </w:rPr>
            </w:pPr>
            <w:r w:rsidRPr="006B2F69">
              <w:rPr>
                <w:rFonts w:asciiTheme="majorHAnsi" w:hAnsiTheme="majorHAnsi" w:cstheme="majorHAnsi"/>
                <w:color w:val="000000"/>
                <w:sz w:val="16"/>
                <w:szCs w:val="16"/>
              </w:rPr>
              <w:t>SOURCESYSTEMOWNER</w:t>
            </w:r>
          </w:p>
        </w:tc>
        <w:tc>
          <w:tcPr>
            <w:tcW w:w="641" w:type="pct"/>
          </w:tcPr>
          <w:p w14:paraId="0BA2C981" w14:textId="61CB46DF" w:rsidR="00A856A1" w:rsidRPr="00920174" w:rsidRDefault="00A856A1" w:rsidP="00A856A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7F191893"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413" w:type="pct"/>
          </w:tcPr>
          <w:p w14:paraId="00D0C0E2"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c>
          <w:tcPr>
            <w:tcW w:w="238" w:type="pct"/>
          </w:tcPr>
          <w:p w14:paraId="63844CC8" w14:textId="77777777" w:rsidR="00A856A1" w:rsidRPr="00920174" w:rsidRDefault="00A856A1" w:rsidP="00A856A1">
            <w:pPr>
              <w:keepLines/>
              <w:spacing w:after="0" w:line="240" w:lineRule="auto"/>
              <w:jc w:val="both"/>
              <w:rPr>
                <w:rFonts w:ascii="Calibri Light" w:hAnsi="Calibri Light" w:cs="Calibri Light"/>
                <w:sz w:val="16"/>
                <w:szCs w:val="16"/>
                <w:lang w:val="en-US" w:eastAsia="en-US"/>
              </w:rPr>
            </w:pPr>
          </w:p>
        </w:tc>
      </w:tr>
      <w:tr w:rsidR="00A856A1" w:rsidRPr="00920174" w14:paraId="59C3A3ED"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58C4708A" w14:textId="34F67A6D" w:rsidR="00A856A1" w:rsidRPr="00656B04" w:rsidRDefault="00A856A1" w:rsidP="00A856A1">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950" w:type="pct"/>
          </w:tcPr>
          <w:p w14:paraId="031E32BB" w14:textId="41A0F70A"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8DC0445" w14:textId="5B0C1C44"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5B9CC473" w14:textId="77777777"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28295382" w14:textId="4E6AB15A" w:rsidR="00A856A1" w:rsidRPr="0037567C"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ACCESSID</w:t>
            </w:r>
          </w:p>
        </w:tc>
        <w:tc>
          <w:tcPr>
            <w:tcW w:w="641" w:type="pct"/>
          </w:tcPr>
          <w:p w14:paraId="54757300" w14:textId="6E22A974"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NUMBER(18) </w:t>
            </w:r>
          </w:p>
        </w:tc>
        <w:tc>
          <w:tcPr>
            <w:tcW w:w="328" w:type="pct"/>
          </w:tcPr>
          <w:p w14:paraId="38C9997F"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9127674"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4570766"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856A1" w:rsidRPr="00920174" w14:paraId="50A3F233"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4174AD10" w14:textId="6EC3785E" w:rsidR="00A856A1" w:rsidRPr="001C4231" w:rsidRDefault="00A856A1" w:rsidP="00A856A1">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950" w:type="pct"/>
          </w:tcPr>
          <w:p w14:paraId="34202338" w14:textId="3470F859"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4BD5B73" w14:textId="7AA53903"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4F6A3F11" w14:textId="77777777"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3A02456B" w14:textId="42CBA63A"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ACCESSPERSONNUMBER</w:t>
            </w:r>
          </w:p>
        </w:tc>
        <w:tc>
          <w:tcPr>
            <w:tcW w:w="641" w:type="pct"/>
          </w:tcPr>
          <w:p w14:paraId="042DF656" w14:textId="19B4C5E1"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724FFA43"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140BEF3"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BEA2541"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856A1" w:rsidRPr="00920174" w14:paraId="3745C5A0"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3C8F6DB9" w14:textId="5BEDA702" w:rsidR="00A856A1" w:rsidRPr="001C4231" w:rsidRDefault="00A856A1" w:rsidP="00A856A1">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950" w:type="pct"/>
          </w:tcPr>
          <w:p w14:paraId="6571369C" w14:textId="7375E6A9"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AB8A46C" w14:textId="2F891FE7"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4888B786" w14:textId="77777777"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3FF565EC" w14:textId="4718152A"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WORKERASSIGNMENTNUMBER</w:t>
            </w:r>
          </w:p>
        </w:tc>
        <w:tc>
          <w:tcPr>
            <w:tcW w:w="641" w:type="pct"/>
          </w:tcPr>
          <w:p w14:paraId="4453EB32" w14:textId="01F0D09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328" w:type="pct"/>
          </w:tcPr>
          <w:p w14:paraId="6272BC8C"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6B82977"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21B9591"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856A1" w:rsidRPr="00920174" w14:paraId="4470A3B1"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0ABB5ED3" w14:textId="472CD11E" w:rsidR="00A856A1" w:rsidRPr="00997E4A" w:rsidRDefault="00A856A1" w:rsidP="00A856A1">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lastRenderedPageBreak/>
              <w:t>22</w:t>
            </w:r>
          </w:p>
        </w:tc>
        <w:tc>
          <w:tcPr>
            <w:tcW w:w="950" w:type="pct"/>
          </w:tcPr>
          <w:p w14:paraId="51317402" w14:textId="73F285A3"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BCC213D" w14:textId="3A99A57A"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11242317" w14:textId="77777777"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3262DBA2" w14:textId="0E7EECA7"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NAME</w:t>
            </w:r>
          </w:p>
        </w:tc>
        <w:tc>
          <w:tcPr>
            <w:tcW w:w="641" w:type="pct"/>
          </w:tcPr>
          <w:p w14:paraId="1590AB1F" w14:textId="77CF5B24"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328" w:type="pct"/>
          </w:tcPr>
          <w:p w14:paraId="6A0192DC"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596BF084"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CF6D5B1"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A856A1" w:rsidRPr="00920174" w14:paraId="707D06E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3044A694" w14:textId="1D5F3A20" w:rsidR="00A856A1" w:rsidRPr="00997E4A" w:rsidRDefault="00A856A1" w:rsidP="00A856A1">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3</w:t>
            </w:r>
          </w:p>
        </w:tc>
        <w:tc>
          <w:tcPr>
            <w:tcW w:w="950" w:type="pct"/>
          </w:tcPr>
          <w:p w14:paraId="54B7371C" w14:textId="55F20707"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4D107D1A" w14:textId="336E1AE1"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0C9C2810" w14:textId="77777777"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5DB9AA94" w14:textId="3AFB957B" w:rsidR="00A856A1" w:rsidRPr="006B6EE1"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ORGANIZATIONNAME</w:t>
            </w:r>
          </w:p>
        </w:tc>
        <w:tc>
          <w:tcPr>
            <w:tcW w:w="641" w:type="pct"/>
          </w:tcPr>
          <w:p w14:paraId="36D1D585" w14:textId="60A25810"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28" w:type="pct"/>
          </w:tcPr>
          <w:p w14:paraId="2AF91C6B"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31C40B31"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8EE13DE" w14:textId="77777777" w:rsidR="00A856A1" w:rsidRPr="00920174" w:rsidRDefault="00A856A1" w:rsidP="00A856A1">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A856A1" w:rsidRPr="00920174" w14:paraId="593DA0A3"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077EFBA1" w14:textId="6945A960" w:rsidR="00A856A1" w:rsidRPr="00997E4A" w:rsidRDefault="00A856A1" w:rsidP="00A856A1">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4</w:t>
            </w:r>
          </w:p>
        </w:tc>
        <w:tc>
          <w:tcPr>
            <w:tcW w:w="950" w:type="pct"/>
          </w:tcPr>
          <w:p w14:paraId="2D880104" w14:textId="66080589"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2BFB1D27" w14:textId="2209F03F"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60" w:type="pct"/>
          </w:tcPr>
          <w:p w14:paraId="5B9A3BC1" w14:textId="77777777"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46F34C1B" w14:textId="4F19497C" w:rsidR="00A856A1" w:rsidRPr="006B6EE1"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WORKERPERSONNUMBER</w:t>
            </w:r>
          </w:p>
        </w:tc>
        <w:tc>
          <w:tcPr>
            <w:tcW w:w="641" w:type="pct"/>
          </w:tcPr>
          <w:p w14:paraId="7EBB7E59" w14:textId="1824F490"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79EB14AA"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A84B32C"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5FDA6ABC" w14:textId="77777777" w:rsidR="00A856A1" w:rsidRPr="00920174" w:rsidRDefault="00A856A1" w:rsidP="00A856A1">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7FC77B79"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18AEA1D8" w14:textId="7621E11F"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5</w:t>
            </w:r>
          </w:p>
        </w:tc>
        <w:tc>
          <w:tcPr>
            <w:tcW w:w="950" w:type="pct"/>
          </w:tcPr>
          <w:p w14:paraId="7E8397A2"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195D1C96" w14:textId="2562DA13" w:rsidR="00997E4A"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241E6E5A"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3E7C2D97" w14:textId="5CC6FBF9"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STARTDATE</w:t>
            </w:r>
          </w:p>
        </w:tc>
        <w:tc>
          <w:tcPr>
            <w:tcW w:w="641" w:type="pct"/>
          </w:tcPr>
          <w:p w14:paraId="3CEDCADA" w14:textId="58BD5A1E"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098BF49A"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59335E88"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2BE7627"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016FD8AE"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08797852" w14:textId="73659A25"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6</w:t>
            </w:r>
          </w:p>
        </w:tc>
        <w:tc>
          <w:tcPr>
            <w:tcW w:w="950" w:type="pct"/>
          </w:tcPr>
          <w:p w14:paraId="37098B9A"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043D5410" w14:textId="5C54C86B" w:rsidR="00997E4A"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3FCE975F"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7391DBC5" w14:textId="733728DB"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TARGETCOMPLETIONDATE</w:t>
            </w:r>
          </w:p>
        </w:tc>
        <w:tc>
          <w:tcPr>
            <w:tcW w:w="641" w:type="pct"/>
          </w:tcPr>
          <w:p w14:paraId="3DA9009D" w14:textId="26275258"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17895E2E"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BEEC7B5"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627018AF"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268D99B7"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5BD67ADD" w14:textId="35EA8A08"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7</w:t>
            </w:r>
          </w:p>
        </w:tc>
        <w:tc>
          <w:tcPr>
            <w:tcW w:w="950" w:type="pct"/>
          </w:tcPr>
          <w:p w14:paraId="4E346519"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4B1750BD" w14:textId="3B998F95" w:rsidR="00997E4A"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588148A3"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72CC7738" w14:textId="4D8ECC50"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TYPECODE</w:t>
            </w:r>
          </w:p>
        </w:tc>
        <w:tc>
          <w:tcPr>
            <w:tcW w:w="641" w:type="pct"/>
          </w:tcPr>
          <w:p w14:paraId="29068FAA" w14:textId="7A410ACD"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7BC22B05"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2F95CD8"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36BB864"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30C1AE2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45A71D6F" w14:textId="74D56C6E"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8</w:t>
            </w:r>
          </w:p>
        </w:tc>
        <w:tc>
          <w:tcPr>
            <w:tcW w:w="950" w:type="pct"/>
          </w:tcPr>
          <w:p w14:paraId="37210F48"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0A53FC79" w14:textId="0D261163" w:rsidR="00997E4A"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53097417"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2CB770CC" w14:textId="2C485056"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B2F69">
              <w:rPr>
                <w:rFonts w:asciiTheme="majorHAnsi" w:hAnsiTheme="majorHAnsi" w:cstheme="majorHAnsi"/>
                <w:color w:val="000000"/>
                <w:sz w:val="16"/>
                <w:szCs w:val="16"/>
              </w:rPr>
              <w:t>GOALVERSIONTYPECODE</w:t>
            </w:r>
          </w:p>
        </w:tc>
        <w:tc>
          <w:tcPr>
            <w:tcW w:w="641" w:type="pct"/>
          </w:tcPr>
          <w:p w14:paraId="146EFECE" w14:textId="6D3EC270"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30)</w:t>
            </w:r>
          </w:p>
        </w:tc>
        <w:tc>
          <w:tcPr>
            <w:tcW w:w="328" w:type="pct"/>
          </w:tcPr>
          <w:p w14:paraId="0131DD43"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7101FE32"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7481C078"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61155482"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70501BD1" w14:textId="35AFE9CF"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29</w:t>
            </w:r>
          </w:p>
        </w:tc>
        <w:tc>
          <w:tcPr>
            <w:tcW w:w="950" w:type="pct"/>
          </w:tcPr>
          <w:p w14:paraId="4C481657"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048DD35D" w14:textId="0875B6AB" w:rsidR="00997E4A"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4FF23C66"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1B03F5F1" w14:textId="3D5C7B00" w:rsidR="00997E4A" w:rsidRPr="006B2F69"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6B2F69">
              <w:rPr>
                <w:rFonts w:asciiTheme="majorHAnsi" w:hAnsiTheme="majorHAnsi" w:cstheme="majorHAnsi"/>
                <w:color w:val="000000"/>
                <w:sz w:val="16"/>
                <w:szCs w:val="16"/>
              </w:rPr>
              <w:t>GOALID</w:t>
            </w:r>
          </w:p>
        </w:tc>
        <w:tc>
          <w:tcPr>
            <w:tcW w:w="641" w:type="pct"/>
          </w:tcPr>
          <w:p w14:paraId="01FECCB6" w14:textId="1FE77177" w:rsidR="00997E4A" w:rsidRPr="00C22FE0"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87229">
              <w:rPr>
                <w:rFonts w:ascii="Calibri Light" w:hAnsi="Calibri Light" w:cs="Calibri Light"/>
                <w:color w:val="000000"/>
                <w:sz w:val="16"/>
                <w:szCs w:val="16"/>
              </w:rPr>
              <w:t xml:space="preserve">NUMBER(18) </w:t>
            </w:r>
          </w:p>
        </w:tc>
        <w:tc>
          <w:tcPr>
            <w:tcW w:w="328" w:type="pct"/>
          </w:tcPr>
          <w:p w14:paraId="27001166"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8A84123"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79D7A657"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5F65C563"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360D4F94" w14:textId="5AD95E31"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30</w:t>
            </w:r>
          </w:p>
        </w:tc>
        <w:tc>
          <w:tcPr>
            <w:tcW w:w="950" w:type="pct"/>
          </w:tcPr>
          <w:p w14:paraId="37B2B12A"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5D436E46" w14:textId="26ED7E56" w:rsidR="00997E4A"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7EEA6159"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00A57F15" w14:textId="0CF89A21" w:rsidR="00997E4A" w:rsidRPr="006B2F69"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6B2F69">
              <w:rPr>
                <w:rFonts w:asciiTheme="majorHAnsi" w:hAnsiTheme="majorHAnsi" w:cstheme="majorHAnsi"/>
                <w:color w:val="000000"/>
                <w:sz w:val="16"/>
                <w:szCs w:val="16"/>
              </w:rPr>
              <w:t>PERSONID</w:t>
            </w:r>
          </w:p>
        </w:tc>
        <w:tc>
          <w:tcPr>
            <w:tcW w:w="641" w:type="pct"/>
          </w:tcPr>
          <w:p w14:paraId="680903E5" w14:textId="383DAACC" w:rsidR="00997E4A" w:rsidRPr="00C22FE0"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87229">
              <w:rPr>
                <w:rFonts w:ascii="Calibri Light" w:hAnsi="Calibri Light" w:cs="Calibri Light"/>
                <w:color w:val="000000"/>
                <w:sz w:val="16"/>
                <w:szCs w:val="16"/>
              </w:rPr>
              <w:t xml:space="preserve">NUMBER(18) </w:t>
            </w:r>
          </w:p>
        </w:tc>
        <w:tc>
          <w:tcPr>
            <w:tcW w:w="328" w:type="pct"/>
          </w:tcPr>
          <w:p w14:paraId="3CE75C08"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12C27D2B"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A48A16E"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74799464"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63DF4098" w14:textId="6247DAF2"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31</w:t>
            </w:r>
          </w:p>
        </w:tc>
        <w:tc>
          <w:tcPr>
            <w:tcW w:w="950" w:type="pct"/>
          </w:tcPr>
          <w:p w14:paraId="06BDEA21"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3ECB9E79" w14:textId="00147646" w:rsidR="00997E4A"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248B616C"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1225416E" w14:textId="30CE208A" w:rsidR="00997E4A" w:rsidRPr="006B2F69"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6B2F69">
              <w:rPr>
                <w:rFonts w:asciiTheme="majorHAnsi" w:hAnsiTheme="majorHAnsi" w:cstheme="majorHAnsi"/>
                <w:color w:val="000000"/>
                <w:sz w:val="16"/>
                <w:szCs w:val="16"/>
              </w:rPr>
              <w:t>GOALACTIONACCESSFLAG</w:t>
            </w:r>
          </w:p>
        </w:tc>
        <w:tc>
          <w:tcPr>
            <w:tcW w:w="641" w:type="pct"/>
          </w:tcPr>
          <w:p w14:paraId="3A4BE098" w14:textId="6EC30C19" w:rsidR="00997E4A" w:rsidRPr="00C22FE0"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328" w:type="pct"/>
          </w:tcPr>
          <w:p w14:paraId="0BF3F393"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8D40567"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68E00054"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1B36E8BD"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tcPr>
          <w:p w14:paraId="7BDE5E97" w14:textId="2606EA1E"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32</w:t>
            </w:r>
          </w:p>
        </w:tc>
        <w:tc>
          <w:tcPr>
            <w:tcW w:w="950" w:type="pct"/>
          </w:tcPr>
          <w:p w14:paraId="1CDFC3FD"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4F6E8193" w14:textId="2C0A046B" w:rsidR="00997E4A"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5D6DB4E0" w14:textId="77777777" w:rsidR="00997E4A" w:rsidRPr="006B6EE1"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247" w:type="pct"/>
          </w:tcPr>
          <w:p w14:paraId="54C0D25C" w14:textId="4BB3FD3D" w:rsidR="00997E4A" w:rsidRPr="006B2F69"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6B2F69">
              <w:rPr>
                <w:rFonts w:asciiTheme="majorHAnsi" w:hAnsiTheme="majorHAnsi" w:cstheme="majorHAnsi"/>
                <w:color w:val="000000"/>
                <w:sz w:val="16"/>
                <w:szCs w:val="16"/>
              </w:rPr>
              <w:t>SOURCESYSTEMID</w:t>
            </w:r>
          </w:p>
        </w:tc>
        <w:tc>
          <w:tcPr>
            <w:tcW w:w="641" w:type="pct"/>
          </w:tcPr>
          <w:p w14:paraId="0452FD39" w14:textId="5306E533" w:rsidR="00997E4A" w:rsidRPr="00C22FE0"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328" w:type="pct"/>
          </w:tcPr>
          <w:p w14:paraId="7EC93976"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8AE6832"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5DFF140" w14:textId="77777777" w:rsidR="00997E4A" w:rsidRPr="00920174" w:rsidRDefault="00997E4A" w:rsidP="00997E4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7E4A" w:rsidRPr="00920174" w14:paraId="0CA0C59C"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tcPr>
          <w:p w14:paraId="31BAE7BE" w14:textId="0EF81EDF" w:rsidR="00997E4A" w:rsidRPr="00997E4A" w:rsidRDefault="00997E4A" w:rsidP="00997E4A">
            <w:pPr>
              <w:keepLines/>
              <w:spacing w:after="0" w:line="240" w:lineRule="auto"/>
              <w:jc w:val="both"/>
              <w:rPr>
                <w:rFonts w:ascii="Calibri Light" w:hAnsi="Calibri Light" w:cs="Calibri Light"/>
                <w:b w:val="0"/>
                <w:bCs w:val="0"/>
                <w:sz w:val="16"/>
                <w:szCs w:val="16"/>
              </w:rPr>
            </w:pPr>
            <w:r w:rsidRPr="00997E4A">
              <w:rPr>
                <w:rFonts w:ascii="Calibri Light" w:hAnsi="Calibri Light" w:cs="Calibri Light"/>
                <w:b w:val="0"/>
                <w:bCs w:val="0"/>
                <w:sz w:val="16"/>
                <w:szCs w:val="16"/>
              </w:rPr>
              <w:t>33</w:t>
            </w:r>
          </w:p>
        </w:tc>
        <w:tc>
          <w:tcPr>
            <w:tcW w:w="950" w:type="pct"/>
          </w:tcPr>
          <w:p w14:paraId="6A5939D0"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7C0BDFF0" w14:textId="17583E10" w:rsidR="00997E4A"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770D0">
              <w:rPr>
                <w:rFonts w:ascii="Calibri Light" w:hAnsi="Calibri Light" w:cs="Calibri Light"/>
                <w:color w:val="000000"/>
                <w:sz w:val="16"/>
                <w:szCs w:val="16"/>
              </w:rPr>
              <w:t>Y</w:t>
            </w:r>
          </w:p>
        </w:tc>
        <w:tc>
          <w:tcPr>
            <w:tcW w:w="660" w:type="pct"/>
          </w:tcPr>
          <w:p w14:paraId="6E9AF24C" w14:textId="77777777" w:rsidR="00997E4A" w:rsidRPr="006B6EE1"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247" w:type="pct"/>
          </w:tcPr>
          <w:p w14:paraId="494E2E0B" w14:textId="4A93BFC6" w:rsidR="00997E4A" w:rsidRPr="006B2F69"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6B2F69">
              <w:rPr>
                <w:rFonts w:asciiTheme="majorHAnsi" w:hAnsiTheme="majorHAnsi" w:cstheme="majorHAnsi"/>
                <w:color w:val="000000"/>
                <w:sz w:val="16"/>
                <w:szCs w:val="16"/>
              </w:rPr>
              <w:t>SOURCESYSTEMOWNER</w:t>
            </w:r>
          </w:p>
        </w:tc>
        <w:tc>
          <w:tcPr>
            <w:tcW w:w="641" w:type="pct"/>
          </w:tcPr>
          <w:p w14:paraId="57492D24" w14:textId="2130FE80" w:rsidR="00997E4A" w:rsidRPr="00C22FE0"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328" w:type="pct"/>
          </w:tcPr>
          <w:p w14:paraId="2D55B36B"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BD0D494"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5782143" w14:textId="77777777" w:rsidR="00997E4A" w:rsidRPr="00920174" w:rsidRDefault="00997E4A" w:rsidP="00997E4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Default="00C07D35" w:rsidP="00C07D35"/>
    <w:p w14:paraId="24BCFBE9" w14:textId="77777777" w:rsidR="00997E4A" w:rsidRPr="00C07D35" w:rsidRDefault="00997E4A" w:rsidP="00C07D35"/>
    <w:p w14:paraId="3CDDA808" w14:textId="13A91B64" w:rsidR="002D35E0" w:rsidRDefault="00F21173" w:rsidP="00522F47">
      <w:pPr>
        <w:pStyle w:val="Heading2"/>
      </w:pPr>
      <w:bookmarkStart w:id="74" w:name="_Toc143861724"/>
      <w:r>
        <w:t xml:space="preserve">Business Object: </w:t>
      </w:r>
      <w:r w:rsidR="00997E4A">
        <w:t>Goal Action</w:t>
      </w:r>
      <w:bookmarkEnd w:id="74"/>
    </w:p>
    <w:tbl>
      <w:tblPr>
        <w:tblStyle w:val="GridTable4-Accent11"/>
        <w:tblW w:w="3960" w:type="pct"/>
        <w:tblLook w:val="0420" w:firstRow="1" w:lastRow="0" w:firstColumn="0" w:lastColumn="0" w:noHBand="0" w:noVBand="1"/>
      </w:tblPr>
      <w:tblGrid>
        <w:gridCol w:w="548"/>
        <w:gridCol w:w="2060"/>
        <w:gridCol w:w="547"/>
        <w:gridCol w:w="1369"/>
        <w:gridCol w:w="2611"/>
        <w:gridCol w:w="1725"/>
        <w:gridCol w:w="822"/>
        <w:gridCol w:w="866"/>
        <w:gridCol w:w="499"/>
      </w:tblGrid>
      <w:tr w:rsidR="005147CB" w:rsidRPr="0034692A" w14:paraId="20DF8957" w14:textId="77777777" w:rsidTr="00ED5CAB">
        <w:trPr>
          <w:cnfStyle w:val="100000000000" w:firstRow="1" w:lastRow="0" w:firstColumn="0" w:lastColumn="0" w:oddVBand="0" w:evenVBand="0" w:oddHBand="0" w:evenHBand="0" w:firstRowFirstColumn="0" w:firstRowLastColumn="0" w:lastRowFirstColumn="0" w:lastRowLastColumn="0"/>
          <w:trHeight w:val="247"/>
        </w:trPr>
        <w:tc>
          <w:tcPr>
            <w:tcW w:w="248" w:type="pct"/>
          </w:tcPr>
          <w:p w14:paraId="6B06A62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33" w:type="pct"/>
          </w:tcPr>
          <w:p w14:paraId="792172CB"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8" w:type="pct"/>
          </w:tcPr>
          <w:p w14:paraId="40730C0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0" w:type="pct"/>
          </w:tcPr>
          <w:p w14:paraId="18A1B1B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182" w:type="pct"/>
          </w:tcPr>
          <w:p w14:paraId="0E2BFB1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81" w:type="pct"/>
          </w:tcPr>
          <w:p w14:paraId="484CAF58"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72" w:type="pct"/>
          </w:tcPr>
          <w:p w14:paraId="40EFA4D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2" w:type="pct"/>
          </w:tcPr>
          <w:p w14:paraId="4493150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6" w:type="pct"/>
          </w:tcPr>
          <w:p w14:paraId="599AC0B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4290720D" w14:textId="77777777" w:rsidTr="00ED5CAB">
        <w:trPr>
          <w:cnfStyle w:val="000000100000" w:firstRow="0" w:lastRow="0" w:firstColumn="0" w:lastColumn="0" w:oddVBand="0" w:evenVBand="0" w:oddHBand="1" w:evenHBand="0" w:firstRowFirstColumn="0" w:firstRowLastColumn="0" w:lastRowFirstColumn="0" w:lastRowLastColumn="0"/>
          <w:trHeight w:hRule="exact" w:val="60"/>
        </w:trPr>
        <w:tc>
          <w:tcPr>
            <w:tcW w:w="248" w:type="pct"/>
          </w:tcPr>
          <w:p w14:paraId="3AA4A12D"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33" w:type="pct"/>
          </w:tcPr>
          <w:p w14:paraId="58C81BA1"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48" w:type="pct"/>
          </w:tcPr>
          <w:p w14:paraId="34D616FA"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620" w:type="pct"/>
          </w:tcPr>
          <w:p w14:paraId="143C449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1182" w:type="pct"/>
          </w:tcPr>
          <w:p w14:paraId="67214C65"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81" w:type="pct"/>
          </w:tcPr>
          <w:p w14:paraId="037CA738"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72" w:type="pct"/>
          </w:tcPr>
          <w:p w14:paraId="6027D1BB"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92" w:type="pct"/>
          </w:tcPr>
          <w:p w14:paraId="72A5CA39"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26" w:type="pct"/>
          </w:tcPr>
          <w:p w14:paraId="5D4BDDF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r>
      <w:tr w:rsidR="00BF0721" w:rsidRPr="0034692A" w14:paraId="74E66C5C" w14:textId="77777777" w:rsidTr="00ED5CAB">
        <w:trPr>
          <w:trHeight w:val="247"/>
        </w:trPr>
        <w:tc>
          <w:tcPr>
            <w:tcW w:w="248" w:type="pct"/>
          </w:tcPr>
          <w:p w14:paraId="3A744493" w14:textId="73970682"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33" w:type="pct"/>
          </w:tcPr>
          <w:p w14:paraId="19778BCE" w14:textId="6044BFC9" w:rsidR="00BF0721" w:rsidRPr="00920174" w:rsidRDefault="00D904F5" w:rsidP="00BF0721">
            <w:pPr>
              <w:keepLines/>
              <w:spacing w:after="0" w:line="240" w:lineRule="auto"/>
              <w:jc w:val="both"/>
              <w:rPr>
                <w:rFonts w:ascii="Calibri Light" w:hAnsi="Calibri Light" w:cs="Calibri Light"/>
                <w:sz w:val="16"/>
                <w:szCs w:val="16"/>
                <w:lang w:val="en-US" w:eastAsia="en-US"/>
              </w:rPr>
            </w:pPr>
            <w:r w:rsidRPr="00D904F5">
              <w:rPr>
                <w:rFonts w:ascii="Calibri Light" w:hAnsi="Calibri Light" w:cs="Calibri Light"/>
                <w:sz w:val="16"/>
                <w:szCs w:val="16"/>
                <w:lang w:val="en-US" w:eastAsia="en-US"/>
              </w:rPr>
              <w:t>HRG_GOAL_ACTIONS</w:t>
            </w:r>
          </w:p>
        </w:tc>
        <w:tc>
          <w:tcPr>
            <w:tcW w:w="248" w:type="pct"/>
          </w:tcPr>
          <w:p w14:paraId="0CA61C44" w14:textId="11A97A38"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B9717D2" w14:textId="0AE07514" w:rsidR="00BF0721" w:rsidRPr="00CF28EA" w:rsidRDefault="000F102D"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Goal</w:t>
            </w:r>
            <w:r w:rsidR="00BF0721">
              <w:rPr>
                <w:rFonts w:ascii="Calibri Light" w:hAnsi="Calibri Light" w:cs="Calibri Light"/>
                <w:color w:val="000000"/>
                <w:sz w:val="16"/>
                <w:szCs w:val="16"/>
              </w:rPr>
              <w:t>.dat</w:t>
            </w:r>
          </w:p>
        </w:tc>
        <w:tc>
          <w:tcPr>
            <w:tcW w:w="1182" w:type="pct"/>
          </w:tcPr>
          <w:p w14:paraId="4E79B931" w14:textId="184C6436"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781" w:type="pct"/>
          </w:tcPr>
          <w:p w14:paraId="2EC267D7" w14:textId="555ED7ED"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72" w:type="pct"/>
          </w:tcPr>
          <w:p w14:paraId="7316712E"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3F00D5E4" w14:textId="539C43D8"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1E1A6020"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44955F41"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6D8033A" w14:textId="076823E3"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33" w:type="pct"/>
          </w:tcPr>
          <w:p w14:paraId="6800A102" w14:textId="10162931"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48" w:type="pct"/>
          </w:tcPr>
          <w:p w14:paraId="1425AACC" w14:textId="5C990075"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416045E"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182" w:type="pct"/>
          </w:tcPr>
          <w:p w14:paraId="5BB23CB9" w14:textId="67262A7F"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781" w:type="pct"/>
          </w:tcPr>
          <w:p w14:paraId="5FD07659" w14:textId="4DEB0C24"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72" w:type="pct"/>
          </w:tcPr>
          <w:p w14:paraId="5B5918CF"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0419AD4C"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6819E5E5"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25091A" w:rsidRPr="0034692A" w14:paraId="6A87B32A" w14:textId="77777777" w:rsidTr="00ED5CAB">
        <w:trPr>
          <w:trHeight w:val="247"/>
        </w:trPr>
        <w:tc>
          <w:tcPr>
            <w:tcW w:w="248" w:type="pct"/>
          </w:tcPr>
          <w:p w14:paraId="31740B05" w14:textId="0A5D5E7E"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33" w:type="pct"/>
          </w:tcPr>
          <w:p w14:paraId="4BD78074" w14:textId="3D36EE7B"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48" w:type="pct"/>
          </w:tcPr>
          <w:p w14:paraId="49D54563" w14:textId="0DE5A1CE"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15D3CBAC"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79393DC1" w14:textId="490AA6F5"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ACTIONID</w:t>
            </w:r>
          </w:p>
        </w:tc>
        <w:tc>
          <w:tcPr>
            <w:tcW w:w="781" w:type="pct"/>
          </w:tcPr>
          <w:p w14:paraId="2402FEC4" w14:textId="38B3D45B" w:rsidR="0025091A" w:rsidRPr="00CF28EA"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w:t>
            </w:r>
            <w:r>
              <w:rPr>
                <w:rFonts w:ascii="Calibri Light" w:hAnsi="Calibri Light" w:cs="Calibri Light"/>
                <w:color w:val="000000"/>
                <w:sz w:val="16"/>
                <w:szCs w:val="16"/>
              </w:rPr>
              <w:t>(18)</w:t>
            </w:r>
          </w:p>
        </w:tc>
        <w:tc>
          <w:tcPr>
            <w:tcW w:w="372" w:type="pct"/>
          </w:tcPr>
          <w:p w14:paraId="21F45D2D" w14:textId="58A88FDA"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36A75520"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4C7974EE"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2D90E970"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F130E4" w14:textId="3D056194"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33" w:type="pct"/>
          </w:tcPr>
          <w:p w14:paraId="29ED847B" w14:textId="7F67A891"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48" w:type="pct"/>
          </w:tcPr>
          <w:p w14:paraId="6C5A0981" w14:textId="3D7D1B4E"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52B7E91"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00A35F50" w14:textId="65E6683F"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WORKERASSIGNMENTNUMBER</w:t>
            </w:r>
          </w:p>
        </w:tc>
        <w:tc>
          <w:tcPr>
            <w:tcW w:w="781" w:type="pct"/>
          </w:tcPr>
          <w:p w14:paraId="168C435A" w14:textId="533A13C6"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50)</w:t>
            </w:r>
          </w:p>
        </w:tc>
        <w:tc>
          <w:tcPr>
            <w:tcW w:w="372" w:type="pct"/>
          </w:tcPr>
          <w:p w14:paraId="1E008B85" w14:textId="025EE78C"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15F538A9" w14:textId="28D3788E"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7B8B6439"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5D7D0391" w14:textId="77777777" w:rsidTr="00ED5CAB">
        <w:trPr>
          <w:trHeight w:val="247"/>
        </w:trPr>
        <w:tc>
          <w:tcPr>
            <w:tcW w:w="248" w:type="pct"/>
          </w:tcPr>
          <w:p w14:paraId="2B58402F" w14:textId="190EB0DA"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33" w:type="pct"/>
          </w:tcPr>
          <w:p w14:paraId="73A32463" w14:textId="46BAB23E"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48" w:type="pct"/>
          </w:tcPr>
          <w:p w14:paraId="5AFE729F" w14:textId="5AB3501C"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6E801E0B"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440D757F" w14:textId="7615796E"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NAME</w:t>
            </w:r>
          </w:p>
        </w:tc>
        <w:tc>
          <w:tcPr>
            <w:tcW w:w="781" w:type="pct"/>
          </w:tcPr>
          <w:p w14:paraId="53615962" w14:textId="30E05D62" w:rsidR="0025091A" w:rsidRPr="00CF28EA"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4</w:t>
            </w:r>
            <w:r>
              <w:rPr>
                <w:rFonts w:ascii="Calibri Light" w:hAnsi="Calibri Light" w:cs="Calibri Light"/>
                <w:color w:val="000000"/>
                <w:sz w:val="16"/>
                <w:szCs w:val="16"/>
              </w:rPr>
              <w:t>0</w:t>
            </w:r>
            <w:r w:rsidRPr="00C22FE0">
              <w:rPr>
                <w:rFonts w:ascii="Calibri Light" w:hAnsi="Calibri Light" w:cs="Calibri Light"/>
                <w:color w:val="000000"/>
                <w:sz w:val="16"/>
                <w:szCs w:val="16"/>
              </w:rPr>
              <w:t>0)</w:t>
            </w:r>
          </w:p>
        </w:tc>
        <w:tc>
          <w:tcPr>
            <w:tcW w:w="372" w:type="pct"/>
          </w:tcPr>
          <w:p w14:paraId="58AEF30B"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4AAEE328"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324D6088"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6DB66278"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FFEBA6E" w14:textId="3801718E"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33" w:type="pct"/>
          </w:tcPr>
          <w:p w14:paraId="0A42BEE5" w14:textId="737BD322"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48" w:type="pct"/>
          </w:tcPr>
          <w:p w14:paraId="6FC7DBE4" w14:textId="2368E96F"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614BB096"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2FC266F3" w14:textId="2A6B4C26"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ORGANIZATIONNAME</w:t>
            </w:r>
          </w:p>
        </w:tc>
        <w:tc>
          <w:tcPr>
            <w:tcW w:w="781" w:type="pct"/>
          </w:tcPr>
          <w:p w14:paraId="4FF446CD" w14:textId="71551595" w:rsidR="0025091A" w:rsidRPr="00CF28EA"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72" w:type="pct"/>
          </w:tcPr>
          <w:p w14:paraId="694D0E19" w14:textId="17E54E6D"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4C22B6F0" w14:textId="13472F6E"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6AD0F791"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2BA0C15B" w14:textId="77777777" w:rsidTr="00ED5CAB">
        <w:trPr>
          <w:trHeight w:val="247"/>
        </w:trPr>
        <w:tc>
          <w:tcPr>
            <w:tcW w:w="248" w:type="pct"/>
          </w:tcPr>
          <w:p w14:paraId="08EC8BE9" w14:textId="608BAD62"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33" w:type="pct"/>
          </w:tcPr>
          <w:p w14:paraId="75C015ED" w14:textId="7AF992A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48" w:type="pct"/>
          </w:tcPr>
          <w:p w14:paraId="71A2B17B" w14:textId="038D440D"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97F9E5E"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7FEB382A" w14:textId="6829F5C7"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WORKERPERSONNUMBER</w:t>
            </w:r>
          </w:p>
        </w:tc>
        <w:tc>
          <w:tcPr>
            <w:tcW w:w="781" w:type="pct"/>
          </w:tcPr>
          <w:p w14:paraId="7DD6900D" w14:textId="2CC6CEDA" w:rsidR="0025091A" w:rsidRPr="00CF28EA"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2B613909"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4BD5E0E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67225842"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7DBA3479"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12690AE" w14:textId="516BD963" w:rsidR="0025091A" w:rsidRPr="00920174" w:rsidRDefault="0025091A" w:rsidP="0025091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33" w:type="pct"/>
          </w:tcPr>
          <w:p w14:paraId="4F894E22" w14:textId="5C2319ED"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793C0315" w14:textId="5D78497D"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E4F3172"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0F289CC9" w14:textId="61FA48D3" w:rsidR="0025091A" w:rsidRPr="00CF28EA"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STARTDATE</w:t>
            </w:r>
          </w:p>
        </w:tc>
        <w:tc>
          <w:tcPr>
            <w:tcW w:w="781" w:type="pct"/>
          </w:tcPr>
          <w:p w14:paraId="2413919B" w14:textId="59C8B95E"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72" w:type="pct"/>
          </w:tcPr>
          <w:p w14:paraId="1DC59ED5" w14:textId="2A31C873"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416B1BB5" w14:textId="1CEE7082"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4512CFC9"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494EE389" w14:textId="77777777" w:rsidTr="00ED5CAB">
        <w:trPr>
          <w:trHeight w:val="247"/>
        </w:trPr>
        <w:tc>
          <w:tcPr>
            <w:tcW w:w="248" w:type="pct"/>
          </w:tcPr>
          <w:p w14:paraId="258DC2A7" w14:textId="69FBAE49"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33" w:type="pct"/>
          </w:tcPr>
          <w:p w14:paraId="4A7158DC"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796AC1BE" w14:textId="6AA82509"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F977D5A"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41B0ABC1" w14:textId="047C2883"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TARGETCOMPLETIONDATE</w:t>
            </w:r>
          </w:p>
        </w:tc>
        <w:tc>
          <w:tcPr>
            <w:tcW w:w="781" w:type="pct"/>
          </w:tcPr>
          <w:p w14:paraId="31B9DE96" w14:textId="2A2AE981" w:rsidR="0025091A" w:rsidRPr="00992AE5"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72" w:type="pct"/>
          </w:tcPr>
          <w:p w14:paraId="429CE14E"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177C4BC0"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1672B322"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16744D48"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07E0DF9" w14:textId="5478E7D3"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933" w:type="pct"/>
          </w:tcPr>
          <w:p w14:paraId="6EEADE33"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435B3513" w14:textId="4FA1C84C"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1D0FFF22"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09BB7E0B" w14:textId="4B4CD161"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TYPECODE</w:t>
            </w:r>
          </w:p>
        </w:tc>
        <w:tc>
          <w:tcPr>
            <w:tcW w:w="781" w:type="pct"/>
          </w:tcPr>
          <w:p w14:paraId="78DF126E" w14:textId="5D095612"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20D30D22"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5BAB9EE7"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61FBDDAE"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2F6CAF37" w14:textId="77777777" w:rsidTr="00ED5CAB">
        <w:trPr>
          <w:trHeight w:val="247"/>
        </w:trPr>
        <w:tc>
          <w:tcPr>
            <w:tcW w:w="248" w:type="pct"/>
          </w:tcPr>
          <w:p w14:paraId="3C819513" w14:textId="0278AB7C"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33" w:type="pct"/>
          </w:tcPr>
          <w:p w14:paraId="5240C295"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1975AF50" w14:textId="0C8DF962"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2D35A17"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11340FE1" w14:textId="4A37D697"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VERSIONTYPECODE</w:t>
            </w:r>
          </w:p>
        </w:tc>
        <w:tc>
          <w:tcPr>
            <w:tcW w:w="781" w:type="pct"/>
          </w:tcPr>
          <w:p w14:paraId="1551F751" w14:textId="5B3047D4"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0489AA55"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3058326E"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42937E9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728949D0"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20354F" w14:textId="354B1B71"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33" w:type="pct"/>
          </w:tcPr>
          <w:p w14:paraId="4AA9D07F"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6FB065D6" w14:textId="3DA4DC0D"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D3FAA71"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6E7A99DF" w14:textId="66407C36"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ACTIONNAME</w:t>
            </w:r>
          </w:p>
        </w:tc>
        <w:tc>
          <w:tcPr>
            <w:tcW w:w="781" w:type="pct"/>
          </w:tcPr>
          <w:p w14:paraId="706E04A2" w14:textId="52EA088B"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72" w:type="pct"/>
          </w:tcPr>
          <w:p w14:paraId="47B4A82C"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78A47A6B"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58F9644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22894DC6" w14:textId="77777777" w:rsidTr="00ED5CAB">
        <w:trPr>
          <w:trHeight w:val="247"/>
        </w:trPr>
        <w:tc>
          <w:tcPr>
            <w:tcW w:w="248" w:type="pct"/>
          </w:tcPr>
          <w:p w14:paraId="40823D2F" w14:textId="5066F9B3"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33" w:type="pct"/>
          </w:tcPr>
          <w:p w14:paraId="5F721C4C"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37B482DA" w14:textId="789AA214"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230CA69C"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3760781A" w14:textId="7756B008"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STARTDATE</w:t>
            </w:r>
          </w:p>
        </w:tc>
        <w:tc>
          <w:tcPr>
            <w:tcW w:w="781" w:type="pct"/>
          </w:tcPr>
          <w:p w14:paraId="0AEC5796" w14:textId="53AC268E" w:rsidR="0025091A" w:rsidRPr="00992AE5"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72" w:type="pct"/>
          </w:tcPr>
          <w:p w14:paraId="27E8DCAD"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2B66A1C1"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1B5838D7"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25A5125E"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8D5BAEF" w14:textId="48BCFF9B"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4</w:t>
            </w:r>
          </w:p>
        </w:tc>
        <w:tc>
          <w:tcPr>
            <w:tcW w:w="933" w:type="pct"/>
          </w:tcPr>
          <w:p w14:paraId="4A7149C6"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772820CB" w14:textId="5F48E4C8"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97F1337"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7B110E67" w14:textId="0E4FF4F9"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ACTIONTYPECODE</w:t>
            </w:r>
          </w:p>
        </w:tc>
        <w:tc>
          <w:tcPr>
            <w:tcW w:w="781" w:type="pct"/>
          </w:tcPr>
          <w:p w14:paraId="5862750F" w14:textId="2C75B0B3"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5431B32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11B32F9F"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2236A6AD"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68655F72" w14:textId="77777777" w:rsidTr="00ED5CAB">
        <w:trPr>
          <w:trHeight w:val="247"/>
        </w:trPr>
        <w:tc>
          <w:tcPr>
            <w:tcW w:w="248" w:type="pct"/>
          </w:tcPr>
          <w:p w14:paraId="5FDCB050" w14:textId="38E991AD"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5</w:t>
            </w:r>
          </w:p>
        </w:tc>
        <w:tc>
          <w:tcPr>
            <w:tcW w:w="933" w:type="pct"/>
          </w:tcPr>
          <w:p w14:paraId="3064D690"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27882290" w14:textId="0A7DAEE4"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2CA2B665"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793C107D" w14:textId="3A089E5E"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GOALID</w:t>
            </w:r>
          </w:p>
        </w:tc>
        <w:tc>
          <w:tcPr>
            <w:tcW w:w="781" w:type="pct"/>
          </w:tcPr>
          <w:p w14:paraId="10517669" w14:textId="77B03FBB"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w:t>
            </w:r>
            <w:r>
              <w:rPr>
                <w:rFonts w:ascii="Calibri Light" w:hAnsi="Calibri Light" w:cs="Calibri Light"/>
                <w:color w:val="000000"/>
                <w:sz w:val="16"/>
                <w:szCs w:val="16"/>
              </w:rPr>
              <w:t>(18)</w:t>
            </w:r>
          </w:p>
        </w:tc>
        <w:tc>
          <w:tcPr>
            <w:tcW w:w="372" w:type="pct"/>
          </w:tcPr>
          <w:p w14:paraId="20385C4F"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2D3A0516"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25E1F449"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13765A2C"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7B4B259" w14:textId="0459836C"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6</w:t>
            </w:r>
          </w:p>
        </w:tc>
        <w:tc>
          <w:tcPr>
            <w:tcW w:w="933" w:type="pct"/>
          </w:tcPr>
          <w:p w14:paraId="7A2AE482"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5A8D5832" w14:textId="12AB1954"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7B7D5180"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11AC8574" w14:textId="3F89E2FE"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COMMENTS</w:t>
            </w:r>
          </w:p>
        </w:tc>
        <w:tc>
          <w:tcPr>
            <w:tcW w:w="781" w:type="pct"/>
          </w:tcPr>
          <w:p w14:paraId="228860A0" w14:textId="27D60011"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372" w:type="pct"/>
          </w:tcPr>
          <w:p w14:paraId="64EF976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5690ADAD"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07639C78"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636FB49F" w14:textId="77777777" w:rsidTr="00ED5CAB">
        <w:trPr>
          <w:trHeight w:val="247"/>
        </w:trPr>
        <w:tc>
          <w:tcPr>
            <w:tcW w:w="248" w:type="pct"/>
          </w:tcPr>
          <w:p w14:paraId="19EFA96C" w14:textId="78962ACA"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17</w:t>
            </w:r>
          </w:p>
        </w:tc>
        <w:tc>
          <w:tcPr>
            <w:tcW w:w="933" w:type="pct"/>
          </w:tcPr>
          <w:p w14:paraId="1A436635"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26B4CE28" w14:textId="48F75D58"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1559247"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4AD954AE" w14:textId="57CD6531"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PERCENTCOMPLETECODE</w:t>
            </w:r>
          </w:p>
        </w:tc>
        <w:tc>
          <w:tcPr>
            <w:tcW w:w="781" w:type="pct"/>
          </w:tcPr>
          <w:p w14:paraId="0E927B78" w14:textId="7DAFDA8B"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24976AE2"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5FEC3418"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03976E50"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02B3B216"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2BD476" w14:textId="4683DCEE"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33" w:type="pct"/>
          </w:tcPr>
          <w:p w14:paraId="1682A4D6"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2CFA63DC" w14:textId="54C4CACA"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1CD5B8A7"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4E19AE51" w14:textId="5E600D37"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PRIORITYCODE</w:t>
            </w:r>
          </w:p>
        </w:tc>
        <w:tc>
          <w:tcPr>
            <w:tcW w:w="781" w:type="pct"/>
          </w:tcPr>
          <w:p w14:paraId="4A41367D" w14:textId="25E7E799"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42D423D0"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5F6ECA90"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385DD4A6"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1F38F52F" w14:textId="77777777" w:rsidTr="00ED5CAB">
        <w:trPr>
          <w:trHeight w:val="247"/>
        </w:trPr>
        <w:tc>
          <w:tcPr>
            <w:tcW w:w="248" w:type="pct"/>
          </w:tcPr>
          <w:p w14:paraId="4B52CC6A" w14:textId="09ABB281"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33" w:type="pct"/>
          </w:tcPr>
          <w:p w14:paraId="4278ED8D"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343E1B68" w14:textId="1CA48EB6"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4DAE2ECF"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2E46A6B9" w14:textId="4CACB2A5"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ACTIONURL</w:t>
            </w:r>
          </w:p>
        </w:tc>
        <w:tc>
          <w:tcPr>
            <w:tcW w:w="781" w:type="pct"/>
          </w:tcPr>
          <w:p w14:paraId="6776D3C8" w14:textId="184E4A85" w:rsidR="0025091A" w:rsidRPr="00992AE5"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372" w:type="pct"/>
          </w:tcPr>
          <w:p w14:paraId="54A791EC"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3B95E4A6"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00718CF3"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78EC8AE1"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B82CFE" w14:textId="5D50FA5B" w:rsidR="0025091A" w:rsidRPr="00920174" w:rsidRDefault="0025091A"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33" w:type="pct"/>
          </w:tcPr>
          <w:p w14:paraId="10A2C9DE"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502708F6" w14:textId="7003A219"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048FB1DE"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17A745BA" w14:textId="0E8D9D59"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STATUSCODE</w:t>
            </w:r>
          </w:p>
        </w:tc>
        <w:tc>
          <w:tcPr>
            <w:tcW w:w="781" w:type="pct"/>
          </w:tcPr>
          <w:p w14:paraId="072AAD44" w14:textId="69DA0851" w:rsidR="0025091A" w:rsidRPr="009B58BB"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0B45C221"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0E3516DA"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25BA58C7"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72DD8823" w14:textId="77777777" w:rsidTr="00ED5CAB">
        <w:trPr>
          <w:trHeight w:val="247"/>
        </w:trPr>
        <w:tc>
          <w:tcPr>
            <w:tcW w:w="248" w:type="pct"/>
          </w:tcPr>
          <w:p w14:paraId="2A10A476" w14:textId="511912C3" w:rsidR="0025091A" w:rsidRDefault="00ED5CAB"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33" w:type="pct"/>
          </w:tcPr>
          <w:p w14:paraId="5B8219C8"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29240279" w14:textId="77777777" w:rsidR="0025091A" w:rsidRDefault="0025091A" w:rsidP="0025091A">
            <w:pPr>
              <w:keepLines/>
              <w:spacing w:after="0" w:line="240" w:lineRule="auto"/>
              <w:jc w:val="both"/>
              <w:rPr>
                <w:rFonts w:ascii="Calibri Light" w:hAnsi="Calibri Light" w:cs="Calibri Light"/>
                <w:color w:val="000000"/>
                <w:sz w:val="16"/>
                <w:szCs w:val="16"/>
              </w:rPr>
            </w:pPr>
          </w:p>
        </w:tc>
        <w:tc>
          <w:tcPr>
            <w:tcW w:w="620" w:type="pct"/>
          </w:tcPr>
          <w:p w14:paraId="657F9640"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6AB3FB3A" w14:textId="6C7DF2F9"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TARGETCOMPLETIONDATE</w:t>
            </w:r>
          </w:p>
        </w:tc>
        <w:tc>
          <w:tcPr>
            <w:tcW w:w="781" w:type="pct"/>
          </w:tcPr>
          <w:p w14:paraId="15B9C214" w14:textId="36DF3BB6" w:rsidR="0025091A" w:rsidRPr="00B7079B"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72" w:type="pct"/>
          </w:tcPr>
          <w:p w14:paraId="12574339"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38BA9FE6"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6A950B40"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4E0E0BB6" w14:textId="77777777" w:rsidTr="00ED5CA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2D58139A" w14:textId="576A75FB" w:rsidR="0025091A" w:rsidRDefault="00ED5CAB"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33" w:type="pct"/>
          </w:tcPr>
          <w:p w14:paraId="26F4B47E"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14BD0C6F" w14:textId="77777777" w:rsidR="0025091A" w:rsidRDefault="0025091A" w:rsidP="0025091A">
            <w:pPr>
              <w:keepLines/>
              <w:spacing w:after="0" w:line="240" w:lineRule="auto"/>
              <w:jc w:val="both"/>
              <w:rPr>
                <w:rFonts w:ascii="Calibri Light" w:hAnsi="Calibri Light" w:cs="Calibri Light"/>
                <w:color w:val="000000"/>
                <w:sz w:val="16"/>
                <w:szCs w:val="16"/>
              </w:rPr>
            </w:pPr>
          </w:p>
        </w:tc>
        <w:tc>
          <w:tcPr>
            <w:tcW w:w="620" w:type="pct"/>
          </w:tcPr>
          <w:p w14:paraId="3392BCD1"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1F626423" w14:textId="2D027555" w:rsidR="0025091A" w:rsidRPr="006F1EFB" w:rsidRDefault="0025091A" w:rsidP="0025091A">
            <w:pPr>
              <w:keepLines/>
              <w:spacing w:after="0" w:line="240" w:lineRule="auto"/>
              <w:jc w:val="both"/>
              <w:rPr>
                <w:rFonts w:ascii="Calibri Light" w:hAnsi="Calibri Light" w:cs="Calibri Light"/>
                <w:color w:val="000000"/>
                <w:sz w:val="16"/>
                <w:szCs w:val="16"/>
              </w:rPr>
            </w:pPr>
            <w:r w:rsidRPr="00014B09">
              <w:rPr>
                <w:rFonts w:asciiTheme="majorHAnsi" w:hAnsiTheme="majorHAnsi" w:cstheme="majorHAnsi"/>
                <w:color w:val="000000"/>
                <w:sz w:val="16"/>
                <w:szCs w:val="16"/>
              </w:rPr>
              <w:t>SOURCESYSTEMID</w:t>
            </w:r>
          </w:p>
        </w:tc>
        <w:tc>
          <w:tcPr>
            <w:tcW w:w="781" w:type="pct"/>
          </w:tcPr>
          <w:p w14:paraId="1CA84DC3" w14:textId="525C0AE8" w:rsidR="0025091A" w:rsidRPr="00B7079B"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372" w:type="pct"/>
          </w:tcPr>
          <w:p w14:paraId="7FBBEA68"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671C9D4D"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4FCB8730"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r w:rsidR="0025091A" w:rsidRPr="0034692A" w14:paraId="72098F9A" w14:textId="77777777" w:rsidTr="00ED5CAB">
        <w:trPr>
          <w:trHeight w:val="247"/>
        </w:trPr>
        <w:tc>
          <w:tcPr>
            <w:tcW w:w="248" w:type="pct"/>
          </w:tcPr>
          <w:p w14:paraId="58BFEDB6" w14:textId="03B8652E" w:rsidR="0025091A" w:rsidRPr="00920174" w:rsidRDefault="00ED5CAB" w:rsidP="0025091A">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33" w:type="pct"/>
          </w:tcPr>
          <w:p w14:paraId="560F4A57"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248" w:type="pct"/>
          </w:tcPr>
          <w:p w14:paraId="23A3C2AD" w14:textId="566E8BF2" w:rsidR="0025091A" w:rsidRPr="00CF28EA" w:rsidRDefault="0025091A" w:rsidP="0025091A">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20" w:type="pct"/>
          </w:tcPr>
          <w:p w14:paraId="5C701CDF" w14:textId="77777777" w:rsidR="0025091A" w:rsidRPr="00CF28EA" w:rsidRDefault="0025091A" w:rsidP="0025091A">
            <w:pPr>
              <w:keepLines/>
              <w:spacing w:after="0" w:line="240" w:lineRule="auto"/>
              <w:jc w:val="both"/>
              <w:rPr>
                <w:rFonts w:ascii="Calibri Light" w:hAnsi="Calibri Light" w:cs="Calibri Light"/>
                <w:color w:val="000000"/>
                <w:sz w:val="16"/>
                <w:szCs w:val="16"/>
              </w:rPr>
            </w:pPr>
          </w:p>
        </w:tc>
        <w:tc>
          <w:tcPr>
            <w:tcW w:w="1182" w:type="pct"/>
          </w:tcPr>
          <w:p w14:paraId="54106F6D" w14:textId="65C69034" w:rsidR="0025091A" w:rsidRPr="006F1EFB" w:rsidRDefault="0025091A" w:rsidP="0025091A">
            <w:pPr>
              <w:keepLines/>
              <w:spacing w:after="0" w:line="240" w:lineRule="auto"/>
              <w:jc w:val="both"/>
              <w:rPr>
                <w:rFonts w:ascii="Calibri Light" w:hAnsi="Calibri Light" w:cs="Calibri Light"/>
                <w:color w:val="000000"/>
                <w:sz w:val="16"/>
                <w:szCs w:val="16"/>
              </w:rPr>
            </w:pPr>
            <w:r>
              <w:rPr>
                <w:rFonts w:asciiTheme="majorHAnsi" w:hAnsiTheme="majorHAnsi" w:cstheme="majorHAnsi"/>
                <w:color w:val="000000"/>
                <w:sz w:val="16"/>
                <w:szCs w:val="16"/>
              </w:rPr>
              <w:t xml:space="preserve">  </w:t>
            </w:r>
            <w:r w:rsidRPr="00274AA3">
              <w:rPr>
                <w:rFonts w:asciiTheme="majorHAnsi" w:hAnsiTheme="majorHAnsi" w:cstheme="majorHAnsi"/>
                <w:color w:val="000000"/>
                <w:sz w:val="16"/>
                <w:szCs w:val="16"/>
              </w:rPr>
              <w:t>SOURCESYSTEMOWNER</w:t>
            </w:r>
          </w:p>
        </w:tc>
        <w:tc>
          <w:tcPr>
            <w:tcW w:w="781" w:type="pct"/>
          </w:tcPr>
          <w:p w14:paraId="158F8F54" w14:textId="1EE5490B" w:rsidR="0025091A" w:rsidRPr="009B58BB" w:rsidRDefault="0025091A" w:rsidP="0025091A">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72" w:type="pct"/>
          </w:tcPr>
          <w:p w14:paraId="3F7A3E1E"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c>
          <w:tcPr>
            <w:tcW w:w="392" w:type="pct"/>
          </w:tcPr>
          <w:p w14:paraId="4FADCC01" w14:textId="77777777" w:rsidR="0025091A" w:rsidRDefault="0025091A" w:rsidP="0025091A">
            <w:pPr>
              <w:keepLines/>
              <w:spacing w:after="0" w:line="240" w:lineRule="auto"/>
              <w:jc w:val="both"/>
              <w:rPr>
                <w:rFonts w:ascii="Calibri Light" w:hAnsi="Calibri Light" w:cs="Calibri Light"/>
                <w:sz w:val="16"/>
                <w:szCs w:val="16"/>
                <w:lang w:val="en-US" w:eastAsia="en-US"/>
              </w:rPr>
            </w:pPr>
          </w:p>
        </w:tc>
        <w:tc>
          <w:tcPr>
            <w:tcW w:w="226" w:type="pct"/>
          </w:tcPr>
          <w:p w14:paraId="59782AAA" w14:textId="77777777" w:rsidR="0025091A" w:rsidRPr="00920174" w:rsidRDefault="0025091A" w:rsidP="0025091A">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C56318">
      <w:pPr>
        <w:pStyle w:val="Heading2"/>
        <w:numPr>
          <w:ilvl w:val="0"/>
          <w:numId w:val="0"/>
        </w:numPr>
        <w:ind w:left="576"/>
      </w:pPr>
    </w:p>
    <w:p w14:paraId="5C66C988" w14:textId="6FB2A7BC" w:rsidR="005A7012" w:rsidRDefault="007F15FE" w:rsidP="00522F47">
      <w:pPr>
        <w:pStyle w:val="Heading2"/>
      </w:pPr>
      <w:bookmarkStart w:id="75" w:name="_Toc143861725"/>
      <w:r>
        <w:t xml:space="preserve">Business Object: </w:t>
      </w:r>
      <w:r w:rsidR="00B45AC9" w:rsidRPr="00B45AC9">
        <w:t>Goal</w:t>
      </w:r>
      <w:r w:rsidR="00B45AC9">
        <w:t xml:space="preserve"> </w:t>
      </w:r>
      <w:r w:rsidR="00B45AC9" w:rsidRPr="00B45AC9">
        <w:t>Alignment</w:t>
      </w:r>
      <w:bookmarkEnd w:id="75"/>
    </w:p>
    <w:tbl>
      <w:tblPr>
        <w:tblStyle w:val="GridTable4-Accent11"/>
        <w:tblW w:w="3905" w:type="pct"/>
        <w:tblLook w:val="0420" w:firstRow="1" w:lastRow="0" w:firstColumn="0" w:lastColumn="0" w:noHBand="0" w:noVBand="1"/>
      </w:tblPr>
      <w:tblGrid>
        <w:gridCol w:w="550"/>
        <w:gridCol w:w="2022"/>
        <w:gridCol w:w="547"/>
        <w:gridCol w:w="1054"/>
        <w:gridCol w:w="3185"/>
        <w:gridCol w:w="1260"/>
        <w:gridCol w:w="687"/>
        <w:gridCol w:w="1089"/>
        <w:gridCol w:w="499"/>
      </w:tblGrid>
      <w:tr w:rsidR="00515178" w:rsidRPr="0034692A" w14:paraId="72F302CE" w14:textId="77777777" w:rsidTr="00477350">
        <w:trPr>
          <w:cnfStyle w:val="100000000000" w:firstRow="1" w:lastRow="0" w:firstColumn="0" w:lastColumn="0" w:oddVBand="0" w:evenVBand="0" w:oddHBand="0" w:evenHBand="0" w:firstRowFirstColumn="0" w:firstRowLastColumn="0" w:lastRowFirstColumn="0" w:lastRowLastColumn="0"/>
          <w:trHeight w:val="247"/>
          <w:tblHeader/>
        </w:trPr>
        <w:tc>
          <w:tcPr>
            <w:tcW w:w="252" w:type="pct"/>
          </w:tcPr>
          <w:p w14:paraId="7A7647A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28" w:type="pct"/>
          </w:tcPr>
          <w:p w14:paraId="26A87BC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1" w:type="pct"/>
          </w:tcPr>
          <w:p w14:paraId="489482B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84" w:type="pct"/>
          </w:tcPr>
          <w:p w14:paraId="0467B7E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462" w:type="pct"/>
          </w:tcPr>
          <w:p w14:paraId="1A077B8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78" w:type="pct"/>
          </w:tcPr>
          <w:p w14:paraId="2C19C22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15" w:type="pct"/>
          </w:tcPr>
          <w:p w14:paraId="733943A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00" w:type="pct"/>
          </w:tcPr>
          <w:p w14:paraId="76E54B6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9" w:type="pct"/>
          </w:tcPr>
          <w:p w14:paraId="558BE59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48D12333" w14:textId="77777777" w:rsidTr="00477350">
        <w:trPr>
          <w:cnfStyle w:val="000000100000" w:firstRow="0" w:lastRow="0" w:firstColumn="0" w:lastColumn="0" w:oddVBand="0" w:evenVBand="0" w:oddHBand="1" w:evenHBand="0" w:firstRowFirstColumn="0" w:firstRowLastColumn="0" w:lastRowFirstColumn="0" w:lastRowLastColumn="0"/>
          <w:trHeight w:hRule="exact" w:val="60"/>
        </w:trPr>
        <w:tc>
          <w:tcPr>
            <w:tcW w:w="252" w:type="pct"/>
          </w:tcPr>
          <w:p w14:paraId="6FBF80D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28" w:type="pct"/>
          </w:tcPr>
          <w:p w14:paraId="20BE70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1" w:type="pct"/>
          </w:tcPr>
          <w:p w14:paraId="19E9F392"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84" w:type="pct"/>
          </w:tcPr>
          <w:p w14:paraId="3F31E0A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462" w:type="pct"/>
          </w:tcPr>
          <w:p w14:paraId="77857FB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78" w:type="pct"/>
          </w:tcPr>
          <w:p w14:paraId="5780E5F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15" w:type="pct"/>
          </w:tcPr>
          <w:p w14:paraId="0703435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00" w:type="pct"/>
          </w:tcPr>
          <w:p w14:paraId="233A6D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29" w:type="pct"/>
          </w:tcPr>
          <w:p w14:paraId="138DFA8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F80C05" w:rsidRPr="0034692A" w14:paraId="0C95F9A4" w14:textId="77777777" w:rsidTr="00477350">
        <w:trPr>
          <w:trHeight w:val="247"/>
        </w:trPr>
        <w:tc>
          <w:tcPr>
            <w:tcW w:w="252" w:type="pct"/>
          </w:tcPr>
          <w:p w14:paraId="1A4035AB" w14:textId="61F617C3"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28" w:type="pct"/>
          </w:tcPr>
          <w:p w14:paraId="2C57A84E" w14:textId="7B24E051" w:rsidR="00F80C05" w:rsidRPr="00920174" w:rsidRDefault="00477350" w:rsidP="00F80C05">
            <w:pPr>
              <w:keepLines/>
              <w:spacing w:after="0" w:line="240" w:lineRule="auto"/>
              <w:jc w:val="both"/>
              <w:rPr>
                <w:rFonts w:ascii="Calibri Light" w:hAnsi="Calibri Light" w:cs="Calibri Light"/>
                <w:sz w:val="16"/>
                <w:szCs w:val="16"/>
                <w:lang w:val="en-US" w:eastAsia="en-US"/>
              </w:rPr>
            </w:pPr>
            <w:r w:rsidRPr="00477350">
              <w:rPr>
                <w:rFonts w:ascii="Calibri Light" w:hAnsi="Calibri Light" w:cs="Calibri Light"/>
                <w:sz w:val="16"/>
                <w:szCs w:val="16"/>
                <w:lang w:val="en-US" w:eastAsia="en-US"/>
              </w:rPr>
              <w:t>HRG_GOAL_ALIGNMENTS</w:t>
            </w:r>
          </w:p>
        </w:tc>
        <w:tc>
          <w:tcPr>
            <w:tcW w:w="251" w:type="pct"/>
          </w:tcPr>
          <w:p w14:paraId="297C0FEB" w14:textId="6321DC9A"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177B70BB" w14:textId="17868C94" w:rsidR="00F80C05" w:rsidRPr="00920174" w:rsidRDefault="00D859E9"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Goal</w:t>
            </w:r>
            <w:r w:rsidR="00F80C05">
              <w:rPr>
                <w:rFonts w:ascii="Calibri Light" w:hAnsi="Calibri Light" w:cs="Calibri Light"/>
                <w:sz w:val="16"/>
                <w:szCs w:val="16"/>
                <w:lang w:val="en-US" w:eastAsia="en-US"/>
              </w:rPr>
              <w:t>.dat</w:t>
            </w:r>
          </w:p>
        </w:tc>
        <w:tc>
          <w:tcPr>
            <w:tcW w:w="1462" w:type="pct"/>
          </w:tcPr>
          <w:p w14:paraId="75A07EE9" w14:textId="27C3A406"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578" w:type="pct"/>
          </w:tcPr>
          <w:p w14:paraId="2931ADB4" w14:textId="7B95B401"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0)</w:t>
            </w:r>
          </w:p>
        </w:tc>
        <w:tc>
          <w:tcPr>
            <w:tcW w:w="315" w:type="pct"/>
          </w:tcPr>
          <w:p w14:paraId="71E18C0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500" w:type="pct"/>
          </w:tcPr>
          <w:p w14:paraId="74C51CB6" w14:textId="5BCED76A"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48EB793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650293A"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096C711" w14:textId="5486E412"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28" w:type="pct"/>
          </w:tcPr>
          <w:p w14:paraId="635FC3BF" w14:textId="7724EE93"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466F8D43" w14:textId="66F7DBB9"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408B116A"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462" w:type="pct"/>
          </w:tcPr>
          <w:p w14:paraId="3227F3B0" w14:textId="3EEFD7EC"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578" w:type="pct"/>
          </w:tcPr>
          <w:p w14:paraId="41BC7B28" w14:textId="05DC259C"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15" w:type="pct"/>
          </w:tcPr>
          <w:p w14:paraId="76CD8DA9"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500" w:type="pct"/>
          </w:tcPr>
          <w:p w14:paraId="46C08E5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6420B86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477350" w:rsidRPr="0034692A" w14:paraId="2CDE37E1" w14:textId="77777777" w:rsidTr="00477350">
        <w:trPr>
          <w:trHeight w:val="247"/>
        </w:trPr>
        <w:tc>
          <w:tcPr>
            <w:tcW w:w="252" w:type="pct"/>
          </w:tcPr>
          <w:p w14:paraId="5C4A8B08" w14:textId="40EC7988"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28" w:type="pct"/>
          </w:tcPr>
          <w:p w14:paraId="32C4A080" w14:textId="5EE16B2C"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1530F680" w14:textId="47AFC607"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126D47D9"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0569FDEB" w14:textId="2C44875E"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ALIGNMENTID</w:t>
            </w:r>
          </w:p>
        </w:tc>
        <w:tc>
          <w:tcPr>
            <w:tcW w:w="578" w:type="pct"/>
          </w:tcPr>
          <w:p w14:paraId="4E3EC8AF" w14:textId="5C09DD64" w:rsidR="00477350" w:rsidRPr="00D40F46" w:rsidRDefault="00477350" w:rsidP="0047735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15" w:type="pct"/>
          </w:tcPr>
          <w:p w14:paraId="59A5B0C6"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447B758B"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4F5938A0"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27DACAB3"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64127FD6" w14:textId="4274FD3A"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28" w:type="pct"/>
          </w:tcPr>
          <w:p w14:paraId="34BF316D" w14:textId="08D954E0"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1FB99ACD" w14:textId="150932F1"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2E745BED"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40F76871" w14:textId="017F20AB"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WORKERASSIGNMENTNUMBER</w:t>
            </w:r>
          </w:p>
        </w:tc>
        <w:tc>
          <w:tcPr>
            <w:tcW w:w="578" w:type="pct"/>
          </w:tcPr>
          <w:p w14:paraId="6E6E8C9E" w14:textId="051503B6" w:rsidR="00477350" w:rsidRPr="00D40F46" w:rsidRDefault="00477350" w:rsidP="0047735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315" w:type="pct"/>
          </w:tcPr>
          <w:p w14:paraId="221573E0"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2C0B103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3F79345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26B592D4" w14:textId="77777777" w:rsidTr="00477350">
        <w:trPr>
          <w:trHeight w:val="247"/>
        </w:trPr>
        <w:tc>
          <w:tcPr>
            <w:tcW w:w="252" w:type="pct"/>
          </w:tcPr>
          <w:p w14:paraId="0F9EF29F" w14:textId="37C2FA7F"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28" w:type="pct"/>
          </w:tcPr>
          <w:p w14:paraId="5FCE7D13" w14:textId="1499B958"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380D99D4" w14:textId="3D4CDB20"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7CD338CC"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4E36E1B2" w14:textId="123C0A74"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NAME</w:t>
            </w:r>
          </w:p>
        </w:tc>
        <w:tc>
          <w:tcPr>
            <w:tcW w:w="578" w:type="pct"/>
          </w:tcPr>
          <w:p w14:paraId="2A7D3F9C" w14:textId="2469BEFE" w:rsidR="00477350" w:rsidRPr="00D40F46" w:rsidRDefault="00477350" w:rsidP="00477350">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400</w:t>
            </w:r>
            <w:r w:rsidRPr="00A16E73">
              <w:rPr>
                <w:rFonts w:ascii="Calibri Light" w:hAnsi="Calibri Light" w:cs="Calibri Light"/>
                <w:color w:val="000000"/>
                <w:sz w:val="16"/>
                <w:szCs w:val="16"/>
              </w:rPr>
              <w:t>)</w:t>
            </w:r>
          </w:p>
        </w:tc>
        <w:tc>
          <w:tcPr>
            <w:tcW w:w="315" w:type="pct"/>
          </w:tcPr>
          <w:p w14:paraId="21FE044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28F647D9"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0B2F0A94"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139B4D77"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E2322B6" w14:textId="599A4F96"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28" w:type="pct"/>
          </w:tcPr>
          <w:p w14:paraId="34F77802" w14:textId="5DF6F1DE"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6178E01D" w14:textId="7F8AA67D"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753A931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632AFD40" w14:textId="07D0EF59"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ORGANIZATIONNAME</w:t>
            </w:r>
          </w:p>
        </w:tc>
        <w:tc>
          <w:tcPr>
            <w:tcW w:w="578" w:type="pct"/>
          </w:tcPr>
          <w:p w14:paraId="03427D29" w14:textId="757AE38C" w:rsidR="00477350" w:rsidRPr="00D40F46" w:rsidRDefault="00477350" w:rsidP="00477350">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40</w:t>
            </w:r>
            <w:r w:rsidRPr="00A16E73">
              <w:rPr>
                <w:rFonts w:ascii="Calibri Light" w:hAnsi="Calibri Light" w:cs="Calibri Light"/>
                <w:color w:val="000000"/>
                <w:sz w:val="16"/>
                <w:szCs w:val="16"/>
              </w:rPr>
              <w:t>)</w:t>
            </w:r>
          </w:p>
        </w:tc>
        <w:tc>
          <w:tcPr>
            <w:tcW w:w="315" w:type="pct"/>
          </w:tcPr>
          <w:p w14:paraId="28C83981" w14:textId="2809296C"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2452D8C4"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1952ABF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1076616C" w14:textId="77777777" w:rsidTr="00477350">
        <w:trPr>
          <w:trHeight w:val="247"/>
        </w:trPr>
        <w:tc>
          <w:tcPr>
            <w:tcW w:w="252" w:type="pct"/>
          </w:tcPr>
          <w:p w14:paraId="438AA94C" w14:textId="1D6EEA8A"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28" w:type="pct"/>
          </w:tcPr>
          <w:p w14:paraId="398D8F1E" w14:textId="65A9BDD8"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12BB6B89" w14:textId="487F39A2"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3B192662"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4EE25F9B" w14:textId="0678773C"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WORKERPERSONNUMBER</w:t>
            </w:r>
          </w:p>
        </w:tc>
        <w:tc>
          <w:tcPr>
            <w:tcW w:w="578" w:type="pct"/>
          </w:tcPr>
          <w:p w14:paraId="5D7AADA0" w14:textId="5682F88F" w:rsidR="00477350" w:rsidRPr="00D40F46" w:rsidRDefault="00477350" w:rsidP="00477350">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315" w:type="pct"/>
          </w:tcPr>
          <w:p w14:paraId="4663B7A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A8A5EE8"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2967DC2D"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51A8D8EC"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04F1E872" w14:textId="649BCB28"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28" w:type="pct"/>
          </w:tcPr>
          <w:p w14:paraId="4F6F2160" w14:textId="3BE4EC66"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1A0B9CBD" w14:textId="53D2E1FA"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4A88C9E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7CB5F163" w14:textId="798675E4"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STARTDATE</w:t>
            </w:r>
          </w:p>
        </w:tc>
        <w:tc>
          <w:tcPr>
            <w:tcW w:w="578" w:type="pct"/>
          </w:tcPr>
          <w:p w14:paraId="6AFA60B1" w14:textId="366593E8" w:rsidR="00477350" w:rsidRPr="00D40F46" w:rsidRDefault="00477350" w:rsidP="00477350">
            <w:pPr>
              <w:keepLines/>
              <w:spacing w:after="0" w:line="240" w:lineRule="auto"/>
              <w:jc w:val="both"/>
              <w:rPr>
                <w:rFonts w:ascii="Calibri Light" w:hAnsi="Calibri Light" w:cs="Calibri Light"/>
                <w:color w:val="000000"/>
                <w:sz w:val="16"/>
                <w:szCs w:val="16"/>
              </w:rPr>
            </w:pPr>
            <w:r w:rsidRPr="00803F99">
              <w:rPr>
                <w:rFonts w:ascii="Calibri Light" w:hAnsi="Calibri Light" w:cs="Calibri Light"/>
                <w:color w:val="000000"/>
                <w:sz w:val="16"/>
                <w:szCs w:val="16"/>
              </w:rPr>
              <w:t>DATE</w:t>
            </w:r>
          </w:p>
        </w:tc>
        <w:tc>
          <w:tcPr>
            <w:tcW w:w="315" w:type="pct"/>
          </w:tcPr>
          <w:p w14:paraId="225C5EB6"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4CAA420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3AB52067"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29073553" w14:textId="77777777" w:rsidTr="00477350">
        <w:trPr>
          <w:trHeight w:val="247"/>
        </w:trPr>
        <w:tc>
          <w:tcPr>
            <w:tcW w:w="252" w:type="pct"/>
          </w:tcPr>
          <w:p w14:paraId="63CA7135" w14:textId="5396F2B8"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28" w:type="pct"/>
          </w:tcPr>
          <w:p w14:paraId="6865F84F" w14:textId="584DD23B"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36F3EB42" w14:textId="5C3423C3"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469522F6"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626B04FE" w14:textId="71E7EA4B"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TARGETCOMPLETIONDATE</w:t>
            </w:r>
          </w:p>
        </w:tc>
        <w:tc>
          <w:tcPr>
            <w:tcW w:w="578" w:type="pct"/>
          </w:tcPr>
          <w:p w14:paraId="3EAB6502" w14:textId="6914363B" w:rsidR="00477350" w:rsidRPr="00D40F46" w:rsidRDefault="00477350" w:rsidP="00477350">
            <w:pPr>
              <w:keepLines/>
              <w:spacing w:after="0" w:line="240" w:lineRule="auto"/>
              <w:jc w:val="both"/>
              <w:rPr>
                <w:rFonts w:ascii="Calibri Light" w:hAnsi="Calibri Light" w:cs="Calibri Light"/>
                <w:color w:val="000000"/>
                <w:sz w:val="16"/>
                <w:szCs w:val="16"/>
              </w:rPr>
            </w:pPr>
            <w:r w:rsidRPr="00803F99">
              <w:rPr>
                <w:rFonts w:ascii="Calibri Light" w:hAnsi="Calibri Light" w:cs="Calibri Light"/>
                <w:color w:val="000000"/>
                <w:sz w:val="16"/>
                <w:szCs w:val="16"/>
              </w:rPr>
              <w:t>DATE</w:t>
            </w:r>
          </w:p>
        </w:tc>
        <w:tc>
          <w:tcPr>
            <w:tcW w:w="315" w:type="pct"/>
          </w:tcPr>
          <w:p w14:paraId="504EC44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8CDE89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0E608CD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55B6400A"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879A628" w14:textId="25513DE6"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28" w:type="pct"/>
          </w:tcPr>
          <w:p w14:paraId="0DE80FF8" w14:textId="3C86FEB8"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33DB86D4" w14:textId="49664726"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07D04FE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5D9719ED" w14:textId="4771605B"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TYPECODE</w:t>
            </w:r>
          </w:p>
        </w:tc>
        <w:tc>
          <w:tcPr>
            <w:tcW w:w="578" w:type="pct"/>
          </w:tcPr>
          <w:p w14:paraId="08CA8958" w14:textId="638A649D" w:rsidR="00477350" w:rsidRPr="00D40F46" w:rsidRDefault="00477350" w:rsidP="00477350">
            <w:pPr>
              <w:keepLines/>
              <w:spacing w:after="0" w:line="240" w:lineRule="auto"/>
              <w:jc w:val="both"/>
              <w:rPr>
                <w:rFonts w:ascii="Calibri Light" w:hAnsi="Calibri Light" w:cs="Calibri Light"/>
                <w:color w:val="000000"/>
                <w:sz w:val="16"/>
                <w:szCs w:val="16"/>
              </w:rPr>
            </w:pPr>
            <w:r w:rsidRPr="0070785C">
              <w:rPr>
                <w:rFonts w:ascii="Calibri Light" w:hAnsi="Calibri Light" w:cs="Calibri Light"/>
                <w:color w:val="000000"/>
                <w:sz w:val="16"/>
                <w:szCs w:val="16"/>
              </w:rPr>
              <w:t>VARCHAR2(30)</w:t>
            </w:r>
          </w:p>
        </w:tc>
        <w:tc>
          <w:tcPr>
            <w:tcW w:w="315" w:type="pct"/>
          </w:tcPr>
          <w:p w14:paraId="5D03AC31"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0F1A89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01DEA6EB"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51FDEB35" w14:textId="77777777" w:rsidTr="00477350">
        <w:trPr>
          <w:trHeight w:val="247"/>
        </w:trPr>
        <w:tc>
          <w:tcPr>
            <w:tcW w:w="252" w:type="pct"/>
          </w:tcPr>
          <w:p w14:paraId="3620C426" w14:textId="2A6E5A09"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928" w:type="pct"/>
          </w:tcPr>
          <w:p w14:paraId="2211A4E5" w14:textId="21E6B828"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75D2096F" w14:textId="574CD7EA"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15C0D0AD"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21123F50" w14:textId="4F42C7E8"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VERSIONTYPECODE</w:t>
            </w:r>
          </w:p>
        </w:tc>
        <w:tc>
          <w:tcPr>
            <w:tcW w:w="578" w:type="pct"/>
          </w:tcPr>
          <w:p w14:paraId="541397F5" w14:textId="4FFBE633" w:rsidR="00477350" w:rsidRPr="00D40F46" w:rsidRDefault="00477350" w:rsidP="00477350">
            <w:pPr>
              <w:keepLines/>
              <w:spacing w:after="0" w:line="240" w:lineRule="auto"/>
              <w:jc w:val="both"/>
              <w:rPr>
                <w:rFonts w:ascii="Calibri Light" w:hAnsi="Calibri Light" w:cs="Calibri Light"/>
                <w:color w:val="000000"/>
                <w:sz w:val="16"/>
                <w:szCs w:val="16"/>
              </w:rPr>
            </w:pPr>
            <w:r w:rsidRPr="0070785C">
              <w:rPr>
                <w:rFonts w:ascii="Calibri Light" w:hAnsi="Calibri Light" w:cs="Calibri Light"/>
                <w:color w:val="000000"/>
                <w:sz w:val="16"/>
                <w:szCs w:val="16"/>
              </w:rPr>
              <w:t>VARCHAR2(30)</w:t>
            </w:r>
          </w:p>
        </w:tc>
        <w:tc>
          <w:tcPr>
            <w:tcW w:w="315" w:type="pct"/>
          </w:tcPr>
          <w:p w14:paraId="0EB97F2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D50ADC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1B27694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53828B06"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F679D3B" w14:textId="1CA2ECAE"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928" w:type="pct"/>
          </w:tcPr>
          <w:p w14:paraId="0507C345" w14:textId="2B338BCF"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5452274C" w14:textId="3A041150"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6EBA8020"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03D22C96" w14:textId="0DBB00FB"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GOALID</w:t>
            </w:r>
          </w:p>
        </w:tc>
        <w:tc>
          <w:tcPr>
            <w:tcW w:w="578" w:type="pct"/>
          </w:tcPr>
          <w:p w14:paraId="31052BC4" w14:textId="5A21577A" w:rsidR="00477350" w:rsidRPr="00D40F46" w:rsidRDefault="00477350" w:rsidP="0047735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15" w:type="pct"/>
          </w:tcPr>
          <w:p w14:paraId="2E6CDDAA"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218085F8"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5AA0524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4D86AC3F" w14:textId="77777777" w:rsidTr="00477350">
        <w:trPr>
          <w:trHeight w:val="247"/>
        </w:trPr>
        <w:tc>
          <w:tcPr>
            <w:tcW w:w="252" w:type="pct"/>
          </w:tcPr>
          <w:p w14:paraId="18A8FB5D" w14:textId="7167B785"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928" w:type="pct"/>
          </w:tcPr>
          <w:p w14:paraId="25BFCDB1" w14:textId="73873D4B"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173A928B" w14:textId="4918F3B7"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3D149AF7"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5A89BF9C" w14:textId="4C25C94C"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ID</w:t>
            </w:r>
          </w:p>
        </w:tc>
        <w:tc>
          <w:tcPr>
            <w:tcW w:w="578" w:type="pct"/>
          </w:tcPr>
          <w:p w14:paraId="7188A141" w14:textId="60A84A9D" w:rsidR="00477350" w:rsidRPr="00D40F46" w:rsidRDefault="00477350" w:rsidP="0047735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15" w:type="pct"/>
          </w:tcPr>
          <w:p w14:paraId="219F35CC"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3DF9E42"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64C7514C"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547CD932"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ECE984C" w14:textId="451E887E"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928" w:type="pct"/>
          </w:tcPr>
          <w:p w14:paraId="76B567CF" w14:textId="26474FD2"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450259F1" w14:textId="5D4AA286"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0641599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1416533E" w14:textId="3343595B"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WORKERPERSONNUMBER</w:t>
            </w:r>
          </w:p>
        </w:tc>
        <w:tc>
          <w:tcPr>
            <w:tcW w:w="578" w:type="pct"/>
          </w:tcPr>
          <w:p w14:paraId="37842826" w14:textId="39C7B640" w:rsidR="00477350" w:rsidRPr="00D40F46" w:rsidRDefault="00477350" w:rsidP="00477350">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315" w:type="pct"/>
          </w:tcPr>
          <w:p w14:paraId="6404FD3D" w14:textId="2CE4B75E"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2E73F948" w14:textId="76FFC370"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322F1D1E"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7E52DC09" w14:textId="77777777" w:rsidTr="00477350">
        <w:trPr>
          <w:trHeight w:val="247"/>
        </w:trPr>
        <w:tc>
          <w:tcPr>
            <w:tcW w:w="252" w:type="pct"/>
          </w:tcPr>
          <w:p w14:paraId="54A53013" w14:textId="20F07C7B"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928" w:type="pct"/>
          </w:tcPr>
          <w:p w14:paraId="60322BBB" w14:textId="18CE0295"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78ABF1B7" w14:textId="1349CFDD"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7764F1F6"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76A36D90" w14:textId="3DA785F3"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WORKERASSIGNMENTNUMBER</w:t>
            </w:r>
          </w:p>
        </w:tc>
        <w:tc>
          <w:tcPr>
            <w:tcW w:w="578" w:type="pct"/>
          </w:tcPr>
          <w:p w14:paraId="76AF2F9C" w14:textId="5ECA86CE" w:rsidR="00477350" w:rsidRPr="00D40F46" w:rsidRDefault="00477350" w:rsidP="00477350">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315" w:type="pct"/>
          </w:tcPr>
          <w:p w14:paraId="39C26F14" w14:textId="71B77D79"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732C326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01964E9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26057657"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BD040E7" w14:textId="1C3FA407"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928" w:type="pct"/>
          </w:tcPr>
          <w:p w14:paraId="0F56B80F" w14:textId="3245D90F"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7C85A332" w14:textId="11B81B51"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2DD2BF8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090B9750" w14:textId="1AA26A46"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NAME</w:t>
            </w:r>
          </w:p>
        </w:tc>
        <w:tc>
          <w:tcPr>
            <w:tcW w:w="578" w:type="pct"/>
          </w:tcPr>
          <w:p w14:paraId="1CB87AAF" w14:textId="63D3C64F" w:rsidR="00477350" w:rsidRPr="00D40F46" w:rsidRDefault="00477350" w:rsidP="00477350">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p>
        </w:tc>
        <w:tc>
          <w:tcPr>
            <w:tcW w:w="315" w:type="pct"/>
          </w:tcPr>
          <w:p w14:paraId="6C473BE7"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03D1ECD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277747AD"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7A1BA1FA" w14:textId="77777777" w:rsidTr="00477350">
        <w:trPr>
          <w:trHeight w:val="247"/>
        </w:trPr>
        <w:tc>
          <w:tcPr>
            <w:tcW w:w="252" w:type="pct"/>
          </w:tcPr>
          <w:p w14:paraId="3A99ADD0" w14:textId="74BD9E84" w:rsidR="00477350" w:rsidRPr="00920174" w:rsidRDefault="00477350" w:rsidP="0047735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928" w:type="pct"/>
          </w:tcPr>
          <w:p w14:paraId="34ADE5F8" w14:textId="3CA4E081"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2353B018" w14:textId="5EFCB795"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5C974A0F"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3300FAEA" w14:textId="4E6BBE75"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ORGANIZATIONNAME</w:t>
            </w:r>
          </w:p>
        </w:tc>
        <w:tc>
          <w:tcPr>
            <w:tcW w:w="578" w:type="pct"/>
          </w:tcPr>
          <w:p w14:paraId="47A6B833" w14:textId="16766EB7" w:rsidR="00477350" w:rsidRPr="00D40F46" w:rsidRDefault="00477350" w:rsidP="00477350">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315" w:type="pct"/>
          </w:tcPr>
          <w:p w14:paraId="61F56A8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1F046309"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0658074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477350" w:rsidRPr="0034692A" w14:paraId="2F411A6C"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130B0C9" w14:textId="05CF3765" w:rsidR="00477350" w:rsidRPr="00920174" w:rsidRDefault="00477350" w:rsidP="00477350">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28" w:type="pct"/>
          </w:tcPr>
          <w:p w14:paraId="33FAD4B4" w14:textId="1C45765A"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51" w:type="pct"/>
          </w:tcPr>
          <w:p w14:paraId="2623615B" w14:textId="201BC212" w:rsidR="00477350" w:rsidRPr="00920174" w:rsidRDefault="00477350" w:rsidP="0047735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84" w:type="pct"/>
          </w:tcPr>
          <w:p w14:paraId="365AA00C"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1462" w:type="pct"/>
          </w:tcPr>
          <w:p w14:paraId="4DBACAD8" w14:textId="58821EA6" w:rsidR="00477350" w:rsidRPr="00651D87" w:rsidRDefault="00477350" w:rsidP="00477350">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STARTDATE</w:t>
            </w:r>
          </w:p>
        </w:tc>
        <w:tc>
          <w:tcPr>
            <w:tcW w:w="578" w:type="pct"/>
          </w:tcPr>
          <w:p w14:paraId="12049C2F" w14:textId="12DE9AAD" w:rsidR="00477350" w:rsidRPr="00D40F46" w:rsidRDefault="00477350" w:rsidP="00477350">
            <w:pPr>
              <w:keepLines/>
              <w:spacing w:after="0" w:line="240" w:lineRule="auto"/>
              <w:jc w:val="both"/>
              <w:rPr>
                <w:rFonts w:ascii="Calibri Light" w:hAnsi="Calibri Light" w:cs="Calibri Light"/>
                <w:color w:val="000000"/>
                <w:sz w:val="16"/>
                <w:szCs w:val="16"/>
              </w:rPr>
            </w:pPr>
            <w:r w:rsidRPr="00495537">
              <w:rPr>
                <w:rFonts w:ascii="Calibri Light" w:hAnsi="Calibri Light" w:cs="Calibri Light"/>
                <w:color w:val="000000"/>
                <w:sz w:val="16"/>
                <w:szCs w:val="16"/>
              </w:rPr>
              <w:t>DATE</w:t>
            </w:r>
          </w:p>
        </w:tc>
        <w:tc>
          <w:tcPr>
            <w:tcW w:w="315" w:type="pct"/>
          </w:tcPr>
          <w:p w14:paraId="55E87723"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500" w:type="pct"/>
          </w:tcPr>
          <w:p w14:paraId="522F5F2B"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c>
          <w:tcPr>
            <w:tcW w:w="229" w:type="pct"/>
          </w:tcPr>
          <w:p w14:paraId="7E62CC35" w14:textId="77777777" w:rsidR="00477350" w:rsidRPr="00920174" w:rsidRDefault="00477350" w:rsidP="00477350">
            <w:pPr>
              <w:keepLines/>
              <w:spacing w:after="0" w:line="240" w:lineRule="auto"/>
              <w:jc w:val="both"/>
              <w:rPr>
                <w:rFonts w:ascii="Calibri Light" w:hAnsi="Calibri Light" w:cs="Calibri Light"/>
                <w:sz w:val="16"/>
                <w:szCs w:val="16"/>
                <w:lang w:val="en-US" w:eastAsia="en-US"/>
              </w:rPr>
            </w:pPr>
          </w:p>
        </w:tc>
      </w:tr>
      <w:tr w:rsidR="00334EB5" w:rsidRPr="0034692A" w14:paraId="405991F5" w14:textId="77777777" w:rsidTr="00477350">
        <w:trPr>
          <w:trHeight w:val="247"/>
        </w:trPr>
        <w:tc>
          <w:tcPr>
            <w:tcW w:w="252" w:type="pct"/>
          </w:tcPr>
          <w:p w14:paraId="0F7D160D" w14:textId="76E4EDA8" w:rsidR="00334EB5" w:rsidRDefault="00334EB5" w:rsidP="00334EB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28" w:type="pct"/>
          </w:tcPr>
          <w:p w14:paraId="4CC39E81"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51" w:type="pct"/>
          </w:tcPr>
          <w:p w14:paraId="07A49408" w14:textId="0092FBD7" w:rsidR="00334EB5" w:rsidRDefault="00334EB5" w:rsidP="00334EB5">
            <w:pPr>
              <w:keepLines/>
              <w:spacing w:after="0" w:line="240" w:lineRule="auto"/>
              <w:jc w:val="both"/>
              <w:rPr>
                <w:rFonts w:ascii="Calibri Light" w:hAnsi="Calibri Light" w:cs="Calibri Light"/>
                <w:sz w:val="16"/>
                <w:szCs w:val="16"/>
                <w:lang w:val="en-US" w:eastAsia="en-US"/>
              </w:rPr>
            </w:pPr>
            <w:r w:rsidRPr="00C776CB">
              <w:rPr>
                <w:rFonts w:ascii="Calibri Light" w:hAnsi="Calibri Light" w:cs="Calibri Light"/>
                <w:sz w:val="16"/>
                <w:szCs w:val="16"/>
                <w:lang w:val="en-US" w:eastAsia="en-US"/>
              </w:rPr>
              <w:t>Y</w:t>
            </w:r>
          </w:p>
        </w:tc>
        <w:tc>
          <w:tcPr>
            <w:tcW w:w="484" w:type="pct"/>
          </w:tcPr>
          <w:p w14:paraId="4FCFB03A"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1462" w:type="pct"/>
          </w:tcPr>
          <w:p w14:paraId="6DA8792F" w14:textId="00E0A68F" w:rsidR="00334EB5" w:rsidRPr="00651D87" w:rsidRDefault="00334EB5" w:rsidP="00334EB5">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TARGETCOMPLETIONDATE</w:t>
            </w:r>
          </w:p>
        </w:tc>
        <w:tc>
          <w:tcPr>
            <w:tcW w:w="578" w:type="pct"/>
          </w:tcPr>
          <w:p w14:paraId="733DF14A" w14:textId="456268E8" w:rsidR="00334EB5" w:rsidRPr="00D40F46" w:rsidRDefault="00334EB5" w:rsidP="00334EB5">
            <w:pPr>
              <w:keepLines/>
              <w:spacing w:after="0" w:line="240" w:lineRule="auto"/>
              <w:jc w:val="both"/>
              <w:rPr>
                <w:rFonts w:ascii="Calibri Light" w:hAnsi="Calibri Light" w:cs="Calibri Light"/>
                <w:color w:val="000000"/>
                <w:sz w:val="16"/>
                <w:szCs w:val="16"/>
              </w:rPr>
            </w:pPr>
            <w:r w:rsidRPr="00495537">
              <w:rPr>
                <w:rFonts w:ascii="Calibri Light" w:hAnsi="Calibri Light" w:cs="Calibri Light"/>
                <w:color w:val="000000"/>
                <w:sz w:val="16"/>
                <w:szCs w:val="16"/>
              </w:rPr>
              <w:t>DATE</w:t>
            </w:r>
          </w:p>
        </w:tc>
        <w:tc>
          <w:tcPr>
            <w:tcW w:w="315" w:type="pct"/>
          </w:tcPr>
          <w:p w14:paraId="2A5E8F68"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500" w:type="pct"/>
          </w:tcPr>
          <w:p w14:paraId="08B05570"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29" w:type="pct"/>
          </w:tcPr>
          <w:p w14:paraId="6FCA5631"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r>
      <w:tr w:rsidR="00334EB5" w:rsidRPr="0034692A" w14:paraId="13AAC422"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70A7B2A" w14:textId="527E9BC9" w:rsidR="00334EB5" w:rsidRDefault="00334EB5" w:rsidP="00334EB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28" w:type="pct"/>
          </w:tcPr>
          <w:p w14:paraId="4823F045"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51" w:type="pct"/>
          </w:tcPr>
          <w:p w14:paraId="25C56421" w14:textId="21D40DFF" w:rsidR="00334EB5" w:rsidRDefault="00334EB5" w:rsidP="00334EB5">
            <w:pPr>
              <w:keepLines/>
              <w:spacing w:after="0" w:line="240" w:lineRule="auto"/>
              <w:jc w:val="both"/>
              <w:rPr>
                <w:rFonts w:ascii="Calibri Light" w:hAnsi="Calibri Light" w:cs="Calibri Light"/>
                <w:sz w:val="16"/>
                <w:szCs w:val="16"/>
                <w:lang w:val="en-US" w:eastAsia="en-US"/>
              </w:rPr>
            </w:pPr>
            <w:r w:rsidRPr="00C776CB">
              <w:rPr>
                <w:rFonts w:ascii="Calibri Light" w:hAnsi="Calibri Light" w:cs="Calibri Light"/>
                <w:sz w:val="16"/>
                <w:szCs w:val="16"/>
                <w:lang w:val="en-US" w:eastAsia="en-US"/>
              </w:rPr>
              <w:t>Y</w:t>
            </w:r>
          </w:p>
        </w:tc>
        <w:tc>
          <w:tcPr>
            <w:tcW w:w="484" w:type="pct"/>
          </w:tcPr>
          <w:p w14:paraId="209F1065"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1462" w:type="pct"/>
          </w:tcPr>
          <w:p w14:paraId="1144B455" w14:textId="6B5F6585" w:rsidR="00334EB5" w:rsidRPr="00651D87" w:rsidRDefault="00334EB5" w:rsidP="00334EB5">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TYPECODE</w:t>
            </w:r>
          </w:p>
        </w:tc>
        <w:tc>
          <w:tcPr>
            <w:tcW w:w="578" w:type="pct"/>
          </w:tcPr>
          <w:p w14:paraId="13C6D8DA" w14:textId="45C6916F" w:rsidR="00334EB5" w:rsidRPr="00D40F46" w:rsidRDefault="00334EB5" w:rsidP="00334EB5">
            <w:pPr>
              <w:keepLines/>
              <w:spacing w:after="0" w:line="240" w:lineRule="auto"/>
              <w:jc w:val="both"/>
              <w:rPr>
                <w:rFonts w:ascii="Calibri Light" w:hAnsi="Calibri Light" w:cs="Calibri Light"/>
                <w:color w:val="000000"/>
                <w:sz w:val="16"/>
                <w:szCs w:val="16"/>
              </w:rPr>
            </w:pPr>
            <w:r w:rsidRPr="00B113EE">
              <w:rPr>
                <w:rFonts w:ascii="Calibri Light" w:hAnsi="Calibri Light" w:cs="Calibri Light"/>
                <w:color w:val="000000"/>
                <w:sz w:val="16"/>
                <w:szCs w:val="16"/>
              </w:rPr>
              <w:t>VARCHAR2(30)</w:t>
            </w:r>
          </w:p>
        </w:tc>
        <w:tc>
          <w:tcPr>
            <w:tcW w:w="315" w:type="pct"/>
          </w:tcPr>
          <w:p w14:paraId="4E79F0F8"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500" w:type="pct"/>
          </w:tcPr>
          <w:p w14:paraId="371E48C4"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29" w:type="pct"/>
          </w:tcPr>
          <w:p w14:paraId="1FDA458C"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r>
      <w:tr w:rsidR="00334EB5" w:rsidRPr="0034692A" w14:paraId="7B643E9F" w14:textId="77777777" w:rsidTr="00477350">
        <w:trPr>
          <w:trHeight w:val="247"/>
        </w:trPr>
        <w:tc>
          <w:tcPr>
            <w:tcW w:w="252" w:type="pct"/>
          </w:tcPr>
          <w:p w14:paraId="6DA202F0" w14:textId="40D78D69" w:rsidR="00334EB5" w:rsidRDefault="00334EB5" w:rsidP="00334EB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28" w:type="pct"/>
          </w:tcPr>
          <w:p w14:paraId="7B579045"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51" w:type="pct"/>
          </w:tcPr>
          <w:p w14:paraId="6946943C" w14:textId="5F29AD87" w:rsidR="00334EB5" w:rsidRDefault="00334EB5" w:rsidP="00334EB5">
            <w:pPr>
              <w:keepLines/>
              <w:spacing w:after="0" w:line="240" w:lineRule="auto"/>
              <w:jc w:val="both"/>
              <w:rPr>
                <w:rFonts w:ascii="Calibri Light" w:hAnsi="Calibri Light" w:cs="Calibri Light"/>
                <w:sz w:val="16"/>
                <w:szCs w:val="16"/>
                <w:lang w:val="en-US" w:eastAsia="en-US"/>
              </w:rPr>
            </w:pPr>
            <w:r w:rsidRPr="00C776CB">
              <w:rPr>
                <w:rFonts w:ascii="Calibri Light" w:hAnsi="Calibri Light" w:cs="Calibri Light"/>
                <w:sz w:val="16"/>
                <w:szCs w:val="16"/>
                <w:lang w:val="en-US" w:eastAsia="en-US"/>
              </w:rPr>
              <w:t>Y</w:t>
            </w:r>
          </w:p>
        </w:tc>
        <w:tc>
          <w:tcPr>
            <w:tcW w:w="484" w:type="pct"/>
          </w:tcPr>
          <w:p w14:paraId="53B1B4A9"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1462" w:type="pct"/>
          </w:tcPr>
          <w:p w14:paraId="636CA2B1" w14:textId="6DC61B60" w:rsidR="00334EB5" w:rsidRPr="00651D87" w:rsidRDefault="00334EB5" w:rsidP="00334EB5">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ALIGNEDGOALVERSIONTYPECODE</w:t>
            </w:r>
          </w:p>
        </w:tc>
        <w:tc>
          <w:tcPr>
            <w:tcW w:w="578" w:type="pct"/>
          </w:tcPr>
          <w:p w14:paraId="59AA3E56" w14:textId="641519B9" w:rsidR="00334EB5" w:rsidRPr="00D40F46" w:rsidRDefault="00334EB5" w:rsidP="00334EB5">
            <w:pPr>
              <w:keepLines/>
              <w:spacing w:after="0" w:line="240" w:lineRule="auto"/>
              <w:jc w:val="both"/>
              <w:rPr>
                <w:rFonts w:ascii="Calibri Light" w:hAnsi="Calibri Light" w:cs="Calibri Light"/>
                <w:color w:val="000000"/>
                <w:sz w:val="16"/>
                <w:szCs w:val="16"/>
              </w:rPr>
            </w:pPr>
            <w:r w:rsidRPr="00B113EE">
              <w:rPr>
                <w:rFonts w:ascii="Calibri Light" w:hAnsi="Calibri Light" w:cs="Calibri Light"/>
                <w:color w:val="000000"/>
                <w:sz w:val="16"/>
                <w:szCs w:val="16"/>
              </w:rPr>
              <w:t>VARCHAR2(30)</w:t>
            </w:r>
          </w:p>
        </w:tc>
        <w:tc>
          <w:tcPr>
            <w:tcW w:w="315" w:type="pct"/>
          </w:tcPr>
          <w:p w14:paraId="73264181"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500" w:type="pct"/>
          </w:tcPr>
          <w:p w14:paraId="1DABF105"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29" w:type="pct"/>
          </w:tcPr>
          <w:p w14:paraId="684A09BB"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r>
      <w:tr w:rsidR="00334EB5" w:rsidRPr="0034692A" w14:paraId="1AF11138" w14:textId="77777777" w:rsidTr="00477350">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6A05513C" w14:textId="6ED07055" w:rsidR="00334EB5" w:rsidRDefault="00334EB5" w:rsidP="00334EB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28" w:type="pct"/>
          </w:tcPr>
          <w:p w14:paraId="690A6467"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51" w:type="pct"/>
          </w:tcPr>
          <w:p w14:paraId="4EBABC0D" w14:textId="5CF2FABB" w:rsidR="00334EB5" w:rsidRDefault="00334EB5" w:rsidP="00334EB5">
            <w:pPr>
              <w:keepLines/>
              <w:spacing w:after="0" w:line="240" w:lineRule="auto"/>
              <w:jc w:val="both"/>
              <w:rPr>
                <w:rFonts w:ascii="Calibri Light" w:hAnsi="Calibri Light" w:cs="Calibri Light"/>
                <w:sz w:val="16"/>
                <w:szCs w:val="16"/>
                <w:lang w:val="en-US" w:eastAsia="en-US"/>
              </w:rPr>
            </w:pPr>
            <w:r w:rsidRPr="00C776CB">
              <w:rPr>
                <w:rFonts w:ascii="Calibri Light" w:hAnsi="Calibri Light" w:cs="Calibri Light"/>
                <w:sz w:val="16"/>
                <w:szCs w:val="16"/>
                <w:lang w:val="en-US" w:eastAsia="en-US"/>
              </w:rPr>
              <w:t>Y</w:t>
            </w:r>
          </w:p>
        </w:tc>
        <w:tc>
          <w:tcPr>
            <w:tcW w:w="484" w:type="pct"/>
          </w:tcPr>
          <w:p w14:paraId="6CCD297E"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1462" w:type="pct"/>
          </w:tcPr>
          <w:p w14:paraId="15BDC0C2" w14:textId="1888C51F" w:rsidR="00334EB5" w:rsidRPr="00651D87" w:rsidRDefault="00334EB5" w:rsidP="00334EB5">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SOURCESYSTEMID</w:t>
            </w:r>
          </w:p>
        </w:tc>
        <w:tc>
          <w:tcPr>
            <w:tcW w:w="578" w:type="pct"/>
          </w:tcPr>
          <w:p w14:paraId="2B98A13A" w14:textId="51FEF3DA" w:rsidR="00334EB5" w:rsidRPr="00D40F46" w:rsidRDefault="00334EB5" w:rsidP="00334EB5">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315" w:type="pct"/>
          </w:tcPr>
          <w:p w14:paraId="196E043E"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500" w:type="pct"/>
          </w:tcPr>
          <w:p w14:paraId="2CA56DA8"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29" w:type="pct"/>
          </w:tcPr>
          <w:p w14:paraId="616C832C"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r>
      <w:tr w:rsidR="00334EB5" w:rsidRPr="0034692A" w14:paraId="65BF1D18" w14:textId="77777777" w:rsidTr="00477350">
        <w:trPr>
          <w:trHeight w:val="247"/>
        </w:trPr>
        <w:tc>
          <w:tcPr>
            <w:tcW w:w="252" w:type="pct"/>
          </w:tcPr>
          <w:p w14:paraId="7B883FD7" w14:textId="38C43C7B" w:rsidR="00334EB5" w:rsidRDefault="00334EB5" w:rsidP="00334EB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28" w:type="pct"/>
          </w:tcPr>
          <w:p w14:paraId="350606EE"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51" w:type="pct"/>
          </w:tcPr>
          <w:p w14:paraId="43449A9F" w14:textId="7089C2A1" w:rsidR="00334EB5" w:rsidRDefault="00334EB5" w:rsidP="00334EB5">
            <w:pPr>
              <w:keepLines/>
              <w:spacing w:after="0" w:line="240" w:lineRule="auto"/>
              <w:jc w:val="both"/>
              <w:rPr>
                <w:rFonts w:ascii="Calibri Light" w:hAnsi="Calibri Light" w:cs="Calibri Light"/>
                <w:sz w:val="16"/>
                <w:szCs w:val="16"/>
                <w:lang w:val="en-US" w:eastAsia="en-US"/>
              </w:rPr>
            </w:pPr>
            <w:r w:rsidRPr="00C776CB">
              <w:rPr>
                <w:rFonts w:ascii="Calibri Light" w:hAnsi="Calibri Light" w:cs="Calibri Light"/>
                <w:sz w:val="16"/>
                <w:szCs w:val="16"/>
                <w:lang w:val="en-US" w:eastAsia="en-US"/>
              </w:rPr>
              <w:t>Y</w:t>
            </w:r>
          </w:p>
        </w:tc>
        <w:tc>
          <w:tcPr>
            <w:tcW w:w="484" w:type="pct"/>
          </w:tcPr>
          <w:p w14:paraId="39ECAE83"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1462" w:type="pct"/>
          </w:tcPr>
          <w:p w14:paraId="47EFAEE2" w14:textId="3CDDD7E0" w:rsidR="00334EB5" w:rsidRPr="00651D87" w:rsidRDefault="00334EB5" w:rsidP="00334EB5">
            <w:pPr>
              <w:keepLines/>
              <w:spacing w:after="0" w:line="240" w:lineRule="auto"/>
              <w:jc w:val="both"/>
              <w:rPr>
                <w:rFonts w:ascii="Calibri Light" w:hAnsi="Calibri Light" w:cs="Calibri Light"/>
                <w:sz w:val="16"/>
                <w:szCs w:val="16"/>
                <w:lang w:val="en-US" w:eastAsia="en-US"/>
              </w:rPr>
            </w:pPr>
            <w:r w:rsidRPr="00A6020E">
              <w:rPr>
                <w:rFonts w:asciiTheme="majorHAnsi" w:hAnsiTheme="majorHAnsi" w:cstheme="majorHAnsi"/>
                <w:color w:val="000000"/>
                <w:sz w:val="16"/>
                <w:szCs w:val="16"/>
              </w:rPr>
              <w:t>SOURCESYSTEMOWNER</w:t>
            </w:r>
          </w:p>
        </w:tc>
        <w:tc>
          <w:tcPr>
            <w:tcW w:w="578" w:type="pct"/>
          </w:tcPr>
          <w:p w14:paraId="5114DF07" w14:textId="25AF7283" w:rsidR="00334EB5" w:rsidRPr="00D40F46" w:rsidRDefault="00334EB5" w:rsidP="00334EB5">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315" w:type="pct"/>
          </w:tcPr>
          <w:p w14:paraId="28BD01F6"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500" w:type="pct"/>
          </w:tcPr>
          <w:p w14:paraId="7600FBDA"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c>
          <w:tcPr>
            <w:tcW w:w="229" w:type="pct"/>
          </w:tcPr>
          <w:p w14:paraId="1ECAD0F6" w14:textId="77777777" w:rsidR="00334EB5" w:rsidRPr="00920174" w:rsidRDefault="00334EB5" w:rsidP="00334EB5">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196D93A" w14:textId="31FF31D0" w:rsidR="00796EF6" w:rsidRDefault="00796EF6" w:rsidP="00522F47">
      <w:pPr>
        <w:pStyle w:val="Heading2"/>
      </w:pPr>
      <w:bookmarkStart w:id="76" w:name="_Toc143861726"/>
      <w:r>
        <w:lastRenderedPageBreak/>
        <w:t xml:space="preserve">Business Object: </w:t>
      </w:r>
      <w:r w:rsidR="00CE781F" w:rsidRPr="00CE781F">
        <w:t>Goal</w:t>
      </w:r>
      <w:r w:rsidR="00CE781F">
        <w:t xml:space="preserve"> </w:t>
      </w:r>
      <w:r w:rsidR="00CE781F" w:rsidRPr="00CE781F">
        <w:t>Plan</w:t>
      </w:r>
      <w:r w:rsidR="00CE781F">
        <w:t xml:space="preserve"> </w:t>
      </w:r>
      <w:r w:rsidR="00CE781F" w:rsidRPr="00CE781F">
        <w:t>Goal</w:t>
      </w:r>
      <w:bookmarkEnd w:id="76"/>
    </w:p>
    <w:tbl>
      <w:tblPr>
        <w:tblStyle w:val="GridTable4-Accent11"/>
        <w:tblW w:w="3813" w:type="pct"/>
        <w:tblLook w:val="0420" w:firstRow="1" w:lastRow="0" w:firstColumn="0" w:lastColumn="0" w:noHBand="0" w:noVBand="1"/>
      </w:tblPr>
      <w:tblGrid>
        <w:gridCol w:w="548"/>
        <w:gridCol w:w="2101"/>
        <w:gridCol w:w="547"/>
        <w:gridCol w:w="1436"/>
        <w:gridCol w:w="2611"/>
        <w:gridCol w:w="1342"/>
        <w:gridCol w:w="687"/>
        <w:gridCol w:w="866"/>
        <w:gridCol w:w="499"/>
      </w:tblGrid>
      <w:tr w:rsidR="00515178" w:rsidRPr="0034692A" w14:paraId="5CF7B5CD" w14:textId="77777777" w:rsidTr="00FC0B94">
        <w:trPr>
          <w:cnfStyle w:val="100000000000" w:firstRow="1" w:lastRow="0" w:firstColumn="0" w:lastColumn="0" w:oddVBand="0" w:evenVBand="0" w:oddHBand="0" w:evenHBand="0" w:firstRowFirstColumn="0" w:firstRowLastColumn="0" w:lastRowFirstColumn="0" w:lastRowLastColumn="0"/>
          <w:trHeight w:val="247"/>
          <w:tblHeader/>
        </w:trPr>
        <w:tc>
          <w:tcPr>
            <w:tcW w:w="258" w:type="pct"/>
          </w:tcPr>
          <w:p w14:paraId="7CA75E5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88" w:type="pct"/>
          </w:tcPr>
          <w:p w14:paraId="3BDC071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7" w:type="pct"/>
          </w:tcPr>
          <w:p w14:paraId="5DDBF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75" w:type="pct"/>
          </w:tcPr>
          <w:p w14:paraId="5AF3B9D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227" w:type="pct"/>
          </w:tcPr>
          <w:p w14:paraId="532C922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31" w:type="pct"/>
          </w:tcPr>
          <w:p w14:paraId="6FEF5BA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3" w:type="pct"/>
          </w:tcPr>
          <w:p w14:paraId="4C9BD0B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7" w:type="pct"/>
          </w:tcPr>
          <w:p w14:paraId="10A2B50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5" w:type="pct"/>
          </w:tcPr>
          <w:p w14:paraId="4D0892E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279B4E5F" w14:textId="77777777" w:rsidTr="00FC0B94">
        <w:trPr>
          <w:cnfStyle w:val="000000100000" w:firstRow="0" w:lastRow="0" w:firstColumn="0" w:lastColumn="0" w:oddVBand="0" w:evenVBand="0" w:oddHBand="1" w:evenHBand="0" w:firstRowFirstColumn="0" w:firstRowLastColumn="0" w:lastRowFirstColumn="0" w:lastRowLastColumn="0"/>
          <w:trHeight w:hRule="exact" w:val="60"/>
        </w:trPr>
        <w:tc>
          <w:tcPr>
            <w:tcW w:w="258" w:type="pct"/>
          </w:tcPr>
          <w:p w14:paraId="2606612D"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88" w:type="pct"/>
          </w:tcPr>
          <w:p w14:paraId="5DCABDC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7" w:type="pct"/>
          </w:tcPr>
          <w:p w14:paraId="133F2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75" w:type="pct"/>
          </w:tcPr>
          <w:p w14:paraId="78AC2FC1"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227" w:type="pct"/>
          </w:tcPr>
          <w:p w14:paraId="00B107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31" w:type="pct"/>
          </w:tcPr>
          <w:p w14:paraId="227EA9E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23" w:type="pct"/>
          </w:tcPr>
          <w:p w14:paraId="70487A1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07" w:type="pct"/>
          </w:tcPr>
          <w:p w14:paraId="278025F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35" w:type="pct"/>
          </w:tcPr>
          <w:p w14:paraId="7A3D957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F50EB1" w:rsidRPr="0034692A" w14:paraId="38B99F90" w14:textId="77777777" w:rsidTr="00FC0B94">
        <w:trPr>
          <w:trHeight w:val="247"/>
        </w:trPr>
        <w:tc>
          <w:tcPr>
            <w:tcW w:w="258" w:type="pct"/>
          </w:tcPr>
          <w:p w14:paraId="0C1A5414" w14:textId="7B684055"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88" w:type="pct"/>
          </w:tcPr>
          <w:p w14:paraId="69183444" w14:textId="403DE160" w:rsidR="00F50EB1" w:rsidRPr="003655D2" w:rsidRDefault="0008284B" w:rsidP="00F50EB1">
            <w:pPr>
              <w:keepLines/>
              <w:spacing w:after="0" w:line="240" w:lineRule="auto"/>
              <w:jc w:val="both"/>
              <w:rPr>
                <w:rFonts w:ascii="Calibri Light" w:hAnsi="Calibri Light" w:cs="Calibri Light"/>
                <w:color w:val="000000"/>
                <w:sz w:val="16"/>
                <w:szCs w:val="16"/>
              </w:rPr>
            </w:pPr>
            <w:r w:rsidRPr="0008284B">
              <w:rPr>
                <w:rFonts w:ascii="Calibri Light" w:hAnsi="Calibri Light" w:cs="Calibri Light"/>
                <w:color w:val="000000"/>
                <w:sz w:val="16"/>
                <w:szCs w:val="16"/>
              </w:rPr>
              <w:t>HRG_GOAL_PLAN_GOALS</w:t>
            </w:r>
          </w:p>
        </w:tc>
        <w:tc>
          <w:tcPr>
            <w:tcW w:w="257" w:type="pct"/>
          </w:tcPr>
          <w:p w14:paraId="682E669E" w14:textId="43011E6A"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5723AEA3" w14:textId="1F71939C" w:rsidR="00F50EB1" w:rsidRPr="006E1F80" w:rsidRDefault="00334EB5"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Goal</w:t>
            </w:r>
            <w:r w:rsidR="00F50EB1">
              <w:rPr>
                <w:rFonts w:ascii="Calibri Light" w:hAnsi="Calibri Light" w:cs="Calibri Light"/>
                <w:sz w:val="16"/>
                <w:szCs w:val="16"/>
                <w:lang w:val="en-US" w:eastAsia="en-US"/>
              </w:rPr>
              <w:t>.dat</w:t>
            </w:r>
          </w:p>
        </w:tc>
        <w:tc>
          <w:tcPr>
            <w:tcW w:w="1227" w:type="pct"/>
          </w:tcPr>
          <w:p w14:paraId="0EEF8AFE" w14:textId="1B1AF4C0"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631" w:type="pct"/>
          </w:tcPr>
          <w:p w14:paraId="16B3FBB5" w14:textId="5F74DD2F"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323" w:type="pct"/>
          </w:tcPr>
          <w:p w14:paraId="11CC028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A89E296" w14:textId="43139770"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6C683C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CF4B16C"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42B3B58" w14:textId="6299927B"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88" w:type="pct"/>
          </w:tcPr>
          <w:p w14:paraId="49906540" w14:textId="7BBA681A"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0E308AB9" w14:textId="411D0D82"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7746A562" w14:textId="634E265D"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227" w:type="pct"/>
          </w:tcPr>
          <w:p w14:paraId="6C43A58F" w14:textId="0403A679"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631" w:type="pct"/>
          </w:tcPr>
          <w:p w14:paraId="7A335868" w14:textId="3D7C526D"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323" w:type="pct"/>
          </w:tcPr>
          <w:p w14:paraId="1ED3788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1C4B34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21EA6D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C0B94" w:rsidRPr="0034692A" w14:paraId="74797E18" w14:textId="77777777" w:rsidTr="00FC0B94">
        <w:trPr>
          <w:trHeight w:val="247"/>
        </w:trPr>
        <w:tc>
          <w:tcPr>
            <w:tcW w:w="258" w:type="pct"/>
          </w:tcPr>
          <w:p w14:paraId="6247521A" w14:textId="24DC13C0"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88" w:type="pct"/>
          </w:tcPr>
          <w:p w14:paraId="65258F6D" w14:textId="3938ACF9"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44C6A2BA" w14:textId="676E0B37"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135D9E6D" w14:textId="4822A736"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099381CF" w14:textId="7D9839EA"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GOALID</w:t>
            </w:r>
          </w:p>
        </w:tc>
        <w:tc>
          <w:tcPr>
            <w:tcW w:w="631" w:type="pct"/>
          </w:tcPr>
          <w:p w14:paraId="7AE79D3D" w14:textId="53F2BC8B"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22883276"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5E0491BC"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7057D454"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4857C1EF"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3E747FD" w14:textId="78F34FB5"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88" w:type="pct"/>
          </w:tcPr>
          <w:p w14:paraId="0AC1BD0F" w14:textId="4E50AC4A"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503B0C8D" w14:textId="64FEE2EB"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045D53B2" w14:textId="74758BE5"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0B60784F" w14:textId="22380820"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ENDDATE</w:t>
            </w:r>
          </w:p>
        </w:tc>
        <w:tc>
          <w:tcPr>
            <w:tcW w:w="631" w:type="pct"/>
          </w:tcPr>
          <w:p w14:paraId="0EF41B5C" w14:textId="5A9C6F1E"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45CA55CA"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7E49F727"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769B8C06"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376B9BE9" w14:textId="77777777" w:rsidTr="00FC0B94">
        <w:trPr>
          <w:trHeight w:val="247"/>
        </w:trPr>
        <w:tc>
          <w:tcPr>
            <w:tcW w:w="258" w:type="pct"/>
          </w:tcPr>
          <w:p w14:paraId="69B7BC1F" w14:textId="6915E3CB"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88" w:type="pct"/>
          </w:tcPr>
          <w:p w14:paraId="48B8EA58" w14:textId="07EE78F0"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1E3227D0" w14:textId="03B135FE"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052E258A" w14:textId="5C84C2C1"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5662E3D7" w14:textId="3E5FB448"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WORKERASSIGNMENTNUMBER</w:t>
            </w:r>
          </w:p>
        </w:tc>
        <w:tc>
          <w:tcPr>
            <w:tcW w:w="631" w:type="pct"/>
          </w:tcPr>
          <w:p w14:paraId="2ACB9E9A" w14:textId="7893F496"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323" w:type="pct"/>
          </w:tcPr>
          <w:p w14:paraId="60903836"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17C94749"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1FC082EE"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4EEE6D1E"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648FD02" w14:textId="07013CFF"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88" w:type="pct"/>
          </w:tcPr>
          <w:p w14:paraId="291EF485" w14:textId="44BC45A0"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61D7B83B" w14:textId="4FF97FC1"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2BC3A6F2" w14:textId="6C305BF9"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0BE860E4" w14:textId="5F1B14CD"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NAME</w:t>
            </w:r>
          </w:p>
        </w:tc>
        <w:tc>
          <w:tcPr>
            <w:tcW w:w="631" w:type="pct"/>
          </w:tcPr>
          <w:p w14:paraId="6CD9CF89" w14:textId="2CF9F57C"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323" w:type="pct"/>
          </w:tcPr>
          <w:p w14:paraId="7AFBAA42" w14:textId="68990DEC"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23BFB0F8"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0BF4F1D7"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1D8EAF67" w14:textId="77777777" w:rsidTr="00FC0B94">
        <w:trPr>
          <w:trHeight w:val="247"/>
        </w:trPr>
        <w:tc>
          <w:tcPr>
            <w:tcW w:w="258" w:type="pct"/>
          </w:tcPr>
          <w:p w14:paraId="2BDCF197" w14:textId="0937C808"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88" w:type="pct"/>
          </w:tcPr>
          <w:p w14:paraId="562CF197" w14:textId="05C7E62B"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15D70643" w14:textId="40711229"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75180729" w14:textId="164554F3"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35D7B365" w14:textId="0C4B56F0"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ORGANIZATIONNAME</w:t>
            </w:r>
          </w:p>
        </w:tc>
        <w:tc>
          <w:tcPr>
            <w:tcW w:w="631" w:type="pct"/>
          </w:tcPr>
          <w:p w14:paraId="2F09FB24" w14:textId="4152F434"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23" w:type="pct"/>
          </w:tcPr>
          <w:p w14:paraId="2CF45890"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34F666E7" w14:textId="41887434"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6BD6768B"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1ECACCA1"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5EBD478" w14:textId="59A4D95A" w:rsidR="00FC0B94" w:rsidRPr="00920174" w:rsidRDefault="00FC0B94" w:rsidP="00FC0B9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88" w:type="pct"/>
          </w:tcPr>
          <w:p w14:paraId="4342AF19" w14:textId="60D5A755"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036A3036" w14:textId="1F7B2303"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1BC827D7" w14:textId="7CD89A8E"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68AD319E" w14:textId="266F3F84"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WORKERPERSONNUMBER</w:t>
            </w:r>
          </w:p>
        </w:tc>
        <w:tc>
          <w:tcPr>
            <w:tcW w:w="631" w:type="pct"/>
          </w:tcPr>
          <w:p w14:paraId="57557923" w14:textId="14E46F84"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23" w:type="pct"/>
          </w:tcPr>
          <w:p w14:paraId="05152A1B"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17FD00FD"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601B9FB5"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64DF4427" w14:textId="77777777" w:rsidTr="00FC0B94">
        <w:trPr>
          <w:trHeight w:val="247"/>
        </w:trPr>
        <w:tc>
          <w:tcPr>
            <w:tcW w:w="258" w:type="pct"/>
          </w:tcPr>
          <w:p w14:paraId="175F485A" w14:textId="35F40617" w:rsidR="00FC0B94" w:rsidRPr="00920174" w:rsidRDefault="00FC0B94"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88" w:type="pct"/>
          </w:tcPr>
          <w:p w14:paraId="3D67734C" w14:textId="7F814C0E"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2C41BDDD" w14:textId="51FADAA5"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75" w:type="pct"/>
          </w:tcPr>
          <w:p w14:paraId="711D8A58" w14:textId="1CAE4734"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1551419D" w14:textId="1A96D626"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EXTERNALID</w:t>
            </w:r>
          </w:p>
        </w:tc>
        <w:tc>
          <w:tcPr>
            <w:tcW w:w="631" w:type="pct"/>
          </w:tcPr>
          <w:p w14:paraId="694EF063" w14:textId="27A23650"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323" w:type="pct"/>
          </w:tcPr>
          <w:p w14:paraId="1468E354"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16E5CD6F"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0906CC7B"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58DDF0AF"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E9EFCB6" w14:textId="57C7DEEF" w:rsidR="00FC0B94" w:rsidRPr="00920174" w:rsidRDefault="00FC0B94"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988" w:type="pct"/>
          </w:tcPr>
          <w:p w14:paraId="3451D58B" w14:textId="1E4FAFAC"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640AB3B3" w14:textId="1C3587D1"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099CCEEB" w14:textId="64EE550E"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5FBACEA2" w14:textId="150A71FB"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NAME</w:t>
            </w:r>
          </w:p>
        </w:tc>
        <w:tc>
          <w:tcPr>
            <w:tcW w:w="631" w:type="pct"/>
          </w:tcPr>
          <w:p w14:paraId="1C95FEB6" w14:textId="4CC378A2"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323" w:type="pct"/>
          </w:tcPr>
          <w:p w14:paraId="41594823"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19312D26"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0E9DDAC2"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15C2C253" w14:textId="77777777" w:rsidTr="00FC0B94">
        <w:trPr>
          <w:trHeight w:val="247"/>
        </w:trPr>
        <w:tc>
          <w:tcPr>
            <w:tcW w:w="258" w:type="pct"/>
          </w:tcPr>
          <w:p w14:paraId="73B19DC1" w14:textId="52CF10D3" w:rsidR="00FC0B94" w:rsidRPr="00920174" w:rsidRDefault="00FC0B94"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88" w:type="pct"/>
          </w:tcPr>
          <w:p w14:paraId="7FFDEC2C" w14:textId="72131340"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17785F35" w14:textId="4CA820BC"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7FE943E6" w14:textId="2641D8A6"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32DED1FB" w14:textId="01F7BF83"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STARTDATE</w:t>
            </w:r>
          </w:p>
        </w:tc>
        <w:tc>
          <w:tcPr>
            <w:tcW w:w="631" w:type="pct"/>
          </w:tcPr>
          <w:p w14:paraId="292A54BD" w14:textId="187AC435"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5801A63C"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525321E4"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5A47F65A"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306E843F"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B1A653A" w14:textId="68834F8C" w:rsidR="00FC0B94" w:rsidRPr="00920174" w:rsidRDefault="00FC0B94"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88" w:type="pct"/>
          </w:tcPr>
          <w:p w14:paraId="4EAA2EB9" w14:textId="60D6802D"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66E24B89" w14:textId="68FCB4E5"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278C5DA" w14:textId="4721149F"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3E4AF212" w14:textId="38C5E0E6"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TARGETCOMPLETIONDATE</w:t>
            </w:r>
          </w:p>
        </w:tc>
        <w:tc>
          <w:tcPr>
            <w:tcW w:w="631" w:type="pct"/>
          </w:tcPr>
          <w:p w14:paraId="5C356704" w14:textId="1A51B884" w:rsidR="00FC0B94" w:rsidRPr="006E1F80" w:rsidRDefault="00FC0B94" w:rsidP="00FC0B9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07BDF36D"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1D305073"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618B19ED"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5F97C5DA" w14:textId="77777777" w:rsidTr="00FC0B94">
        <w:trPr>
          <w:trHeight w:val="247"/>
        </w:trPr>
        <w:tc>
          <w:tcPr>
            <w:tcW w:w="258" w:type="pct"/>
          </w:tcPr>
          <w:p w14:paraId="68C90724" w14:textId="0D331660" w:rsidR="00FC0B94" w:rsidRPr="00920174" w:rsidRDefault="00FC0B94"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88" w:type="pct"/>
          </w:tcPr>
          <w:p w14:paraId="0323E1D3" w14:textId="200016FD"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6868CCE0" w14:textId="41B4A4E9"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7888B90" w14:textId="5B20FA11"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6C5ED326" w14:textId="4C205514" w:rsidR="00FC0B94" w:rsidRPr="006E1F80" w:rsidRDefault="00FC0B94" w:rsidP="00FC0B94">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TYPECODE</w:t>
            </w:r>
          </w:p>
        </w:tc>
        <w:tc>
          <w:tcPr>
            <w:tcW w:w="631" w:type="pct"/>
          </w:tcPr>
          <w:p w14:paraId="0CD74FB8" w14:textId="0F6CB1CA" w:rsidR="00FC0B94" w:rsidRPr="006E1F80" w:rsidRDefault="00FC0B94" w:rsidP="00FC0B94">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23" w:type="pct"/>
          </w:tcPr>
          <w:p w14:paraId="3B1A0383"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70057EDF"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1DE11964"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08284B" w:rsidRPr="0034692A" w14:paraId="38250297"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583DFBD" w14:textId="459B53BD" w:rsidR="0008284B" w:rsidRDefault="0008284B" w:rsidP="0008284B">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4</w:t>
            </w:r>
          </w:p>
        </w:tc>
        <w:tc>
          <w:tcPr>
            <w:tcW w:w="988" w:type="pct"/>
          </w:tcPr>
          <w:p w14:paraId="0F2B3FD6"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093CB6FC" w14:textId="4A2751D1"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79448489"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549D754D" w14:textId="57ED5DD6"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VERSIONTYPECODE</w:t>
            </w:r>
          </w:p>
        </w:tc>
        <w:tc>
          <w:tcPr>
            <w:tcW w:w="631" w:type="pct"/>
          </w:tcPr>
          <w:p w14:paraId="37A9FCCA" w14:textId="4835B136"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23" w:type="pct"/>
          </w:tcPr>
          <w:p w14:paraId="0F53A7DA"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175B2134"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1E15748D"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5D10E81F" w14:textId="77777777" w:rsidTr="00FC0B94">
        <w:trPr>
          <w:trHeight w:val="247"/>
        </w:trPr>
        <w:tc>
          <w:tcPr>
            <w:tcW w:w="258" w:type="pct"/>
          </w:tcPr>
          <w:p w14:paraId="23519E5C" w14:textId="72E857FE" w:rsidR="0008284B" w:rsidRDefault="0008284B" w:rsidP="0008284B">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5</w:t>
            </w:r>
          </w:p>
        </w:tc>
        <w:tc>
          <w:tcPr>
            <w:tcW w:w="988" w:type="pct"/>
          </w:tcPr>
          <w:p w14:paraId="0D34F4CF"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43A06451" w14:textId="617A8A3A"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7B355D53"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494A3A8E" w14:textId="4EDC2F9F"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STARTDATE</w:t>
            </w:r>
          </w:p>
        </w:tc>
        <w:tc>
          <w:tcPr>
            <w:tcW w:w="631" w:type="pct"/>
          </w:tcPr>
          <w:p w14:paraId="3FB527BD" w14:textId="701BB9C8" w:rsidR="0008284B" w:rsidRPr="006E1F80" w:rsidRDefault="0008284B" w:rsidP="000828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23C24272"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6E7BDF83"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213A851A"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43886BCE"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C37838F" w14:textId="56849F69" w:rsidR="0008284B" w:rsidRDefault="0008284B" w:rsidP="0008284B">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6</w:t>
            </w:r>
          </w:p>
        </w:tc>
        <w:tc>
          <w:tcPr>
            <w:tcW w:w="988" w:type="pct"/>
          </w:tcPr>
          <w:p w14:paraId="28BEF8B7"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41585062" w14:textId="3515C1F7"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74109983"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3BDE3598" w14:textId="72B31162"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ID</w:t>
            </w:r>
          </w:p>
        </w:tc>
        <w:tc>
          <w:tcPr>
            <w:tcW w:w="631" w:type="pct"/>
          </w:tcPr>
          <w:p w14:paraId="56BADD90" w14:textId="5AAED3D0"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59D2B2E1"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03254C37"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48E991BA"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533758E4" w14:textId="77777777" w:rsidTr="00FC0B94">
        <w:trPr>
          <w:trHeight w:val="247"/>
        </w:trPr>
        <w:tc>
          <w:tcPr>
            <w:tcW w:w="258" w:type="pct"/>
          </w:tcPr>
          <w:p w14:paraId="6D2A354B" w14:textId="38E46DF7" w:rsidR="0008284B" w:rsidRDefault="0008284B" w:rsidP="0008284B">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7</w:t>
            </w:r>
          </w:p>
        </w:tc>
        <w:tc>
          <w:tcPr>
            <w:tcW w:w="988" w:type="pct"/>
          </w:tcPr>
          <w:p w14:paraId="074B7742"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752ADFF0" w14:textId="1EBEF3FA"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08DDE68A"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43E1E26C" w14:textId="0000AC1B"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ASSIGNMENTID</w:t>
            </w:r>
          </w:p>
        </w:tc>
        <w:tc>
          <w:tcPr>
            <w:tcW w:w="631" w:type="pct"/>
          </w:tcPr>
          <w:p w14:paraId="4BB81C1B" w14:textId="34D73D9C"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711B0D99"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35E5A5F6"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461CA01D"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64EF7BA9"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07BBEC" w14:textId="2E5B6902"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88" w:type="pct"/>
          </w:tcPr>
          <w:p w14:paraId="1AC1229B"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7E594DED" w14:textId="1EA29018"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430F7116"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427239BA" w14:textId="40634D2F"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ID</w:t>
            </w:r>
          </w:p>
        </w:tc>
        <w:tc>
          <w:tcPr>
            <w:tcW w:w="631" w:type="pct"/>
          </w:tcPr>
          <w:p w14:paraId="331D5B27" w14:textId="3C94DE97"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083EC50F"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6B1A746A"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70F0E78A"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7DA43F0E" w14:textId="77777777" w:rsidTr="00FC0B94">
        <w:trPr>
          <w:trHeight w:val="247"/>
        </w:trPr>
        <w:tc>
          <w:tcPr>
            <w:tcW w:w="258" w:type="pct"/>
          </w:tcPr>
          <w:p w14:paraId="3208AF4F" w14:textId="03D8481F"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88" w:type="pct"/>
          </w:tcPr>
          <w:p w14:paraId="123A3B13"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5EF9056B" w14:textId="5D7EAD20"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251B895"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6422F662" w14:textId="362C0A84"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SETEXTERNALID</w:t>
            </w:r>
          </w:p>
        </w:tc>
        <w:tc>
          <w:tcPr>
            <w:tcW w:w="631" w:type="pct"/>
          </w:tcPr>
          <w:p w14:paraId="2C52E7AB" w14:textId="529C449E"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323" w:type="pct"/>
          </w:tcPr>
          <w:p w14:paraId="038E4B57"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04ECEF46"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10A3F96B"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117EBC06"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9BC8943" w14:textId="1B53914D"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88" w:type="pct"/>
          </w:tcPr>
          <w:p w14:paraId="60EAADBF"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2618737F" w14:textId="5FC49E9B"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3139353"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710795DD" w14:textId="500132FF"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GOALPLANSETID</w:t>
            </w:r>
          </w:p>
        </w:tc>
        <w:tc>
          <w:tcPr>
            <w:tcW w:w="631" w:type="pct"/>
          </w:tcPr>
          <w:p w14:paraId="4B0D40C3" w14:textId="590E330E"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567A4DE2"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2D0AB729"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0F21747E"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2E1FAD25" w14:textId="77777777" w:rsidTr="00FC0B94">
        <w:trPr>
          <w:trHeight w:val="247"/>
        </w:trPr>
        <w:tc>
          <w:tcPr>
            <w:tcW w:w="258" w:type="pct"/>
          </w:tcPr>
          <w:p w14:paraId="3BE0E350" w14:textId="6FF9E7C0"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88" w:type="pct"/>
          </w:tcPr>
          <w:p w14:paraId="3D7D5A57"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0CFF9320" w14:textId="1505956D"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43BBEC18"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1B5D3AC6" w14:textId="10C998CC"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PRIORITYCODE</w:t>
            </w:r>
          </w:p>
        </w:tc>
        <w:tc>
          <w:tcPr>
            <w:tcW w:w="631" w:type="pct"/>
          </w:tcPr>
          <w:p w14:paraId="62A4808A" w14:textId="20F7957D"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23" w:type="pct"/>
          </w:tcPr>
          <w:p w14:paraId="5BE41A54"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58D2ED71"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2EEBFB97"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3A10114E"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3ADAA22" w14:textId="613C941A"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88" w:type="pct"/>
          </w:tcPr>
          <w:p w14:paraId="0864A270"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17B84C20" w14:textId="12422668"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44D2C43"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6FA7C880" w14:textId="552EABE8"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REVIEWPERIODID</w:t>
            </w:r>
          </w:p>
        </w:tc>
        <w:tc>
          <w:tcPr>
            <w:tcW w:w="631" w:type="pct"/>
          </w:tcPr>
          <w:p w14:paraId="12C3BF41" w14:textId="7A85D8C4"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323" w:type="pct"/>
          </w:tcPr>
          <w:p w14:paraId="7A8CD1B0"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07554C2B"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6E57D194"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3D6C324A" w14:textId="77777777" w:rsidTr="00FC0B94">
        <w:trPr>
          <w:trHeight w:val="247"/>
        </w:trPr>
        <w:tc>
          <w:tcPr>
            <w:tcW w:w="258" w:type="pct"/>
          </w:tcPr>
          <w:p w14:paraId="48EF81B7" w14:textId="6C0AA440"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88" w:type="pct"/>
          </w:tcPr>
          <w:p w14:paraId="27501948"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46E6A3CA" w14:textId="0EC812EA"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192664E9"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70FA0107" w14:textId="7BD9D036"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REVIEWPERIODNAME</w:t>
            </w:r>
          </w:p>
        </w:tc>
        <w:tc>
          <w:tcPr>
            <w:tcW w:w="631" w:type="pct"/>
          </w:tcPr>
          <w:p w14:paraId="42066733" w14:textId="25E6326F" w:rsidR="0008284B" w:rsidRPr="006E1F80" w:rsidRDefault="0008284B" w:rsidP="0008284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DA2495" w:rsidRPr="007F1C19">
              <w:rPr>
                <w:rFonts w:asciiTheme="majorHAnsi" w:hAnsiTheme="majorHAnsi" w:cstheme="majorHAnsi"/>
                <w:color w:val="000000"/>
                <w:sz w:val="16"/>
                <w:szCs w:val="16"/>
              </w:rPr>
              <w:t>VARCHAR2(</w:t>
            </w:r>
            <w:r w:rsidR="00DA2495">
              <w:rPr>
                <w:rFonts w:asciiTheme="majorHAnsi" w:hAnsiTheme="majorHAnsi" w:cstheme="majorHAnsi"/>
                <w:color w:val="000000"/>
                <w:sz w:val="16"/>
                <w:szCs w:val="16"/>
              </w:rPr>
              <w:t>4</w:t>
            </w:r>
            <w:r w:rsidR="00DA2495" w:rsidRPr="007F1C19">
              <w:rPr>
                <w:rFonts w:asciiTheme="majorHAnsi" w:hAnsiTheme="majorHAnsi" w:cstheme="majorHAnsi"/>
                <w:color w:val="000000"/>
                <w:sz w:val="16"/>
                <w:szCs w:val="16"/>
              </w:rPr>
              <w:t>00)</w:t>
            </w:r>
          </w:p>
        </w:tc>
        <w:tc>
          <w:tcPr>
            <w:tcW w:w="323" w:type="pct"/>
          </w:tcPr>
          <w:p w14:paraId="0AB1DA89"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6419666D"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3D7B4754"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08284B" w:rsidRPr="0034692A" w14:paraId="61033F7F"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E21F26C" w14:textId="4BC4CDFF" w:rsidR="0008284B" w:rsidRDefault="0008284B" w:rsidP="0008284B">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988" w:type="pct"/>
          </w:tcPr>
          <w:p w14:paraId="475DC91D" w14:textId="77777777" w:rsidR="0008284B" w:rsidRPr="003655D2" w:rsidRDefault="0008284B" w:rsidP="0008284B">
            <w:pPr>
              <w:keepLines/>
              <w:spacing w:after="0" w:line="240" w:lineRule="auto"/>
              <w:jc w:val="both"/>
              <w:rPr>
                <w:rFonts w:ascii="Calibri Light" w:hAnsi="Calibri Light" w:cs="Calibri Light"/>
                <w:color w:val="000000"/>
                <w:sz w:val="16"/>
                <w:szCs w:val="16"/>
              </w:rPr>
            </w:pPr>
          </w:p>
        </w:tc>
        <w:tc>
          <w:tcPr>
            <w:tcW w:w="257" w:type="pct"/>
          </w:tcPr>
          <w:p w14:paraId="73F939FE" w14:textId="2C8A5827" w:rsidR="0008284B" w:rsidRPr="006E1F80" w:rsidRDefault="0008284B" w:rsidP="0008284B">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3B32CB05" w14:textId="77777777" w:rsidR="0008284B" w:rsidRPr="006E1F80" w:rsidRDefault="0008284B" w:rsidP="0008284B">
            <w:pPr>
              <w:keepLines/>
              <w:spacing w:after="0" w:line="240" w:lineRule="auto"/>
              <w:jc w:val="both"/>
              <w:rPr>
                <w:rFonts w:ascii="Calibri Light" w:hAnsi="Calibri Light" w:cs="Calibri Light"/>
                <w:color w:val="000000"/>
                <w:sz w:val="16"/>
                <w:szCs w:val="16"/>
              </w:rPr>
            </w:pPr>
          </w:p>
        </w:tc>
        <w:tc>
          <w:tcPr>
            <w:tcW w:w="1227" w:type="pct"/>
          </w:tcPr>
          <w:p w14:paraId="26A36180" w14:textId="4C199FF9" w:rsidR="0008284B" w:rsidRPr="00936377" w:rsidRDefault="0008284B" w:rsidP="0008284B">
            <w:pPr>
              <w:keepLines/>
              <w:spacing w:after="0" w:line="240" w:lineRule="auto"/>
              <w:jc w:val="both"/>
              <w:rPr>
                <w:rFonts w:ascii="Calibri Light" w:hAnsi="Calibri Light" w:cs="Calibri Light"/>
                <w:color w:val="000000"/>
                <w:sz w:val="16"/>
                <w:szCs w:val="16"/>
              </w:rPr>
            </w:pPr>
            <w:r w:rsidRPr="00335552">
              <w:rPr>
                <w:rFonts w:asciiTheme="majorHAnsi" w:hAnsiTheme="majorHAnsi" w:cstheme="majorHAnsi"/>
                <w:color w:val="000000"/>
                <w:sz w:val="16"/>
                <w:szCs w:val="16"/>
              </w:rPr>
              <w:t>WEIGHTING</w:t>
            </w:r>
          </w:p>
        </w:tc>
        <w:tc>
          <w:tcPr>
            <w:tcW w:w="631" w:type="pct"/>
          </w:tcPr>
          <w:p w14:paraId="64E02771" w14:textId="0E1AE701" w:rsidR="0008284B" w:rsidRPr="006E1F80" w:rsidRDefault="0008284B" w:rsidP="0008284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 xml:space="preserve">NUMBER </w:t>
            </w:r>
            <w:r>
              <w:rPr>
                <w:rFonts w:ascii="Calibri Light" w:hAnsi="Calibri Light" w:cs="Calibri Light"/>
                <w:color w:val="000000"/>
                <w:sz w:val="16"/>
                <w:szCs w:val="16"/>
              </w:rPr>
              <w:t>(5)</w:t>
            </w:r>
          </w:p>
        </w:tc>
        <w:tc>
          <w:tcPr>
            <w:tcW w:w="323" w:type="pct"/>
          </w:tcPr>
          <w:p w14:paraId="0655FFE2"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407" w:type="pct"/>
          </w:tcPr>
          <w:p w14:paraId="2C462ECF"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c>
          <w:tcPr>
            <w:tcW w:w="235" w:type="pct"/>
          </w:tcPr>
          <w:p w14:paraId="1B7E8D66" w14:textId="77777777" w:rsidR="0008284B" w:rsidRPr="00920174" w:rsidRDefault="0008284B" w:rsidP="0008284B">
            <w:pPr>
              <w:keepLines/>
              <w:spacing w:after="0" w:line="240" w:lineRule="auto"/>
              <w:jc w:val="both"/>
              <w:rPr>
                <w:rFonts w:ascii="Calibri Light" w:hAnsi="Calibri Light" w:cs="Calibri Light"/>
                <w:sz w:val="16"/>
                <w:szCs w:val="16"/>
                <w:lang w:val="en-US" w:eastAsia="en-US"/>
              </w:rPr>
            </w:pPr>
          </w:p>
        </w:tc>
      </w:tr>
      <w:tr w:rsidR="00FC0B94" w:rsidRPr="0034692A" w14:paraId="6785E35B" w14:textId="77777777" w:rsidTr="00FC0B94">
        <w:trPr>
          <w:trHeight w:val="247"/>
        </w:trPr>
        <w:tc>
          <w:tcPr>
            <w:tcW w:w="258" w:type="pct"/>
          </w:tcPr>
          <w:p w14:paraId="11319570" w14:textId="4AADD8BA" w:rsidR="00FC0B94" w:rsidRDefault="0008284B"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988" w:type="pct"/>
          </w:tcPr>
          <w:p w14:paraId="363EA734" w14:textId="77777777"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1CA1549A" w14:textId="52648C09"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74376232" w14:textId="77777777"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0BBF1898" w14:textId="391CD925" w:rsidR="00FC0B94" w:rsidRPr="00936377" w:rsidRDefault="00FC0B94" w:rsidP="00FC0B94">
            <w:pPr>
              <w:keepLines/>
              <w:spacing w:after="0" w:line="240" w:lineRule="auto"/>
              <w:jc w:val="both"/>
              <w:rPr>
                <w:rFonts w:ascii="Calibri Light" w:hAnsi="Calibri Light" w:cs="Calibri Light"/>
                <w:color w:val="000000"/>
                <w:sz w:val="16"/>
                <w:szCs w:val="16"/>
              </w:rPr>
            </w:pPr>
            <w:r w:rsidRPr="007F1C19">
              <w:rPr>
                <w:rFonts w:asciiTheme="majorHAnsi" w:hAnsiTheme="majorHAnsi" w:cstheme="majorHAnsi"/>
                <w:color w:val="000000"/>
                <w:sz w:val="16"/>
                <w:szCs w:val="16"/>
              </w:rPr>
              <w:t>SOURCESYSTEMID</w:t>
            </w:r>
          </w:p>
        </w:tc>
        <w:tc>
          <w:tcPr>
            <w:tcW w:w="631" w:type="pct"/>
          </w:tcPr>
          <w:p w14:paraId="3D1F3F95" w14:textId="22C33ABB" w:rsidR="00FC0B94" w:rsidRPr="006E1F80" w:rsidRDefault="00FC0B94" w:rsidP="00FC0B94">
            <w:pPr>
              <w:keepLines/>
              <w:spacing w:after="0" w:line="240" w:lineRule="auto"/>
              <w:jc w:val="both"/>
              <w:rPr>
                <w:rFonts w:ascii="Calibri Light" w:hAnsi="Calibri Light" w:cs="Calibri Light"/>
                <w:color w:val="000000"/>
                <w:sz w:val="16"/>
                <w:szCs w:val="16"/>
              </w:rPr>
            </w:pPr>
            <w:r w:rsidRPr="007F1C19">
              <w:rPr>
                <w:rFonts w:asciiTheme="majorHAnsi" w:hAnsiTheme="majorHAnsi" w:cstheme="majorHAnsi"/>
                <w:color w:val="000000"/>
                <w:sz w:val="16"/>
                <w:szCs w:val="16"/>
              </w:rPr>
              <w:t>VARCHAR2(2000)</w:t>
            </w:r>
          </w:p>
        </w:tc>
        <w:tc>
          <w:tcPr>
            <w:tcW w:w="323" w:type="pct"/>
          </w:tcPr>
          <w:p w14:paraId="72D71217"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3FDDE9D3"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3F602C07"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r w:rsidR="00FC0B94" w:rsidRPr="0034692A" w14:paraId="614C930A" w14:textId="77777777" w:rsidTr="00FC0B94">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4D45084" w14:textId="296DE2A2" w:rsidR="00FC0B94" w:rsidRDefault="0008284B" w:rsidP="00FC0B94">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988" w:type="pct"/>
          </w:tcPr>
          <w:p w14:paraId="4021C161" w14:textId="77777777" w:rsidR="00FC0B94" w:rsidRPr="003655D2" w:rsidRDefault="00FC0B94" w:rsidP="00FC0B94">
            <w:pPr>
              <w:keepLines/>
              <w:spacing w:after="0" w:line="240" w:lineRule="auto"/>
              <w:jc w:val="both"/>
              <w:rPr>
                <w:rFonts w:ascii="Calibri Light" w:hAnsi="Calibri Light" w:cs="Calibri Light"/>
                <w:color w:val="000000"/>
                <w:sz w:val="16"/>
                <w:szCs w:val="16"/>
              </w:rPr>
            </w:pPr>
          </w:p>
        </w:tc>
        <w:tc>
          <w:tcPr>
            <w:tcW w:w="257" w:type="pct"/>
          </w:tcPr>
          <w:p w14:paraId="6A046F84" w14:textId="765D1420" w:rsidR="00FC0B94" w:rsidRPr="006E1F80" w:rsidRDefault="00FC0B94" w:rsidP="00FC0B94">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75" w:type="pct"/>
          </w:tcPr>
          <w:p w14:paraId="47370D85" w14:textId="77777777" w:rsidR="00FC0B94" w:rsidRPr="006E1F80" w:rsidRDefault="00FC0B94" w:rsidP="00FC0B94">
            <w:pPr>
              <w:keepLines/>
              <w:spacing w:after="0" w:line="240" w:lineRule="auto"/>
              <w:jc w:val="both"/>
              <w:rPr>
                <w:rFonts w:ascii="Calibri Light" w:hAnsi="Calibri Light" w:cs="Calibri Light"/>
                <w:color w:val="000000"/>
                <w:sz w:val="16"/>
                <w:szCs w:val="16"/>
              </w:rPr>
            </w:pPr>
          </w:p>
        </w:tc>
        <w:tc>
          <w:tcPr>
            <w:tcW w:w="1227" w:type="pct"/>
          </w:tcPr>
          <w:p w14:paraId="260E76BE" w14:textId="36B0ED0E" w:rsidR="00FC0B94" w:rsidRPr="00936377" w:rsidRDefault="00FC0B94" w:rsidP="00FC0B94">
            <w:pPr>
              <w:keepLines/>
              <w:spacing w:after="0" w:line="240" w:lineRule="auto"/>
              <w:jc w:val="both"/>
              <w:rPr>
                <w:rFonts w:ascii="Calibri Light" w:hAnsi="Calibri Light" w:cs="Calibri Light"/>
                <w:color w:val="000000"/>
                <w:sz w:val="16"/>
                <w:szCs w:val="16"/>
              </w:rPr>
            </w:pPr>
            <w:r w:rsidRPr="007F1C19">
              <w:rPr>
                <w:rFonts w:asciiTheme="majorHAnsi" w:hAnsiTheme="majorHAnsi" w:cstheme="majorHAnsi"/>
                <w:color w:val="000000"/>
                <w:sz w:val="16"/>
                <w:szCs w:val="16"/>
              </w:rPr>
              <w:t>SOURCESYSTEMOWNER</w:t>
            </w:r>
          </w:p>
        </w:tc>
        <w:tc>
          <w:tcPr>
            <w:tcW w:w="631" w:type="pct"/>
          </w:tcPr>
          <w:p w14:paraId="13EE1F2F" w14:textId="3C82F2C0" w:rsidR="00FC0B94" w:rsidRPr="006E1F80" w:rsidRDefault="00FC0B94" w:rsidP="00FC0B94">
            <w:pPr>
              <w:keepLines/>
              <w:spacing w:after="0" w:line="240" w:lineRule="auto"/>
              <w:jc w:val="both"/>
              <w:rPr>
                <w:rFonts w:ascii="Calibri Light" w:hAnsi="Calibri Light" w:cs="Calibri Light"/>
                <w:color w:val="000000"/>
                <w:sz w:val="16"/>
                <w:szCs w:val="16"/>
              </w:rPr>
            </w:pPr>
            <w:r w:rsidRPr="007F1C19">
              <w:rPr>
                <w:rFonts w:asciiTheme="majorHAnsi" w:hAnsiTheme="majorHAnsi" w:cstheme="majorHAnsi"/>
                <w:color w:val="000000"/>
                <w:sz w:val="16"/>
                <w:szCs w:val="16"/>
              </w:rPr>
              <w:t>VARCHAR2(30)</w:t>
            </w:r>
          </w:p>
        </w:tc>
        <w:tc>
          <w:tcPr>
            <w:tcW w:w="323" w:type="pct"/>
          </w:tcPr>
          <w:p w14:paraId="312EFE7B"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407" w:type="pct"/>
          </w:tcPr>
          <w:p w14:paraId="72E57532"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c>
          <w:tcPr>
            <w:tcW w:w="235" w:type="pct"/>
          </w:tcPr>
          <w:p w14:paraId="67CDE810" w14:textId="77777777" w:rsidR="00FC0B94" w:rsidRPr="00920174" w:rsidRDefault="00FC0B94" w:rsidP="00FC0B94">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p w14:paraId="3EF1D092" w14:textId="77777777" w:rsidR="0008284B" w:rsidRDefault="0008284B" w:rsidP="00796EF6"/>
    <w:p w14:paraId="3DC68E96" w14:textId="77777777" w:rsidR="0008284B" w:rsidRDefault="0008284B" w:rsidP="00796EF6"/>
    <w:p w14:paraId="1FCE0270" w14:textId="20647F4F" w:rsidR="00F33A41" w:rsidRDefault="00C56EE7" w:rsidP="00522F47">
      <w:pPr>
        <w:pStyle w:val="Heading2"/>
      </w:pPr>
      <w:bookmarkStart w:id="77" w:name="_Toc143861727"/>
      <w:r>
        <w:lastRenderedPageBreak/>
        <w:t>Business Object</w:t>
      </w:r>
      <w:r w:rsidR="00B53D78">
        <w:t xml:space="preserve">: </w:t>
      </w:r>
      <w:r w:rsidR="00CE781F" w:rsidRPr="00CE781F">
        <w:t>Goal</w:t>
      </w:r>
      <w:r w:rsidR="00CE781F">
        <w:t xml:space="preserve"> </w:t>
      </w:r>
      <w:r w:rsidR="00CE781F" w:rsidRPr="00CE781F">
        <w:t>Target</w:t>
      </w:r>
      <w:r w:rsidR="00CE781F">
        <w:t xml:space="preserve"> </w:t>
      </w:r>
      <w:r w:rsidR="00CE781F" w:rsidRPr="00CE781F">
        <w:t>Outcome</w:t>
      </w:r>
      <w:bookmarkEnd w:id="77"/>
    </w:p>
    <w:tbl>
      <w:tblPr>
        <w:tblStyle w:val="GridTable4-Accent11"/>
        <w:tblW w:w="3725" w:type="pct"/>
        <w:tblLook w:val="0420" w:firstRow="1" w:lastRow="0" w:firstColumn="0" w:lastColumn="0" w:noHBand="0" w:noVBand="1"/>
      </w:tblPr>
      <w:tblGrid>
        <w:gridCol w:w="548"/>
        <w:gridCol w:w="2371"/>
        <w:gridCol w:w="547"/>
        <w:gridCol w:w="920"/>
        <w:gridCol w:w="2611"/>
        <w:gridCol w:w="1342"/>
        <w:gridCol w:w="688"/>
        <w:gridCol w:w="865"/>
        <w:gridCol w:w="499"/>
      </w:tblGrid>
      <w:tr w:rsidR="00515178" w:rsidRPr="0034692A" w14:paraId="58444EC1" w14:textId="77777777" w:rsidTr="00616866">
        <w:trPr>
          <w:cnfStyle w:val="100000000000" w:firstRow="1" w:lastRow="0" w:firstColumn="0" w:lastColumn="0" w:oddVBand="0" w:evenVBand="0" w:oddHBand="0" w:evenHBand="0" w:firstRowFirstColumn="0" w:firstRowLastColumn="0" w:lastRowFirstColumn="0" w:lastRowLastColumn="0"/>
          <w:trHeight w:val="247"/>
        </w:trPr>
        <w:tc>
          <w:tcPr>
            <w:tcW w:w="264" w:type="pct"/>
          </w:tcPr>
          <w:p w14:paraId="3AED8A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141" w:type="pct"/>
          </w:tcPr>
          <w:p w14:paraId="45D8761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3" w:type="pct"/>
          </w:tcPr>
          <w:p w14:paraId="0C96DCB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43" w:type="pct"/>
          </w:tcPr>
          <w:p w14:paraId="129E65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256" w:type="pct"/>
          </w:tcPr>
          <w:p w14:paraId="619A2DC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46" w:type="pct"/>
          </w:tcPr>
          <w:p w14:paraId="72DB0B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1" w:type="pct"/>
          </w:tcPr>
          <w:p w14:paraId="5846B0A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6" w:type="pct"/>
          </w:tcPr>
          <w:p w14:paraId="2AF4C5F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0" w:type="pct"/>
          </w:tcPr>
          <w:p w14:paraId="0B5BB53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5E861A9C" w14:textId="77777777" w:rsidTr="00616866">
        <w:trPr>
          <w:cnfStyle w:val="000000100000" w:firstRow="0" w:lastRow="0" w:firstColumn="0" w:lastColumn="0" w:oddVBand="0" w:evenVBand="0" w:oddHBand="1" w:evenHBand="0" w:firstRowFirstColumn="0" w:firstRowLastColumn="0" w:lastRowFirstColumn="0" w:lastRowLastColumn="0"/>
          <w:trHeight w:hRule="exact" w:val="60"/>
        </w:trPr>
        <w:tc>
          <w:tcPr>
            <w:tcW w:w="264" w:type="pct"/>
          </w:tcPr>
          <w:p w14:paraId="4F8E366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141" w:type="pct"/>
          </w:tcPr>
          <w:p w14:paraId="1DC9E3A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63" w:type="pct"/>
          </w:tcPr>
          <w:p w14:paraId="3CE1462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43" w:type="pct"/>
          </w:tcPr>
          <w:p w14:paraId="294D47D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256" w:type="pct"/>
          </w:tcPr>
          <w:p w14:paraId="14CAF99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46" w:type="pct"/>
          </w:tcPr>
          <w:p w14:paraId="49D63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31" w:type="pct"/>
          </w:tcPr>
          <w:p w14:paraId="39ED178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16" w:type="pct"/>
          </w:tcPr>
          <w:p w14:paraId="57ABCE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40" w:type="pct"/>
          </w:tcPr>
          <w:p w14:paraId="752319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9B5709" w:rsidRPr="0034692A" w14:paraId="179441C0" w14:textId="77777777" w:rsidTr="00616866">
        <w:trPr>
          <w:trHeight w:val="247"/>
        </w:trPr>
        <w:tc>
          <w:tcPr>
            <w:tcW w:w="264" w:type="pct"/>
          </w:tcPr>
          <w:p w14:paraId="59B7C6BC" w14:textId="36CBC3BB" w:rsidR="009B5709" w:rsidRPr="00920174" w:rsidRDefault="009B5709" w:rsidP="009B570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141" w:type="pct"/>
          </w:tcPr>
          <w:p w14:paraId="7A5001FF" w14:textId="282390FF" w:rsidR="009B5709" w:rsidRPr="00920174" w:rsidRDefault="00F33D49" w:rsidP="009B5709">
            <w:pPr>
              <w:keepLines/>
              <w:spacing w:after="0" w:line="240" w:lineRule="auto"/>
              <w:jc w:val="both"/>
              <w:rPr>
                <w:rFonts w:ascii="Calibri Light" w:hAnsi="Calibri Light" w:cs="Calibri Light"/>
                <w:sz w:val="16"/>
                <w:szCs w:val="16"/>
                <w:lang w:val="en-US" w:eastAsia="en-US"/>
              </w:rPr>
            </w:pPr>
            <w:r w:rsidRPr="00F33D49">
              <w:rPr>
                <w:rFonts w:ascii="Calibri Light" w:hAnsi="Calibri Light" w:cs="Calibri Light"/>
                <w:sz w:val="16"/>
                <w:szCs w:val="16"/>
                <w:lang w:val="en-US" w:eastAsia="en-US"/>
              </w:rPr>
              <w:t>HRG_GOAL_TARGET_OUTCOMES</w:t>
            </w:r>
          </w:p>
        </w:tc>
        <w:tc>
          <w:tcPr>
            <w:tcW w:w="263" w:type="pct"/>
          </w:tcPr>
          <w:p w14:paraId="6F7A2DAA" w14:textId="6743C6D2" w:rsidR="009B5709" w:rsidRPr="00B53D78" w:rsidRDefault="00F50EB1" w:rsidP="009B570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43" w:type="pct"/>
          </w:tcPr>
          <w:p w14:paraId="3D36C194" w14:textId="68A3F933" w:rsidR="009B5709" w:rsidRPr="00B53D78" w:rsidRDefault="0008284B" w:rsidP="009B570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Goal</w:t>
            </w:r>
            <w:r w:rsidR="009B5709">
              <w:rPr>
                <w:rFonts w:ascii="Calibri Light" w:hAnsi="Calibri Light" w:cs="Calibri Light"/>
                <w:color w:val="000000"/>
                <w:sz w:val="16"/>
                <w:szCs w:val="16"/>
              </w:rPr>
              <w:t>.dat</w:t>
            </w:r>
          </w:p>
        </w:tc>
        <w:tc>
          <w:tcPr>
            <w:tcW w:w="1256" w:type="pct"/>
          </w:tcPr>
          <w:p w14:paraId="78AD171D" w14:textId="5F190241" w:rsidR="009B5709" w:rsidRPr="00B53D78" w:rsidRDefault="009B5709" w:rsidP="009B5709">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646" w:type="pct"/>
          </w:tcPr>
          <w:p w14:paraId="235CB743" w14:textId="700CB071" w:rsidR="009B5709" w:rsidRPr="00B53D78" w:rsidRDefault="009B5709" w:rsidP="009B570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0)</w:t>
            </w:r>
          </w:p>
        </w:tc>
        <w:tc>
          <w:tcPr>
            <w:tcW w:w="331" w:type="pct"/>
          </w:tcPr>
          <w:p w14:paraId="36EF4568" w14:textId="77777777"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c>
          <w:tcPr>
            <w:tcW w:w="416" w:type="pct"/>
          </w:tcPr>
          <w:p w14:paraId="144665E0" w14:textId="47F8F2D8"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c>
          <w:tcPr>
            <w:tcW w:w="240" w:type="pct"/>
          </w:tcPr>
          <w:p w14:paraId="6BBEF39A" w14:textId="77777777"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r>
      <w:tr w:rsidR="00F50EB1" w:rsidRPr="0034692A" w14:paraId="79F6F84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38A7D4" w14:textId="64676B9B"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141" w:type="pct"/>
          </w:tcPr>
          <w:p w14:paraId="628B51B8" w14:textId="65A46CC0"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1266AA2C" w14:textId="2D6DDB0B" w:rsidR="00F50EB1" w:rsidRPr="00B53D78"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443" w:type="pct"/>
          </w:tcPr>
          <w:p w14:paraId="079B0D3D" w14:textId="77777777" w:rsidR="00F50EB1" w:rsidRPr="00B53D78" w:rsidRDefault="00F50EB1" w:rsidP="00F50EB1">
            <w:pPr>
              <w:keepLines/>
              <w:spacing w:after="0" w:line="240" w:lineRule="auto"/>
              <w:jc w:val="both"/>
              <w:rPr>
                <w:rFonts w:ascii="Calibri Light" w:hAnsi="Calibri Light" w:cs="Calibri Light"/>
                <w:color w:val="000000"/>
                <w:sz w:val="16"/>
                <w:szCs w:val="16"/>
              </w:rPr>
            </w:pPr>
          </w:p>
        </w:tc>
        <w:tc>
          <w:tcPr>
            <w:tcW w:w="1256" w:type="pct"/>
          </w:tcPr>
          <w:p w14:paraId="625799ED" w14:textId="0D429EC7" w:rsidR="00F50EB1" w:rsidRPr="00B53D78" w:rsidRDefault="00F50EB1" w:rsidP="00F50EB1">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646" w:type="pct"/>
          </w:tcPr>
          <w:p w14:paraId="55B8FED9" w14:textId="4614B64B"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1" w:type="pct"/>
          </w:tcPr>
          <w:p w14:paraId="3515BE4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1E323FE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08CB4A8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33D49" w:rsidRPr="0034692A" w14:paraId="5B7E32FA" w14:textId="77777777" w:rsidTr="00616866">
        <w:trPr>
          <w:trHeight w:val="247"/>
        </w:trPr>
        <w:tc>
          <w:tcPr>
            <w:tcW w:w="264" w:type="pct"/>
          </w:tcPr>
          <w:p w14:paraId="4E713FAF" w14:textId="39A18B19" w:rsidR="00F33D49" w:rsidRPr="00920174"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w:t>
            </w:r>
          </w:p>
        </w:tc>
        <w:tc>
          <w:tcPr>
            <w:tcW w:w="1141" w:type="pct"/>
          </w:tcPr>
          <w:p w14:paraId="69A50AB7" w14:textId="6FECFE34"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560FC29E" w14:textId="6A78FF79" w:rsidR="00F33D49" w:rsidRPr="00B53D78" w:rsidRDefault="00F33D49" w:rsidP="00F33D49">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443" w:type="pct"/>
          </w:tcPr>
          <w:p w14:paraId="35AA1E3C" w14:textId="77777777" w:rsidR="00F33D49" w:rsidRPr="00B53D78" w:rsidRDefault="00F33D49" w:rsidP="00F33D49">
            <w:pPr>
              <w:keepLines/>
              <w:spacing w:after="0" w:line="240" w:lineRule="auto"/>
              <w:jc w:val="both"/>
              <w:rPr>
                <w:rFonts w:ascii="Calibri Light" w:hAnsi="Calibri Light" w:cs="Calibri Light"/>
                <w:color w:val="000000"/>
                <w:sz w:val="16"/>
                <w:szCs w:val="16"/>
              </w:rPr>
            </w:pPr>
          </w:p>
        </w:tc>
        <w:tc>
          <w:tcPr>
            <w:tcW w:w="1256" w:type="pct"/>
          </w:tcPr>
          <w:p w14:paraId="5A56C0C8" w14:textId="79E225AC" w:rsidR="00F33D49" w:rsidRPr="00B53D78"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TARGETOUTCOMEID</w:t>
            </w:r>
          </w:p>
        </w:tc>
        <w:tc>
          <w:tcPr>
            <w:tcW w:w="646" w:type="pct"/>
          </w:tcPr>
          <w:p w14:paraId="4D2EA274" w14:textId="73CC374F"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111B284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9E4704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2BB50B4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126650E6"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09A211" w14:textId="05620B56" w:rsidR="00F33D49" w:rsidRPr="00920174"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4</w:t>
            </w:r>
          </w:p>
        </w:tc>
        <w:tc>
          <w:tcPr>
            <w:tcW w:w="1141" w:type="pct"/>
          </w:tcPr>
          <w:p w14:paraId="569B38E5" w14:textId="71E105C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0B32D86B" w14:textId="3EEDB3ED" w:rsidR="00F33D49" w:rsidRPr="00B53D78" w:rsidRDefault="00F33D49" w:rsidP="00F33D49">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443" w:type="pct"/>
          </w:tcPr>
          <w:p w14:paraId="38A541E9" w14:textId="77777777" w:rsidR="00F33D49" w:rsidRPr="00B53D78" w:rsidRDefault="00F33D49" w:rsidP="00F33D49">
            <w:pPr>
              <w:keepLines/>
              <w:spacing w:after="0" w:line="240" w:lineRule="auto"/>
              <w:jc w:val="both"/>
              <w:rPr>
                <w:rFonts w:ascii="Calibri Light" w:hAnsi="Calibri Light" w:cs="Calibri Light"/>
                <w:color w:val="000000"/>
                <w:sz w:val="16"/>
                <w:szCs w:val="16"/>
              </w:rPr>
            </w:pPr>
          </w:p>
        </w:tc>
        <w:tc>
          <w:tcPr>
            <w:tcW w:w="1256" w:type="pct"/>
          </w:tcPr>
          <w:p w14:paraId="36DE5499" w14:textId="7C72CD67" w:rsidR="00F33D49" w:rsidRPr="00B53D78"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NTENTITEMNAME</w:t>
            </w:r>
          </w:p>
        </w:tc>
        <w:tc>
          <w:tcPr>
            <w:tcW w:w="646" w:type="pct"/>
          </w:tcPr>
          <w:p w14:paraId="0A6039F7" w14:textId="5B3EE46C"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70</w:t>
            </w:r>
            <w:r w:rsidRPr="00C22FE0">
              <w:rPr>
                <w:rFonts w:ascii="Calibri Light" w:hAnsi="Calibri Light" w:cs="Calibri Light"/>
                <w:color w:val="000000"/>
                <w:sz w:val="16"/>
                <w:szCs w:val="16"/>
              </w:rPr>
              <w:t>0)</w:t>
            </w:r>
          </w:p>
        </w:tc>
        <w:tc>
          <w:tcPr>
            <w:tcW w:w="331" w:type="pct"/>
          </w:tcPr>
          <w:p w14:paraId="289C7E0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169C202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7E8A157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468B6FE4" w14:textId="77777777" w:rsidTr="00616866">
        <w:trPr>
          <w:trHeight w:val="247"/>
        </w:trPr>
        <w:tc>
          <w:tcPr>
            <w:tcW w:w="264" w:type="pct"/>
          </w:tcPr>
          <w:p w14:paraId="2DAB1E52" w14:textId="1D59A023" w:rsidR="00F33D49" w:rsidRPr="00920174"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1141" w:type="pct"/>
          </w:tcPr>
          <w:p w14:paraId="18B6F2C7" w14:textId="60A78AEB"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5F0DA5E6" w14:textId="401C6550" w:rsidR="00F33D49" w:rsidRPr="00B53D78" w:rsidRDefault="00F33D49" w:rsidP="00F33D49">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443" w:type="pct"/>
          </w:tcPr>
          <w:p w14:paraId="29A25A99" w14:textId="77777777" w:rsidR="00F33D49" w:rsidRPr="00B53D78" w:rsidRDefault="00F33D49" w:rsidP="00F33D49">
            <w:pPr>
              <w:keepLines/>
              <w:spacing w:after="0" w:line="240" w:lineRule="auto"/>
              <w:jc w:val="both"/>
              <w:rPr>
                <w:rFonts w:ascii="Calibri Light" w:hAnsi="Calibri Light" w:cs="Calibri Light"/>
                <w:color w:val="000000"/>
                <w:sz w:val="16"/>
                <w:szCs w:val="16"/>
              </w:rPr>
            </w:pPr>
          </w:p>
        </w:tc>
        <w:tc>
          <w:tcPr>
            <w:tcW w:w="1256" w:type="pct"/>
          </w:tcPr>
          <w:p w14:paraId="547A6497" w14:textId="16CDF4C1" w:rsidR="00F33D49" w:rsidRPr="00B53D78"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NTENTTYPECONTEXTNAME</w:t>
            </w:r>
          </w:p>
        </w:tc>
        <w:tc>
          <w:tcPr>
            <w:tcW w:w="646" w:type="pct"/>
          </w:tcPr>
          <w:p w14:paraId="7671D9DB" w14:textId="76334AB4"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1" w:type="pct"/>
          </w:tcPr>
          <w:p w14:paraId="08BFA11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3A92E26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3004E32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601A9BAC"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E50490E" w14:textId="1261138B" w:rsidR="00F33D49" w:rsidRPr="00920174"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6</w:t>
            </w:r>
          </w:p>
        </w:tc>
        <w:tc>
          <w:tcPr>
            <w:tcW w:w="1141" w:type="pct"/>
          </w:tcPr>
          <w:p w14:paraId="190F8604" w14:textId="7F20629C"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37D40B3E" w14:textId="1C677C37" w:rsidR="00F33D49" w:rsidRPr="00290F12" w:rsidRDefault="00F33D49" w:rsidP="00F33D49">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443" w:type="pct"/>
          </w:tcPr>
          <w:p w14:paraId="5CC00BC2" w14:textId="77777777" w:rsidR="00F33D49" w:rsidRPr="00290F12" w:rsidRDefault="00F33D49" w:rsidP="00F33D49">
            <w:pPr>
              <w:keepLines/>
              <w:spacing w:after="0" w:line="240" w:lineRule="auto"/>
              <w:jc w:val="both"/>
              <w:rPr>
                <w:rFonts w:ascii="Calibri Light" w:hAnsi="Calibri Light" w:cs="Calibri Light"/>
                <w:color w:val="000000"/>
                <w:sz w:val="16"/>
                <w:szCs w:val="16"/>
              </w:rPr>
            </w:pPr>
          </w:p>
        </w:tc>
        <w:tc>
          <w:tcPr>
            <w:tcW w:w="1256" w:type="pct"/>
          </w:tcPr>
          <w:p w14:paraId="4E900132" w14:textId="28C5DD3E" w:rsidR="00F33D49" w:rsidRPr="00290F12"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WORKERASSIGNMENTNUMBER</w:t>
            </w:r>
          </w:p>
        </w:tc>
        <w:tc>
          <w:tcPr>
            <w:tcW w:w="646" w:type="pct"/>
          </w:tcPr>
          <w:p w14:paraId="058AAE57" w14:textId="49C5651F"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50)</w:t>
            </w:r>
          </w:p>
        </w:tc>
        <w:tc>
          <w:tcPr>
            <w:tcW w:w="331" w:type="pct"/>
          </w:tcPr>
          <w:p w14:paraId="344EE48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1A2976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6596AA9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577292D9" w14:textId="77777777" w:rsidTr="00616866">
        <w:trPr>
          <w:trHeight w:val="247"/>
        </w:trPr>
        <w:tc>
          <w:tcPr>
            <w:tcW w:w="264" w:type="pct"/>
          </w:tcPr>
          <w:p w14:paraId="77D30041" w14:textId="31377125" w:rsidR="00F33D49" w:rsidRPr="00920174"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7</w:t>
            </w:r>
          </w:p>
        </w:tc>
        <w:tc>
          <w:tcPr>
            <w:tcW w:w="1141" w:type="pct"/>
          </w:tcPr>
          <w:p w14:paraId="74BDB798" w14:textId="1873EA51"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07B517BA" w14:textId="49150EC4"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495BF397"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79CCA76" w14:textId="34C528AF"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NAME</w:t>
            </w:r>
          </w:p>
        </w:tc>
        <w:tc>
          <w:tcPr>
            <w:tcW w:w="646" w:type="pct"/>
          </w:tcPr>
          <w:p w14:paraId="050FEC35" w14:textId="0AB693ED"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331" w:type="pct"/>
          </w:tcPr>
          <w:p w14:paraId="4EE570D7"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326BBC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0FFF7D3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60385223"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09DD920" w14:textId="79568CBD" w:rsidR="00F33D49" w:rsidRDefault="00F33D49" w:rsidP="00F33D4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141" w:type="pct"/>
          </w:tcPr>
          <w:p w14:paraId="229F8CA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5DE4797A" w14:textId="47E4454D"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211512BE"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407CB932" w14:textId="1955901D"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ORGANIZATIONNAME</w:t>
            </w:r>
          </w:p>
        </w:tc>
        <w:tc>
          <w:tcPr>
            <w:tcW w:w="646" w:type="pct"/>
          </w:tcPr>
          <w:p w14:paraId="0BD99985" w14:textId="0286780A"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1" w:type="pct"/>
          </w:tcPr>
          <w:p w14:paraId="35E33B7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696C136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7231167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7A1BB4FB" w14:textId="77777777" w:rsidTr="00616866">
        <w:trPr>
          <w:trHeight w:val="247"/>
        </w:trPr>
        <w:tc>
          <w:tcPr>
            <w:tcW w:w="264" w:type="pct"/>
          </w:tcPr>
          <w:p w14:paraId="3EDE6A8A" w14:textId="08622C2B"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9</w:t>
            </w:r>
          </w:p>
        </w:tc>
        <w:tc>
          <w:tcPr>
            <w:tcW w:w="1141" w:type="pct"/>
          </w:tcPr>
          <w:p w14:paraId="75AA046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1678B0B4" w14:textId="1B437B7C"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2F1F9A7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A75C675" w14:textId="7BB7C064"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WORKERPERSONNUMBER</w:t>
            </w:r>
          </w:p>
        </w:tc>
        <w:tc>
          <w:tcPr>
            <w:tcW w:w="646" w:type="pct"/>
          </w:tcPr>
          <w:p w14:paraId="434B60AD" w14:textId="535CB557"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3DC8B57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7E5C62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24EED98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7CC7C152"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E391BFB" w14:textId="39452AB0"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0</w:t>
            </w:r>
          </w:p>
        </w:tc>
        <w:tc>
          <w:tcPr>
            <w:tcW w:w="1141" w:type="pct"/>
          </w:tcPr>
          <w:p w14:paraId="0FF3256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7DEFBE1B" w14:textId="06E4F5BA"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715D072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18E801AB" w14:textId="26A5A280"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STARTDATE</w:t>
            </w:r>
          </w:p>
        </w:tc>
        <w:tc>
          <w:tcPr>
            <w:tcW w:w="646" w:type="pct"/>
          </w:tcPr>
          <w:p w14:paraId="1794ADE7" w14:textId="3B57BE73" w:rsidR="00F33D49" w:rsidRPr="00B53D78" w:rsidRDefault="00F33D49" w:rsidP="00F33D4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1" w:type="pct"/>
          </w:tcPr>
          <w:p w14:paraId="3DE033E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D3445F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396BEF4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6B8D4094" w14:textId="77777777" w:rsidTr="00616866">
        <w:trPr>
          <w:trHeight w:val="247"/>
        </w:trPr>
        <w:tc>
          <w:tcPr>
            <w:tcW w:w="264" w:type="pct"/>
          </w:tcPr>
          <w:p w14:paraId="1F2E84EA" w14:textId="2D837D34"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1</w:t>
            </w:r>
          </w:p>
        </w:tc>
        <w:tc>
          <w:tcPr>
            <w:tcW w:w="1141" w:type="pct"/>
          </w:tcPr>
          <w:p w14:paraId="56ADC73E"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63C1853D" w14:textId="18B3A475"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12216EB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27A06DF8" w14:textId="3032133A"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TARGETCOMPLETIONDATE</w:t>
            </w:r>
          </w:p>
        </w:tc>
        <w:tc>
          <w:tcPr>
            <w:tcW w:w="646" w:type="pct"/>
          </w:tcPr>
          <w:p w14:paraId="50A78BA0" w14:textId="0C185C8F" w:rsidR="00F33D49" w:rsidRPr="00B53D78" w:rsidRDefault="00F33D49" w:rsidP="00F33D4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1" w:type="pct"/>
          </w:tcPr>
          <w:p w14:paraId="46A44C5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2812AAC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6F2EA56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4810E538"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B3BD615" w14:textId="2866F082"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2</w:t>
            </w:r>
          </w:p>
        </w:tc>
        <w:tc>
          <w:tcPr>
            <w:tcW w:w="1141" w:type="pct"/>
          </w:tcPr>
          <w:p w14:paraId="11908F0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71CB4672" w14:textId="3EB8E5B6"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1E5A73E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0F1C714F" w14:textId="1DA38E2D"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TYPECODE</w:t>
            </w:r>
          </w:p>
        </w:tc>
        <w:tc>
          <w:tcPr>
            <w:tcW w:w="646" w:type="pct"/>
          </w:tcPr>
          <w:p w14:paraId="51338CC2" w14:textId="26921EFA"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41ABDCF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7949F967"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25F1CB4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082201B9" w14:textId="77777777" w:rsidTr="00616866">
        <w:trPr>
          <w:trHeight w:val="247"/>
        </w:trPr>
        <w:tc>
          <w:tcPr>
            <w:tcW w:w="264" w:type="pct"/>
          </w:tcPr>
          <w:p w14:paraId="74BC7A01" w14:textId="1025830C"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3</w:t>
            </w:r>
          </w:p>
        </w:tc>
        <w:tc>
          <w:tcPr>
            <w:tcW w:w="1141" w:type="pct"/>
          </w:tcPr>
          <w:p w14:paraId="7DA170C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357031E0" w14:textId="56513C5A"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2C361F0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3351931B" w14:textId="4EBB335D"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VERSIONTYPECODE</w:t>
            </w:r>
          </w:p>
        </w:tc>
        <w:tc>
          <w:tcPr>
            <w:tcW w:w="646" w:type="pct"/>
          </w:tcPr>
          <w:p w14:paraId="5B854FCB" w14:textId="7EAE48C1"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2453088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207BA89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4300935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0DA50AF1"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A44567E" w14:textId="0A211258" w:rsidR="00F33D49" w:rsidRDefault="00F33D49" w:rsidP="00F33D4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141" w:type="pct"/>
          </w:tcPr>
          <w:p w14:paraId="7AB6CBC1"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51B39CDB" w14:textId="05851C3F"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72954D3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4BFC750" w14:textId="7F2A095F"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GOALID</w:t>
            </w:r>
          </w:p>
        </w:tc>
        <w:tc>
          <w:tcPr>
            <w:tcW w:w="646" w:type="pct"/>
          </w:tcPr>
          <w:p w14:paraId="2C4E38FB" w14:textId="0AB68C0F"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4FECC4C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49451C9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7B65DB9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7B2979C2" w14:textId="77777777" w:rsidTr="00616866">
        <w:trPr>
          <w:trHeight w:val="247"/>
        </w:trPr>
        <w:tc>
          <w:tcPr>
            <w:tcW w:w="264" w:type="pct"/>
          </w:tcPr>
          <w:p w14:paraId="1286EA71" w14:textId="31C9692D" w:rsidR="00F33D49" w:rsidRDefault="00F33D49" w:rsidP="00F33D4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141" w:type="pct"/>
          </w:tcPr>
          <w:p w14:paraId="5CDCAA5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1880D6A1" w14:textId="5E993E4E"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21B6A95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778B5A0D" w14:textId="1827C962"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MMENTS</w:t>
            </w:r>
          </w:p>
        </w:tc>
        <w:tc>
          <w:tcPr>
            <w:tcW w:w="646" w:type="pct"/>
          </w:tcPr>
          <w:p w14:paraId="380A90B2" w14:textId="49657557"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331" w:type="pct"/>
          </w:tcPr>
          <w:p w14:paraId="085DCCC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1185355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3E5C6F6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7B0F8EB7"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43C0D087" w14:textId="16D4A776" w:rsidR="00F33D49" w:rsidRDefault="00F33D49" w:rsidP="00F33D4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1141" w:type="pct"/>
          </w:tcPr>
          <w:p w14:paraId="570C918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1838A524" w14:textId="37F810A0"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50242487"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159A2FB4" w14:textId="5453620C"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NTENTITEMID</w:t>
            </w:r>
          </w:p>
        </w:tc>
        <w:tc>
          <w:tcPr>
            <w:tcW w:w="646" w:type="pct"/>
          </w:tcPr>
          <w:p w14:paraId="5724CC01" w14:textId="1DE53F3A" w:rsidR="00F33D49" w:rsidRPr="00B53D78" w:rsidRDefault="00F33D49" w:rsidP="00F33D49">
            <w:pPr>
              <w:keepLines/>
              <w:spacing w:after="0" w:line="240" w:lineRule="auto"/>
              <w:jc w:val="both"/>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331" w:type="pct"/>
          </w:tcPr>
          <w:p w14:paraId="39B3245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28871A7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620F2BC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48A0103E" w14:textId="77777777" w:rsidTr="00616866">
        <w:trPr>
          <w:trHeight w:val="247"/>
        </w:trPr>
        <w:tc>
          <w:tcPr>
            <w:tcW w:w="264" w:type="pct"/>
          </w:tcPr>
          <w:p w14:paraId="6355FD52" w14:textId="7729119C" w:rsidR="00F33D49" w:rsidRDefault="00F33D49" w:rsidP="00F33D4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1141" w:type="pct"/>
          </w:tcPr>
          <w:p w14:paraId="74E4197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6DB0D80B" w14:textId="42A29F3E" w:rsidR="00F33D49" w:rsidRPr="00920174" w:rsidRDefault="00F33D49" w:rsidP="00F33D49">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443" w:type="pct"/>
          </w:tcPr>
          <w:p w14:paraId="345D0FA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712EB55C" w14:textId="7EB757E0"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NTENTITEMTYPEID</w:t>
            </w:r>
          </w:p>
        </w:tc>
        <w:tc>
          <w:tcPr>
            <w:tcW w:w="646" w:type="pct"/>
          </w:tcPr>
          <w:p w14:paraId="27F08B00" w14:textId="5AB33B56"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 (18)</w:t>
            </w:r>
          </w:p>
        </w:tc>
        <w:tc>
          <w:tcPr>
            <w:tcW w:w="331" w:type="pct"/>
          </w:tcPr>
          <w:p w14:paraId="52114D2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7CC995F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5C8A81B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21222CC7"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295CA74" w14:textId="7D959344"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8</w:t>
            </w:r>
          </w:p>
        </w:tc>
        <w:tc>
          <w:tcPr>
            <w:tcW w:w="1141" w:type="pct"/>
          </w:tcPr>
          <w:p w14:paraId="17847F0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510A4D44" w14:textId="5253621D"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1343111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0EF405C3" w14:textId="28F841F6"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APPROVEDRATINGCODE</w:t>
            </w:r>
          </w:p>
        </w:tc>
        <w:tc>
          <w:tcPr>
            <w:tcW w:w="646" w:type="pct"/>
          </w:tcPr>
          <w:p w14:paraId="428DD239" w14:textId="57074D89"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55C69A0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3F0F65F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4CC79EC1"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6B5914B6" w14:textId="77777777" w:rsidTr="00616866">
        <w:trPr>
          <w:trHeight w:val="247"/>
        </w:trPr>
        <w:tc>
          <w:tcPr>
            <w:tcW w:w="264" w:type="pct"/>
          </w:tcPr>
          <w:p w14:paraId="1B3E0391" w14:textId="6E3F92CF"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9</w:t>
            </w:r>
          </w:p>
        </w:tc>
        <w:tc>
          <w:tcPr>
            <w:tcW w:w="1141" w:type="pct"/>
          </w:tcPr>
          <w:p w14:paraId="351B9CD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7F5C51F8" w14:textId="63E7DE48"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13C198F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05154D84" w14:textId="4E36726F"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APPROVEDRATINGID</w:t>
            </w:r>
          </w:p>
        </w:tc>
        <w:tc>
          <w:tcPr>
            <w:tcW w:w="646" w:type="pct"/>
          </w:tcPr>
          <w:p w14:paraId="1D4B6D03" w14:textId="19D0FB39" w:rsidR="00F33D49" w:rsidRPr="00B53D78" w:rsidRDefault="00F33D49" w:rsidP="00F33D49">
            <w:pPr>
              <w:keepLines/>
              <w:spacing w:after="0" w:line="240" w:lineRule="auto"/>
              <w:jc w:val="both"/>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331" w:type="pct"/>
          </w:tcPr>
          <w:p w14:paraId="71A1DE6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69DF3A1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33C36DD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3881B9DA"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27ABBE2D" w14:textId="17EFF9D3"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0</w:t>
            </w:r>
          </w:p>
        </w:tc>
        <w:tc>
          <w:tcPr>
            <w:tcW w:w="1141" w:type="pct"/>
          </w:tcPr>
          <w:p w14:paraId="02AB978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0BE0949F" w14:textId="514751A3"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41B2604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7325077B" w14:textId="01426698"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CONTENTSOURCECODE</w:t>
            </w:r>
          </w:p>
        </w:tc>
        <w:tc>
          <w:tcPr>
            <w:tcW w:w="646" w:type="pct"/>
          </w:tcPr>
          <w:p w14:paraId="6E9D0054" w14:textId="6B668120"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1822801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7E98C9A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467CB03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364FA0C7" w14:textId="77777777" w:rsidTr="00616866">
        <w:trPr>
          <w:trHeight w:val="247"/>
        </w:trPr>
        <w:tc>
          <w:tcPr>
            <w:tcW w:w="264" w:type="pct"/>
          </w:tcPr>
          <w:p w14:paraId="438ED878" w14:textId="6C4FD969"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1</w:t>
            </w:r>
          </w:p>
        </w:tc>
        <w:tc>
          <w:tcPr>
            <w:tcW w:w="1141" w:type="pct"/>
          </w:tcPr>
          <w:p w14:paraId="5A135D2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33EA11D7" w14:textId="3813C01E"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35BB2911"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8234159" w14:textId="56749366"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TARGETRATINGLEVELCODE3</w:t>
            </w:r>
          </w:p>
        </w:tc>
        <w:tc>
          <w:tcPr>
            <w:tcW w:w="646" w:type="pct"/>
          </w:tcPr>
          <w:p w14:paraId="2B8EDACF" w14:textId="51478F4A"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226D0B1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4C50688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43C6A25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52FE227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2A67DAD1" w14:textId="4E546F1B"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2</w:t>
            </w:r>
          </w:p>
        </w:tc>
        <w:tc>
          <w:tcPr>
            <w:tcW w:w="1141" w:type="pct"/>
          </w:tcPr>
          <w:p w14:paraId="6D42564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24F486CF" w14:textId="68BE19EF"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53E482D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007C9BE6" w14:textId="4150DE8D"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TARGETRATINGLEVELID3</w:t>
            </w:r>
          </w:p>
        </w:tc>
        <w:tc>
          <w:tcPr>
            <w:tcW w:w="646" w:type="pct"/>
          </w:tcPr>
          <w:p w14:paraId="47756A98" w14:textId="5676AACD"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7E87313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23781B2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51B6203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10827506" w14:textId="77777777" w:rsidTr="00616866">
        <w:trPr>
          <w:trHeight w:val="247"/>
        </w:trPr>
        <w:tc>
          <w:tcPr>
            <w:tcW w:w="264" w:type="pct"/>
          </w:tcPr>
          <w:p w14:paraId="498881D6" w14:textId="18373042"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3</w:t>
            </w:r>
          </w:p>
        </w:tc>
        <w:tc>
          <w:tcPr>
            <w:tcW w:w="1141" w:type="pct"/>
          </w:tcPr>
          <w:p w14:paraId="14E9BEB2"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66455EDF" w14:textId="5FF5DA43"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0E55714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7EE833BE" w14:textId="218363AD" w:rsidR="00F33D49" w:rsidRPr="00075FDC" w:rsidRDefault="00F33D49" w:rsidP="00F33D49">
            <w:pPr>
              <w:keepLines/>
              <w:spacing w:after="0" w:line="240" w:lineRule="auto"/>
              <w:jc w:val="both"/>
              <w:rPr>
                <w:rFonts w:ascii="Calibri Light" w:hAnsi="Calibri Light" w:cs="Calibri Light"/>
                <w:color w:val="000000"/>
                <w:sz w:val="16"/>
                <w:szCs w:val="16"/>
              </w:rPr>
            </w:pPr>
            <w:r w:rsidRPr="00FC1359">
              <w:rPr>
                <w:rFonts w:asciiTheme="majorHAnsi" w:hAnsiTheme="majorHAnsi" w:cstheme="majorHAnsi"/>
                <w:color w:val="000000"/>
                <w:sz w:val="16"/>
                <w:szCs w:val="16"/>
              </w:rPr>
              <w:t>TARGETRATINGLEVELCODE</w:t>
            </w:r>
          </w:p>
        </w:tc>
        <w:tc>
          <w:tcPr>
            <w:tcW w:w="646" w:type="pct"/>
          </w:tcPr>
          <w:p w14:paraId="2D15F6A3" w14:textId="48939839"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3EA3935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24597A4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17B4DCA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25BB18DE"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21B76AA8" w14:textId="18431877"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4</w:t>
            </w:r>
          </w:p>
        </w:tc>
        <w:tc>
          <w:tcPr>
            <w:tcW w:w="1141" w:type="pct"/>
          </w:tcPr>
          <w:p w14:paraId="148369A1"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1077FA9E" w14:textId="75C32084"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65D62A8E"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42B7B66" w14:textId="61439B45" w:rsidR="00F33D49" w:rsidRPr="00075FDC" w:rsidRDefault="00F33D49" w:rsidP="00F33D49">
            <w:pPr>
              <w:keepLines/>
              <w:spacing w:after="0" w:line="240" w:lineRule="auto"/>
              <w:jc w:val="both"/>
              <w:rPr>
                <w:rFonts w:ascii="Calibri Light" w:hAnsi="Calibri Light" w:cs="Calibri Light"/>
                <w:color w:val="000000"/>
                <w:sz w:val="16"/>
                <w:szCs w:val="16"/>
              </w:rPr>
            </w:pPr>
            <w:r w:rsidRPr="00FC1359">
              <w:rPr>
                <w:rFonts w:asciiTheme="majorHAnsi" w:hAnsiTheme="majorHAnsi" w:cstheme="majorHAnsi"/>
                <w:color w:val="000000"/>
                <w:sz w:val="16"/>
                <w:szCs w:val="16"/>
              </w:rPr>
              <w:t>TARGETRATINGLEVELID</w:t>
            </w:r>
          </w:p>
        </w:tc>
        <w:tc>
          <w:tcPr>
            <w:tcW w:w="646" w:type="pct"/>
          </w:tcPr>
          <w:p w14:paraId="7329F4E2" w14:textId="79A89ABA"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2BA4737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EEE95B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01F16BA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767C2D5C" w14:textId="77777777" w:rsidTr="00616866">
        <w:trPr>
          <w:trHeight w:val="247"/>
        </w:trPr>
        <w:tc>
          <w:tcPr>
            <w:tcW w:w="264" w:type="pct"/>
          </w:tcPr>
          <w:p w14:paraId="569125E2" w14:textId="610E4174"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5</w:t>
            </w:r>
          </w:p>
        </w:tc>
        <w:tc>
          <w:tcPr>
            <w:tcW w:w="1141" w:type="pct"/>
          </w:tcPr>
          <w:p w14:paraId="19673EAC"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28DC11B8" w14:textId="59C36289"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1DA09364"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34432B1C" w14:textId="5444CAA7" w:rsidR="00F33D49" w:rsidRPr="00075FDC" w:rsidRDefault="00F33D49" w:rsidP="00F33D49">
            <w:pPr>
              <w:keepLines/>
              <w:spacing w:after="0" w:line="240" w:lineRule="auto"/>
              <w:jc w:val="both"/>
              <w:rPr>
                <w:rFonts w:ascii="Calibri Light" w:hAnsi="Calibri Light" w:cs="Calibri Light"/>
                <w:color w:val="000000"/>
                <w:sz w:val="16"/>
                <w:szCs w:val="16"/>
              </w:rPr>
            </w:pPr>
            <w:r w:rsidRPr="00FC1359">
              <w:rPr>
                <w:rFonts w:asciiTheme="majorHAnsi" w:hAnsiTheme="majorHAnsi" w:cstheme="majorHAnsi"/>
                <w:color w:val="000000"/>
                <w:sz w:val="16"/>
                <w:szCs w:val="16"/>
              </w:rPr>
              <w:t>TARGETRATINGLEVELCODE2</w:t>
            </w:r>
          </w:p>
        </w:tc>
        <w:tc>
          <w:tcPr>
            <w:tcW w:w="646" w:type="pct"/>
          </w:tcPr>
          <w:p w14:paraId="0FD9AB77" w14:textId="6E1F56E3"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2C93A2F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36E08493"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5E4ACBE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047B0C14"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3D98A93E" w14:textId="7AF1F021" w:rsidR="00F33D49" w:rsidRDefault="00F33D49" w:rsidP="00F33D4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6</w:t>
            </w:r>
          </w:p>
        </w:tc>
        <w:tc>
          <w:tcPr>
            <w:tcW w:w="1141" w:type="pct"/>
          </w:tcPr>
          <w:p w14:paraId="24A1718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608D6F95" w14:textId="37A801E7" w:rsidR="00F33D49" w:rsidRPr="00912AAE" w:rsidRDefault="00F33D49" w:rsidP="00F33D49">
            <w:pPr>
              <w:keepLines/>
              <w:spacing w:after="0" w:line="240" w:lineRule="auto"/>
              <w:jc w:val="both"/>
              <w:rPr>
                <w:rFonts w:ascii="Calibri Light" w:hAnsi="Calibri Light" w:cs="Calibri Light"/>
                <w:color w:val="000000"/>
                <w:sz w:val="16"/>
                <w:szCs w:val="16"/>
              </w:rPr>
            </w:pPr>
            <w:r w:rsidRPr="007601AF">
              <w:rPr>
                <w:rFonts w:ascii="Calibri Light" w:hAnsi="Calibri Light" w:cs="Calibri Light"/>
                <w:color w:val="000000"/>
                <w:sz w:val="16"/>
                <w:szCs w:val="16"/>
              </w:rPr>
              <w:t>Y</w:t>
            </w:r>
          </w:p>
        </w:tc>
        <w:tc>
          <w:tcPr>
            <w:tcW w:w="443" w:type="pct"/>
          </w:tcPr>
          <w:p w14:paraId="2CFE86A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3B80F1F0" w14:textId="435523B9" w:rsidR="00F33D49" w:rsidRPr="00075FDC" w:rsidRDefault="00F33D49" w:rsidP="00F33D49">
            <w:pPr>
              <w:keepLines/>
              <w:spacing w:after="0" w:line="240" w:lineRule="auto"/>
              <w:jc w:val="both"/>
              <w:rPr>
                <w:rFonts w:ascii="Calibri Light" w:hAnsi="Calibri Light" w:cs="Calibri Light"/>
                <w:color w:val="000000"/>
                <w:sz w:val="16"/>
                <w:szCs w:val="16"/>
              </w:rPr>
            </w:pPr>
            <w:r w:rsidRPr="00FC1359">
              <w:rPr>
                <w:rFonts w:asciiTheme="majorHAnsi" w:hAnsiTheme="majorHAnsi" w:cstheme="majorHAnsi"/>
                <w:color w:val="000000"/>
                <w:sz w:val="16"/>
                <w:szCs w:val="16"/>
              </w:rPr>
              <w:t>TARGETRATINGLEVELID2</w:t>
            </w:r>
          </w:p>
        </w:tc>
        <w:tc>
          <w:tcPr>
            <w:tcW w:w="646" w:type="pct"/>
          </w:tcPr>
          <w:p w14:paraId="5CCE5748" w14:textId="3448415B" w:rsidR="00F33D49" w:rsidRPr="00B53D78" w:rsidRDefault="00F33D49" w:rsidP="00F33D49">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72F74FDA"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14BF5137"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0A9B5791"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1FB71A30" w14:textId="77777777" w:rsidTr="00616866">
        <w:trPr>
          <w:trHeight w:val="247"/>
        </w:trPr>
        <w:tc>
          <w:tcPr>
            <w:tcW w:w="264" w:type="pct"/>
          </w:tcPr>
          <w:p w14:paraId="3B70D89D" w14:textId="2DA90EEB" w:rsidR="00F33D49" w:rsidRDefault="00F33D49" w:rsidP="00F33D49">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1141" w:type="pct"/>
          </w:tcPr>
          <w:p w14:paraId="7332E3A9"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0254C86E" w14:textId="3F9DA08F" w:rsidR="00F33D49" w:rsidRPr="007601AF" w:rsidRDefault="00F33D49" w:rsidP="00F33D4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43" w:type="pct"/>
          </w:tcPr>
          <w:p w14:paraId="0999C528"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6B2D54EA" w14:textId="53000F08"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SOURCESYSTEMID</w:t>
            </w:r>
          </w:p>
        </w:tc>
        <w:tc>
          <w:tcPr>
            <w:tcW w:w="646" w:type="pct"/>
          </w:tcPr>
          <w:p w14:paraId="451F8D7C" w14:textId="444D90FB"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r w:rsidRPr="006544B2">
              <w:rPr>
                <w:rFonts w:ascii="Calibri Light" w:hAnsi="Calibri Light" w:cs="Calibri Light"/>
                <w:color w:val="000000"/>
                <w:sz w:val="16"/>
                <w:szCs w:val="16"/>
              </w:rPr>
              <w:t xml:space="preserve">       </w:t>
            </w:r>
          </w:p>
        </w:tc>
        <w:tc>
          <w:tcPr>
            <w:tcW w:w="331" w:type="pct"/>
          </w:tcPr>
          <w:p w14:paraId="66839BBF"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61FAD61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6EF3F2D0"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r w:rsidR="00F33D49" w:rsidRPr="0034692A" w14:paraId="25A995BE"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3A985E7C" w14:textId="3606D81D" w:rsidR="00F33D49" w:rsidRDefault="00F33D49" w:rsidP="00F33D49">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1141" w:type="pct"/>
          </w:tcPr>
          <w:p w14:paraId="026D847B"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63" w:type="pct"/>
          </w:tcPr>
          <w:p w14:paraId="3E801676" w14:textId="1D25677E" w:rsidR="00F33D49" w:rsidRPr="007601AF" w:rsidRDefault="00F33D49" w:rsidP="00F33D4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43" w:type="pct"/>
          </w:tcPr>
          <w:p w14:paraId="52EA740D"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1256" w:type="pct"/>
          </w:tcPr>
          <w:p w14:paraId="0772F6A2" w14:textId="6EBFB650" w:rsidR="00F33D49" w:rsidRPr="00075FDC" w:rsidRDefault="00F33D49" w:rsidP="00F33D49">
            <w:pPr>
              <w:keepLines/>
              <w:spacing w:after="0" w:line="240" w:lineRule="auto"/>
              <w:jc w:val="both"/>
              <w:rPr>
                <w:rFonts w:ascii="Calibri Light" w:hAnsi="Calibri Light" w:cs="Calibri Light"/>
                <w:color w:val="000000"/>
                <w:sz w:val="16"/>
                <w:szCs w:val="16"/>
              </w:rPr>
            </w:pPr>
            <w:r w:rsidRPr="00CC4890">
              <w:rPr>
                <w:rFonts w:asciiTheme="majorHAnsi" w:hAnsiTheme="majorHAnsi" w:cstheme="majorHAnsi"/>
                <w:color w:val="000000"/>
                <w:sz w:val="16"/>
                <w:szCs w:val="16"/>
              </w:rPr>
              <w:t>SOURCESYSTEMOWNER</w:t>
            </w:r>
          </w:p>
        </w:tc>
        <w:tc>
          <w:tcPr>
            <w:tcW w:w="646" w:type="pct"/>
          </w:tcPr>
          <w:p w14:paraId="606C6B82" w14:textId="4BC1FFB1" w:rsidR="00F33D49" w:rsidRPr="00B53D78" w:rsidRDefault="00F33D49" w:rsidP="00F33D4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331" w:type="pct"/>
          </w:tcPr>
          <w:p w14:paraId="3A653F15"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416" w:type="pct"/>
          </w:tcPr>
          <w:p w14:paraId="5931CED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c>
          <w:tcPr>
            <w:tcW w:w="240" w:type="pct"/>
          </w:tcPr>
          <w:p w14:paraId="66D8C926" w14:textId="77777777" w:rsidR="00F33D49" w:rsidRPr="00920174" w:rsidRDefault="00F33D49" w:rsidP="00F33D49">
            <w:pPr>
              <w:keepLines/>
              <w:spacing w:after="0" w:line="240" w:lineRule="auto"/>
              <w:jc w:val="both"/>
              <w:rPr>
                <w:rFonts w:ascii="Calibri Light" w:hAnsi="Calibri Light" w:cs="Calibri Light"/>
                <w:sz w:val="16"/>
                <w:szCs w:val="16"/>
                <w:lang w:val="en-US" w:eastAsia="en-US"/>
              </w:rPr>
            </w:pPr>
          </w:p>
        </w:tc>
      </w:tr>
    </w:tbl>
    <w:p w14:paraId="07DF3160" w14:textId="2D2E656F" w:rsidR="007141DC" w:rsidRDefault="007141DC" w:rsidP="007141DC"/>
    <w:p w14:paraId="4670D8B8" w14:textId="77777777" w:rsidR="00A949E4" w:rsidRDefault="00A949E4" w:rsidP="007141DC"/>
    <w:p w14:paraId="67F61B7A" w14:textId="7F40C2B4" w:rsidR="00215665" w:rsidRDefault="00215665" w:rsidP="00522F47">
      <w:pPr>
        <w:pStyle w:val="Heading2"/>
      </w:pPr>
      <w:bookmarkStart w:id="78" w:name="_Toc143861728"/>
      <w:r>
        <w:lastRenderedPageBreak/>
        <w:t xml:space="preserve">Business Object: </w:t>
      </w:r>
      <w:r w:rsidR="00052A11" w:rsidRPr="00052A11">
        <w:t>Goal</w:t>
      </w:r>
      <w:r w:rsidR="00052A11">
        <w:t xml:space="preserve"> </w:t>
      </w:r>
      <w:r w:rsidR="00052A11" w:rsidRPr="00052A11">
        <w:t>Measurement</w:t>
      </w:r>
      <w:bookmarkEnd w:id="78"/>
    </w:p>
    <w:tbl>
      <w:tblPr>
        <w:tblStyle w:val="GridTable4-Accent11"/>
        <w:tblW w:w="3628" w:type="pct"/>
        <w:tblLayout w:type="fixed"/>
        <w:tblLook w:val="0420" w:firstRow="1" w:lastRow="0" w:firstColumn="0" w:lastColumn="0" w:noHBand="0" w:noVBand="1"/>
      </w:tblPr>
      <w:tblGrid>
        <w:gridCol w:w="576"/>
        <w:gridCol w:w="2127"/>
        <w:gridCol w:w="850"/>
        <w:gridCol w:w="994"/>
        <w:gridCol w:w="1842"/>
        <w:gridCol w:w="1419"/>
        <w:gridCol w:w="850"/>
        <w:gridCol w:w="850"/>
        <w:gridCol w:w="613"/>
      </w:tblGrid>
      <w:tr w:rsidR="00515178" w:rsidRPr="0034692A" w14:paraId="30E88ED5" w14:textId="77777777" w:rsidTr="00616866">
        <w:trPr>
          <w:cnfStyle w:val="100000000000" w:firstRow="1" w:lastRow="0" w:firstColumn="0" w:lastColumn="0" w:oddVBand="0" w:evenVBand="0" w:oddHBand="0" w:evenHBand="0" w:firstRowFirstColumn="0" w:firstRowLastColumn="0" w:lastRowFirstColumn="0" w:lastRowLastColumn="0"/>
          <w:trHeight w:val="247"/>
          <w:tblHeader/>
        </w:trPr>
        <w:tc>
          <w:tcPr>
            <w:tcW w:w="284" w:type="pct"/>
          </w:tcPr>
          <w:p w14:paraId="1EDE2C1A"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1" w:type="pct"/>
          </w:tcPr>
          <w:p w14:paraId="4C4E9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420" w:type="pct"/>
          </w:tcPr>
          <w:p w14:paraId="42905FE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91" w:type="pct"/>
          </w:tcPr>
          <w:p w14:paraId="37BC8B25"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10" w:type="pct"/>
          </w:tcPr>
          <w:p w14:paraId="5732DCF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01" w:type="pct"/>
          </w:tcPr>
          <w:p w14:paraId="5552BC8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20" w:type="pct"/>
          </w:tcPr>
          <w:p w14:paraId="621668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10A53D23"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304" w:type="pct"/>
          </w:tcPr>
          <w:p w14:paraId="2E27335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60FA733D" w14:textId="77777777" w:rsidTr="00616866">
        <w:trPr>
          <w:cnfStyle w:val="000000100000" w:firstRow="0" w:lastRow="0" w:firstColumn="0" w:lastColumn="0" w:oddVBand="0" w:evenVBand="0" w:oddHBand="1" w:evenHBand="0" w:firstRowFirstColumn="0" w:firstRowLastColumn="0" w:lastRowFirstColumn="0" w:lastRowLastColumn="0"/>
          <w:trHeight w:hRule="exact" w:val="60"/>
        </w:trPr>
        <w:tc>
          <w:tcPr>
            <w:tcW w:w="284" w:type="pct"/>
          </w:tcPr>
          <w:p w14:paraId="64BC442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1" w:type="pct"/>
          </w:tcPr>
          <w:p w14:paraId="258EECD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704B31C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91" w:type="pct"/>
          </w:tcPr>
          <w:p w14:paraId="0FC108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10" w:type="pct"/>
          </w:tcPr>
          <w:p w14:paraId="7B76414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01" w:type="pct"/>
          </w:tcPr>
          <w:p w14:paraId="02B3A46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40B7BCD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63D47CB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04" w:type="pct"/>
          </w:tcPr>
          <w:p w14:paraId="69C2606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E01431" w:rsidRPr="00D6099A" w14:paraId="2353BFB2" w14:textId="77777777" w:rsidTr="00616866">
        <w:trPr>
          <w:trHeight w:val="247"/>
        </w:trPr>
        <w:tc>
          <w:tcPr>
            <w:tcW w:w="284" w:type="pct"/>
          </w:tcPr>
          <w:p w14:paraId="7A7011B0" w14:textId="63D3F5D7"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w:t>
            </w:r>
          </w:p>
        </w:tc>
        <w:tc>
          <w:tcPr>
            <w:tcW w:w="1051" w:type="pct"/>
          </w:tcPr>
          <w:p w14:paraId="386393BC" w14:textId="6DCDB28A" w:rsidR="00E01431" w:rsidRPr="00290F12" w:rsidRDefault="009322E5" w:rsidP="00E01431">
            <w:pPr>
              <w:keepLines/>
              <w:spacing w:after="0" w:line="240" w:lineRule="auto"/>
              <w:jc w:val="both"/>
              <w:rPr>
                <w:rFonts w:ascii="Calibri Light" w:hAnsi="Calibri Light" w:cs="Calibri Light"/>
                <w:color w:val="000000"/>
                <w:sz w:val="16"/>
                <w:szCs w:val="16"/>
              </w:rPr>
            </w:pPr>
            <w:r w:rsidRPr="009322E5">
              <w:rPr>
                <w:rFonts w:ascii="Calibri Light" w:hAnsi="Calibri Light" w:cs="Calibri Light"/>
                <w:color w:val="000000"/>
                <w:sz w:val="16"/>
                <w:szCs w:val="16"/>
              </w:rPr>
              <w:t>HRG_GOAL_MEASUREMENTS</w:t>
            </w:r>
          </w:p>
        </w:tc>
        <w:tc>
          <w:tcPr>
            <w:tcW w:w="420" w:type="pct"/>
          </w:tcPr>
          <w:p w14:paraId="4B911909" w14:textId="75B4CC90" w:rsidR="00E01431" w:rsidRPr="00D6099A" w:rsidRDefault="00E01431"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187A5DC4" w14:textId="7E41F53B"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296BE678" w14:textId="53FACB37" w:rsidR="00E01431" w:rsidRPr="00D6099A" w:rsidRDefault="00E01431" w:rsidP="00E01431">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701" w:type="pct"/>
          </w:tcPr>
          <w:p w14:paraId="2B756143" w14:textId="1FDFC9C6" w:rsidR="00E01431" w:rsidRPr="00D6099A" w:rsidRDefault="00E01431" w:rsidP="00E0143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20" w:type="pct"/>
          </w:tcPr>
          <w:p w14:paraId="51210EBF"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7C3F9332"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4" w:type="pct"/>
          </w:tcPr>
          <w:p w14:paraId="2DFECEE4"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3DC14DE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45AD733D" w14:textId="558B25D3"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w:t>
            </w:r>
          </w:p>
        </w:tc>
        <w:tc>
          <w:tcPr>
            <w:tcW w:w="1051" w:type="pct"/>
          </w:tcPr>
          <w:p w14:paraId="2A2AC8BF" w14:textId="03783CA8"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16D2BEBE" w14:textId="16C8F18C" w:rsidR="00E01431" w:rsidRPr="00D6099A" w:rsidRDefault="00A949E4"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2DEC3426" w14:textId="4369CB4C"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59996753" w14:textId="7B891ADC"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701" w:type="pct"/>
          </w:tcPr>
          <w:p w14:paraId="6D1DCCF7" w14:textId="69F364CD" w:rsidR="00E01431" w:rsidRPr="00D6099A" w:rsidRDefault="00E01431" w:rsidP="00E0143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20" w:type="pct"/>
          </w:tcPr>
          <w:p w14:paraId="2B4D1C90"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484D8B77"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4" w:type="pct"/>
          </w:tcPr>
          <w:p w14:paraId="61EC3530"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616866" w:rsidRPr="00D6099A" w14:paraId="111C4FD9" w14:textId="77777777" w:rsidTr="00616866">
        <w:trPr>
          <w:trHeight w:val="247"/>
        </w:trPr>
        <w:tc>
          <w:tcPr>
            <w:tcW w:w="284" w:type="pct"/>
          </w:tcPr>
          <w:p w14:paraId="52899109" w14:textId="5636FEFF"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3</w:t>
            </w:r>
          </w:p>
        </w:tc>
        <w:tc>
          <w:tcPr>
            <w:tcW w:w="1051" w:type="pct"/>
          </w:tcPr>
          <w:p w14:paraId="028DEF79" w14:textId="36BBB8F2"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538CCB7" w14:textId="35E742D4"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4F12787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2A58F2F" w14:textId="43ED6A22"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MEASUREMENTID</w:t>
            </w:r>
          </w:p>
        </w:tc>
        <w:tc>
          <w:tcPr>
            <w:tcW w:w="701" w:type="pct"/>
          </w:tcPr>
          <w:p w14:paraId="7472B8E4" w14:textId="060D85A7"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702BF338" w14:textId="7F7BFB76"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11E96DD"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6D8E8F4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198B126D"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0680951A" w14:textId="16E15355"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4</w:t>
            </w:r>
          </w:p>
        </w:tc>
        <w:tc>
          <w:tcPr>
            <w:tcW w:w="1051" w:type="pct"/>
          </w:tcPr>
          <w:p w14:paraId="0DE4AB2A" w14:textId="5AB2F36E"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0AF8545" w14:textId="03FB96FC"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89850AE"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465BE7EC" w14:textId="4FCD0F57"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WORKERASSIGNMENTNUMBER</w:t>
            </w:r>
          </w:p>
        </w:tc>
        <w:tc>
          <w:tcPr>
            <w:tcW w:w="701" w:type="pct"/>
          </w:tcPr>
          <w:p w14:paraId="4EDD11DD" w14:textId="08D254E0"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50)</w:t>
            </w:r>
          </w:p>
        </w:tc>
        <w:tc>
          <w:tcPr>
            <w:tcW w:w="420" w:type="pct"/>
          </w:tcPr>
          <w:p w14:paraId="12032FEB"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F51FBAD"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2730E34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625C7F0C" w14:textId="77777777" w:rsidTr="00616866">
        <w:trPr>
          <w:trHeight w:val="247"/>
        </w:trPr>
        <w:tc>
          <w:tcPr>
            <w:tcW w:w="284" w:type="pct"/>
          </w:tcPr>
          <w:p w14:paraId="5BD88424" w14:textId="5D469D6C"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5</w:t>
            </w:r>
          </w:p>
        </w:tc>
        <w:tc>
          <w:tcPr>
            <w:tcW w:w="1051" w:type="pct"/>
          </w:tcPr>
          <w:p w14:paraId="1C52340C" w14:textId="1E31A2CC"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072A81AB" w14:textId="65DBFE76"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04BD3A57"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6A73DE70" w14:textId="080EC7CE"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NAME</w:t>
            </w:r>
          </w:p>
        </w:tc>
        <w:tc>
          <w:tcPr>
            <w:tcW w:w="701" w:type="pct"/>
          </w:tcPr>
          <w:p w14:paraId="7A296FC9" w14:textId="3A13E6AE"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420" w:type="pct"/>
          </w:tcPr>
          <w:p w14:paraId="22B270F3"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2A3E8BA"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5524083A"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21F74703"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30D057C8" w14:textId="79122540"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6</w:t>
            </w:r>
          </w:p>
        </w:tc>
        <w:tc>
          <w:tcPr>
            <w:tcW w:w="1051" w:type="pct"/>
          </w:tcPr>
          <w:p w14:paraId="43C4561E" w14:textId="713F2BCC"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4D39D7D1" w14:textId="7A26890E"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F19514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494F0CC5" w14:textId="28856792"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ORGANIZATIONNAME</w:t>
            </w:r>
          </w:p>
        </w:tc>
        <w:tc>
          <w:tcPr>
            <w:tcW w:w="701" w:type="pct"/>
          </w:tcPr>
          <w:p w14:paraId="78A9B974" w14:textId="20E31505"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420" w:type="pct"/>
          </w:tcPr>
          <w:p w14:paraId="223C99D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09E5B860"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4CDEFF5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415E0FF8" w14:textId="77777777" w:rsidTr="00616866">
        <w:trPr>
          <w:trHeight w:val="247"/>
        </w:trPr>
        <w:tc>
          <w:tcPr>
            <w:tcW w:w="284" w:type="pct"/>
          </w:tcPr>
          <w:p w14:paraId="23A389FD" w14:textId="482C1377"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7</w:t>
            </w:r>
          </w:p>
        </w:tc>
        <w:tc>
          <w:tcPr>
            <w:tcW w:w="1051" w:type="pct"/>
          </w:tcPr>
          <w:p w14:paraId="53F1854D" w14:textId="1F801A16"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4B447E19" w14:textId="4DDC0945"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A66059"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2CAF2F4" w14:textId="42AA3782"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WORKERPERSONNUMBER</w:t>
            </w:r>
          </w:p>
        </w:tc>
        <w:tc>
          <w:tcPr>
            <w:tcW w:w="701" w:type="pct"/>
          </w:tcPr>
          <w:p w14:paraId="0ED72C19" w14:textId="17205623"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20" w:type="pct"/>
          </w:tcPr>
          <w:p w14:paraId="6FC36A0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6C8BD6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4E161CD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5032A2D3"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6338C962" w14:textId="5DF3A8F3"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8</w:t>
            </w:r>
          </w:p>
        </w:tc>
        <w:tc>
          <w:tcPr>
            <w:tcW w:w="1051" w:type="pct"/>
          </w:tcPr>
          <w:p w14:paraId="1492A18D" w14:textId="107583E7"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8792F83" w14:textId="2DFC0446"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C20970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94F74C3" w14:textId="4E95435F"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STARTDATE</w:t>
            </w:r>
          </w:p>
        </w:tc>
        <w:tc>
          <w:tcPr>
            <w:tcW w:w="701" w:type="pct"/>
          </w:tcPr>
          <w:p w14:paraId="683F28AA" w14:textId="4F46785D"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5A07FB1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7F3797E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12CCA716"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4D7A8189" w14:textId="77777777" w:rsidTr="00616866">
        <w:trPr>
          <w:trHeight w:val="247"/>
        </w:trPr>
        <w:tc>
          <w:tcPr>
            <w:tcW w:w="284" w:type="pct"/>
          </w:tcPr>
          <w:p w14:paraId="2CF789B1" w14:textId="67A5619E"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9</w:t>
            </w:r>
          </w:p>
        </w:tc>
        <w:tc>
          <w:tcPr>
            <w:tcW w:w="1051" w:type="pct"/>
          </w:tcPr>
          <w:p w14:paraId="2F6A278A" w14:textId="0751FA75"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67A1BCA" w14:textId="383CCD4B"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58908E5"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5272457" w14:textId="5D84745B"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TARGETCOMPLETIONDATE</w:t>
            </w:r>
          </w:p>
        </w:tc>
        <w:tc>
          <w:tcPr>
            <w:tcW w:w="701" w:type="pct"/>
          </w:tcPr>
          <w:p w14:paraId="69A9EDDA" w14:textId="3D70A877"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3716B2A4"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7CD00D60"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549E06D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18ECBE43"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0323E11A" w14:textId="4E9EE774"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0</w:t>
            </w:r>
          </w:p>
        </w:tc>
        <w:tc>
          <w:tcPr>
            <w:tcW w:w="1051" w:type="pct"/>
          </w:tcPr>
          <w:p w14:paraId="127F522E" w14:textId="6F01FD31"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DD9175E" w14:textId="0F9C8440"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62545B" w14:textId="0948441A"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34AED6B" w14:textId="25FBBC2B"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TYPECODE</w:t>
            </w:r>
          </w:p>
        </w:tc>
        <w:tc>
          <w:tcPr>
            <w:tcW w:w="701" w:type="pct"/>
          </w:tcPr>
          <w:p w14:paraId="0C82EADB" w14:textId="456E766B" w:rsidR="00616866" w:rsidRPr="00D6099A" w:rsidRDefault="00616866" w:rsidP="00616866">
            <w:pPr>
              <w:keepLines/>
              <w:spacing w:after="0" w:line="240" w:lineRule="auto"/>
              <w:jc w:val="both"/>
              <w:rPr>
                <w:rFonts w:ascii="Calibri Light" w:hAnsi="Calibri Light" w:cs="Calibri Light"/>
                <w:color w:val="000000"/>
                <w:sz w:val="16"/>
                <w:szCs w:val="16"/>
              </w:rPr>
            </w:pPr>
            <w:r w:rsidRPr="00AA38BC">
              <w:rPr>
                <w:rFonts w:ascii="Calibri Light" w:hAnsi="Calibri Light" w:cs="Calibri Light"/>
                <w:color w:val="000000"/>
                <w:sz w:val="16"/>
                <w:szCs w:val="16"/>
              </w:rPr>
              <w:t>VARCHAR2(30)</w:t>
            </w:r>
          </w:p>
        </w:tc>
        <w:tc>
          <w:tcPr>
            <w:tcW w:w="420" w:type="pct"/>
          </w:tcPr>
          <w:p w14:paraId="157883E4"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4B687B5F" w14:textId="74048C7D"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251D889"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5FB9055B" w14:textId="77777777" w:rsidTr="00616866">
        <w:trPr>
          <w:trHeight w:val="247"/>
        </w:trPr>
        <w:tc>
          <w:tcPr>
            <w:tcW w:w="284" w:type="pct"/>
          </w:tcPr>
          <w:p w14:paraId="4D4BD68D" w14:textId="41222D0D"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1</w:t>
            </w:r>
          </w:p>
        </w:tc>
        <w:tc>
          <w:tcPr>
            <w:tcW w:w="1051" w:type="pct"/>
          </w:tcPr>
          <w:p w14:paraId="7172B144" w14:textId="3A5B44D3"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F348392" w14:textId="028A421A"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A82A2B"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A667AF5" w14:textId="39C1B493"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VERSIONTYPECODE</w:t>
            </w:r>
          </w:p>
        </w:tc>
        <w:tc>
          <w:tcPr>
            <w:tcW w:w="701" w:type="pct"/>
          </w:tcPr>
          <w:p w14:paraId="6887B97B" w14:textId="57392CBD" w:rsidR="00616866" w:rsidRPr="00D6099A" w:rsidRDefault="00616866" w:rsidP="00616866">
            <w:pPr>
              <w:keepLines/>
              <w:spacing w:after="0" w:line="240" w:lineRule="auto"/>
              <w:jc w:val="both"/>
              <w:rPr>
                <w:rFonts w:ascii="Calibri Light" w:hAnsi="Calibri Light" w:cs="Calibri Light"/>
                <w:color w:val="000000"/>
                <w:sz w:val="16"/>
                <w:szCs w:val="16"/>
              </w:rPr>
            </w:pPr>
            <w:r w:rsidRPr="00AA38BC">
              <w:rPr>
                <w:rFonts w:ascii="Calibri Light" w:hAnsi="Calibri Light" w:cs="Calibri Light"/>
                <w:color w:val="000000"/>
                <w:sz w:val="16"/>
                <w:szCs w:val="16"/>
              </w:rPr>
              <w:t>VARCHAR2(30)</w:t>
            </w:r>
          </w:p>
        </w:tc>
        <w:tc>
          <w:tcPr>
            <w:tcW w:w="420" w:type="pct"/>
          </w:tcPr>
          <w:p w14:paraId="39E39187"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A52CCD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58879E5"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100D8A96"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580F529E" w14:textId="57271261"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2</w:t>
            </w:r>
          </w:p>
        </w:tc>
        <w:tc>
          <w:tcPr>
            <w:tcW w:w="1051" w:type="pct"/>
          </w:tcPr>
          <w:p w14:paraId="5EE15A14" w14:textId="5A6C2E97"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0E7F71B9" w14:textId="0D16916D"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A3A720A"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3F35CD70" w14:textId="4776377C"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MEASUREMENTNAME</w:t>
            </w:r>
          </w:p>
        </w:tc>
        <w:tc>
          <w:tcPr>
            <w:tcW w:w="701" w:type="pct"/>
          </w:tcPr>
          <w:p w14:paraId="0E17196F" w14:textId="1D3B6E4F"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w:t>
            </w:r>
            <w:r w:rsidRPr="00C22FE0">
              <w:rPr>
                <w:rFonts w:ascii="Calibri Light" w:hAnsi="Calibri Light" w:cs="Calibri Light"/>
                <w:color w:val="000000"/>
                <w:sz w:val="16"/>
                <w:szCs w:val="16"/>
              </w:rPr>
              <w:t>0)</w:t>
            </w:r>
          </w:p>
        </w:tc>
        <w:tc>
          <w:tcPr>
            <w:tcW w:w="420" w:type="pct"/>
          </w:tcPr>
          <w:p w14:paraId="27375F56"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2513FE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520E778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5FE56D52" w14:textId="77777777" w:rsidTr="00616866">
        <w:trPr>
          <w:trHeight w:val="247"/>
        </w:trPr>
        <w:tc>
          <w:tcPr>
            <w:tcW w:w="284" w:type="pct"/>
          </w:tcPr>
          <w:p w14:paraId="728A439A" w14:textId="10F8F818"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3</w:t>
            </w:r>
          </w:p>
        </w:tc>
        <w:tc>
          <w:tcPr>
            <w:tcW w:w="1051" w:type="pct"/>
          </w:tcPr>
          <w:p w14:paraId="3D50641B" w14:textId="03442BD4"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D07FA2D" w14:textId="35D5BBFF"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6154E3E"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A67555A" w14:textId="0C039383"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GOALID</w:t>
            </w:r>
          </w:p>
        </w:tc>
        <w:tc>
          <w:tcPr>
            <w:tcW w:w="701" w:type="pct"/>
          </w:tcPr>
          <w:p w14:paraId="09421359" w14:textId="003EAEA8" w:rsidR="00616866" w:rsidRPr="00D6099A" w:rsidRDefault="00616866" w:rsidP="00616866">
            <w:pPr>
              <w:keepLines/>
              <w:spacing w:after="0" w:line="240" w:lineRule="auto"/>
              <w:jc w:val="both"/>
              <w:rPr>
                <w:rFonts w:ascii="Calibri Light" w:hAnsi="Calibri Light" w:cs="Calibri Light"/>
                <w:color w:val="000000"/>
                <w:sz w:val="16"/>
                <w:szCs w:val="16"/>
              </w:rPr>
            </w:pPr>
            <w:r w:rsidRPr="00C7107F">
              <w:rPr>
                <w:rFonts w:ascii="Calibri Light" w:hAnsi="Calibri Light" w:cs="Calibri Light"/>
                <w:color w:val="000000"/>
                <w:sz w:val="16"/>
                <w:szCs w:val="16"/>
              </w:rPr>
              <w:t xml:space="preserve"> NUMBER (18)</w:t>
            </w:r>
          </w:p>
        </w:tc>
        <w:tc>
          <w:tcPr>
            <w:tcW w:w="420" w:type="pct"/>
          </w:tcPr>
          <w:p w14:paraId="46ECF2E8"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0B2F834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38CB0757"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08C39419"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7F9FBF06" w14:textId="3A5276ED"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4</w:t>
            </w:r>
          </w:p>
        </w:tc>
        <w:tc>
          <w:tcPr>
            <w:tcW w:w="1051" w:type="pct"/>
          </w:tcPr>
          <w:p w14:paraId="2E703A06" w14:textId="695216BD"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43E9D4BA" w14:textId="6399F559"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C92CF77"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72DF7A7" w14:textId="7FBF20FE"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ACHIEVEDWEIGHT</w:t>
            </w:r>
          </w:p>
        </w:tc>
        <w:tc>
          <w:tcPr>
            <w:tcW w:w="701" w:type="pct"/>
          </w:tcPr>
          <w:p w14:paraId="2982790B" w14:textId="6261B8CB" w:rsidR="00616866" w:rsidRPr="00D6099A" w:rsidRDefault="00616866" w:rsidP="00616866">
            <w:pPr>
              <w:keepLines/>
              <w:spacing w:after="0" w:line="240" w:lineRule="auto"/>
              <w:jc w:val="both"/>
              <w:rPr>
                <w:rFonts w:ascii="Calibri Light" w:hAnsi="Calibri Light" w:cs="Calibri Light"/>
                <w:color w:val="000000"/>
                <w:sz w:val="16"/>
                <w:szCs w:val="16"/>
              </w:rPr>
            </w:pPr>
            <w:r w:rsidRPr="00C7107F">
              <w:rPr>
                <w:rFonts w:ascii="Calibri Light" w:hAnsi="Calibri Light" w:cs="Calibri Light"/>
                <w:color w:val="000000"/>
                <w:sz w:val="16"/>
                <w:szCs w:val="16"/>
              </w:rPr>
              <w:t xml:space="preserve"> NUMBER (18)</w:t>
            </w:r>
          </w:p>
        </w:tc>
        <w:tc>
          <w:tcPr>
            <w:tcW w:w="420" w:type="pct"/>
          </w:tcPr>
          <w:p w14:paraId="0D6A5764"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43A75A3D"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63DB7D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78A7CEBE" w14:textId="77777777" w:rsidTr="00616866">
        <w:trPr>
          <w:trHeight w:val="247"/>
        </w:trPr>
        <w:tc>
          <w:tcPr>
            <w:tcW w:w="284" w:type="pct"/>
          </w:tcPr>
          <w:p w14:paraId="52152B65" w14:textId="08A94382"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5</w:t>
            </w:r>
          </w:p>
        </w:tc>
        <w:tc>
          <w:tcPr>
            <w:tcW w:w="1051" w:type="pct"/>
          </w:tcPr>
          <w:p w14:paraId="112E90E5" w14:textId="0D3F4FBF"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525C0876" w14:textId="24665271"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FBD8A55"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570B533" w14:textId="59FB2A06"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ACTUALVALUE</w:t>
            </w:r>
          </w:p>
        </w:tc>
        <w:tc>
          <w:tcPr>
            <w:tcW w:w="701" w:type="pct"/>
          </w:tcPr>
          <w:p w14:paraId="1FE42299" w14:textId="1387FFB3"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0E0FFC7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655DDAB"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77259A9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65CE8FB9"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58B34B07" w14:textId="608F8ACC"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6</w:t>
            </w:r>
          </w:p>
        </w:tc>
        <w:tc>
          <w:tcPr>
            <w:tcW w:w="1051" w:type="pct"/>
          </w:tcPr>
          <w:p w14:paraId="71523D0F" w14:textId="50E2F8E6"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3FB4668" w14:textId="04757D3D"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9C8CDF6"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37922977" w14:textId="63692F7F"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ENDDATE</w:t>
            </w:r>
          </w:p>
        </w:tc>
        <w:tc>
          <w:tcPr>
            <w:tcW w:w="701" w:type="pct"/>
          </w:tcPr>
          <w:p w14:paraId="7D4D7E90" w14:textId="55500130"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308C6276"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4AA25A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5E72666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21E748C6" w14:textId="77777777" w:rsidTr="00616866">
        <w:trPr>
          <w:trHeight w:val="247"/>
        </w:trPr>
        <w:tc>
          <w:tcPr>
            <w:tcW w:w="284" w:type="pct"/>
          </w:tcPr>
          <w:p w14:paraId="406C890B" w14:textId="7DCC9344"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7</w:t>
            </w:r>
          </w:p>
        </w:tc>
        <w:tc>
          <w:tcPr>
            <w:tcW w:w="1051" w:type="pct"/>
          </w:tcPr>
          <w:p w14:paraId="1ED246DC" w14:textId="2E737755"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537E3941" w14:textId="2A524BE0"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C675273"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12D2C578" w14:textId="794A7769"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MAXTARGET</w:t>
            </w:r>
          </w:p>
        </w:tc>
        <w:tc>
          <w:tcPr>
            <w:tcW w:w="701" w:type="pct"/>
          </w:tcPr>
          <w:p w14:paraId="3AEE4F35" w14:textId="38D3E357"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2B2FB2E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5FEFD4E9"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EC7CBE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733791F8"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323067F8" w14:textId="2C3A8BC5"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8</w:t>
            </w:r>
          </w:p>
        </w:tc>
        <w:tc>
          <w:tcPr>
            <w:tcW w:w="1051" w:type="pct"/>
          </w:tcPr>
          <w:p w14:paraId="061157DC" w14:textId="1EB5C150"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E5B9FD1" w14:textId="3235AB7D"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5C0EEB2B"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4360AD15" w14:textId="33C56589"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COMMENTS</w:t>
            </w:r>
          </w:p>
        </w:tc>
        <w:tc>
          <w:tcPr>
            <w:tcW w:w="701" w:type="pct"/>
          </w:tcPr>
          <w:p w14:paraId="6EDCDE03" w14:textId="36D505F2"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400</w:t>
            </w:r>
            <w:r w:rsidRPr="00C22FE0">
              <w:rPr>
                <w:rFonts w:ascii="Calibri Light" w:hAnsi="Calibri Light" w:cs="Calibri Light"/>
                <w:color w:val="000000"/>
                <w:sz w:val="16"/>
                <w:szCs w:val="16"/>
              </w:rPr>
              <w:t>0)</w:t>
            </w:r>
          </w:p>
        </w:tc>
        <w:tc>
          <w:tcPr>
            <w:tcW w:w="420" w:type="pct"/>
          </w:tcPr>
          <w:p w14:paraId="2A3DFBB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6EDB70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89264F4"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01ED258C" w14:textId="77777777" w:rsidTr="00616866">
        <w:trPr>
          <w:trHeight w:val="247"/>
        </w:trPr>
        <w:tc>
          <w:tcPr>
            <w:tcW w:w="284" w:type="pct"/>
          </w:tcPr>
          <w:p w14:paraId="1A5B4BB5" w14:textId="5D10C5FA" w:rsidR="00616866" w:rsidRPr="00D6099A"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9</w:t>
            </w:r>
          </w:p>
        </w:tc>
        <w:tc>
          <w:tcPr>
            <w:tcW w:w="1051" w:type="pct"/>
          </w:tcPr>
          <w:p w14:paraId="3B742496" w14:textId="3DC5CDD7"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0597095" w14:textId="5000AF74"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240CB17"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ABBE55B" w14:textId="2551F234"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MINTARGET</w:t>
            </w:r>
          </w:p>
        </w:tc>
        <w:tc>
          <w:tcPr>
            <w:tcW w:w="701" w:type="pct"/>
          </w:tcPr>
          <w:p w14:paraId="055AB026" w14:textId="53C56DD6"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03245E5A"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5444D2E"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4851B72D"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607E4EE0"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3861AAC9" w14:textId="6787F79C" w:rsidR="00616866" w:rsidRPr="004F0D8D"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0</w:t>
            </w:r>
          </w:p>
        </w:tc>
        <w:tc>
          <w:tcPr>
            <w:tcW w:w="1051" w:type="pct"/>
          </w:tcPr>
          <w:p w14:paraId="15E1C4AD" w14:textId="68767849"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0F2CC76" w14:textId="4557D533"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9A95A6"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4E6BBF6B" w14:textId="58138661"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MEASURETYPECODE</w:t>
            </w:r>
          </w:p>
        </w:tc>
        <w:tc>
          <w:tcPr>
            <w:tcW w:w="701" w:type="pct"/>
          </w:tcPr>
          <w:p w14:paraId="169B5BF7" w14:textId="001716B3"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20" w:type="pct"/>
          </w:tcPr>
          <w:p w14:paraId="6123E261"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38B0804D"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6636D460"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6B2C5CA3" w14:textId="77777777" w:rsidTr="00616866">
        <w:trPr>
          <w:trHeight w:val="247"/>
        </w:trPr>
        <w:tc>
          <w:tcPr>
            <w:tcW w:w="284" w:type="pct"/>
          </w:tcPr>
          <w:p w14:paraId="1E368D62" w14:textId="66331C2C" w:rsidR="00616866" w:rsidRPr="004F0D8D"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1</w:t>
            </w:r>
          </w:p>
        </w:tc>
        <w:tc>
          <w:tcPr>
            <w:tcW w:w="1051" w:type="pct"/>
          </w:tcPr>
          <w:p w14:paraId="2DDABBC6" w14:textId="23F177CA"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0CF66DC4" w14:textId="559ADA1F"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64DDA41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25EDB0F2" w14:textId="10CE943E"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DISPLAYSEQUENCE</w:t>
            </w:r>
          </w:p>
        </w:tc>
        <w:tc>
          <w:tcPr>
            <w:tcW w:w="701" w:type="pct"/>
          </w:tcPr>
          <w:p w14:paraId="2AAA0789" w14:textId="6019BF60"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w:t>
            </w:r>
            <w:r>
              <w:rPr>
                <w:rFonts w:ascii="Calibri Light" w:hAnsi="Calibri Light" w:cs="Calibri Light"/>
                <w:color w:val="000000"/>
                <w:sz w:val="16"/>
                <w:szCs w:val="16"/>
              </w:rPr>
              <w:t>9</w:t>
            </w:r>
            <w:r w:rsidRPr="00C22FE0">
              <w:rPr>
                <w:rFonts w:ascii="Calibri Light" w:hAnsi="Calibri Light" w:cs="Calibri Light"/>
                <w:color w:val="000000"/>
                <w:sz w:val="16"/>
                <w:szCs w:val="16"/>
              </w:rPr>
              <w:t>)</w:t>
            </w:r>
          </w:p>
        </w:tc>
        <w:tc>
          <w:tcPr>
            <w:tcW w:w="420" w:type="pct"/>
          </w:tcPr>
          <w:p w14:paraId="57EFE185" w14:textId="7053B366"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28AB817C"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5693478A"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470E9A82" w14:textId="77777777" w:rsidTr="00616866">
        <w:trPr>
          <w:cnfStyle w:val="000000100000" w:firstRow="0" w:lastRow="0" w:firstColumn="0" w:lastColumn="0" w:oddVBand="0" w:evenVBand="0" w:oddHBand="1" w:evenHBand="0" w:firstRowFirstColumn="0" w:firstRowLastColumn="0" w:lastRowFirstColumn="0" w:lastRowLastColumn="0"/>
          <w:trHeight w:val="247"/>
        </w:trPr>
        <w:tc>
          <w:tcPr>
            <w:tcW w:w="284" w:type="pct"/>
          </w:tcPr>
          <w:p w14:paraId="18C21E36" w14:textId="51CCB187" w:rsidR="00616866" w:rsidRPr="004F0D8D"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2</w:t>
            </w:r>
          </w:p>
        </w:tc>
        <w:tc>
          <w:tcPr>
            <w:tcW w:w="1051" w:type="pct"/>
          </w:tcPr>
          <w:p w14:paraId="6A0DCA91" w14:textId="018D501C"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2EEF603" w14:textId="30AEB3E0"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46094B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3837646A" w14:textId="56CFBDDA"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STARTDATE</w:t>
            </w:r>
          </w:p>
        </w:tc>
        <w:tc>
          <w:tcPr>
            <w:tcW w:w="701" w:type="pct"/>
          </w:tcPr>
          <w:p w14:paraId="40140841" w14:textId="7AB3451C" w:rsidR="00616866" w:rsidRPr="00D6099A" w:rsidRDefault="00616866" w:rsidP="00616866">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5B8D85F8" w14:textId="3BFEF224"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5F596B8F"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04803F7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5E4B9877" w14:textId="77777777" w:rsidTr="00616866">
        <w:trPr>
          <w:trHeight w:val="247"/>
        </w:trPr>
        <w:tc>
          <w:tcPr>
            <w:tcW w:w="284" w:type="pct"/>
          </w:tcPr>
          <w:p w14:paraId="35B7596D" w14:textId="34C37750" w:rsidR="00616866" w:rsidRPr="004F0D8D" w:rsidRDefault="00616866" w:rsidP="00616866">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3</w:t>
            </w:r>
          </w:p>
        </w:tc>
        <w:tc>
          <w:tcPr>
            <w:tcW w:w="1051" w:type="pct"/>
          </w:tcPr>
          <w:p w14:paraId="55EE6F3B" w14:textId="2546FFD7" w:rsidR="00616866" w:rsidRPr="00290F12"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1E40A868" w14:textId="39375F55" w:rsidR="00616866" w:rsidRPr="00D6099A" w:rsidRDefault="00616866" w:rsidP="00616866">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18968C9"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910" w:type="pct"/>
          </w:tcPr>
          <w:p w14:paraId="7F85BA09" w14:textId="4A6F391C" w:rsidR="00616866" w:rsidRPr="00D6099A" w:rsidRDefault="00616866" w:rsidP="00616866">
            <w:pPr>
              <w:keepLines/>
              <w:spacing w:after="0" w:line="240" w:lineRule="auto"/>
              <w:jc w:val="both"/>
              <w:rPr>
                <w:rFonts w:ascii="Calibri Light" w:hAnsi="Calibri Light" w:cs="Calibri Light"/>
                <w:color w:val="000000"/>
                <w:sz w:val="16"/>
                <w:szCs w:val="16"/>
              </w:rPr>
            </w:pPr>
            <w:r w:rsidRPr="008E42DF">
              <w:rPr>
                <w:rFonts w:asciiTheme="majorHAnsi" w:hAnsiTheme="majorHAnsi" w:cstheme="majorHAnsi"/>
                <w:color w:val="000000"/>
                <w:sz w:val="16"/>
                <w:szCs w:val="16"/>
              </w:rPr>
              <w:t>TARGETPERCENTAGE</w:t>
            </w:r>
          </w:p>
        </w:tc>
        <w:tc>
          <w:tcPr>
            <w:tcW w:w="701" w:type="pct"/>
          </w:tcPr>
          <w:p w14:paraId="483EF55D" w14:textId="27EEBD6B" w:rsidR="00616866" w:rsidRPr="00D6099A" w:rsidRDefault="00616866" w:rsidP="00616866">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3257C1A2"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420" w:type="pct"/>
          </w:tcPr>
          <w:p w14:paraId="6BAC3D50"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c>
          <w:tcPr>
            <w:tcW w:w="304" w:type="pct"/>
          </w:tcPr>
          <w:p w14:paraId="49B9219E" w14:textId="77777777" w:rsidR="00616866" w:rsidRPr="00D6099A" w:rsidRDefault="00616866" w:rsidP="00616866">
            <w:pPr>
              <w:keepLines/>
              <w:spacing w:after="0" w:line="240" w:lineRule="auto"/>
              <w:jc w:val="both"/>
              <w:rPr>
                <w:rFonts w:ascii="Calibri Light" w:hAnsi="Calibri Light" w:cs="Calibri Light"/>
                <w:color w:val="000000"/>
                <w:sz w:val="16"/>
                <w:szCs w:val="16"/>
              </w:rPr>
            </w:pPr>
          </w:p>
        </w:tc>
      </w:tr>
      <w:tr w:rsidR="00616866" w:rsidRPr="00D6099A" w14:paraId="4193814E"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4" w:type="pct"/>
          </w:tcPr>
          <w:p w14:paraId="25538A69" w14:textId="49C507C9" w:rsidR="00616866" w:rsidRPr="004F0D8D" w:rsidRDefault="00616866" w:rsidP="00616866">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4</w:t>
            </w:r>
          </w:p>
        </w:tc>
        <w:tc>
          <w:tcPr>
            <w:tcW w:w="1051" w:type="pct"/>
          </w:tcPr>
          <w:p w14:paraId="10F194EC" w14:textId="2FD1A164" w:rsidR="00616866" w:rsidRPr="00290F12"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6FD414A0" w14:textId="1C511A3F"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282EBE"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3E96092A" w14:textId="0CE567F9"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E42DF">
              <w:rPr>
                <w:rFonts w:asciiTheme="majorHAnsi" w:hAnsiTheme="majorHAnsi" w:cstheme="majorHAnsi"/>
                <w:color w:val="000000"/>
                <w:sz w:val="16"/>
                <w:szCs w:val="16"/>
              </w:rPr>
              <w:t>TARGETTYPE</w:t>
            </w:r>
          </w:p>
        </w:tc>
        <w:tc>
          <w:tcPr>
            <w:tcW w:w="701" w:type="pct"/>
          </w:tcPr>
          <w:p w14:paraId="1CEA5771" w14:textId="57D2747A"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20" w:type="pct"/>
          </w:tcPr>
          <w:p w14:paraId="652952F4"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D6050B9"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4" w:type="pct"/>
          </w:tcPr>
          <w:p w14:paraId="7305D399"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616866" w:rsidRPr="00D6099A" w14:paraId="5ECE1CC9"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4" w:type="pct"/>
          </w:tcPr>
          <w:p w14:paraId="52D45664" w14:textId="26C88E0D" w:rsidR="00616866" w:rsidRPr="004F0D8D" w:rsidRDefault="00616866" w:rsidP="00616866">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5</w:t>
            </w:r>
          </w:p>
        </w:tc>
        <w:tc>
          <w:tcPr>
            <w:tcW w:w="1051" w:type="pct"/>
          </w:tcPr>
          <w:p w14:paraId="370317FD" w14:textId="182946D8" w:rsidR="00616866" w:rsidRPr="00290F12"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1CA332C9" w14:textId="6E68989C"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BDFFA9F"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1A9E890B" w14:textId="3FCB4EED"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E42DF">
              <w:rPr>
                <w:rFonts w:asciiTheme="majorHAnsi" w:hAnsiTheme="majorHAnsi" w:cstheme="majorHAnsi"/>
                <w:color w:val="000000"/>
                <w:sz w:val="16"/>
                <w:szCs w:val="16"/>
              </w:rPr>
              <w:t>TARGETVALUE</w:t>
            </w:r>
          </w:p>
        </w:tc>
        <w:tc>
          <w:tcPr>
            <w:tcW w:w="701" w:type="pct"/>
          </w:tcPr>
          <w:p w14:paraId="4EFC3852" w14:textId="759FB56F"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3D098D03"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32738328"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4" w:type="pct"/>
          </w:tcPr>
          <w:p w14:paraId="147B71EC"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616866" w:rsidRPr="00D6099A" w14:paraId="0C10855E"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4" w:type="pct"/>
          </w:tcPr>
          <w:p w14:paraId="243331C0" w14:textId="76FE4F01" w:rsidR="00616866" w:rsidRPr="004F0D8D" w:rsidRDefault="00616866" w:rsidP="00616866">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6</w:t>
            </w:r>
          </w:p>
        </w:tc>
        <w:tc>
          <w:tcPr>
            <w:tcW w:w="1051" w:type="pct"/>
          </w:tcPr>
          <w:p w14:paraId="5B084759" w14:textId="028F8F92" w:rsidR="00616866" w:rsidRPr="00290F12"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5F7A9DC6" w14:textId="3DB37B94"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E039895"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6B017C4B" w14:textId="0B004D4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E42DF">
              <w:rPr>
                <w:rFonts w:asciiTheme="majorHAnsi" w:hAnsiTheme="majorHAnsi" w:cstheme="majorHAnsi"/>
                <w:color w:val="000000"/>
                <w:sz w:val="16"/>
                <w:szCs w:val="16"/>
              </w:rPr>
              <w:t>UOMCODE</w:t>
            </w:r>
          </w:p>
        </w:tc>
        <w:tc>
          <w:tcPr>
            <w:tcW w:w="701" w:type="pct"/>
          </w:tcPr>
          <w:p w14:paraId="330A464D" w14:textId="25A14A4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20" w:type="pct"/>
          </w:tcPr>
          <w:p w14:paraId="2C37D7F5"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5649FA0"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4" w:type="pct"/>
          </w:tcPr>
          <w:p w14:paraId="304CC439"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616866" w:rsidRPr="00D6099A" w14:paraId="57FCCDA6" w14:textId="77777777" w:rsidTr="00616866">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4" w:type="pct"/>
          </w:tcPr>
          <w:p w14:paraId="70D925A3" w14:textId="1529C1BE" w:rsidR="00616866" w:rsidRPr="004F0D8D" w:rsidRDefault="00616866" w:rsidP="00616866">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7</w:t>
            </w:r>
          </w:p>
        </w:tc>
        <w:tc>
          <w:tcPr>
            <w:tcW w:w="1051" w:type="pct"/>
          </w:tcPr>
          <w:p w14:paraId="5585CAC9" w14:textId="58838D9F" w:rsidR="00616866" w:rsidRPr="00290F12"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7BEB8074" w14:textId="2998AD9D"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4ABD6A8"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1F56AFE5" w14:textId="37AB4316"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E42DF">
              <w:rPr>
                <w:rFonts w:asciiTheme="majorHAnsi" w:hAnsiTheme="majorHAnsi" w:cstheme="majorHAnsi"/>
                <w:color w:val="000000"/>
                <w:sz w:val="16"/>
                <w:szCs w:val="16"/>
              </w:rPr>
              <w:t>SOURCESYSTEMID</w:t>
            </w:r>
          </w:p>
        </w:tc>
        <w:tc>
          <w:tcPr>
            <w:tcW w:w="701" w:type="pct"/>
          </w:tcPr>
          <w:p w14:paraId="5BA694E5" w14:textId="40396CCC"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420" w:type="pct"/>
          </w:tcPr>
          <w:p w14:paraId="20AAF195"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5902932E"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4" w:type="pct"/>
          </w:tcPr>
          <w:p w14:paraId="52D53270" w14:textId="77777777" w:rsidR="00616866" w:rsidRPr="00D6099A" w:rsidRDefault="00616866" w:rsidP="00616866">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616866" w:rsidRPr="00D6099A" w14:paraId="7097EB0F" w14:textId="77777777" w:rsidTr="006168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4" w:type="pct"/>
          </w:tcPr>
          <w:p w14:paraId="186A46C7" w14:textId="7DFA4A8B" w:rsidR="00616866" w:rsidRPr="004F0D8D" w:rsidRDefault="00616866" w:rsidP="00616866">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8</w:t>
            </w:r>
          </w:p>
        </w:tc>
        <w:tc>
          <w:tcPr>
            <w:tcW w:w="1051" w:type="pct"/>
          </w:tcPr>
          <w:p w14:paraId="402A023B" w14:textId="49DCEA16" w:rsidR="00616866" w:rsidRPr="00290F12"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1585D96" w14:textId="6149397F"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0AF3BF"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760FA4B9" w14:textId="240EEB62" w:rsidR="00616866" w:rsidRPr="008E42DF" w:rsidRDefault="00616866" w:rsidP="00616866">
            <w:pPr>
              <w:spacing w:after="0" w:line="240"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8E42DF">
              <w:rPr>
                <w:rFonts w:asciiTheme="majorHAnsi" w:hAnsiTheme="majorHAnsi" w:cstheme="majorHAnsi"/>
                <w:color w:val="000000"/>
                <w:sz w:val="16"/>
                <w:szCs w:val="16"/>
              </w:rPr>
              <w:t>SOURCESYSTEMOWNER</w:t>
            </w:r>
          </w:p>
          <w:p w14:paraId="5D35BF54" w14:textId="699051FD"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701" w:type="pct"/>
          </w:tcPr>
          <w:p w14:paraId="71F9CFC1" w14:textId="512F4C82"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20" w:type="pct"/>
          </w:tcPr>
          <w:p w14:paraId="17A421F1" w14:textId="5370E482"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EB6D3B9"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4" w:type="pct"/>
          </w:tcPr>
          <w:p w14:paraId="16E52A64" w14:textId="77777777" w:rsidR="00616866" w:rsidRPr="00D6099A" w:rsidRDefault="00616866" w:rsidP="00616866">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bookmarkEnd w:id="36"/>
    <w:bookmarkEnd w:id="37"/>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79" w:name="_Toc143861729"/>
      <w:r>
        <w:lastRenderedPageBreak/>
        <w:t>Open and Closed Issues</w:t>
      </w:r>
      <w:r w:rsidR="00794795">
        <w:t xml:space="preserve"> for this deliverable</w:t>
      </w:r>
      <w:bookmarkEnd w:id="79"/>
    </w:p>
    <w:p w14:paraId="708AE933" w14:textId="77777777" w:rsidR="00794795" w:rsidRDefault="00794795" w:rsidP="00522F47">
      <w:pPr>
        <w:pStyle w:val="Heading2"/>
      </w:pPr>
      <w:bookmarkStart w:id="80" w:name="_Toc143861730"/>
      <w:r>
        <w:t>Open Issues</w:t>
      </w:r>
      <w:bookmarkEnd w:id="8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522F47">
      <w:pPr>
        <w:pStyle w:val="Heading2"/>
      </w:pPr>
      <w:bookmarkStart w:id="81" w:name="_Toc143861731"/>
      <w:r>
        <w:t>Closed Issues</w:t>
      </w:r>
      <w:bookmarkEnd w:id="81"/>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4B30AC"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4B30AC"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D77F3" w14:textId="77777777" w:rsidR="00504836" w:rsidRDefault="00504836" w:rsidP="00305C0B">
      <w:pPr>
        <w:spacing w:after="0" w:line="240" w:lineRule="auto"/>
      </w:pPr>
      <w:r>
        <w:separator/>
      </w:r>
    </w:p>
  </w:endnote>
  <w:endnote w:type="continuationSeparator" w:id="0">
    <w:p w14:paraId="7D410F0A" w14:textId="77777777" w:rsidR="00504836" w:rsidRDefault="00504836" w:rsidP="00305C0B">
      <w:pPr>
        <w:spacing w:after="0" w:line="240" w:lineRule="auto"/>
      </w:pPr>
      <w:r>
        <w:continuationSeparator/>
      </w:r>
    </w:p>
  </w:endnote>
  <w:endnote w:type="continuationNotice" w:id="1">
    <w:p w14:paraId="28C31E49" w14:textId="77777777" w:rsidR="00504836" w:rsidRDefault="005048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66436"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664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67460"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674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65412"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654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224D7" w14:textId="77777777" w:rsidR="00504836" w:rsidRDefault="00504836" w:rsidP="00305C0B">
      <w:pPr>
        <w:spacing w:after="0" w:line="240" w:lineRule="auto"/>
      </w:pPr>
      <w:r>
        <w:separator/>
      </w:r>
    </w:p>
  </w:footnote>
  <w:footnote w:type="continuationSeparator" w:id="0">
    <w:p w14:paraId="3E0D9223" w14:textId="77777777" w:rsidR="00504836" w:rsidRDefault="00504836" w:rsidP="00305C0B">
      <w:pPr>
        <w:spacing w:after="0" w:line="240" w:lineRule="auto"/>
      </w:pPr>
      <w:r>
        <w:continuationSeparator/>
      </w:r>
    </w:p>
  </w:footnote>
  <w:footnote w:type="continuationNotice" w:id="1">
    <w:p w14:paraId="4ACD9DBC" w14:textId="77777777" w:rsidR="00504836" w:rsidRDefault="005048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F70EE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571"/>
    <w:rsid w:val="000028A4"/>
    <w:rsid w:val="000037E4"/>
    <w:rsid w:val="000046F1"/>
    <w:rsid w:val="000049E1"/>
    <w:rsid w:val="00004AF1"/>
    <w:rsid w:val="00004EFF"/>
    <w:rsid w:val="000053AC"/>
    <w:rsid w:val="0000552C"/>
    <w:rsid w:val="00005701"/>
    <w:rsid w:val="00005854"/>
    <w:rsid w:val="00005900"/>
    <w:rsid w:val="00005E64"/>
    <w:rsid w:val="00005F83"/>
    <w:rsid w:val="00006A91"/>
    <w:rsid w:val="000075E7"/>
    <w:rsid w:val="00007622"/>
    <w:rsid w:val="00007656"/>
    <w:rsid w:val="00007E16"/>
    <w:rsid w:val="00010462"/>
    <w:rsid w:val="00011444"/>
    <w:rsid w:val="000127C2"/>
    <w:rsid w:val="0001285E"/>
    <w:rsid w:val="000136FD"/>
    <w:rsid w:val="00014B09"/>
    <w:rsid w:val="00014C53"/>
    <w:rsid w:val="00014D6E"/>
    <w:rsid w:val="00014DA5"/>
    <w:rsid w:val="00015450"/>
    <w:rsid w:val="00015D94"/>
    <w:rsid w:val="00015DFF"/>
    <w:rsid w:val="000161B8"/>
    <w:rsid w:val="00016CA8"/>
    <w:rsid w:val="00016D77"/>
    <w:rsid w:val="00017044"/>
    <w:rsid w:val="000174CB"/>
    <w:rsid w:val="00017D3B"/>
    <w:rsid w:val="00020A12"/>
    <w:rsid w:val="00021977"/>
    <w:rsid w:val="00021F2B"/>
    <w:rsid w:val="00021F8F"/>
    <w:rsid w:val="00021FAB"/>
    <w:rsid w:val="00022257"/>
    <w:rsid w:val="000230BA"/>
    <w:rsid w:val="0002327E"/>
    <w:rsid w:val="00023682"/>
    <w:rsid w:val="00023B7F"/>
    <w:rsid w:val="00023DB5"/>
    <w:rsid w:val="00024077"/>
    <w:rsid w:val="00024A5B"/>
    <w:rsid w:val="00024B96"/>
    <w:rsid w:val="00025820"/>
    <w:rsid w:val="0002607F"/>
    <w:rsid w:val="00026B83"/>
    <w:rsid w:val="00026C2F"/>
    <w:rsid w:val="00026FF6"/>
    <w:rsid w:val="00027105"/>
    <w:rsid w:val="00027213"/>
    <w:rsid w:val="000272D5"/>
    <w:rsid w:val="000277B0"/>
    <w:rsid w:val="0002792E"/>
    <w:rsid w:val="000310EB"/>
    <w:rsid w:val="00031573"/>
    <w:rsid w:val="00031751"/>
    <w:rsid w:val="00031D5F"/>
    <w:rsid w:val="00032221"/>
    <w:rsid w:val="00032437"/>
    <w:rsid w:val="000330B6"/>
    <w:rsid w:val="0003314E"/>
    <w:rsid w:val="00033648"/>
    <w:rsid w:val="00033984"/>
    <w:rsid w:val="000342F2"/>
    <w:rsid w:val="00034377"/>
    <w:rsid w:val="00034476"/>
    <w:rsid w:val="00034F91"/>
    <w:rsid w:val="000351F8"/>
    <w:rsid w:val="000355CA"/>
    <w:rsid w:val="000356D3"/>
    <w:rsid w:val="0003621B"/>
    <w:rsid w:val="000365E8"/>
    <w:rsid w:val="000368B5"/>
    <w:rsid w:val="00036B90"/>
    <w:rsid w:val="00037445"/>
    <w:rsid w:val="000378A3"/>
    <w:rsid w:val="00040481"/>
    <w:rsid w:val="00041AC1"/>
    <w:rsid w:val="00041C4A"/>
    <w:rsid w:val="00042661"/>
    <w:rsid w:val="00042701"/>
    <w:rsid w:val="00042808"/>
    <w:rsid w:val="00042B27"/>
    <w:rsid w:val="000432BB"/>
    <w:rsid w:val="0004399F"/>
    <w:rsid w:val="00043B1C"/>
    <w:rsid w:val="000449A4"/>
    <w:rsid w:val="00044B1A"/>
    <w:rsid w:val="0004510E"/>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2A11"/>
    <w:rsid w:val="00052A6B"/>
    <w:rsid w:val="00052AE3"/>
    <w:rsid w:val="000531DA"/>
    <w:rsid w:val="0005334E"/>
    <w:rsid w:val="0005421A"/>
    <w:rsid w:val="0005464D"/>
    <w:rsid w:val="00054BED"/>
    <w:rsid w:val="00055071"/>
    <w:rsid w:val="0005558B"/>
    <w:rsid w:val="00055DAD"/>
    <w:rsid w:val="000561BC"/>
    <w:rsid w:val="000562E7"/>
    <w:rsid w:val="000562F4"/>
    <w:rsid w:val="00056343"/>
    <w:rsid w:val="000563D6"/>
    <w:rsid w:val="0005722E"/>
    <w:rsid w:val="0005736B"/>
    <w:rsid w:val="0005747A"/>
    <w:rsid w:val="0005762D"/>
    <w:rsid w:val="00057661"/>
    <w:rsid w:val="00057D0A"/>
    <w:rsid w:val="00057EBA"/>
    <w:rsid w:val="00060526"/>
    <w:rsid w:val="00060AEE"/>
    <w:rsid w:val="00060F52"/>
    <w:rsid w:val="000611F3"/>
    <w:rsid w:val="00061768"/>
    <w:rsid w:val="000617AF"/>
    <w:rsid w:val="000618CE"/>
    <w:rsid w:val="000619E3"/>
    <w:rsid w:val="0006263E"/>
    <w:rsid w:val="00063853"/>
    <w:rsid w:val="00063F44"/>
    <w:rsid w:val="00064F45"/>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43E3"/>
    <w:rsid w:val="000747C0"/>
    <w:rsid w:val="000753C2"/>
    <w:rsid w:val="000756F8"/>
    <w:rsid w:val="00075C54"/>
    <w:rsid w:val="00075FDC"/>
    <w:rsid w:val="0007658C"/>
    <w:rsid w:val="00076A92"/>
    <w:rsid w:val="00076C40"/>
    <w:rsid w:val="00076FDD"/>
    <w:rsid w:val="00077AE5"/>
    <w:rsid w:val="000802C6"/>
    <w:rsid w:val="00080425"/>
    <w:rsid w:val="000807A8"/>
    <w:rsid w:val="00080C9E"/>
    <w:rsid w:val="00081182"/>
    <w:rsid w:val="0008199C"/>
    <w:rsid w:val="000823DB"/>
    <w:rsid w:val="000823F5"/>
    <w:rsid w:val="00082424"/>
    <w:rsid w:val="0008284B"/>
    <w:rsid w:val="00082FB1"/>
    <w:rsid w:val="000836C8"/>
    <w:rsid w:val="00083AF4"/>
    <w:rsid w:val="00083CE0"/>
    <w:rsid w:val="00083D12"/>
    <w:rsid w:val="0008434C"/>
    <w:rsid w:val="0008434F"/>
    <w:rsid w:val="00084A91"/>
    <w:rsid w:val="00084DE7"/>
    <w:rsid w:val="00085626"/>
    <w:rsid w:val="000857E7"/>
    <w:rsid w:val="00085AB2"/>
    <w:rsid w:val="00085E46"/>
    <w:rsid w:val="00085F22"/>
    <w:rsid w:val="0008671A"/>
    <w:rsid w:val="00086EF9"/>
    <w:rsid w:val="00086F5C"/>
    <w:rsid w:val="00086FB1"/>
    <w:rsid w:val="00087AAC"/>
    <w:rsid w:val="00087AFC"/>
    <w:rsid w:val="00090198"/>
    <w:rsid w:val="000905C2"/>
    <w:rsid w:val="00091021"/>
    <w:rsid w:val="000910CE"/>
    <w:rsid w:val="0009196A"/>
    <w:rsid w:val="0009251E"/>
    <w:rsid w:val="00093EC8"/>
    <w:rsid w:val="00093F4C"/>
    <w:rsid w:val="00094D74"/>
    <w:rsid w:val="000954D7"/>
    <w:rsid w:val="0009551E"/>
    <w:rsid w:val="00096159"/>
    <w:rsid w:val="000962DB"/>
    <w:rsid w:val="00096325"/>
    <w:rsid w:val="00096728"/>
    <w:rsid w:val="00096DF2"/>
    <w:rsid w:val="00097128"/>
    <w:rsid w:val="00097C12"/>
    <w:rsid w:val="00097C61"/>
    <w:rsid w:val="000A0A6D"/>
    <w:rsid w:val="000A0B1A"/>
    <w:rsid w:val="000A14A5"/>
    <w:rsid w:val="000A1579"/>
    <w:rsid w:val="000A1A4E"/>
    <w:rsid w:val="000A1C96"/>
    <w:rsid w:val="000A1CDE"/>
    <w:rsid w:val="000A3591"/>
    <w:rsid w:val="000A36EE"/>
    <w:rsid w:val="000A3DCA"/>
    <w:rsid w:val="000A4F66"/>
    <w:rsid w:val="000A547D"/>
    <w:rsid w:val="000A566A"/>
    <w:rsid w:val="000A6229"/>
    <w:rsid w:val="000A6908"/>
    <w:rsid w:val="000A7911"/>
    <w:rsid w:val="000B126F"/>
    <w:rsid w:val="000B28F5"/>
    <w:rsid w:val="000B2A48"/>
    <w:rsid w:val="000B384F"/>
    <w:rsid w:val="000B3B0D"/>
    <w:rsid w:val="000B48C2"/>
    <w:rsid w:val="000B4A0C"/>
    <w:rsid w:val="000B6456"/>
    <w:rsid w:val="000B6ACF"/>
    <w:rsid w:val="000B6FE7"/>
    <w:rsid w:val="000B7211"/>
    <w:rsid w:val="000B7588"/>
    <w:rsid w:val="000B79D7"/>
    <w:rsid w:val="000B7ADB"/>
    <w:rsid w:val="000C0827"/>
    <w:rsid w:val="000C1FB0"/>
    <w:rsid w:val="000C20FB"/>
    <w:rsid w:val="000C2347"/>
    <w:rsid w:val="000C2412"/>
    <w:rsid w:val="000C2602"/>
    <w:rsid w:val="000C2853"/>
    <w:rsid w:val="000C3241"/>
    <w:rsid w:val="000C3480"/>
    <w:rsid w:val="000C386C"/>
    <w:rsid w:val="000C395C"/>
    <w:rsid w:val="000C39FE"/>
    <w:rsid w:val="000C3B8F"/>
    <w:rsid w:val="000C41DF"/>
    <w:rsid w:val="000C4D1A"/>
    <w:rsid w:val="000C5376"/>
    <w:rsid w:val="000C6B75"/>
    <w:rsid w:val="000C731F"/>
    <w:rsid w:val="000D052D"/>
    <w:rsid w:val="000D0B86"/>
    <w:rsid w:val="000D0C61"/>
    <w:rsid w:val="000D105A"/>
    <w:rsid w:val="000D1746"/>
    <w:rsid w:val="000D264E"/>
    <w:rsid w:val="000D26E5"/>
    <w:rsid w:val="000D2E3C"/>
    <w:rsid w:val="000D301C"/>
    <w:rsid w:val="000D3426"/>
    <w:rsid w:val="000D46AB"/>
    <w:rsid w:val="000D4B84"/>
    <w:rsid w:val="000D4E45"/>
    <w:rsid w:val="000D52C5"/>
    <w:rsid w:val="000D571E"/>
    <w:rsid w:val="000D5861"/>
    <w:rsid w:val="000D5C8D"/>
    <w:rsid w:val="000D621F"/>
    <w:rsid w:val="000D7117"/>
    <w:rsid w:val="000D7627"/>
    <w:rsid w:val="000E02E9"/>
    <w:rsid w:val="000E0796"/>
    <w:rsid w:val="000E0BF7"/>
    <w:rsid w:val="000E0CDD"/>
    <w:rsid w:val="000E250F"/>
    <w:rsid w:val="000E2B07"/>
    <w:rsid w:val="000E2BB9"/>
    <w:rsid w:val="000E2C9D"/>
    <w:rsid w:val="000E3618"/>
    <w:rsid w:val="000E4454"/>
    <w:rsid w:val="000E507B"/>
    <w:rsid w:val="000E52E6"/>
    <w:rsid w:val="000E552D"/>
    <w:rsid w:val="000E57E1"/>
    <w:rsid w:val="000E58EA"/>
    <w:rsid w:val="000E5C4F"/>
    <w:rsid w:val="000E61B5"/>
    <w:rsid w:val="000E74CC"/>
    <w:rsid w:val="000E74F6"/>
    <w:rsid w:val="000E76FA"/>
    <w:rsid w:val="000E7B20"/>
    <w:rsid w:val="000F024A"/>
    <w:rsid w:val="000F0D7A"/>
    <w:rsid w:val="000F102D"/>
    <w:rsid w:val="000F1CA4"/>
    <w:rsid w:val="000F2D99"/>
    <w:rsid w:val="000F32CB"/>
    <w:rsid w:val="000F3A38"/>
    <w:rsid w:val="000F3B86"/>
    <w:rsid w:val="000F4B7B"/>
    <w:rsid w:val="000F542A"/>
    <w:rsid w:val="000F54B3"/>
    <w:rsid w:val="000F6090"/>
    <w:rsid w:val="000F7459"/>
    <w:rsid w:val="000F794A"/>
    <w:rsid w:val="000F798D"/>
    <w:rsid w:val="00100026"/>
    <w:rsid w:val="00100460"/>
    <w:rsid w:val="00100645"/>
    <w:rsid w:val="00101347"/>
    <w:rsid w:val="0010172E"/>
    <w:rsid w:val="001024AA"/>
    <w:rsid w:val="0010282B"/>
    <w:rsid w:val="00102E9A"/>
    <w:rsid w:val="00102F8B"/>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51"/>
    <w:rsid w:val="00106FCA"/>
    <w:rsid w:val="00107FE4"/>
    <w:rsid w:val="00110488"/>
    <w:rsid w:val="00110D5B"/>
    <w:rsid w:val="001111B2"/>
    <w:rsid w:val="001119E6"/>
    <w:rsid w:val="001120DF"/>
    <w:rsid w:val="00112F81"/>
    <w:rsid w:val="001130AD"/>
    <w:rsid w:val="001131A0"/>
    <w:rsid w:val="00113F8E"/>
    <w:rsid w:val="001141C9"/>
    <w:rsid w:val="001142B1"/>
    <w:rsid w:val="0011433B"/>
    <w:rsid w:val="001146F8"/>
    <w:rsid w:val="001151BB"/>
    <w:rsid w:val="00115EFB"/>
    <w:rsid w:val="00116D5E"/>
    <w:rsid w:val="0011755B"/>
    <w:rsid w:val="0011778C"/>
    <w:rsid w:val="00117A59"/>
    <w:rsid w:val="00117DD9"/>
    <w:rsid w:val="0012086E"/>
    <w:rsid w:val="00120AB4"/>
    <w:rsid w:val="00120CF6"/>
    <w:rsid w:val="001213F2"/>
    <w:rsid w:val="0012298A"/>
    <w:rsid w:val="00123250"/>
    <w:rsid w:val="00123970"/>
    <w:rsid w:val="00124026"/>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668"/>
    <w:rsid w:val="0013178E"/>
    <w:rsid w:val="00131A8E"/>
    <w:rsid w:val="00131AE4"/>
    <w:rsid w:val="00131C43"/>
    <w:rsid w:val="00131F3D"/>
    <w:rsid w:val="00132F7F"/>
    <w:rsid w:val="00133827"/>
    <w:rsid w:val="00134196"/>
    <w:rsid w:val="0013450B"/>
    <w:rsid w:val="0013471F"/>
    <w:rsid w:val="00135251"/>
    <w:rsid w:val="001352E9"/>
    <w:rsid w:val="0013532B"/>
    <w:rsid w:val="0013576D"/>
    <w:rsid w:val="0013598D"/>
    <w:rsid w:val="00135995"/>
    <w:rsid w:val="001364F7"/>
    <w:rsid w:val="00136568"/>
    <w:rsid w:val="00136587"/>
    <w:rsid w:val="00136978"/>
    <w:rsid w:val="00136E15"/>
    <w:rsid w:val="00136EAF"/>
    <w:rsid w:val="001370A7"/>
    <w:rsid w:val="0013772C"/>
    <w:rsid w:val="001377E5"/>
    <w:rsid w:val="00137D34"/>
    <w:rsid w:val="0014111D"/>
    <w:rsid w:val="00141A05"/>
    <w:rsid w:val="00141B8E"/>
    <w:rsid w:val="00141B94"/>
    <w:rsid w:val="00141D1E"/>
    <w:rsid w:val="00141D2B"/>
    <w:rsid w:val="00141E7B"/>
    <w:rsid w:val="001420AA"/>
    <w:rsid w:val="00142605"/>
    <w:rsid w:val="00142798"/>
    <w:rsid w:val="001427AE"/>
    <w:rsid w:val="0014315A"/>
    <w:rsid w:val="00143453"/>
    <w:rsid w:val="00143871"/>
    <w:rsid w:val="00143FF6"/>
    <w:rsid w:val="00144158"/>
    <w:rsid w:val="0014418F"/>
    <w:rsid w:val="0014427D"/>
    <w:rsid w:val="001446E6"/>
    <w:rsid w:val="001448AF"/>
    <w:rsid w:val="00144C23"/>
    <w:rsid w:val="00145514"/>
    <w:rsid w:val="00145B57"/>
    <w:rsid w:val="00145E39"/>
    <w:rsid w:val="00146111"/>
    <w:rsid w:val="00146543"/>
    <w:rsid w:val="00146592"/>
    <w:rsid w:val="00146D3A"/>
    <w:rsid w:val="00146E5B"/>
    <w:rsid w:val="001504A2"/>
    <w:rsid w:val="00150AE6"/>
    <w:rsid w:val="00150FA1"/>
    <w:rsid w:val="001515E2"/>
    <w:rsid w:val="0015160F"/>
    <w:rsid w:val="001520C5"/>
    <w:rsid w:val="001522EA"/>
    <w:rsid w:val="001538BB"/>
    <w:rsid w:val="00154652"/>
    <w:rsid w:val="00156318"/>
    <w:rsid w:val="00156CA8"/>
    <w:rsid w:val="001572F3"/>
    <w:rsid w:val="00157CB1"/>
    <w:rsid w:val="00157DDE"/>
    <w:rsid w:val="00157E23"/>
    <w:rsid w:val="0016009B"/>
    <w:rsid w:val="00160B4F"/>
    <w:rsid w:val="00161176"/>
    <w:rsid w:val="0016193D"/>
    <w:rsid w:val="00161B44"/>
    <w:rsid w:val="001624F5"/>
    <w:rsid w:val="00162A2B"/>
    <w:rsid w:val="00163109"/>
    <w:rsid w:val="001635D1"/>
    <w:rsid w:val="001635D4"/>
    <w:rsid w:val="00163885"/>
    <w:rsid w:val="00163E0A"/>
    <w:rsid w:val="00164CDE"/>
    <w:rsid w:val="00164F71"/>
    <w:rsid w:val="00165D6C"/>
    <w:rsid w:val="00165DD9"/>
    <w:rsid w:val="00165F79"/>
    <w:rsid w:val="00166C65"/>
    <w:rsid w:val="00167559"/>
    <w:rsid w:val="00167E23"/>
    <w:rsid w:val="00170433"/>
    <w:rsid w:val="001714B0"/>
    <w:rsid w:val="001714B8"/>
    <w:rsid w:val="00172297"/>
    <w:rsid w:val="00172A4B"/>
    <w:rsid w:val="00172B6B"/>
    <w:rsid w:val="00172E73"/>
    <w:rsid w:val="0017316E"/>
    <w:rsid w:val="00173984"/>
    <w:rsid w:val="00174414"/>
    <w:rsid w:val="0017452D"/>
    <w:rsid w:val="001747A8"/>
    <w:rsid w:val="00174990"/>
    <w:rsid w:val="00174CDB"/>
    <w:rsid w:val="0017567C"/>
    <w:rsid w:val="00176B0B"/>
    <w:rsid w:val="00176E0C"/>
    <w:rsid w:val="001770FE"/>
    <w:rsid w:val="00177586"/>
    <w:rsid w:val="00177B98"/>
    <w:rsid w:val="00177C66"/>
    <w:rsid w:val="00177C9E"/>
    <w:rsid w:val="00177EB5"/>
    <w:rsid w:val="00177EFD"/>
    <w:rsid w:val="00177FF6"/>
    <w:rsid w:val="0018029F"/>
    <w:rsid w:val="00180ED5"/>
    <w:rsid w:val="0018108D"/>
    <w:rsid w:val="001811EE"/>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209E"/>
    <w:rsid w:val="001921AB"/>
    <w:rsid w:val="0019369E"/>
    <w:rsid w:val="00193740"/>
    <w:rsid w:val="00194025"/>
    <w:rsid w:val="00194200"/>
    <w:rsid w:val="00194527"/>
    <w:rsid w:val="00194910"/>
    <w:rsid w:val="00194B5C"/>
    <w:rsid w:val="00195DC0"/>
    <w:rsid w:val="00195E4F"/>
    <w:rsid w:val="00195F32"/>
    <w:rsid w:val="001969E4"/>
    <w:rsid w:val="00196A39"/>
    <w:rsid w:val="00196A59"/>
    <w:rsid w:val="00196CA0"/>
    <w:rsid w:val="00197B40"/>
    <w:rsid w:val="00197D46"/>
    <w:rsid w:val="00197DFA"/>
    <w:rsid w:val="00197F66"/>
    <w:rsid w:val="001A0113"/>
    <w:rsid w:val="001A12EA"/>
    <w:rsid w:val="001A1599"/>
    <w:rsid w:val="001A1C46"/>
    <w:rsid w:val="001A2205"/>
    <w:rsid w:val="001A2DC2"/>
    <w:rsid w:val="001A36C6"/>
    <w:rsid w:val="001A3B6B"/>
    <w:rsid w:val="001A4677"/>
    <w:rsid w:val="001A472B"/>
    <w:rsid w:val="001A5135"/>
    <w:rsid w:val="001A563F"/>
    <w:rsid w:val="001A6580"/>
    <w:rsid w:val="001A66BC"/>
    <w:rsid w:val="001A6E99"/>
    <w:rsid w:val="001A7A44"/>
    <w:rsid w:val="001B082D"/>
    <w:rsid w:val="001B0D53"/>
    <w:rsid w:val="001B10CD"/>
    <w:rsid w:val="001B111C"/>
    <w:rsid w:val="001B1596"/>
    <w:rsid w:val="001B2C23"/>
    <w:rsid w:val="001B3644"/>
    <w:rsid w:val="001B37E2"/>
    <w:rsid w:val="001B401A"/>
    <w:rsid w:val="001B47F5"/>
    <w:rsid w:val="001B69E8"/>
    <w:rsid w:val="001B727B"/>
    <w:rsid w:val="001B7419"/>
    <w:rsid w:val="001B7963"/>
    <w:rsid w:val="001B7CE0"/>
    <w:rsid w:val="001C13AE"/>
    <w:rsid w:val="001C13CD"/>
    <w:rsid w:val="001C144C"/>
    <w:rsid w:val="001C1F03"/>
    <w:rsid w:val="001C3F2A"/>
    <w:rsid w:val="001C4231"/>
    <w:rsid w:val="001C5145"/>
    <w:rsid w:val="001C514E"/>
    <w:rsid w:val="001C518B"/>
    <w:rsid w:val="001C5601"/>
    <w:rsid w:val="001C568B"/>
    <w:rsid w:val="001C650D"/>
    <w:rsid w:val="001C6B7B"/>
    <w:rsid w:val="001D0454"/>
    <w:rsid w:val="001D088D"/>
    <w:rsid w:val="001D1747"/>
    <w:rsid w:val="001D1E7C"/>
    <w:rsid w:val="001D1F94"/>
    <w:rsid w:val="001D1F95"/>
    <w:rsid w:val="001D20E4"/>
    <w:rsid w:val="001D2341"/>
    <w:rsid w:val="001D2436"/>
    <w:rsid w:val="001D2BAE"/>
    <w:rsid w:val="001D3F27"/>
    <w:rsid w:val="001D3FC3"/>
    <w:rsid w:val="001D4525"/>
    <w:rsid w:val="001D4892"/>
    <w:rsid w:val="001D5BFC"/>
    <w:rsid w:val="001D5E34"/>
    <w:rsid w:val="001D67CA"/>
    <w:rsid w:val="001D691E"/>
    <w:rsid w:val="001D7291"/>
    <w:rsid w:val="001E0455"/>
    <w:rsid w:val="001E0C45"/>
    <w:rsid w:val="001E0D7E"/>
    <w:rsid w:val="001E103D"/>
    <w:rsid w:val="001E10AF"/>
    <w:rsid w:val="001E19D8"/>
    <w:rsid w:val="001E1D1B"/>
    <w:rsid w:val="001E1F52"/>
    <w:rsid w:val="001E205A"/>
    <w:rsid w:val="001E2209"/>
    <w:rsid w:val="001E2997"/>
    <w:rsid w:val="001E2B3B"/>
    <w:rsid w:val="001E2C61"/>
    <w:rsid w:val="001E320B"/>
    <w:rsid w:val="001E35F5"/>
    <w:rsid w:val="001E37A5"/>
    <w:rsid w:val="001E40D6"/>
    <w:rsid w:val="001E596B"/>
    <w:rsid w:val="001E5D49"/>
    <w:rsid w:val="001E6156"/>
    <w:rsid w:val="001E6413"/>
    <w:rsid w:val="001E6BBE"/>
    <w:rsid w:val="001E6D9B"/>
    <w:rsid w:val="001E74D7"/>
    <w:rsid w:val="001E75F9"/>
    <w:rsid w:val="001E760E"/>
    <w:rsid w:val="001E7E66"/>
    <w:rsid w:val="001F00B1"/>
    <w:rsid w:val="001F0135"/>
    <w:rsid w:val="001F03D8"/>
    <w:rsid w:val="001F101A"/>
    <w:rsid w:val="001F1A19"/>
    <w:rsid w:val="001F1F40"/>
    <w:rsid w:val="001F2579"/>
    <w:rsid w:val="001F2D33"/>
    <w:rsid w:val="001F2E4C"/>
    <w:rsid w:val="001F3548"/>
    <w:rsid w:val="001F3621"/>
    <w:rsid w:val="001F3ECC"/>
    <w:rsid w:val="001F4337"/>
    <w:rsid w:val="001F590A"/>
    <w:rsid w:val="001F59A3"/>
    <w:rsid w:val="001F5B53"/>
    <w:rsid w:val="001F5CBF"/>
    <w:rsid w:val="001F5F63"/>
    <w:rsid w:val="001F6003"/>
    <w:rsid w:val="001F64AA"/>
    <w:rsid w:val="001F7832"/>
    <w:rsid w:val="001F7873"/>
    <w:rsid w:val="001F7BC8"/>
    <w:rsid w:val="001F7C7D"/>
    <w:rsid w:val="002000F4"/>
    <w:rsid w:val="00200BCF"/>
    <w:rsid w:val="00201287"/>
    <w:rsid w:val="002018FB"/>
    <w:rsid w:val="00201B2A"/>
    <w:rsid w:val="00201DF3"/>
    <w:rsid w:val="00203A96"/>
    <w:rsid w:val="0020438B"/>
    <w:rsid w:val="00204A96"/>
    <w:rsid w:val="00204C5E"/>
    <w:rsid w:val="00204F85"/>
    <w:rsid w:val="0020523D"/>
    <w:rsid w:val="00205B08"/>
    <w:rsid w:val="002065B0"/>
    <w:rsid w:val="002065C9"/>
    <w:rsid w:val="002065F0"/>
    <w:rsid w:val="00206A14"/>
    <w:rsid w:val="00207358"/>
    <w:rsid w:val="002073B0"/>
    <w:rsid w:val="00207445"/>
    <w:rsid w:val="00207BC7"/>
    <w:rsid w:val="00207E70"/>
    <w:rsid w:val="00207F5C"/>
    <w:rsid w:val="002104F0"/>
    <w:rsid w:val="00211015"/>
    <w:rsid w:val="00211C6A"/>
    <w:rsid w:val="002125C6"/>
    <w:rsid w:val="00213466"/>
    <w:rsid w:val="00214657"/>
    <w:rsid w:val="00214687"/>
    <w:rsid w:val="0021505F"/>
    <w:rsid w:val="002154FC"/>
    <w:rsid w:val="00215665"/>
    <w:rsid w:val="00215987"/>
    <w:rsid w:val="0021759F"/>
    <w:rsid w:val="002179CF"/>
    <w:rsid w:val="00220567"/>
    <w:rsid w:val="002205BF"/>
    <w:rsid w:val="002214C4"/>
    <w:rsid w:val="00221B7D"/>
    <w:rsid w:val="00221DAF"/>
    <w:rsid w:val="002226CD"/>
    <w:rsid w:val="002226D6"/>
    <w:rsid w:val="00223AC7"/>
    <w:rsid w:val="00223DD8"/>
    <w:rsid w:val="00223E93"/>
    <w:rsid w:val="0022413E"/>
    <w:rsid w:val="002242E0"/>
    <w:rsid w:val="00224A7A"/>
    <w:rsid w:val="002253DD"/>
    <w:rsid w:val="002254C3"/>
    <w:rsid w:val="002258DD"/>
    <w:rsid w:val="002260C4"/>
    <w:rsid w:val="002263C4"/>
    <w:rsid w:val="002265C4"/>
    <w:rsid w:val="002269DD"/>
    <w:rsid w:val="00227092"/>
    <w:rsid w:val="00227F34"/>
    <w:rsid w:val="00227FE3"/>
    <w:rsid w:val="0023014F"/>
    <w:rsid w:val="002311EB"/>
    <w:rsid w:val="002313CC"/>
    <w:rsid w:val="002318C8"/>
    <w:rsid w:val="002320DE"/>
    <w:rsid w:val="002322CB"/>
    <w:rsid w:val="00232521"/>
    <w:rsid w:val="00233AA6"/>
    <w:rsid w:val="00234002"/>
    <w:rsid w:val="002343BB"/>
    <w:rsid w:val="00234DA1"/>
    <w:rsid w:val="00234EB0"/>
    <w:rsid w:val="00234F1B"/>
    <w:rsid w:val="002356D9"/>
    <w:rsid w:val="002358D5"/>
    <w:rsid w:val="00235B76"/>
    <w:rsid w:val="00236452"/>
    <w:rsid w:val="002370E2"/>
    <w:rsid w:val="00237E94"/>
    <w:rsid w:val="0024080D"/>
    <w:rsid w:val="002415EF"/>
    <w:rsid w:val="002428AB"/>
    <w:rsid w:val="002433F5"/>
    <w:rsid w:val="00243C25"/>
    <w:rsid w:val="00245423"/>
    <w:rsid w:val="0024546D"/>
    <w:rsid w:val="002459F2"/>
    <w:rsid w:val="00245A46"/>
    <w:rsid w:val="00245BF1"/>
    <w:rsid w:val="00245DFA"/>
    <w:rsid w:val="00246B05"/>
    <w:rsid w:val="0024741B"/>
    <w:rsid w:val="0024769F"/>
    <w:rsid w:val="00247E6A"/>
    <w:rsid w:val="00250525"/>
    <w:rsid w:val="0025091A"/>
    <w:rsid w:val="00250AE6"/>
    <w:rsid w:val="00250EDF"/>
    <w:rsid w:val="00250FA0"/>
    <w:rsid w:val="002510AF"/>
    <w:rsid w:val="00251941"/>
    <w:rsid w:val="002531CC"/>
    <w:rsid w:val="0025365D"/>
    <w:rsid w:val="00253A27"/>
    <w:rsid w:val="00253BF1"/>
    <w:rsid w:val="002540BD"/>
    <w:rsid w:val="0025468B"/>
    <w:rsid w:val="002550C3"/>
    <w:rsid w:val="00255550"/>
    <w:rsid w:val="00256030"/>
    <w:rsid w:val="002561C5"/>
    <w:rsid w:val="00256310"/>
    <w:rsid w:val="002566FE"/>
    <w:rsid w:val="00256E74"/>
    <w:rsid w:val="00257690"/>
    <w:rsid w:val="00257A89"/>
    <w:rsid w:val="002601CA"/>
    <w:rsid w:val="0026111A"/>
    <w:rsid w:val="002618C8"/>
    <w:rsid w:val="00261F42"/>
    <w:rsid w:val="00262D70"/>
    <w:rsid w:val="00263B4F"/>
    <w:rsid w:val="00263EF4"/>
    <w:rsid w:val="00264431"/>
    <w:rsid w:val="002656BC"/>
    <w:rsid w:val="00265C02"/>
    <w:rsid w:val="00265C76"/>
    <w:rsid w:val="002660BD"/>
    <w:rsid w:val="002664F1"/>
    <w:rsid w:val="00266BB7"/>
    <w:rsid w:val="00266C56"/>
    <w:rsid w:val="00267187"/>
    <w:rsid w:val="00267C07"/>
    <w:rsid w:val="00267FC8"/>
    <w:rsid w:val="0027033B"/>
    <w:rsid w:val="00270681"/>
    <w:rsid w:val="00270EBE"/>
    <w:rsid w:val="002711AE"/>
    <w:rsid w:val="00271340"/>
    <w:rsid w:val="002719EB"/>
    <w:rsid w:val="00271E5B"/>
    <w:rsid w:val="002734E4"/>
    <w:rsid w:val="00273C78"/>
    <w:rsid w:val="00274402"/>
    <w:rsid w:val="00274AA3"/>
    <w:rsid w:val="00274C91"/>
    <w:rsid w:val="002752CA"/>
    <w:rsid w:val="00275411"/>
    <w:rsid w:val="00276960"/>
    <w:rsid w:val="00276C55"/>
    <w:rsid w:val="002805D1"/>
    <w:rsid w:val="0028126C"/>
    <w:rsid w:val="0028172D"/>
    <w:rsid w:val="0028330B"/>
    <w:rsid w:val="002835A1"/>
    <w:rsid w:val="00283825"/>
    <w:rsid w:val="00284295"/>
    <w:rsid w:val="00284AAF"/>
    <w:rsid w:val="00284BBC"/>
    <w:rsid w:val="00284D22"/>
    <w:rsid w:val="00284D4B"/>
    <w:rsid w:val="00284D84"/>
    <w:rsid w:val="00285DDD"/>
    <w:rsid w:val="002863EC"/>
    <w:rsid w:val="002863F0"/>
    <w:rsid w:val="00286782"/>
    <w:rsid w:val="002873C3"/>
    <w:rsid w:val="00290590"/>
    <w:rsid w:val="002905D1"/>
    <w:rsid w:val="00290897"/>
    <w:rsid w:val="00290C4F"/>
    <w:rsid w:val="00290F12"/>
    <w:rsid w:val="002915A8"/>
    <w:rsid w:val="0029178D"/>
    <w:rsid w:val="00291A06"/>
    <w:rsid w:val="002932A4"/>
    <w:rsid w:val="0029380D"/>
    <w:rsid w:val="00293A82"/>
    <w:rsid w:val="0029429F"/>
    <w:rsid w:val="002948FE"/>
    <w:rsid w:val="00294FE9"/>
    <w:rsid w:val="002953B1"/>
    <w:rsid w:val="0029557E"/>
    <w:rsid w:val="00295ABB"/>
    <w:rsid w:val="00295D02"/>
    <w:rsid w:val="00295DC8"/>
    <w:rsid w:val="00296DAF"/>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531"/>
    <w:rsid w:val="002A5E32"/>
    <w:rsid w:val="002A62C4"/>
    <w:rsid w:val="002A6A2C"/>
    <w:rsid w:val="002A6F5C"/>
    <w:rsid w:val="002A7548"/>
    <w:rsid w:val="002A7667"/>
    <w:rsid w:val="002A79EA"/>
    <w:rsid w:val="002A7F15"/>
    <w:rsid w:val="002B063E"/>
    <w:rsid w:val="002B0A5F"/>
    <w:rsid w:val="002B0DDE"/>
    <w:rsid w:val="002B14B6"/>
    <w:rsid w:val="002B15B9"/>
    <w:rsid w:val="002B18DD"/>
    <w:rsid w:val="002B1A3C"/>
    <w:rsid w:val="002B1C3B"/>
    <w:rsid w:val="002B1DD7"/>
    <w:rsid w:val="002B251D"/>
    <w:rsid w:val="002B277F"/>
    <w:rsid w:val="002B2E42"/>
    <w:rsid w:val="002B3407"/>
    <w:rsid w:val="002B37AB"/>
    <w:rsid w:val="002B3897"/>
    <w:rsid w:val="002B39F4"/>
    <w:rsid w:val="002B3AF7"/>
    <w:rsid w:val="002B42FF"/>
    <w:rsid w:val="002B4771"/>
    <w:rsid w:val="002B4AFD"/>
    <w:rsid w:val="002B4D56"/>
    <w:rsid w:val="002B52E6"/>
    <w:rsid w:val="002B5408"/>
    <w:rsid w:val="002B6114"/>
    <w:rsid w:val="002B68B2"/>
    <w:rsid w:val="002B7281"/>
    <w:rsid w:val="002B73C8"/>
    <w:rsid w:val="002B747D"/>
    <w:rsid w:val="002B7833"/>
    <w:rsid w:val="002B7AD5"/>
    <w:rsid w:val="002B7D69"/>
    <w:rsid w:val="002B7EA5"/>
    <w:rsid w:val="002C0291"/>
    <w:rsid w:val="002C0C10"/>
    <w:rsid w:val="002C1320"/>
    <w:rsid w:val="002C159F"/>
    <w:rsid w:val="002C1ACD"/>
    <w:rsid w:val="002C1C88"/>
    <w:rsid w:val="002C216C"/>
    <w:rsid w:val="002C2ACF"/>
    <w:rsid w:val="002C327D"/>
    <w:rsid w:val="002C48AC"/>
    <w:rsid w:val="002C4D09"/>
    <w:rsid w:val="002C4D8D"/>
    <w:rsid w:val="002C4E27"/>
    <w:rsid w:val="002C68D9"/>
    <w:rsid w:val="002C6B11"/>
    <w:rsid w:val="002C70A5"/>
    <w:rsid w:val="002C7685"/>
    <w:rsid w:val="002C7ACB"/>
    <w:rsid w:val="002C7D75"/>
    <w:rsid w:val="002D082E"/>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993"/>
    <w:rsid w:val="002D60EE"/>
    <w:rsid w:val="002D649B"/>
    <w:rsid w:val="002D720B"/>
    <w:rsid w:val="002D7AE1"/>
    <w:rsid w:val="002E07CB"/>
    <w:rsid w:val="002E0CE1"/>
    <w:rsid w:val="002E1541"/>
    <w:rsid w:val="002E193F"/>
    <w:rsid w:val="002E249F"/>
    <w:rsid w:val="002E2C45"/>
    <w:rsid w:val="002E3074"/>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20B"/>
    <w:rsid w:val="002F0844"/>
    <w:rsid w:val="002F0F75"/>
    <w:rsid w:val="002F1471"/>
    <w:rsid w:val="002F1488"/>
    <w:rsid w:val="002F1908"/>
    <w:rsid w:val="002F1B44"/>
    <w:rsid w:val="002F2622"/>
    <w:rsid w:val="002F2835"/>
    <w:rsid w:val="002F2866"/>
    <w:rsid w:val="002F2FB1"/>
    <w:rsid w:val="002F3514"/>
    <w:rsid w:val="002F375C"/>
    <w:rsid w:val="002F482B"/>
    <w:rsid w:val="002F54CA"/>
    <w:rsid w:val="002F56B8"/>
    <w:rsid w:val="002F56EA"/>
    <w:rsid w:val="002F5A33"/>
    <w:rsid w:val="002F5FC5"/>
    <w:rsid w:val="002F6DEF"/>
    <w:rsid w:val="002F7093"/>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27"/>
    <w:rsid w:val="00315897"/>
    <w:rsid w:val="00315C8A"/>
    <w:rsid w:val="00315FB0"/>
    <w:rsid w:val="003165C8"/>
    <w:rsid w:val="00316DA1"/>
    <w:rsid w:val="00317A86"/>
    <w:rsid w:val="00317A8B"/>
    <w:rsid w:val="00320437"/>
    <w:rsid w:val="00320A97"/>
    <w:rsid w:val="00320BD3"/>
    <w:rsid w:val="00320C20"/>
    <w:rsid w:val="003213ED"/>
    <w:rsid w:val="00321BD4"/>
    <w:rsid w:val="00321D65"/>
    <w:rsid w:val="0032202F"/>
    <w:rsid w:val="00322669"/>
    <w:rsid w:val="00322A72"/>
    <w:rsid w:val="00322CE1"/>
    <w:rsid w:val="00322EFE"/>
    <w:rsid w:val="00322F13"/>
    <w:rsid w:val="003231BE"/>
    <w:rsid w:val="0032390F"/>
    <w:rsid w:val="00324416"/>
    <w:rsid w:val="00324A06"/>
    <w:rsid w:val="00325274"/>
    <w:rsid w:val="0032552B"/>
    <w:rsid w:val="00325A91"/>
    <w:rsid w:val="0032652E"/>
    <w:rsid w:val="00327540"/>
    <w:rsid w:val="00330224"/>
    <w:rsid w:val="003303A2"/>
    <w:rsid w:val="003303F8"/>
    <w:rsid w:val="00330A79"/>
    <w:rsid w:val="00330BC6"/>
    <w:rsid w:val="00330F8F"/>
    <w:rsid w:val="0033265A"/>
    <w:rsid w:val="00332BF0"/>
    <w:rsid w:val="003331D7"/>
    <w:rsid w:val="003335F9"/>
    <w:rsid w:val="00333E81"/>
    <w:rsid w:val="0033436E"/>
    <w:rsid w:val="00334C89"/>
    <w:rsid w:val="00334DCB"/>
    <w:rsid w:val="00334EB5"/>
    <w:rsid w:val="00334FC9"/>
    <w:rsid w:val="00335481"/>
    <w:rsid w:val="003354B9"/>
    <w:rsid w:val="00335552"/>
    <w:rsid w:val="003357AA"/>
    <w:rsid w:val="00335BFF"/>
    <w:rsid w:val="00336E3E"/>
    <w:rsid w:val="00337073"/>
    <w:rsid w:val="00337360"/>
    <w:rsid w:val="00337673"/>
    <w:rsid w:val="00337BEB"/>
    <w:rsid w:val="00340287"/>
    <w:rsid w:val="00340C6D"/>
    <w:rsid w:val="00341970"/>
    <w:rsid w:val="003426E7"/>
    <w:rsid w:val="003427E4"/>
    <w:rsid w:val="00342A95"/>
    <w:rsid w:val="00342EFE"/>
    <w:rsid w:val="003439FE"/>
    <w:rsid w:val="003447E4"/>
    <w:rsid w:val="00344CC4"/>
    <w:rsid w:val="00344EFC"/>
    <w:rsid w:val="00344F63"/>
    <w:rsid w:val="0034567E"/>
    <w:rsid w:val="003457F2"/>
    <w:rsid w:val="003458B2"/>
    <w:rsid w:val="003458C8"/>
    <w:rsid w:val="00345A31"/>
    <w:rsid w:val="00345A63"/>
    <w:rsid w:val="0034692A"/>
    <w:rsid w:val="00346F4F"/>
    <w:rsid w:val="0034728A"/>
    <w:rsid w:val="003475A7"/>
    <w:rsid w:val="00347645"/>
    <w:rsid w:val="00347903"/>
    <w:rsid w:val="00350516"/>
    <w:rsid w:val="00350667"/>
    <w:rsid w:val="00350EDE"/>
    <w:rsid w:val="00350FA9"/>
    <w:rsid w:val="003513F0"/>
    <w:rsid w:val="0035147B"/>
    <w:rsid w:val="00351AE1"/>
    <w:rsid w:val="003528F0"/>
    <w:rsid w:val="003530D1"/>
    <w:rsid w:val="00353102"/>
    <w:rsid w:val="003544B4"/>
    <w:rsid w:val="00354C4A"/>
    <w:rsid w:val="0035500A"/>
    <w:rsid w:val="00355788"/>
    <w:rsid w:val="003571D7"/>
    <w:rsid w:val="00357BB2"/>
    <w:rsid w:val="0036100A"/>
    <w:rsid w:val="00361345"/>
    <w:rsid w:val="00361EEA"/>
    <w:rsid w:val="00362547"/>
    <w:rsid w:val="003628F9"/>
    <w:rsid w:val="00362A4B"/>
    <w:rsid w:val="00362C75"/>
    <w:rsid w:val="0036353E"/>
    <w:rsid w:val="00363FA8"/>
    <w:rsid w:val="00364331"/>
    <w:rsid w:val="003644F2"/>
    <w:rsid w:val="00364A52"/>
    <w:rsid w:val="003655D2"/>
    <w:rsid w:val="00365776"/>
    <w:rsid w:val="0036592F"/>
    <w:rsid w:val="00366348"/>
    <w:rsid w:val="003672E2"/>
    <w:rsid w:val="00367C53"/>
    <w:rsid w:val="003709B7"/>
    <w:rsid w:val="00370B94"/>
    <w:rsid w:val="00370C76"/>
    <w:rsid w:val="003725CD"/>
    <w:rsid w:val="003726E2"/>
    <w:rsid w:val="003735EF"/>
    <w:rsid w:val="00373669"/>
    <w:rsid w:val="0037366D"/>
    <w:rsid w:val="00373970"/>
    <w:rsid w:val="00373F2A"/>
    <w:rsid w:val="003746A3"/>
    <w:rsid w:val="0037567C"/>
    <w:rsid w:val="00375C51"/>
    <w:rsid w:val="00375F73"/>
    <w:rsid w:val="003765BF"/>
    <w:rsid w:val="0037677C"/>
    <w:rsid w:val="00376FEC"/>
    <w:rsid w:val="003770C3"/>
    <w:rsid w:val="00377D26"/>
    <w:rsid w:val="00380135"/>
    <w:rsid w:val="00380445"/>
    <w:rsid w:val="003809DA"/>
    <w:rsid w:val="00380FF5"/>
    <w:rsid w:val="00381987"/>
    <w:rsid w:val="00381C96"/>
    <w:rsid w:val="00381E6A"/>
    <w:rsid w:val="00382479"/>
    <w:rsid w:val="00382CC2"/>
    <w:rsid w:val="00383815"/>
    <w:rsid w:val="00383CAA"/>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3029"/>
    <w:rsid w:val="00393B1D"/>
    <w:rsid w:val="00393BDF"/>
    <w:rsid w:val="0039437F"/>
    <w:rsid w:val="003949B8"/>
    <w:rsid w:val="00394BAC"/>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4C33"/>
    <w:rsid w:val="003A554F"/>
    <w:rsid w:val="003A55A8"/>
    <w:rsid w:val="003A5DA1"/>
    <w:rsid w:val="003A5E7B"/>
    <w:rsid w:val="003A61E3"/>
    <w:rsid w:val="003A7394"/>
    <w:rsid w:val="003A7896"/>
    <w:rsid w:val="003A7C20"/>
    <w:rsid w:val="003A7F76"/>
    <w:rsid w:val="003B01F9"/>
    <w:rsid w:val="003B07F3"/>
    <w:rsid w:val="003B0B91"/>
    <w:rsid w:val="003B1494"/>
    <w:rsid w:val="003B35C5"/>
    <w:rsid w:val="003B35FF"/>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662F"/>
    <w:rsid w:val="003C6C56"/>
    <w:rsid w:val="003C703C"/>
    <w:rsid w:val="003C7717"/>
    <w:rsid w:val="003D016A"/>
    <w:rsid w:val="003D0C0B"/>
    <w:rsid w:val="003D1406"/>
    <w:rsid w:val="003D17EF"/>
    <w:rsid w:val="003D1983"/>
    <w:rsid w:val="003D1A8E"/>
    <w:rsid w:val="003D1ABB"/>
    <w:rsid w:val="003D1D14"/>
    <w:rsid w:val="003D25F0"/>
    <w:rsid w:val="003D36AF"/>
    <w:rsid w:val="003D45FE"/>
    <w:rsid w:val="003D50F4"/>
    <w:rsid w:val="003D5131"/>
    <w:rsid w:val="003D52EF"/>
    <w:rsid w:val="003D5A79"/>
    <w:rsid w:val="003D5FE8"/>
    <w:rsid w:val="003D6C6F"/>
    <w:rsid w:val="003D7173"/>
    <w:rsid w:val="003D78B0"/>
    <w:rsid w:val="003D78FD"/>
    <w:rsid w:val="003D79FB"/>
    <w:rsid w:val="003D7F24"/>
    <w:rsid w:val="003E05F2"/>
    <w:rsid w:val="003E0CB2"/>
    <w:rsid w:val="003E0FEF"/>
    <w:rsid w:val="003E16F3"/>
    <w:rsid w:val="003E1AC5"/>
    <w:rsid w:val="003E1C90"/>
    <w:rsid w:val="003E20EB"/>
    <w:rsid w:val="003E233B"/>
    <w:rsid w:val="003E25CB"/>
    <w:rsid w:val="003E2851"/>
    <w:rsid w:val="003E3AEC"/>
    <w:rsid w:val="003E4087"/>
    <w:rsid w:val="003E49F5"/>
    <w:rsid w:val="003E4E80"/>
    <w:rsid w:val="003E654A"/>
    <w:rsid w:val="003E6B39"/>
    <w:rsid w:val="003E7577"/>
    <w:rsid w:val="003E7DEA"/>
    <w:rsid w:val="003F0062"/>
    <w:rsid w:val="003F0CCF"/>
    <w:rsid w:val="003F0ED9"/>
    <w:rsid w:val="003F17BA"/>
    <w:rsid w:val="003F17DD"/>
    <w:rsid w:val="003F1835"/>
    <w:rsid w:val="003F1BF6"/>
    <w:rsid w:val="003F1E67"/>
    <w:rsid w:val="003F231F"/>
    <w:rsid w:val="003F2833"/>
    <w:rsid w:val="003F3261"/>
    <w:rsid w:val="003F32F8"/>
    <w:rsid w:val="003F456A"/>
    <w:rsid w:val="003F4D2F"/>
    <w:rsid w:val="003F50D0"/>
    <w:rsid w:val="003F5373"/>
    <w:rsid w:val="003F5490"/>
    <w:rsid w:val="003F5D6D"/>
    <w:rsid w:val="003F6F98"/>
    <w:rsid w:val="003F7104"/>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5C8"/>
    <w:rsid w:val="00404A92"/>
    <w:rsid w:val="00404FE6"/>
    <w:rsid w:val="00405517"/>
    <w:rsid w:val="00405A8D"/>
    <w:rsid w:val="00405E46"/>
    <w:rsid w:val="00405ED1"/>
    <w:rsid w:val="004065F6"/>
    <w:rsid w:val="004076CE"/>
    <w:rsid w:val="004078A2"/>
    <w:rsid w:val="00407C4E"/>
    <w:rsid w:val="00407C79"/>
    <w:rsid w:val="00407E3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2CA"/>
    <w:rsid w:val="0041768E"/>
    <w:rsid w:val="00417C0C"/>
    <w:rsid w:val="0042119E"/>
    <w:rsid w:val="00421220"/>
    <w:rsid w:val="0042141F"/>
    <w:rsid w:val="004217CB"/>
    <w:rsid w:val="0042209D"/>
    <w:rsid w:val="004221A7"/>
    <w:rsid w:val="00422376"/>
    <w:rsid w:val="0042250D"/>
    <w:rsid w:val="00422CB2"/>
    <w:rsid w:val="00423FDC"/>
    <w:rsid w:val="004241C7"/>
    <w:rsid w:val="004249B5"/>
    <w:rsid w:val="00425499"/>
    <w:rsid w:val="0042565F"/>
    <w:rsid w:val="00425CA3"/>
    <w:rsid w:val="00425DFE"/>
    <w:rsid w:val="00425F56"/>
    <w:rsid w:val="00426517"/>
    <w:rsid w:val="00426D35"/>
    <w:rsid w:val="00427474"/>
    <w:rsid w:val="00427E9B"/>
    <w:rsid w:val="00427FCA"/>
    <w:rsid w:val="00430190"/>
    <w:rsid w:val="00430607"/>
    <w:rsid w:val="004306DC"/>
    <w:rsid w:val="004307C7"/>
    <w:rsid w:val="00430B3A"/>
    <w:rsid w:val="00430C98"/>
    <w:rsid w:val="0043253C"/>
    <w:rsid w:val="00432C60"/>
    <w:rsid w:val="0043308E"/>
    <w:rsid w:val="00433B08"/>
    <w:rsid w:val="004344DF"/>
    <w:rsid w:val="00434B21"/>
    <w:rsid w:val="004351D1"/>
    <w:rsid w:val="00435224"/>
    <w:rsid w:val="004360EB"/>
    <w:rsid w:val="00436C09"/>
    <w:rsid w:val="00436E24"/>
    <w:rsid w:val="00440885"/>
    <w:rsid w:val="004408C1"/>
    <w:rsid w:val="004410CA"/>
    <w:rsid w:val="004412C3"/>
    <w:rsid w:val="00441301"/>
    <w:rsid w:val="0044188B"/>
    <w:rsid w:val="004421D5"/>
    <w:rsid w:val="00442442"/>
    <w:rsid w:val="004424CC"/>
    <w:rsid w:val="00442503"/>
    <w:rsid w:val="00442524"/>
    <w:rsid w:val="004427DF"/>
    <w:rsid w:val="00442CA0"/>
    <w:rsid w:val="00443E3D"/>
    <w:rsid w:val="0044489A"/>
    <w:rsid w:val="00444F0E"/>
    <w:rsid w:val="004457F8"/>
    <w:rsid w:val="0044583C"/>
    <w:rsid w:val="00445E39"/>
    <w:rsid w:val="004463B6"/>
    <w:rsid w:val="00446597"/>
    <w:rsid w:val="00447378"/>
    <w:rsid w:val="00450AAB"/>
    <w:rsid w:val="00450F8E"/>
    <w:rsid w:val="00450F9B"/>
    <w:rsid w:val="00451D54"/>
    <w:rsid w:val="00451F70"/>
    <w:rsid w:val="00452040"/>
    <w:rsid w:val="00452285"/>
    <w:rsid w:val="00452EEF"/>
    <w:rsid w:val="00453FC1"/>
    <w:rsid w:val="00454219"/>
    <w:rsid w:val="00454E84"/>
    <w:rsid w:val="0045536A"/>
    <w:rsid w:val="004565D4"/>
    <w:rsid w:val="00456E56"/>
    <w:rsid w:val="00456FCC"/>
    <w:rsid w:val="004570BA"/>
    <w:rsid w:val="00457E23"/>
    <w:rsid w:val="00457F96"/>
    <w:rsid w:val="00457FA7"/>
    <w:rsid w:val="0046076A"/>
    <w:rsid w:val="00460AC3"/>
    <w:rsid w:val="00460CDA"/>
    <w:rsid w:val="0046162C"/>
    <w:rsid w:val="0046165A"/>
    <w:rsid w:val="004616C2"/>
    <w:rsid w:val="0046185C"/>
    <w:rsid w:val="0046189D"/>
    <w:rsid w:val="00461B8A"/>
    <w:rsid w:val="00463127"/>
    <w:rsid w:val="004634FD"/>
    <w:rsid w:val="004634FE"/>
    <w:rsid w:val="004638AB"/>
    <w:rsid w:val="004642CE"/>
    <w:rsid w:val="004643D7"/>
    <w:rsid w:val="00464ADD"/>
    <w:rsid w:val="00464E4B"/>
    <w:rsid w:val="00465057"/>
    <w:rsid w:val="00465133"/>
    <w:rsid w:val="00465547"/>
    <w:rsid w:val="004655DE"/>
    <w:rsid w:val="00465653"/>
    <w:rsid w:val="0046594E"/>
    <w:rsid w:val="00465A5C"/>
    <w:rsid w:val="00465D46"/>
    <w:rsid w:val="00465FEB"/>
    <w:rsid w:val="0046682E"/>
    <w:rsid w:val="0046699F"/>
    <w:rsid w:val="004669F0"/>
    <w:rsid w:val="00466E2F"/>
    <w:rsid w:val="00466E41"/>
    <w:rsid w:val="004673EE"/>
    <w:rsid w:val="00467650"/>
    <w:rsid w:val="0046795F"/>
    <w:rsid w:val="00467FC9"/>
    <w:rsid w:val="0047070C"/>
    <w:rsid w:val="004709E2"/>
    <w:rsid w:val="00470A3F"/>
    <w:rsid w:val="00470EAE"/>
    <w:rsid w:val="00470FE9"/>
    <w:rsid w:val="004711D4"/>
    <w:rsid w:val="004718D9"/>
    <w:rsid w:val="00471D87"/>
    <w:rsid w:val="00472AFE"/>
    <w:rsid w:val="00472EFA"/>
    <w:rsid w:val="00473626"/>
    <w:rsid w:val="0047398E"/>
    <w:rsid w:val="00474308"/>
    <w:rsid w:val="00474888"/>
    <w:rsid w:val="004750B0"/>
    <w:rsid w:val="00475751"/>
    <w:rsid w:val="00475842"/>
    <w:rsid w:val="00475B16"/>
    <w:rsid w:val="00475BD2"/>
    <w:rsid w:val="00476750"/>
    <w:rsid w:val="0047676B"/>
    <w:rsid w:val="00476D58"/>
    <w:rsid w:val="00477350"/>
    <w:rsid w:val="004774E1"/>
    <w:rsid w:val="00477BBC"/>
    <w:rsid w:val="0048043E"/>
    <w:rsid w:val="004806D3"/>
    <w:rsid w:val="00480C2A"/>
    <w:rsid w:val="00480C60"/>
    <w:rsid w:val="00482160"/>
    <w:rsid w:val="0048262F"/>
    <w:rsid w:val="00482AD6"/>
    <w:rsid w:val="00482E3A"/>
    <w:rsid w:val="00483957"/>
    <w:rsid w:val="00483B27"/>
    <w:rsid w:val="004843FA"/>
    <w:rsid w:val="00484D1D"/>
    <w:rsid w:val="00485069"/>
    <w:rsid w:val="004874F8"/>
    <w:rsid w:val="00487AA9"/>
    <w:rsid w:val="00490E19"/>
    <w:rsid w:val="0049102A"/>
    <w:rsid w:val="00491461"/>
    <w:rsid w:val="004914C9"/>
    <w:rsid w:val="004916CF"/>
    <w:rsid w:val="00492706"/>
    <w:rsid w:val="004932DB"/>
    <w:rsid w:val="00493B06"/>
    <w:rsid w:val="00493B12"/>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1ABF"/>
    <w:rsid w:val="004B22C0"/>
    <w:rsid w:val="004B2EB5"/>
    <w:rsid w:val="004B30AC"/>
    <w:rsid w:val="004B319F"/>
    <w:rsid w:val="004B3598"/>
    <w:rsid w:val="004B37C8"/>
    <w:rsid w:val="004B3C2A"/>
    <w:rsid w:val="004B3C7E"/>
    <w:rsid w:val="004B5C41"/>
    <w:rsid w:val="004B6362"/>
    <w:rsid w:val="004B63C0"/>
    <w:rsid w:val="004B68E6"/>
    <w:rsid w:val="004B7638"/>
    <w:rsid w:val="004B76EA"/>
    <w:rsid w:val="004C029C"/>
    <w:rsid w:val="004C06BF"/>
    <w:rsid w:val="004C0766"/>
    <w:rsid w:val="004C113B"/>
    <w:rsid w:val="004C12B3"/>
    <w:rsid w:val="004C14A1"/>
    <w:rsid w:val="004C1562"/>
    <w:rsid w:val="004C21B0"/>
    <w:rsid w:val="004C22C1"/>
    <w:rsid w:val="004C29DF"/>
    <w:rsid w:val="004C2AE8"/>
    <w:rsid w:val="004C319F"/>
    <w:rsid w:val="004C33C2"/>
    <w:rsid w:val="004C3E82"/>
    <w:rsid w:val="004C3EEA"/>
    <w:rsid w:val="004C43BE"/>
    <w:rsid w:val="004C43CE"/>
    <w:rsid w:val="004C46F4"/>
    <w:rsid w:val="004C5A6B"/>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A6F"/>
    <w:rsid w:val="004E3ACC"/>
    <w:rsid w:val="004E3B36"/>
    <w:rsid w:val="004E3B71"/>
    <w:rsid w:val="004E42FB"/>
    <w:rsid w:val="004E43F9"/>
    <w:rsid w:val="004E4DC6"/>
    <w:rsid w:val="004E4E87"/>
    <w:rsid w:val="004E5036"/>
    <w:rsid w:val="004E535E"/>
    <w:rsid w:val="004E582C"/>
    <w:rsid w:val="004E6035"/>
    <w:rsid w:val="004E67C7"/>
    <w:rsid w:val="004E6AC7"/>
    <w:rsid w:val="004E6EBD"/>
    <w:rsid w:val="004E7617"/>
    <w:rsid w:val="004E7CCD"/>
    <w:rsid w:val="004E7D37"/>
    <w:rsid w:val="004F09EE"/>
    <w:rsid w:val="004F0C6E"/>
    <w:rsid w:val="004F0D8D"/>
    <w:rsid w:val="004F1254"/>
    <w:rsid w:val="004F1CFD"/>
    <w:rsid w:val="004F226F"/>
    <w:rsid w:val="004F24A6"/>
    <w:rsid w:val="004F2602"/>
    <w:rsid w:val="004F2A03"/>
    <w:rsid w:val="004F2FA3"/>
    <w:rsid w:val="004F3643"/>
    <w:rsid w:val="004F38A5"/>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2810"/>
    <w:rsid w:val="005036B5"/>
    <w:rsid w:val="005042ED"/>
    <w:rsid w:val="00504836"/>
    <w:rsid w:val="00505380"/>
    <w:rsid w:val="00505452"/>
    <w:rsid w:val="00505C48"/>
    <w:rsid w:val="00505DD8"/>
    <w:rsid w:val="0050749F"/>
    <w:rsid w:val="00507706"/>
    <w:rsid w:val="0050789F"/>
    <w:rsid w:val="00507AC0"/>
    <w:rsid w:val="00507F45"/>
    <w:rsid w:val="00510321"/>
    <w:rsid w:val="00510A4E"/>
    <w:rsid w:val="00510A50"/>
    <w:rsid w:val="005115A8"/>
    <w:rsid w:val="00511919"/>
    <w:rsid w:val="0051193F"/>
    <w:rsid w:val="00511BE9"/>
    <w:rsid w:val="005121F1"/>
    <w:rsid w:val="00512619"/>
    <w:rsid w:val="00512AF8"/>
    <w:rsid w:val="00513616"/>
    <w:rsid w:val="00513AA5"/>
    <w:rsid w:val="005147CB"/>
    <w:rsid w:val="005149E7"/>
    <w:rsid w:val="00514C44"/>
    <w:rsid w:val="00515178"/>
    <w:rsid w:val="0051535E"/>
    <w:rsid w:val="0051555E"/>
    <w:rsid w:val="0051570B"/>
    <w:rsid w:val="00515BFD"/>
    <w:rsid w:val="00515E68"/>
    <w:rsid w:val="00515FA9"/>
    <w:rsid w:val="005163A9"/>
    <w:rsid w:val="00516799"/>
    <w:rsid w:val="00517051"/>
    <w:rsid w:val="005171FE"/>
    <w:rsid w:val="00517E69"/>
    <w:rsid w:val="00520697"/>
    <w:rsid w:val="00520C84"/>
    <w:rsid w:val="00520CE4"/>
    <w:rsid w:val="005220A9"/>
    <w:rsid w:val="005227A7"/>
    <w:rsid w:val="00522F47"/>
    <w:rsid w:val="00523397"/>
    <w:rsid w:val="0052393D"/>
    <w:rsid w:val="005240BE"/>
    <w:rsid w:val="00524373"/>
    <w:rsid w:val="005243B9"/>
    <w:rsid w:val="005247B8"/>
    <w:rsid w:val="005247C5"/>
    <w:rsid w:val="00524B45"/>
    <w:rsid w:val="00524D5A"/>
    <w:rsid w:val="00524EE3"/>
    <w:rsid w:val="00525259"/>
    <w:rsid w:val="005253CA"/>
    <w:rsid w:val="00525482"/>
    <w:rsid w:val="005262EF"/>
    <w:rsid w:val="00526332"/>
    <w:rsid w:val="00526356"/>
    <w:rsid w:val="00526F96"/>
    <w:rsid w:val="0052759E"/>
    <w:rsid w:val="00530DEF"/>
    <w:rsid w:val="00531135"/>
    <w:rsid w:val="00531827"/>
    <w:rsid w:val="00531DE9"/>
    <w:rsid w:val="0053231E"/>
    <w:rsid w:val="00532B40"/>
    <w:rsid w:val="00532B71"/>
    <w:rsid w:val="005332A1"/>
    <w:rsid w:val="00533605"/>
    <w:rsid w:val="00533706"/>
    <w:rsid w:val="00533AEC"/>
    <w:rsid w:val="0053479C"/>
    <w:rsid w:val="005351CA"/>
    <w:rsid w:val="00536350"/>
    <w:rsid w:val="005366E2"/>
    <w:rsid w:val="00536E0D"/>
    <w:rsid w:val="00537052"/>
    <w:rsid w:val="00537C41"/>
    <w:rsid w:val="00537FB1"/>
    <w:rsid w:val="0054003D"/>
    <w:rsid w:val="00541048"/>
    <w:rsid w:val="00541173"/>
    <w:rsid w:val="005413DE"/>
    <w:rsid w:val="00543132"/>
    <w:rsid w:val="005434F2"/>
    <w:rsid w:val="00543769"/>
    <w:rsid w:val="00543876"/>
    <w:rsid w:val="00543E61"/>
    <w:rsid w:val="00544051"/>
    <w:rsid w:val="0054411E"/>
    <w:rsid w:val="0054431C"/>
    <w:rsid w:val="005446E2"/>
    <w:rsid w:val="00544F84"/>
    <w:rsid w:val="00545113"/>
    <w:rsid w:val="00545356"/>
    <w:rsid w:val="00545862"/>
    <w:rsid w:val="00546862"/>
    <w:rsid w:val="00546F94"/>
    <w:rsid w:val="00550D82"/>
    <w:rsid w:val="0055101A"/>
    <w:rsid w:val="00551289"/>
    <w:rsid w:val="0055155C"/>
    <w:rsid w:val="00551A3D"/>
    <w:rsid w:val="00551BC0"/>
    <w:rsid w:val="00551EC2"/>
    <w:rsid w:val="00551FE2"/>
    <w:rsid w:val="00552453"/>
    <w:rsid w:val="00553591"/>
    <w:rsid w:val="00553C5E"/>
    <w:rsid w:val="00553DD8"/>
    <w:rsid w:val="00553FD8"/>
    <w:rsid w:val="005541A1"/>
    <w:rsid w:val="00554CB9"/>
    <w:rsid w:val="00555205"/>
    <w:rsid w:val="00555A2A"/>
    <w:rsid w:val="00555C41"/>
    <w:rsid w:val="005566F3"/>
    <w:rsid w:val="00556939"/>
    <w:rsid w:val="005573BD"/>
    <w:rsid w:val="005603D9"/>
    <w:rsid w:val="00560460"/>
    <w:rsid w:val="005612F3"/>
    <w:rsid w:val="00561551"/>
    <w:rsid w:val="0056254B"/>
    <w:rsid w:val="00562EF1"/>
    <w:rsid w:val="00563B68"/>
    <w:rsid w:val="00564564"/>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6A69"/>
    <w:rsid w:val="005772C8"/>
    <w:rsid w:val="0057747E"/>
    <w:rsid w:val="00580278"/>
    <w:rsid w:val="0058032D"/>
    <w:rsid w:val="005816C1"/>
    <w:rsid w:val="00581ECA"/>
    <w:rsid w:val="0058279A"/>
    <w:rsid w:val="00582C5C"/>
    <w:rsid w:val="00582C85"/>
    <w:rsid w:val="005831D8"/>
    <w:rsid w:val="005836F8"/>
    <w:rsid w:val="00583C46"/>
    <w:rsid w:val="00583F91"/>
    <w:rsid w:val="00584D28"/>
    <w:rsid w:val="00584F63"/>
    <w:rsid w:val="0058505F"/>
    <w:rsid w:val="005850E7"/>
    <w:rsid w:val="00585AD9"/>
    <w:rsid w:val="00585BC0"/>
    <w:rsid w:val="00586151"/>
    <w:rsid w:val="00586AED"/>
    <w:rsid w:val="00586DD9"/>
    <w:rsid w:val="00586E87"/>
    <w:rsid w:val="005875BB"/>
    <w:rsid w:val="00587881"/>
    <w:rsid w:val="005878EF"/>
    <w:rsid w:val="00590110"/>
    <w:rsid w:val="00590D5B"/>
    <w:rsid w:val="005914CC"/>
    <w:rsid w:val="005916D9"/>
    <w:rsid w:val="005919B2"/>
    <w:rsid w:val="00591CA2"/>
    <w:rsid w:val="00591E7E"/>
    <w:rsid w:val="0059219D"/>
    <w:rsid w:val="00592462"/>
    <w:rsid w:val="00592869"/>
    <w:rsid w:val="0059325B"/>
    <w:rsid w:val="00593893"/>
    <w:rsid w:val="005943AF"/>
    <w:rsid w:val="00595514"/>
    <w:rsid w:val="00595742"/>
    <w:rsid w:val="00595E53"/>
    <w:rsid w:val="00595ED5"/>
    <w:rsid w:val="0059615A"/>
    <w:rsid w:val="0059756C"/>
    <w:rsid w:val="0059761B"/>
    <w:rsid w:val="0059773F"/>
    <w:rsid w:val="005A0512"/>
    <w:rsid w:val="005A0A19"/>
    <w:rsid w:val="005A1D55"/>
    <w:rsid w:val="005A24AA"/>
    <w:rsid w:val="005A360C"/>
    <w:rsid w:val="005A40DE"/>
    <w:rsid w:val="005A42DC"/>
    <w:rsid w:val="005A4B5D"/>
    <w:rsid w:val="005A4DF7"/>
    <w:rsid w:val="005A4F76"/>
    <w:rsid w:val="005A53E4"/>
    <w:rsid w:val="005A55BD"/>
    <w:rsid w:val="005A593C"/>
    <w:rsid w:val="005A6629"/>
    <w:rsid w:val="005A7012"/>
    <w:rsid w:val="005A7367"/>
    <w:rsid w:val="005A7ECA"/>
    <w:rsid w:val="005B0968"/>
    <w:rsid w:val="005B0B9E"/>
    <w:rsid w:val="005B1A68"/>
    <w:rsid w:val="005B1CF7"/>
    <w:rsid w:val="005B1D0B"/>
    <w:rsid w:val="005B2495"/>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167"/>
    <w:rsid w:val="005C1316"/>
    <w:rsid w:val="005C13CE"/>
    <w:rsid w:val="005C1D6C"/>
    <w:rsid w:val="005C21A4"/>
    <w:rsid w:val="005C2399"/>
    <w:rsid w:val="005C2994"/>
    <w:rsid w:val="005C302A"/>
    <w:rsid w:val="005C3187"/>
    <w:rsid w:val="005C3277"/>
    <w:rsid w:val="005C3869"/>
    <w:rsid w:val="005C47AF"/>
    <w:rsid w:val="005C47F5"/>
    <w:rsid w:val="005C4949"/>
    <w:rsid w:val="005C4CD8"/>
    <w:rsid w:val="005C4D43"/>
    <w:rsid w:val="005C4F2C"/>
    <w:rsid w:val="005C4FA1"/>
    <w:rsid w:val="005C500F"/>
    <w:rsid w:val="005C528E"/>
    <w:rsid w:val="005C57EC"/>
    <w:rsid w:val="005C589F"/>
    <w:rsid w:val="005C5E5C"/>
    <w:rsid w:val="005C63C3"/>
    <w:rsid w:val="005C6D8C"/>
    <w:rsid w:val="005C7A58"/>
    <w:rsid w:val="005C7C1C"/>
    <w:rsid w:val="005C7FAF"/>
    <w:rsid w:val="005D02FA"/>
    <w:rsid w:val="005D11C3"/>
    <w:rsid w:val="005D1752"/>
    <w:rsid w:val="005D17C0"/>
    <w:rsid w:val="005D189D"/>
    <w:rsid w:val="005D191F"/>
    <w:rsid w:val="005D219E"/>
    <w:rsid w:val="005D27A6"/>
    <w:rsid w:val="005D292F"/>
    <w:rsid w:val="005D2F8B"/>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3111"/>
    <w:rsid w:val="005E33D2"/>
    <w:rsid w:val="005E39C4"/>
    <w:rsid w:val="005E3A17"/>
    <w:rsid w:val="005E4261"/>
    <w:rsid w:val="005E43A9"/>
    <w:rsid w:val="005E5615"/>
    <w:rsid w:val="005E5713"/>
    <w:rsid w:val="005E623F"/>
    <w:rsid w:val="005E62C0"/>
    <w:rsid w:val="005E6444"/>
    <w:rsid w:val="005E655D"/>
    <w:rsid w:val="005E67E4"/>
    <w:rsid w:val="005E68AF"/>
    <w:rsid w:val="005E7731"/>
    <w:rsid w:val="005F0A5F"/>
    <w:rsid w:val="005F3149"/>
    <w:rsid w:val="005F37DF"/>
    <w:rsid w:val="005F3BBB"/>
    <w:rsid w:val="005F3D9E"/>
    <w:rsid w:val="005F46A8"/>
    <w:rsid w:val="005F5D97"/>
    <w:rsid w:val="005F620A"/>
    <w:rsid w:val="005F6596"/>
    <w:rsid w:val="005F66B3"/>
    <w:rsid w:val="005F6886"/>
    <w:rsid w:val="005F6EAC"/>
    <w:rsid w:val="005F7570"/>
    <w:rsid w:val="005F773C"/>
    <w:rsid w:val="005F7841"/>
    <w:rsid w:val="006001A5"/>
    <w:rsid w:val="0060049B"/>
    <w:rsid w:val="006007A8"/>
    <w:rsid w:val="0060081B"/>
    <w:rsid w:val="00600DAF"/>
    <w:rsid w:val="00601AA6"/>
    <w:rsid w:val="00601C7F"/>
    <w:rsid w:val="00602D64"/>
    <w:rsid w:val="0060319B"/>
    <w:rsid w:val="00603D49"/>
    <w:rsid w:val="00605814"/>
    <w:rsid w:val="00606010"/>
    <w:rsid w:val="0060616A"/>
    <w:rsid w:val="00607142"/>
    <w:rsid w:val="00607B65"/>
    <w:rsid w:val="00607C33"/>
    <w:rsid w:val="00607E1F"/>
    <w:rsid w:val="00607FC2"/>
    <w:rsid w:val="006101A1"/>
    <w:rsid w:val="0061254F"/>
    <w:rsid w:val="00612705"/>
    <w:rsid w:val="0061319A"/>
    <w:rsid w:val="00613388"/>
    <w:rsid w:val="00613FD6"/>
    <w:rsid w:val="00613FF2"/>
    <w:rsid w:val="00614029"/>
    <w:rsid w:val="0061406C"/>
    <w:rsid w:val="00614565"/>
    <w:rsid w:val="00614A34"/>
    <w:rsid w:val="006150A7"/>
    <w:rsid w:val="006155B0"/>
    <w:rsid w:val="006155C4"/>
    <w:rsid w:val="00616866"/>
    <w:rsid w:val="006168AA"/>
    <w:rsid w:val="00616F59"/>
    <w:rsid w:val="00620173"/>
    <w:rsid w:val="0062058D"/>
    <w:rsid w:val="00620BBC"/>
    <w:rsid w:val="00620C03"/>
    <w:rsid w:val="00620F5A"/>
    <w:rsid w:val="006214DC"/>
    <w:rsid w:val="00621949"/>
    <w:rsid w:val="00622027"/>
    <w:rsid w:val="00622CEC"/>
    <w:rsid w:val="00623630"/>
    <w:rsid w:val="00624572"/>
    <w:rsid w:val="00624777"/>
    <w:rsid w:val="00624D74"/>
    <w:rsid w:val="00624DA9"/>
    <w:rsid w:val="00625112"/>
    <w:rsid w:val="00625C55"/>
    <w:rsid w:val="00626407"/>
    <w:rsid w:val="00626FE8"/>
    <w:rsid w:val="00627041"/>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321C"/>
    <w:rsid w:val="00654199"/>
    <w:rsid w:val="00654455"/>
    <w:rsid w:val="006544B2"/>
    <w:rsid w:val="00654934"/>
    <w:rsid w:val="00655C61"/>
    <w:rsid w:val="006568FC"/>
    <w:rsid w:val="00656926"/>
    <w:rsid w:val="00656B04"/>
    <w:rsid w:val="00657652"/>
    <w:rsid w:val="006577CC"/>
    <w:rsid w:val="00657949"/>
    <w:rsid w:val="00657CA5"/>
    <w:rsid w:val="00657E7B"/>
    <w:rsid w:val="00660315"/>
    <w:rsid w:val="0066044E"/>
    <w:rsid w:val="006605DF"/>
    <w:rsid w:val="00662BE1"/>
    <w:rsid w:val="00662C3B"/>
    <w:rsid w:val="00662E91"/>
    <w:rsid w:val="0066310D"/>
    <w:rsid w:val="00663E74"/>
    <w:rsid w:val="006645CE"/>
    <w:rsid w:val="00664A43"/>
    <w:rsid w:val="00664D2F"/>
    <w:rsid w:val="00665AF1"/>
    <w:rsid w:val="00665C0F"/>
    <w:rsid w:val="00665C2D"/>
    <w:rsid w:val="006669B7"/>
    <w:rsid w:val="00666C16"/>
    <w:rsid w:val="006673B9"/>
    <w:rsid w:val="00667B3D"/>
    <w:rsid w:val="00670ACB"/>
    <w:rsid w:val="00670F81"/>
    <w:rsid w:val="006723B3"/>
    <w:rsid w:val="00672898"/>
    <w:rsid w:val="00673061"/>
    <w:rsid w:val="00673990"/>
    <w:rsid w:val="00673DD9"/>
    <w:rsid w:val="006749B8"/>
    <w:rsid w:val="00674A8D"/>
    <w:rsid w:val="00675350"/>
    <w:rsid w:val="006753D5"/>
    <w:rsid w:val="006756F5"/>
    <w:rsid w:val="00675A23"/>
    <w:rsid w:val="00676446"/>
    <w:rsid w:val="00677B03"/>
    <w:rsid w:val="00677FE0"/>
    <w:rsid w:val="006809B1"/>
    <w:rsid w:val="006813DD"/>
    <w:rsid w:val="00681A8B"/>
    <w:rsid w:val="00681D64"/>
    <w:rsid w:val="00681EA7"/>
    <w:rsid w:val="006827D6"/>
    <w:rsid w:val="006829AC"/>
    <w:rsid w:val="00682BFE"/>
    <w:rsid w:val="00683595"/>
    <w:rsid w:val="00684571"/>
    <w:rsid w:val="00684D20"/>
    <w:rsid w:val="00684FF5"/>
    <w:rsid w:val="00686260"/>
    <w:rsid w:val="00687CBA"/>
    <w:rsid w:val="00690B26"/>
    <w:rsid w:val="00691927"/>
    <w:rsid w:val="00691F19"/>
    <w:rsid w:val="0069210B"/>
    <w:rsid w:val="0069262E"/>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0842"/>
    <w:rsid w:val="006A1109"/>
    <w:rsid w:val="006A17BB"/>
    <w:rsid w:val="006A2795"/>
    <w:rsid w:val="006A2E5A"/>
    <w:rsid w:val="006A359F"/>
    <w:rsid w:val="006A38DB"/>
    <w:rsid w:val="006A4842"/>
    <w:rsid w:val="006A558F"/>
    <w:rsid w:val="006A5998"/>
    <w:rsid w:val="006A643C"/>
    <w:rsid w:val="006A6491"/>
    <w:rsid w:val="006A66FB"/>
    <w:rsid w:val="006A677D"/>
    <w:rsid w:val="006A6CAE"/>
    <w:rsid w:val="006A7505"/>
    <w:rsid w:val="006A7E96"/>
    <w:rsid w:val="006B0828"/>
    <w:rsid w:val="006B20AA"/>
    <w:rsid w:val="006B28B8"/>
    <w:rsid w:val="006B2F69"/>
    <w:rsid w:val="006B3B1F"/>
    <w:rsid w:val="006B3C1C"/>
    <w:rsid w:val="006B3CB3"/>
    <w:rsid w:val="006B426D"/>
    <w:rsid w:val="006B4724"/>
    <w:rsid w:val="006B4A5D"/>
    <w:rsid w:val="006B4B9F"/>
    <w:rsid w:val="006B5B3D"/>
    <w:rsid w:val="006B5BDA"/>
    <w:rsid w:val="006B5D19"/>
    <w:rsid w:val="006B6338"/>
    <w:rsid w:val="006B6756"/>
    <w:rsid w:val="006B6763"/>
    <w:rsid w:val="006B6856"/>
    <w:rsid w:val="006B6858"/>
    <w:rsid w:val="006B68A5"/>
    <w:rsid w:val="006B6EE1"/>
    <w:rsid w:val="006B7163"/>
    <w:rsid w:val="006B7387"/>
    <w:rsid w:val="006B7575"/>
    <w:rsid w:val="006C0747"/>
    <w:rsid w:val="006C0A61"/>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9BA"/>
    <w:rsid w:val="006D2ACA"/>
    <w:rsid w:val="006D2D63"/>
    <w:rsid w:val="006D2F4F"/>
    <w:rsid w:val="006D3B15"/>
    <w:rsid w:val="006D4B8B"/>
    <w:rsid w:val="006D5295"/>
    <w:rsid w:val="006D58B4"/>
    <w:rsid w:val="006D5A36"/>
    <w:rsid w:val="006D69F6"/>
    <w:rsid w:val="006D6F1C"/>
    <w:rsid w:val="006D73D7"/>
    <w:rsid w:val="006D775E"/>
    <w:rsid w:val="006D77E6"/>
    <w:rsid w:val="006E068B"/>
    <w:rsid w:val="006E1B44"/>
    <w:rsid w:val="006E1CCC"/>
    <w:rsid w:val="006E1F80"/>
    <w:rsid w:val="006E1F8B"/>
    <w:rsid w:val="006E2330"/>
    <w:rsid w:val="006E2AFA"/>
    <w:rsid w:val="006E2B89"/>
    <w:rsid w:val="006E30B8"/>
    <w:rsid w:val="006E38AF"/>
    <w:rsid w:val="006E390D"/>
    <w:rsid w:val="006E3A1F"/>
    <w:rsid w:val="006E4241"/>
    <w:rsid w:val="006E4D8A"/>
    <w:rsid w:val="006E4E73"/>
    <w:rsid w:val="006E5785"/>
    <w:rsid w:val="006E5DCF"/>
    <w:rsid w:val="006E6376"/>
    <w:rsid w:val="006E6BED"/>
    <w:rsid w:val="006E6D0B"/>
    <w:rsid w:val="006E7355"/>
    <w:rsid w:val="006E773D"/>
    <w:rsid w:val="006E7928"/>
    <w:rsid w:val="006E7F8D"/>
    <w:rsid w:val="006F0360"/>
    <w:rsid w:val="006F05DB"/>
    <w:rsid w:val="006F0BA4"/>
    <w:rsid w:val="006F0D02"/>
    <w:rsid w:val="006F1467"/>
    <w:rsid w:val="006F170D"/>
    <w:rsid w:val="006F17FF"/>
    <w:rsid w:val="006F1E54"/>
    <w:rsid w:val="006F1EFB"/>
    <w:rsid w:val="006F22E4"/>
    <w:rsid w:val="006F2923"/>
    <w:rsid w:val="006F2D55"/>
    <w:rsid w:val="006F310B"/>
    <w:rsid w:val="006F346B"/>
    <w:rsid w:val="006F4286"/>
    <w:rsid w:val="006F42EE"/>
    <w:rsid w:val="006F43E8"/>
    <w:rsid w:val="006F4BBE"/>
    <w:rsid w:val="006F54C4"/>
    <w:rsid w:val="006F5D50"/>
    <w:rsid w:val="006F5EFE"/>
    <w:rsid w:val="006F6D10"/>
    <w:rsid w:val="006F6E29"/>
    <w:rsid w:val="00700379"/>
    <w:rsid w:val="0070057A"/>
    <w:rsid w:val="0070078F"/>
    <w:rsid w:val="00700F47"/>
    <w:rsid w:val="00701BBF"/>
    <w:rsid w:val="00702A62"/>
    <w:rsid w:val="007037B5"/>
    <w:rsid w:val="007039F9"/>
    <w:rsid w:val="00703C9E"/>
    <w:rsid w:val="00703E76"/>
    <w:rsid w:val="007042AC"/>
    <w:rsid w:val="00704E3E"/>
    <w:rsid w:val="0070524E"/>
    <w:rsid w:val="007058A1"/>
    <w:rsid w:val="007061E8"/>
    <w:rsid w:val="00706DC7"/>
    <w:rsid w:val="00706EC3"/>
    <w:rsid w:val="00707837"/>
    <w:rsid w:val="00707D16"/>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17119"/>
    <w:rsid w:val="00720352"/>
    <w:rsid w:val="00720456"/>
    <w:rsid w:val="00720BB2"/>
    <w:rsid w:val="00720FD7"/>
    <w:rsid w:val="00721514"/>
    <w:rsid w:val="00721737"/>
    <w:rsid w:val="00722B70"/>
    <w:rsid w:val="00723094"/>
    <w:rsid w:val="00723205"/>
    <w:rsid w:val="00723633"/>
    <w:rsid w:val="00724341"/>
    <w:rsid w:val="00724615"/>
    <w:rsid w:val="0072463E"/>
    <w:rsid w:val="00724B4A"/>
    <w:rsid w:val="00726532"/>
    <w:rsid w:val="007268DD"/>
    <w:rsid w:val="00726DFD"/>
    <w:rsid w:val="00726E3B"/>
    <w:rsid w:val="00727528"/>
    <w:rsid w:val="007300CA"/>
    <w:rsid w:val="007300FE"/>
    <w:rsid w:val="00730417"/>
    <w:rsid w:val="007310C1"/>
    <w:rsid w:val="00731313"/>
    <w:rsid w:val="0073132E"/>
    <w:rsid w:val="00731355"/>
    <w:rsid w:val="00731944"/>
    <w:rsid w:val="0073290E"/>
    <w:rsid w:val="00732FB4"/>
    <w:rsid w:val="00733575"/>
    <w:rsid w:val="007335F4"/>
    <w:rsid w:val="00733644"/>
    <w:rsid w:val="0073364A"/>
    <w:rsid w:val="00733676"/>
    <w:rsid w:val="00733FB2"/>
    <w:rsid w:val="00735135"/>
    <w:rsid w:val="00735A1C"/>
    <w:rsid w:val="00736C8A"/>
    <w:rsid w:val="00737123"/>
    <w:rsid w:val="00737779"/>
    <w:rsid w:val="00737F31"/>
    <w:rsid w:val="00740DA6"/>
    <w:rsid w:val="00740E55"/>
    <w:rsid w:val="0074248D"/>
    <w:rsid w:val="00743004"/>
    <w:rsid w:val="00743473"/>
    <w:rsid w:val="00743991"/>
    <w:rsid w:val="00744A83"/>
    <w:rsid w:val="0074534A"/>
    <w:rsid w:val="00745BF2"/>
    <w:rsid w:val="00745EEC"/>
    <w:rsid w:val="00746062"/>
    <w:rsid w:val="007469FA"/>
    <w:rsid w:val="00746CA0"/>
    <w:rsid w:val="00746CED"/>
    <w:rsid w:val="0074723D"/>
    <w:rsid w:val="00750059"/>
    <w:rsid w:val="00750EA7"/>
    <w:rsid w:val="00751837"/>
    <w:rsid w:val="007522FC"/>
    <w:rsid w:val="00752A70"/>
    <w:rsid w:val="00753068"/>
    <w:rsid w:val="007537E3"/>
    <w:rsid w:val="00753DF8"/>
    <w:rsid w:val="00754642"/>
    <w:rsid w:val="00754685"/>
    <w:rsid w:val="00754893"/>
    <w:rsid w:val="00754C2A"/>
    <w:rsid w:val="00754FF8"/>
    <w:rsid w:val="00755071"/>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411"/>
    <w:rsid w:val="00774835"/>
    <w:rsid w:val="00774A68"/>
    <w:rsid w:val="00774C16"/>
    <w:rsid w:val="00774C5F"/>
    <w:rsid w:val="00774FCF"/>
    <w:rsid w:val="0077544D"/>
    <w:rsid w:val="00775966"/>
    <w:rsid w:val="00776000"/>
    <w:rsid w:val="00776A56"/>
    <w:rsid w:val="00776AA9"/>
    <w:rsid w:val="0077752F"/>
    <w:rsid w:val="0077785A"/>
    <w:rsid w:val="00777C49"/>
    <w:rsid w:val="007816B8"/>
    <w:rsid w:val="00781A12"/>
    <w:rsid w:val="00781DEE"/>
    <w:rsid w:val="00781ED6"/>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1CF"/>
    <w:rsid w:val="007902CD"/>
    <w:rsid w:val="007906C0"/>
    <w:rsid w:val="00790E5C"/>
    <w:rsid w:val="00790F7D"/>
    <w:rsid w:val="00791EA9"/>
    <w:rsid w:val="00791F9C"/>
    <w:rsid w:val="00792872"/>
    <w:rsid w:val="00792FCB"/>
    <w:rsid w:val="0079324C"/>
    <w:rsid w:val="00793A81"/>
    <w:rsid w:val="00793FBD"/>
    <w:rsid w:val="0079410F"/>
    <w:rsid w:val="007941FD"/>
    <w:rsid w:val="00794795"/>
    <w:rsid w:val="0079486F"/>
    <w:rsid w:val="007949D1"/>
    <w:rsid w:val="00795733"/>
    <w:rsid w:val="00795815"/>
    <w:rsid w:val="00796663"/>
    <w:rsid w:val="00796EF6"/>
    <w:rsid w:val="0079730D"/>
    <w:rsid w:val="00797507"/>
    <w:rsid w:val="007976CA"/>
    <w:rsid w:val="00797EC1"/>
    <w:rsid w:val="007A0C26"/>
    <w:rsid w:val="007A0F9A"/>
    <w:rsid w:val="007A16A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6E2"/>
    <w:rsid w:val="007B2C49"/>
    <w:rsid w:val="007B350A"/>
    <w:rsid w:val="007B36E7"/>
    <w:rsid w:val="007B43E2"/>
    <w:rsid w:val="007B48B3"/>
    <w:rsid w:val="007B4D6A"/>
    <w:rsid w:val="007B4ED6"/>
    <w:rsid w:val="007B4F9B"/>
    <w:rsid w:val="007B517A"/>
    <w:rsid w:val="007B51BD"/>
    <w:rsid w:val="007B5945"/>
    <w:rsid w:val="007B5B88"/>
    <w:rsid w:val="007B653F"/>
    <w:rsid w:val="007B6B59"/>
    <w:rsid w:val="007B6C93"/>
    <w:rsid w:val="007B6FCC"/>
    <w:rsid w:val="007B7614"/>
    <w:rsid w:val="007B7CB0"/>
    <w:rsid w:val="007C0AF1"/>
    <w:rsid w:val="007C0BC2"/>
    <w:rsid w:val="007C0F8A"/>
    <w:rsid w:val="007C117D"/>
    <w:rsid w:val="007C1BE0"/>
    <w:rsid w:val="007C1C70"/>
    <w:rsid w:val="007C2030"/>
    <w:rsid w:val="007C2889"/>
    <w:rsid w:val="007C374A"/>
    <w:rsid w:val="007C41E4"/>
    <w:rsid w:val="007C4BE7"/>
    <w:rsid w:val="007C58C5"/>
    <w:rsid w:val="007C705C"/>
    <w:rsid w:val="007C7370"/>
    <w:rsid w:val="007C7BE3"/>
    <w:rsid w:val="007D06D3"/>
    <w:rsid w:val="007D08E2"/>
    <w:rsid w:val="007D2866"/>
    <w:rsid w:val="007D30E3"/>
    <w:rsid w:val="007D32BA"/>
    <w:rsid w:val="007D3391"/>
    <w:rsid w:val="007D3562"/>
    <w:rsid w:val="007D38A0"/>
    <w:rsid w:val="007D5256"/>
    <w:rsid w:val="007D5512"/>
    <w:rsid w:val="007D558C"/>
    <w:rsid w:val="007D6106"/>
    <w:rsid w:val="007D6B44"/>
    <w:rsid w:val="007D7A00"/>
    <w:rsid w:val="007D7A12"/>
    <w:rsid w:val="007E05A2"/>
    <w:rsid w:val="007E0602"/>
    <w:rsid w:val="007E06E5"/>
    <w:rsid w:val="007E0B1F"/>
    <w:rsid w:val="007E0C12"/>
    <w:rsid w:val="007E1459"/>
    <w:rsid w:val="007E1F31"/>
    <w:rsid w:val="007E254A"/>
    <w:rsid w:val="007E29B5"/>
    <w:rsid w:val="007E2AEC"/>
    <w:rsid w:val="007E3B45"/>
    <w:rsid w:val="007E4342"/>
    <w:rsid w:val="007E469D"/>
    <w:rsid w:val="007E46AC"/>
    <w:rsid w:val="007E4811"/>
    <w:rsid w:val="007E4934"/>
    <w:rsid w:val="007E4C30"/>
    <w:rsid w:val="007E4D56"/>
    <w:rsid w:val="007E4DC8"/>
    <w:rsid w:val="007E506E"/>
    <w:rsid w:val="007E571D"/>
    <w:rsid w:val="007E64A1"/>
    <w:rsid w:val="007E720B"/>
    <w:rsid w:val="007E752A"/>
    <w:rsid w:val="007E7D07"/>
    <w:rsid w:val="007E7D20"/>
    <w:rsid w:val="007F0868"/>
    <w:rsid w:val="007F108D"/>
    <w:rsid w:val="007F135D"/>
    <w:rsid w:val="007F15FE"/>
    <w:rsid w:val="007F1C19"/>
    <w:rsid w:val="007F1F77"/>
    <w:rsid w:val="007F1FFE"/>
    <w:rsid w:val="007F22C3"/>
    <w:rsid w:val="007F302F"/>
    <w:rsid w:val="007F3A56"/>
    <w:rsid w:val="007F3F47"/>
    <w:rsid w:val="007F4BC6"/>
    <w:rsid w:val="007F56DC"/>
    <w:rsid w:val="007F574D"/>
    <w:rsid w:val="007F581E"/>
    <w:rsid w:val="007F633A"/>
    <w:rsid w:val="007F63B8"/>
    <w:rsid w:val="007F6709"/>
    <w:rsid w:val="007F7013"/>
    <w:rsid w:val="007F714A"/>
    <w:rsid w:val="007F74DE"/>
    <w:rsid w:val="007F7517"/>
    <w:rsid w:val="008001A6"/>
    <w:rsid w:val="00800484"/>
    <w:rsid w:val="0080067B"/>
    <w:rsid w:val="0080073F"/>
    <w:rsid w:val="00801565"/>
    <w:rsid w:val="008022D1"/>
    <w:rsid w:val="0080250B"/>
    <w:rsid w:val="00802E79"/>
    <w:rsid w:val="008031EA"/>
    <w:rsid w:val="0080374D"/>
    <w:rsid w:val="00803EDD"/>
    <w:rsid w:val="00804484"/>
    <w:rsid w:val="0080485C"/>
    <w:rsid w:val="00804958"/>
    <w:rsid w:val="008049DD"/>
    <w:rsid w:val="00804E54"/>
    <w:rsid w:val="0080552D"/>
    <w:rsid w:val="00805F60"/>
    <w:rsid w:val="0080668B"/>
    <w:rsid w:val="00807112"/>
    <w:rsid w:val="00811772"/>
    <w:rsid w:val="008119BC"/>
    <w:rsid w:val="00812765"/>
    <w:rsid w:val="00812A63"/>
    <w:rsid w:val="00812DFA"/>
    <w:rsid w:val="00812E28"/>
    <w:rsid w:val="008135D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36D"/>
    <w:rsid w:val="008218A7"/>
    <w:rsid w:val="008219BA"/>
    <w:rsid w:val="00824645"/>
    <w:rsid w:val="008252B7"/>
    <w:rsid w:val="008257AA"/>
    <w:rsid w:val="00825C05"/>
    <w:rsid w:val="008261D4"/>
    <w:rsid w:val="008263C3"/>
    <w:rsid w:val="008264E6"/>
    <w:rsid w:val="00826A7F"/>
    <w:rsid w:val="00826C1A"/>
    <w:rsid w:val="00827AD8"/>
    <w:rsid w:val="008301FA"/>
    <w:rsid w:val="0083024B"/>
    <w:rsid w:val="008302ED"/>
    <w:rsid w:val="008306B3"/>
    <w:rsid w:val="008309A0"/>
    <w:rsid w:val="00830F40"/>
    <w:rsid w:val="00830F88"/>
    <w:rsid w:val="008313EB"/>
    <w:rsid w:val="00831440"/>
    <w:rsid w:val="0083147E"/>
    <w:rsid w:val="00831773"/>
    <w:rsid w:val="00831829"/>
    <w:rsid w:val="00831A3B"/>
    <w:rsid w:val="00831B9E"/>
    <w:rsid w:val="00831CBF"/>
    <w:rsid w:val="008323EA"/>
    <w:rsid w:val="008324AF"/>
    <w:rsid w:val="008335DD"/>
    <w:rsid w:val="0083374C"/>
    <w:rsid w:val="00834568"/>
    <w:rsid w:val="00834DE8"/>
    <w:rsid w:val="0083516F"/>
    <w:rsid w:val="008351CD"/>
    <w:rsid w:val="008351EF"/>
    <w:rsid w:val="00835311"/>
    <w:rsid w:val="00837004"/>
    <w:rsid w:val="00837027"/>
    <w:rsid w:val="008371E1"/>
    <w:rsid w:val="00837596"/>
    <w:rsid w:val="008375C7"/>
    <w:rsid w:val="00837D86"/>
    <w:rsid w:val="008403DD"/>
    <w:rsid w:val="008405FA"/>
    <w:rsid w:val="00840855"/>
    <w:rsid w:val="00840B4E"/>
    <w:rsid w:val="00841129"/>
    <w:rsid w:val="008412B8"/>
    <w:rsid w:val="008418EA"/>
    <w:rsid w:val="0084194B"/>
    <w:rsid w:val="008420A9"/>
    <w:rsid w:val="008423D2"/>
    <w:rsid w:val="008429C9"/>
    <w:rsid w:val="00842BE3"/>
    <w:rsid w:val="00843386"/>
    <w:rsid w:val="008434F5"/>
    <w:rsid w:val="00843E41"/>
    <w:rsid w:val="008444AF"/>
    <w:rsid w:val="008444C4"/>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1066"/>
    <w:rsid w:val="00851ED7"/>
    <w:rsid w:val="008529D1"/>
    <w:rsid w:val="00852B08"/>
    <w:rsid w:val="00852CE9"/>
    <w:rsid w:val="00853847"/>
    <w:rsid w:val="00854E83"/>
    <w:rsid w:val="0085507C"/>
    <w:rsid w:val="00855B7C"/>
    <w:rsid w:val="0085609F"/>
    <w:rsid w:val="00856B15"/>
    <w:rsid w:val="00856E1A"/>
    <w:rsid w:val="008578E5"/>
    <w:rsid w:val="00860452"/>
    <w:rsid w:val="008611C0"/>
    <w:rsid w:val="00861877"/>
    <w:rsid w:val="00862482"/>
    <w:rsid w:val="008634AF"/>
    <w:rsid w:val="00864E8B"/>
    <w:rsid w:val="00864FC5"/>
    <w:rsid w:val="00865841"/>
    <w:rsid w:val="00865A9F"/>
    <w:rsid w:val="00867252"/>
    <w:rsid w:val="00867319"/>
    <w:rsid w:val="00867348"/>
    <w:rsid w:val="008704F3"/>
    <w:rsid w:val="00870984"/>
    <w:rsid w:val="0087144D"/>
    <w:rsid w:val="0087159F"/>
    <w:rsid w:val="00871A7C"/>
    <w:rsid w:val="008749A5"/>
    <w:rsid w:val="00874DBD"/>
    <w:rsid w:val="00874FDF"/>
    <w:rsid w:val="008755EB"/>
    <w:rsid w:val="00875BC0"/>
    <w:rsid w:val="008770AB"/>
    <w:rsid w:val="00877485"/>
    <w:rsid w:val="00877D82"/>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725D"/>
    <w:rsid w:val="0089728E"/>
    <w:rsid w:val="0089729A"/>
    <w:rsid w:val="00897472"/>
    <w:rsid w:val="00897828"/>
    <w:rsid w:val="00897CDF"/>
    <w:rsid w:val="008A287F"/>
    <w:rsid w:val="008A2FDF"/>
    <w:rsid w:val="008A3A67"/>
    <w:rsid w:val="008A3BD9"/>
    <w:rsid w:val="008A3D7A"/>
    <w:rsid w:val="008A43D9"/>
    <w:rsid w:val="008A4EFA"/>
    <w:rsid w:val="008A65EE"/>
    <w:rsid w:val="008A6D58"/>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2EA"/>
    <w:rsid w:val="008B78C0"/>
    <w:rsid w:val="008B7D92"/>
    <w:rsid w:val="008C0013"/>
    <w:rsid w:val="008C0358"/>
    <w:rsid w:val="008C15DC"/>
    <w:rsid w:val="008C16BA"/>
    <w:rsid w:val="008C17F4"/>
    <w:rsid w:val="008C19CA"/>
    <w:rsid w:val="008C203C"/>
    <w:rsid w:val="008C3443"/>
    <w:rsid w:val="008C3653"/>
    <w:rsid w:val="008C372E"/>
    <w:rsid w:val="008C39AB"/>
    <w:rsid w:val="008C3BA4"/>
    <w:rsid w:val="008C474A"/>
    <w:rsid w:val="008C4957"/>
    <w:rsid w:val="008C4A6F"/>
    <w:rsid w:val="008C55DB"/>
    <w:rsid w:val="008C5C25"/>
    <w:rsid w:val="008C5F2A"/>
    <w:rsid w:val="008C5F9E"/>
    <w:rsid w:val="008C60AC"/>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0E4"/>
    <w:rsid w:val="008D7D9C"/>
    <w:rsid w:val="008D7FD6"/>
    <w:rsid w:val="008E0CF9"/>
    <w:rsid w:val="008E0E1E"/>
    <w:rsid w:val="008E1561"/>
    <w:rsid w:val="008E2A57"/>
    <w:rsid w:val="008E2C3A"/>
    <w:rsid w:val="008E3C17"/>
    <w:rsid w:val="008E3F35"/>
    <w:rsid w:val="008E420A"/>
    <w:rsid w:val="008E42DF"/>
    <w:rsid w:val="008E472B"/>
    <w:rsid w:val="008E489F"/>
    <w:rsid w:val="008E4DFE"/>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840"/>
    <w:rsid w:val="008F0BE4"/>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4D0"/>
    <w:rsid w:val="0090252D"/>
    <w:rsid w:val="009026F4"/>
    <w:rsid w:val="0090272C"/>
    <w:rsid w:val="009027FE"/>
    <w:rsid w:val="00902AB7"/>
    <w:rsid w:val="00902CEF"/>
    <w:rsid w:val="0090340E"/>
    <w:rsid w:val="00903C43"/>
    <w:rsid w:val="00903EAD"/>
    <w:rsid w:val="009041F1"/>
    <w:rsid w:val="00904356"/>
    <w:rsid w:val="009046AD"/>
    <w:rsid w:val="00904D86"/>
    <w:rsid w:val="00905B41"/>
    <w:rsid w:val="00905FBD"/>
    <w:rsid w:val="0090731D"/>
    <w:rsid w:val="00907349"/>
    <w:rsid w:val="00907521"/>
    <w:rsid w:val="009077B7"/>
    <w:rsid w:val="00907AF1"/>
    <w:rsid w:val="00907DFF"/>
    <w:rsid w:val="0091073F"/>
    <w:rsid w:val="00911130"/>
    <w:rsid w:val="0091120E"/>
    <w:rsid w:val="0091218C"/>
    <w:rsid w:val="00912268"/>
    <w:rsid w:val="00912527"/>
    <w:rsid w:val="00912F82"/>
    <w:rsid w:val="009136EE"/>
    <w:rsid w:val="00913817"/>
    <w:rsid w:val="00913BA0"/>
    <w:rsid w:val="0091405A"/>
    <w:rsid w:val="009154D7"/>
    <w:rsid w:val="00915C0D"/>
    <w:rsid w:val="009161BF"/>
    <w:rsid w:val="00916333"/>
    <w:rsid w:val="009167DE"/>
    <w:rsid w:val="00917B4D"/>
    <w:rsid w:val="00917DC5"/>
    <w:rsid w:val="00920174"/>
    <w:rsid w:val="00920856"/>
    <w:rsid w:val="009216DA"/>
    <w:rsid w:val="00921762"/>
    <w:rsid w:val="0092176D"/>
    <w:rsid w:val="009218CD"/>
    <w:rsid w:val="00921FE2"/>
    <w:rsid w:val="00922109"/>
    <w:rsid w:val="00922E25"/>
    <w:rsid w:val="0092336D"/>
    <w:rsid w:val="009237D7"/>
    <w:rsid w:val="00923D3B"/>
    <w:rsid w:val="00924132"/>
    <w:rsid w:val="00924AF7"/>
    <w:rsid w:val="0092550A"/>
    <w:rsid w:val="009256F0"/>
    <w:rsid w:val="00925B49"/>
    <w:rsid w:val="00925FA8"/>
    <w:rsid w:val="009262C4"/>
    <w:rsid w:val="00926A74"/>
    <w:rsid w:val="00926BD7"/>
    <w:rsid w:val="009302C4"/>
    <w:rsid w:val="00930A5B"/>
    <w:rsid w:val="00931219"/>
    <w:rsid w:val="009314AC"/>
    <w:rsid w:val="00931FAC"/>
    <w:rsid w:val="00932135"/>
    <w:rsid w:val="009322E5"/>
    <w:rsid w:val="009327E6"/>
    <w:rsid w:val="009329C7"/>
    <w:rsid w:val="00932BD6"/>
    <w:rsid w:val="00932D82"/>
    <w:rsid w:val="0093356F"/>
    <w:rsid w:val="00933BC9"/>
    <w:rsid w:val="00933FE3"/>
    <w:rsid w:val="0093450C"/>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19A5"/>
    <w:rsid w:val="00941B63"/>
    <w:rsid w:val="00942B03"/>
    <w:rsid w:val="00942E57"/>
    <w:rsid w:val="009436D7"/>
    <w:rsid w:val="00943A81"/>
    <w:rsid w:val="0094492D"/>
    <w:rsid w:val="00944A50"/>
    <w:rsid w:val="00945669"/>
    <w:rsid w:val="0094609F"/>
    <w:rsid w:val="0094663E"/>
    <w:rsid w:val="009467AF"/>
    <w:rsid w:val="009468C5"/>
    <w:rsid w:val="00946BE4"/>
    <w:rsid w:val="00946D91"/>
    <w:rsid w:val="00946FD1"/>
    <w:rsid w:val="009473A0"/>
    <w:rsid w:val="00947805"/>
    <w:rsid w:val="0094793C"/>
    <w:rsid w:val="00947F66"/>
    <w:rsid w:val="009506DE"/>
    <w:rsid w:val="00950DF7"/>
    <w:rsid w:val="0095235C"/>
    <w:rsid w:val="0095258E"/>
    <w:rsid w:val="00952B08"/>
    <w:rsid w:val="00953483"/>
    <w:rsid w:val="0095387E"/>
    <w:rsid w:val="00953A03"/>
    <w:rsid w:val="0095432D"/>
    <w:rsid w:val="0095469F"/>
    <w:rsid w:val="009549DB"/>
    <w:rsid w:val="00954D91"/>
    <w:rsid w:val="00954EDB"/>
    <w:rsid w:val="009550B3"/>
    <w:rsid w:val="00955153"/>
    <w:rsid w:val="00955368"/>
    <w:rsid w:val="00955E84"/>
    <w:rsid w:val="009560C8"/>
    <w:rsid w:val="0095612A"/>
    <w:rsid w:val="00956199"/>
    <w:rsid w:val="009570F5"/>
    <w:rsid w:val="0095720D"/>
    <w:rsid w:val="009572C7"/>
    <w:rsid w:val="0095734D"/>
    <w:rsid w:val="00957D07"/>
    <w:rsid w:val="0096042A"/>
    <w:rsid w:val="0096054B"/>
    <w:rsid w:val="00961380"/>
    <w:rsid w:val="0096139D"/>
    <w:rsid w:val="009619F3"/>
    <w:rsid w:val="009628E6"/>
    <w:rsid w:val="009629E6"/>
    <w:rsid w:val="00963895"/>
    <w:rsid w:val="0096389C"/>
    <w:rsid w:val="009638C2"/>
    <w:rsid w:val="00964356"/>
    <w:rsid w:val="009647E0"/>
    <w:rsid w:val="0096489C"/>
    <w:rsid w:val="00964B96"/>
    <w:rsid w:val="00964EAF"/>
    <w:rsid w:val="00965DF4"/>
    <w:rsid w:val="00965FEA"/>
    <w:rsid w:val="00966093"/>
    <w:rsid w:val="00966438"/>
    <w:rsid w:val="00966787"/>
    <w:rsid w:val="00966F79"/>
    <w:rsid w:val="009671E9"/>
    <w:rsid w:val="009673A8"/>
    <w:rsid w:val="009674EA"/>
    <w:rsid w:val="009677FC"/>
    <w:rsid w:val="00970087"/>
    <w:rsid w:val="0097085F"/>
    <w:rsid w:val="00971079"/>
    <w:rsid w:val="00971261"/>
    <w:rsid w:val="00971479"/>
    <w:rsid w:val="00971D99"/>
    <w:rsid w:val="0097241D"/>
    <w:rsid w:val="009726A2"/>
    <w:rsid w:val="009728B1"/>
    <w:rsid w:val="00972C79"/>
    <w:rsid w:val="00973078"/>
    <w:rsid w:val="00973B41"/>
    <w:rsid w:val="009742A5"/>
    <w:rsid w:val="00974798"/>
    <w:rsid w:val="00974A78"/>
    <w:rsid w:val="0097570B"/>
    <w:rsid w:val="00975A2B"/>
    <w:rsid w:val="00977155"/>
    <w:rsid w:val="009774AD"/>
    <w:rsid w:val="00977C86"/>
    <w:rsid w:val="00977D18"/>
    <w:rsid w:val="009805E6"/>
    <w:rsid w:val="00980DE9"/>
    <w:rsid w:val="009811EA"/>
    <w:rsid w:val="00981369"/>
    <w:rsid w:val="00981F12"/>
    <w:rsid w:val="009829D2"/>
    <w:rsid w:val="00982DC9"/>
    <w:rsid w:val="00982E9E"/>
    <w:rsid w:val="00983374"/>
    <w:rsid w:val="009833B2"/>
    <w:rsid w:val="00983E67"/>
    <w:rsid w:val="009843EF"/>
    <w:rsid w:val="00984558"/>
    <w:rsid w:val="0098492C"/>
    <w:rsid w:val="0098526E"/>
    <w:rsid w:val="009856A7"/>
    <w:rsid w:val="00986037"/>
    <w:rsid w:val="009872BB"/>
    <w:rsid w:val="00987508"/>
    <w:rsid w:val="00987BC0"/>
    <w:rsid w:val="009908F1"/>
    <w:rsid w:val="00991386"/>
    <w:rsid w:val="009913BB"/>
    <w:rsid w:val="00993045"/>
    <w:rsid w:val="0099412A"/>
    <w:rsid w:val="009945A7"/>
    <w:rsid w:val="00994EA6"/>
    <w:rsid w:val="00995794"/>
    <w:rsid w:val="009957BA"/>
    <w:rsid w:val="009964B8"/>
    <w:rsid w:val="0099656F"/>
    <w:rsid w:val="00996CD7"/>
    <w:rsid w:val="009975FE"/>
    <w:rsid w:val="00997E4A"/>
    <w:rsid w:val="00997EF2"/>
    <w:rsid w:val="009A03EC"/>
    <w:rsid w:val="009A0873"/>
    <w:rsid w:val="009A0ACB"/>
    <w:rsid w:val="009A114A"/>
    <w:rsid w:val="009A12B0"/>
    <w:rsid w:val="009A1514"/>
    <w:rsid w:val="009A19C7"/>
    <w:rsid w:val="009A1A60"/>
    <w:rsid w:val="009A1F53"/>
    <w:rsid w:val="009A2114"/>
    <w:rsid w:val="009A3CDE"/>
    <w:rsid w:val="009A46EA"/>
    <w:rsid w:val="009A48DE"/>
    <w:rsid w:val="009A49DF"/>
    <w:rsid w:val="009A4EFD"/>
    <w:rsid w:val="009A5C89"/>
    <w:rsid w:val="009A5E66"/>
    <w:rsid w:val="009A6024"/>
    <w:rsid w:val="009A648A"/>
    <w:rsid w:val="009A6981"/>
    <w:rsid w:val="009A6CF4"/>
    <w:rsid w:val="009A709F"/>
    <w:rsid w:val="009B040A"/>
    <w:rsid w:val="009B0693"/>
    <w:rsid w:val="009B1520"/>
    <w:rsid w:val="009B21E5"/>
    <w:rsid w:val="009B227E"/>
    <w:rsid w:val="009B36DF"/>
    <w:rsid w:val="009B410F"/>
    <w:rsid w:val="009B4E1F"/>
    <w:rsid w:val="009B562B"/>
    <w:rsid w:val="009B5709"/>
    <w:rsid w:val="009B5843"/>
    <w:rsid w:val="009B58BB"/>
    <w:rsid w:val="009B5D8F"/>
    <w:rsid w:val="009B67BB"/>
    <w:rsid w:val="009B6B4E"/>
    <w:rsid w:val="009B756E"/>
    <w:rsid w:val="009C0AD4"/>
    <w:rsid w:val="009C0B49"/>
    <w:rsid w:val="009C10BE"/>
    <w:rsid w:val="009C18E3"/>
    <w:rsid w:val="009C1924"/>
    <w:rsid w:val="009C2D36"/>
    <w:rsid w:val="009C31AC"/>
    <w:rsid w:val="009C35F6"/>
    <w:rsid w:val="009C3CEB"/>
    <w:rsid w:val="009C3F9B"/>
    <w:rsid w:val="009C4624"/>
    <w:rsid w:val="009C5D18"/>
    <w:rsid w:val="009C5DEA"/>
    <w:rsid w:val="009C68D3"/>
    <w:rsid w:val="009C6C1C"/>
    <w:rsid w:val="009C79DF"/>
    <w:rsid w:val="009C7E4A"/>
    <w:rsid w:val="009D05AB"/>
    <w:rsid w:val="009D06AC"/>
    <w:rsid w:val="009D0920"/>
    <w:rsid w:val="009D217F"/>
    <w:rsid w:val="009D271C"/>
    <w:rsid w:val="009D2E2E"/>
    <w:rsid w:val="009D3347"/>
    <w:rsid w:val="009D34BD"/>
    <w:rsid w:val="009D4E77"/>
    <w:rsid w:val="009D645A"/>
    <w:rsid w:val="009D6543"/>
    <w:rsid w:val="009D68AF"/>
    <w:rsid w:val="009D704A"/>
    <w:rsid w:val="009D7D6B"/>
    <w:rsid w:val="009E0DE1"/>
    <w:rsid w:val="009E100A"/>
    <w:rsid w:val="009E1655"/>
    <w:rsid w:val="009E1944"/>
    <w:rsid w:val="009E1BF2"/>
    <w:rsid w:val="009E1E2A"/>
    <w:rsid w:val="009E249A"/>
    <w:rsid w:val="009E2BDD"/>
    <w:rsid w:val="009E3672"/>
    <w:rsid w:val="009E40A1"/>
    <w:rsid w:val="009E48D2"/>
    <w:rsid w:val="009E494D"/>
    <w:rsid w:val="009E49E3"/>
    <w:rsid w:val="009E4BE6"/>
    <w:rsid w:val="009E5314"/>
    <w:rsid w:val="009E5A0F"/>
    <w:rsid w:val="009E5CD3"/>
    <w:rsid w:val="009E6A9C"/>
    <w:rsid w:val="009E6AEA"/>
    <w:rsid w:val="009E7154"/>
    <w:rsid w:val="009E75EB"/>
    <w:rsid w:val="009F07EE"/>
    <w:rsid w:val="009F0E9A"/>
    <w:rsid w:val="009F11B2"/>
    <w:rsid w:val="009F11B8"/>
    <w:rsid w:val="009F255A"/>
    <w:rsid w:val="009F2992"/>
    <w:rsid w:val="009F2C61"/>
    <w:rsid w:val="009F4044"/>
    <w:rsid w:val="009F4126"/>
    <w:rsid w:val="009F4543"/>
    <w:rsid w:val="009F4826"/>
    <w:rsid w:val="009F61C6"/>
    <w:rsid w:val="009F748B"/>
    <w:rsid w:val="009F776F"/>
    <w:rsid w:val="00A00338"/>
    <w:rsid w:val="00A00E3C"/>
    <w:rsid w:val="00A01173"/>
    <w:rsid w:val="00A01991"/>
    <w:rsid w:val="00A01995"/>
    <w:rsid w:val="00A01BC8"/>
    <w:rsid w:val="00A01C10"/>
    <w:rsid w:val="00A01ED0"/>
    <w:rsid w:val="00A02A74"/>
    <w:rsid w:val="00A02BAD"/>
    <w:rsid w:val="00A03097"/>
    <w:rsid w:val="00A038B2"/>
    <w:rsid w:val="00A039FB"/>
    <w:rsid w:val="00A03A52"/>
    <w:rsid w:val="00A04C38"/>
    <w:rsid w:val="00A04DBC"/>
    <w:rsid w:val="00A052D8"/>
    <w:rsid w:val="00A05618"/>
    <w:rsid w:val="00A05CD6"/>
    <w:rsid w:val="00A0600B"/>
    <w:rsid w:val="00A06806"/>
    <w:rsid w:val="00A06C9D"/>
    <w:rsid w:val="00A0720E"/>
    <w:rsid w:val="00A072B0"/>
    <w:rsid w:val="00A10817"/>
    <w:rsid w:val="00A10C1C"/>
    <w:rsid w:val="00A10EB1"/>
    <w:rsid w:val="00A1125E"/>
    <w:rsid w:val="00A11389"/>
    <w:rsid w:val="00A11486"/>
    <w:rsid w:val="00A114A1"/>
    <w:rsid w:val="00A11DF9"/>
    <w:rsid w:val="00A128CD"/>
    <w:rsid w:val="00A1351A"/>
    <w:rsid w:val="00A138D1"/>
    <w:rsid w:val="00A139F8"/>
    <w:rsid w:val="00A14246"/>
    <w:rsid w:val="00A1427D"/>
    <w:rsid w:val="00A1473B"/>
    <w:rsid w:val="00A149CE"/>
    <w:rsid w:val="00A14C9C"/>
    <w:rsid w:val="00A15274"/>
    <w:rsid w:val="00A154B3"/>
    <w:rsid w:val="00A16214"/>
    <w:rsid w:val="00A16E73"/>
    <w:rsid w:val="00A172CE"/>
    <w:rsid w:val="00A17776"/>
    <w:rsid w:val="00A17B9D"/>
    <w:rsid w:val="00A20946"/>
    <w:rsid w:val="00A212CF"/>
    <w:rsid w:val="00A22F3E"/>
    <w:rsid w:val="00A23319"/>
    <w:rsid w:val="00A23600"/>
    <w:rsid w:val="00A23BA9"/>
    <w:rsid w:val="00A2438E"/>
    <w:rsid w:val="00A245A8"/>
    <w:rsid w:val="00A247D3"/>
    <w:rsid w:val="00A25252"/>
    <w:rsid w:val="00A253E2"/>
    <w:rsid w:val="00A25864"/>
    <w:rsid w:val="00A25EBF"/>
    <w:rsid w:val="00A2636F"/>
    <w:rsid w:val="00A266B9"/>
    <w:rsid w:val="00A26A6F"/>
    <w:rsid w:val="00A27987"/>
    <w:rsid w:val="00A27D63"/>
    <w:rsid w:val="00A27DC3"/>
    <w:rsid w:val="00A30950"/>
    <w:rsid w:val="00A30AC7"/>
    <w:rsid w:val="00A30DA4"/>
    <w:rsid w:val="00A311E4"/>
    <w:rsid w:val="00A31512"/>
    <w:rsid w:val="00A31ADA"/>
    <w:rsid w:val="00A3315E"/>
    <w:rsid w:val="00A33470"/>
    <w:rsid w:val="00A33955"/>
    <w:rsid w:val="00A33FC5"/>
    <w:rsid w:val="00A3440C"/>
    <w:rsid w:val="00A34C7A"/>
    <w:rsid w:val="00A3518C"/>
    <w:rsid w:val="00A353BC"/>
    <w:rsid w:val="00A353CB"/>
    <w:rsid w:val="00A35BCC"/>
    <w:rsid w:val="00A362B5"/>
    <w:rsid w:val="00A3667D"/>
    <w:rsid w:val="00A36B80"/>
    <w:rsid w:val="00A36D93"/>
    <w:rsid w:val="00A36F61"/>
    <w:rsid w:val="00A371A7"/>
    <w:rsid w:val="00A37EB8"/>
    <w:rsid w:val="00A37F39"/>
    <w:rsid w:val="00A403FA"/>
    <w:rsid w:val="00A40B2F"/>
    <w:rsid w:val="00A411ED"/>
    <w:rsid w:val="00A41611"/>
    <w:rsid w:val="00A41AA3"/>
    <w:rsid w:val="00A42BF8"/>
    <w:rsid w:val="00A43A37"/>
    <w:rsid w:val="00A44076"/>
    <w:rsid w:val="00A442D3"/>
    <w:rsid w:val="00A443C5"/>
    <w:rsid w:val="00A448A4"/>
    <w:rsid w:val="00A44CDF"/>
    <w:rsid w:val="00A451C4"/>
    <w:rsid w:val="00A46E42"/>
    <w:rsid w:val="00A47030"/>
    <w:rsid w:val="00A47719"/>
    <w:rsid w:val="00A477A3"/>
    <w:rsid w:val="00A47E18"/>
    <w:rsid w:val="00A50761"/>
    <w:rsid w:val="00A510A8"/>
    <w:rsid w:val="00A516FA"/>
    <w:rsid w:val="00A52C02"/>
    <w:rsid w:val="00A52C70"/>
    <w:rsid w:val="00A531E4"/>
    <w:rsid w:val="00A544BF"/>
    <w:rsid w:val="00A5455B"/>
    <w:rsid w:val="00A55326"/>
    <w:rsid w:val="00A55543"/>
    <w:rsid w:val="00A55AE0"/>
    <w:rsid w:val="00A560D3"/>
    <w:rsid w:val="00A57806"/>
    <w:rsid w:val="00A57B53"/>
    <w:rsid w:val="00A57FEC"/>
    <w:rsid w:val="00A6020E"/>
    <w:rsid w:val="00A60224"/>
    <w:rsid w:val="00A6044A"/>
    <w:rsid w:val="00A6080D"/>
    <w:rsid w:val="00A608DE"/>
    <w:rsid w:val="00A60BA8"/>
    <w:rsid w:val="00A61152"/>
    <w:rsid w:val="00A62085"/>
    <w:rsid w:val="00A621AF"/>
    <w:rsid w:val="00A624D1"/>
    <w:rsid w:val="00A630F1"/>
    <w:rsid w:val="00A63C94"/>
    <w:rsid w:val="00A63E0A"/>
    <w:rsid w:val="00A64BB2"/>
    <w:rsid w:val="00A65E89"/>
    <w:rsid w:val="00A661D2"/>
    <w:rsid w:val="00A663D9"/>
    <w:rsid w:val="00A665E7"/>
    <w:rsid w:val="00A66628"/>
    <w:rsid w:val="00A67785"/>
    <w:rsid w:val="00A67D7B"/>
    <w:rsid w:val="00A70D3E"/>
    <w:rsid w:val="00A70F9C"/>
    <w:rsid w:val="00A71171"/>
    <w:rsid w:val="00A71313"/>
    <w:rsid w:val="00A71433"/>
    <w:rsid w:val="00A721D0"/>
    <w:rsid w:val="00A726BA"/>
    <w:rsid w:val="00A72977"/>
    <w:rsid w:val="00A72A09"/>
    <w:rsid w:val="00A72FF9"/>
    <w:rsid w:val="00A7324B"/>
    <w:rsid w:val="00A732A0"/>
    <w:rsid w:val="00A737D4"/>
    <w:rsid w:val="00A7596A"/>
    <w:rsid w:val="00A76370"/>
    <w:rsid w:val="00A77236"/>
    <w:rsid w:val="00A777FB"/>
    <w:rsid w:val="00A77C04"/>
    <w:rsid w:val="00A77CE3"/>
    <w:rsid w:val="00A806CE"/>
    <w:rsid w:val="00A810C4"/>
    <w:rsid w:val="00A817F1"/>
    <w:rsid w:val="00A81D21"/>
    <w:rsid w:val="00A82D72"/>
    <w:rsid w:val="00A8303B"/>
    <w:rsid w:val="00A83532"/>
    <w:rsid w:val="00A837AB"/>
    <w:rsid w:val="00A83CC0"/>
    <w:rsid w:val="00A8462C"/>
    <w:rsid w:val="00A852FA"/>
    <w:rsid w:val="00A85476"/>
    <w:rsid w:val="00A856A1"/>
    <w:rsid w:val="00A86A86"/>
    <w:rsid w:val="00A87AFA"/>
    <w:rsid w:val="00A87B70"/>
    <w:rsid w:val="00A87B7E"/>
    <w:rsid w:val="00A87B98"/>
    <w:rsid w:val="00A87BFC"/>
    <w:rsid w:val="00A87E7F"/>
    <w:rsid w:val="00A90033"/>
    <w:rsid w:val="00A90552"/>
    <w:rsid w:val="00A909F0"/>
    <w:rsid w:val="00A91427"/>
    <w:rsid w:val="00A9169B"/>
    <w:rsid w:val="00A91EA5"/>
    <w:rsid w:val="00A91EDB"/>
    <w:rsid w:val="00A928CD"/>
    <w:rsid w:val="00A92A55"/>
    <w:rsid w:val="00A92F9A"/>
    <w:rsid w:val="00A93A7C"/>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44B4"/>
    <w:rsid w:val="00AA531D"/>
    <w:rsid w:val="00AA601A"/>
    <w:rsid w:val="00AA642C"/>
    <w:rsid w:val="00AA6994"/>
    <w:rsid w:val="00AA6F32"/>
    <w:rsid w:val="00AA712F"/>
    <w:rsid w:val="00AA7894"/>
    <w:rsid w:val="00AA7AD1"/>
    <w:rsid w:val="00AB06D4"/>
    <w:rsid w:val="00AB0705"/>
    <w:rsid w:val="00AB0B48"/>
    <w:rsid w:val="00AB0BD7"/>
    <w:rsid w:val="00AB0FA5"/>
    <w:rsid w:val="00AB1ED4"/>
    <w:rsid w:val="00AB351F"/>
    <w:rsid w:val="00AB3970"/>
    <w:rsid w:val="00AB3EEA"/>
    <w:rsid w:val="00AB49D7"/>
    <w:rsid w:val="00AB5790"/>
    <w:rsid w:val="00AB5799"/>
    <w:rsid w:val="00AB57B2"/>
    <w:rsid w:val="00AB59B4"/>
    <w:rsid w:val="00AB5D36"/>
    <w:rsid w:val="00AB5D49"/>
    <w:rsid w:val="00AB5F43"/>
    <w:rsid w:val="00AB6586"/>
    <w:rsid w:val="00AB658A"/>
    <w:rsid w:val="00AB727C"/>
    <w:rsid w:val="00AB72AC"/>
    <w:rsid w:val="00AB7854"/>
    <w:rsid w:val="00AC02EB"/>
    <w:rsid w:val="00AC0363"/>
    <w:rsid w:val="00AC0FE4"/>
    <w:rsid w:val="00AC1455"/>
    <w:rsid w:val="00AC1EFD"/>
    <w:rsid w:val="00AC1F39"/>
    <w:rsid w:val="00AC20E1"/>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F93"/>
    <w:rsid w:val="00AC7ADD"/>
    <w:rsid w:val="00AD0576"/>
    <w:rsid w:val="00AD0615"/>
    <w:rsid w:val="00AD1436"/>
    <w:rsid w:val="00AD1D27"/>
    <w:rsid w:val="00AD1FB6"/>
    <w:rsid w:val="00AD22AE"/>
    <w:rsid w:val="00AD2F91"/>
    <w:rsid w:val="00AD31C2"/>
    <w:rsid w:val="00AD328F"/>
    <w:rsid w:val="00AD58CE"/>
    <w:rsid w:val="00AD5A12"/>
    <w:rsid w:val="00AD5BD4"/>
    <w:rsid w:val="00AD64E9"/>
    <w:rsid w:val="00AD6C6C"/>
    <w:rsid w:val="00AD7067"/>
    <w:rsid w:val="00AD7214"/>
    <w:rsid w:val="00AD7630"/>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306C"/>
    <w:rsid w:val="00AE39B6"/>
    <w:rsid w:val="00AE3B44"/>
    <w:rsid w:val="00AE3C89"/>
    <w:rsid w:val="00AE48C6"/>
    <w:rsid w:val="00AE4D4D"/>
    <w:rsid w:val="00AE4DBB"/>
    <w:rsid w:val="00AE5317"/>
    <w:rsid w:val="00AE559A"/>
    <w:rsid w:val="00AE5F70"/>
    <w:rsid w:val="00AE65C0"/>
    <w:rsid w:val="00AE6E5E"/>
    <w:rsid w:val="00AE6E63"/>
    <w:rsid w:val="00AE710C"/>
    <w:rsid w:val="00AF072C"/>
    <w:rsid w:val="00AF078A"/>
    <w:rsid w:val="00AF13D6"/>
    <w:rsid w:val="00AF1976"/>
    <w:rsid w:val="00AF2A56"/>
    <w:rsid w:val="00AF2CB1"/>
    <w:rsid w:val="00AF2D04"/>
    <w:rsid w:val="00AF339A"/>
    <w:rsid w:val="00AF339B"/>
    <w:rsid w:val="00AF37E8"/>
    <w:rsid w:val="00AF3D32"/>
    <w:rsid w:val="00AF4610"/>
    <w:rsid w:val="00AF4DE3"/>
    <w:rsid w:val="00AF59E5"/>
    <w:rsid w:val="00AF606D"/>
    <w:rsid w:val="00AF6075"/>
    <w:rsid w:val="00AF613F"/>
    <w:rsid w:val="00AF6176"/>
    <w:rsid w:val="00AF65BB"/>
    <w:rsid w:val="00AF6675"/>
    <w:rsid w:val="00AF6BB6"/>
    <w:rsid w:val="00AF6C28"/>
    <w:rsid w:val="00AF7772"/>
    <w:rsid w:val="00B00701"/>
    <w:rsid w:val="00B01A4D"/>
    <w:rsid w:val="00B01D3F"/>
    <w:rsid w:val="00B03118"/>
    <w:rsid w:val="00B03942"/>
    <w:rsid w:val="00B0398C"/>
    <w:rsid w:val="00B04307"/>
    <w:rsid w:val="00B04A56"/>
    <w:rsid w:val="00B0575C"/>
    <w:rsid w:val="00B058C1"/>
    <w:rsid w:val="00B05D17"/>
    <w:rsid w:val="00B06AD4"/>
    <w:rsid w:val="00B06E60"/>
    <w:rsid w:val="00B103A3"/>
    <w:rsid w:val="00B10F36"/>
    <w:rsid w:val="00B11714"/>
    <w:rsid w:val="00B11954"/>
    <w:rsid w:val="00B1235C"/>
    <w:rsid w:val="00B12C9E"/>
    <w:rsid w:val="00B12D3B"/>
    <w:rsid w:val="00B133BC"/>
    <w:rsid w:val="00B13576"/>
    <w:rsid w:val="00B13626"/>
    <w:rsid w:val="00B137FF"/>
    <w:rsid w:val="00B13D2B"/>
    <w:rsid w:val="00B13D91"/>
    <w:rsid w:val="00B1486D"/>
    <w:rsid w:val="00B14EBF"/>
    <w:rsid w:val="00B14F9A"/>
    <w:rsid w:val="00B15296"/>
    <w:rsid w:val="00B159D0"/>
    <w:rsid w:val="00B15C15"/>
    <w:rsid w:val="00B15E65"/>
    <w:rsid w:val="00B167E5"/>
    <w:rsid w:val="00B16FFA"/>
    <w:rsid w:val="00B171EA"/>
    <w:rsid w:val="00B17C08"/>
    <w:rsid w:val="00B20953"/>
    <w:rsid w:val="00B20B99"/>
    <w:rsid w:val="00B21361"/>
    <w:rsid w:val="00B213B0"/>
    <w:rsid w:val="00B21ABE"/>
    <w:rsid w:val="00B21C52"/>
    <w:rsid w:val="00B21DE1"/>
    <w:rsid w:val="00B221D1"/>
    <w:rsid w:val="00B227F9"/>
    <w:rsid w:val="00B22C27"/>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C8C"/>
    <w:rsid w:val="00B30D6C"/>
    <w:rsid w:val="00B31517"/>
    <w:rsid w:val="00B3199F"/>
    <w:rsid w:val="00B31A06"/>
    <w:rsid w:val="00B32119"/>
    <w:rsid w:val="00B3248A"/>
    <w:rsid w:val="00B32867"/>
    <w:rsid w:val="00B32C58"/>
    <w:rsid w:val="00B33977"/>
    <w:rsid w:val="00B33AEC"/>
    <w:rsid w:val="00B346DA"/>
    <w:rsid w:val="00B34713"/>
    <w:rsid w:val="00B349EA"/>
    <w:rsid w:val="00B3535F"/>
    <w:rsid w:val="00B35B74"/>
    <w:rsid w:val="00B36926"/>
    <w:rsid w:val="00B36BA3"/>
    <w:rsid w:val="00B36C47"/>
    <w:rsid w:val="00B36D86"/>
    <w:rsid w:val="00B36DF5"/>
    <w:rsid w:val="00B37B13"/>
    <w:rsid w:val="00B420F9"/>
    <w:rsid w:val="00B42E05"/>
    <w:rsid w:val="00B42FC0"/>
    <w:rsid w:val="00B43761"/>
    <w:rsid w:val="00B439D6"/>
    <w:rsid w:val="00B43C7D"/>
    <w:rsid w:val="00B44A84"/>
    <w:rsid w:val="00B44E4F"/>
    <w:rsid w:val="00B44E74"/>
    <w:rsid w:val="00B45345"/>
    <w:rsid w:val="00B45AC9"/>
    <w:rsid w:val="00B45DCD"/>
    <w:rsid w:val="00B471D6"/>
    <w:rsid w:val="00B472ED"/>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E2E"/>
    <w:rsid w:val="00B567A3"/>
    <w:rsid w:val="00B56BC8"/>
    <w:rsid w:val="00B57659"/>
    <w:rsid w:val="00B6045E"/>
    <w:rsid w:val="00B608DB"/>
    <w:rsid w:val="00B60B0E"/>
    <w:rsid w:val="00B60EBA"/>
    <w:rsid w:val="00B61D54"/>
    <w:rsid w:val="00B61DC6"/>
    <w:rsid w:val="00B6338F"/>
    <w:rsid w:val="00B63B13"/>
    <w:rsid w:val="00B63B24"/>
    <w:rsid w:val="00B6412B"/>
    <w:rsid w:val="00B650E6"/>
    <w:rsid w:val="00B65497"/>
    <w:rsid w:val="00B6568F"/>
    <w:rsid w:val="00B65712"/>
    <w:rsid w:val="00B6648B"/>
    <w:rsid w:val="00B66581"/>
    <w:rsid w:val="00B66B89"/>
    <w:rsid w:val="00B67412"/>
    <w:rsid w:val="00B67DEA"/>
    <w:rsid w:val="00B67F40"/>
    <w:rsid w:val="00B67FA4"/>
    <w:rsid w:val="00B71543"/>
    <w:rsid w:val="00B7410E"/>
    <w:rsid w:val="00B744C8"/>
    <w:rsid w:val="00B74886"/>
    <w:rsid w:val="00B74E02"/>
    <w:rsid w:val="00B75DA7"/>
    <w:rsid w:val="00B767C7"/>
    <w:rsid w:val="00B76CD3"/>
    <w:rsid w:val="00B77293"/>
    <w:rsid w:val="00B7793A"/>
    <w:rsid w:val="00B77DF0"/>
    <w:rsid w:val="00B80149"/>
    <w:rsid w:val="00B802AA"/>
    <w:rsid w:val="00B813C8"/>
    <w:rsid w:val="00B81E22"/>
    <w:rsid w:val="00B81E8D"/>
    <w:rsid w:val="00B824BC"/>
    <w:rsid w:val="00B8263D"/>
    <w:rsid w:val="00B839AD"/>
    <w:rsid w:val="00B83C65"/>
    <w:rsid w:val="00B84167"/>
    <w:rsid w:val="00B843C3"/>
    <w:rsid w:val="00B844FD"/>
    <w:rsid w:val="00B84D02"/>
    <w:rsid w:val="00B85062"/>
    <w:rsid w:val="00B8516E"/>
    <w:rsid w:val="00B8523C"/>
    <w:rsid w:val="00B85B8E"/>
    <w:rsid w:val="00B85C95"/>
    <w:rsid w:val="00B85CAA"/>
    <w:rsid w:val="00B8726C"/>
    <w:rsid w:val="00B874B4"/>
    <w:rsid w:val="00B87DD9"/>
    <w:rsid w:val="00B9077E"/>
    <w:rsid w:val="00B9081B"/>
    <w:rsid w:val="00B90CF9"/>
    <w:rsid w:val="00B91474"/>
    <w:rsid w:val="00B92058"/>
    <w:rsid w:val="00B9429F"/>
    <w:rsid w:val="00B94FC3"/>
    <w:rsid w:val="00B95971"/>
    <w:rsid w:val="00B95C32"/>
    <w:rsid w:val="00B960A1"/>
    <w:rsid w:val="00B96513"/>
    <w:rsid w:val="00B9760F"/>
    <w:rsid w:val="00B97870"/>
    <w:rsid w:val="00B97B48"/>
    <w:rsid w:val="00B97BAF"/>
    <w:rsid w:val="00B97D3C"/>
    <w:rsid w:val="00BA0052"/>
    <w:rsid w:val="00BA0145"/>
    <w:rsid w:val="00BA07CF"/>
    <w:rsid w:val="00BA0903"/>
    <w:rsid w:val="00BA1070"/>
    <w:rsid w:val="00BA144E"/>
    <w:rsid w:val="00BA1ABD"/>
    <w:rsid w:val="00BA1E72"/>
    <w:rsid w:val="00BA21B9"/>
    <w:rsid w:val="00BA222C"/>
    <w:rsid w:val="00BA25F5"/>
    <w:rsid w:val="00BA2F10"/>
    <w:rsid w:val="00BA3211"/>
    <w:rsid w:val="00BA440B"/>
    <w:rsid w:val="00BA5E19"/>
    <w:rsid w:val="00BA6606"/>
    <w:rsid w:val="00BA7313"/>
    <w:rsid w:val="00BA74F0"/>
    <w:rsid w:val="00BA77AE"/>
    <w:rsid w:val="00BA7C78"/>
    <w:rsid w:val="00BA7D30"/>
    <w:rsid w:val="00BA7DD3"/>
    <w:rsid w:val="00BB0526"/>
    <w:rsid w:val="00BB0AA7"/>
    <w:rsid w:val="00BB10E4"/>
    <w:rsid w:val="00BB18B5"/>
    <w:rsid w:val="00BB1E43"/>
    <w:rsid w:val="00BB1EC4"/>
    <w:rsid w:val="00BB1F7D"/>
    <w:rsid w:val="00BB26FF"/>
    <w:rsid w:val="00BB3DC2"/>
    <w:rsid w:val="00BB40E0"/>
    <w:rsid w:val="00BB4A76"/>
    <w:rsid w:val="00BB4C47"/>
    <w:rsid w:val="00BB4F83"/>
    <w:rsid w:val="00BB5296"/>
    <w:rsid w:val="00BB65E4"/>
    <w:rsid w:val="00BB6652"/>
    <w:rsid w:val="00BB685E"/>
    <w:rsid w:val="00BB6950"/>
    <w:rsid w:val="00BB6A71"/>
    <w:rsid w:val="00BB79C6"/>
    <w:rsid w:val="00BB7BDC"/>
    <w:rsid w:val="00BC01FD"/>
    <w:rsid w:val="00BC049C"/>
    <w:rsid w:val="00BC0B78"/>
    <w:rsid w:val="00BC0D71"/>
    <w:rsid w:val="00BC1750"/>
    <w:rsid w:val="00BC1A49"/>
    <w:rsid w:val="00BC1E2D"/>
    <w:rsid w:val="00BC2168"/>
    <w:rsid w:val="00BC21CF"/>
    <w:rsid w:val="00BC3C4E"/>
    <w:rsid w:val="00BC3CBC"/>
    <w:rsid w:val="00BC40F3"/>
    <w:rsid w:val="00BC4B9F"/>
    <w:rsid w:val="00BC6FCF"/>
    <w:rsid w:val="00BC776D"/>
    <w:rsid w:val="00BD0610"/>
    <w:rsid w:val="00BD0C4D"/>
    <w:rsid w:val="00BD1082"/>
    <w:rsid w:val="00BD109F"/>
    <w:rsid w:val="00BD1B35"/>
    <w:rsid w:val="00BD253C"/>
    <w:rsid w:val="00BD292B"/>
    <w:rsid w:val="00BD2BA6"/>
    <w:rsid w:val="00BD2C71"/>
    <w:rsid w:val="00BD366F"/>
    <w:rsid w:val="00BD3F22"/>
    <w:rsid w:val="00BD4521"/>
    <w:rsid w:val="00BD456F"/>
    <w:rsid w:val="00BD472A"/>
    <w:rsid w:val="00BD47D7"/>
    <w:rsid w:val="00BD502F"/>
    <w:rsid w:val="00BD5258"/>
    <w:rsid w:val="00BD54D9"/>
    <w:rsid w:val="00BD591E"/>
    <w:rsid w:val="00BD64E3"/>
    <w:rsid w:val="00BD6582"/>
    <w:rsid w:val="00BD6625"/>
    <w:rsid w:val="00BD6710"/>
    <w:rsid w:val="00BD6753"/>
    <w:rsid w:val="00BD6B5B"/>
    <w:rsid w:val="00BD77BB"/>
    <w:rsid w:val="00BD7895"/>
    <w:rsid w:val="00BE01B8"/>
    <w:rsid w:val="00BE0217"/>
    <w:rsid w:val="00BE04C7"/>
    <w:rsid w:val="00BE0D3B"/>
    <w:rsid w:val="00BE12D4"/>
    <w:rsid w:val="00BE16F6"/>
    <w:rsid w:val="00BE1A5C"/>
    <w:rsid w:val="00BE22AF"/>
    <w:rsid w:val="00BE22C4"/>
    <w:rsid w:val="00BE2695"/>
    <w:rsid w:val="00BE2CEF"/>
    <w:rsid w:val="00BE4AD3"/>
    <w:rsid w:val="00BE4B34"/>
    <w:rsid w:val="00BE50CC"/>
    <w:rsid w:val="00BE6309"/>
    <w:rsid w:val="00BE71A5"/>
    <w:rsid w:val="00BE730F"/>
    <w:rsid w:val="00BE7B41"/>
    <w:rsid w:val="00BF005A"/>
    <w:rsid w:val="00BF04AE"/>
    <w:rsid w:val="00BF0721"/>
    <w:rsid w:val="00BF0896"/>
    <w:rsid w:val="00BF109D"/>
    <w:rsid w:val="00BF1AFC"/>
    <w:rsid w:val="00BF22B5"/>
    <w:rsid w:val="00BF27F7"/>
    <w:rsid w:val="00BF3F72"/>
    <w:rsid w:val="00BF4098"/>
    <w:rsid w:val="00BF40E1"/>
    <w:rsid w:val="00BF4C51"/>
    <w:rsid w:val="00BF51BE"/>
    <w:rsid w:val="00BF546D"/>
    <w:rsid w:val="00BF6503"/>
    <w:rsid w:val="00BF6864"/>
    <w:rsid w:val="00BF6E2B"/>
    <w:rsid w:val="00BF779A"/>
    <w:rsid w:val="00BF7809"/>
    <w:rsid w:val="00BF7A39"/>
    <w:rsid w:val="00C00266"/>
    <w:rsid w:val="00C00696"/>
    <w:rsid w:val="00C00DBD"/>
    <w:rsid w:val="00C00EBE"/>
    <w:rsid w:val="00C01986"/>
    <w:rsid w:val="00C01D6F"/>
    <w:rsid w:val="00C02570"/>
    <w:rsid w:val="00C026AE"/>
    <w:rsid w:val="00C0271E"/>
    <w:rsid w:val="00C035C7"/>
    <w:rsid w:val="00C04DC4"/>
    <w:rsid w:val="00C051DA"/>
    <w:rsid w:val="00C05511"/>
    <w:rsid w:val="00C055E2"/>
    <w:rsid w:val="00C06721"/>
    <w:rsid w:val="00C0678A"/>
    <w:rsid w:val="00C06C05"/>
    <w:rsid w:val="00C075B3"/>
    <w:rsid w:val="00C07904"/>
    <w:rsid w:val="00C07D35"/>
    <w:rsid w:val="00C104B0"/>
    <w:rsid w:val="00C11180"/>
    <w:rsid w:val="00C11A35"/>
    <w:rsid w:val="00C11AE7"/>
    <w:rsid w:val="00C12120"/>
    <w:rsid w:val="00C1277D"/>
    <w:rsid w:val="00C1288F"/>
    <w:rsid w:val="00C12AE4"/>
    <w:rsid w:val="00C139D0"/>
    <w:rsid w:val="00C13D72"/>
    <w:rsid w:val="00C13DDD"/>
    <w:rsid w:val="00C13EEE"/>
    <w:rsid w:val="00C13F6F"/>
    <w:rsid w:val="00C1462F"/>
    <w:rsid w:val="00C14776"/>
    <w:rsid w:val="00C14968"/>
    <w:rsid w:val="00C15B98"/>
    <w:rsid w:val="00C16203"/>
    <w:rsid w:val="00C17246"/>
    <w:rsid w:val="00C174B0"/>
    <w:rsid w:val="00C1794B"/>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4F61"/>
    <w:rsid w:val="00C25780"/>
    <w:rsid w:val="00C25962"/>
    <w:rsid w:val="00C26B6E"/>
    <w:rsid w:val="00C27228"/>
    <w:rsid w:val="00C27410"/>
    <w:rsid w:val="00C274D0"/>
    <w:rsid w:val="00C27AE1"/>
    <w:rsid w:val="00C3006F"/>
    <w:rsid w:val="00C302FD"/>
    <w:rsid w:val="00C31A70"/>
    <w:rsid w:val="00C31E80"/>
    <w:rsid w:val="00C32009"/>
    <w:rsid w:val="00C32350"/>
    <w:rsid w:val="00C32947"/>
    <w:rsid w:val="00C32AE3"/>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0F76"/>
    <w:rsid w:val="00C41871"/>
    <w:rsid w:val="00C43478"/>
    <w:rsid w:val="00C43F67"/>
    <w:rsid w:val="00C43F8C"/>
    <w:rsid w:val="00C444A7"/>
    <w:rsid w:val="00C4490F"/>
    <w:rsid w:val="00C44D82"/>
    <w:rsid w:val="00C44DD4"/>
    <w:rsid w:val="00C44FAA"/>
    <w:rsid w:val="00C457B4"/>
    <w:rsid w:val="00C4647C"/>
    <w:rsid w:val="00C46498"/>
    <w:rsid w:val="00C46520"/>
    <w:rsid w:val="00C46EF3"/>
    <w:rsid w:val="00C4722D"/>
    <w:rsid w:val="00C4726F"/>
    <w:rsid w:val="00C50909"/>
    <w:rsid w:val="00C50CD1"/>
    <w:rsid w:val="00C5141F"/>
    <w:rsid w:val="00C516C5"/>
    <w:rsid w:val="00C51843"/>
    <w:rsid w:val="00C51E0D"/>
    <w:rsid w:val="00C530D6"/>
    <w:rsid w:val="00C53F85"/>
    <w:rsid w:val="00C54259"/>
    <w:rsid w:val="00C549B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1AEC"/>
    <w:rsid w:val="00C62A2C"/>
    <w:rsid w:val="00C63899"/>
    <w:rsid w:val="00C63E92"/>
    <w:rsid w:val="00C640E3"/>
    <w:rsid w:val="00C64936"/>
    <w:rsid w:val="00C652A1"/>
    <w:rsid w:val="00C66227"/>
    <w:rsid w:val="00C662BD"/>
    <w:rsid w:val="00C66365"/>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04D"/>
    <w:rsid w:val="00C77CC0"/>
    <w:rsid w:val="00C800BA"/>
    <w:rsid w:val="00C8098A"/>
    <w:rsid w:val="00C80C3E"/>
    <w:rsid w:val="00C80F68"/>
    <w:rsid w:val="00C81FAA"/>
    <w:rsid w:val="00C82CA4"/>
    <w:rsid w:val="00C8357A"/>
    <w:rsid w:val="00C8374F"/>
    <w:rsid w:val="00C83F07"/>
    <w:rsid w:val="00C844AA"/>
    <w:rsid w:val="00C8452C"/>
    <w:rsid w:val="00C84E7F"/>
    <w:rsid w:val="00C8542E"/>
    <w:rsid w:val="00C85EBF"/>
    <w:rsid w:val="00C85F32"/>
    <w:rsid w:val="00C8620B"/>
    <w:rsid w:val="00C8749A"/>
    <w:rsid w:val="00C878CB"/>
    <w:rsid w:val="00C878E6"/>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009"/>
    <w:rsid w:val="00CA4527"/>
    <w:rsid w:val="00CA4E47"/>
    <w:rsid w:val="00CA54C1"/>
    <w:rsid w:val="00CA5523"/>
    <w:rsid w:val="00CA55CC"/>
    <w:rsid w:val="00CA592B"/>
    <w:rsid w:val="00CA5A8F"/>
    <w:rsid w:val="00CA606F"/>
    <w:rsid w:val="00CA622D"/>
    <w:rsid w:val="00CA6A3E"/>
    <w:rsid w:val="00CA6D46"/>
    <w:rsid w:val="00CA6D8C"/>
    <w:rsid w:val="00CA7196"/>
    <w:rsid w:val="00CA79D4"/>
    <w:rsid w:val="00CA7FBF"/>
    <w:rsid w:val="00CB0602"/>
    <w:rsid w:val="00CB0D9B"/>
    <w:rsid w:val="00CB1070"/>
    <w:rsid w:val="00CB12EA"/>
    <w:rsid w:val="00CB2DB4"/>
    <w:rsid w:val="00CB2E92"/>
    <w:rsid w:val="00CB2F78"/>
    <w:rsid w:val="00CB39D4"/>
    <w:rsid w:val="00CB3A61"/>
    <w:rsid w:val="00CB435D"/>
    <w:rsid w:val="00CB44FB"/>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890"/>
    <w:rsid w:val="00CC4E1D"/>
    <w:rsid w:val="00CC5546"/>
    <w:rsid w:val="00CC7A61"/>
    <w:rsid w:val="00CD02FC"/>
    <w:rsid w:val="00CD0998"/>
    <w:rsid w:val="00CD09D8"/>
    <w:rsid w:val="00CD11BC"/>
    <w:rsid w:val="00CD1CC7"/>
    <w:rsid w:val="00CD2733"/>
    <w:rsid w:val="00CD27C2"/>
    <w:rsid w:val="00CD2C3E"/>
    <w:rsid w:val="00CD2CDD"/>
    <w:rsid w:val="00CD3D27"/>
    <w:rsid w:val="00CD3EFE"/>
    <w:rsid w:val="00CD46FC"/>
    <w:rsid w:val="00CD4E7A"/>
    <w:rsid w:val="00CD5482"/>
    <w:rsid w:val="00CD6777"/>
    <w:rsid w:val="00CD6F14"/>
    <w:rsid w:val="00CD72F7"/>
    <w:rsid w:val="00CD7466"/>
    <w:rsid w:val="00CD78ED"/>
    <w:rsid w:val="00CE029A"/>
    <w:rsid w:val="00CE0359"/>
    <w:rsid w:val="00CE0721"/>
    <w:rsid w:val="00CE0C53"/>
    <w:rsid w:val="00CE0DEF"/>
    <w:rsid w:val="00CE0EE6"/>
    <w:rsid w:val="00CE0F27"/>
    <w:rsid w:val="00CE1069"/>
    <w:rsid w:val="00CE12F7"/>
    <w:rsid w:val="00CE2D8E"/>
    <w:rsid w:val="00CE3116"/>
    <w:rsid w:val="00CE340D"/>
    <w:rsid w:val="00CE356A"/>
    <w:rsid w:val="00CE3A6F"/>
    <w:rsid w:val="00CE4EEE"/>
    <w:rsid w:val="00CE54DF"/>
    <w:rsid w:val="00CE55B6"/>
    <w:rsid w:val="00CE5758"/>
    <w:rsid w:val="00CE61BE"/>
    <w:rsid w:val="00CE6258"/>
    <w:rsid w:val="00CE64E9"/>
    <w:rsid w:val="00CE6E01"/>
    <w:rsid w:val="00CE6E75"/>
    <w:rsid w:val="00CE781F"/>
    <w:rsid w:val="00CE7CCE"/>
    <w:rsid w:val="00CF05FC"/>
    <w:rsid w:val="00CF0BEB"/>
    <w:rsid w:val="00CF0CD1"/>
    <w:rsid w:val="00CF28EA"/>
    <w:rsid w:val="00CF314A"/>
    <w:rsid w:val="00CF3907"/>
    <w:rsid w:val="00CF3E20"/>
    <w:rsid w:val="00CF5331"/>
    <w:rsid w:val="00CF5836"/>
    <w:rsid w:val="00CF670E"/>
    <w:rsid w:val="00CF72C9"/>
    <w:rsid w:val="00CF7521"/>
    <w:rsid w:val="00CF762C"/>
    <w:rsid w:val="00CF77FF"/>
    <w:rsid w:val="00D00CC0"/>
    <w:rsid w:val="00D01382"/>
    <w:rsid w:val="00D013F5"/>
    <w:rsid w:val="00D0180E"/>
    <w:rsid w:val="00D01BED"/>
    <w:rsid w:val="00D02366"/>
    <w:rsid w:val="00D0284C"/>
    <w:rsid w:val="00D02A39"/>
    <w:rsid w:val="00D02ACB"/>
    <w:rsid w:val="00D02B02"/>
    <w:rsid w:val="00D03105"/>
    <w:rsid w:val="00D035AD"/>
    <w:rsid w:val="00D03B23"/>
    <w:rsid w:val="00D03C8F"/>
    <w:rsid w:val="00D0515C"/>
    <w:rsid w:val="00D051A8"/>
    <w:rsid w:val="00D05459"/>
    <w:rsid w:val="00D056D4"/>
    <w:rsid w:val="00D077EF"/>
    <w:rsid w:val="00D07BB9"/>
    <w:rsid w:val="00D1182E"/>
    <w:rsid w:val="00D1184B"/>
    <w:rsid w:val="00D1217F"/>
    <w:rsid w:val="00D1219D"/>
    <w:rsid w:val="00D121B7"/>
    <w:rsid w:val="00D12351"/>
    <w:rsid w:val="00D12576"/>
    <w:rsid w:val="00D125BD"/>
    <w:rsid w:val="00D13D61"/>
    <w:rsid w:val="00D14E61"/>
    <w:rsid w:val="00D15387"/>
    <w:rsid w:val="00D154F7"/>
    <w:rsid w:val="00D15808"/>
    <w:rsid w:val="00D16A19"/>
    <w:rsid w:val="00D16AAE"/>
    <w:rsid w:val="00D16EAA"/>
    <w:rsid w:val="00D17065"/>
    <w:rsid w:val="00D177D9"/>
    <w:rsid w:val="00D17B53"/>
    <w:rsid w:val="00D17E3D"/>
    <w:rsid w:val="00D17F50"/>
    <w:rsid w:val="00D17F8F"/>
    <w:rsid w:val="00D202EC"/>
    <w:rsid w:val="00D20979"/>
    <w:rsid w:val="00D209B7"/>
    <w:rsid w:val="00D21C44"/>
    <w:rsid w:val="00D21EB4"/>
    <w:rsid w:val="00D228CA"/>
    <w:rsid w:val="00D22B24"/>
    <w:rsid w:val="00D22F05"/>
    <w:rsid w:val="00D2314A"/>
    <w:rsid w:val="00D23D20"/>
    <w:rsid w:val="00D23E52"/>
    <w:rsid w:val="00D25390"/>
    <w:rsid w:val="00D25658"/>
    <w:rsid w:val="00D2595D"/>
    <w:rsid w:val="00D25FF6"/>
    <w:rsid w:val="00D26AF3"/>
    <w:rsid w:val="00D27139"/>
    <w:rsid w:val="00D2724D"/>
    <w:rsid w:val="00D27339"/>
    <w:rsid w:val="00D27936"/>
    <w:rsid w:val="00D27956"/>
    <w:rsid w:val="00D27DBD"/>
    <w:rsid w:val="00D27E1F"/>
    <w:rsid w:val="00D27E3B"/>
    <w:rsid w:val="00D3020E"/>
    <w:rsid w:val="00D30621"/>
    <w:rsid w:val="00D306E1"/>
    <w:rsid w:val="00D313DD"/>
    <w:rsid w:val="00D3173D"/>
    <w:rsid w:val="00D31EB3"/>
    <w:rsid w:val="00D31F84"/>
    <w:rsid w:val="00D3214C"/>
    <w:rsid w:val="00D326D4"/>
    <w:rsid w:val="00D3313A"/>
    <w:rsid w:val="00D338DB"/>
    <w:rsid w:val="00D343FC"/>
    <w:rsid w:val="00D344ED"/>
    <w:rsid w:val="00D349F1"/>
    <w:rsid w:val="00D34A45"/>
    <w:rsid w:val="00D34B6A"/>
    <w:rsid w:val="00D35401"/>
    <w:rsid w:val="00D355E2"/>
    <w:rsid w:val="00D358D9"/>
    <w:rsid w:val="00D3590B"/>
    <w:rsid w:val="00D365C8"/>
    <w:rsid w:val="00D36AD6"/>
    <w:rsid w:val="00D370E7"/>
    <w:rsid w:val="00D37920"/>
    <w:rsid w:val="00D37FE1"/>
    <w:rsid w:val="00D40981"/>
    <w:rsid w:val="00D40A4D"/>
    <w:rsid w:val="00D40D24"/>
    <w:rsid w:val="00D40F46"/>
    <w:rsid w:val="00D41154"/>
    <w:rsid w:val="00D412D9"/>
    <w:rsid w:val="00D414A2"/>
    <w:rsid w:val="00D41C78"/>
    <w:rsid w:val="00D41C98"/>
    <w:rsid w:val="00D42C5B"/>
    <w:rsid w:val="00D43724"/>
    <w:rsid w:val="00D4373A"/>
    <w:rsid w:val="00D437CA"/>
    <w:rsid w:val="00D438A8"/>
    <w:rsid w:val="00D44CD3"/>
    <w:rsid w:val="00D44ED5"/>
    <w:rsid w:val="00D45A28"/>
    <w:rsid w:val="00D46BAC"/>
    <w:rsid w:val="00D46E13"/>
    <w:rsid w:val="00D474C1"/>
    <w:rsid w:val="00D47A51"/>
    <w:rsid w:val="00D47BE9"/>
    <w:rsid w:val="00D51315"/>
    <w:rsid w:val="00D51D00"/>
    <w:rsid w:val="00D52FA9"/>
    <w:rsid w:val="00D54174"/>
    <w:rsid w:val="00D54915"/>
    <w:rsid w:val="00D5519B"/>
    <w:rsid w:val="00D5532E"/>
    <w:rsid w:val="00D55451"/>
    <w:rsid w:val="00D556D8"/>
    <w:rsid w:val="00D55DAE"/>
    <w:rsid w:val="00D55E13"/>
    <w:rsid w:val="00D565FD"/>
    <w:rsid w:val="00D571A8"/>
    <w:rsid w:val="00D5756A"/>
    <w:rsid w:val="00D57D05"/>
    <w:rsid w:val="00D600F0"/>
    <w:rsid w:val="00D60239"/>
    <w:rsid w:val="00D60692"/>
    <w:rsid w:val="00D6099A"/>
    <w:rsid w:val="00D61C80"/>
    <w:rsid w:val="00D61D58"/>
    <w:rsid w:val="00D63B47"/>
    <w:rsid w:val="00D640EF"/>
    <w:rsid w:val="00D644EE"/>
    <w:rsid w:val="00D648CA"/>
    <w:rsid w:val="00D64ED1"/>
    <w:rsid w:val="00D6588D"/>
    <w:rsid w:val="00D65F6C"/>
    <w:rsid w:val="00D66E29"/>
    <w:rsid w:val="00D67E42"/>
    <w:rsid w:val="00D67F1F"/>
    <w:rsid w:val="00D706ED"/>
    <w:rsid w:val="00D708A9"/>
    <w:rsid w:val="00D70B46"/>
    <w:rsid w:val="00D716C6"/>
    <w:rsid w:val="00D71B48"/>
    <w:rsid w:val="00D72024"/>
    <w:rsid w:val="00D72535"/>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9D1"/>
    <w:rsid w:val="00D77C71"/>
    <w:rsid w:val="00D8043F"/>
    <w:rsid w:val="00D808E6"/>
    <w:rsid w:val="00D8124A"/>
    <w:rsid w:val="00D81578"/>
    <w:rsid w:val="00D815F3"/>
    <w:rsid w:val="00D8199F"/>
    <w:rsid w:val="00D81B61"/>
    <w:rsid w:val="00D81C1C"/>
    <w:rsid w:val="00D822B7"/>
    <w:rsid w:val="00D82FB6"/>
    <w:rsid w:val="00D833C7"/>
    <w:rsid w:val="00D839A6"/>
    <w:rsid w:val="00D83DCA"/>
    <w:rsid w:val="00D83FCA"/>
    <w:rsid w:val="00D84121"/>
    <w:rsid w:val="00D8472E"/>
    <w:rsid w:val="00D8525E"/>
    <w:rsid w:val="00D859E9"/>
    <w:rsid w:val="00D86177"/>
    <w:rsid w:val="00D8700A"/>
    <w:rsid w:val="00D87292"/>
    <w:rsid w:val="00D87483"/>
    <w:rsid w:val="00D87A93"/>
    <w:rsid w:val="00D904F5"/>
    <w:rsid w:val="00D915AC"/>
    <w:rsid w:val="00D917C0"/>
    <w:rsid w:val="00D922C4"/>
    <w:rsid w:val="00D923A4"/>
    <w:rsid w:val="00D925D8"/>
    <w:rsid w:val="00D92AC7"/>
    <w:rsid w:val="00D92B8C"/>
    <w:rsid w:val="00D9330E"/>
    <w:rsid w:val="00D93CDC"/>
    <w:rsid w:val="00D94237"/>
    <w:rsid w:val="00D947A9"/>
    <w:rsid w:val="00D94ADA"/>
    <w:rsid w:val="00D95234"/>
    <w:rsid w:val="00D9548F"/>
    <w:rsid w:val="00D955AE"/>
    <w:rsid w:val="00D95852"/>
    <w:rsid w:val="00D9614A"/>
    <w:rsid w:val="00D967AE"/>
    <w:rsid w:val="00D96CCC"/>
    <w:rsid w:val="00D97397"/>
    <w:rsid w:val="00D9768D"/>
    <w:rsid w:val="00D97874"/>
    <w:rsid w:val="00DA0E76"/>
    <w:rsid w:val="00DA18B1"/>
    <w:rsid w:val="00DA1A5A"/>
    <w:rsid w:val="00DA1AC4"/>
    <w:rsid w:val="00DA2495"/>
    <w:rsid w:val="00DA2A3C"/>
    <w:rsid w:val="00DA2D25"/>
    <w:rsid w:val="00DA314A"/>
    <w:rsid w:val="00DA32C8"/>
    <w:rsid w:val="00DA35F9"/>
    <w:rsid w:val="00DA3EC5"/>
    <w:rsid w:val="00DA40B3"/>
    <w:rsid w:val="00DA43FC"/>
    <w:rsid w:val="00DA47E9"/>
    <w:rsid w:val="00DA4DA5"/>
    <w:rsid w:val="00DA4F01"/>
    <w:rsid w:val="00DA5448"/>
    <w:rsid w:val="00DA5B42"/>
    <w:rsid w:val="00DA5EEF"/>
    <w:rsid w:val="00DA60F6"/>
    <w:rsid w:val="00DA66C4"/>
    <w:rsid w:val="00DA710F"/>
    <w:rsid w:val="00DA734E"/>
    <w:rsid w:val="00DA736C"/>
    <w:rsid w:val="00DA7946"/>
    <w:rsid w:val="00DA7DD9"/>
    <w:rsid w:val="00DB00C0"/>
    <w:rsid w:val="00DB13B2"/>
    <w:rsid w:val="00DB14AE"/>
    <w:rsid w:val="00DB208F"/>
    <w:rsid w:val="00DB26A3"/>
    <w:rsid w:val="00DB284F"/>
    <w:rsid w:val="00DB38FE"/>
    <w:rsid w:val="00DB3B57"/>
    <w:rsid w:val="00DB4F86"/>
    <w:rsid w:val="00DB5E09"/>
    <w:rsid w:val="00DB6139"/>
    <w:rsid w:val="00DB67B4"/>
    <w:rsid w:val="00DB6BB2"/>
    <w:rsid w:val="00DB6FF9"/>
    <w:rsid w:val="00DB7489"/>
    <w:rsid w:val="00DB74BA"/>
    <w:rsid w:val="00DB785B"/>
    <w:rsid w:val="00DC0AA4"/>
    <w:rsid w:val="00DC15C1"/>
    <w:rsid w:val="00DC21C1"/>
    <w:rsid w:val="00DC2B44"/>
    <w:rsid w:val="00DC389F"/>
    <w:rsid w:val="00DC38B3"/>
    <w:rsid w:val="00DC3904"/>
    <w:rsid w:val="00DC3D21"/>
    <w:rsid w:val="00DC3E0C"/>
    <w:rsid w:val="00DC4E80"/>
    <w:rsid w:val="00DC50BE"/>
    <w:rsid w:val="00DC51FE"/>
    <w:rsid w:val="00DC555A"/>
    <w:rsid w:val="00DC5B59"/>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031"/>
    <w:rsid w:val="00DE2158"/>
    <w:rsid w:val="00DE2BA2"/>
    <w:rsid w:val="00DE2BB8"/>
    <w:rsid w:val="00DE2BD7"/>
    <w:rsid w:val="00DE3625"/>
    <w:rsid w:val="00DE3C9C"/>
    <w:rsid w:val="00DE438B"/>
    <w:rsid w:val="00DE4818"/>
    <w:rsid w:val="00DE4D69"/>
    <w:rsid w:val="00DE515C"/>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3E9B"/>
    <w:rsid w:val="00DF483E"/>
    <w:rsid w:val="00DF4FE0"/>
    <w:rsid w:val="00DF51F6"/>
    <w:rsid w:val="00DF57C9"/>
    <w:rsid w:val="00DF5CD8"/>
    <w:rsid w:val="00DF5E96"/>
    <w:rsid w:val="00DF605C"/>
    <w:rsid w:val="00DF62B6"/>
    <w:rsid w:val="00DF66BA"/>
    <w:rsid w:val="00DF68BC"/>
    <w:rsid w:val="00DF6A8F"/>
    <w:rsid w:val="00DF6D52"/>
    <w:rsid w:val="00DF6DF8"/>
    <w:rsid w:val="00DF73D8"/>
    <w:rsid w:val="00DF755E"/>
    <w:rsid w:val="00DF7A8A"/>
    <w:rsid w:val="00E0016B"/>
    <w:rsid w:val="00E003C9"/>
    <w:rsid w:val="00E00BF2"/>
    <w:rsid w:val="00E00F31"/>
    <w:rsid w:val="00E01226"/>
    <w:rsid w:val="00E0135D"/>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2118"/>
    <w:rsid w:val="00E1217F"/>
    <w:rsid w:val="00E12D74"/>
    <w:rsid w:val="00E1399D"/>
    <w:rsid w:val="00E13B5B"/>
    <w:rsid w:val="00E13E9D"/>
    <w:rsid w:val="00E14350"/>
    <w:rsid w:val="00E144E0"/>
    <w:rsid w:val="00E14788"/>
    <w:rsid w:val="00E14F34"/>
    <w:rsid w:val="00E1551B"/>
    <w:rsid w:val="00E1576C"/>
    <w:rsid w:val="00E16533"/>
    <w:rsid w:val="00E17490"/>
    <w:rsid w:val="00E20B46"/>
    <w:rsid w:val="00E21931"/>
    <w:rsid w:val="00E219C1"/>
    <w:rsid w:val="00E21E4D"/>
    <w:rsid w:val="00E22492"/>
    <w:rsid w:val="00E240BA"/>
    <w:rsid w:val="00E24D28"/>
    <w:rsid w:val="00E250A3"/>
    <w:rsid w:val="00E2639A"/>
    <w:rsid w:val="00E264C4"/>
    <w:rsid w:val="00E267CB"/>
    <w:rsid w:val="00E26A1E"/>
    <w:rsid w:val="00E2721E"/>
    <w:rsid w:val="00E27220"/>
    <w:rsid w:val="00E27518"/>
    <w:rsid w:val="00E27D66"/>
    <w:rsid w:val="00E3031E"/>
    <w:rsid w:val="00E323C1"/>
    <w:rsid w:val="00E3245C"/>
    <w:rsid w:val="00E3277B"/>
    <w:rsid w:val="00E328C9"/>
    <w:rsid w:val="00E32FDB"/>
    <w:rsid w:val="00E330EE"/>
    <w:rsid w:val="00E333BF"/>
    <w:rsid w:val="00E337CB"/>
    <w:rsid w:val="00E3395E"/>
    <w:rsid w:val="00E33FAD"/>
    <w:rsid w:val="00E345C8"/>
    <w:rsid w:val="00E34A9F"/>
    <w:rsid w:val="00E350C5"/>
    <w:rsid w:val="00E35764"/>
    <w:rsid w:val="00E35A44"/>
    <w:rsid w:val="00E3642F"/>
    <w:rsid w:val="00E36864"/>
    <w:rsid w:val="00E3705C"/>
    <w:rsid w:val="00E4003F"/>
    <w:rsid w:val="00E40328"/>
    <w:rsid w:val="00E40D8A"/>
    <w:rsid w:val="00E410C5"/>
    <w:rsid w:val="00E41438"/>
    <w:rsid w:val="00E41B80"/>
    <w:rsid w:val="00E41D80"/>
    <w:rsid w:val="00E422D7"/>
    <w:rsid w:val="00E4348E"/>
    <w:rsid w:val="00E43733"/>
    <w:rsid w:val="00E43DC7"/>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1E31"/>
    <w:rsid w:val="00E51E3C"/>
    <w:rsid w:val="00E52781"/>
    <w:rsid w:val="00E52A23"/>
    <w:rsid w:val="00E531BD"/>
    <w:rsid w:val="00E5366B"/>
    <w:rsid w:val="00E53F8F"/>
    <w:rsid w:val="00E5432D"/>
    <w:rsid w:val="00E54A5B"/>
    <w:rsid w:val="00E55738"/>
    <w:rsid w:val="00E55D64"/>
    <w:rsid w:val="00E5634B"/>
    <w:rsid w:val="00E56449"/>
    <w:rsid w:val="00E56D1E"/>
    <w:rsid w:val="00E56F72"/>
    <w:rsid w:val="00E576FA"/>
    <w:rsid w:val="00E60008"/>
    <w:rsid w:val="00E60504"/>
    <w:rsid w:val="00E60901"/>
    <w:rsid w:val="00E61100"/>
    <w:rsid w:val="00E61340"/>
    <w:rsid w:val="00E61493"/>
    <w:rsid w:val="00E61564"/>
    <w:rsid w:val="00E629DF"/>
    <w:rsid w:val="00E63017"/>
    <w:rsid w:val="00E64099"/>
    <w:rsid w:val="00E640D5"/>
    <w:rsid w:val="00E64A6D"/>
    <w:rsid w:val="00E64D62"/>
    <w:rsid w:val="00E64DE9"/>
    <w:rsid w:val="00E64E34"/>
    <w:rsid w:val="00E64E6A"/>
    <w:rsid w:val="00E6559A"/>
    <w:rsid w:val="00E666E9"/>
    <w:rsid w:val="00E67164"/>
    <w:rsid w:val="00E67174"/>
    <w:rsid w:val="00E67491"/>
    <w:rsid w:val="00E674D8"/>
    <w:rsid w:val="00E701E8"/>
    <w:rsid w:val="00E70245"/>
    <w:rsid w:val="00E704A6"/>
    <w:rsid w:val="00E706A2"/>
    <w:rsid w:val="00E70992"/>
    <w:rsid w:val="00E70DA2"/>
    <w:rsid w:val="00E714CB"/>
    <w:rsid w:val="00E71B75"/>
    <w:rsid w:val="00E71BF7"/>
    <w:rsid w:val="00E7209B"/>
    <w:rsid w:val="00E726F1"/>
    <w:rsid w:val="00E726F9"/>
    <w:rsid w:val="00E7276E"/>
    <w:rsid w:val="00E72C0F"/>
    <w:rsid w:val="00E7324F"/>
    <w:rsid w:val="00E732C5"/>
    <w:rsid w:val="00E738F0"/>
    <w:rsid w:val="00E740C9"/>
    <w:rsid w:val="00E740FA"/>
    <w:rsid w:val="00E74328"/>
    <w:rsid w:val="00E7451C"/>
    <w:rsid w:val="00E75096"/>
    <w:rsid w:val="00E75AC8"/>
    <w:rsid w:val="00E75E7B"/>
    <w:rsid w:val="00E7677A"/>
    <w:rsid w:val="00E77305"/>
    <w:rsid w:val="00E77B0B"/>
    <w:rsid w:val="00E80A91"/>
    <w:rsid w:val="00E80CCC"/>
    <w:rsid w:val="00E814D2"/>
    <w:rsid w:val="00E81536"/>
    <w:rsid w:val="00E8153E"/>
    <w:rsid w:val="00E81B1F"/>
    <w:rsid w:val="00E827B9"/>
    <w:rsid w:val="00E83BC7"/>
    <w:rsid w:val="00E840B7"/>
    <w:rsid w:val="00E844D1"/>
    <w:rsid w:val="00E845EA"/>
    <w:rsid w:val="00E8470B"/>
    <w:rsid w:val="00E84A1C"/>
    <w:rsid w:val="00E84AD3"/>
    <w:rsid w:val="00E8578E"/>
    <w:rsid w:val="00E85872"/>
    <w:rsid w:val="00E8591C"/>
    <w:rsid w:val="00E863DE"/>
    <w:rsid w:val="00E87131"/>
    <w:rsid w:val="00E8739E"/>
    <w:rsid w:val="00E87BB9"/>
    <w:rsid w:val="00E90AC3"/>
    <w:rsid w:val="00E91F4D"/>
    <w:rsid w:val="00E92230"/>
    <w:rsid w:val="00E9239C"/>
    <w:rsid w:val="00E92C11"/>
    <w:rsid w:val="00E92EE3"/>
    <w:rsid w:val="00E92FC4"/>
    <w:rsid w:val="00E930E7"/>
    <w:rsid w:val="00E9339A"/>
    <w:rsid w:val="00E94A8D"/>
    <w:rsid w:val="00E95285"/>
    <w:rsid w:val="00E96A43"/>
    <w:rsid w:val="00E96BDB"/>
    <w:rsid w:val="00E96F1F"/>
    <w:rsid w:val="00E9742E"/>
    <w:rsid w:val="00E97720"/>
    <w:rsid w:val="00EA0087"/>
    <w:rsid w:val="00EA0420"/>
    <w:rsid w:val="00EA0BF9"/>
    <w:rsid w:val="00EA1478"/>
    <w:rsid w:val="00EA20ED"/>
    <w:rsid w:val="00EA38F5"/>
    <w:rsid w:val="00EA4207"/>
    <w:rsid w:val="00EA4C21"/>
    <w:rsid w:val="00EA4D76"/>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3186"/>
    <w:rsid w:val="00EB4244"/>
    <w:rsid w:val="00EB44FC"/>
    <w:rsid w:val="00EB51DC"/>
    <w:rsid w:val="00EB6770"/>
    <w:rsid w:val="00EC0310"/>
    <w:rsid w:val="00EC0BF7"/>
    <w:rsid w:val="00EC0E1C"/>
    <w:rsid w:val="00EC1379"/>
    <w:rsid w:val="00EC1681"/>
    <w:rsid w:val="00EC4155"/>
    <w:rsid w:val="00EC4DEB"/>
    <w:rsid w:val="00EC56FD"/>
    <w:rsid w:val="00EC6E61"/>
    <w:rsid w:val="00EC7E9E"/>
    <w:rsid w:val="00EC7F25"/>
    <w:rsid w:val="00ED0519"/>
    <w:rsid w:val="00ED06CF"/>
    <w:rsid w:val="00ED0C34"/>
    <w:rsid w:val="00ED1723"/>
    <w:rsid w:val="00ED1A37"/>
    <w:rsid w:val="00ED1F41"/>
    <w:rsid w:val="00ED2357"/>
    <w:rsid w:val="00ED2C9D"/>
    <w:rsid w:val="00ED2D64"/>
    <w:rsid w:val="00ED2D86"/>
    <w:rsid w:val="00ED4483"/>
    <w:rsid w:val="00ED4AC1"/>
    <w:rsid w:val="00ED5394"/>
    <w:rsid w:val="00ED5962"/>
    <w:rsid w:val="00ED5CAB"/>
    <w:rsid w:val="00ED6260"/>
    <w:rsid w:val="00ED6275"/>
    <w:rsid w:val="00ED62EA"/>
    <w:rsid w:val="00ED648B"/>
    <w:rsid w:val="00ED7782"/>
    <w:rsid w:val="00ED7ADD"/>
    <w:rsid w:val="00EE0336"/>
    <w:rsid w:val="00EE04E1"/>
    <w:rsid w:val="00EE068E"/>
    <w:rsid w:val="00EE0CC1"/>
    <w:rsid w:val="00EE17D3"/>
    <w:rsid w:val="00EE199F"/>
    <w:rsid w:val="00EE227B"/>
    <w:rsid w:val="00EE22D0"/>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14C6"/>
    <w:rsid w:val="00EF2033"/>
    <w:rsid w:val="00EF24D1"/>
    <w:rsid w:val="00EF29DB"/>
    <w:rsid w:val="00EF2D19"/>
    <w:rsid w:val="00EF3837"/>
    <w:rsid w:val="00EF44BA"/>
    <w:rsid w:val="00EF46CA"/>
    <w:rsid w:val="00EF4A1C"/>
    <w:rsid w:val="00EF4F07"/>
    <w:rsid w:val="00EF4F3E"/>
    <w:rsid w:val="00EF509F"/>
    <w:rsid w:val="00EF5F84"/>
    <w:rsid w:val="00EF6518"/>
    <w:rsid w:val="00EF65D7"/>
    <w:rsid w:val="00EF6D5A"/>
    <w:rsid w:val="00F0027C"/>
    <w:rsid w:val="00F004B3"/>
    <w:rsid w:val="00F00676"/>
    <w:rsid w:val="00F0123F"/>
    <w:rsid w:val="00F012C5"/>
    <w:rsid w:val="00F01317"/>
    <w:rsid w:val="00F01529"/>
    <w:rsid w:val="00F01BA6"/>
    <w:rsid w:val="00F024F2"/>
    <w:rsid w:val="00F02974"/>
    <w:rsid w:val="00F035E5"/>
    <w:rsid w:val="00F03AC7"/>
    <w:rsid w:val="00F03FB0"/>
    <w:rsid w:val="00F045A4"/>
    <w:rsid w:val="00F04A94"/>
    <w:rsid w:val="00F05926"/>
    <w:rsid w:val="00F067D6"/>
    <w:rsid w:val="00F068AA"/>
    <w:rsid w:val="00F06AB7"/>
    <w:rsid w:val="00F06F41"/>
    <w:rsid w:val="00F07193"/>
    <w:rsid w:val="00F07680"/>
    <w:rsid w:val="00F07BF1"/>
    <w:rsid w:val="00F07C56"/>
    <w:rsid w:val="00F07FD7"/>
    <w:rsid w:val="00F105CB"/>
    <w:rsid w:val="00F10680"/>
    <w:rsid w:val="00F10A37"/>
    <w:rsid w:val="00F10FBC"/>
    <w:rsid w:val="00F11026"/>
    <w:rsid w:val="00F11113"/>
    <w:rsid w:val="00F117CA"/>
    <w:rsid w:val="00F12BAB"/>
    <w:rsid w:val="00F1326E"/>
    <w:rsid w:val="00F13403"/>
    <w:rsid w:val="00F1381E"/>
    <w:rsid w:val="00F14754"/>
    <w:rsid w:val="00F14AAC"/>
    <w:rsid w:val="00F14CAB"/>
    <w:rsid w:val="00F14ED2"/>
    <w:rsid w:val="00F14F98"/>
    <w:rsid w:val="00F15976"/>
    <w:rsid w:val="00F15B21"/>
    <w:rsid w:val="00F15C61"/>
    <w:rsid w:val="00F17252"/>
    <w:rsid w:val="00F17980"/>
    <w:rsid w:val="00F179CC"/>
    <w:rsid w:val="00F2095D"/>
    <w:rsid w:val="00F20EA9"/>
    <w:rsid w:val="00F21173"/>
    <w:rsid w:val="00F21723"/>
    <w:rsid w:val="00F21F8E"/>
    <w:rsid w:val="00F2203F"/>
    <w:rsid w:val="00F2272E"/>
    <w:rsid w:val="00F2278D"/>
    <w:rsid w:val="00F22895"/>
    <w:rsid w:val="00F22CE7"/>
    <w:rsid w:val="00F22EE8"/>
    <w:rsid w:val="00F2323A"/>
    <w:rsid w:val="00F2348A"/>
    <w:rsid w:val="00F23D5E"/>
    <w:rsid w:val="00F249D7"/>
    <w:rsid w:val="00F24A9C"/>
    <w:rsid w:val="00F24D1D"/>
    <w:rsid w:val="00F24E57"/>
    <w:rsid w:val="00F258FA"/>
    <w:rsid w:val="00F263F0"/>
    <w:rsid w:val="00F26503"/>
    <w:rsid w:val="00F271CF"/>
    <w:rsid w:val="00F2744E"/>
    <w:rsid w:val="00F27BEB"/>
    <w:rsid w:val="00F27C24"/>
    <w:rsid w:val="00F27E85"/>
    <w:rsid w:val="00F3061A"/>
    <w:rsid w:val="00F30629"/>
    <w:rsid w:val="00F316E8"/>
    <w:rsid w:val="00F31E95"/>
    <w:rsid w:val="00F32094"/>
    <w:rsid w:val="00F33147"/>
    <w:rsid w:val="00F3335F"/>
    <w:rsid w:val="00F33490"/>
    <w:rsid w:val="00F33738"/>
    <w:rsid w:val="00F33782"/>
    <w:rsid w:val="00F33A41"/>
    <w:rsid w:val="00F33D49"/>
    <w:rsid w:val="00F34206"/>
    <w:rsid w:val="00F34A39"/>
    <w:rsid w:val="00F34AB5"/>
    <w:rsid w:val="00F34B4B"/>
    <w:rsid w:val="00F350C1"/>
    <w:rsid w:val="00F36270"/>
    <w:rsid w:val="00F3709D"/>
    <w:rsid w:val="00F374D8"/>
    <w:rsid w:val="00F379CA"/>
    <w:rsid w:val="00F405FC"/>
    <w:rsid w:val="00F40E6B"/>
    <w:rsid w:val="00F41295"/>
    <w:rsid w:val="00F41915"/>
    <w:rsid w:val="00F42167"/>
    <w:rsid w:val="00F424EB"/>
    <w:rsid w:val="00F42B85"/>
    <w:rsid w:val="00F447B2"/>
    <w:rsid w:val="00F44B99"/>
    <w:rsid w:val="00F44EB6"/>
    <w:rsid w:val="00F45325"/>
    <w:rsid w:val="00F46679"/>
    <w:rsid w:val="00F46F4C"/>
    <w:rsid w:val="00F47A06"/>
    <w:rsid w:val="00F507FA"/>
    <w:rsid w:val="00F50C9D"/>
    <w:rsid w:val="00F50D56"/>
    <w:rsid w:val="00F50EB1"/>
    <w:rsid w:val="00F51460"/>
    <w:rsid w:val="00F51F2F"/>
    <w:rsid w:val="00F52636"/>
    <w:rsid w:val="00F52F44"/>
    <w:rsid w:val="00F52F79"/>
    <w:rsid w:val="00F53175"/>
    <w:rsid w:val="00F53C17"/>
    <w:rsid w:val="00F53F58"/>
    <w:rsid w:val="00F5427A"/>
    <w:rsid w:val="00F547B6"/>
    <w:rsid w:val="00F55580"/>
    <w:rsid w:val="00F55D05"/>
    <w:rsid w:val="00F55D2A"/>
    <w:rsid w:val="00F560B7"/>
    <w:rsid w:val="00F60293"/>
    <w:rsid w:val="00F6041B"/>
    <w:rsid w:val="00F60851"/>
    <w:rsid w:val="00F60919"/>
    <w:rsid w:val="00F61A76"/>
    <w:rsid w:val="00F61AC5"/>
    <w:rsid w:val="00F62709"/>
    <w:rsid w:val="00F63311"/>
    <w:rsid w:val="00F6380F"/>
    <w:rsid w:val="00F638B5"/>
    <w:rsid w:val="00F63A10"/>
    <w:rsid w:val="00F64029"/>
    <w:rsid w:val="00F649BA"/>
    <w:rsid w:val="00F65B6A"/>
    <w:rsid w:val="00F65EB8"/>
    <w:rsid w:val="00F664BC"/>
    <w:rsid w:val="00F6680B"/>
    <w:rsid w:val="00F66D29"/>
    <w:rsid w:val="00F70407"/>
    <w:rsid w:val="00F704B6"/>
    <w:rsid w:val="00F706F8"/>
    <w:rsid w:val="00F7082C"/>
    <w:rsid w:val="00F7099C"/>
    <w:rsid w:val="00F7106C"/>
    <w:rsid w:val="00F71102"/>
    <w:rsid w:val="00F71A2C"/>
    <w:rsid w:val="00F720FC"/>
    <w:rsid w:val="00F721B1"/>
    <w:rsid w:val="00F722E5"/>
    <w:rsid w:val="00F727DA"/>
    <w:rsid w:val="00F727E2"/>
    <w:rsid w:val="00F72CD2"/>
    <w:rsid w:val="00F736CB"/>
    <w:rsid w:val="00F7371E"/>
    <w:rsid w:val="00F74306"/>
    <w:rsid w:val="00F7464D"/>
    <w:rsid w:val="00F748A9"/>
    <w:rsid w:val="00F74D5A"/>
    <w:rsid w:val="00F75B71"/>
    <w:rsid w:val="00F7738B"/>
    <w:rsid w:val="00F777F2"/>
    <w:rsid w:val="00F77976"/>
    <w:rsid w:val="00F77C3F"/>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BC4"/>
    <w:rsid w:val="00F94E9D"/>
    <w:rsid w:val="00F95267"/>
    <w:rsid w:val="00F9676B"/>
    <w:rsid w:val="00FA14DC"/>
    <w:rsid w:val="00FA2012"/>
    <w:rsid w:val="00FA2327"/>
    <w:rsid w:val="00FA398A"/>
    <w:rsid w:val="00FA3CFC"/>
    <w:rsid w:val="00FA3D39"/>
    <w:rsid w:val="00FA4083"/>
    <w:rsid w:val="00FA41F3"/>
    <w:rsid w:val="00FA5209"/>
    <w:rsid w:val="00FA5234"/>
    <w:rsid w:val="00FA573C"/>
    <w:rsid w:val="00FA63A5"/>
    <w:rsid w:val="00FA68F1"/>
    <w:rsid w:val="00FA70CF"/>
    <w:rsid w:val="00FA71BB"/>
    <w:rsid w:val="00FA72B4"/>
    <w:rsid w:val="00FB05AF"/>
    <w:rsid w:val="00FB0889"/>
    <w:rsid w:val="00FB0BCA"/>
    <w:rsid w:val="00FB0FBB"/>
    <w:rsid w:val="00FB1B30"/>
    <w:rsid w:val="00FB23D8"/>
    <w:rsid w:val="00FB2DBF"/>
    <w:rsid w:val="00FB3ACB"/>
    <w:rsid w:val="00FB4AD3"/>
    <w:rsid w:val="00FB643A"/>
    <w:rsid w:val="00FB6BCB"/>
    <w:rsid w:val="00FB7CA9"/>
    <w:rsid w:val="00FC0194"/>
    <w:rsid w:val="00FC0524"/>
    <w:rsid w:val="00FC0782"/>
    <w:rsid w:val="00FC08F5"/>
    <w:rsid w:val="00FC0B94"/>
    <w:rsid w:val="00FC1359"/>
    <w:rsid w:val="00FC1C2C"/>
    <w:rsid w:val="00FC23B2"/>
    <w:rsid w:val="00FC259C"/>
    <w:rsid w:val="00FC2E44"/>
    <w:rsid w:val="00FC38D6"/>
    <w:rsid w:val="00FC3961"/>
    <w:rsid w:val="00FC3ADE"/>
    <w:rsid w:val="00FC4177"/>
    <w:rsid w:val="00FC49B8"/>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5DAE"/>
    <w:rsid w:val="00FD744F"/>
    <w:rsid w:val="00FD773A"/>
    <w:rsid w:val="00FD7886"/>
    <w:rsid w:val="00FD7973"/>
    <w:rsid w:val="00FE0296"/>
    <w:rsid w:val="00FE0F3C"/>
    <w:rsid w:val="00FE118A"/>
    <w:rsid w:val="00FE1BE6"/>
    <w:rsid w:val="00FE354B"/>
    <w:rsid w:val="00FE3E77"/>
    <w:rsid w:val="00FE4791"/>
    <w:rsid w:val="00FE47C0"/>
    <w:rsid w:val="00FE549B"/>
    <w:rsid w:val="00FE5DDA"/>
    <w:rsid w:val="00FE639D"/>
    <w:rsid w:val="00FE6F7B"/>
    <w:rsid w:val="00FE7377"/>
    <w:rsid w:val="00FE7DA2"/>
    <w:rsid w:val="00FE7E27"/>
    <w:rsid w:val="00FE7ED8"/>
    <w:rsid w:val="00FF0089"/>
    <w:rsid w:val="00FF026E"/>
    <w:rsid w:val="00FF0A46"/>
    <w:rsid w:val="00FF0F23"/>
    <w:rsid w:val="00FF0F4F"/>
    <w:rsid w:val="00FF1384"/>
    <w:rsid w:val="00FF1629"/>
    <w:rsid w:val="00FF1AC6"/>
    <w:rsid w:val="00FF217E"/>
    <w:rsid w:val="00FF2665"/>
    <w:rsid w:val="00FF29F0"/>
    <w:rsid w:val="00FF2D6D"/>
    <w:rsid w:val="00FF32E4"/>
    <w:rsid w:val="00FF3B2F"/>
    <w:rsid w:val="00FF3D24"/>
    <w:rsid w:val="00FF3E25"/>
    <w:rsid w:val="00FF4DFC"/>
    <w:rsid w:val="00FF4EEB"/>
    <w:rsid w:val="00FF51A1"/>
    <w:rsid w:val="00FF60A6"/>
    <w:rsid w:val="00FF6478"/>
    <w:rsid w:val="00FF67B2"/>
    <w:rsid w:val="00FF6CE3"/>
    <w:rsid w:val="00FF7100"/>
    <w:rsid w:val="00FF7252"/>
    <w:rsid w:val="00FF749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41AA3"/>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522F47"/>
    <w:pPr>
      <w:keepNext/>
      <w:keepLines/>
      <w:numPr>
        <w:ilvl w:val="1"/>
        <w:numId w:val="1"/>
      </w:numPr>
      <w:spacing w:before="40" w:after="0" w:line="240" w:lineRule="auto"/>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522F47"/>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character" w:customStyle="1" w:styleId="x2hi">
    <w:name w:val="x2hi"/>
    <w:basedOn w:val="DefaultParagraphFont"/>
    <w:rsid w:val="000C3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370">
      <w:bodyDiv w:val="1"/>
      <w:marLeft w:val="0"/>
      <w:marRight w:val="0"/>
      <w:marTop w:val="0"/>
      <w:marBottom w:val="0"/>
      <w:divBdr>
        <w:top w:val="none" w:sz="0" w:space="0" w:color="auto"/>
        <w:left w:val="none" w:sz="0" w:space="0" w:color="auto"/>
        <w:bottom w:val="none" w:sz="0" w:space="0" w:color="auto"/>
        <w:right w:val="none" w:sz="0" w:space="0" w:color="auto"/>
      </w:divBdr>
    </w:div>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1172291">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28604101">
      <w:bodyDiv w:val="1"/>
      <w:marLeft w:val="0"/>
      <w:marRight w:val="0"/>
      <w:marTop w:val="0"/>
      <w:marBottom w:val="0"/>
      <w:divBdr>
        <w:top w:val="none" w:sz="0" w:space="0" w:color="auto"/>
        <w:left w:val="none" w:sz="0" w:space="0" w:color="auto"/>
        <w:bottom w:val="none" w:sz="0" w:space="0" w:color="auto"/>
        <w:right w:val="none" w:sz="0" w:space="0" w:color="auto"/>
      </w:divBdr>
    </w:div>
    <w:div w:id="64763921">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4716680">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62743260">
      <w:bodyDiv w:val="1"/>
      <w:marLeft w:val="0"/>
      <w:marRight w:val="0"/>
      <w:marTop w:val="0"/>
      <w:marBottom w:val="0"/>
      <w:divBdr>
        <w:top w:val="none" w:sz="0" w:space="0" w:color="auto"/>
        <w:left w:val="none" w:sz="0" w:space="0" w:color="auto"/>
        <w:bottom w:val="none" w:sz="0" w:space="0" w:color="auto"/>
        <w:right w:val="none" w:sz="0" w:space="0" w:color="auto"/>
      </w:divBdr>
    </w:div>
    <w:div w:id="180364928">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23683034">
      <w:bodyDiv w:val="1"/>
      <w:marLeft w:val="0"/>
      <w:marRight w:val="0"/>
      <w:marTop w:val="0"/>
      <w:marBottom w:val="0"/>
      <w:divBdr>
        <w:top w:val="none" w:sz="0" w:space="0" w:color="auto"/>
        <w:left w:val="none" w:sz="0" w:space="0" w:color="auto"/>
        <w:bottom w:val="none" w:sz="0" w:space="0" w:color="auto"/>
        <w:right w:val="none" w:sz="0" w:space="0" w:color="auto"/>
      </w:divBdr>
    </w:div>
    <w:div w:id="229733886">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1444080">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35156371">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07845561">
      <w:bodyDiv w:val="1"/>
      <w:marLeft w:val="0"/>
      <w:marRight w:val="0"/>
      <w:marTop w:val="0"/>
      <w:marBottom w:val="0"/>
      <w:divBdr>
        <w:top w:val="none" w:sz="0" w:space="0" w:color="auto"/>
        <w:left w:val="none" w:sz="0" w:space="0" w:color="auto"/>
        <w:bottom w:val="none" w:sz="0" w:space="0" w:color="auto"/>
        <w:right w:val="none" w:sz="0" w:space="0" w:color="auto"/>
      </w:divBdr>
    </w:div>
    <w:div w:id="431901337">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60727747">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0686960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30610211">
      <w:bodyDiv w:val="1"/>
      <w:marLeft w:val="0"/>
      <w:marRight w:val="0"/>
      <w:marTop w:val="0"/>
      <w:marBottom w:val="0"/>
      <w:divBdr>
        <w:top w:val="none" w:sz="0" w:space="0" w:color="auto"/>
        <w:left w:val="none" w:sz="0" w:space="0" w:color="auto"/>
        <w:bottom w:val="none" w:sz="0" w:space="0" w:color="auto"/>
        <w:right w:val="none" w:sz="0" w:space="0" w:color="auto"/>
      </w:divBdr>
    </w:div>
    <w:div w:id="549389463">
      <w:bodyDiv w:val="1"/>
      <w:marLeft w:val="0"/>
      <w:marRight w:val="0"/>
      <w:marTop w:val="0"/>
      <w:marBottom w:val="0"/>
      <w:divBdr>
        <w:top w:val="none" w:sz="0" w:space="0" w:color="auto"/>
        <w:left w:val="none" w:sz="0" w:space="0" w:color="auto"/>
        <w:bottom w:val="none" w:sz="0" w:space="0" w:color="auto"/>
        <w:right w:val="none" w:sz="0" w:space="0" w:color="auto"/>
      </w:divBdr>
    </w:div>
    <w:div w:id="558251962">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0334859">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59999367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28510150">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007032">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66129744">
      <w:bodyDiv w:val="1"/>
      <w:marLeft w:val="0"/>
      <w:marRight w:val="0"/>
      <w:marTop w:val="0"/>
      <w:marBottom w:val="0"/>
      <w:divBdr>
        <w:top w:val="none" w:sz="0" w:space="0" w:color="auto"/>
        <w:left w:val="none" w:sz="0" w:space="0" w:color="auto"/>
        <w:bottom w:val="none" w:sz="0" w:space="0" w:color="auto"/>
        <w:right w:val="none" w:sz="0" w:space="0" w:color="auto"/>
      </w:divBdr>
    </w:div>
    <w:div w:id="668141943">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686058078">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0622165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40638342">
      <w:bodyDiv w:val="1"/>
      <w:marLeft w:val="0"/>
      <w:marRight w:val="0"/>
      <w:marTop w:val="0"/>
      <w:marBottom w:val="0"/>
      <w:divBdr>
        <w:top w:val="none" w:sz="0" w:space="0" w:color="auto"/>
        <w:left w:val="none" w:sz="0" w:space="0" w:color="auto"/>
        <w:bottom w:val="none" w:sz="0" w:space="0" w:color="auto"/>
        <w:right w:val="none" w:sz="0" w:space="0" w:color="auto"/>
      </w:divBdr>
    </w:div>
    <w:div w:id="742676493">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7869495">
      <w:bodyDiv w:val="1"/>
      <w:marLeft w:val="0"/>
      <w:marRight w:val="0"/>
      <w:marTop w:val="0"/>
      <w:marBottom w:val="0"/>
      <w:divBdr>
        <w:top w:val="none" w:sz="0" w:space="0" w:color="auto"/>
        <w:left w:val="none" w:sz="0" w:space="0" w:color="auto"/>
        <w:bottom w:val="none" w:sz="0" w:space="0" w:color="auto"/>
        <w:right w:val="none" w:sz="0" w:space="0" w:color="auto"/>
      </w:divBdr>
    </w:div>
    <w:div w:id="779300930">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59908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64827800">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78207075">
      <w:bodyDiv w:val="1"/>
      <w:marLeft w:val="0"/>
      <w:marRight w:val="0"/>
      <w:marTop w:val="0"/>
      <w:marBottom w:val="0"/>
      <w:divBdr>
        <w:top w:val="none" w:sz="0" w:space="0" w:color="auto"/>
        <w:left w:val="none" w:sz="0" w:space="0" w:color="auto"/>
        <w:bottom w:val="none" w:sz="0" w:space="0" w:color="auto"/>
        <w:right w:val="none" w:sz="0" w:space="0" w:color="auto"/>
      </w:divBdr>
    </w:div>
    <w:div w:id="882448478">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1181002">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25262564">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7838060">
      <w:bodyDiv w:val="1"/>
      <w:marLeft w:val="0"/>
      <w:marRight w:val="0"/>
      <w:marTop w:val="0"/>
      <w:marBottom w:val="0"/>
      <w:divBdr>
        <w:top w:val="none" w:sz="0" w:space="0" w:color="auto"/>
        <w:left w:val="none" w:sz="0" w:space="0" w:color="auto"/>
        <w:bottom w:val="none" w:sz="0" w:space="0" w:color="auto"/>
        <w:right w:val="none" w:sz="0" w:space="0" w:color="auto"/>
      </w:divBdr>
    </w:div>
    <w:div w:id="963927605">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79504284">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10839070">
      <w:bodyDiv w:val="1"/>
      <w:marLeft w:val="0"/>
      <w:marRight w:val="0"/>
      <w:marTop w:val="0"/>
      <w:marBottom w:val="0"/>
      <w:divBdr>
        <w:top w:val="none" w:sz="0" w:space="0" w:color="auto"/>
        <w:left w:val="none" w:sz="0" w:space="0" w:color="auto"/>
        <w:bottom w:val="none" w:sz="0" w:space="0" w:color="auto"/>
        <w:right w:val="none" w:sz="0" w:space="0" w:color="auto"/>
      </w:divBdr>
    </w:div>
    <w:div w:id="1039629664">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46757663">
      <w:bodyDiv w:val="1"/>
      <w:marLeft w:val="0"/>
      <w:marRight w:val="0"/>
      <w:marTop w:val="0"/>
      <w:marBottom w:val="0"/>
      <w:divBdr>
        <w:top w:val="none" w:sz="0" w:space="0" w:color="auto"/>
        <w:left w:val="none" w:sz="0" w:space="0" w:color="auto"/>
        <w:bottom w:val="none" w:sz="0" w:space="0" w:color="auto"/>
        <w:right w:val="none" w:sz="0" w:space="0" w:color="auto"/>
      </w:divBdr>
    </w:div>
    <w:div w:id="1057389275">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2305109">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07063474">
      <w:bodyDiv w:val="1"/>
      <w:marLeft w:val="0"/>
      <w:marRight w:val="0"/>
      <w:marTop w:val="0"/>
      <w:marBottom w:val="0"/>
      <w:divBdr>
        <w:top w:val="none" w:sz="0" w:space="0" w:color="auto"/>
        <w:left w:val="none" w:sz="0" w:space="0" w:color="auto"/>
        <w:bottom w:val="none" w:sz="0" w:space="0" w:color="auto"/>
        <w:right w:val="none" w:sz="0" w:space="0" w:color="auto"/>
      </w:divBdr>
    </w:div>
    <w:div w:id="1213006909">
      <w:bodyDiv w:val="1"/>
      <w:marLeft w:val="0"/>
      <w:marRight w:val="0"/>
      <w:marTop w:val="0"/>
      <w:marBottom w:val="0"/>
      <w:divBdr>
        <w:top w:val="none" w:sz="0" w:space="0" w:color="auto"/>
        <w:left w:val="none" w:sz="0" w:space="0" w:color="auto"/>
        <w:bottom w:val="none" w:sz="0" w:space="0" w:color="auto"/>
        <w:right w:val="none" w:sz="0" w:space="0" w:color="auto"/>
      </w:divBdr>
    </w:div>
    <w:div w:id="1250776079">
      <w:bodyDiv w:val="1"/>
      <w:marLeft w:val="0"/>
      <w:marRight w:val="0"/>
      <w:marTop w:val="0"/>
      <w:marBottom w:val="0"/>
      <w:divBdr>
        <w:top w:val="none" w:sz="0" w:space="0" w:color="auto"/>
        <w:left w:val="none" w:sz="0" w:space="0" w:color="auto"/>
        <w:bottom w:val="none" w:sz="0" w:space="0" w:color="auto"/>
        <w:right w:val="none" w:sz="0" w:space="0" w:color="auto"/>
      </w:divBdr>
    </w:div>
    <w:div w:id="1251237873">
      <w:bodyDiv w:val="1"/>
      <w:marLeft w:val="0"/>
      <w:marRight w:val="0"/>
      <w:marTop w:val="0"/>
      <w:marBottom w:val="0"/>
      <w:divBdr>
        <w:top w:val="none" w:sz="0" w:space="0" w:color="auto"/>
        <w:left w:val="none" w:sz="0" w:space="0" w:color="auto"/>
        <w:bottom w:val="none" w:sz="0" w:space="0" w:color="auto"/>
        <w:right w:val="none" w:sz="0" w:space="0" w:color="auto"/>
      </w:divBdr>
    </w:div>
    <w:div w:id="1262254800">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198494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4135301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89186023">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2673779">
      <w:bodyDiv w:val="1"/>
      <w:marLeft w:val="0"/>
      <w:marRight w:val="0"/>
      <w:marTop w:val="0"/>
      <w:marBottom w:val="0"/>
      <w:divBdr>
        <w:top w:val="none" w:sz="0" w:space="0" w:color="auto"/>
        <w:left w:val="none" w:sz="0" w:space="0" w:color="auto"/>
        <w:bottom w:val="none" w:sz="0" w:space="0" w:color="auto"/>
        <w:right w:val="none" w:sz="0" w:space="0" w:color="auto"/>
      </w:divBdr>
    </w:div>
    <w:div w:id="1403675988">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23409118">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58646914">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485193953">
      <w:bodyDiv w:val="1"/>
      <w:marLeft w:val="0"/>
      <w:marRight w:val="0"/>
      <w:marTop w:val="0"/>
      <w:marBottom w:val="0"/>
      <w:divBdr>
        <w:top w:val="none" w:sz="0" w:space="0" w:color="auto"/>
        <w:left w:val="none" w:sz="0" w:space="0" w:color="auto"/>
        <w:bottom w:val="none" w:sz="0" w:space="0" w:color="auto"/>
        <w:right w:val="none" w:sz="0" w:space="0" w:color="auto"/>
      </w:divBdr>
    </w:div>
    <w:div w:id="1489010250">
      <w:bodyDiv w:val="1"/>
      <w:marLeft w:val="0"/>
      <w:marRight w:val="0"/>
      <w:marTop w:val="0"/>
      <w:marBottom w:val="0"/>
      <w:divBdr>
        <w:top w:val="none" w:sz="0" w:space="0" w:color="auto"/>
        <w:left w:val="none" w:sz="0" w:space="0" w:color="auto"/>
        <w:bottom w:val="none" w:sz="0" w:space="0" w:color="auto"/>
        <w:right w:val="none" w:sz="0" w:space="0" w:color="auto"/>
      </w:divBdr>
    </w:div>
    <w:div w:id="1492451720">
      <w:bodyDiv w:val="1"/>
      <w:marLeft w:val="0"/>
      <w:marRight w:val="0"/>
      <w:marTop w:val="0"/>
      <w:marBottom w:val="0"/>
      <w:divBdr>
        <w:top w:val="none" w:sz="0" w:space="0" w:color="auto"/>
        <w:left w:val="none" w:sz="0" w:space="0" w:color="auto"/>
        <w:bottom w:val="none" w:sz="0" w:space="0" w:color="auto"/>
        <w:right w:val="none" w:sz="0" w:space="0" w:color="auto"/>
      </w:divBdr>
    </w:div>
    <w:div w:id="1503549241">
      <w:bodyDiv w:val="1"/>
      <w:marLeft w:val="0"/>
      <w:marRight w:val="0"/>
      <w:marTop w:val="0"/>
      <w:marBottom w:val="0"/>
      <w:divBdr>
        <w:top w:val="none" w:sz="0" w:space="0" w:color="auto"/>
        <w:left w:val="none" w:sz="0" w:space="0" w:color="auto"/>
        <w:bottom w:val="none" w:sz="0" w:space="0" w:color="auto"/>
        <w:right w:val="none" w:sz="0" w:space="0" w:color="auto"/>
      </w:divBdr>
    </w:div>
    <w:div w:id="1508522938">
      <w:bodyDiv w:val="1"/>
      <w:marLeft w:val="0"/>
      <w:marRight w:val="0"/>
      <w:marTop w:val="0"/>
      <w:marBottom w:val="0"/>
      <w:divBdr>
        <w:top w:val="none" w:sz="0" w:space="0" w:color="auto"/>
        <w:left w:val="none" w:sz="0" w:space="0" w:color="auto"/>
        <w:bottom w:val="none" w:sz="0" w:space="0" w:color="auto"/>
        <w:right w:val="none" w:sz="0" w:space="0" w:color="auto"/>
      </w:divBdr>
    </w:div>
    <w:div w:id="1509979840">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35656609">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41934615">
      <w:bodyDiv w:val="1"/>
      <w:marLeft w:val="0"/>
      <w:marRight w:val="0"/>
      <w:marTop w:val="0"/>
      <w:marBottom w:val="0"/>
      <w:divBdr>
        <w:top w:val="none" w:sz="0" w:space="0" w:color="auto"/>
        <w:left w:val="none" w:sz="0" w:space="0" w:color="auto"/>
        <w:bottom w:val="none" w:sz="0" w:space="0" w:color="auto"/>
        <w:right w:val="none" w:sz="0" w:space="0" w:color="auto"/>
      </w:divBdr>
    </w:div>
    <w:div w:id="1555124052">
      <w:bodyDiv w:val="1"/>
      <w:marLeft w:val="0"/>
      <w:marRight w:val="0"/>
      <w:marTop w:val="0"/>
      <w:marBottom w:val="0"/>
      <w:divBdr>
        <w:top w:val="none" w:sz="0" w:space="0" w:color="auto"/>
        <w:left w:val="none" w:sz="0" w:space="0" w:color="auto"/>
        <w:bottom w:val="none" w:sz="0" w:space="0" w:color="auto"/>
        <w:right w:val="none" w:sz="0" w:space="0" w:color="auto"/>
      </w:divBdr>
    </w:div>
    <w:div w:id="1563564156">
      <w:bodyDiv w:val="1"/>
      <w:marLeft w:val="0"/>
      <w:marRight w:val="0"/>
      <w:marTop w:val="0"/>
      <w:marBottom w:val="0"/>
      <w:divBdr>
        <w:top w:val="none" w:sz="0" w:space="0" w:color="auto"/>
        <w:left w:val="none" w:sz="0" w:space="0" w:color="auto"/>
        <w:bottom w:val="none" w:sz="0" w:space="0" w:color="auto"/>
        <w:right w:val="none" w:sz="0" w:space="0" w:color="auto"/>
      </w:divBdr>
    </w:div>
    <w:div w:id="1564019885">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78052076">
      <w:bodyDiv w:val="1"/>
      <w:marLeft w:val="0"/>
      <w:marRight w:val="0"/>
      <w:marTop w:val="0"/>
      <w:marBottom w:val="0"/>
      <w:divBdr>
        <w:top w:val="none" w:sz="0" w:space="0" w:color="auto"/>
        <w:left w:val="none" w:sz="0" w:space="0" w:color="auto"/>
        <w:bottom w:val="none" w:sz="0" w:space="0" w:color="auto"/>
        <w:right w:val="none" w:sz="0" w:space="0" w:color="auto"/>
      </w:divBdr>
    </w:div>
    <w:div w:id="1582983726">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594318440">
      <w:bodyDiv w:val="1"/>
      <w:marLeft w:val="0"/>
      <w:marRight w:val="0"/>
      <w:marTop w:val="0"/>
      <w:marBottom w:val="0"/>
      <w:divBdr>
        <w:top w:val="none" w:sz="0" w:space="0" w:color="auto"/>
        <w:left w:val="none" w:sz="0" w:space="0" w:color="auto"/>
        <w:bottom w:val="none" w:sz="0" w:space="0" w:color="auto"/>
        <w:right w:val="none" w:sz="0" w:space="0" w:color="auto"/>
      </w:divBdr>
    </w:div>
    <w:div w:id="1619139903">
      <w:bodyDiv w:val="1"/>
      <w:marLeft w:val="0"/>
      <w:marRight w:val="0"/>
      <w:marTop w:val="0"/>
      <w:marBottom w:val="0"/>
      <w:divBdr>
        <w:top w:val="none" w:sz="0" w:space="0" w:color="auto"/>
        <w:left w:val="none" w:sz="0" w:space="0" w:color="auto"/>
        <w:bottom w:val="none" w:sz="0" w:space="0" w:color="auto"/>
        <w:right w:val="none" w:sz="0" w:space="0" w:color="auto"/>
      </w:divBdr>
    </w:div>
    <w:div w:id="1626540048">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36176724">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76684125">
      <w:bodyDiv w:val="1"/>
      <w:marLeft w:val="0"/>
      <w:marRight w:val="0"/>
      <w:marTop w:val="0"/>
      <w:marBottom w:val="0"/>
      <w:divBdr>
        <w:top w:val="none" w:sz="0" w:space="0" w:color="auto"/>
        <w:left w:val="none" w:sz="0" w:space="0" w:color="auto"/>
        <w:bottom w:val="none" w:sz="0" w:space="0" w:color="auto"/>
        <w:right w:val="none" w:sz="0" w:space="0" w:color="auto"/>
      </w:divBdr>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0493206">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3336981">
      <w:bodyDiv w:val="1"/>
      <w:marLeft w:val="0"/>
      <w:marRight w:val="0"/>
      <w:marTop w:val="0"/>
      <w:marBottom w:val="0"/>
      <w:divBdr>
        <w:top w:val="none" w:sz="0" w:space="0" w:color="auto"/>
        <w:left w:val="none" w:sz="0" w:space="0" w:color="auto"/>
        <w:bottom w:val="none" w:sz="0" w:space="0" w:color="auto"/>
        <w:right w:val="none" w:sz="0" w:space="0" w:color="auto"/>
      </w:divBdr>
    </w:div>
    <w:div w:id="1745447258">
      <w:bodyDiv w:val="1"/>
      <w:marLeft w:val="0"/>
      <w:marRight w:val="0"/>
      <w:marTop w:val="0"/>
      <w:marBottom w:val="0"/>
      <w:divBdr>
        <w:top w:val="none" w:sz="0" w:space="0" w:color="auto"/>
        <w:left w:val="none" w:sz="0" w:space="0" w:color="auto"/>
        <w:bottom w:val="none" w:sz="0" w:space="0" w:color="auto"/>
        <w:right w:val="none" w:sz="0" w:space="0" w:color="auto"/>
      </w:divBdr>
    </w:div>
    <w:div w:id="1788042699">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18493018">
      <w:bodyDiv w:val="1"/>
      <w:marLeft w:val="0"/>
      <w:marRight w:val="0"/>
      <w:marTop w:val="0"/>
      <w:marBottom w:val="0"/>
      <w:divBdr>
        <w:top w:val="none" w:sz="0" w:space="0" w:color="auto"/>
        <w:left w:val="none" w:sz="0" w:space="0" w:color="auto"/>
        <w:bottom w:val="none" w:sz="0" w:space="0" w:color="auto"/>
        <w:right w:val="none" w:sz="0" w:space="0" w:color="auto"/>
      </w:divBdr>
    </w:div>
    <w:div w:id="1833639483">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61965457">
      <w:bodyDiv w:val="1"/>
      <w:marLeft w:val="0"/>
      <w:marRight w:val="0"/>
      <w:marTop w:val="0"/>
      <w:marBottom w:val="0"/>
      <w:divBdr>
        <w:top w:val="none" w:sz="0" w:space="0" w:color="auto"/>
        <w:left w:val="none" w:sz="0" w:space="0" w:color="auto"/>
        <w:bottom w:val="none" w:sz="0" w:space="0" w:color="auto"/>
        <w:right w:val="none" w:sz="0" w:space="0" w:color="auto"/>
      </w:divBdr>
    </w:div>
    <w:div w:id="1870484218">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46881773">
      <w:bodyDiv w:val="1"/>
      <w:marLeft w:val="0"/>
      <w:marRight w:val="0"/>
      <w:marTop w:val="0"/>
      <w:marBottom w:val="0"/>
      <w:divBdr>
        <w:top w:val="none" w:sz="0" w:space="0" w:color="auto"/>
        <w:left w:val="none" w:sz="0" w:space="0" w:color="auto"/>
        <w:bottom w:val="none" w:sz="0" w:space="0" w:color="auto"/>
        <w:right w:val="none" w:sz="0" w:space="0" w:color="auto"/>
      </w:divBdr>
    </w:div>
    <w:div w:id="1953515516">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2492130">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1974170799">
      <w:bodyDiv w:val="1"/>
      <w:marLeft w:val="0"/>
      <w:marRight w:val="0"/>
      <w:marTop w:val="0"/>
      <w:marBottom w:val="0"/>
      <w:divBdr>
        <w:top w:val="none" w:sz="0" w:space="0" w:color="auto"/>
        <w:left w:val="none" w:sz="0" w:space="0" w:color="auto"/>
        <w:bottom w:val="none" w:sz="0" w:space="0" w:color="auto"/>
        <w:right w:val="none" w:sz="0" w:space="0" w:color="auto"/>
      </w:divBdr>
    </w:div>
    <w:div w:id="2002151190">
      <w:bodyDiv w:val="1"/>
      <w:marLeft w:val="0"/>
      <w:marRight w:val="0"/>
      <w:marTop w:val="0"/>
      <w:marBottom w:val="0"/>
      <w:divBdr>
        <w:top w:val="none" w:sz="0" w:space="0" w:color="auto"/>
        <w:left w:val="none" w:sz="0" w:space="0" w:color="auto"/>
        <w:bottom w:val="none" w:sz="0" w:space="0" w:color="auto"/>
        <w:right w:val="none" w:sz="0" w:space="0" w:color="auto"/>
      </w:divBdr>
    </w:div>
    <w:div w:id="2012290069">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78356519">
      <w:bodyDiv w:val="1"/>
      <w:marLeft w:val="0"/>
      <w:marRight w:val="0"/>
      <w:marTop w:val="0"/>
      <w:marBottom w:val="0"/>
      <w:divBdr>
        <w:top w:val="none" w:sz="0" w:space="0" w:color="auto"/>
        <w:left w:val="none" w:sz="0" w:space="0" w:color="auto"/>
        <w:bottom w:val="none" w:sz="0" w:space="0" w:color="auto"/>
        <w:right w:val="none" w:sz="0" w:space="0" w:color="auto"/>
      </w:divBdr>
    </w:div>
    <w:div w:id="208417843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097512082">
      <w:bodyDiv w:val="1"/>
      <w:marLeft w:val="0"/>
      <w:marRight w:val="0"/>
      <w:marTop w:val="0"/>
      <w:marBottom w:val="0"/>
      <w:divBdr>
        <w:top w:val="none" w:sz="0" w:space="0" w:color="auto"/>
        <w:left w:val="none" w:sz="0" w:space="0" w:color="auto"/>
        <w:bottom w:val="none" w:sz="0" w:space="0" w:color="auto"/>
        <w:right w:val="none" w:sz="0" w:space="0" w:color="auto"/>
      </w:divBdr>
    </w:div>
    <w:div w:id="2105345568">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3502843">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24420345">
      <w:bodyDiv w:val="1"/>
      <w:marLeft w:val="0"/>
      <w:marRight w:val="0"/>
      <w:marTop w:val="0"/>
      <w:marBottom w:val="0"/>
      <w:divBdr>
        <w:top w:val="none" w:sz="0" w:space="0" w:color="auto"/>
        <w:left w:val="none" w:sz="0" w:space="0" w:color="auto"/>
        <w:bottom w:val="none" w:sz="0" w:space="0" w:color="auto"/>
        <w:right w:val="none" w:sz="0" w:space="0" w:color="auto"/>
      </w:divBdr>
    </w:div>
    <w:div w:id="214415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9783</TotalTime>
  <Pages>55</Pages>
  <Words>13505</Words>
  <Characters>76979</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90304</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oundarya Kamatagi</cp:lastModifiedBy>
  <cp:revision>580</cp:revision>
  <cp:lastPrinted>2021-05-01T22:29:00Z</cp:lastPrinted>
  <dcterms:created xsi:type="dcterms:W3CDTF">2023-08-17T10:09:00Z</dcterms:created>
  <dcterms:modified xsi:type="dcterms:W3CDTF">2023-09-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